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317B4" w14:textId="77777777" w:rsidR="008968F1" w:rsidRDefault="008968F1"/>
    <w:p w14:paraId="38E14B14" w14:textId="77777777" w:rsidR="008968F1" w:rsidRDefault="008968F1">
      <w:r>
        <w:br w:type="page"/>
      </w:r>
    </w:p>
    <w:p w14:paraId="360A0D51" w14:textId="77777777" w:rsidR="008968F1" w:rsidRPr="00842D85" w:rsidRDefault="008968F1" w:rsidP="00842D85">
      <w:pPr>
        <w:rPr>
          <w:rFonts w:asciiTheme="majorHAnsi" w:hAnsiTheme="majorHAnsi"/>
          <w:sz w:val="32"/>
          <w:szCs w:val="32"/>
        </w:rPr>
      </w:pPr>
      <w:r w:rsidRPr="00842D85">
        <w:rPr>
          <w:rFonts w:asciiTheme="majorHAnsi" w:hAnsiTheme="majorHAnsi"/>
          <w:sz w:val="32"/>
          <w:szCs w:val="32"/>
        </w:rPr>
        <w:lastRenderedPageBreak/>
        <w:t>Agradecimientos</w:t>
      </w:r>
    </w:p>
    <w:p w14:paraId="5C1E4192" w14:textId="77777777" w:rsidR="00C250C6" w:rsidRDefault="00C250C6" w:rsidP="00C250C6">
      <w:pPr>
        <w:jc w:val="right"/>
      </w:pPr>
      <w:r>
        <w:t>Desde estas líneas me gustaría expresar mi más sincero agradecimiento:</w:t>
      </w:r>
    </w:p>
    <w:p w14:paraId="0FC6599B" w14:textId="766538DE" w:rsidR="00C250C6" w:rsidRDefault="00C250C6" w:rsidP="00C250C6">
      <w:pPr>
        <w:jc w:val="right"/>
      </w:pPr>
      <w:r>
        <w:t>A mi tutor Antonio LaTorre, por ayudarme y guiarme durante todo</w:t>
      </w:r>
    </w:p>
    <w:p w14:paraId="4768416F" w14:textId="77777777" w:rsidR="00C250C6" w:rsidRDefault="00C250C6" w:rsidP="00C250C6">
      <w:pPr>
        <w:jc w:val="right"/>
      </w:pPr>
      <w:r>
        <w:t>el proyecto.</w:t>
      </w:r>
    </w:p>
    <w:p w14:paraId="05A32D06" w14:textId="77777777" w:rsidR="00C250C6" w:rsidRDefault="00C250C6" w:rsidP="00C250C6">
      <w:pPr>
        <w:jc w:val="right"/>
      </w:pPr>
      <w:r>
        <w:t>A mis padres, por haberme proporcionado la mejor educación y lecciones de</w:t>
      </w:r>
    </w:p>
    <w:p w14:paraId="6002EFA8" w14:textId="77777777" w:rsidR="00C250C6" w:rsidRDefault="00C250C6" w:rsidP="00C250C6">
      <w:pPr>
        <w:jc w:val="right"/>
      </w:pPr>
      <w:r>
        <w:t>vida.</w:t>
      </w:r>
    </w:p>
    <w:p w14:paraId="6BB0EDE0" w14:textId="7AEB4465" w:rsidR="00C250C6" w:rsidRDefault="00C250C6" w:rsidP="00C250C6">
      <w:pPr>
        <w:jc w:val="right"/>
      </w:pPr>
      <w:r>
        <w:t>En especial a mi padre, por haberme enseñado que, con esfuerzo, trabajo y</w:t>
      </w:r>
    </w:p>
    <w:p w14:paraId="7DA28F26" w14:textId="77777777" w:rsidR="00C250C6" w:rsidRDefault="00C250C6" w:rsidP="00C250C6">
      <w:pPr>
        <w:jc w:val="right"/>
      </w:pPr>
      <w:r>
        <w:t>constancia todo se consigue, y que en esta vida nadie regala nada.</w:t>
      </w:r>
    </w:p>
    <w:p w14:paraId="123F3B0B" w14:textId="2C8C27C6" w:rsidR="00C250C6" w:rsidRDefault="00C250C6" w:rsidP="00C250C6">
      <w:pPr>
        <w:jc w:val="right"/>
      </w:pPr>
      <w:r>
        <w:t xml:space="preserve">En especial a mi madre, por hacerme ver cada día la vida de una forma diferente y confiar en mis decisiones. Sin olvidar su </w:t>
      </w:r>
      <w:r w:rsidR="00DD7A8C">
        <w:t>infinita ayuda</w:t>
      </w:r>
      <w:r>
        <w:t xml:space="preserve"> durante estos últimos años.</w:t>
      </w:r>
    </w:p>
    <w:p w14:paraId="1EC8D00B" w14:textId="77777777" w:rsidR="00C250C6" w:rsidRDefault="00C250C6" w:rsidP="00C250C6">
      <w:pPr>
        <w:jc w:val="right"/>
      </w:pPr>
      <w:r>
        <w:t>A todos mis familiares por haberme apoyado y animado.</w:t>
      </w:r>
    </w:p>
    <w:p w14:paraId="18E1EE92" w14:textId="77777777" w:rsidR="00C250C6" w:rsidRDefault="00C250C6" w:rsidP="00C250C6">
      <w:pPr>
        <w:jc w:val="right"/>
      </w:pPr>
      <w:r>
        <w:t>A mis compañeros de clase, con los que he compartido buenos y malos</w:t>
      </w:r>
    </w:p>
    <w:p w14:paraId="2E8A0FD6" w14:textId="77777777" w:rsidR="00C250C6" w:rsidRDefault="00C250C6" w:rsidP="00C250C6">
      <w:pPr>
        <w:jc w:val="right"/>
      </w:pPr>
      <w:r>
        <w:t>momentos.</w:t>
      </w:r>
    </w:p>
    <w:p w14:paraId="018E5272" w14:textId="77777777" w:rsidR="00C250C6" w:rsidRDefault="00C250C6" w:rsidP="00C250C6">
      <w:pPr>
        <w:jc w:val="right"/>
      </w:pPr>
      <w:r>
        <w:t>A mis amigos, por estar siempre a mi lado.</w:t>
      </w:r>
    </w:p>
    <w:p w14:paraId="4BFDA0C0" w14:textId="77777777" w:rsidR="00C250C6" w:rsidRDefault="00C250C6" w:rsidP="00C250C6">
      <w:pPr>
        <w:jc w:val="right"/>
      </w:pPr>
      <w:r>
        <w:t>A todos aquellos que siguen estando cerca de mí y que le regalan a mi vida</w:t>
      </w:r>
    </w:p>
    <w:p w14:paraId="3AADA81B" w14:textId="5C0CCE93" w:rsidR="00037B4E" w:rsidRDefault="00C250C6" w:rsidP="00C250C6">
      <w:pPr>
        <w:jc w:val="right"/>
      </w:pPr>
      <w:r>
        <w:t>algo de ellos</w:t>
      </w:r>
    </w:p>
    <w:p w14:paraId="2FAD68E1" w14:textId="2FA62693" w:rsidR="00862F1A" w:rsidRDefault="00037B4E" w:rsidP="00696804">
      <w:pPr>
        <w:spacing w:line="276" w:lineRule="auto"/>
        <w:jc w:val="left"/>
      </w:pPr>
      <w:r>
        <w:br w:type="page"/>
      </w:r>
    </w:p>
    <w:p w14:paraId="750DA2A6" w14:textId="77777777" w:rsidR="00862F1A" w:rsidRDefault="00862F1A">
      <w:pPr>
        <w:sectPr w:rsidR="00862F1A" w:rsidSect="00411D81">
          <w:headerReference w:type="default" r:id="rId8"/>
          <w:footerReference w:type="default" r:id="rId9"/>
          <w:headerReference w:type="first" r:id="rId10"/>
          <w:footerReference w:type="first" r:id="rId11"/>
          <w:pgSz w:w="12240" w:h="15840" w:code="1"/>
          <w:pgMar w:top="1985" w:right="1701" w:bottom="1985" w:left="1701" w:header="720" w:footer="720" w:gutter="0"/>
          <w:pgNumType w:fmt="lowerRoman" w:start="1"/>
          <w:cols w:space="720"/>
          <w:titlePg/>
          <w:docGrid w:linePitch="360"/>
        </w:sectPr>
      </w:pPr>
    </w:p>
    <w:p w14:paraId="63FC6D39" w14:textId="77777777" w:rsidR="008968F1" w:rsidRDefault="008968F1" w:rsidP="00ED161A">
      <w:pPr>
        <w:pStyle w:val="Ttulo1"/>
      </w:pPr>
      <w:bookmarkStart w:id="0" w:name="_Toc518479795"/>
      <w:r>
        <w:lastRenderedPageBreak/>
        <w:t>Resumen</w:t>
      </w:r>
      <w:bookmarkEnd w:id="0"/>
    </w:p>
    <w:p w14:paraId="65F6FE38" w14:textId="529423A7" w:rsidR="00ED161A" w:rsidRDefault="00ED161A" w:rsidP="00ED161A">
      <w:pPr>
        <w:rPr>
          <w:lang w:eastAsia="zh-CN"/>
        </w:rPr>
      </w:pPr>
      <w:r>
        <w:rPr>
          <w:lang w:eastAsia="zh-CN"/>
        </w:rPr>
        <w:t xml:space="preserve">Las lesiones traumáticas cerebrales son un problema de salud mundial. Por tanto, se hace necesario el estudio </w:t>
      </w:r>
      <w:r w:rsidR="009D4963">
        <w:rPr>
          <w:lang w:eastAsia="zh-CN"/>
        </w:rPr>
        <w:t>de los predictivos considerados medicinalmente más importantes</w:t>
      </w:r>
      <w:r w:rsidR="00CD6C5B">
        <w:rPr>
          <w:lang w:eastAsia="zh-CN"/>
        </w:rPr>
        <w:t>.</w:t>
      </w:r>
      <w:r>
        <w:rPr>
          <w:lang w:eastAsia="zh-CN"/>
        </w:rPr>
        <w:t xml:space="preserve"> </w:t>
      </w:r>
      <w:r w:rsidR="00CD6C5B">
        <w:rPr>
          <w:lang w:eastAsia="zh-CN"/>
        </w:rPr>
        <w:t xml:space="preserve">El </w:t>
      </w:r>
      <w:r w:rsidR="00F60B80">
        <w:rPr>
          <w:lang w:eastAsia="zh-CN"/>
        </w:rPr>
        <w:t>motivo</w:t>
      </w:r>
      <w:r>
        <w:rPr>
          <w:lang w:eastAsia="zh-CN"/>
        </w:rPr>
        <w:t xml:space="preserve"> </w:t>
      </w:r>
      <w:r w:rsidR="00CD6C5B">
        <w:rPr>
          <w:lang w:eastAsia="zh-CN"/>
        </w:rPr>
        <w:t>es</w:t>
      </w:r>
      <w:r>
        <w:rPr>
          <w:lang w:eastAsia="zh-CN"/>
        </w:rPr>
        <w:t xml:space="preserve"> establecer estrategias, decisiones clínicas y protocolos para el tratamiento de estas lesiones de forma óptima y tratando siempre de obtener el mejor resultado en el paciente.</w:t>
      </w:r>
    </w:p>
    <w:p w14:paraId="3F893A95" w14:textId="54A13E5D" w:rsidR="005002AA" w:rsidRDefault="005002AA" w:rsidP="00ED161A">
      <w:pPr>
        <w:rPr>
          <w:lang w:eastAsia="zh-CN"/>
        </w:rPr>
      </w:pPr>
      <w:r>
        <w:rPr>
          <w:lang w:eastAsia="zh-CN"/>
        </w:rPr>
        <w:t>En los estudios que se han realizado se han utilizado datos de pacientes de distintos hospitales que han sufrido una lesión traumática cerebral. Con esta información se han construido varios modelos que permitan predecir el estado de los pacientes después de sufrir estas lesiones y poder construir así diagnósticos en futuros pacientes.</w:t>
      </w:r>
    </w:p>
    <w:p w14:paraId="4F83945E" w14:textId="4E74E037" w:rsidR="00ED161A" w:rsidRDefault="00ED161A" w:rsidP="00ED161A">
      <w:pPr>
        <w:rPr>
          <w:lang w:eastAsia="zh-CN"/>
        </w:rPr>
      </w:pPr>
      <w:r>
        <w:rPr>
          <w:lang w:eastAsia="zh-CN"/>
        </w:rPr>
        <w:t xml:space="preserve">En este estudio se realiza una clasificación sobre la importancia </w:t>
      </w:r>
      <w:r w:rsidR="005002AA">
        <w:rPr>
          <w:lang w:eastAsia="zh-CN"/>
        </w:rPr>
        <w:t>de algunos</w:t>
      </w:r>
      <w:r>
        <w:rPr>
          <w:lang w:eastAsia="zh-CN"/>
        </w:rPr>
        <w:t xml:space="preserve"> predictores</w:t>
      </w:r>
      <w:r w:rsidR="00CD6C5B">
        <w:rPr>
          <w:lang w:eastAsia="zh-CN"/>
        </w:rPr>
        <w:t xml:space="preserve"> además</w:t>
      </w:r>
      <w:r w:rsidR="009D4963">
        <w:rPr>
          <w:lang w:eastAsia="zh-CN"/>
        </w:rPr>
        <w:t xml:space="preserve"> se realizarán estudios estadísticos para obtener la relación </w:t>
      </w:r>
      <w:r w:rsidR="00CD6C5B">
        <w:rPr>
          <w:lang w:eastAsia="zh-CN"/>
        </w:rPr>
        <w:t>que existen</w:t>
      </w:r>
      <w:r w:rsidR="009D4963">
        <w:rPr>
          <w:lang w:eastAsia="zh-CN"/>
        </w:rPr>
        <w:t xml:space="preserve"> entre estos</w:t>
      </w:r>
      <w:r>
        <w:rPr>
          <w:lang w:eastAsia="zh-CN"/>
        </w:rPr>
        <w:t xml:space="preserve"> </w:t>
      </w:r>
      <w:r w:rsidR="00CD6C5B">
        <w:rPr>
          <w:lang w:eastAsia="zh-CN"/>
        </w:rPr>
        <w:t xml:space="preserve">predictores </w:t>
      </w:r>
      <w:r>
        <w:rPr>
          <w:lang w:eastAsia="zh-CN"/>
        </w:rPr>
        <w:t xml:space="preserve">para posteriormente utilizar distintos modelos </w:t>
      </w:r>
      <w:r w:rsidR="005002AA">
        <w:rPr>
          <w:lang w:eastAsia="zh-CN"/>
        </w:rPr>
        <w:t xml:space="preserve">con el objeto de </w:t>
      </w:r>
      <w:r>
        <w:rPr>
          <w:lang w:eastAsia="zh-CN"/>
        </w:rPr>
        <w:t>conseguir la mayor predicción posible.</w:t>
      </w:r>
    </w:p>
    <w:p w14:paraId="74CA8980" w14:textId="0C3D7E41" w:rsidR="00B860D4" w:rsidRPr="00ED161A" w:rsidRDefault="00B860D4" w:rsidP="00ED161A">
      <w:pPr>
        <w:rPr>
          <w:lang w:eastAsia="zh-CN"/>
        </w:rPr>
      </w:pPr>
      <w:r>
        <w:rPr>
          <w:lang w:eastAsia="zh-CN"/>
        </w:rPr>
        <w:t>Para obtener el mejor modelo se utilizarán distintas métricas con el objetivo de poder compararlos entre sí en función de las necesidades que se requieran.</w:t>
      </w:r>
    </w:p>
    <w:p w14:paraId="05DFB4D1" w14:textId="77777777" w:rsidR="00842D85" w:rsidRPr="00CD6C5B" w:rsidRDefault="008968F1" w:rsidP="00ED161A">
      <w:pPr>
        <w:pStyle w:val="Ttulo1"/>
        <w:rPr>
          <w:lang w:val="en-US"/>
        </w:rPr>
      </w:pPr>
      <w:r w:rsidRPr="00B574FD">
        <w:rPr>
          <w:lang w:val="en-US"/>
        </w:rPr>
        <w:br w:type="page"/>
      </w:r>
      <w:bookmarkStart w:id="1" w:name="_Toc518479796"/>
      <w:r w:rsidRPr="00CD6C5B">
        <w:rPr>
          <w:lang w:val="en-US"/>
        </w:rPr>
        <w:lastRenderedPageBreak/>
        <w:t>Abstract</w:t>
      </w:r>
      <w:bookmarkEnd w:id="1"/>
    </w:p>
    <w:p w14:paraId="46CEE589" w14:textId="77777777" w:rsidR="00BC5CD8" w:rsidRPr="00BC5CD8" w:rsidRDefault="00BC5CD8" w:rsidP="00BC5CD8">
      <w:pPr>
        <w:rPr>
          <w:lang w:val="en-US" w:eastAsia="zh-CN"/>
        </w:rPr>
      </w:pPr>
      <w:r w:rsidRPr="00BC5CD8">
        <w:rPr>
          <w:lang w:val="en-US" w:eastAsia="zh-CN"/>
        </w:rPr>
        <w:t xml:space="preserve">Traumatic brain injuries are a worldwide health problem. Thus, it is completely necessary the study of the more relevant predictors. The aim of the study is to stablish the strategies, clinical decisions and protocols for the treatment of these injuries in an optimal way, always trying to achieve the best result for the patient. </w:t>
      </w:r>
    </w:p>
    <w:p w14:paraId="0A488A5F" w14:textId="77777777" w:rsidR="00BC5CD8" w:rsidRPr="00BC5CD8" w:rsidRDefault="00BC5CD8" w:rsidP="00BC5CD8">
      <w:pPr>
        <w:rPr>
          <w:lang w:val="en-US" w:eastAsia="zh-CN"/>
        </w:rPr>
      </w:pPr>
      <w:r w:rsidRPr="00BC5CD8">
        <w:rPr>
          <w:lang w:val="en-US" w:eastAsia="zh-CN"/>
        </w:rPr>
        <w:t>In order to carry out the studies, data of patients who have suffered from traumatic brain injuries have been examined. Moreover, the data for the study have been selected from different hospitals. With the information obtained, different models have been created. These models allow to predict the state of the patients after suffering from these lesions. Additionally, the models will also allow to stablish correct diagnosis for future patients.</w:t>
      </w:r>
    </w:p>
    <w:p w14:paraId="1BF10A92" w14:textId="77777777" w:rsidR="00BC5CD8" w:rsidRPr="00BC5CD8" w:rsidRDefault="00BC5CD8" w:rsidP="00BC5CD8">
      <w:pPr>
        <w:rPr>
          <w:lang w:val="en-US" w:eastAsia="zh-CN"/>
        </w:rPr>
      </w:pPr>
      <w:r w:rsidRPr="00BC5CD8">
        <w:rPr>
          <w:lang w:val="en-US" w:eastAsia="zh-CN"/>
        </w:rPr>
        <w:t>The current study carried out a classification about the importance of certain predictors. Furthermore, statistic studies have been conducted in order to know the existing relationship between there predictors. Once it has been stablished, different models will be used in order to attain the finest prediction possible.</w:t>
      </w:r>
    </w:p>
    <w:p w14:paraId="12243452" w14:textId="79A6C47B" w:rsidR="00514983" w:rsidRPr="00CD6C5B" w:rsidRDefault="00BC5CD8" w:rsidP="00BC5CD8">
      <w:pPr>
        <w:rPr>
          <w:lang w:val="en-US" w:eastAsia="zh-CN"/>
        </w:rPr>
      </w:pPr>
      <w:r w:rsidRPr="00BC5CD8">
        <w:rPr>
          <w:lang w:val="en-US" w:eastAsia="zh-CN"/>
        </w:rPr>
        <w:t xml:space="preserve">In order to obtain the best model, different </w:t>
      </w:r>
      <w:r>
        <w:rPr>
          <w:lang w:val="en-US" w:eastAsia="zh-CN"/>
        </w:rPr>
        <w:t>predictors</w:t>
      </w:r>
      <w:r w:rsidRPr="00BC5CD8">
        <w:rPr>
          <w:lang w:val="en-US" w:eastAsia="zh-CN"/>
        </w:rPr>
        <w:t xml:space="preserve"> will be used in order to compare them when different circumstances will require it.</w:t>
      </w:r>
    </w:p>
    <w:p w14:paraId="11F7D9C6" w14:textId="77777777" w:rsidR="00514983" w:rsidRPr="00CD6C5B" w:rsidRDefault="00514983" w:rsidP="00514983">
      <w:pPr>
        <w:rPr>
          <w:lang w:val="en-US" w:eastAsia="zh-CN"/>
        </w:rPr>
      </w:pPr>
    </w:p>
    <w:p w14:paraId="6C6A4C4E" w14:textId="77777777" w:rsidR="00514983" w:rsidRPr="00CD6C5B" w:rsidRDefault="00514983" w:rsidP="00514983">
      <w:pPr>
        <w:rPr>
          <w:lang w:val="en-US" w:eastAsia="zh-CN"/>
        </w:rPr>
      </w:pPr>
    </w:p>
    <w:p w14:paraId="44FE4233" w14:textId="77777777" w:rsidR="00514983" w:rsidRPr="00CD6C5B" w:rsidRDefault="00514983" w:rsidP="00514983">
      <w:pPr>
        <w:rPr>
          <w:lang w:val="en-US" w:eastAsia="zh-CN"/>
        </w:rPr>
      </w:pPr>
    </w:p>
    <w:p w14:paraId="693E6DB9" w14:textId="77777777" w:rsidR="00514983" w:rsidRPr="00CD6C5B" w:rsidRDefault="00514983" w:rsidP="00514983">
      <w:pPr>
        <w:rPr>
          <w:lang w:val="en-US" w:eastAsia="zh-CN"/>
        </w:rPr>
      </w:pPr>
    </w:p>
    <w:p w14:paraId="1B045230" w14:textId="77777777" w:rsidR="00514983" w:rsidRPr="00CD6C5B" w:rsidRDefault="00514983" w:rsidP="00514983">
      <w:pPr>
        <w:rPr>
          <w:lang w:val="en-US" w:eastAsia="zh-CN"/>
        </w:rPr>
      </w:pPr>
    </w:p>
    <w:p w14:paraId="7E556775" w14:textId="30997175" w:rsidR="00D031EA" w:rsidRPr="00CD6C5B" w:rsidRDefault="00D031EA" w:rsidP="00514983">
      <w:pPr>
        <w:rPr>
          <w:lang w:val="en-US" w:eastAsia="zh-CN"/>
        </w:rPr>
      </w:pPr>
    </w:p>
    <w:p w14:paraId="0E75780B" w14:textId="77777777" w:rsidR="004E6387" w:rsidRPr="00CD6C5B" w:rsidRDefault="00842D85" w:rsidP="00ED161A">
      <w:pPr>
        <w:pStyle w:val="Ttulo1"/>
        <w:rPr>
          <w:lang w:val="en-US"/>
        </w:rPr>
      </w:pPr>
      <w:bookmarkStart w:id="2" w:name="_Toc518479797"/>
      <w:r w:rsidRPr="00CD6C5B">
        <w:rPr>
          <w:lang w:val="en-US"/>
        </w:rPr>
        <w:lastRenderedPageBreak/>
        <w:t>Tabla de Contenidos</w:t>
      </w:r>
      <w:bookmarkEnd w:id="2"/>
    </w:p>
    <w:bookmarkStart w:id="3" w:name="_Toc509902898" w:displacedByCustomXml="next"/>
    <w:sdt>
      <w:sdtPr>
        <w:id w:val="1564988341"/>
        <w:docPartObj>
          <w:docPartGallery w:val="Table of Contents"/>
          <w:docPartUnique/>
        </w:docPartObj>
      </w:sdtPr>
      <w:sdtEndPr>
        <w:rPr>
          <w:b/>
          <w:bCs/>
        </w:rPr>
      </w:sdtEndPr>
      <w:sdtContent>
        <w:p w14:paraId="6987B5BD" w14:textId="0355DD08" w:rsidR="00AB36E8" w:rsidRDefault="003205FE">
          <w:pPr>
            <w:pStyle w:val="TDC1"/>
            <w:rPr>
              <w:rFonts w:asciiTheme="minorHAnsi" w:eastAsiaTheme="minorEastAsia" w:hAnsiTheme="minorHAnsi"/>
              <w:noProof/>
              <w:sz w:val="22"/>
              <w:lang w:eastAsia="es-ES"/>
            </w:rPr>
          </w:pPr>
          <w:r>
            <w:fldChar w:fldCharType="begin"/>
          </w:r>
          <w:r>
            <w:instrText xml:space="preserve"> TOC \o "1-3" \h \z \u </w:instrText>
          </w:r>
          <w:r>
            <w:fldChar w:fldCharType="separate"/>
          </w:r>
          <w:hyperlink w:anchor="_Toc518479795" w:history="1">
            <w:r w:rsidR="00AB36E8" w:rsidRPr="00CD7620">
              <w:rPr>
                <w:rStyle w:val="Hipervnculo"/>
                <w:noProof/>
              </w:rPr>
              <w:t>Resumen</w:t>
            </w:r>
            <w:r w:rsidR="00AB36E8">
              <w:rPr>
                <w:noProof/>
                <w:webHidden/>
              </w:rPr>
              <w:tab/>
            </w:r>
            <w:r w:rsidR="00AB36E8">
              <w:rPr>
                <w:noProof/>
                <w:webHidden/>
              </w:rPr>
              <w:fldChar w:fldCharType="begin"/>
            </w:r>
            <w:r w:rsidR="00AB36E8">
              <w:rPr>
                <w:noProof/>
                <w:webHidden/>
              </w:rPr>
              <w:instrText xml:space="preserve"> PAGEREF _Toc518479795 \h </w:instrText>
            </w:r>
            <w:r w:rsidR="00AB36E8">
              <w:rPr>
                <w:noProof/>
                <w:webHidden/>
              </w:rPr>
            </w:r>
            <w:r w:rsidR="00AB36E8">
              <w:rPr>
                <w:noProof/>
                <w:webHidden/>
              </w:rPr>
              <w:fldChar w:fldCharType="separate"/>
            </w:r>
            <w:r w:rsidR="00AB36E8">
              <w:rPr>
                <w:noProof/>
                <w:webHidden/>
              </w:rPr>
              <w:t>i</w:t>
            </w:r>
            <w:r w:rsidR="00AB36E8">
              <w:rPr>
                <w:noProof/>
                <w:webHidden/>
              </w:rPr>
              <w:fldChar w:fldCharType="end"/>
            </w:r>
          </w:hyperlink>
        </w:p>
        <w:p w14:paraId="1653F811" w14:textId="02FCF38B" w:rsidR="00AB36E8" w:rsidRDefault="00FB065C">
          <w:pPr>
            <w:pStyle w:val="TDC1"/>
            <w:rPr>
              <w:rFonts w:asciiTheme="minorHAnsi" w:eastAsiaTheme="minorEastAsia" w:hAnsiTheme="minorHAnsi"/>
              <w:noProof/>
              <w:sz w:val="22"/>
              <w:lang w:eastAsia="es-ES"/>
            </w:rPr>
          </w:pPr>
          <w:hyperlink w:anchor="_Toc518479796" w:history="1">
            <w:r w:rsidR="00AB36E8" w:rsidRPr="00CD7620">
              <w:rPr>
                <w:rStyle w:val="Hipervnculo"/>
                <w:noProof/>
                <w:lang w:val="en-US"/>
              </w:rPr>
              <w:t>Abstract</w:t>
            </w:r>
            <w:r w:rsidR="00AB36E8">
              <w:rPr>
                <w:noProof/>
                <w:webHidden/>
              </w:rPr>
              <w:tab/>
            </w:r>
            <w:r w:rsidR="00AB36E8">
              <w:rPr>
                <w:noProof/>
                <w:webHidden/>
              </w:rPr>
              <w:fldChar w:fldCharType="begin"/>
            </w:r>
            <w:r w:rsidR="00AB36E8">
              <w:rPr>
                <w:noProof/>
                <w:webHidden/>
              </w:rPr>
              <w:instrText xml:space="preserve"> PAGEREF _Toc518479796 \h </w:instrText>
            </w:r>
            <w:r w:rsidR="00AB36E8">
              <w:rPr>
                <w:noProof/>
                <w:webHidden/>
              </w:rPr>
            </w:r>
            <w:r w:rsidR="00AB36E8">
              <w:rPr>
                <w:noProof/>
                <w:webHidden/>
              </w:rPr>
              <w:fldChar w:fldCharType="separate"/>
            </w:r>
            <w:r w:rsidR="00AB36E8">
              <w:rPr>
                <w:noProof/>
                <w:webHidden/>
              </w:rPr>
              <w:t>ii</w:t>
            </w:r>
            <w:r w:rsidR="00AB36E8">
              <w:rPr>
                <w:noProof/>
                <w:webHidden/>
              </w:rPr>
              <w:fldChar w:fldCharType="end"/>
            </w:r>
          </w:hyperlink>
        </w:p>
        <w:p w14:paraId="2E6066F0" w14:textId="53CE0AC1" w:rsidR="00AB36E8" w:rsidRDefault="00FB065C">
          <w:pPr>
            <w:pStyle w:val="TDC1"/>
            <w:rPr>
              <w:rFonts w:asciiTheme="minorHAnsi" w:eastAsiaTheme="minorEastAsia" w:hAnsiTheme="minorHAnsi"/>
              <w:noProof/>
              <w:sz w:val="22"/>
              <w:lang w:eastAsia="es-ES"/>
            </w:rPr>
          </w:pPr>
          <w:hyperlink w:anchor="_Toc518479797" w:history="1">
            <w:r w:rsidR="00AB36E8" w:rsidRPr="00CD7620">
              <w:rPr>
                <w:rStyle w:val="Hipervnculo"/>
                <w:noProof/>
                <w:lang w:val="en-US"/>
              </w:rPr>
              <w:t>Tabla de Contenidos</w:t>
            </w:r>
            <w:r w:rsidR="00AB36E8">
              <w:rPr>
                <w:noProof/>
                <w:webHidden/>
              </w:rPr>
              <w:tab/>
            </w:r>
            <w:r w:rsidR="00AB36E8">
              <w:rPr>
                <w:noProof/>
                <w:webHidden/>
              </w:rPr>
              <w:fldChar w:fldCharType="begin"/>
            </w:r>
            <w:r w:rsidR="00AB36E8">
              <w:rPr>
                <w:noProof/>
                <w:webHidden/>
              </w:rPr>
              <w:instrText xml:space="preserve"> PAGEREF _Toc518479797 \h </w:instrText>
            </w:r>
            <w:r w:rsidR="00AB36E8">
              <w:rPr>
                <w:noProof/>
                <w:webHidden/>
              </w:rPr>
            </w:r>
            <w:r w:rsidR="00AB36E8">
              <w:rPr>
                <w:noProof/>
                <w:webHidden/>
              </w:rPr>
              <w:fldChar w:fldCharType="separate"/>
            </w:r>
            <w:r w:rsidR="00AB36E8">
              <w:rPr>
                <w:noProof/>
                <w:webHidden/>
              </w:rPr>
              <w:t>iii</w:t>
            </w:r>
            <w:r w:rsidR="00AB36E8">
              <w:rPr>
                <w:noProof/>
                <w:webHidden/>
              </w:rPr>
              <w:fldChar w:fldCharType="end"/>
            </w:r>
          </w:hyperlink>
        </w:p>
        <w:p w14:paraId="4359D8F5" w14:textId="0D172991" w:rsidR="00AB36E8" w:rsidRDefault="00FB065C">
          <w:pPr>
            <w:pStyle w:val="TDC1"/>
            <w:rPr>
              <w:rFonts w:asciiTheme="minorHAnsi" w:eastAsiaTheme="minorEastAsia" w:hAnsiTheme="minorHAnsi"/>
              <w:noProof/>
              <w:sz w:val="22"/>
              <w:lang w:eastAsia="es-ES"/>
            </w:rPr>
          </w:pPr>
          <w:hyperlink w:anchor="_Toc518479798" w:history="1">
            <w:r w:rsidR="00AB36E8" w:rsidRPr="00CD7620">
              <w:rPr>
                <w:rStyle w:val="Hipervnculo"/>
                <w:noProof/>
              </w:rPr>
              <w:t>Listado de Figuras</w:t>
            </w:r>
            <w:r w:rsidR="00AB36E8">
              <w:rPr>
                <w:noProof/>
                <w:webHidden/>
              </w:rPr>
              <w:tab/>
            </w:r>
            <w:r w:rsidR="00AB36E8">
              <w:rPr>
                <w:noProof/>
                <w:webHidden/>
              </w:rPr>
              <w:fldChar w:fldCharType="begin"/>
            </w:r>
            <w:r w:rsidR="00AB36E8">
              <w:rPr>
                <w:noProof/>
                <w:webHidden/>
              </w:rPr>
              <w:instrText xml:space="preserve"> PAGEREF _Toc518479798 \h </w:instrText>
            </w:r>
            <w:r w:rsidR="00AB36E8">
              <w:rPr>
                <w:noProof/>
                <w:webHidden/>
              </w:rPr>
            </w:r>
            <w:r w:rsidR="00AB36E8">
              <w:rPr>
                <w:noProof/>
                <w:webHidden/>
              </w:rPr>
              <w:fldChar w:fldCharType="separate"/>
            </w:r>
            <w:r w:rsidR="00AB36E8">
              <w:rPr>
                <w:noProof/>
                <w:webHidden/>
              </w:rPr>
              <w:t>vi</w:t>
            </w:r>
            <w:r w:rsidR="00AB36E8">
              <w:rPr>
                <w:noProof/>
                <w:webHidden/>
              </w:rPr>
              <w:fldChar w:fldCharType="end"/>
            </w:r>
          </w:hyperlink>
        </w:p>
        <w:p w14:paraId="68E50BB0" w14:textId="09A1F940" w:rsidR="00AB36E8" w:rsidRDefault="00FB065C">
          <w:pPr>
            <w:pStyle w:val="TDC1"/>
            <w:rPr>
              <w:rFonts w:asciiTheme="minorHAnsi" w:eastAsiaTheme="minorEastAsia" w:hAnsiTheme="minorHAnsi"/>
              <w:noProof/>
              <w:sz w:val="22"/>
              <w:lang w:eastAsia="es-ES"/>
            </w:rPr>
          </w:pPr>
          <w:hyperlink w:anchor="_Toc518479799" w:history="1">
            <w:r w:rsidR="00AB36E8" w:rsidRPr="00CD7620">
              <w:rPr>
                <w:rStyle w:val="Hipervnculo"/>
                <w:noProof/>
              </w:rPr>
              <w:t>Listado de Tablas</w:t>
            </w:r>
            <w:r w:rsidR="00AB36E8">
              <w:rPr>
                <w:noProof/>
                <w:webHidden/>
              </w:rPr>
              <w:tab/>
            </w:r>
            <w:r w:rsidR="00AB36E8">
              <w:rPr>
                <w:noProof/>
                <w:webHidden/>
              </w:rPr>
              <w:fldChar w:fldCharType="begin"/>
            </w:r>
            <w:r w:rsidR="00AB36E8">
              <w:rPr>
                <w:noProof/>
                <w:webHidden/>
              </w:rPr>
              <w:instrText xml:space="preserve"> PAGEREF _Toc518479799 \h </w:instrText>
            </w:r>
            <w:r w:rsidR="00AB36E8">
              <w:rPr>
                <w:noProof/>
                <w:webHidden/>
              </w:rPr>
            </w:r>
            <w:r w:rsidR="00AB36E8">
              <w:rPr>
                <w:noProof/>
                <w:webHidden/>
              </w:rPr>
              <w:fldChar w:fldCharType="separate"/>
            </w:r>
            <w:r w:rsidR="00AB36E8">
              <w:rPr>
                <w:noProof/>
                <w:webHidden/>
              </w:rPr>
              <w:t>ix</w:t>
            </w:r>
            <w:r w:rsidR="00AB36E8">
              <w:rPr>
                <w:noProof/>
                <w:webHidden/>
              </w:rPr>
              <w:fldChar w:fldCharType="end"/>
            </w:r>
          </w:hyperlink>
        </w:p>
        <w:p w14:paraId="35FE533A" w14:textId="2D13F62F" w:rsidR="00AB36E8" w:rsidRDefault="00FB065C">
          <w:pPr>
            <w:pStyle w:val="TDC1"/>
            <w:rPr>
              <w:rFonts w:asciiTheme="minorHAnsi" w:eastAsiaTheme="minorEastAsia" w:hAnsiTheme="minorHAnsi"/>
              <w:noProof/>
              <w:sz w:val="22"/>
              <w:lang w:eastAsia="es-ES"/>
            </w:rPr>
          </w:pPr>
          <w:hyperlink w:anchor="_Toc518479800" w:history="1">
            <w:r w:rsidR="00AB36E8" w:rsidRPr="00CD7620">
              <w:rPr>
                <w:rStyle w:val="Hipervnculo"/>
                <w:noProof/>
              </w:rPr>
              <w:t>1.</w:t>
            </w:r>
            <w:r w:rsidR="00AB36E8">
              <w:rPr>
                <w:rFonts w:asciiTheme="minorHAnsi" w:eastAsiaTheme="minorEastAsia" w:hAnsiTheme="minorHAnsi"/>
                <w:noProof/>
                <w:sz w:val="22"/>
                <w:lang w:eastAsia="es-ES"/>
              </w:rPr>
              <w:tab/>
            </w:r>
            <w:r w:rsidR="00AB36E8" w:rsidRPr="00CD7620">
              <w:rPr>
                <w:rStyle w:val="Hipervnculo"/>
                <w:noProof/>
              </w:rPr>
              <w:t>INTRODUCCIÓN Y OBJETIVOS</w:t>
            </w:r>
            <w:r w:rsidR="00AB36E8">
              <w:rPr>
                <w:noProof/>
                <w:webHidden/>
              </w:rPr>
              <w:tab/>
            </w:r>
            <w:r w:rsidR="00AB36E8">
              <w:rPr>
                <w:noProof/>
                <w:webHidden/>
              </w:rPr>
              <w:fldChar w:fldCharType="begin"/>
            </w:r>
            <w:r w:rsidR="00AB36E8">
              <w:rPr>
                <w:noProof/>
                <w:webHidden/>
              </w:rPr>
              <w:instrText xml:space="preserve"> PAGEREF _Toc518479800 \h </w:instrText>
            </w:r>
            <w:r w:rsidR="00AB36E8">
              <w:rPr>
                <w:noProof/>
                <w:webHidden/>
              </w:rPr>
            </w:r>
            <w:r w:rsidR="00AB36E8">
              <w:rPr>
                <w:noProof/>
                <w:webHidden/>
              </w:rPr>
              <w:fldChar w:fldCharType="separate"/>
            </w:r>
            <w:r w:rsidR="00AB36E8">
              <w:rPr>
                <w:noProof/>
                <w:webHidden/>
              </w:rPr>
              <w:t>1</w:t>
            </w:r>
            <w:r w:rsidR="00AB36E8">
              <w:rPr>
                <w:noProof/>
                <w:webHidden/>
              </w:rPr>
              <w:fldChar w:fldCharType="end"/>
            </w:r>
          </w:hyperlink>
        </w:p>
        <w:p w14:paraId="78CBAE4F" w14:textId="0E3E9732" w:rsidR="00AB36E8" w:rsidRDefault="00FB065C">
          <w:pPr>
            <w:pStyle w:val="TDC2"/>
            <w:rPr>
              <w:rFonts w:asciiTheme="minorHAnsi" w:eastAsiaTheme="minorEastAsia" w:hAnsiTheme="minorHAnsi"/>
              <w:noProof/>
              <w:sz w:val="22"/>
              <w:lang w:eastAsia="es-ES"/>
            </w:rPr>
          </w:pPr>
          <w:hyperlink w:anchor="_Toc518479801" w:history="1">
            <w:r w:rsidR="00AB36E8" w:rsidRPr="00CD7620">
              <w:rPr>
                <w:rStyle w:val="Hipervnculo"/>
                <w:noProof/>
              </w:rPr>
              <w:t>1.1</w:t>
            </w:r>
            <w:r w:rsidR="00AB36E8">
              <w:rPr>
                <w:rFonts w:asciiTheme="minorHAnsi" w:eastAsiaTheme="minorEastAsia" w:hAnsiTheme="minorHAnsi"/>
                <w:noProof/>
                <w:sz w:val="22"/>
                <w:lang w:eastAsia="es-ES"/>
              </w:rPr>
              <w:tab/>
            </w:r>
            <w:r w:rsidR="00AB36E8" w:rsidRPr="00CD7620">
              <w:rPr>
                <w:rStyle w:val="Hipervnculo"/>
                <w:noProof/>
              </w:rPr>
              <w:t>INTRODUCCIÓN</w:t>
            </w:r>
            <w:r w:rsidR="00AB36E8">
              <w:rPr>
                <w:noProof/>
                <w:webHidden/>
              </w:rPr>
              <w:tab/>
            </w:r>
            <w:r w:rsidR="00AB36E8">
              <w:rPr>
                <w:noProof/>
                <w:webHidden/>
              </w:rPr>
              <w:fldChar w:fldCharType="begin"/>
            </w:r>
            <w:r w:rsidR="00AB36E8">
              <w:rPr>
                <w:noProof/>
                <w:webHidden/>
              </w:rPr>
              <w:instrText xml:space="preserve"> PAGEREF _Toc518479801 \h </w:instrText>
            </w:r>
            <w:r w:rsidR="00AB36E8">
              <w:rPr>
                <w:noProof/>
                <w:webHidden/>
              </w:rPr>
            </w:r>
            <w:r w:rsidR="00AB36E8">
              <w:rPr>
                <w:noProof/>
                <w:webHidden/>
              </w:rPr>
              <w:fldChar w:fldCharType="separate"/>
            </w:r>
            <w:r w:rsidR="00AB36E8">
              <w:rPr>
                <w:noProof/>
                <w:webHidden/>
              </w:rPr>
              <w:t>1</w:t>
            </w:r>
            <w:r w:rsidR="00AB36E8">
              <w:rPr>
                <w:noProof/>
                <w:webHidden/>
              </w:rPr>
              <w:fldChar w:fldCharType="end"/>
            </w:r>
          </w:hyperlink>
        </w:p>
        <w:p w14:paraId="38EB0F86" w14:textId="7E720078" w:rsidR="00AB36E8" w:rsidRDefault="00FB065C">
          <w:pPr>
            <w:pStyle w:val="TDC2"/>
            <w:rPr>
              <w:rFonts w:asciiTheme="minorHAnsi" w:eastAsiaTheme="minorEastAsia" w:hAnsiTheme="minorHAnsi"/>
              <w:noProof/>
              <w:sz w:val="22"/>
              <w:lang w:eastAsia="es-ES"/>
            </w:rPr>
          </w:pPr>
          <w:hyperlink w:anchor="_Toc518479802" w:history="1">
            <w:r w:rsidR="00AB36E8" w:rsidRPr="00CD7620">
              <w:rPr>
                <w:rStyle w:val="Hipervnculo"/>
                <w:noProof/>
              </w:rPr>
              <w:t>1.2</w:t>
            </w:r>
            <w:r w:rsidR="00AB36E8">
              <w:rPr>
                <w:rFonts w:asciiTheme="minorHAnsi" w:eastAsiaTheme="minorEastAsia" w:hAnsiTheme="minorHAnsi"/>
                <w:noProof/>
                <w:sz w:val="22"/>
                <w:lang w:eastAsia="es-ES"/>
              </w:rPr>
              <w:tab/>
            </w:r>
            <w:r w:rsidR="00AB36E8" w:rsidRPr="00CD7620">
              <w:rPr>
                <w:rStyle w:val="Hipervnculo"/>
                <w:noProof/>
              </w:rPr>
              <w:t>OBJETIVOS</w:t>
            </w:r>
            <w:r w:rsidR="00AB36E8">
              <w:rPr>
                <w:noProof/>
                <w:webHidden/>
              </w:rPr>
              <w:tab/>
            </w:r>
            <w:r w:rsidR="00AB36E8">
              <w:rPr>
                <w:noProof/>
                <w:webHidden/>
              </w:rPr>
              <w:fldChar w:fldCharType="begin"/>
            </w:r>
            <w:r w:rsidR="00AB36E8">
              <w:rPr>
                <w:noProof/>
                <w:webHidden/>
              </w:rPr>
              <w:instrText xml:space="preserve"> PAGEREF _Toc518479802 \h </w:instrText>
            </w:r>
            <w:r w:rsidR="00AB36E8">
              <w:rPr>
                <w:noProof/>
                <w:webHidden/>
              </w:rPr>
            </w:r>
            <w:r w:rsidR="00AB36E8">
              <w:rPr>
                <w:noProof/>
                <w:webHidden/>
              </w:rPr>
              <w:fldChar w:fldCharType="separate"/>
            </w:r>
            <w:r w:rsidR="00AB36E8">
              <w:rPr>
                <w:noProof/>
                <w:webHidden/>
              </w:rPr>
              <w:t>2</w:t>
            </w:r>
            <w:r w:rsidR="00AB36E8">
              <w:rPr>
                <w:noProof/>
                <w:webHidden/>
              </w:rPr>
              <w:fldChar w:fldCharType="end"/>
            </w:r>
          </w:hyperlink>
        </w:p>
        <w:p w14:paraId="2CBF6737" w14:textId="022A7C19" w:rsidR="00AB36E8" w:rsidRDefault="00FB065C">
          <w:pPr>
            <w:pStyle w:val="TDC2"/>
            <w:rPr>
              <w:rFonts w:asciiTheme="minorHAnsi" w:eastAsiaTheme="minorEastAsia" w:hAnsiTheme="minorHAnsi"/>
              <w:noProof/>
              <w:sz w:val="22"/>
              <w:lang w:eastAsia="es-ES"/>
            </w:rPr>
          </w:pPr>
          <w:hyperlink w:anchor="_Toc518479803" w:history="1">
            <w:r w:rsidR="00AB36E8" w:rsidRPr="00CD7620">
              <w:rPr>
                <w:rStyle w:val="Hipervnculo"/>
                <w:noProof/>
              </w:rPr>
              <w:t>1.3</w:t>
            </w:r>
            <w:r w:rsidR="00AB36E8">
              <w:rPr>
                <w:rFonts w:asciiTheme="minorHAnsi" w:eastAsiaTheme="minorEastAsia" w:hAnsiTheme="minorHAnsi"/>
                <w:noProof/>
                <w:sz w:val="22"/>
                <w:lang w:eastAsia="es-ES"/>
              </w:rPr>
              <w:tab/>
            </w:r>
            <w:r w:rsidR="00AB36E8" w:rsidRPr="00CD7620">
              <w:rPr>
                <w:rStyle w:val="Hipervnculo"/>
                <w:noProof/>
              </w:rPr>
              <w:t>ESTRUCTURA</w:t>
            </w:r>
            <w:r w:rsidR="00AB36E8">
              <w:rPr>
                <w:noProof/>
                <w:webHidden/>
              </w:rPr>
              <w:tab/>
            </w:r>
            <w:r w:rsidR="00AB36E8">
              <w:rPr>
                <w:noProof/>
                <w:webHidden/>
              </w:rPr>
              <w:fldChar w:fldCharType="begin"/>
            </w:r>
            <w:r w:rsidR="00AB36E8">
              <w:rPr>
                <w:noProof/>
                <w:webHidden/>
              </w:rPr>
              <w:instrText xml:space="preserve"> PAGEREF _Toc518479803 \h </w:instrText>
            </w:r>
            <w:r w:rsidR="00AB36E8">
              <w:rPr>
                <w:noProof/>
                <w:webHidden/>
              </w:rPr>
            </w:r>
            <w:r w:rsidR="00AB36E8">
              <w:rPr>
                <w:noProof/>
                <w:webHidden/>
              </w:rPr>
              <w:fldChar w:fldCharType="separate"/>
            </w:r>
            <w:r w:rsidR="00AB36E8">
              <w:rPr>
                <w:noProof/>
                <w:webHidden/>
              </w:rPr>
              <w:t>3</w:t>
            </w:r>
            <w:r w:rsidR="00AB36E8">
              <w:rPr>
                <w:noProof/>
                <w:webHidden/>
              </w:rPr>
              <w:fldChar w:fldCharType="end"/>
            </w:r>
          </w:hyperlink>
        </w:p>
        <w:p w14:paraId="45E77329" w14:textId="7775F408" w:rsidR="00AB36E8" w:rsidRDefault="00FB065C">
          <w:pPr>
            <w:pStyle w:val="TDC1"/>
            <w:rPr>
              <w:rFonts w:asciiTheme="minorHAnsi" w:eastAsiaTheme="minorEastAsia" w:hAnsiTheme="minorHAnsi"/>
              <w:noProof/>
              <w:sz w:val="22"/>
              <w:lang w:eastAsia="es-ES"/>
            </w:rPr>
          </w:pPr>
          <w:hyperlink w:anchor="_Toc518479804" w:history="1">
            <w:r w:rsidR="00AB36E8" w:rsidRPr="00CD7620">
              <w:rPr>
                <w:rStyle w:val="Hipervnculo"/>
                <w:noProof/>
              </w:rPr>
              <w:t>2.</w:t>
            </w:r>
            <w:r w:rsidR="00AB36E8">
              <w:rPr>
                <w:rFonts w:asciiTheme="minorHAnsi" w:eastAsiaTheme="minorEastAsia" w:hAnsiTheme="minorHAnsi"/>
                <w:noProof/>
                <w:sz w:val="22"/>
                <w:lang w:eastAsia="es-ES"/>
              </w:rPr>
              <w:tab/>
            </w:r>
            <w:r w:rsidR="00AB36E8" w:rsidRPr="00CD7620">
              <w:rPr>
                <w:rStyle w:val="Hipervnculo"/>
                <w:noProof/>
              </w:rPr>
              <w:t>ESTADO DEL ARTE</w:t>
            </w:r>
            <w:r w:rsidR="00AB36E8">
              <w:rPr>
                <w:noProof/>
                <w:webHidden/>
              </w:rPr>
              <w:tab/>
            </w:r>
            <w:r w:rsidR="00AB36E8">
              <w:rPr>
                <w:noProof/>
                <w:webHidden/>
              </w:rPr>
              <w:fldChar w:fldCharType="begin"/>
            </w:r>
            <w:r w:rsidR="00AB36E8">
              <w:rPr>
                <w:noProof/>
                <w:webHidden/>
              </w:rPr>
              <w:instrText xml:space="preserve"> PAGEREF _Toc518479804 \h </w:instrText>
            </w:r>
            <w:r w:rsidR="00AB36E8">
              <w:rPr>
                <w:noProof/>
                <w:webHidden/>
              </w:rPr>
            </w:r>
            <w:r w:rsidR="00AB36E8">
              <w:rPr>
                <w:noProof/>
                <w:webHidden/>
              </w:rPr>
              <w:fldChar w:fldCharType="separate"/>
            </w:r>
            <w:r w:rsidR="00AB36E8">
              <w:rPr>
                <w:noProof/>
                <w:webHidden/>
              </w:rPr>
              <w:t>5</w:t>
            </w:r>
            <w:r w:rsidR="00AB36E8">
              <w:rPr>
                <w:noProof/>
                <w:webHidden/>
              </w:rPr>
              <w:fldChar w:fldCharType="end"/>
            </w:r>
          </w:hyperlink>
        </w:p>
        <w:p w14:paraId="5B39BEFD" w14:textId="776C8043" w:rsidR="00AB36E8" w:rsidRDefault="00FB065C">
          <w:pPr>
            <w:pStyle w:val="TDC2"/>
            <w:rPr>
              <w:rFonts w:asciiTheme="minorHAnsi" w:eastAsiaTheme="minorEastAsia" w:hAnsiTheme="minorHAnsi"/>
              <w:noProof/>
              <w:sz w:val="22"/>
              <w:lang w:eastAsia="es-ES"/>
            </w:rPr>
          </w:pPr>
          <w:hyperlink w:anchor="_Toc518479805" w:history="1">
            <w:r w:rsidR="00AB36E8" w:rsidRPr="00CD7620">
              <w:rPr>
                <w:rStyle w:val="Hipervnculo"/>
                <w:noProof/>
              </w:rPr>
              <w:t>2.1</w:t>
            </w:r>
            <w:r w:rsidR="00AB36E8">
              <w:rPr>
                <w:rFonts w:asciiTheme="minorHAnsi" w:eastAsiaTheme="minorEastAsia" w:hAnsiTheme="minorHAnsi"/>
                <w:noProof/>
                <w:sz w:val="22"/>
                <w:lang w:eastAsia="es-ES"/>
              </w:rPr>
              <w:tab/>
            </w:r>
            <w:r w:rsidR="00AB36E8" w:rsidRPr="00CD7620">
              <w:rPr>
                <w:rStyle w:val="Hipervnculo"/>
                <w:noProof/>
              </w:rPr>
              <w:t>DATA SCIENCE</w:t>
            </w:r>
            <w:r w:rsidR="00AB36E8">
              <w:rPr>
                <w:noProof/>
                <w:webHidden/>
              </w:rPr>
              <w:tab/>
            </w:r>
            <w:r w:rsidR="00AB36E8">
              <w:rPr>
                <w:noProof/>
                <w:webHidden/>
              </w:rPr>
              <w:fldChar w:fldCharType="begin"/>
            </w:r>
            <w:r w:rsidR="00AB36E8">
              <w:rPr>
                <w:noProof/>
                <w:webHidden/>
              </w:rPr>
              <w:instrText xml:space="preserve"> PAGEREF _Toc518479805 \h </w:instrText>
            </w:r>
            <w:r w:rsidR="00AB36E8">
              <w:rPr>
                <w:noProof/>
                <w:webHidden/>
              </w:rPr>
            </w:r>
            <w:r w:rsidR="00AB36E8">
              <w:rPr>
                <w:noProof/>
                <w:webHidden/>
              </w:rPr>
              <w:fldChar w:fldCharType="separate"/>
            </w:r>
            <w:r w:rsidR="00AB36E8">
              <w:rPr>
                <w:noProof/>
                <w:webHidden/>
              </w:rPr>
              <w:t>5</w:t>
            </w:r>
            <w:r w:rsidR="00AB36E8">
              <w:rPr>
                <w:noProof/>
                <w:webHidden/>
              </w:rPr>
              <w:fldChar w:fldCharType="end"/>
            </w:r>
          </w:hyperlink>
        </w:p>
        <w:p w14:paraId="5160DA9B" w14:textId="3DA6F3FF" w:rsidR="00AB36E8" w:rsidRDefault="00FB065C">
          <w:pPr>
            <w:pStyle w:val="TDC2"/>
            <w:rPr>
              <w:rFonts w:asciiTheme="minorHAnsi" w:eastAsiaTheme="minorEastAsia" w:hAnsiTheme="minorHAnsi"/>
              <w:noProof/>
              <w:sz w:val="22"/>
              <w:lang w:eastAsia="es-ES"/>
            </w:rPr>
          </w:pPr>
          <w:hyperlink w:anchor="_Toc518479806" w:history="1">
            <w:r w:rsidR="00AB36E8" w:rsidRPr="00CD7620">
              <w:rPr>
                <w:rStyle w:val="Hipervnculo"/>
                <w:noProof/>
              </w:rPr>
              <w:t>2.2</w:t>
            </w:r>
            <w:r w:rsidR="00AB36E8">
              <w:rPr>
                <w:rFonts w:asciiTheme="minorHAnsi" w:eastAsiaTheme="minorEastAsia" w:hAnsiTheme="minorHAnsi"/>
                <w:noProof/>
                <w:sz w:val="22"/>
                <w:lang w:eastAsia="es-ES"/>
              </w:rPr>
              <w:tab/>
            </w:r>
            <w:r w:rsidR="00AB36E8" w:rsidRPr="00CD7620">
              <w:rPr>
                <w:rStyle w:val="Hipervnculo"/>
                <w:noProof/>
              </w:rPr>
              <w:t>ETAPAS EN EL PROCESAMIENTO DE DATOS</w:t>
            </w:r>
            <w:r w:rsidR="00AB36E8">
              <w:rPr>
                <w:noProof/>
                <w:webHidden/>
              </w:rPr>
              <w:tab/>
            </w:r>
            <w:r w:rsidR="00AB36E8">
              <w:rPr>
                <w:noProof/>
                <w:webHidden/>
              </w:rPr>
              <w:fldChar w:fldCharType="begin"/>
            </w:r>
            <w:r w:rsidR="00AB36E8">
              <w:rPr>
                <w:noProof/>
                <w:webHidden/>
              </w:rPr>
              <w:instrText xml:space="preserve"> PAGEREF _Toc518479806 \h </w:instrText>
            </w:r>
            <w:r w:rsidR="00AB36E8">
              <w:rPr>
                <w:noProof/>
                <w:webHidden/>
              </w:rPr>
            </w:r>
            <w:r w:rsidR="00AB36E8">
              <w:rPr>
                <w:noProof/>
                <w:webHidden/>
              </w:rPr>
              <w:fldChar w:fldCharType="separate"/>
            </w:r>
            <w:r w:rsidR="00AB36E8">
              <w:rPr>
                <w:noProof/>
                <w:webHidden/>
              </w:rPr>
              <w:t>6</w:t>
            </w:r>
            <w:r w:rsidR="00AB36E8">
              <w:rPr>
                <w:noProof/>
                <w:webHidden/>
              </w:rPr>
              <w:fldChar w:fldCharType="end"/>
            </w:r>
          </w:hyperlink>
        </w:p>
        <w:p w14:paraId="0BAF5F54" w14:textId="05293049" w:rsidR="00AB36E8" w:rsidRDefault="00FB065C">
          <w:pPr>
            <w:pStyle w:val="TDC2"/>
            <w:rPr>
              <w:rFonts w:asciiTheme="minorHAnsi" w:eastAsiaTheme="minorEastAsia" w:hAnsiTheme="minorHAnsi"/>
              <w:noProof/>
              <w:sz w:val="22"/>
              <w:lang w:eastAsia="es-ES"/>
            </w:rPr>
          </w:pPr>
          <w:hyperlink w:anchor="_Toc518479807" w:history="1">
            <w:r w:rsidR="00AB36E8" w:rsidRPr="00CD7620">
              <w:rPr>
                <w:rStyle w:val="Hipervnculo"/>
                <w:noProof/>
              </w:rPr>
              <w:t>2.3</w:t>
            </w:r>
            <w:r w:rsidR="00AB36E8">
              <w:rPr>
                <w:rFonts w:asciiTheme="minorHAnsi" w:eastAsiaTheme="minorEastAsia" w:hAnsiTheme="minorHAnsi"/>
                <w:noProof/>
                <w:sz w:val="22"/>
                <w:lang w:eastAsia="es-ES"/>
              </w:rPr>
              <w:tab/>
            </w:r>
            <w:r w:rsidR="00AB36E8" w:rsidRPr="00CD7620">
              <w:rPr>
                <w:rStyle w:val="Hipervnculo"/>
                <w:noProof/>
              </w:rPr>
              <w:t>HERRAMIENTAS PARA EL PROCESADO Y ANÁLISIS DE DATOS</w:t>
            </w:r>
            <w:r w:rsidR="00AB36E8">
              <w:rPr>
                <w:noProof/>
                <w:webHidden/>
              </w:rPr>
              <w:tab/>
            </w:r>
            <w:r w:rsidR="00AB36E8">
              <w:rPr>
                <w:noProof/>
                <w:webHidden/>
              </w:rPr>
              <w:fldChar w:fldCharType="begin"/>
            </w:r>
            <w:r w:rsidR="00AB36E8">
              <w:rPr>
                <w:noProof/>
                <w:webHidden/>
              </w:rPr>
              <w:instrText xml:space="preserve"> PAGEREF _Toc518479807 \h </w:instrText>
            </w:r>
            <w:r w:rsidR="00AB36E8">
              <w:rPr>
                <w:noProof/>
                <w:webHidden/>
              </w:rPr>
            </w:r>
            <w:r w:rsidR="00AB36E8">
              <w:rPr>
                <w:noProof/>
                <w:webHidden/>
              </w:rPr>
              <w:fldChar w:fldCharType="separate"/>
            </w:r>
            <w:r w:rsidR="00AB36E8">
              <w:rPr>
                <w:noProof/>
                <w:webHidden/>
              </w:rPr>
              <w:t>8</w:t>
            </w:r>
            <w:r w:rsidR="00AB36E8">
              <w:rPr>
                <w:noProof/>
                <w:webHidden/>
              </w:rPr>
              <w:fldChar w:fldCharType="end"/>
            </w:r>
          </w:hyperlink>
        </w:p>
        <w:p w14:paraId="61E8C605" w14:textId="38C52633" w:rsidR="00AB36E8" w:rsidRDefault="00FB065C">
          <w:pPr>
            <w:pStyle w:val="TDC2"/>
            <w:rPr>
              <w:rFonts w:asciiTheme="minorHAnsi" w:eastAsiaTheme="minorEastAsia" w:hAnsiTheme="minorHAnsi"/>
              <w:noProof/>
              <w:sz w:val="22"/>
              <w:lang w:eastAsia="es-ES"/>
            </w:rPr>
          </w:pPr>
          <w:hyperlink w:anchor="_Toc518479808" w:history="1">
            <w:r w:rsidR="00AB36E8" w:rsidRPr="00CD7620">
              <w:rPr>
                <w:rStyle w:val="Hipervnculo"/>
                <w:noProof/>
              </w:rPr>
              <w:t>2.4</w:t>
            </w:r>
            <w:r w:rsidR="00AB36E8">
              <w:rPr>
                <w:rFonts w:asciiTheme="minorHAnsi" w:eastAsiaTheme="minorEastAsia" w:hAnsiTheme="minorHAnsi"/>
                <w:noProof/>
                <w:sz w:val="22"/>
                <w:lang w:eastAsia="es-ES"/>
              </w:rPr>
              <w:tab/>
            </w:r>
            <w:r w:rsidR="00AB36E8" w:rsidRPr="00CD7620">
              <w:rPr>
                <w:rStyle w:val="Hipervnculo"/>
                <w:noProof/>
              </w:rPr>
              <w:t>CONCEPTOS BÁSICOS</w:t>
            </w:r>
            <w:r w:rsidR="00AB36E8">
              <w:rPr>
                <w:noProof/>
                <w:webHidden/>
              </w:rPr>
              <w:tab/>
            </w:r>
            <w:r w:rsidR="00AB36E8">
              <w:rPr>
                <w:noProof/>
                <w:webHidden/>
              </w:rPr>
              <w:fldChar w:fldCharType="begin"/>
            </w:r>
            <w:r w:rsidR="00AB36E8">
              <w:rPr>
                <w:noProof/>
                <w:webHidden/>
              </w:rPr>
              <w:instrText xml:space="preserve"> PAGEREF _Toc518479808 \h </w:instrText>
            </w:r>
            <w:r w:rsidR="00AB36E8">
              <w:rPr>
                <w:noProof/>
                <w:webHidden/>
              </w:rPr>
            </w:r>
            <w:r w:rsidR="00AB36E8">
              <w:rPr>
                <w:noProof/>
                <w:webHidden/>
              </w:rPr>
              <w:fldChar w:fldCharType="separate"/>
            </w:r>
            <w:r w:rsidR="00AB36E8">
              <w:rPr>
                <w:noProof/>
                <w:webHidden/>
              </w:rPr>
              <w:t>10</w:t>
            </w:r>
            <w:r w:rsidR="00AB36E8">
              <w:rPr>
                <w:noProof/>
                <w:webHidden/>
              </w:rPr>
              <w:fldChar w:fldCharType="end"/>
            </w:r>
          </w:hyperlink>
        </w:p>
        <w:p w14:paraId="3A01A9F9" w14:textId="761C63B0" w:rsidR="00AB36E8" w:rsidRDefault="00FB065C">
          <w:pPr>
            <w:pStyle w:val="TDC3"/>
            <w:rPr>
              <w:rFonts w:asciiTheme="minorHAnsi" w:eastAsiaTheme="minorEastAsia" w:hAnsiTheme="minorHAnsi"/>
              <w:noProof/>
              <w:sz w:val="22"/>
              <w:lang w:eastAsia="es-ES"/>
            </w:rPr>
          </w:pPr>
          <w:hyperlink w:anchor="_Toc518479809" w:history="1">
            <w:r w:rsidR="00AB36E8" w:rsidRPr="00CD7620">
              <w:rPr>
                <w:rStyle w:val="Hipervnculo"/>
                <w:caps/>
                <w:noProof/>
              </w:rPr>
              <w:t>2.4.1</w:t>
            </w:r>
            <w:r w:rsidR="00AB36E8">
              <w:rPr>
                <w:rFonts w:asciiTheme="minorHAnsi" w:eastAsiaTheme="minorEastAsia" w:hAnsiTheme="minorHAnsi"/>
                <w:noProof/>
                <w:sz w:val="22"/>
                <w:lang w:eastAsia="es-ES"/>
              </w:rPr>
              <w:tab/>
            </w:r>
            <w:r w:rsidR="00AB36E8" w:rsidRPr="00CD7620">
              <w:rPr>
                <w:rStyle w:val="Hipervnculo"/>
                <w:caps/>
                <w:noProof/>
              </w:rPr>
              <w:t>MATRIZ DE CONFUSIÓN</w:t>
            </w:r>
            <w:r w:rsidR="00AB36E8">
              <w:rPr>
                <w:noProof/>
                <w:webHidden/>
              </w:rPr>
              <w:tab/>
            </w:r>
            <w:r w:rsidR="00AB36E8">
              <w:rPr>
                <w:noProof/>
                <w:webHidden/>
              </w:rPr>
              <w:fldChar w:fldCharType="begin"/>
            </w:r>
            <w:r w:rsidR="00AB36E8">
              <w:rPr>
                <w:noProof/>
                <w:webHidden/>
              </w:rPr>
              <w:instrText xml:space="preserve"> PAGEREF _Toc518479809 \h </w:instrText>
            </w:r>
            <w:r w:rsidR="00AB36E8">
              <w:rPr>
                <w:noProof/>
                <w:webHidden/>
              </w:rPr>
            </w:r>
            <w:r w:rsidR="00AB36E8">
              <w:rPr>
                <w:noProof/>
                <w:webHidden/>
              </w:rPr>
              <w:fldChar w:fldCharType="separate"/>
            </w:r>
            <w:r w:rsidR="00AB36E8">
              <w:rPr>
                <w:noProof/>
                <w:webHidden/>
              </w:rPr>
              <w:t>10</w:t>
            </w:r>
            <w:r w:rsidR="00AB36E8">
              <w:rPr>
                <w:noProof/>
                <w:webHidden/>
              </w:rPr>
              <w:fldChar w:fldCharType="end"/>
            </w:r>
          </w:hyperlink>
        </w:p>
        <w:p w14:paraId="6CE28E78" w14:textId="5E545995" w:rsidR="00AB36E8" w:rsidRDefault="00FB065C">
          <w:pPr>
            <w:pStyle w:val="TDC3"/>
            <w:rPr>
              <w:rFonts w:asciiTheme="minorHAnsi" w:eastAsiaTheme="minorEastAsia" w:hAnsiTheme="minorHAnsi"/>
              <w:noProof/>
              <w:sz w:val="22"/>
              <w:lang w:eastAsia="es-ES"/>
            </w:rPr>
          </w:pPr>
          <w:hyperlink w:anchor="_Toc518479810" w:history="1">
            <w:r w:rsidR="00AB36E8" w:rsidRPr="00CD7620">
              <w:rPr>
                <w:rStyle w:val="Hipervnculo"/>
                <w:caps/>
                <w:noProof/>
              </w:rPr>
              <w:t>2.4.2</w:t>
            </w:r>
            <w:r w:rsidR="00AB36E8">
              <w:rPr>
                <w:rFonts w:asciiTheme="minorHAnsi" w:eastAsiaTheme="minorEastAsia" w:hAnsiTheme="minorHAnsi"/>
                <w:noProof/>
                <w:sz w:val="22"/>
                <w:lang w:eastAsia="es-ES"/>
              </w:rPr>
              <w:tab/>
            </w:r>
            <w:r w:rsidR="00AB36E8" w:rsidRPr="00CD7620">
              <w:rPr>
                <w:rStyle w:val="Hipervnculo"/>
                <w:caps/>
                <w:noProof/>
              </w:rPr>
              <w:t>MÉTRICAS DE EVALUACIÓN DE MODELOS</w:t>
            </w:r>
            <w:r w:rsidR="00AB36E8">
              <w:rPr>
                <w:noProof/>
                <w:webHidden/>
              </w:rPr>
              <w:tab/>
            </w:r>
            <w:r w:rsidR="00AB36E8">
              <w:rPr>
                <w:noProof/>
                <w:webHidden/>
              </w:rPr>
              <w:fldChar w:fldCharType="begin"/>
            </w:r>
            <w:r w:rsidR="00AB36E8">
              <w:rPr>
                <w:noProof/>
                <w:webHidden/>
              </w:rPr>
              <w:instrText xml:space="preserve"> PAGEREF _Toc518479810 \h </w:instrText>
            </w:r>
            <w:r w:rsidR="00AB36E8">
              <w:rPr>
                <w:noProof/>
                <w:webHidden/>
              </w:rPr>
            </w:r>
            <w:r w:rsidR="00AB36E8">
              <w:rPr>
                <w:noProof/>
                <w:webHidden/>
              </w:rPr>
              <w:fldChar w:fldCharType="separate"/>
            </w:r>
            <w:r w:rsidR="00AB36E8">
              <w:rPr>
                <w:noProof/>
                <w:webHidden/>
              </w:rPr>
              <w:t>12</w:t>
            </w:r>
            <w:r w:rsidR="00AB36E8">
              <w:rPr>
                <w:noProof/>
                <w:webHidden/>
              </w:rPr>
              <w:fldChar w:fldCharType="end"/>
            </w:r>
          </w:hyperlink>
        </w:p>
        <w:p w14:paraId="4A8089B4" w14:textId="701FAD06" w:rsidR="00AB36E8" w:rsidRDefault="00FB065C">
          <w:pPr>
            <w:pStyle w:val="TDC3"/>
            <w:rPr>
              <w:rFonts w:asciiTheme="minorHAnsi" w:eastAsiaTheme="minorEastAsia" w:hAnsiTheme="minorHAnsi"/>
              <w:noProof/>
              <w:sz w:val="22"/>
              <w:lang w:eastAsia="es-ES"/>
            </w:rPr>
          </w:pPr>
          <w:hyperlink w:anchor="_Toc518479811" w:history="1">
            <w:r w:rsidR="00AB36E8" w:rsidRPr="00CD7620">
              <w:rPr>
                <w:rStyle w:val="Hipervnculo"/>
                <w:caps/>
                <w:noProof/>
              </w:rPr>
              <w:t>2.4.3</w:t>
            </w:r>
            <w:r w:rsidR="00AB36E8">
              <w:rPr>
                <w:rFonts w:asciiTheme="minorHAnsi" w:eastAsiaTheme="minorEastAsia" w:hAnsiTheme="minorHAnsi"/>
                <w:noProof/>
                <w:sz w:val="22"/>
                <w:lang w:eastAsia="es-ES"/>
              </w:rPr>
              <w:tab/>
            </w:r>
            <w:r w:rsidR="00AB36E8" w:rsidRPr="00CD7620">
              <w:rPr>
                <w:rStyle w:val="Hipervnculo"/>
                <w:caps/>
                <w:noProof/>
              </w:rPr>
              <w:t>SOBREAJUSTE (OVERFITTING)</w:t>
            </w:r>
            <w:r w:rsidR="00AB36E8">
              <w:rPr>
                <w:noProof/>
                <w:webHidden/>
              </w:rPr>
              <w:tab/>
            </w:r>
            <w:r w:rsidR="00AB36E8">
              <w:rPr>
                <w:noProof/>
                <w:webHidden/>
              </w:rPr>
              <w:fldChar w:fldCharType="begin"/>
            </w:r>
            <w:r w:rsidR="00AB36E8">
              <w:rPr>
                <w:noProof/>
                <w:webHidden/>
              </w:rPr>
              <w:instrText xml:space="preserve"> PAGEREF _Toc518479811 \h </w:instrText>
            </w:r>
            <w:r w:rsidR="00AB36E8">
              <w:rPr>
                <w:noProof/>
                <w:webHidden/>
              </w:rPr>
            </w:r>
            <w:r w:rsidR="00AB36E8">
              <w:rPr>
                <w:noProof/>
                <w:webHidden/>
              </w:rPr>
              <w:fldChar w:fldCharType="separate"/>
            </w:r>
            <w:r w:rsidR="00AB36E8">
              <w:rPr>
                <w:noProof/>
                <w:webHidden/>
              </w:rPr>
              <w:t>14</w:t>
            </w:r>
            <w:r w:rsidR="00AB36E8">
              <w:rPr>
                <w:noProof/>
                <w:webHidden/>
              </w:rPr>
              <w:fldChar w:fldCharType="end"/>
            </w:r>
          </w:hyperlink>
        </w:p>
        <w:p w14:paraId="402F9ED3" w14:textId="7EC13A50" w:rsidR="00AB36E8" w:rsidRDefault="00FB065C">
          <w:pPr>
            <w:pStyle w:val="TDC2"/>
            <w:rPr>
              <w:rFonts w:asciiTheme="minorHAnsi" w:eastAsiaTheme="minorEastAsia" w:hAnsiTheme="minorHAnsi"/>
              <w:noProof/>
              <w:sz w:val="22"/>
              <w:lang w:eastAsia="es-ES"/>
            </w:rPr>
          </w:pPr>
          <w:hyperlink w:anchor="_Toc518479812" w:history="1">
            <w:r w:rsidR="00AB36E8" w:rsidRPr="00CD7620">
              <w:rPr>
                <w:rStyle w:val="Hipervnculo"/>
                <w:noProof/>
              </w:rPr>
              <w:t>2.5</w:t>
            </w:r>
            <w:r w:rsidR="00AB36E8">
              <w:rPr>
                <w:rFonts w:asciiTheme="minorHAnsi" w:eastAsiaTheme="minorEastAsia" w:hAnsiTheme="minorHAnsi"/>
                <w:noProof/>
                <w:sz w:val="22"/>
                <w:lang w:eastAsia="es-ES"/>
              </w:rPr>
              <w:tab/>
            </w:r>
            <w:r w:rsidR="00AB36E8" w:rsidRPr="00CD7620">
              <w:rPr>
                <w:rStyle w:val="Hipervnculo"/>
                <w:noProof/>
              </w:rPr>
              <w:t>MOTIVACION EN EL USO DE R</w:t>
            </w:r>
            <w:r w:rsidR="00AB36E8">
              <w:rPr>
                <w:noProof/>
                <w:webHidden/>
              </w:rPr>
              <w:tab/>
            </w:r>
            <w:r w:rsidR="00AB36E8">
              <w:rPr>
                <w:noProof/>
                <w:webHidden/>
              </w:rPr>
              <w:fldChar w:fldCharType="begin"/>
            </w:r>
            <w:r w:rsidR="00AB36E8">
              <w:rPr>
                <w:noProof/>
                <w:webHidden/>
              </w:rPr>
              <w:instrText xml:space="preserve"> PAGEREF _Toc518479812 \h </w:instrText>
            </w:r>
            <w:r w:rsidR="00AB36E8">
              <w:rPr>
                <w:noProof/>
                <w:webHidden/>
              </w:rPr>
            </w:r>
            <w:r w:rsidR="00AB36E8">
              <w:rPr>
                <w:noProof/>
                <w:webHidden/>
              </w:rPr>
              <w:fldChar w:fldCharType="separate"/>
            </w:r>
            <w:r w:rsidR="00AB36E8">
              <w:rPr>
                <w:noProof/>
                <w:webHidden/>
              </w:rPr>
              <w:t>14</w:t>
            </w:r>
            <w:r w:rsidR="00AB36E8">
              <w:rPr>
                <w:noProof/>
                <w:webHidden/>
              </w:rPr>
              <w:fldChar w:fldCharType="end"/>
            </w:r>
          </w:hyperlink>
        </w:p>
        <w:p w14:paraId="7DECD5B9" w14:textId="1AA0A848" w:rsidR="00AB36E8" w:rsidRDefault="00FB065C">
          <w:pPr>
            <w:pStyle w:val="TDC3"/>
            <w:rPr>
              <w:rFonts w:asciiTheme="minorHAnsi" w:eastAsiaTheme="minorEastAsia" w:hAnsiTheme="minorHAnsi"/>
              <w:noProof/>
              <w:sz w:val="22"/>
              <w:lang w:eastAsia="es-ES"/>
            </w:rPr>
          </w:pPr>
          <w:hyperlink w:anchor="_Toc518479813" w:history="1">
            <w:r w:rsidR="00AB36E8" w:rsidRPr="00CD7620">
              <w:rPr>
                <w:rStyle w:val="Hipervnculo"/>
                <w:caps/>
                <w:noProof/>
              </w:rPr>
              <w:t>2.5.1</w:t>
            </w:r>
            <w:r w:rsidR="00AB36E8">
              <w:rPr>
                <w:rFonts w:asciiTheme="minorHAnsi" w:eastAsiaTheme="minorEastAsia" w:hAnsiTheme="minorHAnsi"/>
                <w:noProof/>
                <w:sz w:val="22"/>
                <w:lang w:eastAsia="es-ES"/>
              </w:rPr>
              <w:tab/>
            </w:r>
            <w:r w:rsidR="00AB36E8" w:rsidRPr="00CD7620">
              <w:rPr>
                <w:rStyle w:val="Hipervnculo"/>
                <w:caps/>
                <w:noProof/>
              </w:rPr>
              <w:t>CARET</w:t>
            </w:r>
            <w:r w:rsidR="00AB36E8">
              <w:rPr>
                <w:noProof/>
                <w:webHidden/>
              </w:rPr>
              <w:tab/>
            </w:r>
            <w:r w:rsidR="00AB36E8">
              <w:rPr>
                <w:noProof/>
                <w:webHidden/>
              </w:rPr>
              <w:fldChar w:fldCharType="begin"/>
            </w:r>
            <w:r w:rsidR="00AB36E8">
              <w:rPr>
                <w:noProof/>
                <w:webHidden/>
              </w:rPr>
              <w:instrText xml:space="preserve"> PAGEREF _Toc518479813 \h </w:instrText>
            </w:r>
            <w:r w:rsidR="00AB36E8">
              <w:rPr>
                <w:noProof/>
                <w:webHidden/>
              </w:rPr>
            </w:r>
            <w:r w:rsidR="00AB36E8">
              <w:rPr>
                <w:noProof/>
                <w:webHidden/>
              </w:rPr>
              <w:fldChar w:fldCharType="separate"/>
            </w:r>
            <w:r w:rsidR="00AB36E8">
              <w:rPr>
                <w:noProof/>
                <w:webHidden/>
              </w:rPr>
              <w:t>15</w:t>
            </w:r>
            <w:r w:rsidR="00AB36E8">
              <w:rPr>
                <w:noProof/>
                <w:webHidden/>
              </w:rPr>
              <w:fldChar w:fldCharType="end"/>
            </w:r>
          </w:hyperlink>
        </w:p>
        <w:p w14:paraId="01D00895" w14:textId="4AFD0E4F" w:rsidR="00AB36E8" w:rsidRDefault="00FB065C">
          <w:pPr>
            <w:pStyle w:val="TDC3"/>
            <w:rPr>
              <w:rFonts w:asciiTheme="minorHAnsi" w:eastAsiaTheme="minorEastAsia" w:hAnsiTheme="minorHAnsi"/>
              <w:noProof/>
              <w:sz w:val="22"/>
              <w:lang w:eastAsia="es-ES"/>
            </w:rPr>
          </w:pPr>
          <w:hyperlink w:anchor="_Toc518479814" w:history="1">
            <w:r w:rsidR="00AB36E8" w:rsidRPr="00CD7620">
              <w:rPr>
                <w:rStyle w:val="Hipervnculo"/>
                <w:caps/>
                <w:noProof/>
              </w:rPr>
              <w:t>2.5.2</w:t>
            </w:r>
            <w:r w:rsidR="00AB36E8">
              <w:rPr>
                <w:rFonts w:asciiTheme="minorHAnsi" w:eastAsiaTheme="minorEastAsia" w:hAnsiTheme="minorHAnsi"/>
                <w:noProof/>
                <w:sz w:val="22"/>
                <w:lang w:eastAsia="es-ES"/>
              </w:rPr>
              <w:tab/>
            </w:r>
            <w:r w:rsidR="00AB36E8" w:rsidRPr="00CD7620">
              <w:rPr>
                <w:rStyle w:val="Hipervnculo"/>
                <w:caps/>
                <w:noProof/>
              </w:rPr>
              <w:t>CARETENSEMBLE</w:t>
            </w:r>
            <w:r w:rsidR="00AB36E8">
              <w:rPr>
                <w:noProof/>
                <w:webHidden/>
              </w:rPr>
              <w:tab/>
            </w:r>
            <w:r w:rsidR="00AB36E8">
              <w:rPr>
                <w:noProof/>
                <w:webHidden/>
              </w:rPr>
              <w:fldChar w:fldCharType="begin"/>
            </w:r>
            <w:r w:rsidR="00AB36E8">
              <w:rPr>
                <w:noProof/>
                <w:webHidden/>
              </w:rPr>
              <w:instrText xml:space="preserve"> PAGEREF _Toc518479814 \h </w:instrText>
            </w:r>
            <w:r w:rsidR="00AB36E8">
              <w:rPr>
                <w:noProof/>
                <w:webHidden/>
              </w:rPr>
            </w:r>
            <w:r w:rsidR="00AB36E8">
              <w:rPr>
                <w:noProof/>
                <w:webHidden/>
              </w:rPr>
              <w:fldChar w:fldCharType="separate"/>
            </w:r>
            <w:r w:rsidR="00AB36E8">
              <w:rPr>
                <w:noProof/>
                <w:webHidden/>
              </w:rPr>
              <w:t>16</w:t>
            </w:r>
            <w:r w:rsidR="00AB36E8">
              <w:rPr>
                <w:noProof/>
                <w:webHidden/>
              </w:rPr>
              <w:fldChar w:fldCharType="end"/>
            </w:r>
          </w:hyperlink>
        </w:p>
        <w:p w14:paraId="24E5DEAC" w14:textId="4308D043" w:rsidR="00AB36E8" w:rsidRDefault="00FB065C">
          <w:pPr>
            <w:pStyle w:val="TDC1"/>
            <w:rPr>
              <w:rFonts w:asciiTheme="minorHAnsi" w:eastAsiaTheme="minorEastAsia" w:hAnsiTheme="minorHAnsi"/>
              <w:noProof/>
              <w:sz w:val="22"/>
              <w:lang w:eastAsia="es-ES"/>
            </w:rPr>
          </w:pPr>
          <w:hyperlink w:anchor="_Toc518479815" w:history="1">
            <w:r w:rsidR="00AB36E8" w:rsidRPr="00CD7620">
              <w:rPr>
                <w:rStyle w:val="Hipervnculo"/>
                <w:noProof/>
              </w:rPr>
              <w:t>3.</w:t>
            </w:r>
            <w:r w:rsidR="00AB36E8">
              <w:rPr>
                <w:rFonts w:asciiTheme="minorHAnsi" w:eastAsiaTheme="minorEastAsia" w:hAnsiTheme="minorHAnsi"/>
                <w:noProof/>
                <w:sz w:val="22"/>
                <w:lang w:eastAsia="es-ES"/>
              </w:rPr>
              <w:tab/>
            </w:r>
            <w:r w:rsidR="00AB36E8" w:rsidRPr="00CD7620">
              <w:rPr>
                <w:rStyle w:val="Hipervnculo"/>
                <w:noProof/>
              </w:rPr>
              <w:t>DESARROLLO</w:t>
            </w:r>
            <w:r w:rsidR="00AB36E8">
              <w:rPr>
                <w:noProof/>
                <w:webHidden/>
              </w:rPr>
              <w:tab/>
            </w:r>
            <w:r w:rsidR="00AB36E8">
              <w:rPr>
                <w:noProof/>
                <w:webHidden/>
              </w:rPr>
              <w:fldChar w:fldCharType="begin"/>
            </w:r>
            <w:r w:rsidR="00AB36E8">
              <w:rPr>
                <w:noProof/>
                <w:webHidden/>
              </w:rPr>
              <w:instrText xml:space="preserve"> PAGEREF _Toc518479815 \h </w:instrText>
            </w:r>
            <w:r w:rsidR="00AB36E8">
              <w:rPr>
                <w:noProof/>
                <w:webHidden/>
              </w:rPr>
            </w:r>
            <w:r w:rsidR="00AB36E8">
              <w:rPr>
                <w:noProof/>
                <w:webHidden/>
              </w:rPr>
              <w:fldChar w:fldCharType="separate"/>
            </w:r>
            <w:r w:rsidR="00AB36E8">
              <w:rPr>
                <w:noProof/>
                <w:webHidden/>
              </w:rPr>
              <w:t>17</w:t>
            </w:r>
            <w:r w:rsidR="00AB36E8">
              <w:rPr>
                <w:noProof/>
                <w:webHidden/>
              </w:rPr>
              <w:fldChar w:fldCharType="end"/>
            </w:r>
          </w:hyperlink>
        </w:p>
        <w:p w14:paraId="219C3C36" w14:textId="2BE2F872" w:rsidR="00AB36E8" w:rsidRDefault="00FB065C">
          <w:pPr>
            <w:pStyle w:val="TDC2"/>
            <w:rPr>
              <w:rFonts w:asciiTheme="minorHAnsi" w:eastAsiaTheme="minorEastAsia" w:hAnsiTheme="minorHAnsi"/>
              <w:noProof/>
              <w:sz w:val="22"/>
              <w:lang w:eastAsia="es-ES"/>
            </w:rPr>
          </w:pPr>
          <w:hyperlink w:anchor="_Toc518479816" w:history="1">
            <w:r w:rsidR="00AB36E8" w:rsidRPr="00CD7620">
              <w:rPr>
                <w:rStyle w:val="Hipervnculo"/>
                <w:noProof/>
              </w:rPr>
              <w:t>3.1</w:t>
            </w:r>
            <w:r w:rsidR="00AB36E8">
              <w:rPr>
                <w:rFonts w:asciiTheme="minorHAnsi" w:eastAsiaTheme="minorEastAsia" w:hAnsiTheme="minorHAnsi"/>
                <w:noProof/>
                <w:sz w:val="22"/>
                <w:lang w:eastAsia="es-ES"/>
              </w:rPr>
              <w:tab/>
            </w:r>
            <w:r w:rsidR="00AB36E8" w:rsidRPr="00CD7620">
              <w:rPr>
                <w:rStyle w:val="Hipervnculo"/>
                <w:noProof/>
              </w:rPr>
              <w:t>PREPARACIÓN DE LOS DATOS</w:t>
            </w:r>
            <w:r w:rsidR="00AB36E8">
              <w:rPr>
                <w:noProof/>
                <w:webHidden/>
              </w:rPr>
              <w:tab/>
            </w:r>
            <w:r w:rsidR="00AB36E8">
              <w:rPr>
                <w:noProof/>
                <w:webHidden/>
              </w:rPr>
              <w:fldChar w:fldCharType="begin"/>
            </w:r>
            <w:r w:rsidR="00AB36E8">
              <w:rPr>
                <w:noProof/>
                <w:webHidden/>
              </w:rPr>
              <w:instrText xml:space="preserve"> PAGEREF _Toc518479816 \h </w:instrText>
            </w:r>
            <w:r w:rsidR="00AB36E8">
              <w:rPr>
                <w:noProof/>
                <w:webHidden/>
              </w:rPr>
            </w:r>
            <w:r w:rsidR="00AB36E8">
              <w:rPr>
                <w:noProof/>
                <w:webHidden/>
              </w:rPr>
              <w:fldChar w:fldCharType="separate"/>
            </w:r>
            <w:r w:rsidR="00AB36E8">
              <w:rPr>
                <w:noProof/>
                <w:webHidden/>
              </w:rPr>
              <w:t>17</w:t>
            </w:r>
            <w:r w:rsidR="00AB36E8">
              <w:rPr>
                <w:noProof/>
                <w:webHidden/>
              </w:rPr>
              <w:fldChar w:fldCharType="end"/>
            </w:r>
          </w:hyperlink>
        </w:p>
        <w:p w14:paraId="01BEB84A" w14:textId="7128238A" w:rsidR="00AB36E8" w:rsidRDefault="00FB065C">
          <w:pPr>
            <w:pStyle w:val="TDC3"/>
            <w:rPr>
              <w:rFonts w:asciiTheme="minorHAnsi" w:eastAsiaTheme="minorEastAsia" w:hAnsiTheme="minorHAnsi"/>
              <w:noProof/>
              <w:sz w:val="22"/>
              <w:lang w:eastAsia="es-ES"/>
            </w:rPr>
          </w:pPr>
          <w:hyperlink w:anchor="_Toc518479817" w:history="1">
            <w:r w:rsidR="00AB36E8" w:rsidRPr="00CD7620">
              <w:rPr>
                <w:rStyle w:val="Hipervnculo"/>
                <w:caps/>
                <w:noProof/>
                <w:lang w:eastAsia="zh-CN"/>
              </w:rPr>
              <w:t>3.1.1</w:t>
            </w:r>
            <w:r w:rsidR="00AB36E8">
              <w:rPr>
                <w:rFonts w:asciiTheme="minorHAnsi" w:eastAsiaTheme="minorEastAsia" w:hAnsiTheme="minorHAnsi"/>
                <w:noProof/>
                <w:sz w:val="22"/>
                <w:lang w:eastAsia="es-ES"/>
              </w:rPr>
              <w:tab/>
            </w:r>
            <w:r w:rsidR="00AB36E8" w:rsidRPr="00CD7620">
              <w:rPr>
                <w:rStyle w:val="Hipervnculo"/>
                <w:caps/>
                <w:noProof/>
                <w:lang w:eastAsia="zh-CN"/>
              </w:rPr>
              <w:t>Obtención de los datos</w:t>
            </w:r>
            <w:r w:rsidR="00AB36E8">
              <w:rPr>
                <w:noProof/>
                <w:webHidden/>
              </w:rPr>
              <w:tab/>
            </w:r>
            <w:r w:rsidR="00AB36E8">
              <w:rPr>
                <w:noProof/>
                <w:webHidden/>
              </w:rPr>
              <w:fldChar w:fldCharType="begin"/>
            </w:r>
            <w:r w:rsidR="00AB36E8">
              <w:rPr>
                <w:noProof/>
                <w:webHidden/>
              </w:rPr>
              <w:instrText xml:space="preserve"> PAGEREF _Toc518479817 \h </w:instrText>
            </w:r>
            <w:r w:rsidR="00AB36E8">
              <w:rPr>
                <w:noProof/>
                <w:webHidden/>
              </w:rPr>
            </w:r>
            <w:r w:rsidR="00AB36E8">
              <w:rPr>
                <w:noProof/>
                <w:webHidden/>
              </w:rPr>
              <w:fldChar w:fldCharType="separate"/>
            </w:r>
            <w:r w:rsidR="00AB36E8">
              <w:rPr>
                <w:noProof/>
                <w:webHidden/>
              </w:rPr>
              <w:t>17</w:t>
            </w:r>
            <w:r w:rsidR="00AB36E8">
              <w:rPr>
                <w:noProof/>
                <w:webHidden/>
              </w:rPr>
              <w:fldChar w:fldCharType="end"/>
            </w:r>
          </w:hyperlink>
        </w:p>
        <w:p w14:paraId="0CB0AC1A" w14:textId="093D3757" w:rsidR="00AB36E8" w:rsidRDefault="00FB065C">
          <w:pPr>
            <w:pStyle w:val="TDC3"/>
            <w:rPr>
              <w:rFonts w:asciiTheme="minorHAnsi" w:eastAsiaTheme="minorEastAsia" w:hAnsiTheme="minorHAnsi"/>
              <w:noProof/>
              <w:sz w:val="22"/>
              <w:lang w:eastAsia="es-ES"/>
            </w:rPr>
          </w:pPr>
          <w:hyperlink w:anchor="_Toc518479818" w:history="1">
            <w:r w:rsidR="00AB36E8" w:rsidRPr="00CD7620">
              <w:rPr>
                <w:rStyle w:val="Hipervnculo"/>
                <w:caps/>
                <w:noProof/>
                <w:lang w:eastAsia="zh-CN"/>
              </w:rPr>
              <w:t>3.1.2</w:t>
            </w:r>
            <w:r w:rsidR="00AB36E8">
              <w:rPr>
                <w:rFonts w:asciiTheme="minorHAnsi" w:eastAsiaTheme="minorEastAsia" w:hAnsiTheme="minorHAnsi"/>
                <w:noProof/>
                <w:sz w:val="22"/>
                <w:lang w:eastAsia="es-ES"/>
              </w:rPr>
              <w:tab/>
            </w:r>
            <w:r w:rsidR="00AB36E8" w:rsidRPr="00CD7620">
              <w:rPr>
                <w:rStyle w:val="Hipervnculo"/>
                <w:caps/>
                <w:noProof/>
                <w:lang w:eastAsia="zh-CN"/>
              </w:rPr>
              <w:t>Nomenclatura del conjunto de datos</w:t>
            </w:r>
            <w:r w:rsidR="00AB36E8">
              <w:rPr>
                <w:noProof/>
                <w:webHidden/>
              </w:rPr>
              <w:tab/>
            </w:r>
            <w:r w:rsidR="00AB36E8">
              <w:rPr>
                <w:noProof/>
                <w:webHidden/>
              </w:rPr>
              <w:fldChar w:fldCharType="begin"/>
            </w:r>
            <w:r w:rsidR="00AB36E8">
              <w:rPr>
                <w:noProof/>
                <w:webHidden/>
              </w:rPr>
              <w:instrText xml:space="preserve"> PAGEREF _Toc518479818 \h </w:instrText>
            </w:r>
            <w:r w:rsidR="00AB36E8">
              <w:rPr>
                <w:noProof/>
                <w:webHidden/>
              </w:rPr>
            </w:r>
            <w:r w:rsidR="00AB36E8">
              <w:rPr>
                <w:noProof/>
                <w:webHidden/>
              </w:rPr>
              <w:fldChar w:fldCharType="separate"/>
            </w:r>
            <w:r w:rsidR="00AB36E8">
              <w:rPr>
                <w:noProof/>
                <w:webHidden/>
              </w:rPr>
              <w:t>18</w:t>
            </w:r>
            <w:r w:rsidR="00AB36E8">
              <w:rPr>
                <w:noProof/>
                <w:webHidden/>
              </w:rPr>
              <w:fldChar w:fldCharType="end"/>
            </w:r>
          </w:hyperlink>
        </w:p>
        <w:p w14:paraId="70C72448" w14:textId="42BDDCCF" w:rsidR="00AB36E8" w:rsidRDefault="00FB065C">
          <w:pPr>
            <w:pStyle w:val="TDC3"/>
            <w:rPr>
              <w:rFonts w:asciiTheme="minorHAnsi" w:eastAsiaTheme="minorEastAsia" w:hAnsiTheme="minorHAnsi"/>
              <w:noProof/>
              <w:sz w:val="22"/>
              <w:lang w:eastAsia="es-ES"/>
            </w:rPr>
          </w:pPr>
          <w:hyperlink w:anchor="_Toc518479819" w:history="1">
            <w:r w:rsidR="00AB36E8" w:rsidRPr="00CD7620">
              <w:rPr>
                <w:rStyle w:val="Hipervnculo"/>
                <w:caps/>
                <w:noProof/>
              </w:rPr>
              <w:t>3.1.3</w:t>
            </w:r>
            <w:r w:rsidR="00AB36E8">
              <w:rPr>
                <w:rFonts w:asciiTheme="minorHAnsi" w:eastAsiaTheme="minorEastAsia" w:hAnsiTheme="minorHAnsi"/>
                <w:noProof/>
                <w:sz w:val="22"/>
                <w:lang w:eastAsia="es-ES"/>
              </w:rPr>
              <w:tab/>
            </w:r>
            <w:r w:rsidR="00AB36E8" w:rsidRPr="00CD7620">
              <w:rPr>
                <w:rStyle w:val="Hipervnculo"/>
                <w:caps/>
                <w:noProof/>
              </w:rPr>
              <w:t>Clasificación entre: ALIVE, DEATH, NO-DATA y MD/GR</w:t>
            </w:r>
            <w:r w:rsidR="00AB36E8">
              <w:rPr>
                <w:noProof/>
                <w:webHidden/>
              </w:rPr>
              <w:tab/>
            </w:r>
            <w:r w:rsidR="00AB36E8">
              <w:rPr>
                <w:noProof/>
                <w:webHidden/>
              </w:rPr>
              <w:fldChar w:fldCharType="begin"/>
            </w:r>
            <w:r w:rsidR="00AB36E8">
              <w:rPr>
                <w:noProof/>
                <w:webHidden/>
              </w:rPr>
              <w:instrText xml:space="preserve"> PAGEREF _Toc518479819 \h </w:instrText>
            </w:r>
            <w:r w:rsidR="00AB36E8">
              <w:rPr>
                <w:noProof/>
                <w:webHidden/>
              </w:rPr>
            </w:r>
            <w:r w:rsidR="00AB36E8">
              <w:rPr>
                <w:noProof/>
                <w:webHidden/>
              </w:rPr>
              <w:fldChar w:fldCharType="separate"/>
            </w:r>
            <w:r w:rsidR="00AB36E8">
              <w:rPr>
                <w:noProof/>
                <w:webHidden/>
              </w:rPr>
              <w:t>22</w:t>
            </w:r>
            <w:r w:rsidR="00AB36E8">
              <w:rPr>
                <w:noProof/>
                <w:webHidden/>
              </w:rPr>
              <w:fldChar w:fldCharType="end"/>
            </w:r>
          </w:hyperlink>
        </w:p>
        <w:p w14:paraId="22C7CFE4" w14:textId="31710902" w:rsidR="00AB36E8" w:rsidRDefault="00FB065C">
          <w:pPr>
            <w:pStyle w:val="TDC3"/>
            <w:rPr>
              <w:rFonts w:asciiTheme="minorHAnsi" w:eastAsiaTheme="minorEastAsia" w:hAnsiTheme="minorHAnsi"/>
              <w:noProof/>
              <w:sz w:val="22"/>
              <w:lang w:eastAsia="es-ES"/>
            </w:rPr>
          </w:pPr>
          <w:hyperlink w:anchor="_Toc518479820" w:history="1">
            <w:r w:rsidR="00AB36E8" w:rsidRPr="00CD7620">
              <w:rPr>
                <w:rStyle w:val="Hipervnculo"/>
                <w:caps/>
                <w:noProof/>
              </w:rPr>
              <w:t>3.1.4</w:t>
            </w:r>
            <w:r w:rsidR="00AB36E8">
              <w:rPr>
                <w:rFonts w:asciiTheme="minorHAnsi" w:eastAsiaTheme="minorEastAsia" w:hAnsiTheme="minorHAnsi"/>
                <w:noProof/>
                <w:sz w:val="22"/>
                <w:lang w:eastAsia="es-ES"/>
              </w:rPr>
              <w:tab/>
            </w:r>
            <w:r w:rsidR="00AB36E8" w:rsidRPr="00CD7620">
              <w:rPr>
                <w:rStyle w:val="Hipervnculo"/>
                <w:caps/>
                <w:noProof/>
              </w:rPr>
              <w:t>Clasificación entre: ESCANEADOS y NO ESCANEADOS</w:t>
            </w:r>
            <w:r w:rsidR="00AB36E8">
              <w:rPr>
                <w:noProof/>
                <w:webHidden/>
              </w:rPr>
              <w:tab/>
            </w:r>
            <w:r w:rsidR="00AB36E8">
              <w:rPr>
                <w:noProof/>
                <w:webHidden/>
              </w:rPr>
              <w:fldChar w:fldCharType="begin"/>
            </w:r>
            <w:r w:rsidR="00AB36E8">
              <w:rPr>
                <w:noProof/>
                <w:webHidden/>
              </w:rPr>
              <w:instrText xml:space="preserve"> PAGEREF _Toc518479820 \h </w:instrText>
            </w:r>
            <w:r w:rsidR="00AB36E8">
              <w:rPr>
                <w:noProof/>
                <w:webHidden/>
              </w:rPr>
            </w:r>
            <w:r w:rsidR="00AB36E8">
              <w:rPr>
                <w:noProof/>
                <w:webHidden/>
              </w:rPr>
              <w:fldChar w:fldCharType="separate"/>
            </w:r>
            <w:r w:rsidR="00AB36E8">
              <w:rPr>
                <w:noProof/>
                <w:webHidden/>
              </w:rPr>
              <w:t>25</w:t>
            </w:r>
            <w:r w:rsidR="00AB36E8">
              <w:rPr>
                <w:noProof/>
                <w:webHidden/>
              </w:rPr>
              <w:fldChar w:fldCharType="end"/>
            </w:r>
          </w:hyperlink>
        </w:p>
        <w:p w14:paraId="667F1E31" w14:textId="5C1B2C11" w:rsidR="00AB36E8" w:rsidRDefault="00FB065C">
          <w:pPr>
            <w:pStyle w:val="TDC3"/>
            <w:rPr>
              <w:rFonts w:asciiTheme="minorHAnsi" w:eastAsiaTheme="minorEastAsia" w:hAnsiTheme="minorHAnsi"/>
              <w:noProof/>
              <w:sz w:val="22"/>
              <w:lang w:eastAsia="es-ES"/>
            </w:rPr>
          </w:pPr>
          <w:hyperlink w:anchor="_Toc518479821" w:history="1">
            <w:r w:rsidR="00AB36E8" w:rsidRPr="00CD7620">
              <w:rPr>
                <w:rStyle w:val="Hipervnculo"/>
                <w:caps/>
                <w:noProof/>
              </w:rPr>
              <w:t>3.1.5</w:t>
            </w:r>
            <w:r w:rsidR="00AB36E8">
              <w:rPr>
                <w:rFonts w:asciiTheme="minorHAnsi" w:eastAsiaTheme="minorEastAsia" w:hAnsiTheme="minorHAnsi"/>
                <w:noProof/>
                <w:sz w:val="22"/>
                <w:lang w:eastAsia="es-ES"/>
              </w:rPr>
              <w:tab/>
            </w:r>
            <w:r w:rsidR="00AB36E8" w:rsidRPr="00CD7620">
              <w:rPr>
                <w:rStyle w:val="Hipervnculo"/>
                <w:caps/>
                <w:noProof/>
              </w:rPr>
              <w:t>Eliminación y UNIFICACIÓN de variables</w:t>
            </w:r>
            <w:r w:rsidR="00AB36E8">
              <w:rPr>
                <w:noProof/>
                <w:webHidden/>
              </w:rPr>
              <w:tab/>
            </w:r>
            <w:r w:rsidR="00AB36E8">
              <w:rPr>
                <w:noProof/>
                <w:webHidden/>
              </w:rPr>
              <w:fldChar w:fldCharType="begin"/>
            </w:r>
            <w:r w:rsidR="00AB36E8">
              <w:rPr>
                <w:noProof/>
                <w:webHidden/>
              </w:rPr>
              <w:instrText xml:space="preserve"> PAGEREF _Toc518479821 \h </w:instrText>
            </w:r>
            <w:r w:rsidR="00AB36E8">
              <w:rPr>
                <w:noProof/>
                <w:webHidden/>
              </w:rPr>
            </w:r>
            <w:r w:rsidR="00AB36E8">
              <w:rPr>
                <w:noProof/>
                <w:webHidden/>
              </w:rPr>
              <w:fldChar w:fldCharType="separate"/>
            </w:r>
            <w:r w:rsidR="00AB36E8">
              <w:rPr>
                <w:noProof/>
                <w:webHidden/>
              </w:rPr>
              <w:t>29</w:t>
            </w:r>
            <w:r w:rsidR="00AB36E8">
              <w:rPr>
                <w:noProof/>
                <w:webHidden/>
              </w:rPr>
              <w:fldChar w:fldCharType="end"/>
            </w:r>
          </w:hyperlink>
        </w:p>
        <w:p w14:paraId="35B618C4" w14:textId="6E8F5A21" w:rsidR="00AB36E8" w:rsidRDefault="00FB065C">
          <w:pPr>
            <w:pStyle w:val="TDC2"/>
            <w:rPr>
              <w:rFonts w:asciiTheme="minorHAnsi" w:eastAsiaTheme="minorEastAsia" w:hAnsiTheme="minorHAnsi"/>
              <w:noProof/>
              <w:sz w:val="22"/>
              <w:lang w:eastAsia="es-ES"/>
            </w:rPr>
          </w:pPr>
          <w:hyperlink w:anchor="_Toc518479822" w:history="1">
            <w:r w:rsidR="00AB36E8" w:rsidRPr="00CD7620">
              <w:rPr>
                <w:rStyle w:val="Hipervnculo"/>
                <w:noProof/>
              </w:rPr>
              <w:t>3.2</w:t>
            </w:r>
            <w:r w:rsidR="00AB36E8">
              <w:rPr>
                <w:rFonts w:asciiTheme="minorHAnsi" w:eastAsiaTheme="minorEastAsia" w:hAnsiTheme="minorHAnsi"/>
                <w:noProof/>
                <w:sz w:val="22"/>
                <w:lang w:eastAsia="es-ES"/>
              </w:rPr>
              <w:tab/>
            </w:r>
            <w:r w:rsidR="00AB36E8" w:rsidRPr="00CD7620">
              <w:rPr>
                <w:rStyle w:val="Hipervnculo"/>
                <w:noProof/>
              </w:rPr>
              <w:t>PRE-PROCESADO DE LOS DATOS</w:t>
            </w:r>
            <w:r w:rsidR="00AB36E8">
              <w:rPr>
                <w:noProof/>
                <w:webHidden/>
              </w:rPr>
              <w:tab/>
            </w:r>
            <w:r w:rsidR="00AB36E8">
              <w:rPr>
                <w:noProof/>
                <w:webHidden/>
              </w:rPr>
              <w:fldChar w:fldCharType="begin"/>
            </w:r>
            <w:r w:rsidR="00AB36E8">
              <w:rPr>
                <w:noProof/>
                <w:webHidden/>
              </w:rPr>
              <w:instrText xml:space="preserve"> PAGEREF _Toc518479822 \h </w:instrText>
            </w:r>
            <w:r w:rsidR="00AB36E8">
              <w:rPr>
                <w:noProof/>
                <w:webHidden/>
              </w:rPr>
            </w:r>
            <w:r w:rsidR="00AB36E8">
              <w:rPr>
                <w:noProof/>
                <w:webHidden/>
              </w:rPr>
              <w:fldChar w:fldCharType="separate"/>
            </w:r>
            <w:r w:rsidR="00AB36E8">
              <w:rPr>
                <w:noProof/>
                <w:webHidden/>
              </w:rPr>
              <w:t>32</w:t>
            </w:r>
            <w:r w:rsidR="00AB36E8">
              <w:rPr>
                <w:noProof/>
                <w:webHidden/>
              </w:rPr>
              <w:fldChar w:fldCharType="end"/>
            </w:r>
          </w:hyperlink>
        </w:p>
        <w:p w14:paraId="25E0DE50" w14:textId="63B2E710" w:rsidR="00AB36E8" w:rsidRDefault="00FB065C">
          <w:pPr>
            <w:pStyle w:val="TDC3"/>
            <w:rPr>
              <w:rFonts w:asciiTheme="minorHAnsi" w:eastAsiaTheme="minorEastAsia" w:hAnsiTheme="minorHAnsi"/>
              <w:noProof/>
              <w:sz w:val="22"/>
              <w:lang w:eastAsia="es-ES"/>
            </w:rPr>
          </w:pPr>
          <w:hyperlink w:anchor="_Toc518479823" w:history="1">
            <w:r w:rsidR="00AB36E8" w:rsidRPr="00CD7620">
              <w:rPr>
                <w:rStyle w:val="Hipervnculo"/>
                <w:caps/>
                <w:noProof/>
              </w:rPr>
              <w:t>3.2.1</w:t>
            </w:r>
            <w:r w:rsidR="00AB36E8">
              <w:rPr>
                <w:rFonts w:asciiTheme="minorHAnsi" w:eastAsiaTheme="minorEastAsia" w:hAnsiTheme="minorHAnsi"/>
                <w:noProof/>
                <w:sz w:val="22"/>
                <w:lang w:eastAsia="es-ES"/>
              </w:rPr>
              <w:tab/>
            </w:r>
            <w:r w:rsidR="00AB36E8" w:rsidRPr="00CD7620">
              <w:rPr>
                <w:rStyle w:val="Hipervnculo"/>
                <w:caps/>
                <w:noProof/>
              </w:rPr>
              <w:t>Búsqueda de outliers (datos anómalos)</w:t>
            </w:r>
            <w:r w:rsidR="00AB36E8">
              <w:rPr>
                <w:noProof/>
                <w:webHidden/>
              </w:rPr>
              <w:tab/>
            </w:r>
            <w:r w:rsidR="00AB36E8">
              <w:rPr>
                <w:noProof/>
                <w:webHidden/>
              </w:rPr>
              <w:fldChar w:fldCharType="begin"/>
            </w:r>
            <w:r w:rsidR="00AB36E8">
              <w:rPr>
                <w:noProof/>
                <w:webHidden/>
              </w:rPr>
              <w:instrText xml:space="preserve"> PAGEREF _Toc518479823 \h </w:instrText>
            </w:r>
            <w:r w:rsidR="00AB36E8">
              <w:rPr>
                <w:noProof/>
                <w:webHidden/>
              </w:rPr>
            </w:r>
            <w:r w:rsidR="00AB36E8">
              <w:rPr>
                <w:noProof/>
                <w:webHidden/>
              </w:rPr>
              <w:fldChar w:fldCharType="separate"/>
            </w:r>
            <w:r w:rsidR="00AB36E8">
              <w:rPr>
                <w:noProof/>
                <w:webHidden/>
              </w:rPr>
              <w:t>32</w:t>
            </w:r>
            <w:r w:rsidR="00AB36E8">
              <w:rPr>
                <w:noProof/>
                <w:webHidden/>
              </w:rPr>
              <w:fldChar w:fldCharType="end"/>
            </w:r>
          </w:hyperlink>
        </w:p>
        <w:p w14:paraId="3EBD6500" w14:textId="6928AD89" w:rsidR="00AB36E8" w:rsidRDefault="00FB065C">
          <w:pPr>
            <w:pStyle w:val="TDC3"/>
            <w:rPr>
              <w:rFonts w:asciiTheme="minorHAnsi" w:eastAsiaTheme="minorEastAsia" w:hAnsiTheme="minorHAnsi"/>
              <w:noProof/>
              <w:sz w:val="22"/>
              <w:lang w:eastAsia="es-ES"/>
            </w:rPr>
          </w:pPr>
          <w:hyperlink w:anchor="_Toc518479824" w:history="1">
            <w:r w:rsidR="00AB36E8" w:rsidRPr="00CD7620">
              <w:rPr>
                <w:rStyle w:val="Hipervnculo"/>
                <w:caps/>
                <w:noProof/>
              </w:rPr>
              <w:t>3.2.2</w:t>
            </w:r>
            <w:r w:rsidR="00AB36E8">
              <w:rPr>
                <w:rFonts w:asciiTheme="minorHAnsi" w:eastAsiaTheme="minorEastAsia" w:hAnsiTheme="minorHAnsi"/>
                <w:noProof/>
                <w:sz w:val="22"/>
                <w:lang w:eastAsia="es-ES"/>
              </w:rPr>
              <w:tab/>
            </w:r>
            <w:r w:rsidR="00AB36E8" w:rsidRPr="00CD7620">
              <w:rPr>
                <w:rStyle w:val="Hipervnculo"/>
                <w:caps/>
                <w:noProof/>
              </w:rPr>
              <w:t>Análisis de normalidad</w:t>
            </w:r>
            <w:r w:rsidR="00AB36E8">
              <w:rPr>
                <w:noProof/>
                <w:webHidden/>
              </w:rPr>
              <w:tab/>
            </w:r>
            <w:r w:rsidR="00AB36E8">
              <w:rPr>
                <w:noProof/>
                <w:webHidden/>
              </w:rPr>
              <w:fldChar w:fldCharType="begin"/>
            </w:r>
            <w:r w:rsidR="00AB36E8">
              <w:rPr>
                <w:noProof/>
                <w:webHidden/>
              </w:rPr>
              <w:instrText xml:space="preserve"> PAGEREF _Toc518479824 \h </w:instrText>
            </w:r>
            <w:r w:rsidR="00AB36E8">
              <w:rPr>
                <w:noProof/>
                <w:webHidden/>
              </w:rPr>
            </w:r>
            <w:r w:rsidR="00AB36E8">
              <w:rPr>
                <w:noProof/>
                <w:webHidden/>
              </w:rPr>
              <w:fldChar w:fldCharType="separate"/>
            </w:r>
            <w:r w:rsidR="00AB36E8">
              <w:rPr>
                <w:noProof/>
                <w:webHidden/>
              </w:rPr>
              <w:t>35</w:t>
            </w:r>
            <w:r w:rsidR="00AB36E8">
              <w:rPr>
                <w:noProof/>
                <w:webHidden/>
              </w:rPr>
              <w:fldChar w:fldCharType="end"/>
            </w:r>
          </w:hyperlink>
        </w:p>
        <w:p w14:paraId="02D884D9" w14:textId="185B8CF0" w:rsidR="00AB36E8" w:rsidRDefault="00FB065C">
          <w:pPr>
            <w:pStyle w:val="TDC3"/>
            <w:rPr>
              <w:rFonts w:asciiTheme="minorHAnsi" w:eastAsiaTheme="minorEastAsia" w:hAnsiTheme="minorHAnsi"/>
              <w:noProof/>
              <w:sz w:val="22"/>
              <w:lang w:eastAsia="es-ES"/>
            </w:rPr>
          </w:pPr>
          <w:hyperlink w:anchor="_Toc518479825" w:history="1">
            <w:r w:rsidR="00AB36E8" w:rsidRPr="00CD7620">
              <w:rPr>
                <w:rStyle w:val="Hipervnculo"/>
                <w:caps/>
                <w:noProof/>
              </w:rPr>
              <w:t>3.2.3</w:t>
            </w:r>
            <w:r w:rsidR="00AB36E8">
              <w:rPr>
                <w:rFonts w:asciiTheme="minorHAnsi" w:eastAsiaTheme="minorEastAsia" w:hAnsiTheme="minorHAnsi"/>
                <w:noProof/>
                <w:sz w:val="22"/>
                <w:lang w:eastAsia="es-ES"/>
              </w:rPr>
              <w:tab/>
            </w:r>
            <w:r w:rsidR="00AB36E8" w:rsidRPr="00CD7620">
              <w:rPr>
                <w:rStyle w:val="Hipervnculo"/>
                <w:caps/>
                <w:noProof/>
              </w:rPr>
              <w:t>Estudio de correlación</w:t>
            </w:r>
            <w:r w:rsidR="00AB36E8">
              <w:rPr>
                <w:noProof/>
                <w:webHidden/>
              </w:rPr>
              <w:tab/>
            </w:r>
            <w:r w:rsidR="00AB36E8">
              <w:rPr>
                <w:noProof/>
                <w:webHidden/>
              </w:rPr>
              <w:fldChar w:fldCharType="begin"/>
            </w:r>
            <w:r w:rsidR="00AB36E8">
              <w:rPr>
                <w:noProof/>
                <w:webHidden/>
              </w:rPr>
              <w:instrText xml:space="preserve"> PAGEREF _Toc518479825 \h </w:instrText>
            </w:r>
            <w:r w:rsidR="00AB36E8">
              <w:rPr>
                <w:noProof/>
                <w:webHidden/>
              </w:rPr>
            </w:r>
            <w:r w:rsidR="00AB36E8">
              <w:rPr>
                <w:noProof/>
                <w:webHidden/>
              </w:rPr>
              <w:fldChar w:fldCharType="separate"/>
            </w:r>
            <w:r w:rsidR="00AB36E8">
              <w:rPr>
                <w:noProof/>
                <w:webHidden/>
              </w:rPr>
              <w:t>41</w:t>
            </w:r>
            <w:r w:rsidR="00AB36E8">
              <w:rPr>
                <w:noProof/>
                <w:webHidden/>
              </w:rPr>
              <w:fldChar w:fldCharType="end"/>
            </w:r>
          </w:hyperlink>
        </w:p>
        <w:p w14:paraId="476D3620" w14:textId="626EF559" w:rsidR="00AB36E8" w:rsidRDefault="00FB065C">
          <w:pPr>
            <w:pStyle w:val="TDC3"/>
            <w:rPr>
              <w:rFonts w:asciiTheme="minorHAnsi" w:eastAsiaTheme="minorEastAsia" w:hAnsiTheme="minorHAnsi"/>
              <w:noProof/>
              <w:sz w:val="22"/>
              <w:lang w:eastAsia="es-ES"/>
            </w:rPr>
          </w:pPr>
          <w:hyperlink w:anchor="_Toc518479826" w:history="1">
            <w:r w:rsidR="00AB36E8" w:rsidRPr="00CD7620">
              <w:rPr>
                <w:rStyle w:val="Hipervnculo"/>
                <w:caps/>
                <w:noProof/>
              </w:rPr>
              <w:t>3.2.4</w:t>
            </w:r>
            <w:r w:rsidR="00AB36E8">
              <w:rPr>
                <w:rFonts w:asciiTheme="minorHAnsi" w:eastAsiaTheme="minorEastAsia" w:hAnsiTheme="minorHAnsi"/>
                <w:noProof/>
                <w:sz w:val="22"/>
                <w:lang w:eastAsia="es-ES"/>
              </w:rPr>
              <w:tab/>
            </w:r>
            <w:r w:rsidR="00AB36E8" w:rsidRPr="00CD7620">
              <w:rPr>
                <w:rStyle w:val="Hipervnculo"/>
                <w:caps/>
                <w:noProof/>
              </w:rPr>
              <w:t>Selección de variables con mayor importancia</w:t>
            </w:r>
            <w:r w:rsidR="00AB36E8">
              <w:rPr>
                <w:noProof/>
                <w:webHidden/>
              </w:rPr>
              <w:tab/>
            </w:r>
            <w:r w:rsidR="00AB36E8">
              <w:rPr>
                <w:noProof/>
                <w:webHidden/>
              </w:rPr>
              <w:fldChar w:fldCharType="begin"/>
            </w:r>
            <w:r w:rsidR="00AB36E8">
              <w:rPr>
                <w:noProof/>
                <w:webHidden/>
              </w:rPr>
              <w:instrText xml:space="preserve"> PAGEREF _Toc518479826 \h </w:instrText>
            </w:r>
            <w:r w:rsidR="00AB36E8">
              <w:rPr>
                <w:noProof/>
                <w:webHidden/>
              </w:rPr>
            </w:r>
            <w:r w:rsidR="00AB36E8">
              <w:rPr>
                <w:noProof/>
                <w:webHidden/>
              </w:rPr>
              <w:fldChar w:fldCharType="separate"/>
            </w:r>
            <w:r w:rsidR="00AB36E8">
              <w:rPr>
                <w:noProof/>
                <w:webHidden/>
              </w:rPr>
              <w:t>45</w:t>
            </w:r>
            <w:r w:rsidR="00AB36E8">
              <w:rPr>
                <w:noProof/>
                <w:webHidden/>
              </w:rPr>
              <w:fldChar w:fldCharType="end"/>
            </w:r>
          </w:hyperlink>
        </w:p>
        <w:p w14:paraId="43C2336F" w14:textId="55D0157E" w:rsidR="00AB36E8" w:rsidRDefault="00FB065C">
          <w:pPr>
            <w:pStyle w:val="TDC3"/>
            <w:rPr>
              <w:rFonts w:asciiTheme="minorHAnsi" w:eastAsiaTheme="minorEastAsia" w:hAnsiTheme="minorHAnsi"/>
              <w:noProof/>
              <w:sz w:val="22"/>
              <w:lang w:eastAsia="es-ES"/>
            </w:rPr>
          </w:pPr>
          <w:hyperlink w:anchor="_Toc518479827" w:history="1">
            <w:r w:rsidR="00AB36E8" w:rsidRPr="00CD7620">
              <w:rPr>
                <w:rStyle w:val="Hipervnculo"/>
                <w:caps/>
                <w:noProof/>
              </w:rPr>
              <w:t>3.2.5</w:t>
            </w:r>
            <w:r w:rsidR="00AB36E8">
              <w:rPr>
                <w:rFonts w:asciiTheme="minorHAnsi" w:eastAsiaTheme="minorEastAsia" w:hAnsiTheme="minorHAnsi"/>
                <w:noProof/>
                <w:sz w:val="22"/>
                <w:lang w:eastAsia="es-ES"/>
              </w:rPr>
              <w:tab/>
            </w:r>
            <w:r w:rsidR="00AB36E8" w:rsidRPr="00CD7620">
              <w:rPr>
                <w:rStyle w:val="Hipervnculo"/>
                <w:caps/>
                <w:noProof/>
              </w:rPr>
              <w:t>Análisis PCA</w:t>
            </w:r>
            <w:r w:rsidR="00AB36E8">
              <w:rPr>
                <w:noProof/>
                <w:webHidden/>
              </w:rPr>
              <w:tab/>
            </w:r>
            <w:r w:rsidR="00AB36E8">
              <w:rPr>
                <w:noProof/>
                <w:webHidden/>
              </w:rPr>
              <w:fldChar w:fldCharType="begin"/>
            </w:r>
            <w:r w:rsidR="00AB36E8">
              <w:rPr>
                <w:noProof/>
                <w:webHidden/>
              </w:rPr>
              <w:instrText xml:space="preserve"> PAGEREF _Toc518479827 \h </w:instrText>
            </w:r>
            <w:r w:rsidR="00AB36E8">
              <w:rPr>
                <w:noProof/>
                <w:webHidden/>
              </w:rPr>
            </w:r>
            <w:r w:rsidR="00AB36E8">
              <w:rPr>
                <w:noProof/>
                <w:webHidden/>
              </w:rPr>
              <w:fldChar w:fldCharType="separate"/>
            </w:r>
            <w:r w:rsidR="00AB36E8">
              <w:rPr>
                <w:noProof/>
                <w:webHidden/>
              </w:rPr>
              <w:t>50</w:t>
            </w:r>
            <w:r w:rsidR="00AB36E8">
              <w:rPr>
                <w:noProof/>
                <w:webHidden/>
              </w:rPr>
              <w:fldChar w:fldCharType="end"/>
            </w:r>
          </w:hyperlink>
        </w:p>
        <w:p w14:paraId="0C3BF096" w14:textId="566E6349" w:rsidR="00AB36E8" w:rsidRDefault="00FB065C">
          <w:pPr>
            <w:pStyle w:val="TDC2"/>
            <w:rPr>
              <w:rFonts w:asciiTheme="minorHAnsi" w:eastAsiaTheme="minorEastAsia" w:hAnsiTheme="minorHAnsi"/>
              <w:noProof/>
              <w:sz w:val="22"/>
              <w:lang w:eastAsia="es-ES"/>
            </w:rPr>
          </w:pPr>
          <w:hyperlink w:anchor="_Toc518479828" w:history="1">
            <w:r w:rsidR="00AB36E8" w:rsidRPr="00CD7620">
              <w:rPr>
                <w:rStyle w:val="Hipervnculo"/>
                <w:noProof/>
              </w:rPr>
              <w:t>3.3</w:t>
            </w:r>
            <w:r w:rsidR="00AB36E8">
              <w:rPr>
                <w:rFonts w:asciiTheme="minorHAnsi" w:eastAsiaTheme="minorEastAsia" w:hAnsiTheme="minorHAnsi"/>
                <w:noProof/>
                <w:sz w:val="22"/>
                <w:lang w:eastAsia="es-ES"/>
              </w:rPr>
              <w:tab/>
            </w:r>
            <w:r w:rsidR="00AB36E8" w:rsidRPr="00CD7620">
              <w:rPr>
                <w:rStyle w:val="Hipervnculo"/>
                <w:noProof/>
              </w:rPr>
              <w:t>MODELADO DE DATOS</w:t>
            </w:r>
            <w:r w:rsidR="00AB36E8">
              <w:rPr>
                <w:noProof/>
                <w:webHidden/>
              </w:rPr>
              <w:tab/>
            </w:r>
            <w:r w:rsidR="00AB36E8">
              <w:rPr>
                <w:noProof/>
                <w:webHidden/>
              </w:rPr>
              <w:fldChar w:fldCharType="begin"/>
            </w:r>
            <w:r w:rsidR="00AB36E8">
              <w:rPr>
                <w:noProof/>
                <w:webHidden/>
              </w:rPr>
              <w:instrText xml:space="preserve"> PAGEREF _Toc518479828 \h </w:instrText>
            </w:r>
            <w:r w:rsidR="00AB36E8">
              <w:rPr>
                <w:noProof/>
                <w:webHidden/>
              </w:rPr>
            </w:r>
            <w:r w:rsidR="00AB36E8">
              <w:rPr>
                <w:noProof/>
                <w:webHidden/>
              </w:rPr>
              <w:fldChar w:fldCharType="separate"/>
            </w:r>
            <w:r w:rsidR="00AB36E8">
              <w:rPr>
                <w:noProof/>
                <w:webHidden/>
              </w:rPr>
              <w:t>57</w:t>
            </w:r>
            <w:r w:rsidR="00AB36E8">
              <w:rPr>
                <w:noProof/>
                <w:webHidden/>
              </w:rPr>
              <w:fldChar w:fldCharType="end"/>
            </w:r>
          </w:hyperlink>
        </w:p>
        <w:p w14:paraId="72895400" w14:textId="326124E6" w:rsidR="00AB36E8" w:rsidRDefault="00FB065C">
          <w:pPr>
            <w:pStyle w:val="TDC3"/>
            <w:rPr>
              <w:rFonts w:asciiTheme="minorHAnsi" w:eastAsiaTheme="minorEastAsia" w:hAnsiTheme="minorHAnsi"/>
              <w:noProof/>
              <w:sz w:val="22"/>
              <w:lang w:eastAsia="es-ES"/>
            </w:rPr>
          </w:pPr>
          <w:hyperlink w:anchor="_Toc518479829" w:history="1">
            <w:r w:rsidR="00AB36E8" w:rsidRPr="00CD7620">
              <w:rPr>
                <w:rStyle w:val="Hipervnculo"/>
                <w:caps/>
                <w:noProof/>
              </w:rPr>
              <w:t>3.3.1</w:t>
            </w:r>
            <w:r w:rsidR="00AB36E8">
              <w:rPr>
                <w:rFonts w:asciiTheme="minorHAnsi" w:eastAsiaTheme="minorEastAsia" w:hAnsiTheme="minorHAnsi"/>
                <w:noProof/>
                <w:sz w:val="22"/>
                <w:lang w:eastAsia="es-ES"/>
              </w:rPr>
              <w:tab/>
            </w:r>
            <w:r w:rsidR="00AB36E8" w:rsidRPr="00CD7620">
              <w:rPr>
                <w:rStyle w:val="Hipervnculo"/>
                <w:caps/>
                <w:noProof/>
              </w:rPr>
              <w:t>Uso de modelos</w:t>
            </w:r>
            <w:r w:rsidR="00AB36E8">
              <w:rPr>
                <w:noProof/>
                <w:webHidden/>
              </w:rPr>
              <w:tab/>
            </w:r>
            <w:r w:rsidR="00AB36E8">
              <w:rPr>
                <w:noProof/>
                <w:webHidden/>
              </w:rPr>
              <w:fldChar w:fldCharType="begin"/>
            </w:r>
            <w:r w:rsidR="00AB36E8">
              <w:rPr>
                <w:noProof/>
                <w:webHidden/>
              </w:rPr>
              <w:instrText xml:space="preserve"> PAGEREF _Toc518479829 \h </w:instrText>
            </w:r>
            <w:r w:rsidR="00AB36E8">
              <w:rPr>
                <w:noProof/>
                <w:webHidden/>
              </w:rPr>
            </w:r>
            <w:r w:rsidR="00AB36E8">
              <w:rPr>
                <w:noProof/>
                <w:webHidden/>
              </w:rPr>
              <w:fldChar w:fldCharType="separate"/>
            </w:r>
            <w:r w:rsidR="00AB36E8">
              <w:rPr>
                <w:noProof/>
                <w:webHidden/>
              </w:rPr>
              <w:t>57</w:t>
            </w:r>
            <w:r w:rsidR="00AB36E8">
              <w:rPr>
                <w:noProof/>
                <w:webHidden/>
              </w:rPr>
              <w:fldChar w:fldCharType="end"/>
            </w:r>
          </w:hyperlink>
        </w:p>
        <w:p w14:paraId="196875F8" w14:textId="2100DE53" w:rsidR="00AB36E8" w:rsidRDefault="00FB065C">
          <w:pPr>
            <w:pStyle w:val="TDC1"/>
            <w:rPr>
              <w:rFonts w:asciiTheme="minorHAnsi" w:eastAsiaTheme="minorEastAsia" w:hAnsiTheme="minorHAnsi"/>
              <w:noProof/>
              <w:sz w:val="22"/>
              <w:lang w:eastAsia="es-ES"/>
            </w:rPr>
          </w:pPr>
          <w:hyperlink w:anchor="_Toc518479830" w:history="1">
            <w:r w:rsidR="00AB36E8" w:rsidRPr="00CD7620">
              <w:rPr>
                <w:rStyle w:val="Hipervnculo"/>
                <w:noProof/>
              </w:rPr>
              <w:t>4.</w:t>
            </w:r>
            <w:r w:rsidR="00AB36E8">
              <w:rPr>
                <w:rFonts w:asciiTheme="minorHAnsi" w:eastAsiaTheme="minorEastAsia" w:hAnsiTheme="minorHAnsi"/>
                <w:noProof/>
                <w:sz w:val="22"/>
                <w:lang w:eastAsia="es-ES"/>
              </w:rPr>
              <w:tab/>
            </w:r>
            <w:r w:rsidR="00AB36E8" w:rsidRPr="00CD7620">
              <w:rPr>
                <w:rStyle w:val="Hipervnculo"/>
                <w:noProof/>
              </w:rPr>
              <w:t>RESULTADOS</w:t>
            </w:r>
            <w:r w:rsidR="00AB36E8">
              <w:rPr>
                <w:noProof/>
                <w:webHidden/>
              </w:rPr>
              <w:tab/>
            </w:r>
            <w:r w:rsidR="00AB36E8">
              <w:rPr>
                <w:noProof/>
                <w:webHidden/>
              </w:rPr>
              <w:fldChar w:fldCharType="begin"/>
            </w:r>
            <w:r w:rsidR="00AB36E8">
              <w:rPr>
                <w:noProof/>
                <w:webHidden/>
              </w:rPr>
              <w:instrText xml:space="preserve"> PAGEREF _Toc518479830 \h </w:instrText>
            </w:r>
            <w:r w:rsidR="00AB36E8">
              <w:rPr>
                <w:noProof/>
                <w:webHidden/>
              </w:rPr>
            </w:r>
            <w:r w:rsidR="00AB36E8">
              <w:rPr>
                <w:noProof/>
                <w:webHidden/>
              </w:rPr>
              <w:fldChar w:fldCharType="separate"/>
            </w:r>
            <w:r w:rsidR="00AB36E8">
              <w:rPr>
                <w:noProof/>
                <w:webHidden/>
              </w:rPr>
              <w:t>131</w:t>
            </w:r>
            <w:r w:rsidR="00AB36E8">
              <w:rPr>
                <w:noProof/>
                <w:webHidden/>
              </w:rPr>
              <w:fldChar w:fldCharType="end"/>
            </w:r>
          </w:hyperlink>
        </w:p>
        <w:p w14:paraId="57826935" w14:textId="6231A770" w:rsidR="00AB36E8" w:rsidRDefault="00FB065C">
          <w:pPr>
            <w:pStyle w:val="TDC3"/>
            <w:rPr>
              <w:rFonts w:asciiTheme="minorHAnsi" w:eastAsiaTheme="minorEastAsia" w:hAnsiTheme="minorHAnsi"/>
              <w:noProof/>
              <w:sz w:val="22"/>
              <w:lang w:eastAsia="es-ES"/>
            </w:rPr>
          </w:pPr>
          <w:hyperlink w:anchor="_Toc518479831" w:history="1">
            <w:r w:rsidR="00AB36E8" w:rsidRPr="00CD7620">
              <w:rPr>
                <w:rStyle w:val="Hipervnculo"/>
                <w:caps/>
                <w:noProof/>
              </w:rPr>
              <w:t>4.1.1</w:t>
            </w:r>
            <w:r w:rsidR="00AB36E8">
              <w:rPr>
                <w:rFonts w:asciiTheme="minorHAnsi" w:eastAsiaTheme="minorEastAsia" w:hAnsiTheme="minorHAnsi"/>
                <w:noProof/>
                <w:sz w:val="22"/>
                <w:lang w:eastAsia="es-ES"/>
              </w:rPr>
              <w:tab/>
            </w:r>
            <w:r w:rsidR="00AB36E8" w:rsidRPr="00CD7620">
              <w:rPr>
                <w:rStyle w:val="Hipervnculo"/>
                <w:caps/>
                <w:noProof/>
              </w:rPr>
              <w:t>USANDO LA METRICA DE PRECISION Y KAPPA</w:t>
            </w:r>
            <w:r w:rsidR="00AB36E8">
              <w:rPr>
                <w:noProof/>
                <w:webHidden/>
              </w:rPr>
              <w:tab/>
            </w:r>
            <w:r w:rsidR="00AB36E8">
              <w:rPr>
                <w:noProof/>
                <w:webHidden/>
              </w:rPr>
              <w:fldChar w:fldCharType="begin"/>
            </w:r>
            <w:r w:rsidR="00AB36E8">
              <w:rPr>
                <w:noProof/>
                <w:webHidden/>
              </w:rPr>
              <w:instrText xml:space="preserve"> PAGEREF _Toc518479831 \h </w:instrText>
            </w:r>
            <w:r w:rsidR="00AB36E8">
              <w:rPr>
                <w:noProof/>
                <w:webHidden/>
              </w:rPr>
            </w:r>
            <w:r w:rsidR="00AB36E8">
              <w:rPr>
                <w:noProof/>
                <w:webHidden/>
              </w:rPr>
              <w:fldChar w:fldCharType="separate"/>
            </w:r>
            <w:r w:rsidR="00AB36E8">
              <w:rPr>
                <w:noProof/>
                <w:webHidden/>
              </w:rPr>
              <w:t>132</w:t>
            </w:r>
            <w:r w:rsidR="00AB36E8">
              <w:rPr>
                <w:noProof/>
                <w:webHidden/>
              </w:rPr>
              <w:fldChar w:fldCharType="end"/>
            </w:r>
          </w:hyperlink>
        </w:p>
        <w:p w14:paraId="410B0659" w14:textId="373A8E91" w:rsidR="00AB36E8" w:rsidRDefault="00FB065C">
          <w:pPr>
            <w:pStyle w:val="TDC3"/>
            <w:rPr>
              <w:rFonts w:asciiTheme="minorHAnsi" w:eastAsiaTheme="minorEastAsia" w:hAnsiTheme="minorHAnsi"/>
              <w:noProof/>
              <w:sz w:val="22"/>
              <w:lang w:eastAsia="es-ES"/>
            </w:rPr>
          </w:pPr>
          <w:hyperlink w:anchor="_Toc518479832" w:history="1">
            <w:r w:rsidR="00AB36E8" w:rsidRPr="00CD7620">
              <w:rPr>
                <w:rStyle w:val="Hipervnculo"/>
                <w:caps/>
                <w:noProof/>
              </w:rPr>
              <w:t>4.1.2</w:t>
            </w:r>
            <w:r w:rsidR="00AB36E8">
              <w:rPr>
                <w:rFonts w:asciiTheme="minorHAnsi" w:eastAsiaTheme="minorEastAsia" w:hAnsiTheme="minorHAnsi"/>
                <w:noProof/>
                <w:sz w:val="22"/>
                <w:lang w:eastAsia="es-ES"/>
              </w:rPr>
              <w:tab/>
            </w:r>
            <w:r w:rsidR="00AB36E8" w:rsidRPr="00CD7620">
              <w:rPr>
                <w:rStyle w:val="Hipervnculo"/>
                <w:caps/>
                <w:noProof/>
              </w:rPr>
              <w:t>COMPARATIVA DE MATRICES DE CONFUSIÓN</w:t>
            </w:r>
            <w:r w:rsidR="00AB36E8">
              <w:rPr>
                <w:noProof/>
                <w:webHidden/>
              </w:rPr>
              <w:tab/>
            </w:r>
            <w:r w:rsidR="00AB36E8">
              <w:rPr>
                <w:noProof/>
                <w:webHidden/>
              </w:rPr>
              <w:fldChar w:fldCharType="begin"/>
            </w:r>
            <w:r w:rsidR="00AB36E8">
              <w:rPr>
                <w:noProof/>
                <w:webHidden/>
              </w:rPr>
              <w:instrText xml:space="preserve"> PAGEREF _Toc518479832 \h </w:instrText>
            </w:r>
            <w:r w:rsidR="00AB36E8">
              <w:rPr>
                <w:noProof/>
                <w:webHidden/>
              </w:rPr>
            </w:r>
            <w:r w:rsidR="00AB36E8">
              <w:rPr>
                <w:noProof/>
                <w:webHidden/>
              </w:rPr>
              <w:fldChar w:fldCharType="separate"/>
            </w:r>
            <w:r w:rsidR="00AB36E8">
              <w:rPr>
                <w:noProof/>
                <w:webHidden/>
              </w:rPr>
              <w:t>134</w:t>
            </w:r>
            <w:r w:rsidR="00AB36E8">
              <w:rPr>
                <w:noProof/>
                <w:webHidden/>
              </w:rPr>
              <w:fldChar w:fldCharType="end"/>
            </w:r>
          </w:hyperlink>
        </w:p>
        <w:p w14:paraId="5EFF53FB" w14:textId="21164B89" w:rsidR="00AB36E8" w:rsidRDefault="00FB065C">
          <w:pPr>
            <w:pStyle w:val="TDC3"/>
            <w:rPr>
              <w:rFonts w:asciiTheme="minorHAnsi" w:eastAsiaTheme="minorEastAsia" w:hAnsiTheme="minorHAnsi"/>
              <w:noProof/>
              <w:sz w:val="22"/>
              <w:lang w:eastAsia="es-ES"/>
            </w:rPr>
          </w:pPr>
          <w:hyperlink w:anchor="_Toc518479833" w:history="1">
            <w:r w:rsidR="00AB36E8" w:rsidRPr="00CD7620">
              <w:rPr>
                <w:rStyle w:val="Hipervnculo"/>
                <w:caps/>
                <w:noProof/>
              </w:rPr>
              <w:t>4.1.3</w:t>
            </w:r>
            <w:r w:rsidR="00AB36E8">
              <w:rPr>
                <w:rFonts w:asciiTheme="minorHAnsi" w:eastAsiaTheme="minorEastAsia" w:hAnsiTheme="minorHAnsi"/>
                <w:noProof/>
                <w:sz w:val="22"/>
                <w:lang w:eastAsia="es-ES"/>
              </w:rPr>
              <w:tab/>
            </w:r>
            <w:r w:rsidR="00AB36E8" w:rsidRPr="00CD7620">
              <w:rPr>
                <w:rStyle w:val="Hipervnculo"/>
                <w:caps/>
                <w:noProof/>
              </w:rPr>
              <w:t>USANDO LA MÉTRICA DE LA CURVA DE ROC</w:t>
            </w:r>
            <w:r w:rsidR="00AB36E8">
              <w:rPr>
                <w:noProof/>
                <w:webHidden/>
              </w:rPr>
              <w:tab/>
            </w:r>
            <w:r w:rsidR="00AB36E8">
              <w:rPr>
                <w:noProof/>
                <w:webHidden/>
              </w:rPr>
              <w:fldChar w:fldCharType="begin"/>
            </w:r>
            <w:r w:rsidR="00AB36E8">
              <w:rPr>
                <w:noProof/>
                <w:webHidden/>
              </w:rPr>
              <w:instrText xml:space="preserve"> PAGEREF _Toc518479833 \h </w:instrText>
            </w:r>
            <w:r w:rsidR="00AB36E8">
              <w:rPr>
                <w:noProof/>
                <w:webHidden/>
              </w:rPr>
            </w:r>
            <w:r w:rsidR="00AB36E8">
              <w:rPr>
                <w:noProof/>
                <w:webHidden/>
              </w:rPr>
              <w:fldChar w:fldCharType="separate"/>
            </w:r>
            <w:r w:rsidR="00AB36E8">
              <w:rPr>
                <w:noProof/>
                <w:webHidden/>
              </w:rPr>
              <w:t>137</w:t>
            </w:r>
            <w:r w:rsidR="00AB36E8">
              <w:rPr>
                <w:noProof/>
                <w:webHidden/>
              </w:rPr>
              <w:fldChar w:fldCharType="end"/>
            </w:r>
          </w:hyperlink>
        </w:p>
        <w:p w14:paraId="0445A140" w14:textId="4AF2A73D" w:rsidR="00AB36E8" w:rsidRDefault="00FB065C">
          <w:pPr>
            <w:pStyle w:val="TDC3"/>
            <w:rPr>
              <w:rFonts w:asciiTheme="minorHAnsi" w:eastAsiaTheme="minorEastAsia" w:hAnsiTheme="minorHAnsi"/>
              <w:noProof/>
              <w:sz w:val="22"/>
              <w:lang w:eastAsia="es-ES"/>
            </w:rPr>
          </w:pPr>
          <w:hyperlink w:anchor="_Toc518479834" w:history="1">
            <w:r w:rsidR="00AB36E8" w:rsidRPr="00CD7620">
              <w:rPr>
                <w:rStyle w:val="Hipervnculo"/>
                <w:caps/>
                <w:noProof/>
              </w:rPr>
              <w:t>4.1.4</w:t>
            </w:r>
            <w:r w:rsidR="00AB36E8">
              <w:rPr>
                <w:rFonts w:asciiTheme="minorHAnsi" w:eastAsiaTheme="minorEastAsia" w:hAnsiTheme="minorHAnsi"/>
                <w:noProof/>
                <w:sz w:val="22"/>
                <w:lang w:eastAsia="es-ES"/>
              </w:rPr>
              <w:tab/>
            </w:r>
            <w:r w:rsidR="00AB36E8" w:rsidRPr="00CD7620">
              <w:rPr>
                <w:rStyle w:val="Hipervnculo"/>
                <w:caps/>
                <w:noProof/>
              </w:rPr>
              <w:t>COMPARATIVA DE TIEMPOS</w:t>
            </w:r>
            <w:r w:rsidR="00AB36E8">
              <w:rPr>
                <w:noProof/>
                <w:webHidden/>
              </w:rPr>
              <w:tab/>
            </w:r>
            <w:r w:rsidR="00AB36E8">
              <w:rPr>
                <w:noProof/>
                <w:webHidden/>
              </w:rPr>
              <w:fldChar w:fldCharType="begin"/>
            </w:r>
            <w:r w:rsidR="00AB36E8">
              <w:rPr>
                <w:noProof/>
                <w:webHidden/>
              </w:rPr>
              <w:instrText xml:space="preserve"> PAGEREF _Toc518479834 \h </w:instrText>
            </w:r>
            <w:r w:rsidR="00AB36E8">
              <w:rPr>
                <w:noProof/>
                <w:webHidden/>
              </w:rPr>
            </w:r>
            <w:r w:rsidR="00AB36E8">
              <w:rPr>
                <w:noProof/>
                <w:webHidden/>
              </w:rPr>
              <w:fldChar w:fldCharType="separate"/>
            </w:r>
            <w:r w:rsidR="00AB36E8">
              <w:rPr>
                <w:noProof/>
                <w:webHidden/>
              </w:rPr>
              <w:t>143</w:t>
            </w:r>
            <w:r w:rsidR="00AB36E8">
              <w:rPr>
                <w:noProof/>
                <w:webHidden/>
              </w:rPr>
              <w:fldChar w:fldCharType="end"/>
            </w:r>
          </w:hyperlink>
        </w:p>
        <w:p w14:paraId="7E47B849" w14:textId="4C20FB96" w:rsidR="00AB36E8" w:rsidRDefault="00FB065C">
          <w:pPr>
            <w:pStyle w:val="TDC1"/>
            <w:rPr>
              <w:rFonts w:asciiTheme="minorHAnsi" w:eastAsiaTheme="minorEastAsia" w:hAnsiTheme="minorHAnsi"/>
              <w:noProof/>
              <w:sz w:val="22"/>
              <w:lang w:eastAsia="es-ES"/>
            </w:rPr>
          </w:pPr>
          <w:hyperlink w:anchor="_Toc518479835" w:history="1">
            <w:r w:rsidR="00AB36E8" w:rsidRPr="00CD7620">
              <w:rPr>
                <w:rStyle w:val="Hipervnculo"/>
                <w:noProof/>
              </w:rPr>
              <w:t>5.</w:t>
            </w:r>
            <w:r w:rsidR="00AB36E8">
              <w:rPr>
                <w:rFonts w:asciiTheme="minorHAnsi" w:eastAsiaTheme="minorEastAsia" w:hAnsiTheme="minorHAnsi"/>
                <w:noProof/>
                <w:sz w:val="22"/>
                <w:lang w:eastAsia="es-ES"/>
              </w:rPr>
              <w:tab/>
            </w:r>
            <w:r w:rsidR="00AB36E8" w:rsidRPr="00CD7620">
              <w:rPr>
                <w:rStyle w:val="Hipervnculo"/>
                <w:noProof/>
              </w:rPr>
              <w:t>CONCLUSIONES</w:t>
            </w:r>
            <w:r w:rsidR="00AB36E8">
              <w:rPr>
                <w:noProof/>
                <w:webHidden/>
              </w:rPr>
              <w:tab/>
            </w:r>
            <w:r w:rsidR="00AB36E8">
              <w:rPr>
                <w:noProof/>
                <w:webHidden/>
              </w:rPr>
              <w:fldChar w:fldCharType="begin"/>
            </w:r>
            <w:r w:rsidR="00AB36E8">
              <w:rPr>
                <w:noProof/>
                <w:webHidden/>
              </w:rPr>
              <w:instrText xml:space="preserve"> PAGEREF _Toc518479835 \h </w:instrText>
            </w:r>
            <w:r w:rsidR="00AB36E8">
              <w:rPr>
                <w:noProof/>
                <w:webHidden/>
              </w:rPr>
            </w:r>
            <w:r w:rsidR="00AB36E8">
              <w:rPr>
                <w:noProof/>
                <w:webHidden/>
              </w:rPr>
              <w:fldChar w:fldCharType="separate"/>
            </w:r>
            <w:r w:rsidR="00AB36E8">
              <w:rPr>
                <w:noProof/>
                <w:webHidden/>
              </w:rPr>
              <w:t>147</w:t>
            </w:r>
            <w:r w:rsidR="00AB36E8">
              <w:rPr>
                <w:noProof/>
                <w:webHidden/>
              </w:rPr>
              <w:fldChar w:fldCharType="end"/>
            </w:r>
          </w:hyperlink>
        </w:p>
        <w:p w14:paraId="2075D6E3" w14:textId="1A02A0E6" w:rsidR="00AB36E8" w:rsidRDefault="00FB065C">
          <w:pPr>
            <w:pStyle w:val="TDC1"/>
            <w:rPr>
              <w:rFonts w:asciiTheme="minorHAnsi" w:eastAsiaTheme="minorEastAsia" w:hAnsiTheme="minorHAnsi"/>
              <w:noProof/>
              <w:sz w:val="22"/>
              <w:lang w:eastAsia="es-ES"/>
            </w:rPr>
          </w:pPr>
          <w:hyperlink w:anchor="_Toc518479836" w:history="1">
            <w:r w:rsidR="00AB36E8" w:rsidRPr="00CD7620">
              <w:rPr>
                <w:rStyle w:val="Hipervnculo"/>
                <w:noProof/>
              </w:rPr>
              <w:t>6.</w:t>
            </w:r>
            <w:r w:rsidR="00AB36E8">
              <w:rPr>
                <w:rFonts w:asciiTheme="minorHAnsi" w:eastAsiaTheme="minorEastAsia" w:hAnsiTheme="minorHAnsi"/>
                <w:noProof/>
                <w:sz w:val="22"/>
                <w:lang w:eastAsia="es-ES"/>
              </w:rPr>
              <w:tab/>
            </w:r>
            <w:r w:rsidR="00AB36E8" w:rsidRPr="00CD7620">
              <w:rPr>
                <w:rStyle w:val="Hipervnculo"/>
                <w:noProof/>
              </w:rPr>
              <w:t>LÍNEAS FUTURAS</w:t>
            </w:r>
            <w:r w:rsidR="00AB36E8">
              <w:rPr>
                <w:noProof/>
                <w:webHidden/>
              </w:rPr>
              <w:tab/>
            </w:r>
            <w:r w:rsidR="00AB36E8">
              <w:rPr>
                <w:noProof/>
                <w:webHidden/>
              </w:rPr>
              <w:fldChar w:fldCharType="begin"/>
            </w:r>
            <w:r w:rsidR="00AB36E8">
              <w:rPr>
                <w:noProof/>
                <w:webHidden/>
              </w:rPr>
              <w:instrText xml:space="preserve"> PAGEREF _Toc518479836 \h </w:instrText>
            </w:r>
            <w:r w:rsidR="00AB36E8">
              <w:rPr>
                <w:noProof/>
                <w:webHidden/>
              </w:rPr>
            </w:r>
            <w:r w:rsidR="00AB36E8">
              <w:rPr>
                <w:noProof/>
                <w:webHidden/>
              </w:rPr>
              <w:fldChar w:fldCharType="separate"/>
            </w:r>
            <w:r w:rsidR="00AB36E8">
              <w:rPr>
                <w:noProof/>
                <w:webHidden/>
              </w:rPr>
              <w:t>149</w:t>
            </w:r>
            <w:r w:rsidR="00AB36E8">
              <w:rPr>
                <w:noProof/>
                <w:webHidden/>
              </w:rPr>
              <w:fldChar w:fldCharType="end"/>
            </w:r>
          </w:hyperlink>
        </w:p>
        <w:p w14:paraId="63C17A6F" w14:textId="38747B90" w:rsidR="00AB36E8" w:rsidRDefault="00FB065C">
          <w:pPr>
            <w:pStyle w:val="TDC1"/>
            <w:rPr>
              <w:rFonts w:asciiTheme="minorHAnsi" w:eastAsiaTheme="minorEastAsia" w:hAnsiTheme="minorHAnsi"/>
              <w:noProof/>
              <w:sz w:val="22"/>
              <w:lang w:eastAsia="es-ES"/>
            </w:rPr>
          </w:pPr>
          <w:hyperlink w:anchor="_Toc518479837" w:history="1">
            <w:r w:rsidR="00AB36E8" w:rsidRPr="00CD7620">
              <w:rPr>
                <w:rStyle w:val="Hipervnculo"/>
                <w:noProof/>
              </w:rPr>
              <w:t>7.</w:t>
            </w:r>
            <w:r w:rsidR="00AB36E8">
              <w:rPr>
                <w:rFonts w:asciiTheme="minorHAnsi" w:eastAsiaTheme="minorEastAsia" w:hAnsiTheme="minorHAnsi"/>
                <w:noProof/>
                <w:sz w:val="22"/>
                <w:lang w:eastAsia="es-ES"/>
              </w:rPr>
              <w:tab/>
            </w:r>
            <w:r w:rsidR="00AB36E8" w:rsidRPr="00CD7620">
              <w:rPr>
                <w:rStyle w:val="Hipervnculo"/>
                <w:noProof/>
              </w:rPr>
              <w:t>BIBLIOGRAFÍA</w:t>
            </w:r>
            <w:r w:rsidR="00AB36E8">
              <w:rPr>
                <w:noProof/>
                <w:webHidden/>
              </w:rPr>
              <w:tab/>
            </w:r>
            <w:r w:rsidR="00AB36E8">
              <w:rPr>
                <w:noProof/>
                <w:webHidden/>
              </w:rPr>
              <w:fldChar w:fldCharType="begin"/>
            </w:r>
            <w:r w:rsidR="00AB36E8">
              <w:rPr>
                <w:noProof/>
                <w:webHidden/>
              </w:rPr>
              <w:instrText xml:space="preserve"> PAGEREF _Toc518479837 \h </w:instrText>
            </w:r>
            <w:r w:rsidR="00AB36E8">
              <w:rPr>
                <w:noProof/>
                <w:webHidden/>
              </w:rPr>
            </w:r>
            <w:r w:rsidR="00AB36E8">
              <w:rPr>
                <w:noProof/>
                <w:webHidden/>
              </w:rPr>
              <w:fldChar w:fldCharType="separate"/>
            </w:r>
            <w:r w:rsidR="00AB36E8">
              <w:rPr>
                <w:noProof/>
                <w:webHidden/>
              </w:rPr>
              <w:t>151</w:t>
            </w:r>
            <w:r w:rsidR="00AB36E8">
              <w:rPr>
                <w:noProof/>
                <w:webHidden/>
              </w:rPr>
              <w:fldChar w:fldCharType="end"/>
            </w:r>
          </w:hyperlink>
        </w:p>
        <w:p w14:paraId="422FCDC3" w14:textId="59854A7E" w:rsidR="00700245" w:rsidRPr="00453E09" w:rsidRDefault="003205FE" w:rsidP="00453E09">
          <w:pPr>
            <w:rPr>
              <w:b/>
              <w:bCs/>
            </w:rPr>
          </w:pPr>
          <w:r>
            <w:rPr>
              <w:b/>
              <w:bCs/>
            </w:rPr>
            <w:fldChar w:fldCharType="end"/>
          </w:r>
        </w:p>
      </w:sdtContent>
    </w:sdt>
    <w:p w14:paraId="3EF599EA" w14:textId="77777777" w:rsidR="00700245" w:rsidRDefault="00700245">
      <w:pPr>
        <w:rPr>
          <w:rFonts w:asciiTheme="majorHAnsi" w:eastAsiaTheme="majorEastAsia" w:hAnsiTheme="majorHAnsi" w:cstheme="majorBidi"/>
          <w:color w:val="000000" w:themeColor="text1"/>
          <w:kern w:val="2"/>
          <w:sz w:val="26"/>
          <w:szCs w:val="26"/>
          <w:lang w:eastAsia="zh-CN"/>
        </w:rPr>
      </w:pPr>
      <w:r>
        <w:lastRenderedPageBreak/>
        <w:br w:type="page"/>
      </w:r>
    </w:p>
    <w:p w14:paraId="6F1E8B4F" w14:textId="77777777" w:rsidR="00700245" w:rsidRDefault="00ED3BE7" w:rsidP="00ED161A">
      <w:pPr>
        <w:pStyle w:val="Ttulo1"/>
      </w:pPr>
      <w:bookmarkStart w:id="4" w:name="_Toc518479798"/>
      <w:r>
        <w:lastRenderedPageBreak/>
        <w:t>Listado de Figuras</w:t>
      </w:r>
      <w:bookmarkEnd w:id="4"/>
    </w:p>
    <w:p w14:paraId="1FE7342D" w14:textId="353A3D0F" w:rsidR="00AB36E8" w:rsidRDefault="001A446D">
      <w:pPr>
        <w:pStyle w:val="Tabladeilustraciones"/>
        <w:tabs>
          <w:tab w:val="right" w:leader="dot" w:pos="8828"/>
        </w:tabs>
        <w:rPr>
          <w:rFonts w:asciiTheme="minorHAnsi" w:eastAsiaTheme="minorEastAsia" w:hAnsiTheme="minorHAnsi"/>
          <w:noProof/>
          <w:sz w:val="22"/>
          <w:lang w:eastAsia="es-ES"/>
        </w:rPr>
      </w:pPr>
      <w:r>
        <w:rPr>
          <w:lang w:eastAsia="zh-CN"/>
        </w:rPr>
        <w:fldChar w:fldCharType="begin"/>
      </w:r>
      <w:r>
        <w:rPr>
          <w:lang w:eastAsia="zh-CN"/>
        </w:rPr>
        <w:instrText xml:space="preserve"> TOC \h \z \c "Ilustración" </w:instrText>
      </w:r>
      <w:r>
        <w:rPr>
          <w:lang w:eastAsia="zh-CN"/>
        </w:rPr>
        <w:fldChar w:fldCharType="separate"/>
      </w:r>
      <w:hyperlink w:anchor="_Toc518479739" w:history="1">
        <w:r w:rsidR="00AB36E8" w:rsidRPr="00803B94">
          <w:rPr>
            <w:rStyle w:val="Hipervnculo"/>
            <w:noProof/>
          </w:rPr>
          <w:t>Ilustración 1. Datos generados en 1 minuto</w:t>
        </w:r>
        <w:r w:rsidR="00AB36E8">
          <w:rPr>
            <w:noProof/>
            <w:webHidden/>
          </w:rPr>
          <w:tab/>
        </w:r>
        <w:r w:rsidR="00AB36E8">
          <w:rPr>
            <w:noProof/>
            <w:webHidden/>
          </w:rPr>
          <w:fldChar w:fldCharType="begin"/>
        </w:r>
        <w:r w:rsidR="00AB36E8">
          <w:rPr>
            <w:noProof/>
            <w:webHidden/>
          </w:rPr>
          <w:instrText xml:space="preserve"> PAGEREF _Toc518479739 \h </w:instrText>
        </w:r>
        <w:r w:rsidR="00AB36E8">
          <w:rPr>
            <w:noProof/>
            <w:webHidden/>
          </w:rPr>
        </w:r>
        <w:r w:rsidR="00AB36E8">
          <w:rPr>
            <w:noProof/>
            <w:webHidden/>
          </w:rPr>
          <w:fldChar w:fldCharType="separate"/>
        </w:r>
        <w:r w:rsidR="00AB36E8">
          <w:rPr>
            <w:noProof/>
            <w:webHidden/>
          </w:rPr>
          <w:t>6</w:t>
        </w:r>
        <w:r w:rsidR="00AB36E8">
          <w:rPr>
            <w:noProof/>
            <w:webHidden/>
          </w:rPr>
          <w:fldChar w:fldCharType="end"/>
        </w:r>
      </w:hyperlink>
    </w:p>
    <w:p w14:paraId="03C9589A" w14:textId="786EF52D"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40" w:history="1">
        <w:r w:rsidR="00AB36E8" w:rsidRPr="00803B94">
          <w:rPr>
            <w:rStyle w:val="Hipervnculo"/>
            <w:noProof/>
          </w:rPr>
          <w:t>Ilustración 2. Fases de Big Data</w:t>
        </w:r>
        <w:r w:rsidR="00AB36E8">
          <w:rPr>
            <w:noProof/>
            <w:webHidden/>
          </w:rPr>
          <w:tab/>
        </w:r>
        <w:r w:rsidR="00AB36E8">
          <w:rPr>
            <w:noProof/>
            <w:webHidden/>
          </w:rPr>
          <w:fldChar w:fldCharType="begin"/>
        </w:r>
        <w:r w:rsidR="00AB36E8">
          <w:rPr>
            <w:noProof/>
            <w:webHidden/>
          </w:rPr>
          <w:instrText xml:space="preserve"> PAGEREF _Toc518479740 \h </w:instrText>
        </w:r>
        <w:r w:rsidR="00AB36E8">
          <w:rPr>
            <w:noProof/>
            <w:webHidden/>
          </w:rPr>
        </w:r>
        <w:r w:rsidR="00AB36E8">
          <w:rPr>
            <w:noProof/>
            <w:webHidden/>
          </w:rPr>
          <w:fldChar w:fldCharType="separate"/>
        </w:r>
        <w:r w:rsidR="00AB36E8">
          <w:rPr>
            <w:noProof/>
            <w:webHidden/>
          </w:rPr>
          <w:t>8</w:t>
        </w:r>
        <w:r w:rsidR="00AB36E8">
          <w:rPr>
            <w:noProof/>
            <w:webHidden/>
          </w:rPr>
          <w:fldChar w:fldCharType="end"/>
        </w:r>
      </w:hyperlink>
    </w:p>
    <w:p w14:paraId="5E58AC8A" w14:textId="216239ED"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41" w:history="1">
        <w:r w:rsidR="00AB36E8" w:rsidRPr="00803B94">
          <w:rPr>
            <w:rStyle w:val="Hipervnculo"/>
            <w:noProof/>
          </w:rPr>
          <w:t>Ilustración 3. Diagrama de caja. Outliers</w:t>
        </w:r>
        <w:r w:rsidR="00AB36E8">
          <w:rPr>
            <w:noProof/>
            <w:webHidden/>
          </w:rPr>
          <w:tab/>
        </w:r>
        <w:r w:rsidR="00AB36E8">
          <w:rPr>
            <w:noProof/>
            <w:webHidden/>
          </w:rPr>
          <w:fldChar w:fldCharType="begin"/>
        </w:r>
        <w:r w:rsidR="00AB36E8">
          <w:rPr>
            <w:noProof/>
            <w:webHidden/>
          </w:rPr>
          <w:instrText xml:space="preserve"> PAGEREF _Toc518479741 \h </w:instrText>
        </w:r>
        <w:r w:rsidR="00AB36E8">
          <w:rPr>
            <w:noProof/>
            <w:webHidden/>
          </w:rPr>
        </w:r>
        <w:r w:rsidR="00AB36E8">
          <w:rPr>
            <w:noProof/>
            <w:webHidden/>
          </w:rPr>
          <w:fldChar w:fldCharType="separate"/>
        </w:r>
        <w:r w:rsidR="00AB36E8">
          <w:rPr>
            <w:noProof/>
            <w:webHidden/>
          </w:rPr>
          <w:t>32</w:t>
        </w:r>
        <w:r w:rsidR="00AB36E8">
          <w:rPr>
            <w:noProof/>
            <w:webHidden/>
          </w:rPr>
          <w:fldChar w:fldCharType="end"/>
        </w:r>
      </w:hyperlink>
    </w:p>
    <w:p w14:paraId="0AE00480" w14:textId="653572E0"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42" w:history="1">
        <w:r w:rsidR="00AB36E8" w:rsidRPr="00803B94">
          <w:rPr>
            <w:rStyle w:val="Hipervnculo"/>
            <w:noProof/>
          </w:rPr>
          <w:t>Ilustración 4. Diagrama de caja. Outliers. Edad</w:t>
        </w:r>
        <w:r w:rsidR="00AB36E8">
          <w:rPr>
            <w:noProof/>
            <w:webHidden/>
          </w:rPr>
          <w:tab/>
        </w:r>
        <w:r w:rsidR="00AB36E8">
          <w:rPr>
            <w:noProof/>
            <w:webHidden/>
          </w:rPr>
          <w:fldChar w:fldCharType="begin"/>
        </w:r>
        <w:r w:rsidR="00AB36E8">
          <w:rPr>
            <w:noProof/>
            <w:webHidden/>
          </w:rPr>
          <w:instrText xml:space="preserve"> PAGEREF _Toc518479742 \h </w:instrText>
        </w:r>
        <w:r w:rsidR="00AB36E8">
          <w:rPr>
            <w:noProof/>
            <w:webHidden/>
          </w:rPr>
        </w:r>
        <w:r w:rsidR="00AB36E8">
          <w:rPr>
            <w:noProof/>
            <w:webHidden/>
          </w:rPr>
          <w:fldChar w:fldCharType="separate"/>
        </w:r>
        <w:r w:rsidR="00AB36E8">
          <w:rPr>
            <w:noProof/>
            <w:webHidden/>
          </w:rPr>
          <w:t>33</w:t>
        </w:r>
        <w:r w:rsidR="00AB36E8">
          <w:rPr>
            <w:noProof/>
            <w:webHidden/>
          </w:rPr>
          <w:fldChar w:fldCharType="end"/>
        </w:r>
      </w:hyperlink>
    </w:p>
    <w:p w14:paraId="4F195839" w14:textId="59E305EB"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43" w:history="1">
        <w:r w:rsidR="00AB36E8" w:rsidRPr="00803B94">
          <w:rPr>
            <w:rStyle w:val="Hipervnculo"/>
            <w:noProof/>
          </w:rPr>
          <w:t>Ilustración 5. Diagrama de caja. Edad. Eliminando Outliers</w:t>
        </w:r>
        <w:r w:rsidR="00AB36E8">
          <w:rPr>
            <w:noProof/>
            <w:webHidden/>
          </w:rPr>
          <w:tab/>
        </w:r>
        <w:r w:rsidR="00AB36E8">
          <w:rPr>
            <w:noProof/>
            <w:webHidden/>
          </w:rPr>
          <w:fldChar w:fldCharType="begin"/>
        </w:r>
        <w:r w:rsidR="00AB36E8">
          <w:rPr>
            <w:noProof/>
            <w:webHidden/>
          </w:rPr>
          <w:instrText xml:space="preserve"> PAGEREF _Toc518479743 \h </w:instrText>
        </w:r>
        <w:r w:rsidR="00AB36E8">
          <w:rPr>
            <w:noProof/>
            <w:webHidden/>
          </w:rPr>
        </w:r>
        <w:r w:rsidR="00AB36E8">
          <w:rPr>
            <w:noProof/>
            <w:webHidden/>
          </w:rPr>
          <w:fldChar w:fldCharType="separate"/>
        </w:r>
        <w:r w:rsidR="00AB36E8">
          <w:rPr>
            <w:noProof/>
            <w:webHidden/>
          </w:rPr>
          <w:t>34</w:t>
        </w:r>
        <w:r w:rsidR="00AB36E8">
          <w:rPr>
            <w:noProof/>
            <w:webHidden/>
          </w:rPr>
          <w:fldChar w:fldCharType="end"/>
        </w:r>
      </w:hyperlink>
    </w:p>
    <w:p w14:paraId="1A5A659D" w14:textId="076B5E82"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44" w:history="1">
        <w:r w:rsidR="00AB36E8" w:rsidRPr="00803B94">
          <w:rPr>
            <w:rStyle w:val="Hipervnculo"/>
            <w:noProof/>
          </w:rPr>
          <w:t>Ilustración 6. Gráfico Normalidad I</w:t>
        </w:r>
        <w:r w:rsidR="00AB36E8">
          <w:rPr>
            <w:noProof/>
            <w:webHidden/>
          </w:rPr>
          <w:tab/>
        </w:r>
        <w:r w:rsidR="00AB36E8">
          <w:rPr>
            <w:noProof/>
            <w:webHidden/>
          </w:rPr>
          <w:fldChar w:fldCharType="begin"/>
        </w:r>
        <w:r w:rsidR="00AB36E8">
          <w:rPr>
            <w:noProof/>
            <w:webHidden/>
          </w:rPr>
          <w:instrText xml:space="preserve"> PAGEREF _Toc518479744 \h </w:instrText>
        </w:r>
        <w:r w:rsidR="00AB36E8">
          <w:rPr>
            <w:noProof/>
            <w:webHidden/>
          </w:rPr>
        </w:r>
        <w:r w:rsidR="00AB36E8">
          <w:rPr>
            <w:noProof/>
            <w:webHidden/>
          </w:rPr>
          <w:fldChar w:fldCharType="separate"/>
        </w:r>
        <w:r w:rsidR="00AB36E8">
          <w:rPr>
            <w:noProof/>
            <w:webHidden/>
          </w:rPr>
          <w:t>35</w:t>
        </w:r>
        <w:r w:rsidR="00AB36E8">
          <w:rPr>
            <w:noProof/>
            <w:webHidden/>
          </w:rPr>
          <w:fldChar w:fldCharType="end"/>
        </w:r>
      </w:hyperlink>
    </w:p>
    <w:p w14:paraId="18F908E3" w14:textId="76764E06"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45" w:history="1">
        <w:r w:rsidR="00AB36E8" w:rsidRPr="00803B94">
          <w:rPr>
            <w:rStyle w:val="Hipervnculo"/>
            <w:noProof/>
          </w:rPr>
          <w:t>Ilustración 7. Gráfico Normalidad II</w:t>
        </w:r>
        <w:r w:rsidR="00AB36E8">
          <w:rPr>
            <w:noProof/>
            <w:webHidden/>
          </w:rPr>
          <w:tab/>
        </w:r>
        <w:r w:rsidR="00AB36E8">
          <w:rPr>
            <w:noProof/>
            <w:webHidden/>
          </w:rPr>
          <w:fldChar w:fldCharType="begin"/>
        </w:r>
        <w:r w:rsidR="00AB36E8">
          <w:rPr>
            <w:noProof/>
            <w:webHidden/>
          </w:rPr>
          <w:instrText xml:space="preserve"> PAGEREF _Toc518479745 \h </w:instrText>
        </w:r>
        <w:r w:rsidR="00AB36E8">
          <w:rPr>
            <w:noProof/>
            <w:webHidden/>
          </w:rPr>
        </w:r>
        <w:r w:rsidR="00AB36E8">
          <w:rPr>
            <w:noProof/>
            <w:webHidden/>
          </w:rPr>
          <w:fldChar w:fldCharType="separate"/>
        </w:r>
        <w:r w:rsidR="00AB36E8">
          <w:rPr>
            <w:noProof/>
            <w:webHidden/>
          </w:rPr>
          <w:t>36</w:t>
        </w:r>
        <w:r w:rsidR="00AB36E8">
          <w:rPr>
            <w:noProof/>
            <w:webHidden/>
          </w:rPr>
          <w:fldChar w:fldCharType="end"/>
        </w:r>
      </w:hyperlink>
    </w:p>
    <w:p w14:paraId="24D69F91" w14:textId="0C8304D1"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46" w:history="1">
        <w:r w:rsidR="00AB36E8" w:rsidRPr="00803B94">
          <w:rPr>
            <w:rStyle w:val="Hipervnculo"/>
            <w:noProof/>
          </w:rPr>
          <w:t>Ilustración 8. Gráfico Normalidad III</w:t>
        </w:r>
        <w:r w:rsidR="00AB36E8">
          <w:rPr>
            <w:noProof/>
            <w:webHidden/>
          </w:rPr>
          <w:tab/>
        </w:r>
        <w:r w:rsidR="00AB36E8">
          <w:rPr>
            <w:noProof/>
            <w:webHidden/>
          </w:rPr>
          <w:fldChar w:fldCharType="begin"/>
        </w:r>
        <w:r w:rsidR="00AB36E8">
          <w:rPr>
            <w:noProof/>
            <w:webHidden/>
          </w:rPr>
          <w:instrText xml:space="preserve"> PAGEREF _Toc518479746 \h </w:instrText>
        </w:r>
        <w:r w:rsidR="00AB36E8">
          <w:rPr>
            <w:noProof/>
            <w:webHidden/>
          </w:rPr>
        </w:r>
        <w:r w:rsidR="00AB36E8">
          <w:rPr>
            <w:noProof/>
            <w:webHidden/>
          </w:rPr>
          <w:fldChar w:fldCharType="separate"/>
        </w:r>
        <w:r w:rsidR="00AB36E8">
          <w:rPr>
            <w:noProof/>
            <w:webHidden/>
          </w:rPr>
          <w:t>37</w:t>
        </w:r>
        <w:r w:rsidR="00AB36E8">
          <w:rPr>
            <w:noProof/>
            <w:webHidden/>
          </w:rPr>
          <w:fldChar w:fldCharType="end"/>
        </w:r>
      </w:hyperlink>
    </w:p>
    <w:p w14:paraId="58B452DE" w14:textId="0C2010CA"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47" w:history="1">
        <w:r w:rsidR="00AB36E8" w:rsidRPr="00803B94">
          <w:rPr>
            <w:rStyle w:val="Hipervnculo"/>
            <w:noProof/>
          </w:rPr>
          <w:t>Ilustración 9. Gráfico Normalidad IV</w:t>
        </w:r>
        <w:r w:rsidR="00AB36E8">
          <w:rPr>
            <w:noProof/>
            <w:webHidden/>
          </w:rPr>
          <w:tab/>
        </w:r>
        <w:r w:rsidR="00AB36E8">
          <w:rPr>
            <w:noProof/>
            <w:webHidden/>
          </w:rPr>
          <w:fldChar w:fldCharType="begin"/>
        </w:r>
        <w:r w:rsidR="00AB36E8">
          <w:rPr>
            <w:noProof/>
            <w:webHidden/>
          </w:rPr>
          <w:instrText xml:space="preserve"> PAGEREF _Toc518479747 \h </w:instrText>
        </w:r>
        <w:r w:rsidR="00AB36E8">
          <w:rPr>
            <w:noProof/>
            <w:webHidden/>
          </w:rPr>
        </w:r>
        <w:r w:rsidR="00AB36E8">
          <w:rPr>
            <w:noProof/>
            <w:webHidden/>
          </w:rPr>
          <w:fldChar w:fldCharType="separate"/>
        </w:r>
        <w:r w:rsidR="00AB36E8">
          <w:rPr>
            <w:noProof/>
            <w:webHidden/>
          </w:rPr>
          <w:t>37</w:t>
        </w:r>
        <w:r w:rsidR="00AB36E8">
          <w:rPr>
            <w:noProof/>
            <w:webHidden/>
          </w:rPr>
          <w:fldChar w:fldCharType="end"/>
        </w:r>
      </w:hyperlink>
    </w:p>
    <w:p w14:paraId="18DBFCA5" w14:textId="7EF1EAEC"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48" w:history="1">
        <w:r w:rsidR="00AB36E8" w:rsidRPr="00803B94">
          <w:rPr>
            <w:rStyle w:val="Hipervnculo"/>
            <w:noProof/>
          </w:rPr>
          <w:t>Ilustración 10. Chi-Square-Mahalanobis</w:t>
        </w:r>
        <w:r w:rsidR="00AB36E8">
          <w:rPr>
            <w:noProof/>
            <w:webHidden/>
          </w:rPr>
          <w:tab/>
        </w:r>
        <w:r w:rsidR="00AB36E8">
          <w:rPr>
            <w:noProof/>
            <w:webHidden/>
          </w:rPr>
          <w:fldChar w:fldCharType="begin"/>
        </w:r>
        <w:r w:rsidR="00AB36E8">
          <w:rPr>
            <w:noProof/>
            <w:webHidden/>
          </w:rPr>
          <w:instrText xml:space="preserve"> PAGEREF _Toc518479748 \h </w:instrText>
        </w:r>
        <w:r w:rsidR="00AB36E8">
          <w:rPr>
            <w:noProof/>
            <w:webHidden/>
          </w:rPr>
        </w:r>
        <w:r w:rsidR="00AB36E8">
          <w:rPr>
            <w:noProof/>
            <w:webHidden/>
          </w:rPr>
          <w:fldChar w:fldCharType="separate"/>
        </w:r>
        <w:r w:rsidR="00AB36E8">
          <w:rPr>
            <w:noProof/>
            <w:webHidden/>
          </w:rPr>
          <w:t>38</w:t>
        </w:r>
        <w:r w:rsidR="00AB36E8">
          <w:rPr>
            <w:noProof/>
            <w:webHidden/>
          </w:rPr>
          <w:fldChar w:fldCharType="end"/>
        </w:r>
      </w:hyperlink>
    </w:p>
    <w:p w14:paraId="4A78124B" w14:textId="0482B487"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49" w:history="1">
        <w:r w:rsidR="00AB36E8" w:rsidRPr="00803B94">
          <w:rPr>
            <w:rStyle w:val="Hipervnculo"/>
            <w:noProof/>
          </w:rPr>
          <w:t>Ilustración 11. Matriz de correlación I</w:t>
        </w:r>
        <w:r w:rsidR="00AB36E8">
          <w:rPr>
            <w:noProof/>
            <w:webHidden/>
          </w:rPr>
          <w:tab/>
        </w:r>
        <w:r w:rsidR="00AB36E8">
          <w:rPr>
            <w:noProof/>
            <w:webHidden/>
          </w:rPr>
          <w:fldChar w:fldCharType="begin"/>
        </w:r>
        <w:r w:rsidR="00AB36E8">
          <w:rPr>
            <w:noProof/>
            <w:webHidden/>
          </w:rPr>
          <w:instrText xml:space="preserve"> PAGEREF _Toc518479749 \h </w:instrText>
        </w:r>
        <w:r w:rsidR="00AB36E8">
          <w:rPr>
            <w:noProof/>
            <w:webHidden/>
          </w:rPr>
        </w:r>
        <w:r w:rsidR="00AB36E8">
          <w:rPr>
            <w:noProof/>
            <w:webHidden/>
          </w:rPr>
          <w:fldChar w:fldCharType="separate"/>
        </w:r>
        <w:r w:rsidR="00AB36E8">
          <w:rPr>
            <w:noProof/>
            <w:webHidden/>
          </w:rPr>
          <w:t>41</w:t>
        </w:r>
        <w:r w:rsidR="00AB36E8">
          <w:rPr>
            <w:noProof/>
            <w:webHidden/>
          </w:rPr>
          <w:fldChar w:fldCharType="end"/>
        </w:r>
      </w:hyperlink>
    </w:p>
    <w:p w14:paraId="7B62A49A" w14:textId="2FFF9DB4"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50" w:history="1">
        <w:r w:rsidR="00AB36E8" w:rsidRPr="00803B94">
          <w:rPr>
            <w:rStyle w:val="Hipervnculo"/>
            <w:noProof/>
          </w:rPr>
          <w:t>Ilustración 12. Matriz de correlación II</w:t>
        </w:r>
        <w:r w:rsidR="00AB36E8">
          <w:rPr>
            <w:noProof/>
            <w:webHidden/>
          </w:rPr>
          <w:tab/>
        </w:r>
        <w:r w:rsidR="00AB36E8">
          <w:rPr>
            <w:noProof/>
            <w:webHidden/>
          </w:rPr>
          <w:fldChar w:fldCharType="begin"/>
        </w:r>
        <w:r w:rsidR="00AB36E8">
          <w:rPr>
            <w:noProof/>
            <w:webHidden/>
          </w:rPr>
          <w:instrText xml:space="preserve"> PAGEREF _Toc518479750 \h </w:instrText>
        </w:r>
        <w:r w:rsidR="00AB36E8">
          <w:rPr>
            <w:noProof/>
            <w:webHidden/>
          </w:rPr>
        </w:r>
        <w:r w:rsidR="00AB36E8">
          <w:rPr>
            <w:noProof/>
            <w:webHidden/>
          </w:rPr>
          <w:fldChar w:fldCharType="separate"/>
        </w:r>
        <w:r w:rsidR="00AB36E8">
          <w:rPr>
            <w:noProof/>
            <w:webHidden/>
          </w:rPr>
          <w:t>42</w:t>
        </w:r>
        <w:r w:rsidR="00AB36E8">
          <w:rPr>
            <w:noProof/>
            <w:webHidden/>
          </w:rPr>
          <w:fldChar w:fldCharType="end"/>
        </w:r>
      </w:hyperlink>
    </w:p>
    <w:p w14:paraId="1251B497" w14:textId="6A3B8375"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51" w:history="1">
        <w:r w:rsidR="00AB36E8" w:rsidRPr="00803B94">
          <w:rPr>
            <w:rStyle w:val="Hipervnculo"/>
            <w:noProof/>
          </w:rPr>
          <w:t>Ilustración 13. Relación lineal: verbal-eye</w:t>
        </w:r>
        <w:r w:rsidR="00AB36E8">
          <w:rPr>
            <w:noProof/>
            <w:webHidden/>
          </w:rPr>
          <w:tab/>
        </w:r>
        <w:r w:rsidR="00AB36E8">
          <w:rPr>
            <w:noProof/>
            <w:webHidden/>
          </w:rPr>
          <w:fldChar w:fldCharType="begin"/>
        </w:r>
        <w:r w:rsidR="00AB36E8">
          <w:rPr>
            <w:noProof/>
            <w:webHidden/>
          </w:rPr>
          <w:instrText xml:space="preserve"> PAGEREF _Toc518479751 \h </w:instrText>
        </w:r>
        <w:r w:rsidR="00AB36E8">
          <w:rPr>
            <w:noProof/>
            <w:webHidden/>
          </w:rPr>
        </w:r>
        <w:r w:rsidR="00AB36E8">
          <w:rPr>
            <w:noProof/>
            <w:webHidden/>
          </w:rPr>
          <w:fldChar w:fldCharType="separate"/>
        </w:r>
        <w:r w:rsidR="00AB36E8">
          <w:rPr>
            <w:noProof/>
            <w:webHidden/>
          </w:rPr>
          <w:t>43</w:t>
        </w:r>
        <w:r w:rsidR="00AB36E8">
          <w:rPr>
            <w:noProof/>
            <w:webHidden/>
          </w:rPr>
          <w:fldChar w:fldCharType="end"/>
        </w:r>
      </w:hyperlink>
    </w:p>
    <w:p w14:paraId="6389B615" w14:textId="1261BA1F"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52" w:history="1">
        <w:r w:rsidR="00AB36E8" w:rsidRPr="00803B94">
          <w:rPr>
            <w:rStyle w:val="Hipervnculo"/>
            <w:noProof/>
          </w:rPr>
          <w:t>Ilustración 14. Matriz de correlación parcial</w:t>
        </w:r>
        <w:r w:rsidR="00AB36E8">
          <w:rPr>
            <w:noProof/>
            <w:webHidden/>
          </w:rPr>
          <w:tab/>
        </w:r>
        <w:r w:rsidR="00AB36E8">
          <w:rPr>
            <w:noProof/>
            <w:webHidden/>
          </w:rPr>
          <w:fldChar w:fldCharType="begin"/>
        </w:r>
        <w:r w:rsidR="00AB36E8">
          <w:rPr>
            <w:noProof/>
            <w:webHidden/>
          </w:rPr>
          <w:instrText xml:space="preserve"> PAGEREF _Toc518479752 \h </w:instrText>
        </w:r>
        <w:r w:rsidR="00AB36E8">
          <w:rPr>
            <w:noProof/>
            <w:webHidden/>
          </w:rPr>
        </w:r>
        <w:r w:rsidR="00AB36E8">
          <w:rPr>
            <w:noProof/>
            <w:webHidden/>
          </w:rPr>
          <w:fldChar w:fldCharType="separate"/>
        </w:r>
        <w:r w:rsidR="00AB36E8">
          <w:rPr>
            <w:noProof/>
            <w:webHidden/>
          </w:rPr>
          <w:t>43</w:t>
        </w:r>
        <w:r w:rsidR="00AB36E8">
          <w:rPr>
            <w:noProof/>
            <w:webHidden/>
          </w:rPr>
          <w:fldChar w:fldCharType="end"/>
        </w:r>
      </w:hyperlink>
    </w:p>
    <w:p w14:paraId="351B2A6E" w14:textId="5CEF7936"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53" w:history="1">
        <w:r w:rsidR="00AB36E8" w:rsidRPr="00803B94">
          <w:rPr>
            <w:rStyle w:val="Hipervnculo"/>
            <w:noProof/>
          </w:rPr>
          <w:t>Ilustración 15. Random Forest. Importancia Variables</w:t>
        </w:r>
        <w:r w:rsidR="00AB36E8">
          <w:rPr>
            <w:noProof/>
            <w:webHidden/>
          </w:rPr>
          <w:tab/>
        </w:r>
        <w:r w:rsidR="00AB36E8">
          <w:rPr>
            <w:noProof/>
            <w:webHidden/>
          </w:rPr>
          <w:fldChar w:fldCharType="begin"/>
        </w:r>
        <w:r w:rsidR="00AB36E8">
          <w:rPr>
            <w:noProof/>
            <w:webHidden/>
          </w:rPr>
          <w:instrText xml:space="preserve"> PAGEREF _Toc518479753 \h </w:instrText>
        </w:r>
        <w:r w:rsidR="00AB36E8">
          <w:rPr>
            <w:noProof/>
            <w:webHidden/>
          </w:rPr>
        </w:r>
        <w:r w:rsidR="00AB36E8">
          <w:rPr>
            <w:noProof/>
            <w:webHidden/>
          </w:rPr>
          <w:fldChar w:fldCharType="separate"/>
        </w:r>
        <w:r w:rsidR="00AB36E8">
          <w:rPr>
            <w:noProof/>
            <w:webHidden/>
          </w:rPr>
          <w:t>47</w:t>
        </w:r>
        <w:r w:rsidR="00AB36E8">
          <w:rPr>
            <w:noProof/>
            <w:webHidden/>
          </w:rPr>
          <w:fldChar w:fldCharType="end"/>
        </w:r>
      </w:hyperlink>
    </w:p>
    <w:p w14:paraId="6E379FE4" w14:textId="1CB7BBB1"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54" w:history="1">
        <w:r w:rsidR="00AB36E8" w:rsidRPr="00803B94">
          <w:rPr>
            <w:rStyle w:val="Hipervnculo"/>
            <w:noProof/>
          </w:rPr>
          <w:t>Ilustración 16. PCA. Varianzas sin normalizar</w:t>
        </w:r>
        <w:r w:rsidR="00AB36E8">
          <w:rPr>
            <w:noProof/>
            <w:webHidden/>
          </w:rPr>
          <w:tab/>
        </w:r>
        <w:r w:rsidR="00AB36E8">
          <w:rPr>
            <w:noProof/>
            <w:webHidden/>
          </w:rPr>
          <w:fldChar w:fldCharType="begin"/>
        </w:r>
        <w:r w:rsidR="00AB36E8">
          <w:rPr>
            <w:noProof/>
            <w:webHidden/>
          </w:rPr>
          <w:instrText xml:space="preserve"> PAGEREF _Toc518479754 \h </w:instrText>
        </w:r>
        <w:r w:rsidR="00AB36E8">
          <w:rPr>
            <w:noProof/>
            <w:webHidden/>
          </w:rPr>
        </w:r>
        <w:r w:rsidR="00AB36E8">
          <w:rPr>
            <w:noProof/>
            <w:webHidden/>
          </w:rPr>
          <w:fldChar w:fldCharType="separate"/>
        </w:r>
        <w:r w:rsidR="00AB36E8">
          <w:rPr>
            <w:noProof/>
            <w:webHidden/>
          </w:rPr>
          <w:t>52</w:t>
        </w:r>
        <w:r w:rsidR="00AB36E8">
          <w:rPr>
            <w:noProof/>
            <w:webHidden/>
          </w:rPr>
          <w:fldChar w:fldCharType="end"/>
        </w:r>
      </w:hyperlink>
    </w:p>
    <w:p w14:paraId="66FDD72D" w14:textId="0164E9A4"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55" w:history="1">
        <w:r w:rsidR="00AB36E8" w:rsidRPr="00803B94">
          <w:rPr>
            <w:rStyle w:val="Hipervnculo"/>
            <w:noProof/>
          </w:rPr>
          <w:t>Ilustración 17. PCA. Gráfico sin normalizar</w:t>
        </w:r>
        <w:r w:rsidR="00AB36E8">
          <w:rPr>
            <w:noProof/>
            <w:webHidden/>
          </w:rPr>
          <w:tab/>
        </w:r>
        <w:r w:rsidR="00AB36E8">
          <w:rPr>
            <w:noProof/>
            <w:webHidden/>
          </w:rPr>
          <w:fldChar w:fldCharType="begin"/>
        </w:r>
        <w:r w:rsidR="00AB36E8">
          <w:rPr>
            <w:noProof/>
            <w:webHidden/>
          </w:rPr>
          <w:instrText xml:space="preserve"> PAGEREF _Toc518479755 \h </w:instrText>
        </w:r>
        <w:r w:rsidR="00AB36E8">
          <w:rPr>
            <w:noProof/>
            <w:webHidden/>
          </w:rPr>
        </w:r>
        <w:r w:rsidR="00AB36E8">
          <w:rPr>
            <w:noProof/>
            <w:webHidden/>
          </w:rPr>
          <w:fldChar w:fldCharType="separate"/>
        </w:r>
        <w:r w:rsidR="00AB36E8">
          <w:rPr>
            <w:noProof/>
            <w:webHidden/>
          </w:rPr>
          <w:t>52</w:t>
        </w:r>
        <w:r w:rsidR="00AB36E8">
          <w:rPr>
            <w:noProof/>
            <w:webHidden/>
          </w:rPr>
          <w:fldChar w:fldCharType="end"/>
        </w:r>
      </w:hyperlink>
    </w:p>
    <w:p w14:paraId="3334C22C" w14:textId="6FB42323"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56" w:history="1">
        <w:r w:rsidR="00AB36E8" w:rsidRPr="00803B94">
          <w:rPr>
            <w:rStyle w:val="Hipervnculo"/>
            <w:noProof/>
          </w:rPr>
          <w:t>Ilustración 18. PCA. Varianzas normalizadas</w:t>
        </w:r>
        <w:r w:rsidR="00AB36E8">
          <w:rPr>
            <w:noProof/>
            <w:webHidden/>
          </w:rPr>
          <w:tab/>
        </w:r>
        <w:r w:rsidR="00AB36E8">
          <w:rPr>
            <w:noProof/>
            <w:webHidden/>
          </w:rPr>
          <w:fldChar w:fldCharType="begin"/>
        </w:r>
        <w:r w:rsidR="00AB36E8">
          <w:rPr>
            <w:noProof/>
            <w:webHidden/>
          </w:rPr>
          <w:instrText xml:space="preserve"> PAGEREF _Toc518479756 \h </w:instrText>
        </w:r>
        <w:r w:rsidR="00AB36E8">
          <w:rPr>
            <w:noProof/>
            <w:webHidden/>
          </w:rPr>
        </w:r>
        <w:r w:rsidR="00AB36E8">
          <w:rPr>
            <w:noProof/>
            <w:webHidden/>
          </w:rPr>
          <w:fldChar w:fldCharType="separate"/>
        </w:r>
        <w:r w:rsidR="00AB36E8">
          <w:rPr>
            <w:noProof/>
            <w:webHidden/>
          </w:rPr>
          <w:t>53</w:t>
        </w:r>
        <w:r w:rsidR="00AB36E8">
          <w:rPr>
            <w:noProof/>
            <w:webHidden/>
          </w:rPr>
          <w:fldChar w:fldCharType="end"/>
        </w:r>
      </w:hyperlink>
    </w:p>
    <w:p w14:paraId="0A09F03F" w14:textId="7127C9CF"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57" w:history="1">
        <w:r w:rsidR="00AB36E8" w:rsidRPr="00803B94">
          <w:rPr>
            <w:rStyle w:val="Hipervnculo"/>
            <w:noProof/>
          </w:rPr>
          <w:t>Ilustración 19. PCA. Gráfico normalizado</w:t>
        </w:r>
        <w:r w:rsidR="00AB36E8">
          <w:rPr>
            <w:noProof/>
            <w:webHidden/>
          </w:rPr>
          <w:tab/>
        </w:r>
        <w:r w:rsidR="00AB36E8">
          <w:rPr>
            <w:noProof/>
            <w:webHidden/>
          </w:rPr>
          <w:fldChar w:fldCharType="begin"/>
        </w:r>
        <w:r w:rsidR="00AB36E8">
          <w:rPr>
            <w:noProof/>
            <w:webHidden/>
          </w:rPr>
          <w:instrText xml:space="preserve"> PAGEREF _Toc518479757 \h </w:instrText>
        </w:r>
        <w:r w:rsidR="00AB36E8">
          <w:rPr>
            <w:noProof/>
            <w:webHidden/>
          </w:rPr>
        </w:r>
        <w:r w:rsidR="00AB36E8">
          <w:rPr>
            <w:noProof/>
            <w:webHidden/>
          </w:rPr>
          <w:fldChar w:fldCharType="separate"/>
        </w:r>
        <w:r w:rsidR="00AB36E8">
          <w:rPr>
            <w:noProof/>
            <w:webHidden/>
          </w:rPr>
          <w:t>54</w:t>
        </w:r>
        <w:r w:rsidR="00AB36E8">
          <w:rPr>
            <w:noProof/>
            <w:webHidden/>
          </w:rPr>
          <w:fldChar w:fldCharType="end"/>
        </w:r>
      </w:hyperlink>
    </w:p>
    <w:p w14:paraId="3A5267B2" w14:textId="3099AD41"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58" w:history="1">
        <w:r w:rsidR="00AB36E8" w:rsidRPr="00803B94">
          <w:rPr>
            <w:rStyle w:val="Hipervnculo"/>
            <w:noProof/>
          </w:rPr>
          <w:t>Ilustración 20. PCA. Porcentaje varianzas explicadas</w:t>
        </w:r>
        <w:r w:rsidR="00AB36E8">
          <w:rPr>
            <w:noProof/>
            <w:webHidden/>
          </w:rPr>
          <w:tab/>
        </w:r>
        <w:r w:rsidR="00AB36E8">
          <w:rPr>
            <w:noProof/>
            <w:webHidden/>
          </w:rPr>
          <w:fldChar w:fldCharType="begin"/>
        </w:r>
        <w:r w:rsidR="00AB36E8">
          <w:rPr>
            <w:noProof/>
            <w:webHidden/>
          </w:rPr>
          <w:instrText xml:space="preserve"> PAGEREF _Toc518479758 \h </w:instrText>
        </w:r>
        <w:r w:rsidR="00AB36E8">
          <w:rPr>
            <w:noProof/>
            <w:webHidden/>
          </w:rPr>
        </w:r>
        <w:r w:rsidR="00AB36E8">
          <w:rPr>
            <w:noProof/>
            <w:webHidden/>
          </w:rPr>
          <w:fldChar w:fldCharType="separate"/>
        </w:r>
        <w:r w:rsidR="00AB36E8">
          <w:rPr>
            <w:noProof/>
            <w:webHidden/>
          </w:rPr>
          <w:t>55</w:t>
        </w:r>
        <w:r w:rsidR="00AB36E8">
          <w:rPr>
            <w:noProof/>
            <w:webHidden/>
          </w:rPr>
          <w:fldChar w:fldCharType="end"/>
        </w:r>
      </w:hyperlink>
    </w:p>
    <w:p w14:paraId="0660E418" w14:textId="7A86E1AF"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59" w:history="1">
        <w:r w:rsidR="00AB36E8" w:rsidRPr="00803B94">
          <w:rPr>
            <w:rStyle w:val="Hipervnculo"/>
            <w:noProof/>
          </w:rPr>
          <w:t>Ilustración 21. Regresión Logística. pAUC</w:t>
        </w:r>
        <w:r w:rsidR="00AB36E8">
          <w:rPr>
            <w:noProof/>
            <w:webHidden/>
          </w:rPr>
          <w:tab/>
        </w:r>
        <w:r w:rsidR="00AB36E8">
          <w:rPr>
            <w:noProof/>
            <w:webHidden/>
          </w:rPr>
          <w:fldChar w:fldCharType="begin"/>
        </w:r>
        <w:r w:rsidR="00AB36E8">
          <w:rPr>
            <w:noProof/>
            <w:webHidden/>
          </w:rPr>
          <w:instrText xml:space="preserve"> PAGEREF _Toc518479759 \h </w:instrText>
        </w:r>
        <w:r w:rsidR="00AB36E8">
          <w:rPr>
            <w:noProof/>
            <w:webHidden/>
          </w:rPr>
        </w:r>
        <w:r w:rsidR="00AB36E8">
          <w:rPr>
            <w:noProof/>
            <w:webHidden/>
          </w:rPr>
          <w:fldChar w:fldCharType="separate"/>
        </w:r>
        <w:r w:rsidR="00AB36E8">
          <w:rPr>
            <w:noProof/>
            <w:webHidden/>
          </w:rPr>
          <w:t>63</w:t>
        </w:r>
        <w:r w:rsidR="00AB36E8">
          <w:rPr>
            <w:noProof/>
            <w:webHidden/>
          </w:rPr>
          <w:fldChar w:fldCharType="end"/>
        </w:r>
      </w:hyperlink>
    </w:p>
    <w:p w14:paraId="4E1B2AAF" w14:textId="70C1AF2D"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60" w:history="1">
        <w:r w:rsidR="00AB36E8" w:rsidRPr="00803B94">
          <w:rPr>
            <w:rStyle w:val="Hipervnculo"/>
            <w:noProof/>
          </w:rPr>
          <w:t>Ilustración 22. Regresión Logística. Sex-Cause. pAUC</w:t>
        </w:r>
        <w:r w:rsidR="00AB36E8">
          <w:rPr>
            <w:noProof/>
            <w:webHidden/>
          </w:rPr>
          <w:tab/>
        </w:r>
        <w:r w:rsidR="00AB36E8">
          <w:rPr>
            <w:noProof/>
            <w:webHidden/>
          </w:rPr>
          <w:fldChar w:fldCharType="begin"/>
        </w:r>
        <w:r w:rsidR="00AB36E8">
          <w:rPr>
            <w:noProof/>
            <w:webHidden/>
          </w:rPr>
          <w:instrText xml:space="preserve"> PAGEREF _Toc518479760 \h </w:instrText>
        </w:r>
        <w:r w:rsidR="00AB36E8">
          <w:rPr>
            <w:noProof/>
            <w:webHidden/>
          </w:rPr>
        </w:r>
        <w:r w:rsidR="00AB36E8">
          <w:rPr>
            <w:noProof/>
            <w:webHidden/>
          </w:rPr>
          <w:fldChar w:fldCharType="separate"/>
        </w:r>
        <w:r w:rsidR="00AB36E8">
          <w:rPr>
            <w:noProof/>
            <w:webHidden/>
          </w:rPr>
          <w:t>63</w:t>
        </w:r>
        <w:r w:rsidR="00AB36E8">
          <w:rPr>
            <w:noProof/>
            <w:webHidden/>
          </w:rPr>
          <w:fldChar w:fldCharType="end"/>
        </w:r>
      </w:hyperlink>
    </w:p>
    <w:p w14:paraId="03415DBC" w14:textId="722FB4F0"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61" w:history="1">
        <w:r w:rsidR="00AB36E8" w:rsidRPr="00803B94">
          <w:rPr>
            <w:rStyle w:val="Hipervnculo"/>
            <w:noProof/>
          </w:rPr>
          <w:t>Ilustración 23. Naïves Bayes. Mejor ajuste.</w:t>
        </w:r>
        <w:r w:rsidR="00AB36E8">
          <w:rPr>
            <w:noProof/>
            <w:webHidden/>
          </w:rPr>
          <w:tab/>
        </w:r>
        <w:r w:rsidR="00AB36E8">
          <w:rPr>
            <w:noProof/>
            <w:webHidden/>
          </w:rPr>
          <w:fldChar w:fldCharType="begin"/>
        </w:r>
        <w:r w:rsidR="00AB36E8">
          <w:rPr>
            <w:noProof/>
            <w:webHidden/>
          </w:rPr>
          <w:instrText xml:space="preserve"> PAGEREF _Toc518479761 \h </w:instrText>
        </w:r>
        <w:r w:rsidR="00AB36E8">
          <w:rPr>
            <w:noProof/>
            <w:webHidden/>
          </w:rPr>
        </w:r>
        <w:r w:rsidR="00AB36E8">
          <w:rPr>
            <w:noProof/>
            <w:webHidden/>
          </w:rPr>
          <w:fldChar w:fldCharType="separate"/>
        </w:r>
        <w:r w:rsidR="00AB36E8">
          <w:rPr>
            <w:noProof/>
            <w:webHidden/>
          </w:rPr>
          <w:t>67</w:t>
        </w:r>
        <w:r w:rsidR="00AB36E8">
          <w:rPr>
            <w:noProof/>
            <w:webHidden/>
          </w:rPr>
          <w:fldChar w:fldCharType="end"/>
        </w:r>
      </w:hyperlink>
    </w:p>
    <w:p w14:paraId="7DB5A6D2" w14:textId="67CEAC5A"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62" w:history="1">
        <w:r w:rsidR="00AB36E8" w:rsidRPr="00803B94">
          <w:rPr>
            <w:rStyle w:val="Hipervnculo"/>
            <w:noProof/>
          </w:rPr>
          <w:t>Ilustración 24. Naïves Bayes. pAUC</w:t>
        </w:r>
        <w:r w:rsidR="00AB36E8">
          <w:rPr>
            <w:noProof/>
            <w:webHidden/>
          </w:rPr>
          <w:tab/>
        </w:r>
        <w:r w:rsidR="00AB36E8">
          <w:rPr>
            <w:noProof/>
            <w:webHidden/>
          </w:rPr>
          <w:fldChar w:fldCharType="begin"/>
        </w:r>
        <w:r w:rsidR="00AB36E8">
          <w:rPr>
            <w:noProof/>
            <w:webHidden/>
          </w:rPr>
          <w:instrText xml:space="preserve"> PAGEREF _Toc518479762 \h </w:instrText>
        </w:r>
        <w:r w:rsidR="00AB36E8">
          <w:rPr>
            <w:noProof/>
            <w:webHidden/>
          </w:rPr>
        </w:r>
        <w:r w:rsidR="00AB36E8">
          <w:rPr>
            <w:noProof/>
            <w:webHidden/>
          </w:rPr>
          <w:fldChar w:fldCharType="separate"/>
        </w:r>
        <w:r w:rsidR="00AB36E8">
          <w:rPr>
            <w:noProof/>
            <w:webHidden/>
          </w:rPr>
          <w:t>70</w:t>
        </w:r>
        <w:r w:rsidR="00AB36E8">
          <w:rPr>
            <w:noProof/>
            <w:webHidden/>
          </w:rPr>
          <w:fldChar w:fldCharType="end"/>
        </w:r>
      </w:hyperlink>
    </w:p>
    <w:p w14:paraId="3CCDC8F8" w14:textId="49F09E53"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63" w:history="1">
        <w:r w:rsidR="00AB36E8" w:rsidRPr="00803B94">
          <w:rPr>
            <w:rStyle w:val="Hipervnculo"/>
            <w:noProof/>
          </w:rPr>
          <w:t>Ilustración 25. Naïves Bayes. pAUC II</w:t>
        </w:r>
        <w:r w:rsidR="00AB36E8">
          <w:rPr>
            <w:noProof/>
            <w:webHidden/>
          </w:rPr>
          <w:tab/>
        </w:r>
        <w:r w:rsidR="00AB36E8">
          <w:rPr>
            <w:noProof/>
            <w:webHidden/>
          </w:rPr>
          <w:fldChar w:fldCharType="begin"/>
        </w:r>
        <w:r w:rsidR="00AB36E8">
          <w:rPr>
            <w:noProof/>
            <w:webHidden/>
          </w:rPr>
          <w:instrText xml:space="preserve"> PAGEREF _Toc518479763 \h </w:instrText>
        </w:r>
        <w:r w:rsidR="00AB36E8">
          <w:rPr>
            <w:noProof/>
            <w:webHidden/>
          </w:rPr>
        </w:r>
        <w:r w:rsidR="00AB36E8">
          <w:rPr>
            <w:noProof/>
            <w:webHidden/>
          </w:rPr>
          <w:fldChar w:fldCharType="separate"/>
        </w:r>
        <w:r w:rsidR="00AB36E8">
          <w:rPr>
            <w:noProof/>
            <w:webHidden/>
          </w:rPr>
          <w:t>71</w:t>
        </w:r>
        <w:r w:rsidR="00AB36E8">
          <w:rPr>
            <w:noProof/>
            <w:webHidden/>
          </w:rPr>
          <w:fldChar w:fldCharType="end"/>
        </w:r>
      </w:hyperlink>
    </w:p>
    <w:p w14:paraId="3DA39442" w14:textId="49B62A57"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64" w:history="1">
        <w:r w:rsidR="00AB36E8" w:rsidRPr="00803B94">
          <w:rPr>
            <w:rStyle w:val="Hipervnculo"/>
            <w:noProof/>
          </w:rPr>
          <w:t>Ilustración 26. Random Forest. Accuracy-Predictors</w:t>
        </w:r>
        <w:r w:rsidR="00AB36E8">
          <w:rPr>
            <w:noProof/>
            <w:webHidden/>
          </w:rPr>
          <w:tab/>
        </w:r>
        <w:r w:rsidR="00AB36E8">
          <w:rPr>
            <w:noProof/>
            <w:webHidden/>
          </w:rPr>
          <w:fldChar w:fldCharType="begin"/>
        </w:r>
        <w:r w:rsidR="00AB36E8">
          <w:rPr>
            <w:noProof/>
            <w:webHidden/>
          </w:rPr>
          <w:instrText xml:space="preserve"> PAGEREF _Toc518479764 \h </w:instrText>
        </w:r>
        <w:r w:rsidR="00AB36E8">
          <w:rPr>
            <w:noProof/>
            <w:webHidden/>
          </w:rPr>
        </w:r>
        <w:r w:rsidR="00AB36E8">
          <w:rPr>
            <w:noProof/>
            <w:webHidden/>
          </w:rPr>
          <w:fldChar w:fldCharType="separate"/>
        </w:r>
        <w:r w:rsidR="00AB36E8">
          <w:rPr>
            <w:noProof/>
            <w:webHidden/>
          </w:rPr>
          <w:t>74</w:t>
        </w:r>
        <w:r w:rsidR="00AB36E8">
          <w:rPr>
            <w:noProof/>
            <w:webHidden/>
          </w:rPr>
          <w:fldChar w:fldCharType="end"/>
        </w:r>
      </w:hyperlink>
    </w:p>
    <w:p w14:paraId="477B6A5D" w14:textId="7F48CC2F"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65" w:history="1">
        <w:r w:rsidR="00AB36E8" w:rsidRPr="00803B94">
          <w:rPr>
            <w:rStyle w:val="Hipervnculo"/>
            <w:noProof/>
            <w:lang w:val="en-US"/>
          </w:rPr>
          <w:t>Ilustración 27. Random Forest. OOBError-MTRY</w:t>
        </w:r>
        <w:r w:rsidR="00AB36E8">
          <w:rPr>
            <w:noProof/>
            <w:webHidden/>
          </w:rPr>
          <w:tab/>
        </w:r>
        <w:r w:rsidR="00AB36E8">
          <w:rPr>
            <w:noProof/>
            <w:webHidden/>
          </w:rPr>
          <w:fldChar w:fldCharType="begin"/>
        </w:r>
        <w:r w:rsidR="00AB36E8">
          <w:rPr>
            <w:noProof/>
            <w:webHidden/>
          </w:rPr>
          <w:instrText xml:space="preserve"> PAGEREF _Toc518479765 \h </w:instrText>
        </w:r>
        <w:r w:rsidR="00AB36E8">
          <w:rPr>
            <w:noProof/>
            <w:webHidden/>
          </w:rPr>
        </w:r>
        <w:r w:rsidR="00AB36E8">
          <w:rPr>
            <w:noProof/>
            <w:webHidden/>
          </w:rPr>
          <w:fldChar w:fldCharType="separate"/>
        </w:r>
        <w:r w:rsidR="00AB36E8">
          <w:rPr>
            <w:noProof/>
            <w:webHidden/>
          </w:rPr>
          <w:t>75</w:t>
        </w:r>
        <w:r w:rsidR="00AB36E8">
          <w:rPr>
            <w:noProof/>
            <w:webHidden/>
          </w:rPr>
          <w:fldChar w:fldCharType="end"/>
        </w:r>
      </w:hyperlink>
    </w:p>
    <w:p w14:paraId="64AC4913" w14:textId="4E66994C"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66" w:history="1">
        <w:r w:rsidR="00AB36E8" w:rsidRPr="00803B94">
          <w:rPr>
            <w:rStyle w:val="Hipervnculo"/>
            <w:noProof/>
          </w:rPr>
          <w:t>Ilustración 28. Random Forest. pAUC</w:t>
        </w:r>
        <w:r w:rsidR="00AB36E8">
          <w:rPr>
            <w:noProof/>
            <w:webHidden/>
          </w:rPr>
          <w:tab/>
        </w:r>
        <w:r w:rsidR="00AB36E8">
          <w:rPr>
            <w:noProof/>
            <w:webHidden/>
          </w:rPr>
          <w:fldChar w:fldCharType="begin"/>
        </w:r>
        <w:r w:rsidR="00AB36E8">
          <w:rPr>
            <w:noProof/>
            <w:webHidden/>
          </w:rPr>
          <w:instrText xml:space="preserve"> PAGEREF _Toc518479766 \h </w:instrText>
        </w:r>
        <w:r w:rsidR="00AB36E8">
          <w:rPr>
            <w:noProof/>
            <w:webHidden/>
          </w:rPr>
        </w:r>
        <w:r w:rsidR="00AB36E8">
          <w:rPr>
            <w:noProof/>
            <w:webHidden/>
          </w:rPr>
          <w:fldChar w:fldCharType="separate"/>
        </w:r>
        <w:r w:rsidR="00AB36E8">
          <w:rPr>
            <w:noProof/>
            <w:webHidden/>
          </w:rPr>
          <w:t>78</w:t>
        </w:r>
        <w:r w:rsidR="00AB36E8">
          <w:rPr>
            <w:noProof/>
            <w:webHidden/>
          </w:rPr>
          <w:fldChar w:fldCharType="end"/>
        </w:r>
      </w:hyperlink>
    </w:p>
    <w:p w14:paraId="407C4F32" w14:textId="01606D3D"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67" w:history="1">
        <w:r w:rsidR="00AB36E8" w:rsidRPr="00803B94">
          <w:rPr>
            <w:rStyle w:val="Hipervnculo"/>
            <w:noProof/>
          </w:rPr>
          <w:t>Ilustración 29. Random Forest. pAUC II</w:t>
        </w:r>
        <w:r w:rsidR="00AB36E8">
          <w:rPr>
            <w:noProof/>
            <w:webHidden/>
          </w:rPr>
          <w:tab/>
        </w:r>
        <w:r w:rsidR="00AB36E8">
          <w:rPr>
            <w:noProof/>
            <w:webHidden/>
          </w:rPr>
          <w:fldChar w:fldCharType="begin"/>
        </w:r>
        <w:r w:rsidR="00AB36E8">
          <w:rPr>
            <w:noProof/>
            <w:webHidden/>
          </w:rPr>
          <w:instrText xml:space="preserve"> PAGEREF _Toc518479767 \h </w:instrText>
        </w:r>
        <w:r w:rsidR="00AB36E8">
          <w:rPr>
            <w:noProof/>
            <w:webHidden/>
          </w:rPr>
        </w:r>
        <w:r w:rsidR="00AB36E8">
          <w:rPr>
            <w:noProof/>
            <w:webHidden/>
          </w:rPr>
          <w:fldChar w:fldCharType="separate"/>
        </w:r>
        <w:r w:rsidR="00AB36E8">
          <w:rPr>
            <w:noProof/>
            <w:webHidden/>
          </w:rPr>
          <w:t>79</w:t>
        </w:r>
        <w:r w:rsidR="00AB36E8">
          <w:rPr>
            <w:noProof/>
            <w:webHidden/>
          </w:rPr>
          <w:fldChar w:fldCharType="end"/>
        </w:r>
      </w:hyperlink>
    </w:p>
    <w:p w14:paraId="7BF6FD37" w14:textId="454FEFDE"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68" w:history="1">
        <w:r w:rsidR="00AB36E8" w:rsidRPr="00803B94">
          <w:rPr>
            <w:rStyle w:val="Hipervnculo"/>
            <w:noProof/>
          </w:rPr>
          <w:t>Ilustración 30. Adaboost. Mejor ajuste</w:t>
        </w:r>
        <w:r w:rsidR="00AB36E8">
          <w:rPr>
            <w:noProof/>
            <w:webHidden/>
          </w:rPr>
          <w:tab/>
        </w:r>
        <w:r w:rsidR="00AB36E8">
          <w:rPr>
            <w:noProof/>
            <w:webHidden/>
          </w:rPr>
          <w:fldChar w:fldCharType="begin"/>
        </w:r>
        <w:r w:rsidR="00AB36E8">
          <w:rPr>
            <w:noProof/>
            <w:webHidden/>
          </w:rPr>
          <w:instrText xml:space="preserve"> PAGEREF _Toc518479768 \h </w:instrText>
        </w:r>
        <w:r w:rsidR="00AB36E8">
          <w:rPr>
            <w:noProof/>
            <w:webHidden/>
          </w:rPr>
        </w:r>
        <w:r w:rsidR="00AB36E8">
          <w:rPr>
            <w:noProof/>
            <w:webHidden/>
          </w:rPr>
          <w:fldChar w:fldCharType="separate"/>
        </w:r>
        <w:r w:rsidR="00AB36E8">
          <w:rPr>
            <w:noProof/>
            <w:webHidden/>
          </w:rPr>
          <w:t>81</w:t>
        </w:r>
        <w:r w:rsidR="00AB36E8">
          <w:rPr>
            <w:noProof/>
            <w:webHidden/>
          </w:rPr>
          <w:fldChar w:fldCharType="end"/>
        </w:r>
      </w:hyperlink>
    </w:p>
    <w:p w14:paraId="4D5D0ED5" w14:textId="11B86F09"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69" w:history="1">
        <w:r w:rsidR="00AB36E8" w:rsidRPr="00803B94">
          <w:rPr>
            <w:rStyle w:val="Hipervnculo"/>
            <w:noProof/>
          </w:rPr>
          <w:t>Ilustración 31. Adaboost. Error-Iteración</w:t>
        </w:r>
        <w:r w:rsidR="00AB36E8">
          <w:rPr>
            <w:noProof/>
            <w:webHidden/>
          </w:rPr>
          <w:tab/>
        </w:r>
        <w:r w:rsidR="00AB36E8">
          <w:rPr>
            <w:noProof/>
            <w:webHidden/>
          </w:rPr>
          <w:fldChar w:fldCharType="begin"/>
        </w:r>
        <w:r w:rsidR="00AB36E8">
          <w:rPr>
            <w:noProof/>
            <w:webHidden/>
          </w:rPr>
          <w:instrText xml:space="preserve"> PAGEREF _Toc518479769 \h </w:instrText>
        </w:r>
        <w:r w:rsidR="00AB36E8">
          <w:rPr>
            <w:noProof/>
            <w:webHidden/>
          </w:rPr>
        </w:r>
        <w:r w:rsidR="00AB36E8">
          <w:rPr>
            <w:noProof/>
            <w:webHidden/>
          </w:rPr>
          <w:fldChar w:fldCharType="separate"/>
        </w:r>
        <w:r w:rsidR="00AB36E8">
          <w:rPr>
            <w:noProof/>
            <w:webHidden/>
          </w:rPr>
          <w:t>83</w:t>
        </w:r>
        <w:r w:rsidR="00AB36E8">
          <w:rPr>
            <w:noProof/>
            <w:webHidden/>
          </w:rPr>
          <w:fldChar w:fldCharType="end"/>
        </w:r>
      </w:hyperlink>
    </w:p>
    <w:p w14:paraId="060ED1EE" w14:textId="6C0CDA31"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70" w:history="1">
        <w:r w:rsidR="00AB36E8" w:rsidRPr="00803B94">
          <w:rPr>
            <w:rStyle w:val="Hipervnculo"/>
            <w:noProof/>
          </w:rPr>
          <w:t>Ilustración 32. Adaboost. Error-Iteración II</w:t>
        </w:r>
        <w:r w:rsidR="00AB36E8">
          <w:rPr>
            <w:noProof/>
            <w:webHidden/>
          </w:rPr>
          <w:tab/>
        </w:r>
        <w:r w:rsidR="00AB36E8">
          <w:rPr>
            <w:noProof/>
            <w:webHidden/>
          </w:rPr>
          <w:fldChar w:fldCharType="begin"/>
        </w:r>
        <w:r w:rsidR="00AB36E8">
          <w:rPr>
            <w:noProof/>
            <w:webHidden/>
          </w:rPr>
          <w:instrText xml:space="preserve"> PAGEREF _Toc518479770 \h </w:instrText>
        </w:r>
        <w:r w:rsidR="00AB36E8">
          <w:rPr>
            <w:noProof/>
            <w:webHidden/>
          </w:rPr>
        </w:r>
        <w:r w:rsidR="00AB36E8">
          <w:rPr>
            <w:noProof/>
            <w:webHidden/>
          </w:rPr>
          <w:fldChar w:fldCharType="separate"/>
        </w:r>
        <w:r w:rsidR="00AB36E8">
          <w:rPr>
            <w:noProof/>
            <w:webHidden/>
          </w:rPr>
          <w:t>85</w:t>
        </w:r>
        <w:r w:rsidR="00AB36E8">
          <w:rPr>
            <w:noProof/>
            <w:webHidden/>
          </w:rPr>
          <w:fldChar w:fldCharType="end"/>
        </w:r>
      </w:hyperlink>
    </w:p>
    <w:p w14:paraId="0198550E" w14:textId="6CB5BAB3"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71" w:history="1">
        <w:r w:rsidR="00AB36E8" w:rsidRPr="00803B94">
          <w:rPr>
            <w:rStyle w:val="Hipervnculo"/>
            <w:noProof/>
          </w:rPr>
          <w:t>Ilustración 33. Adaboost. pAUC</w:t>
        </w:r>
        <w:r w:rsidR="00AB36E8">
          <w:rPr>
            <w:noProof/>
            <w:webHidden/>
          </w:rPr>
          <w:tab/>
        </w:r>
        <w:r w:rsidR="00AB36E8">
          <w:rPr>
            <w:noProof/>
            <w:webHidden/>
          </w:rPr>
          <w:fldChar w:fldCharType="begin"/>
        </w:r>
        <w:r w:rsidR="00AB36E8">
          <w:rPr>
            <w:noProof/>
            <w:webHidden/>
          </w:rPr>
          <w:instrText xml:space="preserve"> PAGEREF _Toc518479771 \h </w:instrText>
        </w:r>
        <w:r w:rsidR="00AB36E8">
          <w:rPr>
            <w:noProof/>
            <w:webHidden/>
          </w:rPr>
        </w:r>
        <w:r w:rsidR="00AB36E8">
          <w:rPr>
            <w:noProof/>
            <w:webHidden/>
          </w:rPr>
          <w:fldChar w:fldCharType="separate"/>
        </w:r>
        <w:r w:rsidR="00AB36E8">
          <w:rPr>
            <w:noProof/>
            <w:webHidden/>
          </w:rPr>
          <w:t>86</w:t>
        </w:r>
        <w:r w:rsidR="00AB36E8">
          <w:rPr>
            <w:noProof/>
            <w:webHidden/>
          </w:rPr>
          <w:fldChar w:fldCharType="end"/>
        </w:r>
      </w:hyperlink>
    </w:p>
    <w:p w14:paraId="4C03B966" w14:textId="28822C91"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72" w:history="1">
        <w:r w:rsidR="00AB36E8" w:rsidRPr="00803B94">
          <w:rPr>
            <w:rStyle w:val="Hipervnculo"/>
            <w:noProof/>
          </w:rPr>
          <w:t>Ilustración 34. Adaboost. pAUC II</w:t>
        </w:r>
        <w:r w:rsidR="00AB36E8">
          <w:rPr>
            <w:noProof/>
            <w:webHidden/>
          </w:rPr>
          <w:tab/>
        </w:r>
        <w:r w:rsidR="00AB36E8">
          <w:rPr>
            <w:noProof/>
            <w:webHidden/>
          </w:rPr>
          <w:fldChar w:fldCharType="begin"/>
        </w:r>
        <w:r w:rsidR="00AB36E8">
          <w:rPr>
            <w:noProof/>
            <w:webHidden/>
          </w:rPr>
          <w:instrText xml:space="preserve"> PAGEREF _Toc518479772 \h </w:instrText>
        </w:r>
        <w:r w:rsidR="00AB36E8">
          <w:rPr>
            <w:noProof/>
            <w:webHidden/>
          </w:rPr>
        </w:r>
        <w:r w:rsidR="00AB36E8">
          <w:rPr>
            <w:noProof/>
            <w:webHidden/>
          </w:rPr>
          <w:fldChar w:fldCharType="separate"/>
        </w:r>
        <w:r w:rsidR="00AB36E8">
          <w:rPr>
            <w:noProof/>
            <w:webHidden/>
          </w:rPr>
          <w:t>87</w:t>
        </w:r>
        <w:r w:rsidR="00AB36E8">
          <w:rPr>
            <w:noProof/>
            <w:webHidden/>
          </w:rPr>
          <w:fldChar w:fldCharType="end"/>
        </w:r>
      </w:hyperlink>
    </w:p>
    <w:p w14:paraId="45EC6A8D" w14:textId="506542A8"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73" w:history="1">
        <w:r w:rsidR="00AB36E8" w:rsidRPr="00803B94">
          <w:rPr>
            <w:rStyle w:val="Hipervnculo"/>
            <w:noProof/>
          </w:rPr>
          <w:t>Ilustración 35. GBM. Mejor ajuste</w:t>
        </w:r>
        <w:r w:rsidR="00AB36E8">
          <w:rPr>
            <w:noProof/>
            <w:webHidden/>
          </w:rPr>
          <w:tab/>
        </w:r>
        <w:r w:rsidR="00AB36E8">
          <w:rPr>
            <w:noProof/>
            <w:webHidden/>
          </w:rPr>
          <w:fldChar w:fldCharType="begin"/>
        </w:r>
        <w:r w:rsidR="00AB36E8">
          <w:rPr>
            <w:noProof/>
            <w:webHidden/>
          </w:rPr>
          <w:instrText xml:space="preserve"> PAGEREF _Toc518479773 \h </w:instrText>
        </w:r>
        <w:r w:rsidR="00AB36E8">
          <w:rPr>
            <w:noProof/>
            <w:webHidden/>
          </w:rPr>
        </w:r>
        <w:r w:rsidR="00AB36E8">
          <w:rPr>
            <w:noProof/>
            <w:webHidden/>
          </w:rPr>
          <w:fldChar w:fldCharType="separate"/>
        </w:r>
        <w:r w:rsidR="00AB36E8">
          <w:rPr>
            <w:noProof/>
            <w:webHidden/>
          </w:rPr>
          <w:t>90</w:t>
        </w:r>
        <w:r w:rsidR="00AB36E8">
          <w:rPr>
            <w:noProof/>
            <w:webHidden/>
          </w:rPr>
          <w:fldChar w:fldCharType="end"/>
        </w:r>
      </w:hyperlink>
    </w:p>
    <w:p w14:paraId="19C08921" w14:textId="3E3104C2"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74" w:history="1">
        <w:r w:rsidR="00AB36E8" w:rsidRPr="00803B94">
          <w:rPr>
            <w:rStyle w:val="Hipervnculo"/>
            <w:noProof/>
          </w:rPr>
          <w:t>Ilustración 36. GBM. pAUC</w:t>
        </w:r>
        <w:r w:rsidR="00AB36E8">
          <w:rPr>
            <w:noProof/>
            <w:webHidden/>
          </w:rPr>
          <w:tab/>
        </w:r>
        <w:r w:rsidR="00AB36E8">
          <w:rPr>
            <w:noProof/>
            <w:webHidden/>
          </w:rPr>
          <w:fldChar w:fldCharType="begin"/>
        </w:r>
        <w:r w:rsidR="00AB36E8">
          <w:rPr>
            <w:noProof/>
            <w:webHidden/>
          </w:rPr>
          <w:instrText xml:space="preserve"> PAGEREF _Toc518479774 \h </w:instrText>
        </w:r>
        <w:r w:rsidR="00AB36E8">
          <w:rPr>
            <w:noProof/>
            <w:webHidden/>
          </w:rPr>
        </w:r>
        <w:r w:rsidR="00AB36E8">
          <w:rPr>
            <w:noProof/>
            <w:webHidden/>
          </w:rPr>
          <w:fldChar w:fldCharType="separate"/>
        </w:r>
        <w:r w:rsidR="00AB36E8">
          <w:rPr>
            <w:noProof/>
            <w:webHidden/>
          </w:rPr>
          <w:t>94</w:t>
        </w:r>
        <w:r w:rsidR="00AB36E8">
          <w:rPr>
            <w:noProof/>
            <w:webHidden/>
          </w:rPr>
          <w:fldChar w:fldCharType="end"/>
        </w:r>
      </w:hyperlink>
    </w:p>
    <w:p w14:paraId="0A596BAB" w14:textId="33756D78"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75" w:history="1">
        <w:r w:rsidR="00AB36E8" w:rsidRPr="00803B94">
          <w:rPr>
            <w:rStyle w:val="Hipervnculo"/>
            <w:noProof/>
          </w:rPr>
          <w:t>Ilustración 37. GBM. pAUC II</w:t>
        </w:r>
        <w:r w:rsidR="00AB36E8">
          <w:rPr>
            <w:noProof/>
            <w:webHidden/>
          </w:rPr>
          <w:tab/>
        </w:r>
        <w:r w:rsidR="00AB36E8">
          <w:rPr>
            <w:noProof/>
            <w:webHidden/>
          </w:rPr>
          <w:fldChar w:fldCharType="begin"/>
        </w:r>
        <w:r w:rsidR="00AB36E8">
          <w:rPr>
            <w:noProof/>
            <w:webHidden/>
          </w:rPr>
          <w:instrText xml:space="preserve"> PAGEREF _Toc518479775 \h </w:instrText>
        </w:r>
        <w:r w:rsidR="00AB36E8">
          <w:rPr>
            <w:noProof/>
            <w:webHidden/>
          </w:rPr>
        </w:r>
        <w:r w:rsidR="00AB36E8">
          <w:rPr>
            <w:noProof/>
            <w:webHidden/>
          </w:rPr>
          <w:fldChar w:fldCharType="separate"/>
        </w:r>
        <w:r w:rsidR="00AB36E8">
          <w:rPr>
            <w:noProof/>
            <w:webHidden/>
          </w:rPr>
          <w:t>94</w:t>
        </w:r>
        <w:r w:rsidR="00AB36E8">
          <w:rPr>
            <w:noProof/>
            <w:webHidden/>
          </w:rPr>
          <w:fldChar w:fldCharType="end"/>
        </w:r>
      </w:hyperlink>
    </w:p>
    <w:p w14:paraId="238426D6" w14:textId="729AC103"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76" w:history="1">
        <w:r w:rsidR="00AB36E8" w:rsidRPr="00803B94">
          <w:rPr>
            <w:rStyle w:val="Hipervnculo"/>
            <w:noProof/>
          </w:rPr>
          <w:t>Ilustración 38. XGBoost. Mejor Ajuste</w:t>
        </w:r>
        <w:r w:rsidR="00AB36E8">
          <w:rPr>
            <w:noProof/>
            <w:webHidden/>
          </w:rPr>
          <w:tab/>
        </w:r>
        <w:r w:rsidR="00AB36E8">
          <w:rPr>
            <w:noProof/>
            <w:webHidden/>
          </w:rPr>
          <w:fldChar w:fldCharType="begin"/>
        </w:r>
        <w:r w:rsidR="00AB36E8">
          <w:rPr>
            <w:noProof/>
            <w:webHidden/>
          </w:rPr>
          <w:instrText xml:space="preserve"> PAGEREF _Toc518479776 \h </w:instrText>
        </w:r>
        <w:r w:rsidR="00AB36E8">
          <w:rPr>
            <w:noProof/>
            <w:webHidden/>
          </w:rPr>
        </w:r>
        <w:r w:rsidR="00AB36E8">
          <w:rPr>
            <w:noProof/>
            <w:webHidden/>
          </w:rPr>
          <w:fldChar w:fldCharType="separate"/>
        </w:r>
        <w:r w:rsidR="00AB36E8">
          <w:rPr>
            <w:noProof/>
            <w:webHidden/>
          </w:rPr>
          <w:t>98</w:t>
        </w:r>
        <w:r w:rsidR="00AB36E8">
          <w:rPr>
            <w:noProof/>
            <w:webHidden/>
          </w:rPr>
          <w:fldChar w:fldCharType="end"/>
        </w:r>
      </w:hyperlink>
    </w:p>
    <w:p w14:paraId="1FD29D8F" w14:textId="29AC57C1"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77" w:history="1">
        <w:r w:rsidR="00AB36E8" w:rsidRPr="00803B94">
          <w:rPr>
            <w:rStyle w:val="Hipervnculo"/>
            <w:noProof/>
          </w:rPr>
          <w:t>Ilustración 39. XGBoost. pAUC</w:t>
        </w:r>
        <w:r w:rsidR="00AB36E8">
          <w:rPr>
            <w:noProof/>
            <w:webHidden/>
          </w:rPr>
          <w:tab/>
        </w:r>
        <w:r w:rsidR="00AB36E8">
          <w:rPr>
            <w:noProof/>
            <w:webHidden/>
          </w:rPr>
          <w:fldChar w:fldCharType="begin"/>
        </w:r>
        <w:r w:rsidR="00AB36E8">
          <w:rPr>
            <w:noProof/>
            <w:webHidden/>
          </w:rPr>
          <w:instrText xml:space="preserve"> PAGEREF _Toc518479777 \h </w:instrText>
        </w:r>
        <w:r w:rsidR="00AB36E8">
          <w:rPr>
            <w:noProof/>
            <w:webHidden/>
          </w:rPr>
        </w:r>
        <w:r w:rsidR="00AB36E8">
          <w:rPr>
            <w:noProof/>
            <w:webHidden/>
          </w:rPr>
          <w:fldChar w:fldCharType="separate"/>
        </w:r>
        <w:r w:rsidR="00AB36E8">
          <w:rPr>
            <w:noProof/>
            <w:webHidden/>
          </w:rPr>
          <w:t>102</w:t>
        </w:r>
        <w:r w:rsidR="00AB36E8">
          <w:rPr>
            <w:noProof/>
            <w:webHidden/>
          </w:rPr>
          <w:fldChar w:fldCharType="end"/>
        </w:r>
      </w:hyperlink>
    </w:p>
    <w:p w14:paraId="6DF34B2B" w14:textId="054A9A51"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78" w:history="1">
        <w:r w:rsidR="00AB36E8" w:rsidRPr="00803B94">
          <w:rPr>
            <w:rStyle w:val="Hipervnculo"/>
            <w:noProof/>
          </w:rPr>
          <w:t>Ilustración 40. XGBoost. pAUC II</w:t>
        </w:r>
        <w:r w:rsidR="00AB36E8">
          <w:rPr>
            <w:noProof/>
            <w:webHidden/>
          </w:rPr>
          <w:tab/>
        </w:r>
        <w:r w:rsidR="00AB36E8">
          <w:rPr>
            <w:noProof/>
            <w:webHidden/>
          </w:rPr>
          <w:fldChar w:fldCharType="begin"/>
        </w:r>
        <w:r w:rsidR="00AB36E8">
          <w:rPr>
            <w:noProof/>
            <w:webHidden/>
          </w:rPr>
          <w:instrText xml:space="preserve"> PAGEREF _Toc518479778 \h </w:instrText>
        </w:r>
        <w:r w:rsidR="00AB36E8">
          <w:rPr>
            <w:noProof/>
            <w:webHidden/>
          </w:rPr>
        </w:r>
        <w:r w:rsidR="00AB36E8">
          <w:rPr>
            <w:noProof/>
            <w:webHidden/>
          </w:rPr>
          <w:fldChar w:fldCharType="separate"/>
        </w:r>
        <w:r w:rsidR="00AB36E8">
          <w:rPr>
            <w:noProof/>
            <w:webHidden/>
          </w:rPr>
          <w:t>103</w:t>
        </w:r>
        <w:r w:rsidR="00AB36E8">
          <w:rPr>
            <w:noProof/>
            <w:webHidden/>
          </w:rPr>
          <w:fldChar w:fldCharType="end"/>
        </w:r>
      </w:hyperlink>
    </w:p>
    <w:p w14:paraId="299790C1" w14:textId="41611891"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79" w:history="1">
        <w:r w:rsidR="00AB36E8" w:rsidRPr="00803B94">
          <w:rPr>
            <w:rStyle w:val="Hipervnculo"/>
            <w:noProof/>
          </w:rPr>
          <w:t>Ilustración 41. Redes Neuronales. Mejor ajuste</w:t>
        </w:r>
        <w:r w:rsidR="00AB36E8">
          <w:rPr>
            <w:noProof/>
            <w:webHidden/>
          </w:rPr>
          <w:tab/>
        </w:r>
        <w:r w:rsidR="00AB36E8">
          <w:rPr>
            <w:noProof/>
            <w:webHidden/>
          </w:rPr>
          <w:fldChar w:fldCharType="begin"/>
        </w:r>
        <w:r w:rsidR="00AB36E8">
          <w:rPr>
            <w:noProof/>
            <w:webHidden/>
          </w:rPr>
          <w:instrText xml:space="preserve"> PAGEREF _Toc518479779 \h </w:instrText>
        </w:r>
        <w:r w:rsidR="00AB36E8">
          <w:rPr>
            <w:noProof/>
            <w:webHidden/>
          </w:rPr>
        </w:r>
        <w:r w:rsidR="00AB36E8">
          <w:rPr>
            <w:noProof/>
            <w:webHidden/>
          </w:rPr>
          <w:fldChar w:fldCharType="separate"/>
        </w:r>
        <w:r w:rsidR="00AB36E8">
          <w:rPr>
            <w:noProof/>
            <w:webHidden/>
          </w:rPr>
          <w:t>106</w:t>
        </w:r>
        <w:r w:rsidR="00AB36E8">
          <w:rPr>
            <w:noProof/>
            <w:webHidden/>
          </w:rPr>
          <w:fldChar w:fldCharType="end"/>
        </w:r>
      </w:hyperlink>
    </w:p>
    <w:p w14:paraId="369917C0" w14:textId="06CCBC69"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80" w:history="1">
        <w:r w:rsidR="00AB36E8" w:rsidRPr="00803B94">
          <w:rPr>
            <w:rStyle w:val="Hipervnculo"/>
            <w:noProof/>
          </w:rPr>
          <w:t>Ilustración 42. Redes Neuronales. pAUC</w:t>
        </w:r>
        <w:r w:rsidR="00AB36E8">
          <w:rPr>
            <w:noProof/>
            <w:webHidden/>
          </w:rPr>
          <w:tab/>
        </w:r>
        <w:r w:rsidR="00AB36E8">
          <w:rPr>
            <w:noProof/>
            <w:webHidden/>
          </w:rPr>
          <w:fldChar w:fldCharType="begin"/>
        </w:r>
        <w:r w:rsidR="00AB36E8">
          <w:rPr>
            <w:noProof/>
            <w:webHidden/>
          </w:rPr>
          <w:instrText xml:space="preserve"> PAGEREF _Toc518479780 \h </w:instrText>
        </w:r>
        <w:r w:rsidR="00AB36E8">
          <w:rPr>
            <w:noProof/>
            <w:webHidden/>
          </w:rPr>
        </w:r>
        <w:r w:rsidR="00AB36E8">
          <w:rPr>
            <w:noProof/>
            <w:webHidden/>
          </w:rPr>
          <w:fldChar w:fldCharType="separate"/>
        </w:r>
        <w:r w:rsidR="00AB36E8">
          <w:rPr>
            <w:noProof/>
            <w:webHidden/>
          </w:rPr>
          <w:t>109</w:t>
        </w:r>
        <w:r w:rsidR="00AB36E8">
          <w:rPr>
            <w:noProof/>
            <w:webHidden/>
          </w:rPr>
          <w:fldChar w:fldCharType="end"/>
        </w:r>
      </w:hyperlink>
    </w:p>
    <w:p w14:paraId="2A310036" w14:textId="6EBAF1B7"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81" w:history="1">
        <w:r w:rsidR="00AB36E8" w:rsidRPr="00803B94">
          <w:rPr>
            <w:rStyle w:val="Hipervnculo"/>
            <w:noProof/>
          </w:rPr>
          <w:t>Ilustración 43. Redes Neuronales. Verbal. pAUC</w:t>
        </w:r>
        <w:r w:rsidR="00AB36E8">
          <w:rPr>
            <w:noProof/>
            <w:webHidden/>
          </w:rPr>
          <w:tab/>
        </w:r>
        <w:r w:rsidR="00AB36E8">
          <w:rPr>
            <w:noProof/>
            <w:webHidden/>
          </w:rPr>
          <w:fldChar w:fldCharType="begin"/>
        </w:r>
        <w:r w:rsidR="00AB36E8">
          <w:rPr>
            <w:noProof/>
            <w:webHidden/>
          </w:rPr>
          <w:instrText xml:space="preserve"> PAGEREF _Toc518479781 \h </w:instrText>
        </w:r>
        <w:r w:rsidR="00AB36E8">
          <w:rPr>
            <w:noProof/>
            <w:webHidden/>
          </w:rPr>
        </w:r>
        <w:r w:rsidR="00AB36E8">
          <w:rPr>
            <w:noProof/>
            <w:webHidden/>
          </w:rPr>
          <w:fldChar w:fldCharType="separate"/>
        </w:r>
        <w:r w:rsidR="00AB36E8">
          <w:rPr>
            <w:noProof/>
            <w:webHidden/>
          </w:rPr>
          <w:t>109</w:t>
        </w:r>
        <w:r w:rsidR="00AB36E8">
          <w:rPr>
            <w:noProof/>
            <w:webHidden/>
          </w:rPr>
          <w:fldChar w:fldCharType="end"/>
        </w:r>
      </w:hyperlink>
    </w:p>
    <w:p w14:paraId="34E1DAD4" w14:textId="3B0B91E9"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82" w:history="1">
        <w:r w:rsidR="00AB36E8" w:rsidRPr="00803B94">
          <w:rPr>
            <w:rStyle w:val="Hipervnculo"/>
            <w:noProof/>
          </w:rPr>
          <w:t>Ilustración 44. CaretEnsemble. Comparación de modelos</w:t>
        </w:r>
        <w:r w:rsidR="00AB36E8">
          <w:rPr>
            <w:noProof/>
            <w:webHidden/>
          </w:rPr>
          <w:tab/>
        </w:r>
        <w:r w:rsidR="00AB36E8">
          <w:rPr>
            <w:noProof/>
            <w:webHidden/>
          </w:rPr>
          <w:fldChar w:fldCharType="begin"/>
        </w:r>
        <w:r w:rsidR="00AB36E8">
          <w:rPr>
            <w:noProof/>
            <w:webHidden/>
          </w:rPr>
          <w:instrText xml:space="preserve"> PAGEREF _Toc518479782 \h </w:instrText>
        </w:r>
        <w:r w:rsidR="00AB36E8">
          <w:rPr>
            <w:noProof/>
            <w:webHidden/>
          </w:rPr>
        </w:r>
        <w:r w:rsidR="00AB36E8">
          <w:rPr>
            <w:noProof/>
            <w:webHidden/>
          </w:rPr>
          <w:fldChar w:fldCharType="separate"/>
        </w:r>
        <w:r w:rsidR="00AB36E8">
          <w:rPr>
            <w:noProof/>
            <w:webHidden/>
          </w:rPr>
          <w:t>112</w:t>
        </w:r>
        <w:r w:rsidR="00AB36E8">
          <w:rPr>
            <w:noProof/>
            <w:webHidden/>
          </w:rPr>
          <w:fldChar w:fldCharType="end"/>
        </w:r>
      </w:hyperlink>
    </w:p>
    <w:p w14:paraId="5794CE3B" w14:textId="266EA256"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83" w:history="1">
        <w:r w:rsidR="00AB36E8" w:rsidRPr="00803B94">
          <w:rPr>
            <w:rStyle w:val="Hipervnculo"/>
            <w:noProof/>
          </w:rPr>
          <w:t>Ilustración 45. CaretEnsemble. Correlación Modelos</w:t>
        </w:r>
        <w:r w:rsidR="00AB36E8">
          <w:rPr>
            <w:noProof/>
            <w:webHidden/>
          </w:rPr>
          <w:tab/>
        </w:r>
        <w:r w:rsidR="00AB36E8">
          <w:rPr>
            <w:noProof/>
            <w:webHidden/>
          </w:rPr>
          <w:fldChar w:fldCharType="begin"/>
        </w:r>
        <w:r w:rsidR="00AB36E8">
          <w:rPr>
            <w:noProof/>
            <w:webHidden/>
          </w:rPr>
          <w:instrText xml:space="preserve"> PAGEREF _Toc518479783 \h </w:instrText>
        </w:r>
        <w:r w:rsidR="00AB36E8">
          <w:rPr>
            <w:noProof/>
            <w:webHidden/>
          </w:rPr>
        </w:r>
        <w:r w:rsidR="00AB36E8">
          <w:rPr>
            <w:noProof/>
            <w:webHidden/>
          </w:rPr>
          <w:fldChar w:fldCharType="separate"/>
        </w:r>
        <w:r w:rsidR="00AB36E8">
          <w:rPr>
            <w:noProof/>
            <w:webHidden/>
          </w:rPr>
          <w:t>113</w:t>
        </w:r>
        <w:r w:rsidR="00AB36E8">
          <w:rPr>
            <w:noProof/>
            <w:webHidden/>
          </w:rPr>
          <w:fldChar w:fldCharType="end"/>
        </w:r>
      </w:hyperlink>
    </w:p>
    <w:p w14:paraId="02B897C3" w14:textId="78E9EC1B"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84" w:history="1">
        <w:r w:rsidR="00AB36E8" w:rsidRPr="00803B94">
          <w:rPr>
            <w:rStyle w:val="Hipervnculo"/>
            <w:noProof/>
          </w:rPr>
          <w:t>Ilustración 46. CaretEnsemble.GBM. Mejor Ajuste</w:t>
        </w:r>
        <w:r w:rsidR="00AB36E8">
          <w:rPr>
            <w:noProof/>
            <w:webHidden/>
          </w:rPr>
          <w:tab/>
        </w:r>
        <w:r w:rsidR="00AB36E8">
          <w:rPr>
            <w:noProof/>
            <w:webHidden/>
          </w:rPr>
          <w:fldChar w:fldCharType="begin"/>
        </w:r>
        <w:r w:rsidR="00AB36E8">
          <w:rPr>
            <w:noProof/>
            <w:webHidden/>
          </w:rPr>
          <w:instrText xml:space="preserve"> PAGEREF _Toc518479784 \h </w:instrText>
        </w:r>
        <w:r w:rsidR="00AB36E8">
          <w:rPr>
            <w:noProof/>
            <w:webHidden/>
          </w:rPr>
        </w:r>
        <w:r w:rsidR="00AB36E8">
          <w:rPr>
            <w:noProof/>
            <w:webHidden/>
          </w:rPr>
          <w:fldChar w:fldCharType="separate"/>
        </w:r>
        <w:r w:rsidR="00AB36E8">
          <w:rPr>
            <w:noProof/>
            <w:webHidden/>
          </w:rPr>
          <w:t>118</w:t>
        </w:r>
        <w:r w:rsidR="00AB36E8">
          <w:rPr>
            <w:noProof/>
            <w:webHidden/>
          </w:rPr>
          <w:fldChar w:fldCharType="end"/>
        </w:r>
      </w:hyperlink>
    </w:p>
    <w:p w14:paraId="7EA2BDA5" w14:textId="2EF86C52"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85" w:history="1">
        <w:r w:rsidR="00AB36E8" w:rsidRPr="00803B94">
          <w:rPr>
            <w:rStyle w:val="Hipervnculo"/>
            <w:noProof/>
          </w:rPr>
          <w:t>Ilustración 47. CaretEnsemble. Comparación de modelos II</w:t>
        </w:r>
        <w:r w:rsidR="00AB36E8">
          <w:rPr>
            <w:noProof/>
            <w:webHidden/>
          </w:rPr>
          <w:tab/>
        </w:r>
        <w:r w:rsidR="00AB36E8">
          <w:rPr>
            <w:noProof/>
            <w:webHidden/>
          </w:rPr>
          <w:fldChar w:fldCharType="begin"/>
        </w:r>
        <w:r w:rsidR="00AB36E8">
          <w:rPr>
            <w:noProof/>
            <w:webHidden/>
          </w:rPr>
          <w:instrText xml:space="preserve"> PAGEREF _Toc518479785 \h </w:instrText>
        </w:r>
        <w:r w:rsidR="00AB36E8">
          <w:rPr>
            <w:noProof/>
            <w:webHidden/>
          </w:rPr>
        </w:r>
        <w:r w:rsidR="00AB36E8">
          <w:rPr>
            <w:noProof/>
            <w:webHidden/>
          </w:rPr>
          <w:fldChar w:fldCharType="separate"/>
        </w:r>
        <w:r w:rsidR="00AB36E8">
          <w:rPr>
            <w:noProof/>
            <w:webHidden/>
          </w:rPr>
          <w:t>122</w:t>
        </w:r>
        <w:r w:rsidR="00AB36E8">
          <w:rPr>
            <w:noProof/>
            <w:webHidden/>
          </w:rPr>
          <w:fldChar w:fldCharType="end"/>
        </w:r>
      </w:hyperlink>
    </w:p>
    <w:p w14:paraId="445270C8" w14:textId="09C3265D"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86" w:history="1">
        <w:r w:rsidR="00AB36E8" w:rsidRPr="00803B94">
          <w:rPr>
            <w:rStyle w:val="Hipervnculo"/>
            <w:noProof/>
          </w:rPr>
          <w:t>Ilustración 48. CaretEnsemble. Correlación Modelos II</w:t>
        </w:r>
        <w:r w:rsidR="00AB36E8">
          <w:rPr>
            <w:noProof/>
            <w:webHidden/>
          </w:rPr>
          <w:tab/>
        </w:r>
        <w:r w:rsidR="00AB36E8">
          <w:rPr>
            <w:noProof/>
            <w:webHidden/>
          </w:rPr>
          <w:fldChar w:fldCharType="begin"/>
        </w:r>
        <w:r w:rsidR="00AB36E8">
          <w:rPr>
            <w:noProof/>
            <w:webHidden/>
          </w:rPr>
          <w:instrText xml:space="preserve"> PAGEREF _Toc518479786 \h </w:instrText>
        </w:r>
        <w:r w:rsidR="00AB36E8">
          <w:rPr>
            <w:noProof/>
            <w:webHidden/>
          </w:rPr>
        </w:r>
        <w:r w:rsidR="00AB36E8">
          <w:rPr>
            <w:noProof/>
            <w:webHidden/>
          </w:rPr>
          <w:fldChar w:fldCharType="separate"/>
        </w:r>
        <w:r w:rsidR="00AB36E8">
          <w:rPr>
            <w:noProof/>
            <w:webHidden/>
          </w:rPr>
          <w:t>123</w:t>
        </w:r>
        <w:r w:rsidR="00AB36E8">
          <w:rPr>
            <w:noProof/>
            <w:webHidden/>
          </w:rPr>
          <w:fldChar w:fldCharType="end"/>
        </w:r>
      </w:hyperlink>
    </w:p>
    <w:p w14:paraId="29BD9395" w14:textId="00D236C8"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87" w:history="1">
        <w:r w:rsidR="00AB36E8" w:rsidRPr="00803B94">
          <w:rPr>
            <w:rStyle w:val="Hipervnculo"/>
            <w:noProof/>
          </w:rPr>
          <w:t>Ilustración 49. CaretEnsemble.GBM. Mejor Ajuste II</w:t>
        </w:r>
        <w:r w:rsidR="00AB36E8">
          <w:rPr>
            <w:noProof/>
            <w:webHidden/>
          </w:rPr>
          <w:tab/>
        </w:r>
        <w:r w:rsidR="00AB36E8">
          <w:rPr>
            <w:noProof/>
            <w:webHidden/>
          </w:rPr>
          <w:fldChar w:fldCharType="begin"/>
        </w:r>
        <w:r w:rsidR="00AB36E8">
          <w:rPr>
            <w:noProof/>
            <w:webHidden/>
          </w:rPr>
          <w:instrText xml:space="preserve"> PAGEREF _Toc518479787 \h </w:instrText>
        </w:r>
        <w:r w:rsidR="00AB36E8">
          <w:rPr>
            <w:noProof/>
            <w:webHidden/>
          </w:rPr>
        </w:r>
        <w:r w:rsidR="00AB36E8">
          <w:rPr>
            <w:noProof/>
            <w:webHidden/>
          </w:rPr>
          <w:fldChar w:fldCharType="separate"/>
        </w:r>
        <w:r w:rsidR="00AB36E8">
          <w:rPr>
            <w:noProof/>
            <w:webHidden/>
          </w:rPr>
          <w:t>128</w:t>
        </w:r>
        <w:r w:rsidR="00AB36E8">
          <w:rPr>
            <w:noProof/>
            <w:webHidden/>
          </w:rPr>
          <w:fldChar w:fldCharType="end"/>
        </w:r>
      </w:hyperlink>
    </w:p>
    <w:p w14:paraId="68D37652" w14:textId="6F1BF67F"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88" w:history="1">
        <w:r w:rsidR="00AB36E8" w:rsidRPr="00803B94">
          <w:rPr>
            <w:rStyle w:val="Hipervnculo"/>
            <w:noProof/>
          </w:rPr>
          <w:t>Ilustración 50. Comparativa de precisión</w:t>
        </w:r>
        <w:r w:rsidR="00AB36E8">
          <w:rPr>
            <w:noProof/>
            <w:webHidden/>
          </w:rPr>
          <w:tab/>
        </w:r>
        <w:r w:rsidR="00AB36E8">
          <w:rPr>
            <w:noProof/>
            <w:webHidden/>
          </w:rPr>
          <w:fldChar w:fldCharType="begin"/>
        </w:r>
        <w:r w:rsidR="00AB36E8">
          <w:rPr>
            <w:noProof/>
            <w:webHidden/>
          </w:rPr>
          <w:instrText xml:space="preserve"> PAGEREF _Toc518479788 \h </w:instrText>
        </w:r>
        <w:r w:rsidR="00AB36E8">
          <w:rPr>
            <w:noProof/>
            <w:webHidden/>
          </w:rPr>
        </w:r>
        <w:r w:rsidR="00AB36E8">
          <w:rPr>
            <w:noProof/>
            <w:webHidden/>
          </w:rPr>
          <w:fldChar w:fldCharType="separate"/>
        </w:r>
        <w:r w:rsidR="00AB36E8">
          <w:rPr>
            <w:noProof/>
            <w:webHidden/>
          </w:rPr>
          <w:t>132</w:t>
        </w:r>
        <w:r w:rsidR="00AB36E8">
          <w:rPr>
            <w:noProof/>
            <w:webHidden/>
          </w:rPr>
          <w:fldChar w:fldCharType="end"/>
        </w:r>
      </w:hyperlink>
    </w:p>
    <w:p w14:paraId="136F14AA" w14:textId="226F1A07"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89" w:history="1">
        <w:r w:rsidR="00AB36E8" w:rsidRPr="00803B94">
          <w:rPr>
            <w:rStyle w:val="Hipervnculo"/>
            <w:noProof/>
          </w:rPr>
          <w:t>Ilustración 51. Comparativa de Kappa</w:t>
        </w:r>
        <w:r w:rsidR="00AB36E8">
          <w:rPr>
            <w:noProof/>
            <w:webHidden/>
          </w:rPr>
          <w:tab/>
        </w:r>
        <w:r w:rsidR="00AB36E8">
          <w:rPr>
            <w:noProof/>
            <w:webHidden/>
          </w:rPr>
          <w:fldChar w:fldCharType="begin"/>
        </w:r>
        <w:r w:rsidR="00AB36E8">
          <w:rPr>
            <w:noProof/>
            <w:webHidden/>
          </w:rPr>
          <w:instrText xml:space="preserve"> PAGEREF _Toc518479789 \h </w:instrText>
        </w:r>
        <w:r w:rsidR="00AB36E8">
          <w:rPr>
            <w:noProof/>
            <w:webHidden/>
          </w:rPr>
        </w:r>
        <w:r w:rsidR="00AB36E8">
          <w:rPr>
            <w:noProof/>
            <w:webHidden/>
          </w:rPr>
          <w:fldChar w:fldCharType="separate"/>
        </w:r>
        <w:r w:rsidR="00AB36E8">
          <w:rPr>
            <w:noProof/>
            <w:webHidden/>
          </w:rPr>
          <w:t>133</w:t>
        </w:r>
        <w:r w:rsidR="00AB36E8">
          <w:rPr>
            <w:noProof/>
            <w:webHidden/>
          </w:rPr>
          <w:fldChar w:fldCharType="end"/>
        </w:r>
      </w:hyperlink>
    </w:p>
    <w:p w14:paraId="27786E50" w14:textId="72D3AF20"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90" w:history="1">
        <w:r w:rsidR="00AB36E8" w:rsidRPr="00803B94">
          <w:rPr>
            <w:rStyle w:val="Hipervnculo"/>
            <w:noProof/>
          </w:rPr>
          <w:t>Ilustración 52. Comparativa AUCsp y AUCse</w:t>
        </w:r>
        <w:r w:rsidR="00AB36E8">
          <w:rPr>
            <w:noProof/>
            <w:webHidden/>
          </w:rPr>
          <w:tab/>
        </w:r>
        <w:r w:rsidR="00AB36E8">
          <w:rPr>
            <w:noProof/>
            <w:webHidden/>
          </w:rPr>
          <w:fldChar w:fldCharType="begin"/>
        </w:r>
        <w:r w:rsidR="00AB36E8">
          <w:rPr>
            <w:noProof/>
            <w:webHidden/>
          </w:rPr>
          <w:instrText xml:space="preserve"> PAGEREF _Toc518479790 \h </w:instrText>
        </w:r>
        <w:r w:rsidR="00AB36E8">
          <w:rPr>
            <w:noProof/>
            <w:webHidden/>
          </w:rPr>
        </w:r>
        <w:r w:rsidR="00AB36E8">
          <w:rPr>
            <w:noProof/>
            <w:webHidden/>
          </w:rPr>
          <w:fldChar w:fldCharType="separate"/>
        </w:r>
        <w:r w:rsidR="00AB36E8">
          <w:rPr>
            <w:noProof/>
            <w:webHidden/>
          </w:rPr>
          <w:t>139</w:t>
        </w:r>
        <w:r w:rsidR="00AB36E8">
          <w:rPr>
            <w:noProof/>
            <w:webHidden/>
          </w:rPr>
          <w:fldChar w:fldCharType="end"/>
        </w:r>
      </w:hyperlink>
    </w:p>
    <w:p w14:paraId="522CC183" w14:textId="16FE9340"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91" w:history="1">
        <w:r w:rsidR="00AB36E8" w:rsidRPr="00803B94">
          <w:rPr>
            <w:rStyle w:val="Hipervnculo"/>
            <w:noProof/>
          </w:rPr>
          <w:t>Ilustración 53. Comparativa curva ROC I</w:t>
        </w:r>
        <w:r w:rsidR="00AB36E8">
          <w:rPr>
            <w:noProof/>
            <w:webHidden/>
          </w:rPr>
          <w:tab/>
        </w:r>
        <w:r w:rsidR="00AB36E8">
          <w:rPr>
            <w:noProof/>
            <w:webHidden/>
          </w:rPr>
          <w:fldChar w:fldCharType="begin"/>
        </w:r>
        <w:r w:rsidR="00AB36E8">
          <w:rPr>
            <w:noProof/>
            <w:webHidden/>
          </w:rPr>
          <w:instrText xml:space="preserve"> PAGEREF _Toc518479791 \h </w:instrText>
        </w:r>
        <w:r w:rsidR="00AB36E8">
          <w:rPr>
            <w:noProof/>
            <w:webHidden/>
          </w:rPr>
        </w:r>
        <w:r w:rsidR="00AB36E8">
          <w:rPr>
            <w:noProof/>
            <w:webHidden/>
          </w:rPr>
          <w:fldChar w:fldCharType="separate"/>
        </w:r>
        <w:r w:rsidR="00AB36E8">
          <w:rPr>
            <w:noProof/>
            <w:webHidden/>
          </w:rPr>
          <w:t>141</w:t>
        </w:r>
        <w:r w:rsidR="00AB36E8">
          <w:rPr>
            <w:noProof/>
            <w:webHidden/>
          </w:rPr>
          <w:fldChar w:fldCharType="end"/>
        </w:r>
      </w:hyperlink>
    </w:p>
    <w:p w14:paraId="1A089F40" w14:textId="6F7D948A"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92" w:history="1">
        <w:r w:rsidR="00AB36E8" w:rsidRPr="00803B94">
          <w:rPr>
            <w:rStyle w:val="Hipervnculo"/>
            <w:noProof/>
          </w:rPr>
          <w:t>Ilustración 54. Comparativa curva ROC II</w:t>
        </w:r>
        <w:r w:rsidR="00AB36E8">
          <w:rPr>
            <w:noProof/>
            <w:webHidden/>
          </w:rPr>
          <w:tab/>
        </w:r>
        <w:r w:rsidR="00AB36E8">
          <w:rPr>
            <w:noProof/>
            <w:webHidden/>
          </w:rPr>
          <w:fldChar w:fldCharType="begin"/>
        </w:r>
        <w:r w:rsidR="00AB36E8">
          <w:rPr>
            <w:noProof/>
            <w:webHidden/>
          </w:rPr>
          <w:instrText xml:space="preserve"> PAGEREF _Toc518479792 \h </w:instrText>
        </w:r>
        <w:r w:rsidR="00AB36E8">
          <w:rPr>
            <w:noProof/>
            <w:webHidden/>
          </w:rPr>
        </w:r>
        <w:r w:rsidR="00AB36E8">
          <w:rPr>
            <w:noProof/>
            <w:webHidden/>
          </w:rPr>
          <w:fldChar w:fldCharType="separate"/>
        </w:r>
        <w:r w:rsidR="00AB36E8">
          <w:rPr>
            <w:noProof/>
            <w:webHidden/>
          </w:rPr>
          <w:t>142</w:t>
        </w:r>
        <w:r w:rsidR="00AB36E8">
          <w:rPr>
            <w:noProof/>
            <w:webHidden/>
          </w:rPr>
          <w:fldChar w:fldCharType="end"/>
        </w:r>
      </w:hyperlink>
    </w:p>
    <w:p w14:paraId="57D219DD" w14:textId="21A28371"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93" w:history="1">
        <w:r w:rsidR="00AB36E8" w:rsidRPr="00803B94">
          <w:rPr>
            <w:rStyle w:val="Hipervnculo"/>
            <w:noProof/>
          </w:rPr>
          <w:t>Ilustración 55. Comparativa curva ROC III</w:t>
        </w:r>
        <w:r w:rsidR="00AB36E8">
          <w:rPr>
            <w:noProof/>
            <w:webHidden/>
          </w:rPr>
          <w:tab/>
        </w:r>
        <w:r w:rsidR="00AB36E8">
          <w:rPr>
            <w:noProof/>
            <w:webHidden/>
          </w:rPr>
          <w:fldChar w:fldCharType="begin"/>
        </w:r>
        <w:r w:rsidR="00AB36E8">
          <w:rPr>
            <w:noProof/>
            <w:webHidden/>
          </w:rPr>
          <w:instrText xml:space="preserve"> PAGEREF _Toc518479793 \h </w:instrText>
        </w:r>
        <w:r w:rsidR="00AB36E8">
          <w:rPr>
            <w:noProof/>
            <w:webHidden/>
          </w:rPr>
        </w:r>
        <w:r w:rsidR="00AB36E8">
          <w:rPr>
            <w:noProof/>
            <w:webHidden/>
          </w:rPr>
          <w:fldChar w:fldCharType="separate"/>
        </w:r>
        <w:r w:rsidR="00AB36E8">
          <w:rPr>
            <w:noProof/>
            <w:webHidden/>
          </w:rPr>
          <w:t>143</w:t>
        </w:r>
        <w:r w:rsidR="00AB36E8">
          <w:rPr>
            <w:noProof/>
            <w:webHidden/>
          </w:rPr>
          <w:fldChar w:fldCharType="end"/>
        </w:r>
      </w:hyperlink>
    </w:p>
    <w:p w14:paraId="3237154B" w14:textId="7F8DB02E"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94" w:history="1">
        <w:r w:rsidR="00AB36E8" w:rsidRPr="00803B94">
          <w:rPr>
            <w:rStyle w:val="Hipervnculo"/>
            <w:noProof/>
          </w:rPr>
          <w:t>Ilustración 56. Comparativa de tiempos</w:t>
        </w:r>
        <w:r w:rsidR="00AB36E8">
          <w:rPr>
            <w:noProof/>
            <w:webHidden/>
          </w:rPr>
          <w:tab/>
        </w:r>
        <w:r w:rsidR="00AB36E8">
          <w:rPr>
            <w:noProof/>
            <w:webHidden/>
          </w:rPr>
          <w:fldChar w:fldCharType="begin"/>
        </w:r>
        <w:r w:rsidR="00AB36E8">
          <w:rPr>
            <w:noProof/>
            <w:webHidden/>
          </w:rPr>
          <w:instrText xml:space="preserve"> PAGEREF _Toc518479794 \h </w:instrText>
        </w:r>
        <w:r w:rsidR="00AB36E8">
          <w:rPr>
            <w:noProof/>
            <w:webHidden/>
          </w:rPr>
        </w:r>
        <w:r w:rsidR="00AB36E8">
          <w:rPr>
            <w:noProof/>
            <w:webHidden/>
          </w:rPr>
          <w:fldChar w:fldCharType="separate"/>
        </w:r>
        <w:r w:rsidR="00AB36E8">
          <w:rPr>
            <w:noProof/>
            <w:webHidden/>
          </w:rPr>
          <w:t>144</w:t>
        </w:r>
        <w:r w:rsidR="00AB36E8">
          <w:rPr>
            <w:noProof/>
            <w:webHidden/>
          </w:rPr>
          <w:fldChar w:fldCharType="end"/>
        </w:r>
      </w:hyperlink>
    </w:p>
    <w:p w14:paraId="7418AB05" w14:textId="26943CA4" w:rsidR="00ED3BE7" w:rsidRPr="00AB7449" w:rsidRDefault="001A446D" w:rsidP="00770775">
      <w:pPr>
        <w:pStyle w:val="Ttulo1"/>
        <w:rPr>
          <w:sz w:val="26"/>
        </w:rPr>
      </w:pPr>
      <w:r>
        <w:fldChar w:fldCharType="end"/>
      </w:r>
      <w:r w:rsidR="00700245">
        <w:br w:type="page"/>
      </w:r>
      <w:bookmarkStart w:id="5" w:name="_Toc518479799"/>
      <w:r w:rsidR="00ED3BE7">
        <w:lastRenderedPageBreak/>
        <w:t>Listado de Tablas</w:t>
      </w:r>
      <w:bookmarkEnd w:id="5"/>
    </w:p>
    <w:p w14:paraId="2264F839" w14:textId="7590B0D7" w:rsidR="00AB36E8" w:rsidRDefault="00291B1D">
      <w:pPr>
        <w:pStyle w:val="Tabladeilustraciones"/>
        <w:tabs>
          <w:tab w:val="right" w:leader="dot" w:pos="8828"/>
        </w:tabs>
        <w:rPr>
          <w:rFonts w:asciiTheme="minorHAnsi" w:eastAsiaTheme="minorEastAsia" w:hAnsiTheme="minorHAnsi"/>
          <w:noProof/>
          <w:sz w:val="22"/>
          <w:lang w:eastAsia="es-ES"/>
        </w:rPr>
      </w:pPr>
      <w:r>
        <w:fldChar w:fldCharType="begin"/>
      </w:r>
      <w:r>
        <w:instrText xml:space="preserve"> TOC \h \z \c "Tabla" </w:instrText>
      </w:r>
      <w:r>
        <w:fldChar w:fldCharType="separate"/>
      </w:r>
      <w:hyperlink w:anchor="_Toc518479733" w:history="1">
        <w:r w:rsidR="00AB36E8" w:rsidRPr="00F60FC7">
          <w:rPr>
            <w:rStyle w:val="Hipervnculo"/>
            <w:noProof/>
          </w:rPr>
          <w:t>Tabla 1. Nomenclatura del conjunto de datos</w:t>
        </w:r>
        <w:r w:rsidR="00AB36E8">
          <w:rPr>
            <w:noProof/>
            <w:webHidden/>
          </w:rPr>
          <w:tab/>
        </w:r>
        <w:r w:rsidR="00AB36E8">
          <w:rPr>
            <w:noProof/>
            <w:webHidden/>
          </w:rPr>
          <w:fldChar w:fldCharType="begin"/>
        </w:r>
        <w:r w:rsidR="00AB36E8">
          <w:rPr>
            <w:noProof/>
            <w:webHidden/>
          </w:rPr>
          <w:instrText xml:space="preserve"> PAGEREF _Toc518479733 \h </w:instrText>
        </w:r>
        <w:r w:rsidR="00AB36E8">
          <w:rPr>
            <w:noProof/>
            <w:webHidden/>
          </w:rPr>
        </w:r>
        <w:r w:rsidR="00AB36E8">
          <w:rPr>
            <w:noProof/>
            <w:webHidden/>
          </w:rPr>
          <w:fldChar w:fldCharType="separate"/>
        </w:r>
        <w:r w:rsidR="00AB36E8">
          <w:rPr>
            <w:noProof/>
            <w:webHidden/>
          </w:rPr>
          <w:t>21</w:t>
        </w:r>
        <w:r w:rsidR="00AB36E8">
          <w:rPr>
            <w:noProof/>
            <w:webHidden/>
          </w:rPr>
          <w:fldChar w:fldCharType="end"/>
        </w:r>
      </w:hyperlink>
    </w:p>
    <w:p w14:paraId="169365EC" w14:textId="1ECB0E31"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34" w:history="1">
        <w:r w:rsidR="00AB36E8" w:rsidRPr="00F60FC7">
          <w:rPr>
            <w:rStyle w:val="Hipervnculo"/>
            <w:noProof/>
          </w:rPr>
          <w:t>Tabla 2. Modelos paramétricos VS no paramétricos</w:t>
        </w:r>
        <w:r w:rsidR="00AB36E8">
          <w:rPr>
            <w:noProof/>
            <w:webHidden/>
          </w:rPr>
          <w:tab/>
        </w:r>
        <w:r w:rsidR="00AB36E8">
          <w:rPr>
            <w:noProof/>
            <w:webHidden/>
          </w:rPr>
          <w:fldChar w:fldCharType="begin"/>
        </w:r>
        <w:r w:rsidR="00AB36E8">
          <w:rPr>
            <w:noProof/>
            <w:webHidden/>
          </w:rPr>
          <w:instrText xml:space="preserve"> PAGEREF _Toc518479734 \h </w:instrText>
        </w:r>
        <w:r w:rsidR="00AB36E8">
          <w:rPr>
            <w:noProof/>
            <w:webHidden/>
          </w:rPr>
        </w:r>
        <w:r w:rsidR="00AB36E8">
          <w:rPr>
            <w:noProof/>
            <w:webHidden/>
          </w:rPr>
          <w:fldChar w:fldCharType="separate"/>
        </w:r>
        <w:r w:rsidR="00AB36E8">
          <w:rPr>
            <w:noProof/>
            <w:webHidden/>
          </w:rPr>
          <w:t>40</w:t>
        </w:r>
        <w:r w:rsidR="00AB36E8">
          <w:rPr>
            <w:noProof/>
            <w:webHidden/>
          </w:rPr>
          <w:fldChar w:fldCharType="end"/>
        </w:r>
      </w:hyperlink>
    </w:p>
    <w:p w14:paraId="2FB9BF97" w14:textId="78D01865"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35" w:history="1">
        <w:r w:rsidR="00AB36E8" w:rsidRPr="00F60FC7">
          <w:rPr>
            <w:rStyle w:val="Hipervnculo"/>
            <w:noProof/>
          </w:rPr>
          <w:t>Tabla 3. Modelos utilizados</w:t>
        </w:r>
        <w:r w:rsidR="00AB36E8">
          <w:rPr>
            <w:noProof/>
            <w:webHidden/>
          </w:rPr>
          <w:tab/>
        </w:r>
        <w:r w:rsidR="00AB36E8">
          <w:rPr>
            <w:noProof/>
            <w:webHidden/>
          </w:rPr>
          <w:fldChar w:fldCharType="begin"/>
        </w:r>
        <w:r w:rsidR="00AB36E8">
          <w:rPr>
            <w:noProof/>
            <w:webHidden/>
          </w:rPr>
          <w:instrText xml:space="preserve"> PAGEREF _Toc518479735 \h </w:instrText>
        </w:r>
        <w:r w:rsidR="00AB36E8">
          <w:rPr>
            <w:noProof/>
            <w:webHidden/>
          </w:rPr>
        </w:r>
        <w:r w:rsidR="00AB36E8">
          <w:rPr>
            <w:noProof/>
            <w:webHidden/>
          </w:rPr>
          <w:fldChar w:fldCharType="separate"/>
        </w:r>
        <w:r w:rsidR="00AB36E8">
          <w:rPr>
            <w:noProof/>
            <w:webHidden/>
          </w:rPr>
          <w:t>132</w:t>
        </w:r>
        <w:r w:rsidR="00AB36E8">
          <w:rPr>
            <w:noProof/>
            <w:webHidden/>
          </w:rPr>
          <w:fldChar w:fldCharType="end"/>
        </w:r>
      </w:hyperlink>
    </w:p>
    <w:p w14:paraId="03F7C7D2" w14:textId="0529E4FA" w:rsidR="00AB36E8" w:rsidRDefault="00FB065C">
      <w:pPr>
        <w:pStyle w:val="Tabladeilustraciones"/>
        <w:tabs>
          <w:tab w:val="right" w:leader="dot" w:pos="8828"/>
        </w:tabs>
        <w:rPr>
          <w:rFonts w:asciiTheme="minorHAnsi" w:eastAsiaTheme="minorEastAsia" w:hAnsiTheme="minorHAnsi"/>
          <w:noProof/>
          <w:sz w:val="22"/>
          <w:lang w:eastAsia="es-ES"/>
        </w:rPr>
      </w:pPr>
      <w:hyperlink w:anchor="_Toc518479736" w:history="1">
        <w:r w:rsidR="00AB36E8" w:rsidRPr="00F60FC7">
          <w:rPr>
            <w:rStyle w:val="Hipervnculo"/>
            <w:noProof/>
          </w:rPr>
          <w:t>Tabla 4. Comparativa AUCse y AUCsp</w:t>
        </w:r>
        <w:r w:rsidR="00AB36E8">
          <w:rPr>
            <w:noProof/>
            <w:webHidden/>
          </w:rPr>
          <w:tab/>
        </w:r>
        <w:r w:rsidR="00AB36E8">
          <w:rPr>
            <w:noProof/>
            <w:webHidden/>
          </w:rPr>
          <w:fldChar w:fldCharType="begin"/>
        </w:r>
        <w:r w:rsidR="00AB36E8">
          <w:rPr>
            <w:noProof/>
            <w:webHidden/>
          </w:rPr>
          <w:instrText xml:space="preserve"> PAGEREF _Toc518479736 \h </w:instrText>
        </w:r>
        <w:r w:rsidR="00AB36E8">
          <w:rPr>
            <w:noProof/>
            <w:webHidden/>
          </w:rPr>
        </w:r>
        <w:r w:rsidR="00AB36E8">
          <w:rPr>
            <w:noProof/>
            <w:webHidden/>
          </w:rPr>
          <w:fldChar w:fldCharType="separate"/>
        </w:r>
        <w:r w:rsidR="00AB36E8">
          <w:rPr>
            <w:noProof/>
            <w:webHidden/>
          </w:rPr>
          <w:t>138</w:t>
        </w:r>
        <w:r w:rsidR="00AB36E8">
          <w:rPr>
            <w:noProof/>
            <w:webHidden/>
          </w:rPr>
          <w:fldChar w:fldCharType="end"/>
        </w:r>
      </w:hyperlink>
    </w:p>
    <w:p w14:paraId="2019A01D" w14:textId="6DE918B0" w:rsidR="005F1159" w:rsidRDefault="00291B1D" w:rsidP="0007653D">
      <w:r>
        <w:fldChar w:fldCharType="end"/>
      </w:r>
      <w:r w:rsidR="00ED3BE7">
        <w:br w:type="page"/>
      </w:r>
    </w:p>
    <w:p w14:paraId="12204E8E" w14:textId="77777777" w:rsidR="00EF214F" w:rsidRDefault="00EF214F" w:rsidP="0007653D">
      <w:pPr>
        <w:rPr>
          <w:rFonts w:asciiTheme="majorHAnsi" w:eastAsiaTheme="majorEastAsia" w:hAnsiTheme="majorHAnsi" w:cstheme="majorBidi"/>
          <w:color w:val="000000" w:themeColor="text1"/>
          <w:kern w:val="2"/>
          <w:sz w:val="26"/>
          <w:szCs w:val="26"/>
          <w:lang w:eastAsia="zh-CN"/>
        </w:rPr>
        <w:sectPr w:rsidR="00EF214F" w:rsidSect="007B659F">
          <w:headerReference w:type="default" r:id="rId12"/>
          <w:footerReference w:type="default" r:id="rId13"/>
          <w:pgSz w:w="12240" w:h="15840" w:code="1"/>
          <w:pgMar w:top="1985" w:right="1701" w:bottom="1985" w:left="1701" w:header="720" w:footer="720" w:gutter="0"/>
          <w:pgNumType w:fmt="lowerRoman" w:start="1"/>
          <w:cols w:space="720"/>
          <w:docGrid w:linePitch="360"/>
        </w:sectPr>
      </w:pPr>
    </w:p>
    <w:p w14:paraId="7C726524" w14:textId="77777777" w:rsidR="003205FE" w:rsidRDefault="003205FE" w:rsidP="00ED161A">
      <w:pPr>
        <w:pStyle w:val="Ttulo1"/>
        <w:numPr>
          <w:ilvl w:val="0"/>
          <w:numId w:val="1"/>
        </w:numPr>
      </w:pPr>
      <w:bookmarkStart w:id="6" w:name="_Toc518479800"/>
      <w:r>
        <w:lastRenderedPageBreak/>
        <w:t>INTRODUCCIÓN Y OBJETIVOS</w:t>
      </w:r>
      <w:bookmarkEnd w:id="3"/>
      <w:bookmarkEnd w:id="6"/>
    </w:p>
    <w:p w14:paraId="4B9F01D3" w14:textId="77777777" w:rsidR="003205FE" w:rsidRDefault="003E574E" w:rsidP="000E5D3E">
      <w:pPr>
        <w:pStyle w:val="Ttulo2"/>
        <w:numPr>
          <w:ilvl w:val="1"/>
          <w:numId w:val="1"/>
        </w:numPr>
      </w:pPr>
      <w:bookmarkStart w:id="7" w:name="_Toc518479801"/>
      <w:r>
        <w:t>INTRODUCCIÓN</w:t>
      </w:r>
      <w:bookmarkEnd w:id="7"/>
      <w:r w:rsidR="003205FE">
        <w:tab/>
      </w:r>
    </w:p>
    <w:p w14:paraId="2E15DD49" w14:textId="77777777" w:rsidR="00670C8C" w:rsidRDefault="00E403FC" w:rsidP="00670C8C">
      <w:pPr>
        <w:spacing w:before="30" w:after="240"/>
        <w:rPr>
          <w:rFonts w:cs="Times New Roman"/>
          <w:color w:val="000000" w:themeColor="text1"/>
          <w:szCs w:val="24"/>
        </w:rPr>
      </w:pPr>
      <w:r w:rsidRPr="000E5D3E">
        <w:rPr>
          <w:rFonts w:cs="Times New Roman"/>
          <w:color w:val="000000" w:themeColor="text1"/>
          <w:szCs w:val="24"/>
        </w:rPr>
        <w:t>Las lesiones traumáticas cerebrales (</w:t>
      </w:r>
      <w:r w:rsidRPr="000E5D3E">
        <w:rPr>
          <w:rFonts w:cs="Times New Roman"/>
          <w:b/>
          <w:color w:val="000000" w:themeColor="text1"/>
          <w:szCs w:val="24"/>
        </w:rPr>
        <w:t>T</w:t>
      </w:r>
      <w:r w:rsidRPr="000E5D3E">
        <w:rPr>
          <w:rFonts w:cs="Times New Roman"/>
          <w:color w:val="000000" w:themeColor="text1"/>
          <w:szCs w:val="24"/>
        </w:rPr>
        <w:t xml:space="preserve">raumatic </w:t>
      </w:r>
      <w:r w:rsidRPr="000E5D3E">
        <w:rPr>
          <w:rFonts w:cs="Times New Roman"/>
          <w:b/>
          <w:color w:val="000000" w:themeColor="text1"/>
          <w:szCs w:val="24"/>
        </w:rPr>
        <w:t>B</w:t>
      </w:r>
      <w:r w:rsidRPr="000E5D3E">
        <w:rPr>
          <w:rFonts w:cs="Times New Roman"/>
          <w:color w:val="000000" w:themeColor="text1"/>
          <w:szCs w:val="24"/>
        </w:rPr>
        <w:t xml:space="preserve">rain </w:t>
      </w:r>
      <w:r w:rsidRPr="000E5D3E">
        <w:rPr>
          <w:rFonts w:cs="Times New Roman"/>
          <w:b/>
          <w:color w:val="000000" w:themeColor="text1"/>
          <w:szCs w:val="24"/>
        </w:rPr>
        <w:t>I</w:t>
      </w:r>
      <w:r w:rsidR="004D3D13" w:rsidRPr="000E5D3E">
        <w:rPr>
          <w:rFonts w:cs="Times New Roman"/>
          <w:color w:val="000000" w:themeColor="text1"/>
          <w:szCs w:val="24"/>
        </w:rPr>
        <w:t>njury)</w:t>
      </w:r>
      <w:r w:rsidRPr="000E5D3E">
        <w:rPr>
          <w:rFonts w:cs="Times New Roman"/>
          <w:color w:val="000000" w:themeColor="text1"/>
          <w:szCs w:val="24"/>
        </w:rPr>
        <w:t xml:space="preserve"> </w:t>
      </w:r>
      <w:r w:rsidR="004D3D13" w:rsidRPr="000E5D3E">
        <w:rPr>
          <w:rFonts w:cs="Times New Roman"/>
          <w:color w:val="000000" w:themeColor="text1"/>
          <w:szCs w:val="24"/>
        </w:rPr>
        <w:t xml:space="preserve">conocidas también </w:t>
      </w:r>
      <w:r w:rsidRPr="000E5D3E">
        <w:rPr>
          <w:rFonts w:cs="Times New Roman"/>
          <w:color w:val="000000" w:themeColor="text1"/>
          <w:szCs w:val="24"/>
        </w:rPr>
        <w:t>como les</w:t>
      </w:r>
      <w:r w:rsidR="004D3D13" w:rsidRPr="000E5D3E">
        <w:rPr>
          <w:rFonts w:cs="Times New Roman"/>
          <w:color w:val="000000" w:themeColor="text1"/>
          <w:szCs w:val="24"/>
        </w:rPr>
        <w:t>iones cerebrales o de la cabeza ocurren cuando un golpe, impacto, sacudida u otra</w:t>
      </w:r>
      <w:r w:rsidR="00F0646D">
        <w:rPr>
          <w:rFonts w:cs="Times New Roman"/>
          <w:color w:val="000000" w:themeColor="text1"/>
          <w:szCs w:val="24"/>
        </w:rPr>
        <w:t>s</w:t>
      </w:r>
      <w:r w:rsidR="004D3D13" w:rsidRPr="000E5D3E">
        <w:rPr>
          <w:rFonts w:cs="Times New Roman"/>
          <w:color w:val="000000" w:themeColor="text1"/>
          <w:szCs w:val="24"/>
        </w:rPr>
        <w:t xml:space="preserve"> </w:t>
      </w:r>
      <w:r w:rsidR="00F0646D">
        <w:rPr>
          <w:rFonts w:cs="Times New Roman"/>
          <w:color w:val="000000" w:themeColor="text1"/>
          <w:szCs w:val="24"/>
        </w:rPr>
        <w:t>lesiones en</w:t>
      </w:r>
      <w:r w:rsidR="004D3D13" w:rsidRPr="000E5D3E">
        <w:rPr>
          <w:rFonts w:cs="Times New Roman"/>
          <w:color w:val="000000" w:themeColor="text1"/>
          <w:szCs w:val="24"/>
        </w:rPr>
        <w:t xml:space="preserve"> la cabeza causa</w:t>
      </w:r>
      <w:r w:rsidR="00F0646D">
        <w:rPr>
          <w:rFonts w:cs="Times New Roman"/>
          <w:color w:val="000000" w:themeColor="text1"/>
          <w:szCs w:val="24"/>
        </w:rPr>
        <w:t>n</w:t>
      </w:r>
      <w:r w:rsidR="004D3D13" w:rsidRPr="000E5D3E">
        <w:rPr>
          <w:rFonts w:cs="Times New Roman"/>
          <w:color w:val="000000" w:themeColor="text1"/>
          <w:szCs w:val="24"/>
        </w:rPr>
        <w:t xml:space="preserve"> daño al cerebro.</w:t>
      </w:r>
      <w:r w:rsidR="00171A7C" w:rsidRPr="000E5D3E">
        <w:rPr>
          <w:rFonts w:cs="Times New Roman"/>
          <w:color w:val="000000" w:themeColor="text1"/>
          <w:szCs w:val="24"/>
        </w:rPr>
        <w:t xml:space="preserve"> Son principalmente el resultado de accidentes vehiculares, caídas, actos de violencia y lesiones deportivas.</w:t>
      </w:r>
    </w:p>
    <w:p w14:paraId="17D70700" w14:textId="77777777" w:rsidR="00A3510B" w:rsidRDefault="00E403FC" w:rsidP="00670C8C">
      <w:pPr>
        <w:spacing w:before="30" w:after="240"/>
        <w:rPr>
          <w:rFonts w:cs="Times New Roman"/>
          <w:szCs w:val="24"/>
        </w:rPr>
      </w:pPr>
      <w:r w:rsidRPr="000E5D3E">
        <w:rPr>
          <w:rFonts w:cs="Times New Roman"/>
          <w:szCs w:val="24"/>
        </w:rPr>
        <w:t>Se estima que aproximadamente 2 millones de personas sufren anualmente de lesiones cerebrales</w:t>
      </w:r>
      <w:r w:rsidR="00A3510B" w:rsidRPr="000E5D3E">
        <w:rPr>
          <w:rFonts w:cs="Times New Roman"/>
          <w:szCs w:val="24"/>
        </w:rPr>
        <w:t>, el índice de incidencia estimado es de 100 cada 100000 personas</w:t>
      </w:r>
      <w:r w:rsidRPr="000E5D3E">
        <w:rPr>
          <w:rFonts w:cs="Times New Roman"/>
          <w:szCs w:val="24"/>
        </w:rPr>
        <w:t>.</w:t>
      </w:r>
      <w:r w:rsidR="00A3510B" w:rsidRPr="000E5D3E">
        <w:rPr>
          <w:rFonts w:cs="Times New Roman"/>
          <w:szCs w:val="24"/>
        </w:rPr>
        <w:t xml:space="preserve"> </w:t>
      </w:r>
      <w:r w:rsidRPr="000E5D3E">
        <w:rPr>
          <w:rFonts w:cs="Times New Roman"/>
          <w:szCs w:val="24"/>
        </w:rPr>
        <w:t>Cada año se producen alrededor de 500000 l</w:t>
      </w:r>
      <w:r w:rsidR="004D3D13" w:rsidRPr="000E5D3E">
        <w:rPr>
          <w:rFonts w:cs="Times New Roman"/>
          <w:szCs w:val="24"/>
        </w:rPr>
        <w:t>esiones cerebrales lo suficiente</w:t>
      </w:r>
      <w:r w:rsidRPr="000E5D3E">
        <w:rPr>
          <w:rFonts w:cs="Times New Roman"/>
          <w:szCs w:val="24"/>
        </w:rPr>
        <w:t>mente graves como para exigir la hospitalización</w:t>
      </w:r>
      <w:r w:rsidR="00A3510B" w:rsidRPr="000E5D3E">
        <w:rPr>
          <w:rFonts w:cs="Times New Roman"/>
          <w:szCs w:val="24"/>
        </w:rPr>
        <w:t>, llegando a causar 52000 fallecimientos anuales</w:t>
      </w:r>
      <w:r w:rsidRPr="000E5D3E">
        <w:rPr>
          <w:rFonts w:cs="Times New Roman"/>
          <w:szCs w:val="24"/>
        </w:rPr>
        <w:t>.</w:t>
      </w:r>
    </w:p>
    <w:p w14:paraId="2F34376F" w14:textId="77777777" w:rsidR="00E403FC" w:rsidRDefault="00E403FC" w:rsidP="00670C8C">
      <w:pPr>
        <w:spacing w:before="30" w:after="240"/>
        <w:rPr>
          <w:rFonts w:cs="Times New Roman"/>
          <w:szCs w:val="24"/>
        </w:rPr>
      </w:pPr>
      <w:r w:rsidRPr="000E5D3E">
        <w:rPr>
          <w:rFonts w:cs="Times New Roman"/>
          <w:szCs w:val="24"/>
        </w:rPr>
        <w:t xml:space="preserve"> Las lesiones más comunes se dan entre los varones de 15 y 24 años, pudiendo ocurrir con cualquier edad. Muchas de estas lesiones son benignas y los síntomas desaparecen con el tiempo s</w:t>
      </w:r>
      <w:r w:rsidR="00131A71">
        <w:rPr>
          <w:rFonts w:cs="Times New Roman"/>
          <w:szCs w:val="24"/>
        </w:rPr>
        <w:t>i reciben la atención adecuada. E</w:t>
      </w:r>
      <w:r w:rsidRPr="000E5D3E">
        <w:rPr>
          <w:rFonts w:cs="Times New Roman"/>
          <w:szCs w:val="24"/>
        </w:rPr>
        <w:t>n otros casos el daño es más grave y puede provocar una incapacidad permanente e incluso la muerte.</w:t>
      </w:r>
    </w:p>
    <w:p w14:paraId="013F6C27" w14:textId="77777777" w:rsidR="00E403FC" w:rsidRDefault="00E403FC" w:rsidP="00670C8C">
      <w:pPr>
        <w:spacing w:before="30" w:after="240"/>
        <w:rPr>
          <w:rFonts w:cs="Times New Roman"/>
          <w:szCs w:val="24"/>
        </w:rPr>
      </w:pPr>
      <w:r w:rsidRPr="000E5D3E">
        <w:rPr>
          <w:rFonts w:cs="Times New Roman"/>
          <w:szCs w:val="24"/>
        </w:rPr>
        <w:t xml:space="preserve">Las consecuencias negativas tras un TBI </w:t>
      </w:r>
      <w:r w:rsidR="00647BCC" w:rsidRPr="000E5D3E">
        <w:rPr>
          <w:rFonts w:cs="Times New Roman"/>
          <w:szCs w:val="24"/>
        </w:rPr>
        <w:t>dependen de muchos factores entre los que se pueden destacar la rapidez del diagnóstico y el tratamiento adecuado, que puede contribuir a aliviar algunas consecuencias de las lesiones. Por lo general es complicado predecir las consecuencias de una TBI en las primeras horas e incluso en los primeros meses ya que las consecuencias pueden permanecer ocultas durante muchos meses después.</w:t>
      </w:r>
    </w:p>
    <w:p w14:paraId="7924CAF0" w14:textId="77777777" w:rsidR="004373A4" w:rsidRPr="00670C8C" w:rsidRDefault="004373A4" w:rsidP="00670C8C">
      <w:pPr>
        <w:spacing w:before="30" w:after="240"/>
        <w:rPr>
          <w:rFonts w:cs="Times New Roman"/>
          <w:szCs w:val="24"/>
        </w:rPr>
      </w:pPr>
      <w:r w:rsidRPr="00670C8C">
        <w:rPr>
          <w:rFonts w:cs="Times New Roman"/>
          <w:szCs w:val="24"/>
        </w:rPr>
        <w:t xml:space="preserve">En este contexto </w:t>
      </w:r>
      <w:r w:rsidR="00D83159">
        <w:rPr>
          <w:rFonts w:cs="Times New Roman"/>
          <w:szCs w:val="24"/>
        </w:rPr>
        <w:t xml:space="preserve">podría ser muy útil </w:t>
      </w:r>
      <w:r w:rsidRPr="00670C8C">
        <w:rPr>
          <w:rFonts w:cs="Times New Roman"/>
          <w:szCs w:val="24"/>
        </w:rPr>
        <w:t xml:space="preserve">realizar un estudio de predicción </w:t>
      </w:r>
      <w:r w:rsidR="00670C8C" w:rsidRPr="00670C8C">
        <w:rPr>
          <w:rFonts w:cs="Times New Roman"/>
          <w:szCs w:val="24"/>
        </w:rPr>
        <w:t>que nos permita saber las consecuencias de las lesiones en los próximos 6 meses justo después de haber tenido una lesión traumática cerebral.</w:t>
      </w:r>
    </w:p>
    <w:p w14:paraId="138A50ED" w14:textId="77777777" w:rsidR="000E5D3E" w:rsidRPr="000E5D3E" w:rsidRDefault="003E574E" w:rsidP="000E5D3E">
      <w:pPr>
        <w:pStyle w:val="Ttulo2"/>
        <w:numPr>
          <w:ilvl w:val="1"/>
          <w:numId w:val="1"/>
        </w:numPr>
      </w:pPr>
      <w:bookmarkStart w:id="8" w:name="_Toc518479802"/>
      <w:r>
        <w:lastRenderedPageBreak/>
        <w:t>OBJETIVOS</w:t>
      </w:r>
      <w:bookmarkEnd w:id="8"/>
    </w:p>
    <w:p w14:paraId="3C4F5D27" w14:textId="77777777" w:rsidR="00221014" w:rsidRPr="000E5D3E" w:rsidRDefault="00221014" w:rsidP="00670C8C">
      <w:pPr>
        <w:spacing w:beforeLines="30" w:before="72" w:after="240"/>
        <w:rPr>
          <w:rFonts w:cs="Times New Roman"/>
          <w:szCs w:val="24"/>
        </w:rPr>
      </w:pPr>
      <w:r w:rsidRPr="000E5D3E">
        <w:rPr>
          <w:rFonts w:cs="Times New Roman"/>
          <w:szCs w:val="24"/>
        </w:rPr>
        <w:t>Con esta propuesta de Trabajo de Fin de Máster se persigue analizar una serie de datos provenientes de 10</w:t>
      </w:r>
      <w:r w:rsidR="00F2068B">
        <w:rPr>
          <w:rFonts w:cs="Times New Roman"/>
          <w:szCs w:val="24"/>
        </w:rPr>
        <w:t>.</w:t>
      </w:r>
      <w:r w:rsidRPr="000E5D3E">
        <w:rPr>
          <w:rFonts w:cs="Times New Roman"/>
          <w:szCs w:val="24"/>
        </w:rPr>
        <w:t xml:space="preserve">008 pacientes de 239 hospitales situados en 49 países que han sufrido una lesión cerebral traumática (TBI). </w:t>
      </w:r>
    </w:p>
    <w:p w14:paraId="4BB57ED4" w14:textId="77777777" w:rsidR="00221014" w:rsidRPr="000E5D3E" w:rsidRDefault="00221014" w:rsidP="00670C8C">
      <w:pPr>
        <w:spacing w:beforeLines="30" w:before="72" w:after="240"/>
        <w:rPr>
          <w:rFonts w:cs="Times New Roman"/>
          <w:szCs w:val="24"/>
        </w:rPr>
      </w:pPr>
      <w:r w:rsidRPr="000E5D3E">
        <w:rPr>
          <w:rFonts w:cs="Times New Roman"/>
          <w:szCs w:val="24"/>
        </w:rPr>
        <w:t>El objeto de análisis de los datos es poder crear un modelo idóneo que nos permita predecir la evolución de los pacientes en los próximos seis meses, pudiendo también determinar su estado.</w:t>
      </w:r>
    </w:p>
    <w:p w14:paraId="0CCF66CE" w14:textId="28BA4150" w:rsidR="00221014" w:rsidRPr="000E5D3E" w:rsidRDefault="00221014" w:rsidP="00670C8C">
      <w:pPr>
        <w:spacing w:beforeLines="30" w:before="72" w:after="240"/>
        <w:rPr>
          <w:rFonts w:cs="Times New Roman"/>
          <w:szCs w:val="24"/>
        </w:rPr>
      </w:pPr>
      <w:r w:rsidRPr="000E5D3E">
        <w:rPr>
          <w:rFonts w:cs="Times New Roman"/>
          <w:szCs w:val="24"/>
        </w:rPr>
        <w:t>Esta predicción se realizará a partir del conjunto de datos dado, entre los que se encuentran variables tan importantes como la edad</w:t>
      </w:r>
      <w:r w:rsidR="005E63E9">
        <w:rPr>
          <w:rFonts w:cs="Times New Roman"/>
          <w:szCs w:val="24"/>
        </w:rPr>
        <w:t>,</w:t>
      </w:r>
      <w:r w:rsidRPr="000E5D3E">
        <w:rPr>
          <w:rFonts w:cs="Times New Roman"/>
          <w:szCs w:val="24"/>
        </w:rPr>
        <w:t xml:space="preserve"> los resultados del paciente habiendo evaluado su estado sobre la escala GSW (escala de Glasgow)</w:t>
      </w:r>
      <w:r w:rsidR="005E63E9">
        <w:rPr>
          <w:rFonts w:cs="Times New Roman"/>
          <w:szCs w:val="24"/>
        </w:rPr>
        <w:t xml:space="preserve"> y los escáneres realizados</w:t>
      </w:r>
      <w:r w:rsidRPr="000E5D3E">
        <w:rPr>
          <w:rFonts w:cs="Times New Roman"/>
          <w:szCs w:val="24"/>
        </w:rPr>
        <w:t>.</w:t>
      </w:r>
    </w:p>
    <w:p w14:paraId="0BA7B3DF" w14:textId="77777777" w:rsidR="00221014" w:rsidRPr="000E5D3E" w:rsidRDefault="00221014" w:rsidP="00670C8C">
      <w:pPr>
        <w:spacing w:beforeLines="30" w:before="72" w:after="240"/>
        <w:rPr>
          <w:rFonts w:cs="Times New Roman"/>
          <w:szCs w:val="24"/>
        </w:rPr>
      </w:pPr>
      <w:r w:rsidRPr="000E5D3E">
        <w:rPr>
          <w:rFonts w:cs="Times New Roman"/>
          <w:szCs w:val="24"/>
        </w:rPr>
        <w:t xml:space="preserve">Para conseguir una buena predicción, se probarán varios modelos, teniendo en cuenta ciertas variables y descartando otras. </w:t>
      </w:r>
      <w:r w:rsidR="00094701">
        <w:rPr>
          <w:rFonts w:cs="Times New Roman"/>
          <w:szCs w:val="24"/>
        </w:rPr>
        <w:t>Para la predicción se utilizará una serie de modelos y se tendrán en cuenta sus resultados con el objetivo de ver si el modelo es bueno para realizar predicciones y compararlos entre ellos.</w:t>
      </w:r>
    </w:p>
    <w:p w14:paraId="3BAC2CFB" w14:textId="77777777" w:rsidR="003205FE" w:rsidRDefault="0096299E" w:rsidP="00670C8C">
      <w:pPr>
        <w:spacing w:beforeLines="30" w:before="72" w:after="240"/>
        <w:rPr>
          <w:rFonts w:cs="Times New Roman"/>
          <w:szCs w:val="24"/>
        </w:rPr>
      </w:pPr>
      <w:r w:rsidRPr="000E5D3E">
        <w:rPr>
          <w:rFonts w:cs="Times New Roman"/>
          <w:szCs w:val="24"/>
        </w:rPr>
        <w:t>La</w:t>
      </w:r>
      <w:r w:rsidR="003205FE" w:rsidRPr="000E5D3E">
        <w:rPr>
          <w:rFonts w:cs="Times New Roman"/>
          <w:szCs w:val="24"/>
        </w:rPr>
        <w:t xml:space="preserve"> met</w:t>
      </w:r>
      <w:r w:rsidRPr="000E5D3E">
        <w:rPr>
          <w:rFonts w:cs="Times New Roman"/>
          <w:szCs w:val="24"/>
        </w:rPr>
        <w:t>a a la</w:t>
      </w:r>
      <w:r w:rsidR="003205FE" w:rsidRPr="000E5D3E">
        <w:rPr>
          <w:rFonts w:cs="Times New Roman"/>
          <w:szCs w:val="24"/>
        </w:rPr>
        <w:t xml:space="preserve"> que se pretende llegar con este trabajo </w:t>
      </w:r>
      <w:r w:rsidRPr="000E5D3E">
        <w:rPr>
          <w:rFonts w:cs="Times New Roman"/>
          <w:szCs w:val="24"/>
        </w:rPr>
        <w:t xml:space="preserve">es, en definitiva, </w:t>
      </w:r>
      <w:r w:rsidR="00EF3730">
        <w:rPr>
          <w:rFonts w:cs="Times New Roman"/>
          <w:szCs w:val="24"/>
        </w:rPr>
        <w:t>realizar un estudio completo de los datos, pasando por todas las etapas del análisis de datos y comparar varios tipos de modelos.</w:t>
      </w:r>
      <w:r w:rsidR="00EF3730" w:rsidRPr="000E5D3E">
        <w:rPr>
          <w:rFonts w:cs="Times New Roman"/>
          <w:szCs w:val="24"/>
        </w:rPr>
        <w:t xml:space="preserve"> </w:t>
      </w:r>
      <w:r w:rsidR="00EF3730">
        <w:rPr>
          <w:rFonts w:cs="Times New Roman"/>
          <w:szCs w:val="24"/>
        </w:rPr>
        <w:t>Deberemos o</w:t>
      </w:r>
      <w:r w:rsidR="00EF3730" w:rsidRPr="000E5D3E">
        <w:rPr>
          <w:rFonts w:cs="Times New Roman"/>
          <w:szCs w:val="24"/>
        </w:rPr>
        <w:t>btener</w:t>
      </w:r>
      <w:r w:rsidRPr="000E5D3E">
        <w:rPr>
          <w:rFonts w:cs="Times New Roman"/>
          <w:szCs w:val="24"/>
        </w:rPr>
        <w:t xml:space="preserve"> </w:t>
      </w:r>
      <w:r w:rsidR="00EF3730">
        <w:rPr>
          <w:rFonts w:cs="Times New Roman"/>
          <w:szCs w:val="24"/>
        </w:rPr>
        <w:t>el mejor</w:t>
      </w:r>
      <w:r w:rsidRPr="000E5D3E">
        <w:rPr>
          <w:rFonts w:cs="Times New Roman"/>
          <w:szCs w:val="24"/>
        </w:rPr>
        <w:t xml:space="preserve"> </w:t>
      </w:r>
      <w:r w:rsidR="00875915">
        <w:rPr>
          <w:rFonts w:cs="Times New Roman"/>
          <w:szCs w:val="24"/>
        </w:rPr>
        <w:t>modelo</w:t>
      </w:r>
      <w:r w:rsidR="00EF3730">
        <w:rPr>
          <w:rFonts w:cs="Times New Roman"/>
          <w:szCs w:val="24"/>
        </w:rPr>
        <w:t>,</w:t>
      </w:r>
      <w:r w:rsidRPr="000E5D3E">
        <w:rPr>
          <w:rFonts w:cs="Times New Roman"/>
          <w:szCs w:val="24"/>
        </w:rPr>
        <w:t xml:space="preserve"> </w:t>
      </w:r>
      <w:r w:rsidR="00875915">
        <w:rPr>
          <w:rFonts w:cs="Times New Roman"/>
          <w:szCs w:val="24"/>
        </w:rPr>
        <w:t xml:space="preserve">teniendo en cuenta </w:t>
      </w:r>
      <w:r w:rsidRPr="000E5D3E">
        <w:rPr>
          <w:rFonts w:cs="Times New Roman"/>
          <w:szCs w:val="24"/>
        </w:rPr>
        <w:t>las características de los datos</w:t>
      </w:r>
      <w:r w:rsidR="00875915">
        <w:rPr>
          <w:rFonts w:cs="Times New Roman"/>
          <w:szCs w:val="24"/>
        </w:rPr>
        <w:t>,</w:t>
      </w:r>
      <w:r w:rsidRPr="000E5D3E">
        <w:rPr>
          <w:rFonts w:cs="Times New Roman"/>
          <w:szCs w:val="24"/>
        </w:rPr>
        <w:t xml:space="preserve"> que nos permita realizar predicciones tempranas a partir de la información de un paciente que haya sufrido un daño cerebral </w:t>
      </w:r>
      <w:r w:rsidR="00230846" w:rsidRPr="000E5D3E">
        <w:rPr>
          <w:rFonts w:cs="Times New Roman"/>
          <w:szCs w:val="24"/>
        </w:rPr>
        <w:t>traumático</w:t>
      </w:r>
      <w:r w:rsidRPr="000E5D3E">
        <w:rPr>
          <w:rFonts w:cs="Times New Roman"/>
          <w:szCs w:val="24"/>
        </w:rPr>
        <w:t>.</w:t>
      </w:r>
    </w:p>
    <w:p w14:paraId="57467126" w14:textId="15A9C1F3" w:rsidR="00C71929" w:rsidRDefault="00707614" w:rsidP="00C71929">
      <w:pPr>
        <w:spacing w:beforeLines="30" w:before="72" w:after="240"/>
        <w:rPr>
          <w:rFonts w:cs="Times New Roman"/>
          <w:color w:val="000000"/>
          <w:szCs w:val="24"/>
        </w:rPr>
      </w:pPr>
      <w:bookmarkStart w:id="9" w:name="_Toc509902901"/>
      <w:r w:rsidRPr="000E5D3E">
        <w:rPr>
          <w:rFonts w:cs="Times New Roman"/>
          <w:color w:val="000000"/>
          <w:szCs w:val="24"/>
        </w:rPr>
        <w:t xml:space="preserve">La lista de </w:t>
      </w:r>
      <w:r w:rsidR="00E44E8C">
        <w:rPr>
          <w:rFonts w:cs="Times New Roman"/>
          <w:color w:val="000000"/>
          <w:szCs w:val="24"/>
        </w:rPr>
        <w:t>tareas</w:t>
      </w:r>
      <w:r w:rsidRPr="000E5D3E">
        <w:rPr>
          <w:rFonts w:cs="Times New Roman"/>
          <w:color w:val="000000"/>
          <w:szCs w:val="24"/>
        </w:rPr>
        <w:t xml:space="preserve"> que se han definido para </w:t>
      </w:r>
      <w:r w:rsidR="00E44E8C">
        <w:rPr>
          <w:rFonts w:cs="Times New Roman"/>
          <w:color w:val="000000"/>
          <w:szCs w:val="24"/>
        </w:rPr>
        <w:t>conseguir los objetivos establecidos es la siguiente</w:t>
      </w:r>
      <w:r w:rsidR="00C71929">
        <w:rPr>
          <w:rFonts w:cs="Times New Roman"/>
          <w:color w:val="000000"/>
          <w:szCs w:val="24"/>
        </w:rPr>
        <w:t>:</w:t>
      </w:r>
    </w:p>
    <w:p w14:paraId="446FA216" w14:textId="77777777" w:rsidR="00C71929" w:rsidRPr="00C71929" w:rsidRDefault="00707614" w:rsidP="004D71F1">
      <w:pPr>
        <w:pStyle w:val="Prrafodelista"/>
        <w:numPr>
          <w:ilvl w:val="0"/>
          <w:numId w:val="9"/>
        </w:numPr>
        <w:spacing w:beforeLines="30" w:before="72" w:after="240"/>
        <w:rPr>
          <w:rFonts w:cs="Times New Roman"/>
          <w:color w:val="000000"/>
          <w:szCs w:val="24"/>
        </w:rPr>
      </w:pPr>
      <w:r w:rsidRPr="00C71929">
        <w:rPr>
          <w:rFonts w:cs="Times New Roman"/>
          <w:color w:val="000000"/>
          <w:szCs w:val="24"/>
        </w:rPr>
        <w:t>Estudio del estado del arte y familiarización con el conjunto de datos con el que se va a trabajar.</w:t>
      </w:r>
    </w:p>
    <w:p w14:paraId="09A9F352" w14:textId="77777777" w:rsidR="00CD4D5E" w:rsidRDefault="00707614" w:rsidP="004D71F1">
      <w:pPr>
        <w:pStyle w:val="Prrafodelista"/>
        <w:numPr>
          <w:ilvl w:val="0"/>
          <w:numId w:val="9"/>
        </w:numPr>
        <w:spacing w:beforeLines="30" w:before="72" w:after="240"/>
        <w:rPr>
          <w:rFonts w:cs="Times New Roman"/>
          <w:color w:val="000000"/>
          <w:szCs w:val="24"/>
        </w:rPr>
      </w:pPr>
      <w:r w:rsidRPr="00C71929">
        <w:rPr>
          <w:rFonts w:cs="Times New Roman"/>
          <w:color w:val="000000"/>
          <w:szCs w:val="24"/>
        </w:rPr>
        <w:t>Limpieza y preparación del conjunto de datos.</w:t>
      </w:r>
    </w:p>
    <w:p w14:paraId="57E855A6" w14:textId="77777777" w:rsidR="00CD4D5E" w:rsidRDefault="00707614" w:rsidP="004D71F1">
      <w:pPr>
        <w:pStyle w:val="Prrafodelista"/>
        <w:numPr>
          <w:ilvl w:val="0"/>
          <w:numId w:val="9"/>
        </w:numPr>
        <w:spacing w:beforeLines="30" w:before="72" w:after="240"/>
        <w:rPr>
          <w:rFonts w:cs="Times New Roman"/>
          <w:color w:val="000000"/>
          <w:szCs w:val="24"/>
        </w:rPr>
      </w:pPr>
      <w:r w:rsidRPr="00C71929">
        <w:rPr>
          <w:rFonts w:cs="Times New Roman"/>
          <w:color w:val="000000"/>
          <w:szCs w:val="24"/>
        </w:rPr>
        <w:t>Estudio y comparación de modelos de aprendizaje sobre el conjunto de datos.</w:t>
      </w:r>
    </w:p>
    <w:p w14:paraId="072A9860" w14:textId="77777777" w:rsidR="00CD4D5E" w:rsidRDefault="00707614" w:rsidP="004D71F1">
      <w:pPr>
        <w:pStyle w:val="Prrafodelista"/>
        <w:numPr>
          <w:ilvl w:val="0"/>
          <w:numId w:val="9"/>
        </w:numPr>
        <w:spacing w:beforeLines="30" w:before="72" w:after="240"/>
        <w:rPr>
          <w:rFonts w:cs="Times New Roman"/>
          <w:color w:val="000000"/>
          <w:szCs w:val="24"/>
        </w:rPr>
      </w:pPr>
      <w:r w:rsidRPr="00C71929">
        <w:rPr>
          <w:rFonts w:cs="Times New Roman"/>
          <w:color w:val="000000"/>
          <w:szCs w:val="24"/>
        </w:rPr>
        <w:lastRenderedPageBreak/>
        <w:t>Validación final del modelo utilizado.</w:t>
      </w:r>
    </w:p>
    <w:p w14:paraId="082450E7" w14:textId="77777777" w:rsidR="00707614" w:rsidRPr="00E909C2" w:rsidRDefault="00707614" w:rsidP="00E909C2">
      <w:pPr>
        <w:pStyle w:val="Prrafodelista"/>
        <w:numPr>
          <w:ilvl w:val="0"/>
          <w:numId w:val="9"/>
        </w:numPr>
        <w:spacing w:beforeLines="30" w:before="72" w:after="240"/>
        <w:rPr>
          <w:rFonts w:cs="Times New Roman"/>
          <w:color w:val="000000"/>
          <w:szCs w:val="24"/>
        </w:rPr>
      </w:pPr>
      <w:r w:rsidRPr="00C71929">
        <w:rPr>
          <w:rFonts w:cs="Times New Roman"/>
          <w:color w:val="000000"/>
          <w:szCs w:val="24"/>
        </w:rPr>
        <w:t>Análisis y documentación de los resultados.</w:t>
      </w:r>
    </w:p>
    <w:p w14:paraId="74405FF8" w14:textId="77777777" w:rsidR="00DA75A6" w:rsidRPr="00DA75A6" w:rsidRDefault="003E574E" w:rsidP="00DA75A6">
      <w:pPr>
        <w:pStyle w:val="Ttulo2"/>
        <w:numPr>
          <w:ilvl w:val="1"/>
          <w:numId w:val="1"/>
        </w:numPr>
      </w:pPr>
      <w:bookmarkStart w:id="10" w:name="_Toc518479803"/>
      <w:r>
        <w:t>ESTRUCTURA</w:t>
      </w:r>
      <w:bookmarkEnd w:id="10"/>
    </w:p>
    <w:p w14:paraId="64AE93D2" w14:textId="77777777" w:rsidR="00421030" w:rsidRPr="007F0C4D" w:rsidRDefault="00421030" w:rsidP="00C71929">
      <w:pPr>
        <w:suppressAutoHyphens/>
        <w:autoSpaceDN w:val="0"/>
        <w:spacing w:after="240"/>
        <w:textAlignment w:val="baseline"/>
        <w:rPr>
          <w:rFonts w:cs="Times New Roman"/>
          <w:color w:val="000000"/>
          <w:szCs w:val="24"/>
        </w:rPr>
      </w:pPr>
      <w:r w:rsidRPr="007F0C4D">
        <w:rPr>
          <w:rFonts w:cs="Times New Roman"/>
          <w:color w:val="000000"/>
          <w:szCs w:val="24"/>
        </w:rPr>
        <w:t xml:space="preserve">La estructura que </w:t>
      </w:r>
      <w:r w:rsidR="00DA75A6">
        <w:rPr>
          <w:rFonts w:cs="Times New Roman"/>
          <w:color w:val="000000"/>
          <w:szCs w:val="24"/>
        </w:rPr>
        <w:t>va a definir el Trabajo Fin de M</w:t>
      </w:r>
      <w:r w:rsidRPr="007F0C4D">
        <w:rPr>
          <w:rFonts w:cs="Times New Roman"/>
          <w:color w:val="000000"/>
          <w:szCs w:val="24"/>
        </w:rPr>
        <w:t>áster será la siguiente:</w:t>
      </w:r>
    </w:p>
    <w:p w14:paraId="1869BA54" w14:textId="77777777" w:rsidR="00421030" w:rsidRPr="00A667F5" w:rsidRDefault="00421030" w:rsidP="00C71929">
      <w:pPr>
        <w:suppressAutoHyphens/>
        <w:autoSpaceDN w:val="0"/>
        <w:spacing w:after="240"/>
        <w:textAlignment w:val="baseline"/>
        <w:rPr>
          <w:rFonts w:cs="Times New Roman"/>
          <w:color w:val="000000"/>
          <w:szCs w:val="24"/>
        </w:rPr>
      </w:pPr>
      <w:r w:rsidRPr="007F0C4D">
        <w:rPr>
          <w:rFonts w:cs="Times New Roman"/>
          <w:b/>
          <w:color w:val="000000"/>
          <w:szCs w:val="24"/>
        </w:rPr>
        <w:t>Capítulo 1. Introducción y Objetivos:</w:t>
      </w:r>
      <w:r w:rsidR="00A667F5">
        <w:rPr>
          <w:rFonts w:cs="Times New Roman"/>
          <w:b/>
          <w:color w:val="000000"/>
          <w:szCs w:val="24"/>
        </w:rPr>
        <w:t xml:space="preserve"> </w:t>
      </w:r>
      <w:r w:rsidR="00A667F5" w:rsidRPr="00A667F5">
        <w:rPr>
          <w:rFonts w:cs="Times New Roman"/>
          <w:color w:val="000000"/>
          <w:szCs w:val="24"/>
        </w:rPr>
        <w:t xml:space="preserve">En el primer capítulo se definen las necesidades </w:t>
      </w:r>
      <w:r w:rsidR="00B26BD6">
        <w:rPr>
          <w:rFonts w:cs="Times New Roman"/>
          <w:color w:val="000000"/>
          <w:szCs w:val="24"/>
        </w:rPr>
        <w:t>que nos llevan al desarrollo de</w:t>
      </w:r>
      <w:r w:rsidR="00A667F5" w:rsidRPr="00A667F5">
        <w:rPr>
          <w:rFonts w:cs="Times New Roman"/>
          <w:color w:val="000000"/>
          <w:szCs w:val="24"/>
        </w:rPr>
        <w:t xml:space="preserve"> este trabajo. También se van a definir los objetivos que se persiguen con la realización de este. Por último, se presentará la estructura que tendrá el presente documento.</w:t>
      </w:r>
    </w:p>
    <w:p w14:paraId="2B1DF698" w14:textId="77777777" w:rsidR="00421030" w:rsidRPr="007F0C4D" w:rsidRDefault="00421030" w:rsidP="00C71929">
      <w:pPr>
        <w:suppressAutoHyphens/>
        <w:autoSpaceDN w:val="0"/>
        <w:spacing w:after="240"/>
        <w:textAlignment w:val="baseline"/>
        <w:rPr>
          <w:rFonts w:cs="Times New Roman"/>
          <w:b/>
          <w:color w:val="000000"/>
          <w:szCs w:val="24"/>
        </w:rPr>
      </w:pPr>
      <w:r w:rsidRPr="007F0C4D">
        <w:rPr>
          <w:rFonts w:cs="Times New Roman"/>
          <w:b/>
          <w:color w:val="000000"/>
          <w:szCs w:val="24"/>
        </w:rPr>
        <w:t>Capítulo 2. Estado del Arte:</w:t>
      </w:r>
      <w:r w:rsidR="00F45A8F">
        <w:rPr>
          <w:rFonts w:cs="Times New Roman"/>
          <w:b/>
          <w:color w:val="000000"/>
          <w:szCs w:val="24"/>
        </w:rPr>
        <w:t xml:space="preserve"> </w:t>
      </w:r>
      <w:r w:rsidR="008C1378" w:rsidRPr="008C1378">
        <w:rPr>
          <w:rFonts w:cs="Times New Roman"/>
          <w:color w:val="000000"/>
          <w:szCs w:val="24"/>
        </w:rPr>
        <w:t>El objetivo que se pretende conseguir en este capítulo es introducir y situar al lector en el ámbito de Big Data, sus fases y l</w:t>
      </w:r>
      <w:r w:rsidR="005E6C46">
        <w:rPr>
          <w:rFonts w:cs="Times New Roman"/>
          <w:color w:val="000000"/>
          <w:szCs w:val="24"/>
        </w:rPr>
        <w:t>as herramientas que se utilizan para lograr los objetivos deseados.</w:t>
      </w:r>
    </w:p>
    <w:p w14:paraId="3789E309" w14:textId="77777777" w:rsidR="00421030" w:rsidRPr="00257ABF" w:rsidRDefault="005E6C46" w:rsidP="00C71929">
      <w:pPr>
        <w:suppressAutoHyphens/>
        <w:autoSpaceDN w:val="0"/>
        <w:spacing w:after="240"/>
        <w:textAlignment w:val="baseline"/>
        <w:rPr>
          <w:rFonts w:cs="Times New Roman"/>
          <w:color w:val="000000"/>
          <w:szCs w:val="24"/>
        </w:rPr>
      </w:pPr>
      <w:r>
        <w:rPr>
          <w:rFonts w:cs="Times New Roman"/>
          <w:b/>
          <w:color w:val="000000"/>
          <w:szCs w:val="24"/>
        </w:rPr>
        <w:t>Capítulo 3</w:t>
      </w:r>
      <w:r w:rsidR="00421030" w:rsidRPr="007F0C4D">
        <w:rPr>
          <w:rFonts w:cs="Times New Roman"/>
          <w:b/>
          <w:color w:val="000000"/>
          <w:szCs w:val="24"/>
        </w:rPr>
        <w:t>. Desarrollo:</w:t>
      </w:r>
      <w:r w:rsidR="00257ABF">
        <w:rPr>
          <w:rFonts w:cs="Times New Roman"/>
          <w:b/>
          <w:color w:val="000000"/>
          <w:szCs w:val="24"/>
        </w:rPr>
        <w:t xml:space="preserve"> </w:t>
      </w:r>
      <w:r w:rsidR="00991F1E" w:rsidRPr="00991F1E">
        <w:rPr>
          <w:rFonts w:cs="Times New Roman"/>
          <w:color w:val="000000"/>
          <w:szCs w:val="24"/>
        </w:rPr>
        <w:t>En este capítulo se realiza una explicación</w:t>
      </w:r>
      <w:r w:rsidR="00991F1E">
        <w:rPr>
          <w:rFonts w:cs="Times New Roman"/>
          <w:color w:val="000000"/>
          <w:szCs w:val="24"/>
        </w:rPr>
        <w:t xml:space="preserve"> detallada</w:t>
      </w:r>
      <w:r w:rsidR="00991F1E" w:rsidRPr="00991F1E">
        <w:rPr>
          <w:rFonts w:cs="Times New Roman"/>
          <w:color w:val="000000"/>
          <w:szCs w:val="24"/>
        </w:rPr>
        <w:t xml:space="preserve"> de todos los pasos que se van a seguir para conseguir obtener información de nuestros datos.</w:t>
      </w:r>
    </w:p>
    <w:p w14:paraId="3FD7A47D" w14:textId="5515D64F" w:rsidR="00421030" w:rsidRDefault="005E6C46" w:rsidP="00C71929">
      <w:pPr>
        <w:suppressAutoHyphens/>
        <w:autoSpaceDN w:val="0"/>
        <w:spacing w:after="240"/>
        <w:textAlignment w:val="baseline"/>
        <w:rPr>
          <w:rFonts w:cs="Times New Roman"/>
          <w:color w:val="000000"/>
          <w:szCs w:val="24"/>
        </w:rPr>
      </w:pPr>
      <w:r>
        <w:rPr>
          <w:rFonts w:cs="Times New Roman"/>
          <w:b/>
          <w:color w:val="000000"/>
          <w:szCs w:val="24"/>
        </w:rPr>
        <w:t>Capítulo 4</w:t>
      </w:r>
      <w:r w:rsidR="00421030" w:rsidRPr="007F0C4D">
        <w:rPr>
          <w:rFonts w:cs="Times New Roman"/>
          <w:b/>
          <w:color w:val="000000"/>
          <w:szCs w:val="24"/>
        </w:rPr>
        <w:t>. Resultado:</w:t>
      </w:r>
      <w:r w:rsidR="00D92510" w:rsidRPr="007F0C4D">
        <w:rPr>
          <w:rFonts w:cs="Times New Roman"/>
          <w:b/>
          <w:color w:val="000000"/>
          <w:szCs w:val="24"/>
        </w:rPr>
        <w:t xml:space="preserve"> </w:t>
      </w:r>
      <w:r w:rsidR="00D92510" w:rsidRPr="007F0C4D">
        <w:rPr>
          <w:rFonts w:cs="Times New Roman"/>
          <w:color w:val="000000"/>
          <w:szCs w:val="24"/>
        </w:rPr>
        <w:t>En esta sección se valorarán los resultados que se han obtenido tras el uso de los distintos modelos analizados.</w:t>
      </w:r>
    </w:p>
    <w:p w14:paraId="41CB82EB" w14:textId="6CB6E256" w:rsidR="00C53DCE" w:rsidRPr="00C53DCE" w:rsidRDefault="00C53DCE" w:rsidP="00C71929">
      <w:pPr>
        <w:suppressAutoHyphens/>
        <w:autoSpaceDN w:val="0"/>
        <w:spacing w:after="240"/>
        <w:textAlignment w:val="baseline"/>
        <w:rPr>
          <w:rFonts w:cs="Times New Roman"/>
          <w:color w:val="000000"/>
          <w:szCs w:val="24"/>
        </w:rPr>
      </w:pPr>
      <w:r>
        <w:rPr>
          <w:rFonts w:cs="Times New Roman"/>
          <w:b/>
          <w:color w:val="000000"/>
          <w:szCs w:val="24"/>
        </w:rPr>
        <w:t>Capítulo 5</w:t>
      </w:r>
      <w:r w:rsidRPr="007F0C4D">
        <w:rPr>
          <w:rFonts w:cs="Times New Roman"/>
          <w:b/>
          <w:color w:val="000000"/>
          <w:szCs w:val="24"/>
        </w:rPr>
        <w:t xml:space="preserve">. </w:t>
      </w:r>
      <w:r>
        <w:rPr>
          <w:rFonts w:cs="Times New Roman"/>
          <w:b/>
          <w:color w:val="000000"/>
          <w:szCs w:val="24"/>
        </w:rPr>
        <w:t>Conclusiones</w:t>
      </w:r>
      <w:r w:rsidRPr="007F0C4D">
        <w:rPr>
          <w:rFonts w:cs="Times New Roman"/>
          <w:b/>
          <w:color w:val="000000"/>
          <w:szCs w:val="24"/>
        </w:rPr>
        <w:t xml:space="preserve">: </w:t>
      </w:r>
      <w:r>
        <w:rPr>
          <w:rFonts w:cs="Times New Roman"/>
          <w:color w:val="000000"/>
          <w:szCs w:val="24"/>
        </w:rPr>
        <w:t>En este capítulo se detallan las conclusiones, centrándonos en los resultados obtenidos en artículos anteriores y los resultados obtenidos en este documento.</w:t>
      </w:r>
    </w:p>
    <w:p w14:paraId="4ECE2F8B" w14:textId="22CB66BF" w:rsidR="00421030" w:rsidRDefault="002466E4" w:rsidP="00C71929">
      <w:pPr>
        <w:suppressAutoHyphens/>
        <w:autoSpaceDN w:val="0"/>
        <w:spacing w:after="240"/>
        <w:textAlignment w:val="baseline"/>
        <w:rPr>
          <w:rFonts w:cs="Times New Roman"/>
          <w:color w:val="000000"/>
          <w:szCs w:val="24"/>
        </w:rPr>
      </w:pPr>
      <w:r>
        <w:rPr>
          <w:rFonts w:cs="Times New Roman"/>
          <w:b/>
          <w:color w:val="000000"/>
          <w:szCs w:val="24"/>
        </w:rPr>
        <w:t>Capítulo 6</w:t>
      </w:r>
      <w:r w:rsidR="00421030" w:rsidRPr="007F0C4D">
        <w:rPr>
          <w:rFonts w:cs="Times New Roman"/>
          <w:b/>
          <w:color w:val="000000"/>
          <w:szCs w:val="24"/>
        </w:rPr>
        <w:t>. Líneas futuras:</w:t>
      </w:r>
      <w:r w:rsidR="00CE3D20" w:rsidRPr="007F0C4D">
        <w:rPr>
          <w:rFonts w:cs="Times New Roman"/>
          <w:b/>
          <w:color w:val="000000"/>
          <w:szCs w:val="24"/>
        </w:rPr>
        <w:t xml:space="preserve"> </w:t>
      </w:r>
      <w:r w:rsidR="00CE3D20" w:rsidRPr="007F0C4D">
        <w:rPr>
          <w:rFonts w:cs="Times New Roman"/>
          <w:color w:val="000000"/>
          <w:szCs w:val="24"/>
        </w:rPr>
        <w:t xml:space="preserve">Este capítulo se centrará en las propuestas de líneas de trabajo futuro </w:t>
      </w:r>
      <w:r w:rsidR="00C53DCE">
        <w:rPr>
          <w:rFonts w:cs="Times New Roman"/>
          <w:color w:val="000000"/>
          <w:szCs w:val="24"/>
        </w:rPr>
        <w:t xml:space="preserve">y mejoras </w:t>
      </w:r>
      <w:r w:rsidR="00CE3D20" w:rsidRPr="007F0C4D">
        <w:rPr>
          <w:rFonts w:cs="Times New Roman"/>
          <w:color w:val="000000"/>
          <w:szCs w:val="24"/>
        </w:rPr>
        <w:t>en este contexto.</w:t>
      </w:r>
    </w:p>
    <w:p w14:paraId="5702C30F" w14:textId="77777777" w:rsidR="005F1159" w:rsidRDefault="005F1159" w:rsidP="00C71929">
      <w:pPr>
        <w:suppressAutoHyphens/>
        <w:autoSpaceDN w:val="0"/>
        <w:spacing w:after="240"/>
        <w:textAlignment w:val="baseline"/>
        <w:rPr>
          <w:rFonts w:cs="Times New Roman"/>
          <w:color w:val="000000"/>
          <w:szCs w:val="24"/>
        </w:rPr>
      </w:pPr>
    </w:p>
    <w:p w14:paraId="2001EEF1" w14:textId="77777777" w:rsidR="005F1159" w:rsidRDefault="005F1159" w:rsidP="00C71929">
      <w:pPr>
        <w:suppressAutoHyphens/>
        <w:autoSpaceDN w:val="0"/>
        <w:spacing w:after="240"/>
        <w:textAlignment w:val="baseline"/>
        <w:rPr>
          <w:rFonts w:cs="Times New Roman"/>
          <w:color w:val="000000"/>
          <w:szCs w:val="24"/>
        </w:rPr>
      </w:pPr>
    </w:p>
    <w:p w14:paraId="05385AE3" w14:textId="77777777" w:rsidR="005F1159" w:rsidRDefault="005F1159" w:rsidP="00C71929">
      <w:pPr>
        <w:suppressAutoHyphens/>
        <w:autoSpaceDN w:val="0"/>
        <w:spacing w:after="240"/>
        <w:textAlignment w:val="baseline"/>
        <w:rPr>
          <w:rFonts w:cs="Times New Roman"/>
          <w:color w:val="000000"/>
          <w:szCs w:val="24"/>
        </w:rPr>
      </w:pPr>
    </w:p>
    <w:p w14:paraId="5E0366F1" w14:textId="77777777" w:rsidR="005F1159" w:rsidRDefault="005F1159" w:rsidP="00C71929">
      <w:pPr>
        <w:suppressAutoHyphens/>
        <w:autoSpaceDN w:val="0"/>
        <w:spacing w:after="240"/>
        <w:textAlignment w:val="baseline"/>
        <w:rPr>
          <w:rFonts w:cs="Times New Roman"/>
          <w:color w:val="000000"/>
          <w:szCs w:val="24"/>
        </w:rPr>
      </w:pPr>
    </w:p>
    <w:p w14:paraId="43911965" w14:textId="77777777" w:rsidR="005F1159" w:rsidRDefault="005F1159" w:rsidP="00C71929">
      <w:pPr>
        <w:suppressAutoHyphens/>
        <w:autoSpaceDN w:val="0"/>
        <w:spacing w:after="240"/>
        <w:textAlignment w:val="baseline"/>
        <w:rPr>
          <w:rFonts w:cs="Times New Roman"/>
          <w:color w:val="000000"/>
          <w:szCs w:val="24"/>
        </w:rPr>
      </w:pPr>
    </w:p>
    <w:p w14:paraId="30881C79" w14:textId="77777777" w:rsidR="005F1159" w:rsidRDefault="005F1159" w:rsidP="00C71929">
      <w:pPr>
        <w:suppressAutoHyphens/>
        <w:autoSpaceDN w:val="0"/>
        <w:spacing w:after="240"/>
        <w:textAlignment w:val="baseline"/>
        <w:rPr>
          <w:rFonts w:cs="Times New Roman"/>
          <w:color w:val="000000"/>
          <w:szCs w:val="24"/>
        </w:rPr>
      </w:pPr>
    </w:p>
    <w:p w14:paraId="70B90D32" w14:textId="77777777" w:rsidR="005F1159" w:rsidRDefault="005F1159" w:rsidP="00C71929">
      <w:pPr>
        <w:suppressAutoHyphens/>
        <w:autoSpaceDN w:val="0"/>
        <w:spacing w:after="240"/>
        <w:textAlignment w:val="baseline"/>
        <w:rPr>
          <w:rFonts w:cs="Times New Roman"/>
          <w:color w:val="000000"/>
          <w:szCs w:val="24"/>
        </w:rPr>
      </w:pPr>
    </w:p>
    <w:p w14:paraId="063C1CB2" w14:textId="77777777" w:rsidR="005F1159" w:rsidRDefault="005F1159" w:rsidP="00C71929">
      <w:pPr>
        <w:suppressAutoHyphens/>
        <w:autoSpaceDN w:val="0"/>
        <w:spacing w:after="240"/>
        <w:textAlignment w:val="baseline"/>
        <w:rPr>
          <w:rFonts w:cs="Times New Roman"/>
          <w:color w:val="000000"/>
          <w:szCs w:val="24"/>
        </w:rPr>
      </w:pPr>
    </w:p>
    <w:p w14:paraId="4B2590EF" w14:textId="77777777" w:rsidR="005F1159" w:rsidRDefault="005F1159" w:rsidP="00C71929">
      <w:pPr>
        <w:suppressAutoHyphens/>
        <w:autoSpaceDN w:val="0"/>
        <w:spacing w:after="240"/>
        <w:textAlignment w:val="baseline"/>
        <w:rPr>
          <w:rFonts w:cs="Times New Roman"/>
          <w:color w:val="000000"/>
          <w:szCs w:val="24"/>
        </w:rPr>
      </w:pPr>
    </w:p>
    <w:p w14:paraId="7B360A78" w14:textId="77777777" w:rsidR="005F1159" w:rsidRDefault="005F1159" w:rsidP="00C71929">
      <w:pPr>
        <w:suppressAutoHyphens/>
        <w:autoSpaceDN w:val="0"/>
        <w:spacing w:after="240"/>
        <w:textAlignment w:val="baseline"/>
        <w:rPr>
          <w:rFonts w:cs="Times New Roman"/>
          <w:color w:val="000000"/>
          <w:szCs w:val="24"/>
        </w:rPr>
      </w:pPr>
    </w:p>
    <w:p w14:paraId="633CA224" w14:textId="77777777" w:rsidR="005F1159" w:rsidRDefault="005F1159" w:rsidP="00C71929">
      <w:pPr>
        <w:suppressAutoHyphens/>
        <w:autoSpaceDN w:val="0"/>
        <w:spacing w:after="240"/>
        <w:textAlignment w:val="baseline"/>
        <w:rPr>
          <w:rFonts w:cs="Times New Roman"/>
          <w:color w:val="000000"/>
          <w:szCs w:val="24"/>
        </w:rPr>
      </w:pPr>
    </w:p>
    <w:p w14:paraId="2825255B" w14:textId="77777777" w:rsidR="005F1159" w:rsidRDefault="005F1159" w:rsidP="00C71929">
      <w:pPr>
        <w:suppressAutoHyphens/>
        <w:autoSpaceDN w:val="0"/>
        <w:spacing w:after="240"/>
        <w:textAlignment w:val="baseline"/>
        <w:rPr>
          <w:rFonts w:cs="Times New Roman"/>
          <w:color w:val="000000"/>
          <w:szCs w:val="24"/>
        </w:rPr>
      </w:pPr>
    </w:p>
    <w:p w14:paraId="3416EB93" w14:textId="77777777" w:rsidR="005F1159" w:rsidRDefault="005F1159" w:rsidP="00C71929">
      <w:pPr>
        <w:suppressAutoHyphens/>
        <w:autoSpaceDN w:val="0"/>
        <w:spacing w:after="240"/>
        <w:textAlignment w:val="baseline"/>
        <w:rPr>
          <w:rFonts w:cs="Times New Roman"/>
          <w:color w:val="000000"/>
          <w:szCs w:val="24"/>
        </w:rPr>
      </w:pPr>
    </w:p>
    <w:p w14:paraId="6E58463C" w14:textId="77777777" w:rsidR="005F1159" w:rsidRDefault="005F1159" w:rsidP="00C71929">
      <w:pPr>
        <w:suppressAutoHyphens/>
        <w:autoSpaceDN w:val="0"/>
        <w:spacing w:after="240"/>
        <w:textAlignment w:val="baseline"/>
        <w:rPr>
          <w:rFonts w:cs="Times New Roman"/>
          <w:color w:val="000000"/>
          <w:szCs w:val="24"/>
        </w:rPr>
      </w:pPr>
    </w:p>
    <w:p w14:paraId="4B8B51D9" w14:textId="77777777" w:rsidR="005F1159" w:rsidRDefault="005F1159" w:rsidP="00C71929">
      <w:pPr>
        <w:suppressAutoHyphens/>
        <w:autoSpaceDN w:val="0"/>
        <w:spacing w:after="240"/>
        <w:textAlignment w:val="baseline"/>
        <w:rPr>
          <w:rFonts w:cs="Times New Roman"/>
          <w:color w:val="000000"/>
          <w:szCs w:val="24"/>
        </w:rPr>
      </w:pPr>
    </w:p>
    <w:p w14:paraId="3ACFDAF5" w14:textId="77777777" w:rsidR="005F1159" w:rsidRDefault="005F1159" w:rsidP="00C71929">
      <w:pPr>
        <w:suppressAutoHyphens/>
        <w:autoSpaceDN w:val="0"/>
        <w:spacing w:after="240"/>
        <w:textAlignment w:val="baseline"/>
        <w:rPr>
          <w:rFonts w:cs="Times New Roman"/>
          <w:color w:val="000000"/>
          <w:szCs w:val="24"/>
        </w:rPr>
      </w:pPr>
    </w:p>
    <w:p w14:paraId="530FBCC6" w14:textId="77777777" w:rsidR="005F1159" w:rsidRDefault="005F1159" w:rsidP="00C71929">
      <w:pPr>
        <w:suppressAutoHyphens/>
        <w:autoSpaceDN w:val="0"/>
        <w:spacing w:after="240"/>
        <w:textAlignment w:val="baseline"/>
        <w:rPr>
          <w:rFonts w:cs="Times New Roman"/>
          <w:color w:val="000000"/>
          <w:szCs w:val="24"/>
        </w:rPr>
      </w:pPr>
    </w:p>
    <w:p w14:paraId="1DC9D49E" w14:textId="77777777" w:rsidR="005F1159" w:rsidRDefault="005F1159" w:rsidP="00C71929">
      <w:pPr>
        <w:suppressAutoHyphens/>
        <w:autoSpaceDN w:val="0"/>
        <w:spacing w:after="240"/>
        <w:textAlignment w:val="baseline"/>
        <w:rPr>
          <w:rFonts w:cs="Times New Roman"/>
          <w:color w:val="000000"/>
          <w:szCs w:val="24"/>
        </w:rPr>
      </w:pPr>
    </w:p>
    <w:p w14:paraId="62EE7F52" w14:textId="77777777" w:rsidR="005F1159" w:rsidRDefault="005F1159" w:rsidP="00C71929">
      <w:pPr>
        <w:suppressAutoHyphens/>
        <w:autoSpaceDN w:val="0"/>
        <w:spacing w:after="240"/>
        <w:textAlignment w:val="baseline"/>
        <w:rPr>
          <w:rFonts w:cs="Times New Roman"/>
          <w:color w:val="000000"/>
          <w:szCs w:val="24"/>
        </w:rPr>
      </w:pPr>
    </w:p>
    <w:p w14:paraId="72976964" w14:textId="77777777" w:rsidR="005F1159" w:rsidRDefault="005F1159" w:rsidP="00C71929">
      <w:pPr>
        <w:suppressAutoHyphens/>
        <w:autoSpaceDN w:val="0"/>
        <w:spacing w:after="240"/>
        <w:textAlignment w:val="baseline"/>
        <w:rPr>
          <w:rFonts w:cs="Times New Roman"/>
          <w:color w:val="000000"/>
          <w:szCs w:val="24"/>
        </w:rPr>
      </w:pPr>
    </w:p>
    <w:p w14:paraId="347ECBB4" w14:textId="4C2322C7" w:rsidR="008C0605" w:rsidRPr="007F0C4D" w:rsidRDefault="008C0605" w:rsidP="007F0C4D">
      <w:pPr>
        <w:suppressAutoHyphens/>
        <w:autoSpaceDN w:val="0"/>
        <w:spacing w:after="160"/>
        <w:ind w:left="360"/>
        <w:textAlignment w:val="baseline"/>
        <w:rPr>
          <w:rFonts w:cs="Times New Roman"/>
          <w:color w:val="000000"/>
          <w:szCs w:val="24"/>
        </w:rPr>
      </w:pPr>
    </w:p>
    <w:p w14:paraId="7F598291" w14:textId="77777777" w:rsidR="003205FE" w:rsidRDefault="003205FE" w:rsidP="00ED161A">
      <w:pPr>
        <w:pStyle w:val="Ttulo1"/>
        <w:numPr>
          <w:ilvl w:val="0"/>
          <w:numId w:val="1"/>
        </w:numPr>
      </w:pPr>
      <w:bookmarkStart w:id="11" w:name="_Toc518479804"/>
      <w:r>
        <w:lastRenderedPageBreak/>
        <w:t>ESTADO DEL ARTE</w:t>
      </w:r>
      <w:bookmarkEnd w:id="9"/>
      <w:bookmarkEnd w:id="11"/>
    </w:p>
    <w:p w14:paraId="27F2EE23" w14:textId="36D77E78" w:rsidR="003205FE" w:rsidRDefault="00D70A17" w:rsidP="003205FE">
      <w:pPr>
        <w:pStyle w:val="Ttulo2"/>
        <w:numPr>
          <w:ilvl w:val="1"/>
          <w:numId w:val="1"/>
        </w:numPr>
      </w:pPr>
      <w:bookmarkStart w:id="12" w:name="_Toc518479805"/>
      <w:r>
        <w:t>DATA SCIENCE</w:t>
      </w:r>
      <w:bookmarkEnd w:id="12"/>
    </w:p>
    <w:p w14:paraId="7640E6DE" w14:textId="6CD40D70" w:rsidR="00EB3BFF" w:rsidRDefault="00EB3BFF" w:rsidP="00EB3BFF">
      <w:pPr>
        <w:rPr>
          <w:lang w:eastAsia="zh-CN"/>
        </w:rPr>
      </w:pPr>
      <w:r>
        <w:rPr>
          <w:lang w:eastAsia="zh-CN"/>
        </w:rPr>
        <w:t xml:space="preserve">Cuando hablamos de </w:t>
      </w:r>
      <w:r w:rsidR="00D70A17">
        <w:rPr>
          <w:lang w:eastAsia="zh-CN"/>
        </w:rPr>
        <w:t>la ciencia</w:t>
      </w:r>
      <w:r>
        <w:rPr>
          <w:lang w:eastAsia="zh-CN"/>
        </w:rPr>
        <w:t xml:space="preserve"> de datos (“</w:t>
      </w:r>
      <w:r w:rsidR="00D70A17">
        <w:rPr>
          <w:lang w:eastAsia="zh-CN"/>
        </w:rPr>
        <w:t>Data Science</w:t>
      </w:r>
      <w:r>
        <w:rPr>
          <w:lang w:eastAsia="zh-CN"/>
        </w:rPr>
        <w:t xml:space="preserve">”) nos referimos </w:t>
      </w:r>
      <w:r w:rsidR="008D5F04">
        <w:rPr>
          <w:lang w:eastAsia="zh-CN"/>
        </w:rPr>
        <w:t>a un campo de la estadística y de las ciencias de la computación que intenta descubrir patrones en grandes volúmenes de datos</w:t>
      </w:r>
      <w:r w:rsidR="003718D1">
        <w:rPr>
          <w:lang w:eastAsia="zh-CN"/>
        </w:rPr>
        <w:t xml:space="preserve"> que nos puedan aportar información valiosa en la toma de futuras decisiones</w:t>
      </w:r>
      <w:r w:rsidR="008D5F04">
        <w:rPr>
          <w:lang w:eastAsia="zh-CN"/>
        </w:rPr>
        <w:t xml:space="preserve">. </w:t>
      </w:r>
    </w:p>
    <w:p w14:paraId="1E147ED2" w14:textId="4B45B1D7" w:rsidR="001C25EF" w:rsidRDefault="001C25EF" w:rsidP="00EB3BFF">
      <w:pPr>
        <w:rPr>
          <w:lang w:eastAsia="zh-CN"/>
        </w:rPr>
      </w:pPr>
      <w:r>
        <w:rPr>
          <w:lang w:eastAsia="zh-CN"/>
        </w:rPr>
        <w:t>La ciencia de datos resulta para muchos una disciplina de reciente creación, sin embargo, este concepto se utilizó por primera vez en la década de los sesenta como sustituto de las ciencias computacionales.</w:t>
      </w:r>
      <w:r w:rsidR="00A80F87">
        <w:rPr>
          <w:lang w:eastAsia="zh-CN"/>
        </w:rPr>
        <w:t xml:space="preserve"> Sin embargo, no ha sido hasta estos últimos años cuando el termino de ciencia de datos se ha convertido </w:t>
      </w:r>
      <w:r w:rsidR="00666175">
        <w:rPr>
          <w:lang w:eastAsia="zh-CN"/>
        </w:rPr>
        <w:t>en</w:t>
      </w:r>
      <w:r w:rsidR="00A80F87">
        <w:rPr>
          <w:lang w:eastAsia="zh-CN"/>
        </w:rPr>
        <w:t xml:space="preserve"> uso frecuente en el ámbito de la computación. </w:t>
      </w:r>
    </w:p>
    <w:p w14:paraId="05867875" w14:textId="0F212013" w:rsidR="008D5F04" w:rsidRDefault="008D5F04" w:rsidP="00EB3BFF">
      <w:pPr>
        <w:rPr>
          <w:lang w:eastAsia="zh-CN"/>
        </w:rPr>
      </w:pPr>
      <w:r>
        <w:rPr>
          <w:lang w:eastAsia="zh-CN"/>
        </w:rPr>
        <w:t>Cada día generamos una gran cantidad de información. Son muchos los motivos que nos llevan a generar este gran volumen de información, ya que la información nos puede ayudar a controlar, optimizar, administrar, examinar, investigar, predecir, negociar, tomar decisiones en cualquier ámbito en el que estemos.</w:t>
      </w:r>
    </w:p>
    <w:p w14:paraId="04D84371" w14:textId="51FDCBA0" w:rsidR="008D5F04" w:rsidRPr="00EB3BFF" w:rsidRDefault="008D5F04" w:rsidP="00EB3BFF">
      <w:pPr>
        <w:rPr>
          <w:lang w:eastAsia="zh-CN"/>
        </w:rPr>
      </w:pPr>
      <w:r>
        <w:rPr>
          <w:lang w:eastAsia="zh-CN"/>
        </w:rPr>
        <w:t xml:space="preserve">En los últimos años, gracias al gran desarrollo tecnológico que hemos vivido, tanto a nivel de computo como a nivel de transmisión </w:t>
      </w:r>
      <w:r w:rsidR="00232D54">
        <w:rPr>
          <w:lang w:eastAsia="zh-CN"/>
        </w:rPr>
        <w:t>de datos y</w:t>
      </w:r>
      <w:r>
        <w:rPr>
          <w:lang w:eastAsia="zh-CN"/>
        </w:rPr>
        <w:t xml:space="preserve"> sin olvidarnos del abaratamiento de los sistemas de almacenamiento temporal como permanente,</w:t>
      </w:r>
      <w:r w:rsidR="00232D54">
        <w:rPr>
          <w:lang w:eastAsia="zh-CN"/>
        </w:rPr>
        <w:t xml:space="preserve"> nos ha permitido llevar a cabo un gran abuso en el almacenamiento de información.</w:t>
      </w:r>
    </w:p>
    <w:p w14:paraId="142103A4" w14:textId="3F47F06C" w:rsidR="00520FD2" w:rsidRDefault="00434A00" w:rsidP="008968F1">
      <w:pPr>
        <w:rPr>
          <w:rFonts w:cs="Times New Roman"/>
          <w:color w:val="000000" w:themeColor="text1"/>
          <w:szCs w:val="24"/>
          <w:lang w:eastAsia="zh-CN"/>
        </w:rPr>
      </w:pPr>
      <w:r w:rsidRPr="008D5F04">
        <w:rPr>
          <w:rFonts w:cs="Times New Roman"/>
          <w:color w:val="000000" w:themeColor="text1"/>
          <w:szCs w:val="24"/>
          <w:lang w:eastAsia="zh-CN"/>
        </w:rPr>
        <w:t>Centrándonos en el gran volumen de datos y de</w:t>
      </w:r>
      <w:r w:rsidR="00520FD2" w:rsidRPr="008D5F04">
        <w:rPr>
          <w:rFonts w:cs="Times New Roman"/>
          <w:color w:val="000000" w:themeColor="text1"/>
          <w:szCs w:val="24"/>
          <w:lang w:eastAsia="zh-CN"/>
        </w:rPr>
        <w:t xml:space="preserve"> acuerdo al IDC (International Data Corporation), el volumen total</w:t>
      </w:r>
      <w:r w:rsidR="004F3AC9" w:rsidRPr="008D5F04">
        <w:rPr>
          <w:rFonts w:cs="Times New Roman"/>
          <w:color w:val="000000" w:themeColor="text1"/>
          <w:szCs w:val="24"/>
          <w:lang w:eastAsia="zh-CN"/>
        </w:rPr>
        <w:t xml:space="preserve"> de datos en 2</w:t>
      </w:r>
      <w:r w:rsidR="00232D54">
        <w:rPr>
          <w:rFonts w:cs="Times New Roman"/>
          <w:color w:val="000000" w:themeColor="text1"/>
          <w:szCs w:val="24"/>
          <w:lang w:eastAsia="zh-CN"/>
        </w:rPr>
        <w:t>.</w:t>
      </w:r>
      <w:r w:rsidR="004F3AC9" w:rsidRPr="008D5F04">
        <w:rPr>
          <w:rFonts w:cs="Times New Roman"/>
          <w:color w:val="000000" w:themeColor="text1"/>
          <w:szCs w:val="24"/>
          <w:lang w:eastAsia="zh-CN"/>
        </w:rPr>
        <w:t xml:space="preserve">013 fue de 2.8ZB. Los seres humanos estamos creando y almacenando información constantemente y cada vez más en cantidades astronómicas </w:t>
      </w:r>
      <w:r w:rsidR="00520FD2" w:rsidRPr="008D5F04">
        <w:rPr>
          <w:rFonts w:cs="Times New Roman"/>
          <w:color w:val="000000" w:themeColor="text1"/>
          <w:szCs w:val="24"/>
          <w:lang w:eastAsia="zh-CN"/>
        </w:rPr>
        <w:t>y se espera que en 2</w:t>
      </w:r>
      <w:r w:rsidR="00232D54">
        <w:rPr>
          <w:rFonts w:cs="Times New Roman"/>
          <w:color w:val="000000" w:themeColor="text1"/>
          <w:szCs w:val="24"/>
          <w:lang w:eastAsia="zh-CN"/>
        </w:rPr>
        <w:t>.</w:t>
      </w:r>
      <w:r w:rsidR="00520FD2" w:rsidRPr="008D5F04">
        <w:rPr>
          <w:rFonts w:cs="Times New Roman"/>
          <w:color w:val="000000" w:themeColor="text1"/>
          <w:szCs w:val="24"/>
          <w:lang w:eastAsia="zh-CN"/>
        </w:rPr>
        <w:t>020 se alcancen los 40ZB, unos</w:t>
      </w:r>
      <w:r w:rsidRPr="008D5F04">
        <w:rPr>
          <w:rFonts w:cs="Times New Roman"/>
          <w:color w:val="000000" w:themeColor="text1"/>
          <w:szCs w:val="24"/>
          <w:lang w:eastAsia="zh-CN"/>
        </w:rPr>
        <w:t xml:space="preserve"> 5</w:t>
      </w:r>
      <w:r w:rsidR="00232D54">
        <w:rPr>
          <w:rFonts w:cs="Times New Roman"/>
          <w:color w:val="000000" w:themeColor="text1"/>
          <w:szCs w:val="24"/>
          <w:lang w:eastAsia="zh-CN"/>
        </w:rPr>
        <w:t>.</w:t>
      </w:r>
      <w:r w:rsidRPr="008D5F04">
        <w:rPr>
          <w:rFonts w:cs="Times New Roman"/>
          <w:color w:val="000000" w:themeColor="text1"/>
          <w:szCs w:val="24"/>
          <w:lang w:eastAsia="zh-CN"/>
        </w:rPr>
        <w:t>247GB por persona.</w:t>
      </w:r>
      <w:r w:rsidR="004F3AC9" w:rsidRPr="008D5F04">
        <w:rPr>
          <w:rFonts w:cs="Times New Roman"/>
          <w:color w:val="000000" w:themeColor="text1"/>
          <w:szCs w:val="24"/>
          <w:lang w:eastAsia="zh-CN"/>
        </w:rPr>
        <w:t xml:space="preserve"> </w:t>
      </w:r>
    </w:p>
    <w:p w14:paraId="45DF2CB6" w14:textId="78116E34" w:rsidR="003718D1" w:rsidRDefault="003718D1" w:rsidP="008968F1">
      <w:pPr>
        <w:rPr>
          <w:rFonts w:cs="Times New Roman"/>
          <w:color w:val="000000" w:themeColor="text1"/>
          <w:szCs w:val="24"/>
          <w:lang w:eastAsia="zh-CN"/>
        </w:rPr>
      </w:pPr>
      <w:r>
        <w:rPr>
          <w:rFonts w:cs="Times New Roman"/>
          <w:color w:val="000000" w:themeColor="text1"/>
          <w:szCs w:val="24"/>
          <w:lang w:eastAsia="zh-CN"/>
        </w:rPr>
        <w:lastRenderedPageBreak/>
        <w:t>Así pues, teniendo en cuenta este crecimiento exponencial de los datos, se hace necesario el uso de tecnologías que nos permitan explotar todo el potencial de este gran volumen de información.</w:t>
      </w:r>
    </w:p>
    <w:p w14:paraId="347E9D76" w14:textId="77777777" w:rsidR="001469DB" w:rsidRDefault="00A80F87" w:rsidP="001469DB">
      <w:pPr>
        <w:keepNext/>
        <w:jc w:val="center"/>
      </w:pPr>
      <w:r>
        <w:rPr>
          <w:noProof/>
          <w:lang w:eastAsia="es-ES"/>
        </w:rPr>
        <w:drawing>
          <wp:inline distT="0" distB="0" distL="0" distR="0" wp14:anchorId="5DB34F16" wp14:editId="5934B26A">
            <wp:extent cx="5612130" cy="2856230"/>
            <wp:effectExtent l="0" t="0" r="7620" b="127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2856230"/>
                    </a:xfrm>
                    <a:prstGeom prst="rect">
                      <a:avLst/>
                    </a:prstGeom>
                  </pic:spPr>
                </pic:pic>
              </a:graphicData>
            </a:graphic>
          </wp:inline>
        </w:drawing>
      </w:r>
    </w:p>
    <w:p w14:paraId="4FBDBD32" w14:textId="42B9F474" w:rsidR="00A80F87" w:rsidRDefault="001469DB" w:rsidP="001469DB">
      <w:pPr>
        <w:pStyle w:val="Descripcin"/>
        <w:jc w:val="center"/>
        <w:rPr>
          <w:rFonts w:cs="Times New Roman"/>
          <w:color w:val="000000" w:themeColor="text1"/>
          <w:szCs w:val="24"/>
          <w:lang w:eastAsia="zh-CN"/>
        </w:rPr>
      </w:pPr>
      <w:bookmarkStart w:id="13" w:name="_Toc518479739"/>
      <w:r>
        <w:t xml:space="preserve">Ilustración </w:t>
      </w:r>
      <w:r>
        <w:fldChar w:fldCharType="begin"/>
      </w:r>
      <w:r>
        <w:instrText xml:space="preserve"> SEQ Ilustración \* ARABIC </w:instrText>
      </w:r>
      <w:r>
        <w:fldChar w:fldCharType="separate"/>
      </w:r>
      <w:r w:rsidR="00AB36E8">
        <w:rPr>
          <w:noProof/>
        </w:rPr>
        <w:t>1</w:t>
      </w:r>
      <w:r>
        <w:fldChar w:fldCharType="end"/>
      </w:r>
      <w:r>
        <w:t>. Datos generados en 1 minuto</w:t>
      </w:r>
      <w:bookmarkEnd w:id="13"/>
    </w:p>
    <w:p w14:paraId="60A063C7" w14:textId="77777777" w:rsidR="002D784F" w:rsidRPr="002D784F" w:rsidRDefault="002D784F" w:rsidP="002D784F">
      <w:pPr>
        <w:rPr>
          <w:rFonts w:cs="Times New Roman"/>
          <w:szCs w:val="24"/>
          <w:lang w:eastAsia="zh-CN"/>
        </w:rPr>
      </w:pPr>
      <w:r w:rsidRPr="002D784F">
        <w:rPr>
          <w:rFonts w:cs="Times New Roman"/>
          <w:szCs w:val="24"/>
          <w:lang w:eastAsia="zh-CN"/>
        </w:rPr>
        <w:t>Los principales objetivos que persigue la ciencia de datos son los siguientes:</w:t>
      </w:r>
    </w:p>
    <w:p w14:paraId="0420B39F" w14:textId="77777777" w:rsidR="002D784F" w:rsidRPr="002D784F" w:rsidRDefault="002D784F" w:rsidP="002D784F">
      <w:pPr>
        <w:pStyle w:val="Prrafodelista"/>
        <w:numPr>
          <w:ilvl w:val="0"/>
          <w:numId w:val="39"/>
        </w:numPr>
        <w:rPr>
          <w:rFonts w:cs="Times New Roman"/>
          <w:szCs w:val="24"/>
          <w:lang w:eastAsia="zh-CN"/>
        </w:rPr>
      </w:pPr>
      <w:r w:rsidRPr="002D784F">
        <w:rPr>
          <w:rFonts w:cs="Times New Roman"/>
          <w:szCs w:val="24"/>
          <w:lang w:eastAsia="zh-CN"/>
        </w:rPr>
        <w:t>Descripción: El principal objeto de la ciencia de datos es el descubrimiento de reglas o patrones. Estas reglas mostraran nuevas relaciones entre las variables, ayudando a entender e interpretar los datos.</w:t>
      </w:r>
    </w:p>
    <w:p w14:paraId="75978492" w14:textId="72D420C6" w:rsidR="002D784F" w:rsidRDefault="002D784F" w:rsidP="002D784F">
      <w:pPr>
        <w:pStyle w:val="Prrafodelista"/>
        <w:numPr>
          <w:ilvl w:val="0"/>
          <w:numId w:val="39"/>
        </w:numPr>
        <w:rPr>
          <w:rFonts w:cs="Times New Roman"/>
          <w:szCs w:val="24"/>
          <w:lang w:eastAsia="zh-CN"/>
        </w:rPr>
      </w:pPr>
      <w:r w:rsidRPr="002D784F">
        <w:rPr>
          <w:rFonts w:cs="Times New Roman"/>
          <w:szCs w:val="24"/>
          <w:lang w:eastAsia="zh-CN"/>
        </w:rPr>
        <w:t xml:space="preserve">Predicción: Las reglas y patrones descubiertos se utilizarán para estimar </w:t>
      </w:r>
      <w:r w:rsidR="0035488C">
        <w:rPr>
          <w:rFonts w:cs="Times New Roman"/>
          <w:szCs w:val="24"/>
          <w:lang w:eastAsia="zh-CN"/>
        </w:rPr>
        <w:t>las</w:t>
      </w:r>
      <w:r w:rsidRPr="002D784F">
        <w:rPr>
          <w:rFonts w:cs="Times New Roman"/>
          <w:szCs w:val="24"/>
          <w:lang w:eastAsia="zh-CN"/>
        </w:rPr>
        <w:t xml:space="preserve"> variables de salidas.</w:t>
      </w:r>
    </w:p>
    <w:p w14:paraId="1D80D912" w14:textId="77777777" w:rsidR="002D784F" w:rsidRPr="002D784F" w:rsidRDefault="002D784F" w:rsidP="002D784F">
      <w:pPr>
        <w:rPr>
          <w:rFonts w:cs="Times New Roman"/>
          <w:szCs w:val="24"/>
          <w:lang w:eastAsia="zh-CN"/>
        </w:rPr>
      </w:pPr>
    </w:p>
    <w:p w14:paraId="69B93718" w14:textId="1D13D95C" w:rsidR="008E3C23" w:rsidRDefault="008072C0" w:rsidP="008E3C23">
      <w:pPr>
        <w:pStyle w:val="Ttulo2"/>
        <w:numPr>
          <w:ilvl w:val="1"/>
          <w:numId w:val="1"/>
        </w:numPr>
      </w:pPr>
      <w:bookmarkStart w:id="14" w:name="_Toc518479806"/>
      <w:r>
        <w:t xml:space="preserve">ETAPAS EN EL PROCESAMIENTO DE </w:t>
      </w:r>
      <w:r w:rsidR="0097088F">
        <w:t>DATOS</w:t>
      </w:r>
      <w:bookmarkEnd w:id="14"/>
    </w:p>
    <w:p w14:paraId="0183773A" w14:textId="77777777" w:rsidR="00AB71D7" w:rsidRDefault="008E3C23" w:rsidP="00AB71D7">
      <w:pPr>
        <w:pStyle w:val="Prrafodelista"/>
        <w:ind w:left="0"/>
        <w:rPr>
          <w:lang w:eastAsia="zh-CN"/>
        </w:rPr>
      </w:pPr>
      <w:r w:rsidRPr="005B7AF1">
        <w:rPr>
          <w:lang w:eastAsia="zh-CN"/>
        </w:rPr>
        <w:t>Las principales fases que se deben realizar a la hora de extraer información a partir de un conjunt</w:t>
      </w:r>
      <w:r w:rsidR="00AB71D7">
        <w:rPr>
          <w:lang w:eastAsia="zh-CN"/>
        </w:rPr>
        <w:t>o de datos son las siguientes:</w:t>
      </w:r>
    </w:p>
    <w:p w14:paraId="2B81A7F1" w14:textId="77777777" w:rsidR="00AB71D7" w:rsidRDefault="008E3C23" w:rsidP="004D71F1">
      <w:pPr>
        <w:pStyle w:val="Prrafodelista"/>
        <w:numPr>
          <w:ilvl w:val="0"/>
          <w:numId w:val="10"/>
        </w:numPr>
        <w:rPr>
          <w:lang w:eastAsia="zh-CN"/>
        </w:rPr>
      </w:pPr>
      <w:r w:rsidRPr="00E406B2">
        <w:rPr>
          <w:b/>
        </w:rPr>
        <w:lastRenderedPageBreak/>
        <w:t>Obtención de datos:</w:t>
      </w:r>
      <w:r w:rsidRPr="005B7AF1">
        <w:t xml:space="preserve"> En esta primera fase lo que prima es la búsqueda y la obtención de los datos a partir de una fuente u origen. Los datos podrán ser estructurados, no estructurados, etc. Existen una serie de fuentes de donde se pueden sacar los datos, como, por ejemplo:</w:t>
      </w:r>
    </w:p>
    <w:p w14:paraId="2814810D" w14:textId="77777777" w:rsidR="00AB71D7" w:rsidRDefault="008E3C23" w:rsidP="004D71F1">
      <w:pPr>
        <w:pStyle w:val="Prrafodelista"/>
        <w:numPr>
          <w:ilvl w:val="1"/>
          <w:numId w:val="10"/>
        </w:numPr>
        <w:rPr>
          <w:lang w:eastAsia="zh-CN"/>
        </w:rPr>
      </w:pPr>
      <w:r w:rsidRPr="005B7AF1">
        <w:t>GitHub</w:t>
      </w:r>
    </w:p>
    <w:p w14:paraId="35A78D0D" w14:textId="77777777" w:rsidR="00AB71D7" w:rsidRDefault="008E3C23" w:rsidP="004D71F1">
      <w:pPr>
        <w:pStyle w:val="Prrafodelista"/>
        <w:numPr>
          <w:ilvl w:val="1"/>
          <w:numId w:val="10"/>
        </w:numPr>
        <w:rPr>
          <w:lang w:eastAsia="zh-CN"/>
        </w:rPr>
      </w:pPr>
      <w:r w:rsidRPr="005B7AF1">
        <w:t>Amazon</w:t>
      </w:r>
    </w:p>
    <w:p w14:paraId="77DB0C31" w14:textId="77777777" w:rsidR="006D3D3E" w:rsidRDefault="008E3C23" w:rsidP="004D71F1">
      <w:pPr>
        <w:pStyle w:val="Prrafodelista"/>
        <w:numPr>
          <w:ilvl w:val="1"/>
          <w:numId w:val="10"/>
        </w:numPr>
        <w:rPr>
          <w:lang w:eastAsia="zh-CN"/>
        </w:rPr>
      </w:pPr>
      <w:r w:rsidRPr="005B7AF1">
        <w:t>Facebook</w:t>
      </w:r>
    </w:p>
    <w:p w14:paraId="296F9B81" w14:textId="77777777" w:rsidR="006D3D3E" w:rsidRDefault="008E3C23" w:rsidP="004D71F1">
      <w:pPr>
        <w:pStyle w:val="Prrafodelista"/>
        <w:numPr>
          <w:ilvl w:val="1"/>
          <w:numId w:val="10"/>
        </w:numPr>
        <w:rPr>
          <w:lang w:eastAsia="zh-CN"/>
        </w:rPr>
      </w:pPr>
      <w:r w:rsidRPr="005B7AF1">
        <w:t>Twitter</w:t>
      </w:r>
    </w:p>
    <w:p w14:paraId="39AD6653" w14:textId="77777777" w:rsidR="006D3D3E" w:rsidRDefault="008E3C23" w:rsidP="004D71F1">
      <w:pPr>
        <w:pStyle w:val="Prrafodelista"/>
        <w:numPr>
          <w:ilvl w:val="1"/>
          <w:numId w:val="10"/>
        </w:numPr>
        <w:rPr>
          <w:lang w:eastAsia="zh-CN"/>
        </w:rPr>
      </w:pPr>
      <w:r w:rsidRPr="005B7AF1">
        <w:t>Google (datos de mercado)</w:t>
      </w:r>
    </w:p>
    <w:p w14:paraId="4C3B5C69" w14:textId="77777777" w:rsidR="006D3D3E" w:rsidRDefault="008E3C23" w:rsidP="004D71F1">
      <w:pPr>
        <w:pStyle w:val="Prrafodelista"/>
        <w:numPr>
          <w:ilvl w:val="0"/>
          <w:numId w:val="10"/>
        </w:numPr>
        <w:rPr>
          <w:lang w:eastAsia="zh-CN"/>
        </w:rPr>
      </w:pPr>
      <w:r w:rsidRPr="00AB71D7">
        <w:rPr>
          <w:b/>
        </w:rPr>
        <w:t>Procesado de datos:</w:t>
      </w:r>
      <w:r w:rsidRPr="005B7AF1">
        <w:t xml:space="preserve"> En esta fase lo que se persigue es la separación, agrupación y filtrado de datos, con el objetivo de producir que la información sea lo más significativa posible.</w:t>
      </w:r>
    </w:p>
    <w:p w14:paraId="1C551551" w14:textId="77777777" w:rsidR="006D3D3E" w:rsidRDefault="008E3C23" w:rsidP="004D71F1">
      <w:pPr>
        <w:pStyle w:val="Prrafodelista"/>
        <w:numPr>
          <w:ilvl w:val="0"/>
          <w:numId w:val="10"/>
        </w:numPr>
        <w:rPr>
          <w:lang w:eastAsia="zh-CN"/>
        </w:rPr>
      </w:pPr>
      <w:r w:rsidRPr="00E406B2">
        <w:rPr>
          <w:b/>
        </w:rPr>
        <w:t>Limpieza de datos:</w:t>
      </w:r>
      <w:r w:rsidRPr="005B7AF1">
        <w:t xml:space="preserve"> Posteriormente, es necesario realizar una limpieza de los datos, puesto que muchas veces existen duplicaciones que son necesarias eliminar e incluso errores en los propios datos. Un ejemplo de estos errores podría ser los datos que se salen fuera de un intervalo cualitativo o cuantitativo determinado.</w:t>
      </w:r>
    </w:p>
    <w:p w14:paraId="071F90DB" w14:textId="77777777" w:rsidR="006D3D3E" w:rsidRDefault="008E3C23" w:rsidP="004D71F1">
      <w:pPr>
        <w:pStyle w:val="Prrafodelista"/>
        <w:numPr>
          <w:ilvl w:val="0"/>
          <w:numId w:val="10"/>
        </w:numPr>
        <w:rPr>
          <w:lang w:eastAsia="zh-CN"/>
        </w:rPr>
      </w:pPr>
      <w:r w:rsidRPr="00E406B2">
        <w:rPr>
          <w:b/>
        </w:rPr>
        <w:t>Análisis exploratorio de datos:</w:t>
      </w:r>
      <w:r w:rsidRPr="005B7AF1">
        <w:t xml:space="preserve"> Después de realizar la limpieza de datos estos se someterán a un tratamiento estadístico. Mediante este tratamiento estadístico se buscarán tendencias, se obtendrán histogramas para detectar grupos y se visualizarán distintos gráficos (medias, modas, desviaciones, máximos y mínimos, correlación, normalidad, etc) con el fin de identificar el modelo teórico más adecuado para la representación de estos datos.</w:t>
      </w:r>
    </w:p>
    <w:p w14:paraId="6104DF86" w14:textId="77777777" w:rsidR="006D3D3E" w:rsidRDefault="006E4F0C" w:rsidP="004D71F1">
      <w:pPr>
        <w:pStyle w:val="Prrafodelista"/>
        <w:numPr>
          <w:ilvl w:val="0"/>
          <w:numId w:val="10"/>
        </w:numPr>
        <w:rPr>
          <w:lang w:eastAsia="zh-CN"/>
        </w:rPr>
      </w:pPr>
      <w:r>
        <w:rPr>
          <w:b/>
          <w:color w:val="000000" w:themeColor="text1"/>
        </w:rPr>
        <w:t>Modelado</w:t>
      </w:r>
      <w:r w:rsidR="0019518D" w:rsidRPr="00E406B2">
        <w:rPr>
          <w:b/>
          <w:color w:val="000000" w:themeColor="text1"/>
        </w:rPr>
        <w:t>:</w:t>
      </w:r>
      <w:r w:rsidR="0019518D" w:rsidRPr="00E406B2">
        <w:rPr>
          <w:color w:val="000000" w:themeColor="text1"/>
        </w:rPr>
        <w:t xml:space="preserve"> Se utilizan los datos estadísticos obtenidos en la fase anterior con el objetivo de buscar el modelo que se adapte</w:t>
      </w:r>
      <w:r w:rsidR="00A221E3" w:rsidRPr="00E406B2">
        <w:rPr>
          <w:color w:val="000000" w:themeColor="text1"/>
        </w:rPr>
        <w:t xml:space="preserve"> mejor</w:t>
      </w:r>
      <w:r w:rsidR="0019518D" w:rsidRPr="00E406B2">
        <w:rPr>
          <w:color w:val="000000" w:themeColor="text1"/>
        </w:rPr>
        <w:t xml:space="preserve"> a nuestros datos y que pueda proporcionarnos.</w:t>
      </w:r>
    </w:p>
    <w:p w14:paraId="5867D712" w14:textId="57D187F3" w:rsidR="00F55804" w:rsidRPr="006D3D3E" w:rsidRDefault="0019518D" w:rsidP="00F55804">
      <w:pPr>
        <w:pStyle w:val="Prrafodelista"/>
        <w:numPr>
          <w:ilvl w:val="0"/>
          <w:numId w:val="10"/>
        </w:numPr>
        <w:rPr>
          <w:lang w:eastAsia="zh-CN"/>
        </w:rPr>
      </w:pPr>
      <w:r w:rsidRPr="00E406B2">
        <w:rPr>
          <w:b/>
          <w:color w:val="000000" w:themeColor="text1"/>
        </w:rPr>
        <w:t>Producto</w:t>
      </w:r>
      <w:r w:rsidR="00F55804">
        <w:rPr>
          <w:b/>
          <w:color w:val="000000" w:themeColor="text1"/>
        </w:rPr>
        <w:t xml:space="preserve"> y visualización</w:t>
      </w:r>
      <w:r w:rsidRPr="00E406B2">
        <w:rPr>
          <w:b/>
          <w:color w:val="000000" w:themeColor="text1"/>
        </w:rPr>
        <w:t xml:space="preserve"> de datos</w:t>
      </w:r>
      <w:r w:rsidRPr="00E406B2">
        <w:rPr>
          <w:color w:val="000000" w:themeColor="text1"/>
        </w:rPr>
        <w:t xml:space="preserve">: </w:t>
      </w:r>
      <w:r w:rsidR="00A221E3" w:rsidRPr="00E406B2">
        <w:rPr>
          <w:color w:val="000000" w:themeColor="text1"/>
        </w:rPr>
        <w:t xml:space="preserve">Se </w:t>
      </w:r>
      <w:r w:rsidR="007C49A6" w:rsidRPr="00E406B2">
        <w:rPr>
          <w:color w:val="000000" w:themeColor="text1"/>
        </w:rPr>
        <w:t>utiliza</w:t>
      </w:r>
      <w:r w:rsidR="00A221E3" w:rsidRPr="00E406B2">
        <w:rPr>
          <w:color w:val="000000" w:themeColor="text1"/>
        </w:rPr>
        <w:t xml:space="preserve"> </w:t>
      </w:r>
      <w:r w:rsidR="007C49A6" w:rsidRPr="00E406B2">
        <w:rPr>
          <w:color w:val="000000" w:themeColor="text1"/>
        </w:rPr>
        <w:t>aplicaciones como PowerBI, Pentaho, QlikView</w:t>
      </w:r>
      <w:r w:rsidRPr="00E406B2">
        <w:rPr>
          <w:color w:val="000000" w:themeColor="text1"/>
        </w:rPr>
        <w:t>,</w:t>
      </w:r>
      <w:r w:rsidR="007C49A6" w:rsidRPr="00E406B2">
        <w:rPr>
          <w:color w:val="000000" w:themeColor="text1"/>
        </w:rPr>
        <w:t xml:space="preserve"> PeriscopeData e incluso</w:t>
      </w:r>
      <w:r w:rsidRPr="00E406B2">
        <w:rPr>
          <w:color w:val="000000" w:themeColor="text1"/>
        </w:rPr>
        <w:t xml:space="preserve"> documento</w:t>
      </w:r>
      <w:r w:rsidR="007C49A6" w:rsidRPr="00E406B2">
        <w:rPr>
          <w:color w:val="000000" w:themeColor="text1"/>
        </w:rPr>
        <w:t>s</w:t>
      </w:r>
      <w:r w:rsidRPr="00E406B2">
        <w:rPr>
          <w:color w:val="000000" w:themeColor="text1"/>
        </w:rPr>
        <w:t xml:space="preserve"> Excel, </w:t>
      </w:r>
      <w:r w:rsidR="007C49A6" w:rsidRPr="00E406B2">
        <w:rPr>
          <w:color w:val="000000" w:themeColor="text1"/>
        </w:rPr>
        <w:t>con el objetivo de visualizar y obtener resultados dinámicos.</w:t>
      </w:r>
      <w:r w:rsidR="00F55804">
        <w:rPr>
          <w:color w:val="000000" w:themeColor="text1"/>
        </w:rPr>
        <w:t xml:space="preserve"> Ademas, también podremos realizar informes por </w:t>
      </w:r>
      <w:r w:rsidR="00F55804">
        <w:rPr>
          <w:color w:val="000000" w:themeColor="text1"/>
        </w:rPr>
        <w:lastRenderedPageBreak/>
        <w:t xml:space="preserve">audiencias </w:t>
      </w:r>
      <w:r w:rsidR="00F55804" w:rsidRPr="00E406B2">
        <w:rPr>
          <w:color w:val="000000" w:themeColor="text1"/>
        </w:rPr>
        <w:t>(comerciales, marketing, estrat</w:t>
      </w:r>
      <w:r w:rsidR="00F55804">
        <w:rPr>
          <w:color w:val="000000" w:themeColor="text1"/>
        </w:rPr>
        <w:t>egia, dirección, técnicos, etc) con herramientas como STReport</w:t>
      </w:r>
      <w:r w:rsidR="00F215BE">
        <w:rPr>
          <w:color w:val="000000" w:themeColor="text1"/>
        </w:rPr>
        <w:t>, JasperReport</w:t>
      </w:r>
      <w:r w:rsidR="00F55804">
        <w:rPr>
          <w:color w:val="000000" w:themeColor="text1"/>
        </w:rPr>
        <w:t xml:space="preserve"> u otras herramientas de “</w:t>
      </w:r>
      <w:r w:rsidR="00F55804" w:rsidRPr="00F215BE">
        <w:rPr>
          <w:i/>
          <w:color w:val="000000" w:themeColor="text1"/>
        </w:rPr>
        <w:t>reporting</w:t>
      </w:r>
      <w:r w:rsidR="00F55804">
        <w:rPr>
          <w:color w:val="000000" w:themeColor="text1"/>
        </w:rPr>
        <w:t>”.</w:t>
      </w:r>
    </w:p>
    <w:p w14:paraId="51DB492A" w14:textId="77777777" w:rsidR="001A446D" w:rsidRDefault="00F92847" w:rsidP="001A446D">
      <w:pPr>
        <w:keepNext/>
      </w:pPr>
      <w:r>
        <w:rPr>
          <w:noProof/>
          <w:lang w:eastAsia="es-ES"/>
        </w:rPr>
        <w:drawing>
          <wp:inline distT="0" distB="0" distL="0" distR="0" wp14:anchorId="289B9603" wp14:editId="73D6CA67">
            <wp:extent cx="5227486" cy="2253369"/>
            <wp:effectExtent l="0" t="0" r="0" b="0"/>
            <wp:docPr id="1" name="Imagen 1" descr="Proceso del anÃ¡lisis de da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ceso del anÃ¡lisis de dato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41234" cy="2259295"/>
                    </a:xfrm>
                    <a:prstGeom prst="rect">
                      <a:avLst/>
                    </a:prstGeom>
                    <a:noFill/>
                    <a:ln>
                      <a:noFill/>
                    </a:ln>
                  </pic:spPr>
                </pic:pic>
              </a:graphicData>
            </a:graphic>
          </wp:inline>
        </w:drawing>
      </w:r>
    </w:p>
    <w:p w14:paraId="6492A1B4" w14:textId="682B3A46" w:rsidR="008E3C23" w:rsidRDefault="001A446D" w:rsidP="00E34027">
      <w:pPr>
        <w:pStyle w:val="Descripcin"/>
        <w:jc w:val="center"/>
      </w:pPr>
      <w:bookmarkStart w:id="15" w:name="_Toc518479740"/>
      <w:r>
        <w:t xml:space="preserve">Ilustración </w:t>
      </w:r>
      <w:r>
        <w:fldChar w:fldCharType="begin"/>
      </w:r>
      <w:r>
        <w:instrText xml:space="preserve"> SEQ Ilustración \* ARABIC </w:instrText>
      </w:r>
      <w:r>
        <w:fldChar w:fldCharType="separate"/>
      </w:r>
      <w:r w:rsidR="00AB36E8">
        <w:rPr>
          <w:noProof/>
        </w:rPr>
        <w:t>2</w:t>
      </w:r>
      <w:r>
        <w:fldChar w:fldCharType="end"/>
      </w:r>
      <w:r>
        <w:t>.</w:t>
      </w:r>
      <w:r w:rsidR="007D0458">
        <w:t xml:space="preserve"> </w:t>
      </w:r>
      <w:r>
        <w:t>Fases de Big Data</w:t>
      </w:r>
      <w:bookmarkEnd w:id="15"/>
    </w:p>
    <w:p w14:paraId="68526CB3" w14:textId="2EAF26C0" w:rsidR="008D314A" w:rsidRPr="008D314A" w:rsidRDefault="008D314A" w:rsidP="008D314A">
      <w:pPr>
        <w:rPr>
          <w:rFonts w:cs="Times New Roman"/>
          <w:szCs w:val="24"/>
        </w:rPr>
      </w:pPr>
      <w:r w:rsidRPr="008D314A">
        <w:rPr>
          <w:rFonts w:cs="Times New Roman"/>
          <w:szCs w:val="24"/>
        </w:rPr>
        <w:t xml:space="preserve">Con </w:t>
      </w:r>
      <w:r>
        <w:rPr>
          <w:rFonts w:cs="Times New Roman"/>
          <w:szCs w:val="24"/>
        </w:rPr>
        <w:t>nuestro proyecto</w:t>
      </w:r>
      <w:r w:rsidRPr="008D314A">
        <w:rPr>
          <w:rFonts w:cs="Times New Roman"/>
          <w:szCs w:val="24"/>
        </w:rPr>
        <w:t xml:space="preserve"> </w:t>
      </w:r>
      <w:r w:rsidR="00052367">
        <w:rPr>
          <w:rFonts w:cs="Times New Roman"/>
          <w:szCs w:val="24"/>
        </w:rPr>
        <w:t>alcanzaremos y trataremos</w:t>
      </w:r>
      <w:r w:rsidRPr="008D314A">
        <w:rPr>
          <w:rFonts w:cs="Times New Roman"/>
          <w:szCs w:val="24"/>
        </w:rPr>
        <w:t xml:space="preserve"> los 5 primeros puntos anteriormente comentados.</w:t>
      </w:r>
    </w:p>
    <w:p w14:paraId="3D2107F6" w14:textId="2AD0CD26" w:rsidR="003205FE" w:rsidRDefault="006A0DFA" w:rsidP="00FA1783">
      <w:pPr>
        <w:pStyle w:val="Ttulo2"/>
        <w:numPr>
          <w:ilvl w:val="1"/>
          <w:numId w:val="1"/>
        </w:numPr>
      </w:pPr>
      <w:bookmarkStart w:id="16" w:name="_Toc518479807"/>
      <w:r>
        <w:t xml:space="preserve">HERRAMIENTAS </w:t>
      </w:r>
      <w:r w:rsidR="008072C0">
        <w:t>PARA EL PROCESADO Y ANÁLISIS</w:t>
      </w:r>
      <w:r w:rsidR="00D70A17">
        <w:t xml:space="preserve"> DE DATOS</w:t>
      </w:r>
      <w:bookmarkEnd w:id="16"/>
    </w:p>
    <w:p w14:paraId="373B48A7" w14:textId="2F6F5D48" w:rsidR="003205FE" w:rsidRDefault="00FA0D3E" w:rsidP="004E6A17">
      <w:pPr>
        <w:rPr>
          <w:rFonts w:cs="Times New Roman"/>
          <w:szCs w:val="24"/>
          <w:lang w:eastAsia="zh-CN"/>
        </w:rPr>
      </w:pPr>
      <w:r w:rsidRPr="00F520AA">
        <w:rPr>
          <w:rFonts w:cs="Times New Roman"/>
          <w:szCs w:val="24"/>
          <w:lang w:eastAsia="zh-CN"/>
        </w:rPr>
        <w:t xml:space="preserve">A continuación, se van a describir algunas de las herramientas que se utilizan para realizar </w:t>
      </w:r>
      <w:r w:rsidR="00F6058E">
        <w:rPr>
          <w:rFonts w:cs="Times New Roman"/>
          <w:szCs w:val="24"/>
          <w:lang w:eastAsia="zh-CN"/>
        </w:rPr>
        <w:t>las fases</w:t>
      </w:r>
      <w:r w:rsidRPr="00F520AA">
        <w:rPr>
          <w:rFonts w:cs="Times New Roman"/>
          <w:szCs w:val="24"/>
          <w:lang w:eastAsia="zh-CN"/>
        </w:rPr>
        <w:t xml:space="preserve"> </w:t>
      </w:r>
      <w:r w:rsidR="00F6058E">
        <w:rPr>
          <w:rFonts w:cs="Times New Roman"/>
          <w:szCs w:val="24"/>
          <w:lang w:eastAsia="zh-CN"/>
        </w:rPr>
        <w:t xml:space="preserve">del </w:t>
      </w:r>
      <w:r w:rsidR="008B51B6">
        <w:rPr>
          <w:rFonts w:cs="Times New Roman"/>
          <w:szCs w:val="24"/>
          <w:lang w:eastAsia="zh-CN"/>
        </w:rPr>
        <w:t xml:space="preserve">procesado y </w:t>
      </w:r>
      <w:r w:rsidR="00F6058E">
        <w:rPr>
          <w:rFonts w:cs="Times New Roman"/>
          <w:szCs w:val="24"/>
          <w:lang w:eastAsia="zh-CN"/>
        </w:rPr>
        <w:t>análisis de datos</w:t>
      </w:r>
      <w:r w:rsidRPr="00F520AA">
        <w:rPr>
          <w:rFonts w:cs="Times New Roman"/>
          <w:szCs w:val="24"/>
          <w:lang w:eastAsia="zh-CN"/>
        </w:rPr>
        <w:t>:</w:t>
      </w:r>
    </w:p>
    <w:p w14:paraId="785EF1CD" w14:textId="77777777" w:rsidR="00D21498" w:rsidRDefault="009E3F00" w:rsidP="009D711C">
      <w:pPr>
        <w:pStyle w:val="Prrafodelista"/>
        <w:numPr>
          <w:ilvl w:val="0"/>
          <w:numId w:val="2"/>
        </w:numPr>
        <w:rPr>
          <w:rFonts w:cs="Times New Roman"/>
          <w:b/>
          <w:szCs w:val="24"/>
          <w:lang w:eastAsia="zh-CN"/>
        </w:rPr>
      </w:pPr>
      <w:r w:rsidRPr="00B20CDB">
        <w:rPr>
          <w:rFonts w:cs="Times New Roman"/>
          <w:b/>
          <w:szCs w:val="24"/>
          <w:lang w:eastAsia="zh-CN"/>
        </w:rPr>
        <w:t>Hadoop</w:t>
      </w:r>
    </w:p>
    <w:p w14:paraId="6D6F3C15" w14:textId="16216464" w:rsidR="00D44547" w:rsidRPr="005239E3" w:rsidRDefault="00AF56F2" w:rsidP="004E6A17">
      <w:pPr>
        <w:pStyle w:val="Prrafodelista"/>
        <w:rPr>
          <w:rFonts w:cs="Times New Roman"/>
          <w:szCs w:val="24"/>
          <w:lang w:eastAsia="zh-CN"/>
        </w:rPr>
      </w:pPr>
      <w:r>
        <w:rPr>
          <w:rFonts w:cs="Times New Roman"/>
          <w:szCs w:val="24"/>
          <w:lang w:eastAsia="zh-CN"/>
        </w:rPr>
        <w:t>Es una</w:t>
      </w:r>
      <w:r w:rsidR="00D44547" w:rsidRPr="005239E3">
        <w:rPr>
          <w:rFonts w:cs="Times New Roman"/>
          <w:szCs w:val="24"/>
          <w:lang w:eastAsia="zh-CN"/>
        </w:rPr>
        <w:t xml:space="preserve"> herramienta Big Data Open Source. Se considera el </w:t>
      </w:r>
      <w:r w:rsidR="00D44547" w:rsidRPr="005239E3">
        <w:rPr>
          <w:rFonts w:cs="Times New Roman"/>
          <w:i/>
          <w:szCs w:val="24"/>
          <w:lang w:eastAsia="zh-CN"/>
        </w:rPr>
        <w:t>“framework”</w:t>
      </w:r>
      <w:r w:rsidR="00D44547" w:rsidRPr="005239E3">
        <w:rPr>
          <w:rFonts w:cs="Times New Roman"/>
          <w:szCs w:val="24"/>
          <w:lang w:eastAsia="zh-CN"/>
        </w:rPr>
        <w:t xml:space="preserve"> estándar para el almacenamiento de grandes volúmenes </w:t>
      </w:r>
      <w:r w:rsidR="005239E3" w:rsidRPr="005239E3">
        <w:rPr>
          <w:rFonts w:cs="Times New Roman"/>
          <w:szCs w:val="24"/>
          <w:lang w:eastAsia="zh-CN"/>
        </w:rPr>
        <w:t xml:space="preserve">de datos. </w:t>
      </w:r>
      <w:r w:rsidR="00D44547" w:rsidRPr="005239E3">
        <w:rPr>
          <w:rFonts w:cs="Times New Roman"/>
          <w:szCs w:val="24"/>
          <w:lang w:eastAsia="zh-CN"/>
        </w:rPr>
        <w:t>También se utiliza para el análisis y procesado de datos.</w:t>
      </w:r>
    </w:p>
    <w:p w14:paraId="5F60E026" w14:textId="77777777" w:rsidR="005239E3" w:rsidRPr="002C2451" w:rsidRDefault="005239E3" w:rsidP="004E6A17">
      <w:pPr>
        <w:pStyle w:val="Prrafodelista"/>
        <w:rPr>
          <w:rFonts w:cs="Times New Roman"/>
          <w:szCs w:val="24"/>
          <w:lang w:eastAsia="zh-CN"/>
        </w:rPr>
      </w:pPr>
      <w:r w:rsidRPr="005239E3">
        <w:rPr>
          <w:rFonts w:cs="Times New Roman"/>
          <w:szCs w:val="24"/>
          <w:lang w:eastAsia="zh-CN"/>
        </w:rPr>
        <w:t>Hadoop utiliza modelos de programación simple (aislando a los desarrolladores de las dificultades de la programación paralela) para el almacenamiento y el procesamiento distribuido. Hadoop distribuye por tanto el gran volumen de datos en nodos.</w:t>
      </w:r>
      <w:r>
        <w:rPr>
          <w:rFonts w:cs="Times New Roman"/>
          <w:szCs w:val="24"/>
          <w:lang w:eastAsia="zh-CN"/>
        </w:rPr>
        <w:t xml:space="preserve"> Dispone, por </w:t>
      </w:r>
      <w:r w:rsidR="0018115C">
        <w:rPr>
          <w:rFonts w:cs="Times New Roman"/>
          <w:szCs w:val="24"/>
          <w:lang w:eastAsia="zh-CN"/>
        </w:rPr>
        <w:t>consiguiente, de</w:t>
      </w:r>
      <w:r>
        <w:rPr>
          <w:rFonts w:cs="Times New Roman"/>
          <w:szCs w:val="24"/>
          <w:lang w:eastAsia="zh-CN"/>
        </w:rPr>
        <w:t xml:space="preserve"> un sistema de archivos distribuido en cada nodo </w:t>
      </w:r>
      <w:r>
        <w:rPr>
          <w:rFonts w:cs="Times New Roman"/>
          <w:szCs w:val="24"/>
          <w:lang w:eastAsia="zh-CN"/>
        </w:rPr>
        <w:lastRenderedPageBreak/>
        <w:t xml:space="preserve">del cluster: </w:t>
      </w:r>
      <w:r w:rsidR="0018115C">
        <w:rPr>
          <w:rFonts w:cs="Times New Roman"/>
          <w:szCs w:val="24"/>
          <w:lang w:eastAsia="zh-CN"/>
        </w:rPr>
        <w:t>HDFS (</w:t>
      </w:r>
      <w:r>
        <w:rPr>
          <w:rFonts w:cs="Times New Roman"/>
          <w:szCs w:val="24"/>
          <w:lang w:eastAsia="zh-CN"/>
        </w:rPr>
        <w:t>Hadoop Distributed File System) y se basa en el proceso de MapReduce.</w:t>
      </w:r>
    </w:p>
    <w:p w14:paraId="2283E8A6" w14:textId="77777777" w:rsidR="00D44547" w:rsidRPr="00B20CDB" w:rsidRDefault="00D44547" w:rsidP="004E6A17">
      <w:pPr>
        <w:pStyle w:val="Prrafodelista"/>
        <w:rPr>
          <w:rFonts w:cs="Times New Roman"/>
          <w:b/>
          <w:szCs w:val="24"/>
          <w:lang w:eastAsia="zh-CN"/>
        </w:rPr>
      </w:pPr>
    </w:p>
    <w:p w14:paraId="3980EFC9" w14:textId="77777777" w:rsidR="009E3F00" w:rsidRDefault="009E3F00" w:rsidP="009D711C">
      <w:pPr>
        <w:pStyle w:val="Prrafodelista"/>
        <w:numPr>
          <w:ilvl w:val="0"/>
          <w:numId w:val="2"/>
        </w:numPr>
        <w:rPr>
          <w:rFonts w:cs="Times New Roman"/>
          <w:b/>
          <w:szCs w:val="24"/>
          <w:lang w:eastAsia="zh-CN"/>
        </w:rPr>
      </w:pPr>
      <w:r w:rsidRPr="00B20CDB">
        <w:rPr>
          <w:rFonts w:cs="Times New Roman"/>
          <w:b/>
          <w:szCs w:val="24"/>
          <w:lang w:eastAsia="zh-CN"/>
        </w:rPr>
        <w:t>Apache Spark</w:t>
      </w:r>
    </w:p>
    <w:p w14:paraId="227BD6CD" w14:textId="77777777" w:rsidR="00AF56F2" w:rsidRDefault="00AF56F2" w:rsidP="00AF56F2">
      <w:pPr>
        <w:pStyle w:val="Prrafodelista"/>
        <w:rPr>
          <w:rFonts w:cs="Times New Roman"/>
          <w:szCs w:val="24"/>
          <w:lang w:eastAsia="zh-CN"/>
        </w:rPr>
      </w:pPr>
      <w:r w:rsidRPr="00AF56F2">
        <w:rPr>
          <w:rFonts w:cs="Times New Roman"/>
          <w:szCs w:val="24"/>
          <w:lang w:eastAsia="zh-CN"/>
        </w:rPr>
        <w:t>Se trata de un motor de procesamiento de datos de código abierto. Realiza también una programación distribuida que consiste en distribuir el trabajo entre un conjunto de “clusters” que desde un punto de vista abstracto actúa como un solo ente que realiza el procesado. Se puede programar usando distintos lenguajes como Java, Scala, Python o R. Es bastante más rápido en memoria y en disco que Hadoop MapReduce.</w:t>
      </w:r>
    </w:p>
    <w:p w14:paraId="03EC35B7" w14:textId="77777777" w:rsidR="00AF56F2" w:rsidRPr="00AF56F2" w:rsidRDefault="00AF56F2" w:rsidP="00AF56F2">
      <w:pPr>
        <w:pStyle w:val="Prrafodelista"/>
        <w:rPr>
          <w:rFonts w:cs="Times New Roman"/>
          <w:szCs w:val="24"/>
          <w:lang w:eastAsia="zh-CN"/>
        </w:rPr>
      </w:pPr>
    </w:p>
    <w:p w14:paraId="17D56CA6" w14:textId="77777777" w:rsidR="009E3F00" w:rsidRDefault="009E3F00" w:rsidP="009D711C">
      <w:pPr>
        <w:pStyle w:val="Prrafodelista"/>
        <w:numPr>
          <w:ilvl w:val="0"/>
          <w:numId w:val="2"/>
        </w:numPr>
        <w:rPr>
          <w:rFonts w:cs="Times New Roman"/>
          <w:b/>
          <w:szCs w:val="24"/>
          <w:lang w:eastAsia="zh-CN"/>
        </w:rPr>
      </w:pPr>
      <w:r w:rsidRPr="00B20CDB">
        <w:rPr>
          <w:rFonts w:cs="Times New Roman"/>
          <w:b/>
          <w:szCs w:val="24"/>
          <w:lang w:eastAsia="zh-CN"/>
        </w:rPr>
        <w:t>Apache Storm</w:t>
      </w:r>
    </w:p>
    <w:p w14:paraId="71B5D480" w14:textId="77777777" w:rsidR="00EB51D6" w:rsidRDefault="00AF56F2" w:rsidP="004E6A17">
      <w:pPr>
        <w:pStyle w:val="Prrafodelista"/>
        <w:rPr>
          <w:rFonts w:cs="Times New Roman"/>
          <w:szCs w:val="24"/>
          <w:lang w:eastAsia="zh-CN"/>
        </w:rPr>
      </w:pPr>
      <w:r>
        <w:rPr>
          <w:rFonts w:cs="Times New Roman"/>
          <w:szCs w:val="24"/>
          <w:lang w:eastAsia="zh-CN"/>
        </w:rPr>
        <w:t>Es</w:t>
      </w:r>
      <w:r w:rsidR="000E32DF" w:rsidRPr="00D44547">
        <w:rPr>
          <w:rFonts w:cs="Times New Roman"/>
          <w:szCs w:val="24"/>
          <w:lang w:eastAsia="zh-CN"/>
        </w:rPr>
        <w:t xml:space="preserve"> un sistema de computación distribuida en tiempo real orientado a procesar flujos constantes de datos, por ejemplo, datos que provienen de Twitter, pudiendo realizar </w:t>
      </w:r>
      <w:r w:rsidR="00D44547" w:rsidRPr="00D44547">
        <w:rPr>
          <w:rFonts w:cs="Times New Roman"/>
          <w:szCs w:val="24"/>
          <w:lang w:eastAsia="zh-CN"/>
        </w:rPr>
        <w:t>estudios</w:t>
      </w:r>
      <w:r w:rsidR="000E32DF" w:rsidRPr="00D44547">
        <w:rPr>
          <w:rFonts w:cs="Times New Roman"/>
          <w:szCs w:val="24"/>
          <w:lang w:eastAsia="zh-CN"/>
        </w:rPr>
        <w:t xml:space="preserve"> </w:t>
      </w:r>
      <w:r w:rsidR="00D44547" w:rsidRPr="00D44547">
        <w:rPr>
          <w:rFonts w:cs="Times New Roman"/>
          <w:szCs w:val="24"/>
          <w:lang w:eastAsia="zh-CN"/>
        </w:rPr>
        <w:t>sobre</w:t>
      </w:r>
      <w:r w:rsidR="000E32DF" w:rsidRPr="00D44547">
        <w:rPr>
          <w:rFonts w:cs="Times New Roman"/>
          <w:szCs w:val="24"/>
          <w:lang w:eastAsia="zh-CN"/>
        </w:rPr>
        <w:t xml:space="preserve"> </w:t>
      </w:r>
      <w:r w:rsidR="000E32DF" w:rsidRPr="00D44547">
        <w:rPr>
          <w:rFonts w:cs="Times New Roman"/>
          <w:i/>
          <w:szCs w:val="24"/>
          <w:lang w:eastAsia="zh-CN"/>
        </w:rPr>
        <w:t>“trending topics”</w:t>
      </w:r>
      <w:r w:rsidR="00D44547" w:rsidRPr="00D44547">
        <w:rPr>
          <w:rFonts w:cs="Times New Roman"/>
          <w:i/>
          <w:szCs w:val="24"/>
          <w:lang w:eastAsia="zh-CN"/>
        </w:rPr>
        <w:t xml:space="preserve"> </w:t>
      </w:r>
      <w:r w:rsidR="00D44547" w:rsidRPr="00D44547">
        <w:rPr>
          <w:rFonts w:cs="Times New Roman"/>
          <w:szCs w:val="24"/>
          <w:lang w:eastAsia="zh-CN"/>
        </w:rPr>
        <w:t>al momento</w:t>
      </w:r>
      <w:r w:rsidR="000E32DF" w:rsidRPr="00D44547">
        <w:rPr>
          <w:rFonts w:cs="Times New Roman"/>
          <w:i/>
          <w:szCs w:val="24"/>
          <w:lang w:eastAsia="zh-CN"/>
        </w:rPr>
        <w:t>.</w:t>
      </w:r>
    </w:p>
    <w:p w14:paraId="67A6152E" w14:textId="77777777" w:rsidR="00D44547" w:rsidRPr="00B20CDB" w:rsidRDefault="00D44547" w:rsidP="004E6A17">
      <w:pPr>
        <w:pStyle w:val="Prrafodelista"/>
        <w:rPr>
          <w:rFonts w:cs="Times New Roman"/>
          <w:b/>
          <w:szCs w:val="24"/>
          <w:lang w:eastAsia="zh-CN"/>
        </w:rPr>
      </w:pPr>
    </w:p>
    <w:p w14:paraId="69876817" w14:textId="77777777" w:rsidR="009E3F00" w:rsidRPr="00B20CDB" w:rsidRDefault="009E3F00" w:rsidP="009D711C">
      <w:pPr>
        <w:pStyle w:val="Prrafodelista"/>
        <w:numPr>
          <w:ilvl w:val="0"/>
          <w:numId w:val="2"/>
        </w:numPr>
        <w:rPr>
          <w:rFonts w:cs="Times New Roman"/>
          <w:b/>
          <w:szCs w:val="24"/>
          <w:lang w:eastAsia="zh-CN"/>
        </w:rPr>
      </w:pPr>
      <w:r w:rsidRPr="00B20CDB">
        <w:rPr>
          <w:rFonts w:cs="Times New Roman"/>
          <w:b/>
          <w:szCs w:val="24"/>
          <w:lang w:eastAsia="zh-CN"/>
        </w:rPr>
        <w:t>Lenguaje R</w:t>
      </w:r>
      <w:r w:rsidR="00B20CDB" w:rsidRPr="00B20CDB">
        <w:rPr>
          <w:rFonts w:cs="Times New Roman"/>
          <w:b/>
          <w:szCs w:val="24"/>
          <w:lang w:eastAsia="zh-CN"/>
        </w:rPr>
        <w:t xml:space="preserve">. </w:t>
      </w:r>
    </w:p>
    <w:p w14:paraId="0AB12728" w14:textId="77777777" w:rsidR="00B20CDB" w:rsidRDefault="00B20CDB" w:rsidP="004E6A17">
      <w:pPr>
        <w:pStyle w:val="Prrafodelista"/>
        <w:rPr>
          <w:rFonts w:cs="Times New Roman"/>
          <w:szCs w:val="24"/>
          <w:lang w:eastAsia="zh-CN"/>
        </w:rPr>
      </w:pPr>
      <w:r>
        <w:rPr>
          <w:rFonts w:cs="Times New Roman"/>
          <w:szCs w:val="24"/>
          <w:lang w:eastAsia="zh-CN"/>
        </w:rPr>
        <w:t>Es un lenguaje y un entorno de software frecuentemente usado para el cálculo estadístico y la visualización de gráficos. Es utilizado para la minería de datos, la investigación bioinformática y las matemáticas financieras.</w:t>
      </w:r>
    </w:p>
    <w:p w14:paraId="4937D31E" w14:textId="77777777" w:rsidR="00B20CDB" w:rsidRDefault="00B20CDB" w:rsidP="004E6A17">
      <w:pPr>
        <w:pStyle w:val="Prrafodelista"/>
        <w:rPr>
          <w:rFonts w:cs="Times New Roman"/>
          <w:szCs w:val="24"/>
          <w:lang w:eastAsia="zh-CN"/>
        </w:rPr>
      </w:pPr>
      <w:r>
        <w:rPr>
          <w:rFonts w:cs="Times New Roman"/>
          <w:szCs w:val="24"/>
          <w:lang w:eastAsia="zh-CN"/>
        </w:rPr>
        <w:t>R se asemeja más a un lenguaje matemático más que a un lenguaje de programación, por lo que puede ser un inconveniente para los programadores para realizar análisis de Big Data. Su punto fuerte es el gran número de librerías creadas por la comunidad entre otras herramientas.</w:t>
      </w:r>
    </w:p>
    <w:p w14:paraId="7DAAF877" w14:textId="77777777" w:rsidR="00AF56F2" w:rsidRDefault="00AF56F2" w:rsidP="004E6A17">
      <w:pPr>
        <w:pStyle w:val="Prrafodelista"/>
        <w:rPr>
          <w:rFonts w:cs="Times New Roman"/>
          <w:szCs w:val="24"/>
          <w:lang w:eastAsia="zh-CN"/>
        </w:rPr>
      </w:pPr>
    </w:p>
    <w:p w14:paraId="230AF3E1" w14:textId="77777777" w:rsidR="00B20CDB" w:rsidRDefault="00B20CDB" w:rsidP="009D711C">
      <w:pPr>
        <w:pStyle w:val="Prrafodelista"/>
        <w:numPr>
          <w:ilvl w:val="0"/>
          <w:numId w:val="2"/>
        </w:numPr>
        <w:rPr>
          <w:rFonts w:cs="Times New Roman"/>
          <w:b/>
          <w:szCs w:val="24"/>
          <w:lang w:eastAsia="zh-CN"/>
        </w:rPr>
      </w:pPr>
      <w:r>
        <w:rPr>
          <w:rFonts w:cs="Times New Roman"/>
          <w:b/>
          <w:szCs w:val="24"/>
          <w:lang w:eastAsia="zh-CN"/>
        </w:rPr>
        <w:t>Python</w:t>
      </w:r>
    </w:p>
    <w:p w14:paraId="763AC1F2" w14:textId="77777777" w:rsidR="00B20CDB" w:rsidRPr="00EB51D6" w:rsidRDefault="00B20CDB" w:rsidP="004E6A17">
      <w:pPr>
        <w:pStyle w:val="Prrafodelista"/>
        <w:rPr>
          <w:rFonts w:cs="Times New Roman"/>
          <w:szCs w:val="24"/>
          <w:lang w:eastAsia="zh-CN"/>
        </w:rPr>
      </w:pPr>
      <w:r w:rsidRPr="00EB51D6">
        <w:rPr>
          <w:rFonts w:cs="Times New Roman"/>
          <w:szCs w:val="24"/>
          <w:lang w:eastAsia="zh-CN"/>
        </w:rPr>
        <w:t>Es un lenguaje avanzado cuya ventaja a otros lenguajes es su uso relativamente fácil para usuarios que no están familiarizados con la programación, pero que necesitan trabajar con análisis de datos.</w:t>
      </w:r>
    </w:p>
    <w:p w14:paraId="472F5E7E" w14:textId="33CE591D" w:rsidR="00B20CDB" w:rsidRDefault="00B20CDB" w:rsidP="004E6A17">
      <w:pPr>
        <w:pStyle w:val="Prrafodelista"/>
        <w:rPr>
          <w:rFonts w:cs="Times New Roman"/>
          <w:szCs w:val="24"/>
          <w:lang w:eastAsia="zh-CN"/>
        </w:rPr>
      </w:pPr>
      <w:r w:rsidRPr="00EB51D6">
        <w:rPr>
          <w:rFonts w:cs="Times New Roman"/>
          <w:szCs w:val="24"/>
          <w:lang w:eastAsia="zh-CN"/>
        </w:rPr>
        <w:lastRenderedPageBreak/>
        <w:t xml:space="preserve">También dispone de una gran comunidad detrás de este lenguaje que proporcionan un gran número de librerías, haciendo de Python un lenguaje muy eficiente para realizar </w:t>
      </w:r>
      <w:r w:rsidR="006E4F0C">
        <w:rPr>
          <w:rFonts w:cs="Times New Roman"/>
          <w:szCs w:val="24"/>
          <w:lang w:eastAsia="zh-CN"/>
        </w:rPr>
        <w:t>un procesado y análisis de datos</w:t>
      </w:r>
      <w:r w:rsidRPr="00EB51D6">
        <w:rPr>
          <w:rFonts w:cs="Times New Roman"/>
          <w:szCs w:val="24"/>
          <w:lang w:eastAsia="zh-CN"/>
        </w:rPr>
        <w:t>.</w:t>
      </w:r>
    </w:p>
    <w:p w14:paraId="0E3D8EDF" w14:textId="77777777" w:rsidR="00D312F7" w:rsidRDefault="00D312F7" w:rsidP="004E6A17">
      <w:pPr>
        <w:pStyle w:val="Prrafodelista"/>
        <w:rPr>
          <w:rFonts w:cs="Times New Roman"/>
          <w:szCs w:val="24"/>
          <w:lang w:eastAsia="zh-CN"/>
        </w:rPr>
      </w:pPr>
    </w:p>
    <w:p w14:paraId="5303D44E" w14:textId="20ADBF9D" w:rsidR="00C0335D" w:rsidRDefault="00C0335D" w:rsidP="00C0335D">
      <w:pPr>
        <w:pStyle w:val="Ttulo2"/>
        <w:numPr>
          <w:ilvl w:val="1"/>
          <w:numId w:val="1"/>
        </w:numPr>
      </w:pPr>
      <w:bookmarkStart w:id="17" w:name="_Toc518479808"/>
      <w:r>
        <w:t>CONCEPTOS BÁSICOS</w:t>
      </w:r>
      <w:bookmarkEnd w:id="17"/>
    </w:p>
    <w:p w14:paraId="449CA2AE" w14:textId="34AC41FA" w:rsidR="00913C41" w:rsidRPr="00913C41" w:rsidRDefault="00913C41" w:rsidP="00913C41">
      <w:pPr>
        <w:rPr>
          <w:lang w:eastAsia="zh-CN"/>
        </w:rPr>
      </w:pPr>
      <w:r>
        <w:rPr>
          <w:lang w:eastAsia="zh-CN"/>
        </w:rPr>
        <w:t>Ahora vamos a presentar una serie de conceptos básicos que se van a utilizar a lo largo de toda la documentación y es conveniente conocer.</w:t>
      </w:r>
    </w:p>
    <w:p w14:paraId="0505BD7A" w14:textId="1A7ADFEC" w:rsidR="00C0335D" w:rsidRPr="00E70F7B" w:rsidRDefault="00C0335D" w:rsidP="00C0335D">
      <w:pPr>
        <w:pStyle w:val="Ttulo3"/>
        <w:numPr>
          <w:ilvl w:val="2"/>
          <w:numId w:val="1"/>
        </w:numPr>
        <w:ind w:left="0" w:firstLine="0"/>
        <w:rPr>
          <w:caps/>
        </w:rPr>
      </w:pPr>
      <w:bookmarkStart w:id="18" w:name="_Toc518479809"/>
      <w:r>
        <w:rPr>
          <w:caps/>
        </w:rPr>
        <w:t>MATRIZ DE CONFUSIÓN</w:t>
      </w:r>
      <w:bookmarkEnd w:id="18"/>
    </w:p>
    <w:p w14:paraId="3E3D88DA" w14:textId="77777777" w:rsidR="00C0335D" w:rsidRPr="0010665A" w:rsidRDefault="00C0335D" w:rsidP="00C0335D">
      <w:r w:rsidRPr="0010665A">
        <w:t>Una matriz de confusión es una tabla que se usa a menudo para describir el rendimiento de un modelo de clasificación sobre en un conjunto de datos de prueba para los cuales se conocen los valores verdaderos.</w:t>
      </w:r>
    </w:p>
    <w:p w14:paraId="59B7F37A" w14:textId="77777777" w:rsidR="00C0335D" w:rsidRDefault="00C0335D" w:rsidP="00C0335D">
      <w:r w:rsidRPr="0010665A">
        <w:t>Definamos ahora los términos más básicos para nuestro estudio:</w:t>
      </w:r>
    </w:p>
    <w:p w14:paraId="010478D3" w14:textId="77777777" w:rsidR="00C0335D" w:rsidRPr="00326FB9" w:rsidRDefault="00C0335D" w:rsidP="00C0335D">
      <w:pPr>
        <w:pStyle w:val="Prrafodelista"/>
        <w:numPr>
          <w:ilvl w:val="0"/>
          <w:numId w:val="34"/>
        </w:numPr>
        <w:rPr>
          <w:rFonts w:cs="Times New Roman"/>
          <w:szCs w:val="24"/>
        </w:rPr>
      </w:pPr>
      <w:r w:rsidRPr="00C53F79">
        <w:rPr>
          <w:rFonts w:cs="Times New Roman"/>
          <w:b/>
          <w:szCs w:val="24"/>
        </w:rPr>
        <w:t>Verdaderos Positivos (TP):</w:t>
      </w:r>
      <w:r w:rsidRPr="00326FB9">
        <w:rPr>
          <w:rFonts w:cs="Times New Roman"/>
          <w:szCs w:val="24"/>
        </w:rPr>
        <w:t xml:space="preserve"> estos son casos en los que predijimos que sí (van a fallecer), y sí fallecen.</w:t>
      </w:r>
    </w:p>
    <w:p w14:paraId="239BE08A" w14:textId="77777777" w:rsidR="00C0335D" w:rsidRPr="00326FB9" w:rsidRDefault="00C0335D" w:rsidP="00C0335D">
      <w:pPr>
        <w:pStyle w:val="Prrafodelista"/>
        <w:numPr>
          <w:ilvl w:val="0"/>
          <w:numId w:val="34"/>
        </w:numPr>
        <w:rPr>
          <w:rFonts w:cs="Times New Roman"/>
          <w:szCs w:val="24"/>
        </w:rPr>
      </w:pPr>
      <w:r w:rsidRPr="00C53F79">
        <w:rPr>
          <w:rFonts w:cs="Times New Roman"/>
          <w:b/>
          <w:szCs w:val="24"/>
        </w:rPr>
        <w:t>Verdaderos Negativos (TN):</w:t>
      </w:r>
      <w:r w:rsidRPr="00326FB9">
        <w:rPr>
          <w:rFonts w:cs="Times New Roman"/>
          <w:szCs w:val="24"/>
        </w:rPr>
        <w:t xml:space="preserve"> Predijimos que no iban a fallecer, y los pacientes no fallecen.</w:t>
      </w:r>
    </w:p>
    <w:p w14:paraId="2E01D637" w14:textId="77777777" w:rsidR="00C0335D" w:rsidRPr="00326FB9" w:rsidRDefault="00C0335D" w:rsidP="00C0335D">
      <w:pPr>
        <w:pStyle w:val="Prrafodelista"/>
        <w:numPr>
          <w:ilvl w:val="0"/>
          <w:numId w:val="34"/>
        </w:numPr>
        <w:rPr>
          <w:rFonts w:cs="Times New Roman"/>
          <w:szCs w:val="24"/>
        </w:rPr>
      </w:pPr>
      <w:r w:rsidRPr="00C53F79">
        <w:rPr>
          <w:rFonts w:cs="Times New Roman"/>
          <w:b/>
          <w:szCs w:val="24"/>
        </w:rPr>
        <w:t>Falsos Positivos (FP):</w:t>
      </w:r>
      <w:r w:rsidRPr="00326FB9">
        <w:rPr>
          <w:rFonts w:cs="Times New Roman"/>
          <w:szCs w:val="24"/>
        </w:rPr>
        <w:t xml:space="preserve"> Predijimos que sí iban a fallecer, pero en realidad no han fallecido.</w:t>
      </w:r>
    </w:p>
    <w:p w14:paraId="1783D749" w14:textId="77777777" w:rsidR="00C0335D" w:rsidRPr="00326FB9" w:rsidRDefault="00C0335D" w:rsidP="00C0335D">
      <w:pPr>
        <w:pStyle w:val="Prrafodelista"/>
        <w:numPr>
          <w:ilvl w:val="0"/>
          <w:numId w:val="34"/>
        </w:numPr>
      </w:pPr>
      <w:r w:rsidRPr="00C53F79">
        <w:rPr>
          <w:rFonts w:cs="Times New Roman"/>
          <w:b/>
          <w:szCs w:val="24"/>
        </w:rPr>
        <w:t>Falsos Negativos (FN):</w:t>
      </w:r>
      <w:r w:rsidRPr="00326FB9">
        <w:rPr>
          <w:rFonts w:cs="Times New Roman"/>
          <w:szCs w:val="24"/>
        </w:rPr>
        <w:t xml:space="preserve"> Predijimos que no, pero en realidad tienen la enfermedad.</w:t>
      </w:r>
    </w:p>
    <w:p w14:paraId="37E6B871" w14:textId="77777777" w:rsidR="00C0335D" w:rsidRPr="0010665A" w:rsidRDefault="00C0335D" w:rsidP="00C0335D">
      <w:r w:rsidRPr="0010665A">
        <w:t>En nuestro estudio se ha tomado como positivo, el valor de “F”, es decir, que el paciente fallezca.</w:t>
      </w:r>
    </w:p>
    <w:p w14:paraId="293E89A0" w14:textId="553865E3" w:rsidR="00C0335D" w:rsidRDefault="00C0335D" w:rsidP="00C0335D">
      <w:r w:rsidRPr="0010665A">
        <w:t>Otra información a tener en cue</w:t>
      </w:r>
      <w:r>
        <w:t>nta en los gráficos</w:t>
      </w:r>
      <w:r w:rsidR="00C53F79">
        <w:t xml:space="preserve"> de las matrices de confusión</w:t>
      </w:r>
      <w:r>
        <w:t>:</w:t>
      </w:r>
    </w:p>
    <w:p w14:paraId="5F3294B1" w14:textId="77777777" w:rsidR="00C0335D" w:rsidRPr="00326FB9" w:rsidRDefault="00C0335D" w:rsidP="00C0335D">
      <w:pPr>
        <w:pStyle w:val="Prrafodelista"/>
        <w:numPr>
          <w:ilvl w:val="0"/>
          <w:numId w:val="33"/>
        </w:numPr>
        <w:rPr>
          <w:rFonts w:cs="Times New Roman"/>
          <w:szCs w:val="24"/>
        </w:rPr>
      </w:pPr>
      <w:r w:rsidRPr="00326FB9">
        <w:rPr>
          <w:rFonts w:cs="Times New Roman"/>
          <w:szCs w:val="24"/>
        </w:rPr>
        <w:t>Reference V, Prediction V -&gt; Verdaderos Negativos (TN).</w:t>
      </w:r>
    </w:p>
    <w:p w14:paraId="327F34C6" w14:textId="77777777" w:rsidR="00C0335D" w:rsidRPr="00326FB9" w:rsidRDefault="00C0335D" w:rsidP="00C0335D">
      <w:pPr>
        <w:pStyle w:val="Prrafodelista"/>
        <w:numPr>
          <w:ilvl w:val="0"/>
          <w:numId w:val="33"/>
        </w:numPr>
        <w:rPr>
          <w:rFonts w:cs="Times New Roman"/>
          <w:szCs w:val="24"/>
        </w:rPr>
      </w:pPr>
      <w:r w:rsidRPr="00326FB9">
        <w:rPr>
          <w:rFonts w:cs="Times New Roman"/>
          <w:szCs w:val="24"/>
        </w:rPr>
        <w:t>Reference F, Prediction V -&gt; Falsos Negativos (FN)</w:t>
      </w:r>
    </w:p>
    <w:p w14:paraId="55186E0A" w14:textId="77777777" w:rsidR="00C0335D" w:rsidRPr="00326FB9" w:rsidRDefault="00C0335D" w:rsidP="00C0335D">
      <w:pPr>
        <w:pStyle w:val="Prrafodelista"/>
        <w:numPr>
          <w:ilvl w:val="0"/>
          <w:numId w:val="33"/>
        </w:numPr>
        <w:rPr>
          <w:rFonts w:cs="Times New Roman"/>
          <w:szCs w:val="24"/>
        </w:rPr>
      </w:pPr>
      <w:r w:rsidRPr="00326FB9">
        <w:rPr>
          <w:rFonts w:cs="Times New Roman"/>
          <w:szCs w:val="24"/>
        </w:rPr>
        <w:lastRenderedPageBreak/>
        <w:t>Reference V, Prediction F -&gt; Falsos Positivos (FP)</w:t>
      </w:r>
    </w:p>
    <w:p w14:paraId="254254DE" w14:textId="34234E1E" w:rsidR="00C0335D" w:rsidRPr="00C729B3" w:rsidRDefault="00C0335D" w:rsidP="00C0335D">
      <w:pPr>
        <w:pStyle w:val="Prrafodelista"/>
        <w:numPr>
          <w:ilvl w:val="0"/>
          <w:numId w:val="33"/>
        </w:numPr>
      </w:pPr>
      <w:r w:rsidRPr="00326FB9">
        <w:rPr>
          <w:rFonts w:cs="Times New Roman"/>
          <w:szCs w:val="24"/>
        </w:rPr>
        <w:t>Reference F, Prediction F -&gt; Verdaderos Positivos (TP)</w:t>
      </w:r>
    </w:p>
    <w:p w14:paraId="4978A84B" w14:textId="2F5C63A1" w:rsidR="00C729B3" w:rsidRDefault="00C729B3" w:rsidP="00C729B3">
      <w:r>
        <w:t>Además, en la matriz de confusión nos encontraremos con los siguientes conceptos:</w:t>
      </w:r>
    </w:p>
    <w:p w14:paraId="3F3C395A" w14:textId="40FCEDB8" w:rsidR="00297E57" w:rsidRDefault="00297E57" w:rsidP="00617FAB">
      <w:pPr>
        <w:pStyle w:val="Prrafodelista"/>
        <w:numPr>
          <w:ilvl w:val="0"/>
          <w:numId w:val="41"/>
        </w:numPr>
      </w:pPr>
      <w:r w:rsidRPr="00B72BC7">
        <w:rPr>
          <w:b/>
        </w:rPr>
        <w:t>Especificidad</w:t>
      </w:r>
      <w:r>
        <w:t>: representa la probabilidad de que un sujeto vivo tenga un resultado negativo en la prueba. Detecta los que verdaderamente están vivos.</w:t>
      </w:r>
    </w:p>
    <w:p w14:paraId="6BD6A1C0" w14:textId="169A7C6A" w:rsidR="00297E57" w:rsidRPr="00297E57" w:rsidRDefault="00297E57" w:rsidP="00617FAB">
      <w:pPr>
        <w:pStyle w:val="Prrafodelista"/>
        <w:numPr>
          <w:ilvl w:val="0"/>
          <w:numId w:val="41"/>
        </w:numPr>
      </w:pPr>
      <w:r w:rsidRPr="00297E57">
        <w:rPr>
          <w:b/>
        </w:rPr>
        <w:t>Sensibilidad</w:t>
      </w:r>
      <w:r>
        <w:t>: representa la probabilidad de que un sujeto fallecido tenga un resultado positivo en la prueba. Detecta los que verdaderamente han fallecido.</w:t>
      </w:r>
    </w:p>
    <w:p w14:paraId="0666E079" w14:textId="721C3578" w:rsidR="00C729B3" w:rsidRDefault="00C729B3" w:rsidP="00617FAB">
      <w:pPr>
        <w:pStyle w:val="Prrafodelista"/>
        <w:numPr>
          <w:ilvl w:val="0"/>
          <w:numId w:val="41"/>
        </w:numPr>
      </w:pPr>
      <w:r w:rsidRPr="00617FAB">
        <w:rPr>
          <w:b/>
        </w:rPr>
        <w:t>Prevalencia</w:t>
      </w:r>
      <w:r>
        <w:t xml:space="preserve">: muestra </w:t>
      </w:r>
      <w:r w:rsidRPr="00C729B3">
        <w:t xml:space="preserve">con qué frecuencia ocurre realmente la condición </w:t>
      </w:r>
      <w:r>
        <w:t xml:space="preserve">positiva en nuestra muestra. Por ejemplo: si tenemos 100 pacientes y 85 </w:t>
      </w:r>
      <w:r w:rsidR="00D312F7">
        <w:t>viven</w:t>
      </w:r>
      <w:r>
        <w:t xml:space="preserve">, la prevalencia es del 15%. </w:t>
      </w:r>
      <w:r w:rsidR="00D312F7">
        <w:t>Teniendo en cuenta que la condición positiva es que fallezca.</w:t>
      </w:r>
    </w:p>
    <w:p w14:paraId="2E54290D" w14:textId="1349886B" w:rsidR="00C729B3" w:rsidRDefault="00C729B3" w:rsidP="00617FAB">
      <w:pPr>
        <w:pStyle w:val="Prrafodelista"/>
        <w:numPr>
          <w:ilvl w:val="0"/>
          <w:numId w:val="41"/>
        </w:numPr>
      </w:pPr>
      <w:r w:rsidRPr="00C729B3">
        <w:t xml:space="preserve">El </w:t>
      </w:r>
      <w:r w:rsidRPr="00617FAB">
        <w:rPr>
          <w:b/>
        </w:rPr>
        <w:t>valor predictivo positivo</w:t>
      </w:r>
      <w:r>
        <w:t xml:space="preserve"> (VPP): muestra </w:t>
      </w:r>
      <w:r w:rsidRPr="00C729B3">
        <w:t>qué probabilidades hay de que una persona que da positivo (</w:t>
      </w:r>
      <w:r>
        <w:t>fallecido</w:t>
      </w:r>
      <w:r w:rsidRPr="00C729B3">
        <w:t xml:space="preserve">) </w:t>
      </w:r>
      <w:r>
        <w:t>haya realmente fallecido</w:t>
      </w:r>
      <w:r w:rsidRPr="00C729B3">
        <w:t xml:space="preserve"> (verdadero positivo). En el caso en que las clases estén perfectamente equilibradas (lo que significa que la prevalencia es del 50%), el valor predictivo positivo (VPP) es equivalente a la precisión.</w:t>
      </w:r>
      <w:r w:rsidR="00297E57">
        <w:t xml:space="preserve"> Es la proporción de verdaderos positivos dentro del total de resultados positivos.</w:t>
      </w:r>
    </w:p>
    <w:p w14:paraId="0D5E45DB" w14:textId="4E774A09" w:rsidR="00C729B3" w:rsidRPr="00C729B3" w:rsidRDefault="00C729B3" w:rsidP="00617FAB">
      <w:pPr>
        <w:pStyle w:val="Prrafodelista"/>
        <w:numPr>
          <w:ilvl w:val="0"/>
          <w:numId w:val="41"/>
        </w:numPr>
      </w:pPr>
      <w:r>
        <w:t>E</w:t>
      </w:r>
      <w:r w:rsidRPr="00C729B3">
        <w:t xml:space="preserve">l </w:t>
      </w:r>
      <w:r w:rsidRPr="00617FAB">
        <w:rPr>
          <w:b/>
        </w:rPr>
        <w:t>valor predictivo negativo (VPN)</w:t>
      </w:r>
      <w:r>
        <w:t xml:space="preserve">: muestra </w:t>
      </w:r>
      <w:r w:rsidRPr="00C729B3">
        <w:t xml:space="preserve">qué probabilidades hay </w:t>
      </w:r>
      <w:r>
        <w:t xml:space="preserve">de </w:t>
      </w:r>
      <w:r w:rsidRPr="00C729B3">
        <w:t>que una persona que obtiene un resultado negativo (</w:t>
      </w:r>
      <w:r>
        <w:t>vivo</w:t>
      </w:r>
      <w:r w:rsidRPr="00C729B3">
        <w:t xml:space="preserve">) </w:t>
      </w:r>
      <w:r>
        <w:t>realmente este vivo</w:t>
      </w:r>
      <w:r w:rsidRPr="00C729B3">
        <w:t xml:space="preserve"> (verdadero negativo).</w:t>
      </w:r>
      <w:r w:rsidR="00297E57">
        <w:t xml:space="preserve"> Es la proporción de verdaderos negativos dentro del total de resultados negativos.</w:t>
      </w:r>
    </w:p>
    <w:p w14:paraId="65DF4308" w14:textId="755AB34A" w:rsidR="00C729B3" w:rsidRDefault="00297E57" w:rsidP="00C729B3">
      <w:r>
        <w:t>Teniendo los valores de sensibilidad y especificidad, deberemos saber que la aceptabilidad de una prueba diagnóstica dependerá de la condición clínica que más interese (en función de la enfermedad y de la población). Lo ideal sería obtener pruebas altamente sensibles y altamente específicas, pero es raro que estos casos se den.</w:t>
      </w:r>
    </w:p>
    <w:p w14:paraId="15E569EC" w14:textId="2EACAE8E" w:rsidR="0080435B" w:rsidRDefault="00297E57" w:rsidP="00C729B3">
      <w:r>
        <w:t>Se preferirán las pruebas altamente sensibles en caso donde interese captar a toda la población enferma, aunque signifique un incremento en los falsos positivos.</w:t>
      </w:r>
    </w:p>
    <w:p w14:paraId="31B159E6" w14:textId="149D6BB7" w:rsidR="0080435B" w:rsidRDefault="0080435B" w:rsidP="0080435B">
      <w:pPr>
        <w:pStyle w:val="Prrafodelista"/>
        <w:numPr>
          <w:ilvl w:val="0"/>
          <w:numId w:val="43"/>
        </w:numPr>
      </w:pPr>
      <w:r>
        <w:lastRenderedPageBreak/>
        <w:t>Un resultado falso positivo no tiene serios trastornos psicológicos o económicos en el paciente</w:t>
      </w:r>
    </w:p>
    <w:p w14:paraId="2DA17DFE" w14:textId="77777777" w:rsidR="0080435B" w:rsidRDefault="00297E57" w:rsidP="00C729B3">
      <w:r>
        <w:t>Se preferirán</w:t>
      </w:r>
      <w:r w:rsidR="0080435B">
        <w:t xml:space="preserve"> una prueba altamente especifica en los casos en los que no se puede permitir una tasa alta de falsos positivos.</w:t>
      </w:r>
    </w:p>
    <w:p w14:paraId="52454244" w14:textId="3058F845" w:rsidR="00297E57" w:rsidRDefault="0080435B" w:rsidP="0080435B">
      <w:pPr>
        <w:pStyle w:val="Prrafodelista"/>
        <w:numPr>
          <w:ilvl w:val="0"/>
          <w:numId w:val="42"/>
        </w:numPr>
      </w:pPr>
      <w:r>
        <w:t>Cuando un resultado falso positivo trae consecuencias psicológicas o económicas importantes al paciente.</w:t>
      </w:r>
    </w:p>
    <w:p w14:paraId="614DBC30" w14:textId="77777777" w:rsidR="00297E57" w:rsidRPr="00A72B69" w:rsidRDefault="00297E57" w:rsidP="00C729B3"/>
    <w:p w14:paraId="7CF10CBF" w14:textId="58933C82" w:rsidR="00A72B69" w:rsidRDefault="00A72B69" w:rsidP="00A72B69">
      <w:pPr>
        <w:pStyle w:val="Ttulo3"/>
        <w:numPr>
          <w:ilvl w:val="2"/>
          <w:numId w:val="1"/>
        </w:numPr>
        <w:ind w:left="0" w:firstLine="0"/>
        <w:rPr>
          <w:caps/>
        </w:rPr>
      </w:pPr>
      <w:bookmarkStart w:id="19" w:name="_Toc518479810"/>
      <w:r>
        <w:rPr>
          <w:caps/>
        </w:rPr>
        <w:t>MÉTRICAS DE EVALUACIÓN DE MODELOS</w:t>
      </w:r>
      <w:bookmarkEnd w:id="19"/>
    </w:p>
    <w:p w14:paraId="23853DFD" w14:textId="2F966634" w:rsidR="00A72B69" w:rsidRPr="00A72B69" w:rsidRDefault="00A72B69" w:rsidP="00A72B69">
      <w:pPr>
        <w:pStyle w:val="Ttulo4"/>
        <w:numPr>
          <w:ilvl w:val="3"/>
          <w:numId w:val="1"/>
        </w:numPr>
        <w:ind w:left="0" w:firstLine="0"/>
      </w:pPr>
      <w:r>
        <w:t>En modelos de regresión</w:t>
      </w:r>
    </w:p>
    <w:p w14:paraId="78C0DFA2" w14:textId="77777777" w:rsidR="00C0335D" w:rsidRDefault="00C0335D" w:rsidP="00C0335D">
      <w:pPr>
        <w:rPr>
          <w:rFonts w:cs="Times New Roman"/>
          <w:szCs w:val="24"/>
        </w:rPr>
      </w:pPr>
      <w:r w:rsidRPr="00F221F9">
        <w:rPr>
          <w:rFonts w:cs="Times New Roman"/>
          <w:szCs w:val="24"/>
        </w:rPr>
        <w:t>RMSE y R</w:t>
      </w:r>
      <w:r w:rsidRPr="00F221F9">
        <w:rPr>
          <w:rFonts w:cs="Times New Roman"/>
          <w:szCs w:val="24"/>
          <w:vertAlign w:val="superscript"/>
        </w:rPr>
        <w:t>2</w:t>
      </w:r>
      <w:r w:rsidRPr="00F221F9">
        <w:rPr>
          <w:rFonts w:cs="Times New Roman"/>
          <w:szCs w:val="24"/>
        </w:rPr>
        <w:t xml:space="preserve"> son las métricas predeterminadas que se usan para evaluar algoritmos de regresión</w:t>
      </w:r>
      <w:r>
        <w:rPr>
          <w:rFonts w:cs="Times New Roman"/>
          <w:szCs w:val="24"/>
        </w:rPr>
        <w:t xml:space="preserve">. </w:t>
      </w:r>
    </w:p>
    <w:p w14:paraId="1A5051ED" w14:textId="77777777" w:rsidR="00C0335D" w:rsidRPr="00830917" w:rsidRDefault="00C0335D" w:rsidP="00C0335D">
      <w:pPr>
        <w:pStyle w:val="Prrafodelista"/>
        <w:numPr>
          <w:ilvl w:val="0"/>
          <w:numId w:val="8"/>
        </w:numPr>
        <w:rPr>
          <w:rFonts w:cs="Times New Roman"/>
          <w:szCs w:val="24"/>
        </w:rPr>
      </w:pPr>
      <w:r w:rsidRPr="00830917">
        <w:rPr>
          <w:rFonts w:cs="Times New Roman"/>
          <w:b/>
          <w:szCs w:val="24"/>
        </w:rPr>
        <w:t>R</w:t>
      </w:r>
      <w:r w:rsidRPr="00830917">
        <w:rPr>
          <w:rFonts w:cs="Times New Roman"/>
          <w:b/>
          <w:szCs w:val="24"/>
          <w:vertAlign w:val="superscript"/>
        </w:rPr>
        <w:t>2</w:t>
      </w:r>
      <w:r w:rsidRPr="00830917">
        <w:rPr>
          <w:rFonts w:cs="Times New Roman"/>
          <w:szCs w:val="24"/>
        </w:rPr>
        <w:t xml:space="preserve"> (conocido como coeficiente de determinación): Proporciona una medida de bondad de las predicciones de las observaciones. Es un valor entre 0 y 1 para el estadístico T.</w:t>
      </w:r>
    </w:p>
    <w:p w14:paraId="754CA1BA" w14:textId="7E6F74CC" w:rsidR="00A72B69" w:rsidRPr="004B28A6" w:rsidRDefault="00C0335D" w:rsidP="001F40D3">
      <w:pPr>
        <w:pStyle w:val="Prrafodelista"/>
        <w:numPr>
          <w:ilvl w:val="0"/>
          <w:numId w:val="8"/>
        </w:numPr>
        <w:rPr>
          <w:rFonts w:cs="Times New Roman"/>
          <w:szCs w:val="24"/>
        </w:rPr>
      </w:pPr>
      <w:r w:rsidRPr="004B28A6">
        <w:rPr>
          <w:rFonts w:cs="Times New Roman"/>
          <w:szCs w:val="24"/>
        </w:rPr>
        <w:t>Root mean Square error</w:t>
      </w:r>
      <w:r w:rsidRPr="004B28A6">
        <w:rPr>
          <w:rFonts w:cs="Times New Roman"/>
          <w:b/>
          <w:szCs w:val="24"/>
        </w:rPr>
        <w:t xml:space="preserve"> </w:t>
      </w:r>
      <w:r w:rsidRPr="004B28A6">
        <w:rPr>
          <w:rFonts w:cs="Times New Roman"/>
          <w:szCs w:val="24"/>
        </w:rPr>
        <w:t>(</w:t>
      </w:r>
      <w:r w:rsidRPr="004B28A6">
        <w:rPr>
          <w:rFonts w:cs="Times New Roman"/>
          <w:b/>
          <w:szCs w:val="24"/>
        </w:rPr>
        <w:t>RMSE</w:t>
      </w:r>
      <w:r w:rsidRPr="004B28A6">
        <w:rPr>
          <w:rFonts w:cs="Times New Roman"/>
          <w:szCs w:val="24"/>
        </w:rPr>
        <w:t>): Es la desviación promedio de las predicciones de las observaciones. Es útil tener una idea general de lo óptimo (qué tan bien) que está funcionando un algoritmo.</w:t>
      </w:r>
    </w:p>
    <w:p w14:paraId="2036F5D3" w14:textId="45893CBF" w:rsidR="00A72B69" w:rsidRPr="00A72B69" w:rsidRDefault="00A72B69" w:rsidP="00A72B69">
      <w:pPr>
        <w:pStyle w:val="Ttulo4"/>
        <w:numPr>
          <w:ilvl w:val="3"/>
          <w:numId w:val="1"/>
        </w:numPr>
        <w:ind w:left="0" w:firstLine="0"/>
      </w:pPr>
      <w:r>
        <w:t>En modelos de clasificación</w:t>
      </w:r>
    </w:p>
    <w:p w14:paraId="1F70832B" w14:textId="77777777" w:rsidR="00C0335D" w:rsidRDefault="00C0335D" w:rsidP="00C0335D">
      <w:pPr>
        <w:rPr>
          <w:rFonts w:cs="Times New Roman"/>
          <w:szCs w:val="24"/>
          <w:lang w:val="es-ES_tradnl"/>
        </w:rPr>
      </w:pPr>
      <w:r w:rsidRPr="00A96D09">
        <w:rPr>
          <w:rFonts w:cs="Times New Roman"/>
          <w:szCs w:val="24"/>
          <w:lang w:val="es-ES_tradnl"/>
        </w:rPr>
        <w:t xml:space="preserve">Las métricas predeterminadas que se utilizan para evaluar los algoritmos de los conjuntos de datos de </w:t>
      </w:r>
      <w:r>
        <w:rPr>
          <w:rFonts w:cs="Times New Roman"/>
          <w:szCs w:val="24"/>
          <w:lang w:val="es-ES_tradnl"/>
        </w:rPr>
        <w:t>clasificación y multiclase son:</w:t>
      </w:r>
    </w:p>
    <w:p w14:paraId="3A64BBDF" w14:textId="77777777" w:rsidR="00C0335D" w:rsidRPr="00830917" w:rsidRDefault="00C0335D" w:rsidP="00C0335D">
      <w:pPr>
        <w:pStyle w:val="Prrafodelista"/>
        <w:numPr>
          <w:ilvl w:val="0"/>
          <w:numId w:val="7"/>
        </w:numPr>
        <w:rPr>
          <w:rFonts w:cs="Times New Roman"/>
        </w:rPr>
      </w:pPr>
      <w:r w:rsidRPr="00830917">
        <w:rPr>
          <w:rFonts w:cs="Times New Roman"/>
          <w:b/>
        </w:rPr>
        <w:t>Overall Accuracy (precisión):</w:t>
      </w:r>
      <w:r w:rsidRPr="00830917">
        <w:rPr>
          <w:rFonts w:cs="Times New Roman"/>
        </w:rPr>
        <w:t xml:space="preserve"> Es el porcentaje de instancias correctamente clasificadas de las instancias totales. Esta medida es más útil en una clasificación binaria que en un problema de clasificación multiclase puesto que es más complejo interpretar los resultados en este tipo de clases.</w:t>
      </w:r>
    </w:p>
    <w:p w14:paraId="45883D24" w14:textId="77777777" w:rsidR="00C0335D" w:rsidRPr="007931DF" w:rsidRDefault="00C0335D" w:rsidP="00C0335D">
      <w:pPr>
        <w:pStyle w:val="Prrafodelista"/>
        <w:numPr>
          <w:ilvl w:val="0"/>
          <w:numId w:val="7"/>
        </w:numPr>
        <w:rPr>
          <w:rFonts w:cs="Times New Roman"/>
          <w:szCs w:val="24"/>
          <w:lang w:val="es-ES_tradnl"/>
        </w:rPr>
      </w:pPr>
      <w:r w:rsidRPr="00830917">
        <w:rPr>
          <w:rFonts w:cs="Times New Roman"/>
          <w:b/>
        </w:rPr>
        <w:lastRenderedPageBreak/>
        <w:t>Kappa:</w:t>
      </w:r>
      <w:r w:rsidRPr="00830917">
        <w:rPr>
          <w:rFonts w:cs="Times New Roman"/>
        </w:rPr>
        <w:t xml:space="preserve"> Es parecido a la precisión anteriormente comentada a excepción que está normalizada en base a una probabilidad aleatoria en el conjunto de datos. Es una medida útil para problemas que tienen un desequilibrio en las clases (por ejemplo, una división de 70% y 30% para las clases 0 y 1).</w:t>
      </w:r>
    </w:p>
    <w:p w14:paraId="23BCC098" w14:textId="3B2076DD" w:rsidR="00A72B69" w:rsidRPr="00A72B69" w:rsidRDefault="00A72B69" w:rsidP="00A72B69">
      <w:pPr>
        <w:pStyle w:val="Ttulo4"/>
        <w:numPr>
          <w:ilvl w:val="3"/>
          <w:numId w:val="1"/>
        </w:numPr>
        <w:ind w:left="0" w:firstLine="0"/>
      </w:pPr>
      <w:r>
        <w:t>En modelos de clasificación binaria</w:t>
      </w:r>
    </w:p>
    <w:p w14:paraId="57CE7F7B" w14:textId="77777777" w:rsidR="00C0335D" w:rsidRPr="00F9532E" w:rsidRDefault="00C0335D" w:rsidP="00C0335D">
      <w:r w:rsidRPr="00F9532E">
        <w:t xml:space="preserve">Las mediciones de ROC son adecuadas para problemas de clasificación binarios (por ejemplo, dos clases). Para obtener la información de la curva ROC, debe cambiarse el </w:t>
      </w:r>
      <w:r w:rsidRPr="00F9532E">
        <w:rPr>
          <w:i/>
        </w:rPr>
        <w:t>summaryFunction</w:t>
      </w:r>
      <w:r w:rsidRPr="00F9532E">
        <w:t xml:space="preserve"> en su </w:t>
      </w:r>
      <w:r w:rsidRPr="00F9532E">
        <w:rPr>
          <w:i/>
        </w:rPr>
        <w:t>trainControl</w:t>
      </w:r>
      <w:r w:rsidRPr="00F9532E">
        <w:t xml:space="preserve"> para ser </w:t>
      </w:r>
      <w:r w:rsidRPr="00F9532E">
        <w:rPr>
          <w:i/>
        </w:rPr>
        <w:t>twoClassSummary</w:t>
      </w:r>
      <w:r w:rsidRPr="00F9532E">
        <w:t>. Esto calculará el área bajo la curva ROC (AUROC) también llamada área bajo curva (AUC), la sensibilidad y la especificidad.</w:t>
      </w:r>
    </w:p>
    <w:p w14:paraId="27FD6801" w14:textId="77777777" w:rsidR="00C0335D" w:rsidRDefault="00C0335D" w:rsidP="00C0335D">
      <w:r w:rsidRPr="00F9532E">
        <w:t>El AUC representa una habilidad de los modelos para discriminar entre clases positivas y negativas. Un área de 1.0 representa un modelo que predice perfectamente. Un área de 0.5 representa un modelo tan bueno como aleatorio.</w:t>
      </w:r>
    </w:p>
    <w:p w14:paraId="3F8BAB6E" w14:textId="77777777" w:rsidR="00C0335D" w:rsidRPr="006865CA" w:rsidRDefault="00C0335D" w:rsidP="00C0335D">
      <w:pPr>
        <w:pStyle w:val="Prrafodelista"/>
        <w:numPr>
          <w:ilvl w:val="0"/>
          <w:numId w:val="20"/>
        </w:numPr>
        <w:rPr>
          <w:rFonts w:cs="Times New Roman"/>
        </w:rPr>
      </w:pPr>
      <w:r w:rsidRPr="006865CA">
        <w:rPr>
          <w:rFonts w:cs="Times New Roman"/>
          <w:b/>
        </w:rPr>
        <w:t>Sensibilidad</w:t>
      </w:r>
      <w:r w:rsidRPr="006865CA">
        <w:rPr>
          <w:rFonts w:cs="Times New Roman"/>
        </w:rPr>
        <w:t xml:space="preserve">: nos indica la capacidad de nuestro estimador para dar como casos positivos los casos realmente positivos. Proporción de fallecidos correctamente identificados. Si predice que fallece, entonces que realmente fallezca. </w:t>
      </w:r>
    </w:p>
    <w:p w14:paraId="6C3C7639" w14:textId="77777777" w:rsidR="00C0335D" w:rsidRPr="00674782" w:rsidRDefault="00C0335D" w:rsidP="00C0335D">
      <w:pPr>
        <w:pStyle w:val="Prrafodelista"/>
        <w:numPr>
          <w:ilvl w:val="0"/>
          <w:numId w:val="20"/>
        </w:numPr>
      </w:pPr>
      <w:r w:rsidRPr="006865CA">
        <w:rPr>
          <w:rFonts w:cs="Times New Roman"/>
          <w:b/>
        </w:rPr>
        <w:t>Especificidad</w:t>
      </w:r>
      <w:r w:rsidRPr="006865CA">
        <w:rPr>
          <w:rFonts w:cs="Times New Roman"/>
        </w:rPr>
        <w:t>: nos indica la capacidad de nuestro estimador para dar como casos negativos los casos realmente negativos (que los usuarios estén vivos); proporción de vivos correctamente identificados.</w:t>
      </w:r>
    </w:p>
    <w:p w14:paraId="66904BAF" w14:textId="77777777" w:rsidR="00C0335D" w:rsidRDefault="00C0335D" w:rsidP="00C0335D">
      <w:pPr>
        <w:pStyle w:val="Prrafodelista"/>
        <w:ind w:left="360"/>
        <w:rPr>
          <w:szCs w:val="24"/>
        </w:rPr>
      </w:pPr>
    </w:p>
    <w:p w14:paraId="48B476D4" w14:textId="77777777" w:rsidR="00C0335D" w:rsidRPr="00830917" w:rsidRDefault="00C0335D" w:rsidP="00C0335D">
      <w:pPr>
        <w:pStyle w:val="Prrafodelista"/>
        <w:ind w:left="0"/>
        <w:rPr>
          <w:szCs w:val="24"/>
        </w:rPr>
      </w:pPr>
      <w:r w:rsidRPr="00823599">
        <w:rPr>
          <w:shd w:val="clear" w:color="auto" w:fill="FFFFFF"/>
        </w:rPr>
        <w:t>Recordemos que los ejes del gráfico de la curva ROC adoptan valores entre 0 y 1 (0% y 100%), delimitando un cuadrado de área = 1,00. Un test diagnóstico se considera no-discriminativo si su curva ROC coincide con la línea de no-discriminación, la cual posee un AUC = 0,50 (la línea de no-discriminación divide en dos mitades iguales el cuadrado de área = 1,00). A medida que el AUC de un test diagnóstico se acerca al valor 1,00 (test diagnóstico perfecto), mayor será su capacidad discriminativa.</w:t>
      </w:r>
    </w:p>
    <w:p w14:paraId="48429EE7" w14:textId="295BE69A" w:rsidR="002A2D82" w:rsidRPr="002A2D82" w:rsidRDefault="002A2D82" w:rsidP="002A2D82">
      <w:pPr>
        <w:pStyle w:val="Ttulo3"/>
        <w:numPr>
          <w:ilvl w:val="2"/>
          <w:numId w:val="1"/>
        </w:numPr>
        <w:ind w:left="0" w:firstLine="0"/>
        <w:rPr>
          <w:caps/>
        </w:rPr>
      </w:pPr>
      <w:bookmarkStart w:id="20" w:name="overfitting"/>
      <w:bookmarkStart w:id="21" w:name="_Toc518479811"/>
      <w:bookmarkEnd w:id="20"/>
      <w:r>
        <w:rPr>
          <w:caps/>
        </w:rPr>
        <w:lastRenderedPageBreak/>
        <w:t>SOBREAJUSTE (OVERFITTING)</w:t>
      </w:r>
      <w:bookmarkEnd w:id="21"/>
    </w:p>
    <w:p w14:paraId="75048AF6" w14:textId="77777777" w:rsidR="00C0335D" w:rsidRPr="0010665A" w:rsidRDefault="00C0335D" w:rsidP="00C0335D">
      <w:r w:rsidRPr="0010665A">
        <w:t>El “</w:t>
      </w:r>
      <w:r w:rsidRPr="0010665A">
        <w:rPr>
          <w:i/>
        </w:rPr>
        <w:t>overfitting</w:t>
      </w:r>
      <w:r w:rsidRPr="0010665A">
        <w:t>”, también llamado sobreajuste: es el efecto que se da al entrenar de más un algoritmo de aprendizaje, de este modo el algoritmo queda muy ajustado a características muy específicas y, por lo tanto, su respuesta a nuevos datos empeora.</w:t>
      </w:r>
    </w:p>
    <w:p w14:paraId="4A53EA37" w14:textId="77777777" w:rsidR="00C0335D" w:rsidRDefault="00C0335D" w:rsidP="00C0335D">
      <w:r w:rsidRPr="0010665A">
        <w:t>Existen distintas técnicas para evitar el sobreajuste:</w:t>
      </w:r>
    </w:p>
    <w:p w14:paraId="104D1AB9" w14:textId="77777777" w:rsidR="00C0335D" w:rsidRPr="007B25CD" w:rsidRDefault="00C0335D" w:rsidP="00C0335D">
      <w:pPr>
        <w:pStyle w:val="Prrafodelista"/>
        <w:numPr>
          <w:ilvl w:val="0"/>
          <w:numId w:val="32"/>
        </w:numPr>
        <w:rPr>
          <w:rFonts w:cs="Times New Roman"/>
          <w:szCs w:val="24"/>
        </w:rPr>
      </w:pPr>
      <w:r w:rsidRPr="007B25CD">
        <w:rPr>
          <w:rFonts w:cs="Times New Roman"/>
          <w:b/>
          <w:szCs w:val="24"/>
        </w:rPr>
        <w:t>Cross-Validation:</w:t>
      </w:r>
      <w:r w:rsidRPr="007B25CD">
        <w:rPr>
          <w:rFonts w:cs="Times New Roman"/>
          <w:szCs w:val="24"/>
        </w:rPr>
        <w:t xml:space="preserve"> esta técnica consiste en dividir los datos en varios conjuntos de datos y luego elegir uno de los conjuntos para medir la precisión de la predicción “test” y el resto para entrenar. Concretamente se divide la muestra en K sub-muestras, de forma que se utilizan K-1 para estimar el modelo y la restante como sub-muestra de evaluación, este proceso se repite K veces, de forma que cada sub-muestra es utilizada una vez para evaluar el modelo y K-1 veces para el ajuste.</w:t>
      </w:r>
    </w:p>
    <w:p w14:paraId="7906DD68" w14:textId="77777777" w:rsidR="00C0335D" w:rsidRPr="007B25CD" w:rsidRDefault="00C0335D" w:rsidP="00C0335D">
      <w:pPr>
        <w:pStyle w:val="Prrafodelista"/>
        <w:numPr>
          <w:ilvl w:val="0"/>
          <w:numId w:val="32"/>
        </w:numPr>
        <w:rPr>
          <w:rFonts w:cs="Times New Roman"/>
          <w:szCs w:val="24"/>
        </w:rPr>
      </w:pPr>
      <w:r w:rsidRPr="007B25CD">
        <w:rPr>
          <w:rFonts w:cs="Times New Roman"/>
          <w:b/>
          <w:szCs w:val="24"/>
        </w:rPr>
        <w:t>Detención temprana:</w:t>
      </w:r>
      <w:r w:rsidRPr="007B25CD">
        <w:rPr>
          <w:rFonts w:cs="Times New Roman"/>
          <w:szCs w:val="24"/>
        </w:rPr>
        <w:t xml:space="preserve"> proporciona información sobre cuántas iteraciones se pueden ejecutar antes de que el algoritmo de aprendizaje comience a sobrepasar el límite.</w:t>
      </w:r>
    </w:p>
    <w:p w14:paraId="1768D373" w14:textId="77777777" w:rsidR="00C0335D" w:rsidRPr="007B25CD" w:rsidRDefault="00C0335D" w:rsidP="00C0335D">
      <w:pPr>
        <w:pStyle w:val="Prrafodelista"/>
        <w:numPr>
          <w:ilvl w:val="0"/>
          <w:numId w:val="32"/>
        </w:numPr>
        <w:rPr>
          <w:rFonts w:cs="Times New Roman"/>
          <w:szCs w:val="24"/>
        </w:rPr>
      </w:pPr>
      <w:r w:rsidRPr="007B25CD">
        <w:rPr>
          <w:rFonts w:cs="Times New Roman"/>
          <w:b/>
          <w:szCs w:val="24"/>
        </w:rPr>
        <w:t>Poda:</w:t>
      </w:r>
      <w:r w:rsidRPr="007B25CD">
        <w:rPr>
          <w:rFonts w:cs="Times New Roman"/>
          <w:szCs w:val="24"/>
        </w:rPr>
        <w:t xml:space="preserve"> Simplemente elimina los nodos que agregan poca capacidad de predicción para el problema en cuestión.</w:t>
      </w:r>
    </w:p>
    <w:p w14:paraId="2B848F36" w14:textId="1E1265C8" w:rsidR="00C0335D" w:rsidRPr="004B28A6" w:rsidRDefault="00C0335D" w:rsidP="00C0335D">
      <w:pPr>
        <w:pStyle w:val="Prrafodelista"/>
        <w:numPr>
          <w:ilvl w:val="0"/>
          <w:numId w:val="32"/>
        </w:numPr>
      </w:pPr>
      <w:r w:rsidRPr="007B25CD">
        <w:rPr>
          <w:rFonts w:cs="Times New Roman"/>
          <w:b/>
          <w:szCs w:val="24"/>
        </w:rPr>
        <w:t>Regularización:</w:t>
      </w:r>
      <w:r w:rsidRPr="007B25CD">
        <w:rPr>
          <w:rFonts w:cs="Times New Roman"/>
          <w:szCs w:val="24"/>
        </w:rPr>
        <w:t xml:space="preserve"> introduce un término de costo a la hora de obtener más variables con la función objetivo. Intenta reducir a cero los coeficientes de muchas variables consiguiendo así reducir el término de costo.</w:t>
      </w:r>
    </w:p>
    <w:p w14:paraId="42D76CA4" w14:textId="77777777" w:rsidR="004B28A6" w:rsidRPr="00F947BD" w:rsidRDefault="004B28A6" w:rsidP="004B28A6"/>
    <w:p w14:paraId="4D8E1359" w14:textId="77777777" w:rsidR="00F947BD" w:rsidRDefault="00F947BD" w:rsidP="00F947BD">
      <w:pPr>
        <w:pStyle w:val="Ttulo2"/>
        <w:numPr>
          <w:ilvl w:val="1"/>
          <w:numId w:val="1"/>
        </w:numPr>
      </w:pPr>
      <w:bookmarkStart w:id="22" w:name="_Toc518479812"/>
      <w:r>
        <w:t>MOTIVACION EN EL USO DE R</w:t>
      </w:r>
      <w:bookmarkEnd w:id="22"/>
    </w:p>
    <w:p w14:paraId="70BF868A" w14:textId="77777777" w:rsidR="00F92BA2" w:rsidRDefault="00F947BD" w:rsidP="00F947BD">
      <w:pPr>
        <w:rPr>
          <w:lang w:eastAsia="zh-CN"/>
        </w:rPr>
      </w:pPr>
      <w:r>
        <w:rPr>
          <w:lang w:eastAsia="zh-CN"/>
        </w:rPr>
        <w:t>El principal motivo para el uso de R ha sido que se trata de un lenguaje y posee un entorno bajo la licencia GNU GPL además de una gran cantidad de paquetes.</w:t>
      </w:r>
    </w:p>
    <w:p w14:paraId="5E891599" w14:textId="4165B00E" w:rsidR="00F947BD" w:rsidRPr="009C1DE9" w:rsidRDefault="00F947BD" w:rsidP="00F947BD">
      <w:pPr>
        <w:rPr>
          <w:lang w:eastAsia="zh-CN"/>
        </w:rPr>
      </w:pPr>
      <w:r>
        <w:rPr>
          <w:lang w:eastAsia="zh-CN"/>
        </w:rPr>
        <w:t xml:space="preserve">Podría haberse utilizado Python que también es un lenguaje bastante potente para realizar el análisis de datos, sin embargo, se ha intentado realizar un </w:t>
      </w:r>
      <w:r w:rsidR="00F92BA2">
        <w:rPr>
          <w:lang w:eastAsia="zh-CN"/>
        </w:rPr>
        <w:t>estudio</w:t>
      </w:r>
      <w:r>
        <w:rPr>
          <w:lang w:eastAsia="zh-CN"/>
        </w:rPr>
        <w:t xml:space="preserve"> simulando al previo realizado en el </w:t>
      </w:r>
      <w:r w:rsidR="00F92BA2">
        <w:rPr>
          <w:color w:val="000000" w:themeColor="text1"/>
          <w:lang w:eastAsia="zh-CN"/>
        </w:rPr>
        <w:t>artículo</w:t>
      </w:r>
      <w:r w:rsidRPr="00A9621E">
        <w:rPr>
          <w:color w:val="000000" w:themeColor="text1"/>
          <w:lang w:eastAsia="zh-CN"/>
        </w:rPr>
        <w:t xml:space="preserve"> original (“</w:t>
      </w:r>
      <w:r w:rsidRPr="00A9621E">
        <w:rPr>
          <w:i/>
          <w:color w:val="000000" w:themeColor="text1"/>
          <w:lang w:eastAsia="zh-CN"/>
        </w:rPr>
        <w:t xml:space="preserve">Predictors of Outcome in Traumatic Brain Injury: New </w:t>
      </w:r>
      <w:r w:rsidRPr="00A9621E">
        <w:rPr>
          <w:i/>
          <w:color w:val="000000" w:themeColor="text1"/>
          <w:lang w:eastAsia="zh-CN"/>
        </w:rPr>
        <w:lastRenderedPageBreak/>
        <w:t>Insight Using Receiver Operating Curve Indices and Bayesian Network Analysis</w:t>
      </w:r>
      <w:r w:rsidRPr="00A9621E">
        <w:rPr>
          <w:color w:val="000000" w:themeColor="text1"/>
          <w:lang w:eastAsia="zh-CN"/>
        </w:rPr>
        <w:t xml:space="preserve">”), en el que también se utiliza el lenguaje R para la obtención de evidencias. </w:t>
      </w:r>
    </w:p>
    <w:p w14:paraId="4C0E675F" w14:textId="77777777" w:rsidR="00F947BD" w:rsidRDefault="00F947BD" w:rsidP="00F947BD">
      <w:pPr>
        <w:rPr>
          <w:lang w:eastAsia="zh-CN"/>
        </w:rPr>
      </w:pPr>
      <w:r>
        <w:rPr>
          <w:lang w:eastAsia="zh-CN"/>
        </w:rPr>
        <w:t>Por otro lado, se ha decidido usar R debido a que la curva de aprendizaje es menor ya que se tenían conocimientos previos en el uso de esta herramienta.</w:t>
      </w:r>
    </w:p>
    <w:p w14:paraId="7B67DB26" w14:textId="77777777" w:rsidR="00F92BA2" w:rsidRDefault="00F947BD" w:rsidP="00F947BD">
      <w:pPr>
        <w:rPr>
          <w:lang w:eastAsia="zh-CN"/>
        </w:rPr>
      </w:pPr>
      <w:r>
        <w:rPr>
          <w:lang w:eastAsia="zh-CN"/>
        </w:rPr>
        <w:t>El uso de paquetes dentro de R también se ha seleccionado dependiendo de las necesidades y de las funcionalidades y restricciones que nos aportaban.</w:t>
      </w:r>
      <w:r w:rsidR="00F92BA2">
        <w:rPr>
          <w:lang w:eastAsia="zh-CN"/>
        </w:rPr>
        <w:t xml:space="preserve"> </w:t>
      </w:r>
    </w:p>
    <w:p w14:paraId="41B1A274" w14:textId="302CBA0B" w:rsidR="00F947BD" w:rsidRPr="007B25CD" w:rsidRDefault="00F92BA2" w:rsidP="00F947BD">
      <w:pPr>
        <w:rPr>
          <w:lang w:eastAsia="zh-CN"/>
        </w:rPr>
      </w:pPr>
      <w:r>
        <w:rPr>
          <w:lang w:eastAsia="zh-CN"/>
        </w:rPr>
        <w:t>Caret nos ha condicionado bastante en el uso de paquetes puesto que soporta ciertos modelos, que no son pocos.</w:t>
      </w:r>
      <w:r w:rsidR="0054726B">
        <w:rPr>
          <w:lang w:eastAsia="zh-CN"/>
        </w:rPr>
        <w:t xml:space="preserve"> </w:t>
      </w:r>
    </w:p>
    <w:p w14:paraId="0B818918" w14:textId="633E03CB" w:rsidR="0066715A" w:rsidRPr="00E70F7B" w:rsidRDefault="009773AA" w:rsidP="0066715A">
      <w:pPr>
        <w:pStyle w:val="Ttulo3"/>
        <w:numPr>
          <w:ilvl w:val="2"/>
          <w:numId w:val="1"/>
        </w:numPr>
        <w:ind w:left="0" w:firstLine="0"/>
        <w:rPr>
          <w:caps/>
        </w:rPr>
      </w:pPr>
      <w:bookmarkStart w:id="23" w:name="_Toc518479813"/>
      <w:r>
        <w:rPr>
          <w:caps/>
        </w:rPr>
        <w:t>CARET</w:t>
      </w:r>
      <w:bookmarkEnd w:id="23"/>
    </w:p>
    <w:p w14:paraId="03751FC6" w14:textId="77777777" w:rsidR="0066715A" w:rsidRPr="00F947BD" w:rsidRDefault="0066715A" w:rsidP="0066715A">
      <w:r w:rsidRPr="00F947BD">
        <w:t xml:space="preserve">El paquete caret </w:t>
      </w:r>
      <w:r w:rsidRPr="00F947BD">
        <w:rPr>
          <w:i/>
        </w:rPr>
        <w:t xml:space="preserve">(“classification and regression training”) </w:t>
      </w:r>
      <w:r w:rsidRPr="00F947BD">
        <w:t>es un framework que incluye un gran número de funciones que facilitan el uso de decenas de métodos complejos de clasificación y regresión. El uso de este paquete en lugar de usar las funciones originales presenta dos ventajas:</w:t>
      </w:r>
    </w:p>
    <w:p w14:paraId="3F5093AF" w14:textId="77777777" w:rsidR="0066715A" w:rsidRPr="00F947BD" w:rsidRDefault="0066715A" w:rsidP="0066715A">
      <w:pPr>
        <w:pStyle w:val="Prrafodelista"/>
        <w:numPr>
          <w:ilvl w:val="0"/>
          <w:numId w:val="31"/>
        </w:numPr>
        <w:rPr>
          <w:rFonts w:cs="Times New Roman"/>
          <w:szCs w:val="24"/>
        </w:rPr>
      </w:pPr>
      <w:r w:rsidRPr="00F947BD">
        <w:rPr>
          <w:rFonts w:cs="Times New Roman"/>
          <w:szCs w:val="24"/>
        </w:rPr>
        <w:t>Permite el uso de un código unificado para aplicar reglas de clasificación distintas, implementadas en distintos paquetes.</w:t>
      </w:r>
    </w:p>
    <w:p w14:paraId="113E6ADE" w14:textId="77777777" w:rsidR="0066715A" w:rsidRPr="00F947BD" w:rsidRDefault="0066715A" w:rsidP="0066715A">
      <w:pPr>
        <w:pStyle w:val="Prrafodelista"/>
        <w:numPr>
          <w:ilvl w:val="0"/>
          <w:numId w:val="31"/>
        </w:numPr>
      </w:pPr>
      <w:r w:rsidRPr="00F947BD">
        <w:rPr>
          <w:rFonts w:cs="Times New Roman"/>
          <w:szCs w:val="24"/>
        </w:rPr>
        <w:t xml:space="preserve">Facilita el uso de algunos procedimientos usuales en problemas de clasificación. </w:t>
      </w:r>
    </w:p>
    <w:p w14:paraId="229690FB" w14:textId="77777777" w:rsidR="0066715A" w:rsidRPr="00F947BD" w:rsidRDefault="0066715A" w:rsidP="0066715A">
      <w:pPr>
        <w:pStyle w:val="Prrafodelista"/>
        <w:numPr>
          <w:ilvl w:val="1"/>
          <w:numId w:val="31"/>
        </w:numPr>
      </w:pPr>
      <w:r w:rsidRPr="00F947BD">
        <w:rPr>
          <w:rFonts w:cs="Times New Roman"/>
          <w:szCs w:val="24"/>
        </w:rPr>
        <w:t>Caret posee funciones específicas para dividir la muestra en datos de entrenamiento y datos de test o para ajustar parámetros mediante la validación cruzada.</w:t>
      </w:r>
    </w:p>
    <w:p w14:paraId="0544A7DB" w14:textId="77777777" w:rsidR="0066715A" w:rsidRPr="00F947BD" w:rsidRDefault="0066715A" w:rsidP="0066715A">
      <w:r w:rsidRPr="00F947BD">
        <w:t>En líneas generales, caret proporciona herramientas para:</w:t>
      </w:r>
    </w:p>
    <w:p w14:paraId="35E838A7" w14:textId="77777777" w:rsidR="0066715A" w:rsidRPr="00F947BD" w:rsidRDefault="0066715A" w:rsidP="0066715A">
      <w:pPr>
        <w:pStyle w:val="Prrafodelista"/>
        <w:numPr>
          <w:ilvl w:val="0"/>
          <w:numId w:val="37"/>
        </w:numPr>
      </w:pPr>
      <w:r w:rsidRPr="00F947BD">
        <w:t>División de datos.</w:t>
      </w:r>
    </w:p>
    <w:p w14:paraId="28D22C12" w14:textId="77777777" w:rsidR="0066715A" w:rsidRPr="00F947BD" w:rsidRDefault="0066715A" w:rsidP="0066715A">
      <w:pPr>
        <w:pStyle w:val="Prrafodelista"/>
        <w:numPr>
          <w:ilvl w:val="0"/>
          <w:numId w:val="37"/>
        </w:numPr>
      </w:pPr>
      <w:r w:rsidRPr="00F947BD">
        <w:t>Pre-procesado.</w:t>
      </w:r>
    </w:p>
    <w:p w14:paraId="21F17A5E" w14:textId="77777777" w:rsidR="0066715A" w:rsidRPr="00F947BD" w:rsidRDefault="0066715A" w:rsidP="0066715A">
      <w:pPr>
        <w:pStyle w:val="Prrafodelista"/>
        <w:numPr>
          <w:ilvl w:val="0"/>
          <w:numId w:val="37"/>
        </w:numPr>
      </w:pPr>
      <w:r w:rsidRPr="00F947BD">
        <w:t>Selección de características.</w:t>
      </w:r>
    </w:p>
    <w:p w14:paraId="47F03B18" w14:textId="77777777" w:rsidR="0066715A" w:rsidRPr="00F947BD" w:rsidRDefault="0066715A" w:rsidP="0066715A">
      <w:pPr>
        <w:pStyle w:val="Prrafodelista"/>
        <w:numPr>
          <w:ilvl w:val="0"/>
          <w:numId w:val="37"/>
        </w:numPr>
      </w:pPr>
      <w:r w:rsidRPr="00F947BD">
        <w:t>Ajuste de modelo usando re-muestreo.</w:t>
      </w:r>
    </w:p>
    <w:p w14:paraId="6617E47A" w14:textId="77777777" w:rsidR="0066715A" w:rsidRPr="00F947BD" w:rsidRDefault="0066715A" w:rsidP="0066715A">
      <w:pPr>
        <w:pStyle w:val="Prrafodelista"/>
        <w:numPr>
          <w:ilvl w:val="0"/>
          <w:numId w:val="37"/>
        </w:numPr>
      </w:pPr>
      <w:r w:rsidRPr="00F947BD">
        <w:lastRenderedPageBreak/>
        <w:t>Estimación de la importancia de variables.</w:t>
      </w:r>
    </w:p>
    <w:p w14:paraId="3DA51794" w14:textId="77777777" w:rsidR="0066715A" w:rsidRPr="00F947BD" w:rsidRDefault="0066715A" w:rsidP="0066715A">
      <w:r w:rsidRPr="00F947BD">
        <w:t xml:space="preserve">Por otro lado, caret nos proporciona un modelo de rejillas (grids) de búsqueda. Estas rejillas se plantean cuando se necesita realizar una optimización de los parámetros de un modelo determinado. </w:t>
      </w:r>
    </w:p>
    <w:p w14:paraId="01865AE4" w14:textId="7321506D" w:rsidR="0066715A" w:rsidRPr="00F947BD" w:rsidRDefault="0066715A" w:rsidP="0066715A">
      <w:r w:rsidRPr="00F947BD">
        <w:t>Cuando un determinado algoritmo depende de, por ejemplo, 4 parámetros, se puede definir una rejilla.</w:t>
      </w:r>
      <w:r w:rsidR="003E1746">
        <w:t xml:space="preserve"> Sobre estas rejillas hemos realizado iteraciones. De esta forma Caret puede probar todas las posibilidades combinando todos los parámetros y visualizando en todo momento que configuración obtiene los mejores resultados.</w:t>
      </w:r>
    </w:p>
    <w:p w14:paraId="76E8714B" w14:textId="2E3ABBBE" w:rsidR="00287247" w:rsidRDefault="0066715A" w:rsidP="003205FE">
      <w:r w:rsidRPr="00F947BD">
        <w:t xml:space="preserve">En este documento se utilizará esta técnica de búsqueda en la mayoría de los modelos. Obviamente, esta técnica es bastante costosa ya que al fin y al cabo se obtiene el modelo </w:t>
      </w:r>
      <w:r w:rsidR="00F947BD" w:rsidRPr="00F947BD">
        <w:t>optimo mediante “fuerza bruta”.</w:t>
      </w:r>
    </w:p>
    <w:p w14:paraId="1E413607" w14:textId="6592E9D7" w:rsidR="00B02EA9" w:rsidRPr="00CF6B67" w:rsidRDefault="00B02EA9" w:rsidP="003205FE">
      <w:pPr>
        <w:pStyle w:val="Ttulo3"/>
        <w:numPr>
          <w:ilvl w:val="2"/>
          <w:numId w:val="1"/>
        </w:numPr>
        <w:ind w:left="0" w:firstLine="0"/>
        <w:rPr>
          <w:caps/>
        </w:rPr>
      </w:pPr>
      <w:bookmarkStart w:id="24" w:name="_Toc518479814"/>
      <w:r>
        <w:rPr>
          <w:caps/>
        </w:rPr>
        <w:t>CARETENSEMBLE</w:t>
      </w:r>
      <w:bookmarkEnd w:id="24"/>
    </w:p>
    <w:p w14:paraId="6B8DD564" w14:textId="77777777" w:rsidR="00B02EA9" w:rsidRDefault="00B02EA9" w:rsidP="00B02EA9">
      <w:r>
        <w:t xml:space="preserve">CaretEnsemble es un paquete para hacer mezclas de modelos de caret. Posee 3 funciones principales: caretList, caretEnsemble y caretStack. </w:t>
      </w:r>
    </w:p>
    <w:p w14:paraId="3B404840" w14:textId="77777777" w:rsidR="00B02EA9" w:rsidRDefault="00B02EA9" w:rsidP="00B02EA9">
      <w:pPr>
        <w:pStyle w:val="Prrafodelista"/>
        <w:numPr>
          <w:ilvl w:val="0"/>
          <w:numId w:val="5"/>
        </w:numPr>
      </w:pPr>
      <w:r w:rsidRPr="007E17D2">
        <w:rPr>
          <w:b/>
        </w:rPr>
        <w:t>caretList</w:t>
      </w:r>
      <w:r>
        <w:t xml:space="preserve"> se usa para crear listas de modelos de caret con los mismos datos de entrenamiento y los mismos parámetros de muestreo. caretEnsemble y caretStack se utilizan para crear mezclas de modelos a partir de dichas listas de modelos de </w:t>
      </w:r>
      <w:r w:rsidRPr="00553226">
        <w:t>caret</w:t>
      </w:r>
      <w:r>
        <w:t xml:space="preserve">. </w:t>
      </w:r>
    </w:p>
    <w:p w14:paraId="2C20A0E2" w14:textId="77777777" w:rsidR="00B02EA9" w:rsidRDefault="00B02EA9" w:rsidP="00B02EA9">
      <w:pPr>
        <w:pStyle w:val="Prrafodelista"/>
        <w:numPr>
          <w:ilvl w:val="0"/>
          <w:numId w:val="5"/>
        </w:numPr>
      </w:pPr>
      <w:r w:rsidRPr="007E17D2">
        <w:rPr>
          <w:b/>
        </w:rPr>
        <w:t>caretEnsemble</w:t>
      </w:r>
      <w:r>
        <w:t xml:space="preserve"> utiliza glm para crear una combinación lineal simple de modelos. Obviamente es similar al caretStack cuando este usa glm como modelo de orden superior.</w:t>
      </w:r>
    </w:p>
    <w:p w14:paraId="7AC8CB93" w14:textId="4B44833C" w:rsidR="00B02EA9" w:rsidRDefault="00B02EA9" w:rsidP="00B02EA9">
      <w:pPr>
        <w:pStyle w:val="Prrafodelista"/>
        <w:numPr>
          <w:ilvl w:val="0"/>
          <w:numId w:val="5"/>
        </w:numPr>
      </w:pPr>
      <w:r w:rsidRPr="007E17D2">
        <w:rPr>
          <w:b/>
        </w:rPr>
        <w:t>caretStack</w:t>
      </w:r>
      <w:r>
        <w:t xml:space="preserve"> usa un modelo de intercalación para combinar las salidas de varios modelos de caret, es decir se utiliza un modelo de orden superior para combinarse con las predicciones de los sub</w:t>
      </w:r>
      <w:r w:rsidR="00CF6B67">
        <w:t>-</w:t>
      </w:r>
      <w:r>
        <w:t>modelos.</w:t>
      </w:r>
    </w:p>
    <w:p w14:paraId="60325B20" w14:textId="5CC89CFB" w:rsidR="006C2A92" w:rsidRDefault="006C2A92" w:rsidP="003205FE">
      <w:pPr>
        <w:rPr>
          <w:lang w:eastAsia="zh-CN"/>
        </w:rPr>
      </w:pPr>
    </w:p>
    <w:p w14:paraId="173B32E9" w14:textId="77777777" w:rsidR="00B72BC7" w:rsidRDefault="00B72BC7" w:rsidP="003205FE">
      <w:pPr>
        <w:rPr>
          <w:lang w:eastAsia="zh-CN"/>
        </w:rPr>
      </w:pPr>
    </w:p>
    <w:p w14:paraId="258D3F02" w14:textId="77777777" w:rsidR="006015EB" w:rsidRDefault="003205FE" w:rsidP="00FA1783">
      <w:pPr>
        <w:pStyle w:val="Ttulo1"/>
        <w:numPr>
          <w:ilvl w:val="0"/>
          <w:numId w:val="1"/>
        </w:numPr>
      </w:pPr>
      <w:bookmarkStart w:id="25" w:name="_Toc509902906"/>
      <w:bookmarkStart w:id="26" w:name="_Toc518479815"/>
      <w:r>
        <w:lastRenderedPageBreak/>
        <w:t>DESARROLLO</w:t>
      </w:r>
      <w:bookmarkEnd w:id="25"/>
      <w:bookmarkEnd w:id="26"/>
    </w:p>
    <w:p w14:paraId="36B6F7E2" w14:textId="79F1181D" w:rsidR="00B30EC5" w:rsidRDefault="00B30EC5" w:rsidP="008B04C0">
      <w:pPr>
        <w:rPr>
          <w:lang w:eastAsia="zh-CN"/>
        </w:rPr>
      </w:pPr>
      <w:r w:rsidRPr="00B30EC5">
        <w:rPr>
          <w:lang w:eastAsia="zh-CN"/>
        </w:rPr>
        <w:t xml:space="preserve">Como ya se comentó en </w:t>
      </w:r>
      <w:r w:rsidRPr="0035488C">
        <w:rPr>
          <w:color w:val="000000" w:themeColor="text1"/>
          <w:lang w:eastAsia="zh-CN"/>
        </w:rPr>
        <w:t>la sección 2.</w:t>
      </w:r>
      <w:r w:rsidR="004E297C" w:rsidRPr="0035488C">
        <w:rPr>
          <w:color w:val="000000" w:themeColor="text1"/>
          <w:lang w:eastAsia="zh-CN"/>
        </w:rPr>
        <w:t>2</w:t>
      </w:r>
      <w:r w:rsidR="004E297C">
        <w:rPr>
          <w:lang w:eastAsia="zh-CN"/>
        </w:rPr>
        <w:t>. E</w:t>
      </w:r>
      <w:r>
        <w:rPr>
          <w:lang w:eastAsia="zh-CN"/>
        </w:rPr>
        <w:t>n este capítulo se desarrollarán dichas fases.</w:t>
      </w:r>
    </w:p>
    <w:p w14:paraId="24506FDF" w14:textId="77777777" w:rsidR="00670204" w:rsidRDefault="00B30EC5" w:rsidP="00670204">
      <w:pPr>
        <w:rPr>
          <w:lang w:eastAsia="zh-CN"/>
        </w:rPr>
      </w:pPr>
      <w:r>
        <w:rPr>
          <w:lang w:eastAsia="zh-CN"/>
        </w:rPr>
        <w:t>Las fases que se persiguen alcanzar con este trabajo fin de master, se van a dividir en t</w:t>
      </w:r>
      <w:r w:rsidR="000E25BE">
        <w:rPr>
          <w:lang w:eastAsia="zh-CN"/>
        </w:rPr>
        <w:t>r</w:t>
      </w:r>
      <w:r w:rsidR="00670204">
        <w:rPr>
          <w:lang w:eastAsia="zh-CN"/>
        </w:rPr>
        <w:t>es secciones en este documento:</w:t>
      </w:r>
    </w:p>
    <w:p w14:paraId="3CE07E87" w14:textId="77777777" w:rsidR="00670204" w:rsidRDefault="000E25BE" w:rsidP="004D71F1">
      <w:pPr>
        <w:pStyle w:val="Prrafodelista"/>
        <w:numPr>
          <w:ilvl w:val="0"/>
          <w:numId w:val="11"/>
        </w:numPr>
        <w:rPr>
          <w:lang w:eastAsia="zh-CN"/>
        </w:rPr>
      </w:pPr>
      <w:r w:rsidRPr="00670204">
        <w:rPr>
          <w:b/>
          <w:lang w:eastAsia="zh-CN"/>
        </w:rPr>
        <w:t>Preparación de los datos:</w:t>
      </w:r>
      <w:r>
        <w:rPr>
          <w:lang w:eastAsia="zh-CN"/>
        </w:rPr>
        <w:t xml:space="preserve"> Abarca las fases de obtención de datos, procesado de datos y limpieza de datos.</w:t>
      </w:r>
    </w:p>
    <w:p w14:paraId="0B62C395" w14:textId="77777777" w:rsidR="00670204" w:rsidRDefault="000E25BE" w:rsidP="004D71F1">
      <w:pPr>
        <w:pStyle w:val="Prrafodelista"/>
        <w:numPr>
          <w:ilvl w:val="0"/>
          <w:numId w:val="11"/>
        </w:numPr>
        <w:rPr>
          <w:lang w:eastAsia="zh-CN"/>
        </w:rPr>
      </w:pPr>
      <w:r w:rsidRPr="00670204">
        <w:rPr>
          <w:b/>
          <w:lang w:eastAsia="zh-CN"/>
        </w:rPr>
        <w:t>Pre-procesamiento de los datos:</w:t>
      </w:r>
      <w:r>
        <w:rPr>
          <w:lang w:eastAsia="zh-CN"/>
        </w:rPr>
        <w:t xml:space="preserve"> Abarca la fase del análisis exploratorio de datos</w:t>
      </w:r>
    </w:p>
    <w:p w14:paraId="66F5E9FE" w14:textId="77777777" w:rsidR="00DC06FE" w:rsidRPr="00670204" w:rsidRDefault="000E25BE" w:rsidP="004D71F1">
      <w:pPr>
        <w:pStyle w:val="Prrafodelista"/>
        <w:numPr>
          <w:ilvl w:val="0"/>
          <w:numId w:val="11"/>
        </w:numPr>
        <w:rPr>
          <w:lang w:eastAsia="zh-CN"/>
        </w:rPr>
      </w:pPr>
      <w:r w:rsidRPr="00670204">
        <w:rPr>
          <w:b/>
          <w:lang w:eastAsia="zh-CN"/>
        </w:rPr>
        <w:t>Modelado de los datos:</w:t>
      </w:r>
      <w:r>
        <w:rPr>
          <w:lang w:eastAsia="zh-CN"/>
        </w:rPr>
        <w:t xml:space="preserve"> Abarca la fase de modelados y algoritmos.</w:t>
      </w:r>
    </w:p>
    <w:p w14:paraId="031E9E54" w14:textId="77777777" w:rsidR="000D5C46" w:rsidRDefault="0076245E" w:rsidP="00FA1783">
      <w:pPr>
        <w:pStyle w:val="Ttulo2"/>
        <w:numPr>
          <w:ilvl w:val="1"/>
          <w:numId w:val="1"/>
        </w:numPr>
      </w:pPr>
      <w:bookmarkStart w:id="27" w:name="preparacion"/>
      <w:bookmarkStart w:id="28" w:name="_Toc518479816"/>
      <w:bookmarkEnd w:id="27"/>
      <w:r w:rsidRPr="002E457C">
        <w:t>PREPARACIÓN</w:t>
      </w:r>
      <w:r w:rsidR="007F0C4D">
        <w:t xml:space="preserve"> DE LOS DATOS</w:t>
      </w:r>
      <w:bookmarkEnd w:id="28"/>
    </w:p>
    <w:p w14:paraId="48ACA2F4" w14:textId="77777777" w:rsidR="00CF0A79" w:rsidRPr="00AA5F34" w:rsidRDefault="00BC2475" w:rsidP="00AA5F34">
      <w:pPr>
        <w:rPr>
          <w:rFonts w:cs="Times New Roman"/>
          <w:szCs w:val="24"/>
          <w:lang w:eastAsia="zh-CN"/>
        </w:rPr>
      </w:pPr>
      <w:r w:rsidRPr="00AA5F34">
        <w:rPr>
          <w:rFonts w:cs="Times New Roman"/>
          <w:szCs w:val="24"/>
          <w:lang w:eastAsia="zh-CN"/>
        </w:rPr>
        <w:t xml:space="preserve">En esta </w:t>
      </w:r>
      <w:r w:rsidR="00AA5F34" w:rsidRPr="00AA5F34">
        <w:rPr>
          <w:rFonts w:cs="Times New Roman"/>
          <w:szCs w:val="24"/>
          <w:lang w:eastAsia="zh-CN"/>
        </w:rPr>
        <w:t>sección</w:t>
      </w:r>
      <w:r w:rsidRPr="00AA5F34">
        <w:rPr>
          <w:rFonts w:cs="Times New Roman"/>
          <w:szCs w:val="24"/>
          <w:lang w:eastAsia="zh-CN"/>
        </w:rPr>
        <w:t xml:space="preserve"> nos encargaremos de obtener los datos y realizar su preparación.</w:t>
      </w:r>
    </w:p>
    <w:p w14:paraId="4E40FB02" w14:textId="0502112F" w:rsidR="00312653" w:rsidRDefault="00BC2475" w:rsidP="00AA5F34">
      <w:pPr>
        <w:rPr>
          <w:rFonts w:cs="Times New Roman"/>
          <w:color w:val="212121"/>
          <w:szCs w:val="24"/>
          <w:shd w:val="clear" w:color="auto" w:fill="FFFFFF"/>
        </w:rPr>
      </w:pPr>
      <w:r w:rsidRPr="00AA5F34">
        <w:rPr>
          <w:rFonts w:cs="Times New Roman"/>
          <w:color w:val="212121"/>
          <w:szCs w:val="24"/>
          <w:shd w:val="clear" w:color="auto" w:fill="FFFFFF"/>
        </w:rPr>
        <w:t xml:space="preserve">El propósito fundamental de la preparación de datos es manipular y transformar datos para que </w:t>
      </w:r>
      <w:r w:rsidR="00312653">
        <w:rPr>
          <w:rFonts w:cs="Times New Roman"/>
          <w:color w:val="212121"/>
          <w:szCs w:val="24"/>
          <w:shd w:val="clear" w:color="auto" w:fill="FFFFFF"/>
        </w:rPr>
        <w:t>la</w:t>
      </w:r>
      <w:r w:rsidRPr="00AA5F34">
        <w:rPr>
          <w:rFonts w:cs="Times New Roman"/>
          <w:color w:val="212121"/>
          <w:szCs w:val="24"/>
          <w:shd w:val="clear" w:color="auto" w:fill="FFFFFF"/>
        </w:rPr>
        <w:t xml:space="preserve"> información contenida en el conjunto de datos pueda ser expu</w:t>
      </w:r>
      <w:r w:rsidR="00312653">
        <w:rPr>
          <w:rFonts w:cs="Times New Roman"/>
          <w:color w:val="212121"/>
          <w:szCs w:val="24"/>
          <w:shd w:val="clear" w:color="auto" w:fill="FFFFFF"/>
        </w:rPr>
        <w:t>esta o más fácilmente accesible</w:t>
      </w:r>
      <w:r w:rsidR="00F003F3">
        <w:rPr>
          <w:rFonts w:cs="Times New Roman"/>
          <w:color w:val="212121"/>
          <w:szCs w:val="24"/>
          <w:shd w:val="clear" w:color="auto" w:fill="FFFFFF"/>
        </w:rPr>
        <w:t xml:space="preserve">. </w:t>
      </w:r>
    </w:p>
    <w:p w14:paraId="68BDFA61" w14:textId="5DCE7226" w:rsidR="00312653" w:rsidRPr="00AA5F34" w:rsidRDefault="00312653" w:rsidP="00AA5F34">
      <w:pPr>
        <w:rPr>
          <w:rFonts w:cs="Times New Roman"/>
          <w:szCs w:val="24"/>
          <w:lang w:eastAsia="zh-CN"/>
        </w:rPr>
      </w:pPr>
      <w:r>
        <w:rPr>
          <w:rFonts w:cs="Times New Roman"/>
          <w:szCs w:val="24"/>
          <w:lang w:eastAsia="zh-CN"/>
        </w:rPr>
        <w:t>Una vez que se han obtenido los datos</w:t>
      </w:r>
      <w:r w:rsidR="00F003F3">
        <w:rPr>
          <w:rFonts w:cs="Times New Roman"/>
          <w:szCs w:val="24"/>
          <w:lang w:eastAsia="zh-CN"/>
        </w:rPr>
        <w:t xml:space="preserve"> de la fuente de origen</w:t>
      </w:r>
      <w:r>
        <w:rPr>
          <w:rFonts w:cs="Times New Roman"/>
          <w:szCs w:val="24"/>
          <w:lang w:eastAsia="zh-CN"/>
        </w:rPr>
        <w:t>, se realizara una clasificación lógica de ellos, de esta forma podremos controlar y visualizar los datos anómalos que se encuentren en el conjunto.</w:t>
      </w:r>
    </w:p>
    <w:p w14:paraId="66F91093" w14:textId="14DCE789" w:rsidR="002E583B" w:rsidRPr="00124E9E" w:rsidRDefault="00044742" w:rsidP="00FA1783">
      <w:pPr>
        <w:pStyle w:val="Ttulo3"/>
        <w:numPr>
          <w:ilvl w:val="2"/>
          <w:numId w:val="1"/>
        </w:numPr>
        <w:ind w:left="0" w:firstLine="0"/>
        <w:rPr>
          <w:caps/>
          <w:lang w:eastAsia="zh-CN"/>
        </w:rPr>
      </w:pPr>
      <w:bookmarkStart w:id="29" w:name="_Toc518479817"/>
      <w:r>
        <w:rPr>
          <w:caps/>
          <w:lang w:eastAsia="zh-CN"/>
        </w:rPr>
        <w:t>O</w:t>
      </w:r>
      <w:r w:rsidR="002E583B" w:rsidRPr="00124E9E">
        <w:rPr>
          <w:caps/>
          <w:lang w:eastAsia="zh-CN"/>
        </w:rPr>
        <w:t>btención de los datos</w:t>
      </w:r>
      <w:bookmarkEnd w:id="29"/>
    </w:p>
    <w:p w14:paraId="52201FAE" w14:textId="39885F68" w:rsidR="002E583B" w:rsidRPr="00BC2475" w:rsidRDefault="002E583B" w:rsidP="00CF0A79">
      <w:pPr>
        <w:rPr>
          <w:rFonts w:cs="Times New Roman"/>
          <w:b/>
          <w:szCs w:val="24"/>
          <w:lang w:eastAsia="zh-CN"/>
        </w:rPr>
      </w:pPr>
      <w:r w:rsidRPr="00BC2475">
        <w:rPr>
          <w:rFonts w:cs="Times New Roman"/>
          <w:szCs w:val="24"/>
          <w:lang w:eastAsia="zh-CN"/>
        </w:rPr>
        <w:t xml:space="preserve">El nombre del repositorio de datos es el siguiente: </w:t>
      </w:r>
      <w:r w:rsidRPr="00BC2475">
        <w:rPr>
          <w:rFonts w:cs="Times New Roman"/>
          <w:b/>
          <w:szCs w:val="24"/>
          <w:lang w:eastAsia="zh-CN"/>
        </w:rPr>
        <w:t>CRASH Corticosteroid Randomisation after Significant Head Injury.</w:t>
      </w:r>
    </w:p>
    <w:p w14:paraId="356C4388" w14:textId="77777777" w:rsidR="008735D6" w:rsidRDefault="002E583B" w:rsidP="00CF0A79">
      <w:pPr>
        <w:rPr>
          <w:rFonts w:cs="Times New Roman"/>
          <w:b/>
          <w:szCs w:val="24"/>
          <w:shd w:val="clear" w:color="auto" w:fill="FFFFFF"/>
        </w:rPr>
      </w:pPr>
      <w:r w:rsidRPr="00BC2475">
        <w:rPr>
          <w:rFonts w:cs="Times New Roman"/>
          <w:szCs w:val="24"/>
          <w:lang w:eastAsia="zh-CN"/>
        </w:rPr>
        <w:t xml:space="preserve">Estos datos provienen de la siguiente institución: </w:t>
      </w:r>
      <w:r w:rsidRPr="00BC2475">
        <w:rPr>
          <w:rFonts w:cs="Times New Roman"/>
          <w:b/>
          <w:szCs w:val="24"/>
          <w:shd w:val="clear" w:color="auto" w:fill="FFFFFF"/>
        </w:rPr>
        <w:t>London School of Hygiene and Tropical Medicine</w:t>
      </w:r>
      <w:r w:rsidR="00855250">
        <w:rPr>
          <w:rFonts w:cs="Times New Roman"/>
          <w:b/>
          <w:szCs w:val="24"/>
          <w:shd w:val="clear" w:color="auto" w:fill="FFFFFF"/>
        </w:rPr>
        <w:t>.</w:t>
      </w:r>
    </w:p>
    <w:p w14:paraId="156792C6" w14:textId="77777777" w:rsidR="00855250" w:rsidRPr="00855250" w:rsidRDefault="00855250" w:rsidP="00CF0A79">
      <w:pPr>
        <w:rPr>
          <w:rFonts w:cs="Times New Roman"/>
          <w:szCs w:val="24"/>
          <w:lang w:eastAsia="zh-CN"/>
        </w:rPr>
      </w:pPr>
      <w:r w:rsidRPr="00855250">
        <w:rPr>
          <w:rFonts w:cs="Times New Roman"/>
          <w:szCs w:val="24"/>
          <w:shd w:val="clear" w:color="auto" w:fill="FFFFFF"/>
        </w:rPr>
        <w:lastRenderedPageBreak/>
        <w:t xml:space="preserve">Por último, el </w:t>
      </w:r>
      <w:r w:rsidR="00883BDC">
        <w:rPr>
          <w:rFonts w:cs="Times New Roman"/>
          <w:szCs w:val="24"/>
          <w:shd w:val="clear" w:color="auto" w:fill="FFFFFF"/>
        </w:rPr>
        <w:t>artículo de investigación</w:t>
      </w:r>
      <w:r w:rsidRPr="00855250">
        <w:rPr>
          <w:rFonts w:cs="Times New Roman"/>
          <w:szCs w:val="24"/>
          <w:shd w:val="clear" w:color="auto" w:fill="FFFFFF"/>
        </w:rPr>
        <w:t xml:space="preserve"> que nos ha servido de referencia para la realización de este trabajo de fin de master ha sido el siguiente: </w:t>
      </w:r>
      <w:r w:rsidR="00883BDC" w:rsidRPr="00883BDC">
        <w:rPr>
          <w:rFonts w:cs="Times New Roman"/>
          <w:b/>
          <w:szCs w:val="24"/>
          <w:shd w:val="clear" w:color="auto" w:fill="FFFFFF"/>
        </w:rPr>
        <w:t>“</w:t>
      </w:r>
      <w:r w:rsidRPr="00883BDC">
        <w:rPr>
          <w:rFonts w:cs="Times New Roman"/>
          <w:b/>
          <w:szCs w:val="24"/>
          <w:shd w:val="clear" w:color="auto" w:fill="FFFFFF"/>
        </w:rPr>
        <w:t>Predictors of Outcome in Traumatic Brain Injury: New Insight Using Receiver Operating Curve Indices and Bayesian Network Analysis</w:t>
      </w:r>
      <w:r w:rsidR="00883BDC" w:rsidRPr="00883BDC">
        <w:rPr>
          <w:rFonts w:cs="Times New Roman"/>
          <w:b/>
          <w:szCs w:val="24"/>
          <w:shd w:val="clear" w:color="auto" w:fill="FFFFFF"/>
        </w:rPr>
        <w:t>”</w:t>
      </w:r>
      <w:r w:rsidR="00883BDC">
        <w:rPr>
          <w:rFonts w:cs="Times New Roman"/>
          <w:b/>
          <w:szCs w:val="24"/>
          <w:shd w:val="clear" w:color="auto" w:fill="FFFFFF"/>
        </w:rPr>
        <w:t xml:space="preserve"> </w:t>
      </w:r>
      <w:r w:rsidR="00883BDC" w:rsidRPr="00883BDC">
        <w:rPr>
          <w:rFonts w:cs="Times New Roman"/>
          <w:szCs w:val="24"/>
          <w:shd w:val="clear" w:color="auto" w:fill="FFFFFF"/>
        </w:rPr>
        <w:t>cuyos escritores son los siguientes:</w:t>
      </w:r>
      <w:r w:rsidR="00883BDC">
        <w:rPr>
          <w:rFonts w:cs="Times New Roman"/>
          <w:b/>
          <w:szCs w:val="24"/>
          <w:shd w:val="clear" w:color="auto" w:fill="FFFFFF"/>
        </w:rPr>
        <w:t xml:space="preserve"> Zsolt Zador, Matthew Sperrin y Andrew T. King.</w:t>
      </w:r>
    </w:p>
    <w:p w14:paraId="41766BA7" w14:textId="6E4C7DAE" w:rsidR="00CF0A79" w:rsidRPr="00DA1292" w:rsidRDefault="00CF0A79" w:rsidP="00FA1783">
      <w:pPr>
        <w:pStyle w:val="Ttulo3"/>
        <w:numPr>
          <w:ilvl w:val="2"/>
          <w:numId w:val="1"/>
        </w:numPr>
        <w:ind w:left="0" w:firstLine="0"/>
        <w:rPr>
          <w:caps/>
          <w:lang w:eastAsia="zh-CN"/>
        </w:rPr>
      </w:pPr>
      <w:bookmarkStart w:id="30" w:name="_Toc518479818"/>
      <w:r w:rsidRPr="00DA1292">
        <w:rPr>
          <w:caps/>
          <w:lang w:eastAsia="zh-CN"/>
        </w:rPr>
        <w:t>Nomenclatura del conjunto de datos</w:t>
      </w:r>
      <w:bookmarkEnd w:id="30"/>
      <w:r w:rsidRPr="00DA1292">
        <w:rPr>
          <w:caps/>
          <w:lang w:eastAsia="zh-CN"/>
        </w:rPr>
        <w:t xml:space="preserve"> </w:t>
      </w:r>
    </w:p>
    <w:p w14:paraId="770CC892" w14:textId="0BE13EEF" w:rsidR="00CF0A79" w:rsidRDefault="00F73DC3" w:rsidP="00CF0A79">
      <w:pPr>
        <w:rPr>
          <w:lang w:eastAsia="zh-CN"/>
        </w:rPr>
      </w:pPr>
      <w:r>
        <w:rPr>
          <w:lang w:eastAsia="zh-CN"/>
        </w:rPr>
        <w:t>La pretensión de esta sección es que el lector entienda el significado de las variables que se van a utilizar</w:t>
      </w:r>
      <w:r w:rsidR="007A2C9E">
        <w:rPr>
          <w:lang w:eastAsia="zh-CN"/>
        </w:rPr>
        <w:t xml:space="preserve"> en la preparación de los datos y sus posibles valores.</w:t>
      </w:r>
    </w:p>
    <w:p w14:paraId="40778040" w14:textId="77777777" w:rsidR="00F73DC3" w:rsidRDefault="00F73DC3" w:rsidP="00CF0A79">
      <w:pPr>
        <w:rPr>
          <w:lang w:eastAsia="zh-CN"/>
        </w:rPr>
      </w:pPr>
      <w:r>
        <w:rPr>
          <w:lang w:eastAsia="zh-CN"/>
        </w:rPr>
        <w:t>Las variables que se van a utilizar son las siguientes:</w:t>
      </w:r>
    </w:p>
    <w:tbl>
      <w:tblPr>
        <w:tblStyle w:val="Tablaconcuadrcula"/>
        <w:tblW w:w="0" w:type="auto"/>
        <w:tblLook w:val="04A0" w:firstRow="1" w:lastRow="0" w:firstColumn="1" w:lastColumn="0" w:noHBand="0" w:noVBand="1"/>
      </w:tblPr>
      <w:tblGrid>
        <w:gridCol w:w="3376"/>
        <w:gridCol w:w="2995"/>
        <w:gridCol w:w="2457"/>
      </w:tblGrid>
      <w:tr w:rsidR="006D0186" w14:paraId="58CAA83D" w14:textId="77777777" w:rsidTr="00966C16">
        <w:tc>
          <w:tcPr>
            <w:tcW w:w="2547" w:type="dxa"/>
          </w:tcPr>
          <w:p w14:paraId="437FF0CA" w14:textId="77777777" w:rsidR="006D0186" w:rsidRPr="00E33BB7" w:rsidRDefault="006D0186" w:rsidP="00E33BB7">
            <w:pPr>
              <w:rPr>
                <w:b/>
                <w:lang w:eastAsia="zh-CN"/>
              </w:rPr>
            </w:pPr>
            <w:r w:rsidRPr="00E33BB7">
              <w:rPr>
                <w:b/>
                <w:lang w:eastAsia="zh-CN"/>
              </w:rPr>
              <w:t>Nombre de la variable</w:t>
            </w:r>
          </w:p>
        </w:tc>
        <w:tc>
          <w:tcPr>
            <w:tcW w:w="3543" w:type="dxa"/>
          </w:tcPr>
          <w:p w14:paraId="1E45518C" w14:textId="77777777" w:rsidR="006D0186" w:rsidRPr="00E33BB7" w:rsidRDefault="006D0186" w:rsidP="00E33BB7">
            <w:pPr>
              <w:rPr>
                <w:b/>
                <w:lang w:eastAsia="zh-CN"/>
              </w:rPr>
            </w:pPr>
            <w:r w:rsidRPr="00E33BB7">
              <w:rPr>
                <w:b/>
                <w:lang w:eastAsia="zh-CN"/>
              </w:rPr>
              <w:t>Significado</w:t>
            </w:r>
          </w:p>
        </w:tc>
        <w:tc>
          <w:tcPr>
            <w:tcW w:w="2738" w:type="dxa"/>
          </w:tcPr>
          <w:p w14:paraId="64562B5E" w14:textId="77777777" w:rsidR="006D0186" w:rsidRPr="00E33BB7" w:rsidRDefault="006D0186" w:rsidP="00E33BB7">
            <w:pPr>
              <w:rPr>
                <w:b/>
                <w:lang w:eastAsia="zh-CN"/>
              </w:rPr>
            </w:pPr>
            <w:r w:rsidRPr="00E33BB7">
              <w:rPr>
                <w:b/>
                <w:lang w:eastAsia="zh-CN"/>
              </w:rPr>
              <w:t>Valores</w:t>
            </w:r>
          </w:p>
        </w:tc>
      </w:tr>
      <w:tr w:rsidR="006D0186" w14:paraId="6A05087A" w14:textId="77777777" w:rsidTr="00966C16">
        <w:tc>
          <w:tcPr>
            <w:tcW w:w="2547" w:type="dxa"/>
          </w:tcPr>
          <w:p w14:paraId="71A505FF" w14:textId="77777777" w:rsidR="006D0186" w:rsidRDefault="006D0186" w:rsidP="00E33BB7">
            <w:pPr>
              <w:rPr>
                <w:lang w:eastAsia="zh-CN"/>
              </w:rPr>
            </w:pPr>
            <w:r>
              <w:rPr>
                <w:lang w:eastAsia="zh-CN"/>
              </w:rPr>
              <w:t>SEX</w:t>
            </w:r>
          </w:p>
        </w:tc>
        <w:tc>
          <w:tcPr>
            <w:tcW w:w="3543" w:type="dxa"/>
          </w:tcPr>
          <w:p w14:paraId="62E3FFAC" w14:textId="77777777" w:rsidR="006D0186" w:rsidRDefault="006D0186" w:rsidP="00E33BB7">
            <w:pPr>
              <w:rPr>
                <w:lang w:eastAsia="zh-CN"/>
              </w:rPr>
            </w:pPr>
            <w:r>
              <w:rPr>
                <w:lang w:eastAsia="zh-CN"/>
              </w:rPr>
              <w:t>Género del paciente</w:t>
            </w:r>
          </w:p>
        </w:tc>
        <w:tc>
          <w:tcPr>
            <w:tcW w:w="2738" w:type="dxa"/>
          </w:tcPr>
          <w:p w14:paraId="5FD44306" w14:textId="77777777" w:rsidR="006D0186" w:rsidRDefault="006D0186" w:rsidP="00E33BB7">
            <w:pPr>
              <w:rPr>
                <w:lang w:eastAsia="zh-CN"/>
              </w:rPr>
            </w:pPr>
            <w:r>
              <w:rPr>
                <w:lang w:eastAsia="zh-CN"/>
              </w:rPr>
              <w:t>0 = Hombre</w:t>
            </w:r>
          </w:p>
          <w:p w14:paraId="6D1C1957" w14:textId="77777777" w:rsidR="006D0186" w:rsidRDefault="006D0186" w:rsidP="00E33BB7">
            <w:pPr>
              <w:rPr>
                <w:lang w:eastAsia="zh-CN"/>
              </w:rPr>
            </w:pPr>
            <w:r>
              <w:rPr>
                <w:lang w:eastAsia="zh-CN"/>
              </w:rPr>
              <w:t>1 = Mujer</w:t>
            </w:r>
          </w:p>
        </w:tc>
      </w:tr>
      <w:tr w:rsidR="006D0186" w14:paraId="33595AF0" w14:textId="77777777" w:rsidTr="00966C16">
        <w:tc>
          <w:tcPr>
            <w:tcW w:w="2547" w:type="dxa"/>
          </w:tcPr>
          <w:p w14:paraId="5E23237C" w14:textId="77777777" w:rsidR="006D0186" w:rsidRDefault="006D0186" w:rsidP="00E33BB7">
            <w:pPr>
              <w:rPr>
                <w:lang w:eastAsia="zh-CN"/>
              </w:rPr>
            </w:pPr>
            <w:r>
              <w:rPr>
                <w:lang w:eastAsia="zh-CN"/>
              </w:rPr>
              <w:t>AGE</w:t>
            </w:r>
          </w:p>
        </w:tc>
        <w:tc>
          <w:tcPr>
            <w:tcW w:w="3543" w:type="dxa"/>
          </w:tcPr>
          <w:p w14:paraId="05152CDC" w14:textId="77777777" w:rsidR="006D0186" w:rsidRDefault="006D0186" w:rsidP="00E33BB7">
            <w:pPr>
              <w:rPr>
                <w:lang w:eastAsia="zh-CN"/>
              </w:rPr>
            </w:pPr>
            <w:r>
              <w:rPr>
                <w:lang w:eastAsia="zh-CN"/>
              </w:rPr>
              <w:t>Edad del paciente</w:t>
            </w:r>
          </w:p>
        </w:tc>
        <w:tc>
          <w:tcPr>
            <w:tcW w:w="2738" w:type="dxa"/>
          </w:tcPr>
          <w:p w14:paraId="18669B1D" w14:textId="77777777" w:rsidR="006D0186" w:rsidRDefault="006D0186" w:rsidP="00E33BB7">
            <w:pPr>
              <w:rPr>
                <w:lang w:eastAsia="zh-CN"/>
              </w:rPr>
            </w:pPr>
          </w:p>
        </w:tc>
      </w:tr>
      <w:tr w:rsidR="006D0186" w14:paraId="54CAE4BA" w14:textId="77777777" w:rsidTr="00966C16">
        <w:tc>
          <w:tcPr>
            <w:tcW w:w="2547" w:type="dxa"/>
          </w:tcPr>
          <w:p w14:paraId="060273E5" w14:textId="77777777" w:rsidR="006D0186" w:rsidRDefault="006D0186" w:rsidP="00E33BB7">
            <w:pPr>
              <w:rPr>
                <w:lang w:eastAsia="zh-CN"/>
              </w:rPr>
            </w:pPr>
            <w:r>
              <w:rPr>
                <w:lang w:eastAsia="zh-CN"/>
              </w:rPr>
              <w:t>GCS_EYE</w:t>
            </w:r>
          </w:p>
        </w:tc>
        <w:tc>
          <w:tcPr>
            <w:tcW w:w="3543" w:type="dxa"/>
          </w:tcPr>
          <w:p w14:paraId="2724CF57" w14:textId="77777777" w:rsidR="006D0186" w:rsidRDefault="006D0186" w:rsidP="00E33BB7">
            <w:pPr>
              <w:rPr>
                <w:lang w:eastAsia="zh-CN"/>
              </w:rPr>
            </w:pPr>
            <w:r>
              <w:rPr>
                <w:lang w:eastAsia="zh-CN"/>
              </w:rPr>
              <w:t>Escala de Glasgow: Apertura de ojos</w:t>
            </w:r>
          </w:p>
        </w:tc>
        <w:tc>
          <w:tcPr>
            <w:tcW w:w="2738" w:type="dxa"/>
          </w:tcPr>
          <w:p w14:paraId="4A330A75" w14:textId="77777777" w:rsidR="006D0186" w:rsidRDefault="006D0186" w:rsidP="00E33BB7">
            <w:pPr>
              <w:rPr>
                <w:lang w:eastAsia="zh-CN"/>
              </w:rPr>
            </w:pPr>
            <w:r>
              <w:rPr>
                <w:lang w:eastAsia="zh-CN"/>
              </w:rPr>
              <w:t>4 =Espontaneo</w:t>
            </w:r>
          </w:p>
          <w:p w14:paraId="2324F9C8" w14:textId="77777777" w:rsidR="006D0186" w:rsidRDefault="006D0186" w:rsidP="00E33BB7">
            <w:pPr>
              <w:rPr>
                <w:lang w:eastAsia="zh-CN"/>
              </w:rPr>
            </w:pPr>
            <w:r>
              <w:rPr>
                <w:lang w:eastAsia="zh-CN"/>
              </w:rPr>
              <w:t>3 = Al sonido</w:t>
            </w:r>
          </w:p>
          <w:p w14:paraId="5C8F27E0" w14:textId="77777777" w:rsidR="006D0186" w:rsidRDefault="006D0186" w:rsidP="00E33BB7">
            <w:pPr>
              <w:rPr>
                <w:lang w:eastAsia="zh-CN"/>
              </w:rPr>
            </w:pPr>
            <w:r>
              <w:rPr>
                <w:lang w:eastAsia="zh-CN"/>
              </w:rPr>
              <w:t>2 = Al dolor</w:t>
            </w:r>
          </w:p>
          <w:p w14:paraId="7AF99B61" w14:textId="77777777" w:rsidR="006D0186" w:rsidRDefault="006D0186" w:rsidP="00E33BB7">
            <w:pPr>
              <w:rPr>
                <w:lang w:eastAsia="zh-CN"/>
              </w:rPr>
            </w:pPr>
            <w:r>
              <w:rPr>
                <w:lang w:eastAsia="zh-CN"/>
              </w:rPr>
              <w:t>1 = Ninguno</w:t>
            </w:r>
          </w:p>
        </w:tc>
      </w:tr>
      <w:tr w:rsidR="006D0186" w14:paraId="5AE692B1" w14:textId="77777777" w:rsidTr="00966C16">
        <w:tc>
          <w:tcPr>
            <w:tcW w:w="2547" w:type="dxa"/>
          </w:tcPr>
          <w:p w14:paraId="06B5A398" w14:textId="77777777" w:rsidR="006D0186" w:rsidRDefault="006D0186" w:rsidP="00E33BB7">
            <w:pPr>
              <w:rPr>
                <w:lang w:eastAsia="zh-CN"/>
              </w:rPr>
            </w:pPr>
            <w:r>
              <w:rPr>
                <w:lang w:eastAsia="zh-CN"/>
              </w:rPr>
              <w:t>GCS_MOTOR</w:t>
            </w:r>
          </w:p>
        </w:tc>
        <w:tc>
          <w:tcPr>
            <w:tcW w:w="3543" w:type="dxa"/>
          </w:tcPr>
          <w:p w14:paraId="0151A08A" w14:textId="77777777" w:rsidR="006D0186" w:rsidRDefault="006D0186" w:rsidP="00E33BB7">
            <w:pPr>
              <w:rPr>
                <w:lang w:eastAsia="zh-CN"/>
              </w:rPr>
            </w:pPr>
            <w:r>
              <w:rPr>
                <w:lang w:eastAsia="zh-CN"/>
              </w:rPr>
              <w:t>Escala de Glasgow: Respuesta motriz</w:t>
            </w:r>
          </w:p>
        </w:tc>
        <w:tc>
          <w:tcPr>
            <w:tcW w:w="2738" w:type="dxa"/>
          </w:tcPr>
          <w:p w14:paraId="338888F4" w14:textId="77777777" w:rsidR="006D0186" w:rsidRDefault="006D0186" w:rsidP="00E33BB7">
            <w:pPr>
              <w:rPr>
                <w:lang w:eastAsia="zh-CN"/>
              </w:rPr>
            </w:pPr>
            <w:r>
              <w:rPr>
                <w:lang w:eastAsia="zh-CN"/>
              </w:rPr>
              <w:t>6 = Obedece ordenes</w:t>
            </w:r>
          </w:p>
          <w:p w14:paraId="17FAC2AC" w14:textId="77777777" w:rsidR="006D0186" w:rsidRDefault="006D0186" w:rsidP="00E33BB7">
            <w:pPr>
              <w:rPr>
                <w:lang w:eastAsia="zh-CN"/>
              </w:rPr>
            </w:pPr>
            <w:r>
              <w:rPr>
                <w:lang w:eastAsia="zh-CN"/>
              </w:rPr>
              <w:t xml:space="preserve">5 </w:t>
            </w:r>
            <w:r w:rsidR="0033264E">
              <w:rPr>
                <w:lang w:eastAsia="zh-CN"/>
              </w:rPr>
              <w:t>= Localiza el dolor</w:t>
            </w:r>
          </w:p>
          <w:p w14:paraId="0A0B1126" w14:textId="77777777" w:rsidR="006D0186" w:rsidRDefault="006D0186" w:rsidP="00E33BB7">
            <w:pPr>
              <w:rPr>
                <w:lang w:eastAsia="zh-CN"/>
              </w:rPr>
            </w:pPr>
            <w:r>
              <w:rPr>
                <w:lang w:eastAsia="zh-CN"/>
              </w:rPr>
              <w:t>4 = Flexión normal</w:t>
            </w:r>
          </w:p>
          <w:p w14:paraId="659D93AA" w14:textId="77777777" w:rsidR="006D0186" w:rsidRDefault="006D0186" w:rsidP="00E33BB7">
            <w:pPr>
              <w:rPr>
                <w:lang w:eastAsia="zh-CN"/>
              </w:rPr>
            </w:pPr>
            <w:r>
              <w:rPr>
                <w:lang w:eastAsia="zh-CN"/>
              </w:rPr>
              <w:t xml:space="preserve">3 = Flexión </w:t>
            </w:r>
            <w:r w:rsidR="0033264E">
              <w:rPr>
                <w:lang w:eastAsia="zh-CN"/>
              </w:rPr>
              <w:t>anormal</w:t>
            </w:r>
          </w:p>
          <w:p w14:paraId="6936D36F" w14:textId="77777777" w:rsidR="006D0186" w:rsidRDefault="006D0186" w:rsidP="00E33BB7">
            <w:pPr>
              <w:rPr>
                <w:lang w:eastAsia="zh-CN"/>
              </w:rPr>
            </w:pPr>
            <w:r>
              <w:rPr>
                <w:lang w:eastAsia="zh-CN"/>
              </w:rPr>
              <w:t>2 = Extensión</w:t>
            </w:r>
          </w:p>
          <w:p w14:paraId="775A366B" w14:textId="77777777" w:rsidR="006D0186" w:rsidRDefault="006D0186" w:rsidP="00E33BB7">
            <w:pPr>
              <w:rPr>
                <w:lang w:eastAsia="zh-CN"/>
              </w:rPr>
            </w:pPr>
            <w:r>
              <w:rPr>
                <w:lang w:eastAsia="zh-CN"/>
              </w:rPr>
              <w:t>1 = Ninguno</w:t>
            </w:r>
          </w:p>
        </w:tc>
      </w:tr>
      <w:tr w:rsidR="006D0186" w14:paraId="0108634B" w14:textId="77777777" w:rsidTr="00966C16">
        <w:tc>
          <w:tcPr>
            <w:tcW w:w="2547" w:type="dxa"/>
          </w:tcPr>
          <w:p w14:paraId="5A9678D3" w14:textId="77777777" w:rsidR="006D0186" w:rsidRDefault="0033264E" w:rsidP="00E33BB7">
            <w:pPr>
              <w:rPr>
                <w:lang w:eastAsia="zh-CN"/>
              </w:rPr>
            </w:pPr>
            <w:r>
              <w:rPr>
                <w:lang w:eastAsia="zh-CN"/>
              </w:rPr>
              <w:t>GCS_VERBAL</w:t>
            </w:r>
          </w:p>
        </w:tc>
        <w:tc>
          <w:tcPr>
            <w:tcW w:w="3543" w:type="dxa"/>
          </w:tcPr>
          <w:p w14:paraId="59A61F67" w14:textId="77777777" w:rsidR="006D0186" w:rsidRDefault="0033264E" w:rsidP="00E33BB7">
            <w:pPr>
              <w:rPr>
                <w:lang w:eastAsia="zh-CN"/>
              </w:rPr>
            </w:pPr>
            <w:r>
              <w:rPr>
                <w:lang w:eastAsia="zh-CN"/>
              </w:rPr>
              <w:t>Escala de Glasgow: Respuesta verbal</w:t>
            </w:r>
          </w:p>
        </w:tc>
        <w:tc>
          <w:tcPr>
            <w:tcW w:w="2738" w:type="dxa"/>
          </w:tcPr>
          <w:p w14:paraId="550F89B5" w14:textId="77777777" w:rsidR="006D0186" w:rsidRDefault="0033264E" w:rsidP="00E33BB7">
            <w:pPr>
              <w:rPr>
                <w:lang w:eastAsia="zh-CN"/>
              </w:rPr>
            </w:pPr>
            <w:r>
              <w:rPr>
                <w:lang w:eastAsia="zh-CN"/>
              </w:rPr>
              <w:t>5 = Orientado</w:t>
            </w:r>
          </w:p>
          <w:p w14:paraId="5022D60B" w14:textId="77777777" w:rsidR="0033264E" w:rsidRDefault="0033264E" w:rsidP="00E33BB7">
            <w:pPr>
              <w:rPr>
                <w:lang w:eastAsia="zh-CN"/>
              </w:rPr>
            </w:pPr>
            <w:r>
              <w:rPr>
                <w:lang w:eastAsia="zh-CN"/>
              </w:rPr>
              <w:t>4 = Desorientado y hablando</w:t>
            </w:r>
          </w:p>
          <w:p w14:paraId="637A5669" w14:textId="77777777" w:rsidR="0033264E" w:rsidRDefault="0033264E" w:rsidP="00E33BB7">
            <w:pPr>
              <w:rPr>
                <w:lang w:eastAsia="zh-CN"/>
              </w:rPr>
            </w:pPr>
            <w:r>
              <w:rPr>
                <w:lang w:eastAsia="zh-CN"/>
              </w:rPr>
              <w:lastRenderedPageBreak/>
              <w:t>3 = Palabras</w:t>
            </w:r>
          </w:p>
          <w:p w14:paraId="6751E1FE" w14:textId="77777777" w:rsidR="0033264E" w:rsidRDefault="0033264E" w:rsidP="00E33BB7">
            <w:pPr>
              <w:rPr>
                <w:lang w:eastAsia="zh-CN"/>
              </w:rPr>
            </w:pPr>
            <w:r>
              <w:rPr>
                <w:lang w:eastAsia="zh-CN"/>
              </w:rPr>
              <w:t>2 = Sonidos</w:t>
            </w:r>
          </w:p>
          <w:p w14:paraId="4B57C409" w14:textId="77777777" w:rsidR="0033264E" w:rsidRDefault="0033264E" w:rsidP="00E33BB7">
            <w:pPr>
              <w:rPr>
                <w:lang w:eastAsia="zh-CN"/>
              </w:rPr>
            </w:pPr>
            <w:r>
              <w:rPr>
                <w:lang w:eastAsia="zh-CN"/>
              </w:rPr>
              <w:t>1 = Ninguno</w:t>
            </w:r>
          </w:p>
        </w:tc>
      </w:tr>
      <w:tr w:rsidR="006D0186" w14:paraId="6E718120" w14:textId="77777777" w:rsidTr="00966C16">
        <w:tc>
          <w:tcPr>
            <w:tcW w:w="2547" w:type="dxa"/>
          </w:tcPr>
          <w:p w14:paraId="39D5D571" w14:textId="77777777" w:rsidR="006D0186" w:rsidRDefault="0033264E" w:rsidP="00E33BB7">
            <w:pPr>
              <w:rPr>
                <w:lang w:eastAsia="zh-CN"/>
              </w:rPr>
            </w:pPr>
            <w:r>
              <w:rPr>
                <w:lang w:eastAsia="zh-CN"/>
              </w:rPr>
              <w:lastRenderedPageBreak/>
              <w:t>PUPIL_REACT_LEFT</w:t>
            </w:r>
          </w:p>
        </w:tc>
        <w:tc>
          <w:tcPr>
            <w:tcW w:w="3543" w:type="dxa"/>
          </w:tcPr>
          <w:p w14:paraId="5B6A156F" w14:textId="77777777" w:rsidR="006D0186" w:rsidRDefault="0033264E" w:rsidP="00E33BB7">
            <w:pPr>
              <w:rPr>
                <w:lang w:eastAsia="zh-CN"/>
              </w:rPr>
            </w:pPr>
            <w:r>
              <w:rPr>
                <w:lang w:eastAsia="zh-CN"/>
              </w:rPr>
              <w:t>Reactividad de la pupila del ojo izquierdo.</w:t>
            </w:r>
          </w:p>
        </w:tc>
        <w:tc>
          <w:tcPr>
            <w:tcW w:w="2738" w:type="dxa"/>
          </w:tcPr>
          <w:p w14:paraId="0FC53046" w14:textId="77777777" w:rsidR="006D0186" w:rsidRDefault="0033264E" w:rsidP="00E33BB7">
            <w:pPr>
              <w:rPr>
                <w:lang w:eastAsia="zh-CN"/>
              </w:rPr>
            </w:pPr>
            <w:r>
              <w:rPr>
                <w:lang w:eastAsia="zh-CN"/>
              </w:rPr>
              <w:t>1 = Si</w:t>
            </w:r>
          </w:p>
          <w:p w14:paraId="1AD9A4F4" w14:textId="77777777" w:rsidR="0033264E" w:rsidRDefault="0033264E" w:rsidP="00E33BB7">
            <w:pPr>
              <w:rPr>
                <w:lang w:eastAsia="zh-CN"/>
              </w:rPr>
            </w:pPr>
            <w:r>
              <w:rPr>
                <w:lang w:eastAsia="zh-CN"/>
              </w:rPr>
              <w:t>2= No</w:t>
            </w:r>
          </w:p>
          <w:p w14:paraId="2A99EEF9" w14:textId="77777777" w:rsidR="0033264E" w:rsidRDefault="0033264E" w:rsidP="00E33BB7">
            <w:pPr>
              <w:rPr>
                <w:lang w:eastAsia="zh-CN"/>
              </w:rPr>
            </w:pPr>
            <w:r>
              <w:rPr>
                <w:lang w:eastAsia="zh-CN"/>
              </w:rPr>
              <w:t>3 = Incapaz de valuar</w:t>
            </w:r>
          </w:p>
        </w:tc>
      </w:tr>
      <w:tr w:rsidR="0033264E" w14:paraId="2A2EDE27" w14:textId="77777777" w:rsidTr="00966C16">
        <w:tc>
          <w:tcPr>
            <w:tcW w:w="2547" w:type="dxa"/>
          </w:tcPr>
          <w:p w14:paraId="13738B15" w14:textId="77777777" w:rsidR="0033264E" w:rsidRDefault="0033264E" w:rsidP="00E33BB7">
            <w:pPr>
              <w:rPr>
                <w:lang w:eastAsia="zh-CN"/>
              </w:rPr>
            </w:pPr>
            <w:r>
              <w:rPr>
                <w:lang w:eastAsia="zh-CN"/>
              </w:rPr>
              <w:t>PUPIL_REACT_RIGHT</w:t>
            </w:r>
          </w:p>
        </w:tc>
        <w:tc>
          <w:tcPr>
            <w:tcW w:w="3543" w:type="dxa"/>
          </w:tcPr>
          <w:p w14:paraId="52AB722E" w14:textId="77777777" w:rsidR="0033264E" w:rsidRDefault="0033264E" w:rsidP="00E33BB7">
            <w:pPr>
              <w:rPr>
                <w:lang w:eastAsia="zh-CN"/>
              </w:rPr>
            </w:pPr>
            <w:r>
              <w:rPr>
                <w:lang w:eastAsia="zh-CN"/>
              </w:rPr>
              <w:t>Reactividad de la pupila del ojo derecho.</w:t>
            </w:r>
          </w:p>
        </w:tc>
        <w:tc>
          <w:tcPr>
            <w:tcW w:w="2738" w:type="dxa"/>
          </w:tcPr>
          <w:p w14:paraId="1648287A" w14:textId="77777777" w:rsidR="0033264E" w:rsidRDefault="0033264E" w:rsidP="00E33BB7">
            <w:pPr>
              <w:rPr>
                <w:lang w:eastAsia="zh-CN"/>
              </w:rPr>
            </w:pPr>
            <w:r>
              <w:rPr>
                <w:lang w:eastAsia="zh-CN"/>
              </w:rPr>
              <w:t>1 = Si</w:t>
            </w:r>
          </w:p>
          <w:p w14:paraId="69459B06" w14:textId="77777777" w:rsidR="0033264E" w:rsidRDefault="0033264E" w:rsidP="00E33BB7">
            <w:pPr>
              <w:rPr>
                <w:lang w:eastAsia="zh-CN"/>
              </w:rPr>
            </w:pPr>
            <w:r>
              <w:rPr>
                <w:lang w:eastAsia="zh-CN"/>
              </w:rPr>
              <w:t>2= No</w:t>
            </w:r>
          </w:p>
          <w:p w14:paraId="2E5912B1" w14:textId="77777777" w:rsidR="0033264E" w:rsidRDefault="0033264E" w:rsidP="00E33BB7">
            <w:pPr>
              <w:rPr>
                <w:lang w:eastAsia="zh-CN"/>
              </w:rPr>
            </w:pPr>
            <w:r>
              <w:rPr>
                <w:lang w:eastAsia="zh-CN"/>
              </w:rPr>
              <w:t>3 = Incapaz de valuar</w:t>
            </w:r>
          </w:p>
        </w:tc>
      </w:tr>
      <w:tr w:rsidR="0033264E" w14:paraId="5063ECEC" w14:textId="77777777" w:rsidTr="00966C16">
        <w:tc>
          <w:tcPr>
            <w:tcW w:w="2547" w:type="dxa"/>
          </w:tcPr>
          <w:p w14:paraId="630D4D71" w14:textId="1D5CE80A" w:rsidR="0033264E" w:rsidRDefault="00BD73B9" w:rsidP="00E33BB7">
            <w:pPr>
              <w:rPr>
                <w:lang w:eastAsia="zh-CN"/>
              </w:rPr>
            </w:pPr>
            <w:r>
              <w:rPr>
                <w:lang w:eastAsia="zh-CN"/>
              </w:rPr>
              <w:t>CAUSE</w:t>
            </w:r>
          </w:p>
        </w:tc>
        <w:tc>
          <w:tcPr>
            <w:tcW w:w="3543" w:type="dxa"/>
          </w:tcPr>
          <w:p w14:paraId="1060C8A3" w14:textId="77777777" w:rsidR="0033264E" w:rsidRDefault="00B85F0A" w:rsidP="00E33BB7">
            <w:pPr>
              <w:rPr>
                <w:lang w:eastAsia="zh-CN"/>
              </w:rPr>
            </w:pPr>
            <w:r>
              <w:rPr>
                <w:lang w:eastAsia="zh-CN"/>
              </w:rPr>
              <w:t>Causa del traumatismo</w:t>
            </w:r>
          </w:p>
        </w:tc>
        <w:tc>
          <w:tcPr>
            <w:tcW w:w="2738" w:type="dxa"/>
          </w:tcPr>
          <w:p w14:paraId="6BFDCDDC" w14:textId="77777777" w:rsidR="0033264E" w:rsidRDefault="00B85F0A" w:rsidP="00E33BB7">
            <w:pPr>
              <w:rPr>
                <w:lang w:eastAsia="zh-CN"/>
              </w:rPr>
            </w:pPr>
            <w:r>
              <w:rPr>
                <w:lang w:eastAsia="zh-CN"/>
              </w:rPr>
              <w:t>1 = Accidente de trafico</w:t>
            </w:r>
          </w:p>
          <w:p w14:paraId="02CF570E" w14:textId="77777777" w:rsidR="00B85F0A" w:rsidRDefault="00B85F0A" w:rsidP="00E33BB7">
            <w:pPr>
              <w:rPr>
                <w:lang w:eastAsia="zh-CN"/>
              </w:rPr>
            </w:pPr>
            <w:r>
              <w:rPr>
                <w:lang w:eastAsia="zh-CN"/>
              </w:rPr>
              <w:t>2 = Caída de más de 2 metros</w:t>
            </w:r>
          </w:p>
          <w:p w14:paraId="674B5760" w14:textId="77777777" w:rsidR="00B85F0A" w:rsidRDefault="00B85F0A" w:rsidP="00E33BB7">
            <w:pPr>
              <w:rPr>
                <w:lang w:eastAsia="zh-CN"/>
              </w:rPr>
            </w:pPr>
            <w:r>
              <w:rPr>
                <w:lang w:eastAsia="zh-CN"/>
              </w:rPr>
              <w:t>3 = Otros</w:t>
            </w:r>
          </w:p>
        </w:tc>
      </w:tr>
      <w:tr w:rsidR="0033264E" w14:paraId="2D854A3A" w14:textId="77777777" w:rsidTr="00966C16">
        <w:tc>
          <w:tcPr>
            <w:tcW w:w="2547" w:type="dxa"/>
          </w:tcPr>
          <w:p w14:paraId="2484EB8F" w14:textId="0E282CB6" w:rsidR="0033264E" w:rsidRDefault="00BD73B9" w:rsidP="00E33BB7">
            <w:pPr>
              <w:rPr>
                <w:lang w:eastAsia="zh-CN"/>
              </w:rPr>
            </w:pPr>
            <w:r>
              <w:rPr>
                <w:lang w:eastAsia="zh-CN"/>
              </w:rPr>
              <w:t>OUTCOME</w:t>
            </w:r>
          </w:p>
        </w:tc>
        <w:tc>
          <w:tcPr>
            <w:tcW w:w="3543" w:type="dxa"/>
          </w:tcPr>
          <w:p w14:paraId="1A4D8DEA" w14:textId="77777777" w:rsidR="0033264E" w:rsidRDefault="00B85F0A" w:rsidP="00E33BB7">
            <w:pPr>
              <w:rPr>
                <w:lang w:eastAsia="zh-CN"/>
              </w:rPr>
            </w:pPr>
            <w:r>
              <w:rPr>
                <w:lang w:eastAsia="zh-CN"/>
              </w:rPr>
              <w:t>Vivo o fallecido en las dos primeras semanas del traumatismo.</w:t>
            </w:r>
          </w:p>
        </w:tc>
        <w:tc>
          <w:tcPr>
            <w:tcW w:w="2738" w:type="dxa"/>
          </w:tcPr>
          <w:p w14:paraId="2C4A0FFE" w14:textId="77777777" w:rsidR="0033264E" w:rsidRDefault="00B85F0A" w:rsidP="00E33BB7">
            <w:pPr>
              <w:rPr>
                <w:lang w:eastAsia="zh-CN"/>
              </w:rPr>
            </w:pPr>
            <w:r>
              <w:rPr>
                <w:lang w:eastAsia="zh-CN"/>
              </w:rPr>
              <w:t>1 = Si</w:t>
            </w:r>
          </w:p>
          <w:p w14:paraId="30544FC7" w14:textId="77777777" w:rsidR="00B85F0A" w:rsidRDefault="00B85F0A" w:rsidP="00E33BB7">
            <w:pPr>
              <w:rPr>
                <w:lang w:eastAsia="zh-CN"/>
              </w:rPr>
            </w:pPr>
            <w:r>
              <w:rPr>
                <w:lang w:eastAsia="zh-CN"/>
              </w:rPr>
              <w:t>2 = No</w:t>
            </w:r>
          </w:p>
        </w:tc>
      </w:tr>
      <w:tr w:rsidR="00B85F0A" w14:paraId="15B01CF4" w14:textId="77777777" w:rsidTr="00966C16">
        <w:tc>
          <w:tcPr>
            <w:tcW w:w="2547" w:type="dxa"/>
          </w:tcPr>
          <w:p w14:paraId="6D7D711A" w14:textId="2F4EDA93" w:rsidR="00B85F0A" w:rsidRDefault="00BD73B9" w:rsidP="00E33BB7">
            <w:pPr>
              <w:rPr>
                <w:lang w:eastAsia="zh-CN"/>
              </w:rPr>
            </w:pPr>
            <w:r>
              <w:rPr>
                <w:lang w:eastAsia="zh-CN"/>
              </w:rPr>
              <w:t>SYMPTOMS</w:t>
            </w:r>
          </w:p>
        </w:tc>
        <w:tc>
          <w:tcPr>
            <w:tcW w:w="3543" w:type="dxa"/>
          </w:tcPr>
          <w:p w14:paraId="0068F114" w14:textId="77777777" w:rsidR="00B85F0A" w:rsidRDefault="00B85F0A" w:rsidP="00E33BB7">
            <w:pPr>
              <w:rPr>
                <w:lang w:eastAsia="zh-CN"/>
              </w:rPr>
            </w:pPr>
            <w:r>
              <w:rPr>
                <w:lang w:eastAsia="zh-CN"/>
              </w:rPr>
              <w:t>Condición del paciente en los primeros resultados</w:t>
            </w:r>
          </w:p>
        </w:tc>
        <w:tc>
          <w:tcPr>
            <w:tcW w:w="2738" w:type="dxa"/>
          </w:tcPr>
          <w:p w14:paraId="54F53ED7" w14:textId="77777777" w:rsidR="00B85F0A" w:rsidRDefault="00B85F0A" w:rsidP="00E33BB7">
            <w:pPr>
              <w:rPr>
                <w:lang w:eastAsia="zh-CN"/>
              </w:rPr>
            </w:pPr>
            <w:r>
              <w:rPr>
                <w:lang w:eastAsia="zh-CN"/>
              </w:rPr>
              <w:t>1 = Sin síntomas</w:t>
            </w:r>
          </w:p>
          <w:p w14:paraId="5F78AF3F" w14:textId="77777777" w:rsidR="00B85F0A" w:rsidRDefault="00B85F0A" w:rsidP="00E33BB7">
            <w:pPr>
              <w:rPr>
                <w:lang w:eastAsia="zh-CN"/>
              </w:rPr>
            </w:pPr>
            <w:r>
              <w:rPr>
                <w:lang w:eastAsia="zh-CN"/>
              </w:rPr>
              <w:t xml:space="preserve">2 = </w:t>
            </w:r>
            <w:r w:rsidR="00910E45">
              <w:rPr>
                <w:lang w:eastAsia="zh-CN"/>
              </w:rPr>
              <w:t>Síntomas</w:t>
            </w:r>
            <w:r>
              <w:rPr>
                <w:lang w:eastAsia="zh-CN"/>
              </w:rPr>
              <w:t xml:space="preserve"> menores</w:t>
            </w:r>
          </w:p>
          <w:p w14:paraId="33E7F6C1" w14:textId="77777777" w:rsidR="00B85F0A" w:rsidRDefault="00B85F0A" w:rsidP="00E33BB7">
            <w:pPr>
              <w:rPr>
                <w:lang w:eastAsia="zh-CN"/>
              </w:rPr>
            </w:pPr>
            <w:r>
              <w:rPr>
                <w:lang w:eastAsia="zh-CN"/>
              </w:rPr>
              <w:t xml:space="preserve">3 = Alguna restricción en el estilo de </w:t>
            </w:r>
            <w:r w:rsidR="00910E45">
              <w:rPr>
                <w:lang w:eastAsia="zh-CN"/>
              </w:rPr>
              <w:t>vida,</w:t>
            </w:r>
            <w:r>
              <w:rPr>
                <w:lang w:eastAsia="zh-CN"/>
              </w:rPr>
              <w:t xml:space="preserve"> pero independiente</w:t>
            </w:r>
          </w:p>
          <w:p w14:paraId="64F20F0C" w14:textId="77777777" w:rsidR="00B85F0A" w:rsidRDefault="00B85F0A" w:rsidP="00E33BB7">
            <w:pPr>
              <w:rPr>
                <w:lang w:eastAsia="zh-CN"/>
              </w:rPr>
            </w:pPr>
            <w:r>
              <w:rPr>
                <w:lang w:eastAsia="zh-CN"/>
              </w:rPr>
              <w:t>4 = Dependiente, pero no requiere una constante atención.</w:t>
            </w:r>
          </w:p>
          <w:p w14:paraId="35381D65" w14:textId="77777777" w:rsidR="00B85F0A" w:rsidRDefault="00B85F0A" w:rsidP="00E33BB7">
            <w:pPr>
              <w:rPr>
                <w:lang w:eastAsia="zh-CN"/>
              </w:rPr>
            </w:pPr>
            <w:r>
              <w:rPr>
                <w:lang w:eastAsia="zh-CN"/>
              </w:rPr>
              <w:t xml:space="preserve"> 5 = Completamente dependiente, requiere atención día y noche</w:t>
            </w:r>
          </w:p>
          <w:p w14:paraId="44CC83F5" w14:textId="77777777" w:rsidR="00B85F0A" w:rsidRDefault="00B85F0A" w:rsidP="00E33BB7">
            <w:pPr>
              <w:rPr>
                <w:lang w:eastAsia="zh-CN"/>
              </w:rPr>
            </w:pPr>
            <w:r>
              <w:rPr>
                <w:lang w:eastAsia="zh-CN"/>
              </w:rPr>
              <w:lastRenderedPageBreak/>
              <w:t>6 = Fallecido</w:t>
            </w:r>
          </w:p>
          <w:p w14:paraId="74EF26CB" w14:textId="77777777" w:rsidR="00B85F0A" w:rsidRDefault="00B85F0A" w:rsidP="00E33BB7">
            <w:pPr>
              <w:rPr>
                <w:lang w:eastAsia="zh-CN"/>
              </w:rPr>
            </w:pPr>
            <w:r>
              <w:rPr>
                <w:lang w:eastAsia="zh-CN"/>
              </w:rPr>
              <w:t>9 = Se sabe que está vivo a los 6 meses pero no se sabe los síntomas en el día 14.</w:t>
            </w:r>
          </w:p>
        </w:tc>
      </w:tr>
      <w:tr w:rsidR="0033264E" w14:paraId="7FA2EA2C" w14:textId="77777777" w:rsidTr="00966C16">
        <w:tc>
          <w:tcPr>
            <w:tcW w:w="2547" w:type="dxa"/>
          </w:tcPr>
          <w:p w14:paraId="20538300" w14:textId="519B92F6" w:rsidR="0033264E" w:rsidRDefault="002B2D4C" w:rsidP="00E33BB7">
            <w:pPr>
              <w:rPr>
                <w:lang w:eastAsia="zh-CN"/>
              </w:rPr>
            </w:pPr>
            <w:r>
              <w:rPr>
                <w:lang w:eastAsia="zh-CN"/>
              </w:rPr>
              <w:lastRenderedPageBreak/>
              <w:t>MAJOR_EC_INJURY</w:t>
            </w:r>
          </w:p>
        </w:tc>
        <w:tc>
          <w:tcPr>
            <w:tcW w:w="3543" w:type="dxa"/>
          </w:tcPr>
          <w:p w14:paraId="3ED55FFB" w14:textId="77777777" w:rsidR="0033264E" w:rsidRDefault="00B85F0A" w:rsidP="00E33BB7">
            <w:pPr>
              <w:rPr>
                <w:lang w:eastAsia="zh-CN"/>
              </w:rPr>
            </w:pPr>
            <w:r>
              <w:rPr>
                <w:lang w:eastAsia="zh-CN"/>
              </w:rPr>
              <w:t>Lesión extra craneal mayor</w:t>
            </w:r>
          </w:p>
        </w:tc>
        <w:tc>
          <w:tcPr>
            <w:tcW w:w="2738" w:type="dxa"/>
          </w:tcPr>
          <w:p w14:paraId="1ACFF6E1" w14:textId="77777777" w:rsidR="00B85F0A" w:rsidRDefault="00B85F0A" w:rsidP="00E33BB7">
            <w:pPr>
              <w:rPr>
                <w:lang w:eastAsia="zh-CN"/>
              </w:rPr>
            </w:pPr>
            <w:r>
              <w:rPr>
                <w:lang w:eastAsia="zh-CN"/>
              </w:rPr>
              <w:t>1 = Si</w:t>
            </w:r>
          </w:p>
          <w:p w14:paraId="373ECF49" w14:textId="77777777" w:rsidR="0033264E" w:rsidRDefault="00B85F0A" w:rsidP="00E33BB7">
            <w:pPr>
              <w:rPr>
                <w:lang w:eastAsia="zh-CN"/>
              </w:rPr>
            </w:pPr>
            <w:r>
              <w:rPr>
                <w:lang w:eastAsia="zh-CN"/>
              </w:rPr>
              <w:t>2 = No</w:t>
            </w:r>
          </w:p>
        </w:tc>
      </w:tr>
      <w:tr w:rsidR="0033264E" w14:paraId="6A338B46" w14:textId="77777777" w:rsidTr="00966C16">
        <w:tc>
          <w:tcPr>
            <w:tcW w:w="2547" w:type="dxa"/>
          </w:tcPr>
          <w:p w14:paraId="27FEA534" w14:textId="0153982A" w:rsidR="0033264E" w:rsidRDefault="002B2D4C" w:rsidP="00E33BB7">
            <w:pPr>
              <w:rPr>
                <w:lang w:eastAsia="zh-CN"/>
              </w:rPr>
            </w:pPr>
            <w:r>
              <w:rPr>
                <w:lang w:eastAsia="zh-CN"/>
              </w:rPr>
              <w:t>HEAD_CT_SCAN</w:t>
            </w:r>
          </w:p>
        </w:tc>
        <w:tc>
          <w:tcPr>
            <w:tcW w:w="3543" w:type="dxa"/>
          </w:tcPr>
          <w:p w14:paraId="6F14823F" w14:textId="77777777" w:rsidR="0033264E" w:rsidRDefault="00B10D1D" w:rsidP="00E33BB7">
            <w:pPr>
              <w:rPr>
                <w:lang w:eastAsia="zh-CN"/>
              </w:rPr>
            </w:pPr>
            <w:r>
              <w:rPr>
                <w:lang w:eastAsia="zh-CN"/>
              </w:rPr>
              <w:t>Escáner</w:t>
            </w:r>
            <w:r w:rsidR="00BB2761">
              <w:rPr>
                <w:lang w:eastAsia="zh-CN"/>
              </w:rPr>
              <w:t xml:space="preserve"> CT realizado</w:t>
            </w:r>
          </w:p>
        </w:tc>
        <w:tc>
          <w:tcPr>
            <w:tcW w:w="2738" w:type="dxa"/>
          </w:tcPr>
          <w:p w14:paraId="00D59A3C" w14:textId="77777777" w:rsidR="00BB2761" w:rsidRDefault="00BB2761" w:rsidP="00E33BB7">
            <w:pPr>
              <w:rPr>
                <w:lang w:eastAsia="zh-CN"/>
              </w:rPr>
            </w:pPr>
            <w:r>
              <w:rPr>
                <w:lang w:eastAsia="zh-CN"/>
              </w:rPr>
              <w:t>1 = Si</w:t>
            </w:r>
          </w:p>
          <w:p w14:paraId="1D8AA047" w14:textId="77777777" w:rsidR="0033264E" w:rsidRDefault="00BB2761" w:rsidP="00E33BB7">
            <w:pPr>
              <w:rPr>
                <w:lang w:eastAsia="zh-CN"/>
              </w:rPr>
            </w:pPr>
            <w:r>
              <w:rPr>
                <w:lang w:eastAsia="zh-CN"/>
              </w:rPr>
              <w:t>2 = No</w:t>
            </w:r>
          </w:p>
        </w:tc>
      </w:tr>
      <w:tr w:rsidR="0033264E" w14:paraId="4E3D1F25" w14:textId="77777777" w:rsidTr="00966C16">
        <w:tc>
          <w:tcPr>
            <w:tcW w:w="2547" w:type="dxa"/>
          </w:tcPr>
          <w:p w14:paraId="5672ECB5" w14:textId="1978C7F9" w:rsidR="0033264E" w:rsidRDefault="002B2D4C" w:rsidP="00E33BB7">
            <w:pPr>
              <w:rPr>
                <w:lang w:eastAsia="zh-CN"/>
              </w:rPr>
            </w:pPr>
            <w:r>
              <w:rPr>
                <w:lang w:eastAsia="zh-CN"/>
              </w:rPr>
              <w:t>1_OR_MORE_PH</w:t>
            </w:r>
          </w:p>
        </w:tc>
        <w:tc>
          <w:tcPr>
            <w:tcW w:w="3543" w:type="dxa"/>
          </w:tcPr>
          <w:p w14:paraId="11EFD00C" w14:textId="77777777" w:rsidR="0033264E" w:rsidRDefault="00BB2761" w:rsidP="00E33BB7">
            <w:pPr>
              <w:rPr>
                <w:lang w:eastAsia="zh-CN"/>
              </w:rPr>
            </w:pPr>
            <w:r>
              <w:rPr>
                <w:lang w:eastAsia="zh-CN"/>
              </w:rPr>
              <w:t>1 o más hemorragias petequias en la cabeza</w:t>
            </w:r>
          </w:p>
        </w:tc>
        <w:tc>
          <w:tcPr>
            <w:tcW w:w="2738" w:type="dxa"/>
          </w:tcPr>
          <w:p w14:paraId="380D0C3D" w14:textId="77777777" w:rsidR="00BB2761" w:rsidRDefault="00BB2761" w:rsidP="00E33BB7">
            <w:pPr>
              <w:rPr>
                <w:lang w:eastAsia="zh-CN"/>
              </w:rPr>
            </w:pPr>
            <w:r>
              <w:rPr>
                <w:lang w:eastAsia="zh-CN"/>
              </w:rPr>
              <w:t>1 = Si</w:t>
            </w:r>
          </w:p>
          <w:p w14:paraId="679B5C9F" w14:textId="77777777" w:rsidR="0033264E" w:rsidRDefault="00BB2761" w:rsidP="00E33BB7">
            <w:pPr>
              <w:rPr>
                <w:lang w:eastAsia="zh-CN"/>
              </w:rPr>
            </w:pPr>
            <w:r>
              <w:rPr>
                <w:lang w:eastAsia="zh-CN"/>
              </w:rPr>
              <w:t>2 = No</w:t>
            </w:r>
          </w:p>
        </w:tc>
      </w:tr>
      <w:tr w:rsidR="00BB2761" w14:paraId="18F517A7" w14:textId="77777777" w:rsidTr="00966C16">
        <w:tc>
          <w:tcPr>
            <w:tcW w:w="2547" w:type="dxa"/>
          </w:tcPr>
          <w:p w14:paraId="19E0B10D" w14:textId="3128A174" w:rsidR="00BB2761" w:rsidRDefault="002B2D4C" w:rsidP="002B2D4C">
            <w:pPr>
              <w:rPr>
                <w:lang w:eastAsia="zh-CN"/>
              </w:rPr>
            </w:pPr>
            <w:r>
              <w:rPr>
                <w:lang w:eastAsia="zh-CN"/>
              </w:rPr>
              <w:t>OBLITERATION_3RDVOR</w:t>
            </w:r>
            <w:r w:rsidR="00BB2761">
              <w:rPr>
                <w:lang w:eastAsia="zh-CN"/>
              </w:rPr>
              <w:t>BC</w:t>
            </w:r>
          </w:p>
        </w:tc>
        <w:tc>
          <w:tcPr>
            <w:tcW w:w="3543" w:type="dxa"/>
          </w:tcPr>
          <w:p w14:paraId="5BF4F4B2" w14:textId="77777777" w:rsidR="00BB2761" w:rsidRDefault="00BB2761" w:rsidP="00E33BB7">
            <w:pPr>
              <w:rPr>
                <w:lang w:eastAsia="zh-CN"/>
              </w:rPr>
            </w:pPr>
            <w:r>
              <w:rPr>
                <w:lang w:eastAsia="zh-CN"/>
              </w:rPr>
              <w:t xml:space="preserve">Obliteración del 3 ventrículo o deposito basal. </w:t>
            </w:r>
          </w:p>
        </w:tc>
        <w:tc>
          <w:tcPr>
            <w:tcW w:w="2738" w:type="dxa"/>
          </w:tcPr>
          <w:p w14:paraId="5F5C3A9C" w14:textId="77777777" w:rsidR="00BB2761" w:rsidRDefault="00BB2761" w:rsidP="00E33BB7">
            <w:pPr>
              <w:rPr>
                <w:lang w:eastAsia="zh-CN"/>
              </w:rPr>
            </w:pPr>
            <w:r>
              <w:rPr>
                <w:lang w:eastAsia="zh-CN"/>
              </w:rPr>
              <w:t>1 = Si</w:t>
            </w:r>
          </w:p>
          <w:p w14:paraId="70416CBA" w14:textId="77777777" w:rsidR="00BB2761" w:rsidRDefault="00BB2761" w:rsidP="00E33BB7">
            <w:pPr>
              <w:rPr>
                <w:lang w:eastAsia="zh-CN"/>
              </w:rPr>
            </w:pPr>
            <w:r>
              <w:rPr>
                <w:lang w:eastAsia="zh-CN"/>
              </w:rPr>
              <w:t>2 = No</w:t>
            </w:r>
          </w:p>
        </w:tc>
      </w:tr>
      <w:tr w:rsidR="00BB2761" w14:paraId="1147B375" w14:textId="77777777" w:rsidTr="00966C16">
        <w:tc>
          <w:tcPr>
            <w:tcW w:w="2547" w:type="dxa"/>
          </w:tcPr>
          <w:p w14:paraId="0D9933B8" w14:textId="099182DE" w:rsidR="00BB2761" w:rsidRDefault="002B2D4C" w:rsidP="002B2D4C">
            <w:pPr>
              <w:rPr>
                <w:lang w:eastAsia="zh-CN"/>
              </w:rPr>
            </w:pPr>
            <w:r>
              <w:rPr>
                <w:lang w:eastAsia="zh-CN"/>
              </w:rPr>
              <w:t>SUBARACHNOID</w:t>
            </w:r>
            <w:r w:rsidR="00BB2761">
              <w:rPr>
                <w:lang w:eastAsia="zh-CN"/>
              </w:rPr>
              <w:t>_</w:t>
            </w:r>
            <w:r>
              <w:rPr>
                <w:lang w:eastAsia="zh-CN"/>
              </w:rPr>
              <w:t>BLEED</w:t>
            </w:r>
          </w:p>
        </w:tc>
        <w:tc>
          <w:tcPr>
            <w:tcW w:w="3543" w:type="dxa"/>
          </w:tcPr>
          <w:p w14:paraId="4961C959" w14:textId="77777777" w:rsidR="00BB2761" w:rsidRDefault="00BB2761" w:rsidP="00E33BB7">
            <w:pPr>
              <w:rPr>
                <w:lang w:eastAsia="zh-CN"/>
              </w:rPr>
            </w:pPr>
            <w:r>
              <w:rPr>
                <w:lang w:eastAsia="zh-CN"/>
              </w:rPr>
              <w:t>Hemorragia subaracnoidea</w:t>
            </w:r>
          </w:p>
        </w:tc>
        <w:tc>
          <w:tcPr>
            <w:tcW w:w="2738" w:type="dxa"/>
          </w:tcPr>
          <w:p w14:paraId="47763B51" w14:textId="77777777" w:rsidR="00BB2761" w:rsidRDefault="00BB2761" w:rsidP="00E33BB7">
            <w:pPr>
              <w:rPr>
                <w:lang w:eastAsia="zh-CN"/>
              </w:rPr>
            </w:pPr>
            <w:r>
              <w:rPr>
                <w:lang w:eastAsia="zh-CN"/>
              </w:rPr>
              <w:t>1 = Si</w:t>
            </w:r>
          </w:p>
          <w:p w14:paraId="1DCE600E" w14:textId="77777777" w:rsidR="00BB2761" w:rsidRDefault="00BB2761" w:rsidP="00E33BB7">
            <w:pPr>
              <w:rPr>
                <w:lang w:eastAsia="zh-CN"/>
              </w:rPr>
            </w:pPr>
            <w:r>
              <w:rPr>
                <w:lang w:eastAsia="zh-CN"/>
              </w:rPr>
              <w:t>2 = No</w:t>
            </w:r>
          </w:p>
        </w:tc>
      </w:tr>
      <w:tr w:rsidR="00BB2761" w14:paraId="5E1098B6" w14:textId="77777777" w:rsidTr="00966C16">
        <w:tc>
          <w:tcPr>
            <w:tcW w:w="2547" w:type="dxa"/>
          </w:tcPr>
          <w:p w14:paraId="06BC5617" w14:textId="44BA91F9" w:rsidR="00BB2761" w:rsidRDefault="002B2D4C" w:rsidP="002B2D4C">
            <w:pPr>
              <w:rPr>
                <w:lang w:eastAsia="zh-CN"/>
              </w:rPr>
            </w:pPr>
            <w:r>
              <w:rPr>
                <w:lang w:eastAsia="zh-CN"/>
              </w:rPr>
              <w:t>MIDLINE</w:t>
            </w:r>
            <w:r w:rsidR="00BB2761">
              <w:rPr>
                <w:lang w:eastAsia="zh-CN"/>
              </w:rPr>
              <w:t>_</w:t>
            </w:r>
            <w:r>
              <w:rPr>
                <w:lang w:eastAsia="zh-CN"/>
              </w:rPr>
              <w:t>SHIFT&gt;5MM</w:t>
            </w:r>
          </w:p>
        </w:tc>
        <w:tc>
          <w:tcPr>
            <w:tcW w:w="3543" w:type="dxa"/>
          </w:tcPr>
          <w:p w14:paraId="023F67E2" w14:textId="77777777" w:rsidR="00BB2761" w:rsidRDefault="00BB2761" w:rsidP="00E33BB7">
            <w:pPr>
              <w:rPr>
                <w:lang w:eastAsia="zh-CN"/>
              </w:rPr>
            </w:pPr>
            <w:r>
              <w:rPr>
                <w:lang w:eastAsia="zh-CN"/>
              </w:rPr>
              <w:t>Cambio en la línea media del cerebro</w:t>
            </w:r>
          </w:p>
        </w:tc>
        <w:tc>
          <w:tcPr>
            <w:tcW w:w="2738" w:type="dxa"/>
          </w:tcPr>
          <w:p w14:paraId="5580ED11" w14:textId="77777777" w:rsidR="00BB2761" w:rsidRDefault="00BB2761" w:rsidP="00E33BB7">
            <w:pPr>
              <w:rPr>
                <w:lang w:eastAsia="zh-CN"/>
              </w:rPr>
            </w:pPr>
            <w:r>
              <w:rPr>
                <w:lang w:eastAsia="zh-CN"/>
              </w:rPr>
              <w:t>1 = Si</w:t>
            </w:r>
          </w:p>
          <w:p w14:paraId="4E138636" w14:textId="77777777" w:rsidR="00BB2761" w:rsidRDefault="00BB2761" w:rsidP="00E33BB7">
            <w:pPr>
              <w:rPr>
                <w:lang w:eastAsia="zh-CN"/>
              </w:rPr>
            </w:pPr>
            <w:r>
              <w:rPr>
                <w:lang w:eastAsia="zh-CN"/>
              </w:rPr>
              <w:t>2 = No</w:t>
            </w:r>
          </w:p>
        </w:tc>
      </w:tr>
      <w:tr w:rsidR="00BB2761" w14:paraId="4A71BA7B" w14:textId="77777777" w:rsidTr="00966C16">
        <w:tc>
          <w:tcPr>
            <w:tcW w:w="2547" w:type="dxa"/>
          </w:tcPr>
          <w:p w14:paraId="3DBF68D1" w14:textId="762A449E" w:rsidR="00BB2761" w:rsidRDefault="00BD73B9" w:rsidP="00E33BB7">
            <w:pPr>
              <w:rPr>
                <w:lang w:eastAsia="zh-CN"/>
              </w:rPr>
            </w:pPr>
            <w:r>
              <w:rPr>
                <w:lang w:eastAsia="zh-CN"/>
              </w:rPr>
              <w:t>NON_EVAC_HAEM</w:t>
            </w:r>
          </w:p>
        </w:tc>
        <w:tc>
          <w:tcPr>
            <w:tcW w:w="3543" w:type="dxa"/>
          </w:tcPr>
          <w:p w14:paraId="7324E693" w14:textId="77777777" w:rsidR="00BB2761" w:rsidRDefault="00BB2761" w:rsidP="00E33BB7">
            <w:pPr>
              <w:rPr>
                <w:lang w:eastAsia="zh-CN"/>
              </w:rPr>
            </w:pPr>
            <w:r>
              <w:rPr>
                <w:lang w:eastAsia="zh-CN"/>
              </w:rPr>
              <w:t>Hematoma intracraneal evacuado</w:t>
            </w:r>
          </w:p>
        </w:tc>
        <w:tc>
          <w:tcPr>
            <w:tcW w:w="2738" w:type="dxa"/>
          </w:tcPr>
          <w:p w14:paraId="69AE8EA2" w14:textId="77777777" w:rsidR="00BB2761" w:rsidRDefault="00BB2761" w:rsidP="00E33BB7">
            <w:pPr>
              <w:rPr>
                <w:lang w:eastAsia="zh-CN"/>
              </w:rPr>
            </w:pPr>
            <w:r>
              <w:rPr>
                <w:lang w:eastAsia="zh-CN"/>
              </w:rPr>
              <w:t>1 = Si</w:t>
            </w:r>
          </w:p>
          <w:p w14:paraId="68A2D928" w14:textId="77777777" w:rsidR="00BB2761" w:rsidRDefault="00BB2761" w:rsidP="00E33BB7">
            <w:pPr>
              <w:rPr>
                <w:lang w:eastAsia="zh-CN"/>
              </w:rPr>
            </w:pPr>
            <w:r>
              <w:rPr>
                <w:lang w:eastAsia="zh-CN"/>
              </w:rPr>
              <w:t>2 = No</w:t>
            </w:r>
          </w:p>
        </w:tc>
      </w:tr>
      <w:tr w:rsidR="00BB2761" w14:paraId="3764F695" w14:textId="77777777" w:rsidTr="00966C16">
        <w:tc>
          <w:tcPr>
            <w:tcW w:w="2547" w:type="dxa"/>
          </w:tcPr>
          <w:p w14:paraId="080BF08E" w14:textId="38BB92EF" w:rsidR="00BB2761" w:rsidRDefault="00BD73B9" w:rsidP="00E33BB7">
            <w:pPr>
              <w:rPr>
                <w:lang w:eastAsia="zh-CN"/>
              </w:rPr>
            </w:pPr>
            <w:r>
              <w:rPr>
                <w:lang w:eastAsia="zh-CN"/>
              </w:rPr>
              <w:t>EVAC_HAEM</w:t>
            </w:r>
          </w:p>
        </w:tc>
        <w:tc>
          <w:tcPr>
            <w:tcW w:w="3543" w:type="dxa"/>
          </w:tcPr>
          <w:p w14:paraId="4D183254" w14:textId="77777777" w:rsidR="00BB2761" w:rsidRDefault="00BB2761" w:rsidP="00E33BB7">
            <w:pPr>
              <w:rPr>
                <w:lang w:eastAsia="zh-CN"/>
              </w:rPr>
            </w:pPr>
            <w:r>
              <w:rPr>
                <w:lang w:eastAsia="zh-CN"/>
              </w:rPr>
              <w:t>Hematoma intracraneal</w:t>
            </w:r>
          </w:p>
        </w:tc>
        <w:tc>
          <w:tcPr>
            <w:tcW w:w="2738" w:type="dxa"/>
          </w:tcPr>
          <w:p w14:paraId="344FA9F1" w14:textId="77777777" w:rsidR="00BB2761" w:rsidRDefault="00BB2761" w:rsidP="00E33BB7">
            <w:pPr>
              <w:rPr>
                <w:lang w:eastAsia="zh-CN"/>
              </w:rPr>
            </w:pPr>
            <w:r>
              <w:rPr>
                <w:lang w:eastAsia="zh-CN"/>
              </w:rPr>
              <w:t>1 = Si</w:t>
            </w:r>
          </w:p>
          <w:p w14:paraId="6F374BD4" w14:textId="77777777" w:rsidR="00BB2761" w:rsidRDefault="00BB2761" w:rsidP="00E33BB7">
            <w:pPr>
              <w:rPr>
                <w:lang w:eastAsia="zh-CN"/>
              </w:rPr>
            </w:pPr>
            <w:r>
              <w:rPr>
                <w:lang w:eastAsia="zh-CN"/>
              </w:rPr>
              <w:t>2 = No</w:t>
            </w:r>
          </w:p>
        </w:tc>
      </w:tr>
      <w:tr w:rsidR="00BB2761" w14:paraId="46ADB32A" w14:textId="77777777" w:rsidTr="00966C16">
        <w:tc>
          <w:tcPr>
            <w:tcW w:w="2547" w:type="dxa"/>
          </w:tcPr>
          <w:p w14:paraId="375481A1" w14:textId="77777777" w:rsidR="00BB2761" w:rsidRDefault="002031BE" w:rsidP="00E33BB7">
            <w:pPr>
              <w:rPr>
                <w:lang w:eastAsia="zh-CN"/>
              </w:rPr>
            </w:pPr>
            <w:r>
              <w:rPr>
                <w:lang w:eastAsia="zh-CN"/>
              </w:rPr>
              <w:t>GOS5</w:t>
            </w:r>
          </w:p>
        </w:tc>
        <w:tc>
          <w:tcPr>
            <w:tcW w:w="3543" w:type="dxa"/>
          </w:tcPr>
          <w:p w14:paraId="3FFDCC9D" w14:textId="77777777" w:rsidR="00BB2761" w:rsidRDefault="002031BE" w:rsidP="00E33BB7">
            <w:pPr>
              <w:rPr>
                <w:lang w:eastAsia="zh-CN"/>
              </w:rPr>
            </w:pPr>
            <w:r>
              <w:rPr>
                <w:lang w:eastAsia="zh-CN"/>
              </w:rPr>
              <w:t>Evaluación general (Cuestionario 5 niveles)</w:t>
            </w:r>
          </w:p>
        </w:tc>
        <w:tc>
          <w:tcPr>
            <w:tcW w:w="2738" w:type="dxa"/>
          </w:tcPr>
          <w:p w14:paraId="069F75AF" w14:textId="77777777" w:rsidR="00BB2761" w:rsidRDefault="002031BE" w:rsidP="00E33BB7">
            <w:pPr>
              <w:rPr>
                <w:lang w:eastAsia="zh-CN"/>
              </w:rPr>
            </w:pPr>
            <w:r>
              <w:rPr>
                <w:lang w:eastAsia="zh-CN"/>
              </w:rPr>
              <w:t>GR = Buena recuperación</w:t>
            </w:r>
          </w:p>
          <w:p w14:paraId="2E727B77" w14:textId="77777777" w:rsidR="002031BE" w:rsidRDefault="002031BE" w:rsidP="00E33BB7">
            <w:pPr>
              <w:rPr>
                <w:lang w:eastAsia="zh-CN"/>
              </w:rPr>
            </w:pPr>
            <w:r>
              <w:rPr>
                <w:lang w:eastAsia="zh-CN"/>
              </w:rPr>
              <w:t>MD = Discapacidad moderada</w:t>
            </w:r>
          </w:p>
          <w:p w14:paraId="78F7433E" w14:textId="77777777" w:rsidR="002031BE" w:rsidRDefault="002031BE" w:rsidP="00E33BB7">
            <w:pPr>
              <w:rPr>
                <w:lang w:eastAsia="zh-CN"/>
              </w:rPr>
            </w:pPr>
            <w:r>
              <w:rPr>
                <w:lang w:eastAsia="zh-CN"/>
              </w:rPr>
              <w:t>SD = Discapacidad severa</w:t>
            </w:r>
          </w:p>
          <w:p w14:paraId="40DB9883" w14:textId="77777777" w:rsidR="002031BE" w:rsidRDefault="002031BE" w:rsidP="00E33BB7">
            <w:pPr>
              <w:rPr>
                <w:lang w:eastAsia="zh-CN"/>
              </w:rPr>
            </w:pPr>
            <w:r>
              <w:rPr>
                <w:lang w:eastAsia="zh-CN"/>
              </w:rPr>
              <w:lastRenderedPageBreak/>
              <w:t>SD* = Discapacidad severa no relacionada con el traumatismo</w:t>
            </w:r>
          </w:p>
          <w:p w14:paraId="43769E26" w14:textId="77777777" w:rsidR="002031BE" w:rsidRDefault="002031BE" w:rsidP="00E33BB7">
            <w:pPr>
              <w:rPr>
                <w:lang w:eastAsia="zh-CN"/>
              </w:rPr>
            </w:pPr>
            <w:r>
              <w:rPr>
                <w:lang w:eastAsia="zh-CN"/>
              </w:rPr>
              <w:t>VS = Estado vegetativo</w:t>
            </w:r>
          </w:p>
          <w:p w14:paraId="389DF95D" w14:textId="77777777" w:rsidR="002031BE" w:rsidRDefault="002031BE" w:rsidP="00E33BB7">
            <w:pPr>
              <w:rPr>
                <w:lang w:eastAsia="zh-CN"/>
              </w:rPr>
            </w:pPr>
            <w:r>
              <w:rPr>
                <w:lang w:eastAsia="zh-CN"/>
              </w:rPr>
              <w:t>D= Fallecido</w:t>
            </w:r>
          </w:p>
          <w:p w14:paraId="1F742B4C" w14:textId="77777777" w:rsidR="002031BE" w:rsidRDefault="002031BE" w:rsidP="00E33BB7">
            <w:pPr>
              <w:rPr>
                <w:lang w:eastAsia="zh-CN"/>
              </w:rPr>
            </w:pPr>
          </w:p>
        </w:tc>
      </w:tr>
      <w:tr w:rsidR="002031BE" w14:paraId="193E7632" w14:textId="77777777" w:rsidTr="00966C16">
        <w:tc>
          <w:tcPr>
            <w:tcW w:w="2547" w:type="dxa"/>
          </w:tcPr>
          <w:p w14:paraId="10BF20B6" w14:textId="77777777" w:rsidR="002031BE" w:rsidRDefault="002031BE" w:rsidP="00E33BB7">
            <w:pPr>
              <w:rPr>
                <w:lang w:eastAsia="zh-CN"/>
              </w:rPr>
            </w:pPr>
            <w:r>
              <w:rPr>
                <w:lang w:eastAsia="zh-CN"/>
              </w:rPr>
              <w:lastRenderedPageBreak/>
              <w:t>GOS8</w:t>
            </w:r>
          </w:p>
        </w:tc>
        <w:tc>
          <w:tcPr>
            <w:tcW w:w="3543" w:type="dxa"/>
          </w:tcPr>
          <w:p w14:paraId="0F56A06A" w14:textId="77777777" w:rsidR="002031BE" w:rsidRDefault="002031BE" w:rsidP="00E33BB7">
            <w:pPr>
              <w:rPr>
                <w:lang w:eastAsia="zh-CN"/>
              </w:rPr>
            </w:pPr>
            <w:r>
              <w:rPr>
                <w:lang w:eastAsia="zh-CN"/>
              </w:rPr>
              <w:t>Evaluación general (Cuestionario 8 niveles)</w:t>
            </w:r>
          </w:p>
        </w:tc>
        <w:tc>
          <w:tcPr>
            <w:tcW w:w="2738" w:type="dxa"/>
          </w:tcPr>
          <w:p w14:paraId="0954C220" w14:textId="77777777" w:rsidR="002031BE" w:rsidRDefault="002031BE" w:rsidP="00E33BB7">
            <w:pPr>
              <w:rPr>
                <w:lang w:eastAsia="zh-CN"/>
              </w:rPr>
            </w:pPr>
            <w:r>
              <w:rPr>
                <w:lang w:eastAsia="zh-CN"/>
              </w:rPr>
              <w:t>GR- = Buena recuperación (baja)</w:t>
            </w:r>
          </w:p>
          <w:p w14:paraId="13A80145" w14:textId="77777777" w:rsidR="002031BE" w:rsidRDefault="002031BE" w:rsidP="00E33BB7">
            <w:pPr>
              <w:rPr>
                <w:lang w:eastAsia="zh-CN"/>
              </w:rPr>
            </w:pPr>
            <w:r>
              <w:rPr>
                <w:lang w:eastAsia="zh-CN"/>
              </w:rPr>
              <w:t>GR+ = Buena recuperación (alta)</w:t>
            </w:r>
          </w:p>
          <w:p w14:paraId="2F457E06" w14:textId="77777777" w:rsidR="002031BE" w:rsidRDefault="002031BE" w:rsidP="00E33BB7">
            <w:pPr>
              <w:rPr>
                <w:lang w:eastAsia="zh-CN"/>
              </w:rPr>
            </w:pPr>
            <w:r>
              <w:rPr>
                <w:lang w:eastAsia="zh-CN"/>
              </w:rPr>
              <w:t>MD- = Discapacidad moderada (baja)</w:t>
            </w:r>
          </w:p>
          <w:p w14:paraId="18006A5F" w14:textId="77777777" w:rsidR="002031BE" w:rsidRDefault="002031BE" w:rsidP="00E33BB7">
            <w:pPr>
              <w:rPr>
                <w:lang w:eastAsia="zh-CN"/>
              </w:rPr>
            </w:pPr>
            <w:r>
              <w:rPr>
                <w:lang w:eastAsia="zh-CN"/>
              </w:rPr>
              <w:t>MD+ = Discapacidad moderada (alta)</w:t>
            </w:r>
          </w:p>
          <w:p w14:paraId="62FD8F35" w14:textId="77777777" w:rsidR="002031BE" w:rsidRDefault="002031BE" w:rsidP="00E33BB7">
            <w:pPr>
              <w:rPr>
                <w:lang w:eastAsia="zh-CN"/>
              </w:rPr>
            </w:pPr>
          </w:p>
          <w:p w14:paraId="346BD625" w14:textId="77777777" w:rsidR="002031BE" w:rsidRDefault="002031BE" w:rsidP="00E33BB7">
            <w:pPr>
              <w:rPr>
                <w:lang w:eastAsia="zh-CN"/>
              </w:rPr>
            </w:pPr>
            <w:r>
              <w:rPr>
                <w:lang w:eastAsia="zh-CN"/>
              </w:rPr>
              <w:t>SD- = Discapacidad severa (baja)</w:t>
            </w:r>
          </w:p>
          <w:p w14:paraId="280326E1" w14:textId="77777777" w:rsidR="002031BE" w:rsidRDefault="002031BE" w:rsidP="00E33BB7">
            <w:pPr>
              <w:rPr>
                <w:lang w:eastAsia="zh-CN"/>
              </w:rPr>
            </w:pPr>
            <w:r>
              <w:rPr>
                <w:lang w:eastAsia="zh-CN"/>
              </w:rPr>
              <w:t>SD+ = Discapacidad severa (alta)</w:t>
            </w:r>
          </w:p>
          <w:p w14:paraId="1BF74C9F" w14:textId="77777777" w:rsidR="002031BE" w:rsidRDefault="002031BE" w:rsidP="00E33BB7">
            <w:pPr>
              <w:rPr>
                <w:lang w:eastAsia="zh-CN"/>
              </w:rPr>
            </w:pPr>
            <w:r>
              <w:rPr>
                <w:lang w:eastAsia="zh-CN"/>
              </w:rPr>
              <w:t>SD* = Discapacidad severa no relacionada con el traumatismo</w:t>
            </w:r>
          </w:p>
          <w:p w14:paraId="79434327" w14:textId="77777777" w:rsidR="002031BE" w:rsidRDefault="002031BE" w:rsidP="00E33BB7">
            <w:pPr>
              <w:rPr>
                <w:lang w:eastAsia="zh-CN"/>
              </w:rPr>
            </w:pPr>
            <w:r>
              <w:rPr>
                <w:lang w:eastAsia="zh-CN"/>
              </w:rPr>
              <w:t>D= Fallecido</w:t>
            </w:r>
          </w:p>
          <w:p w14:paraId="247435BE" w14:textId="77777777" w:rsidR="002031BE" w:rsidRDefault="002031BE" w:rsidP="00291B1D">
            <w:pPr>
              <w:keepNext/>
              <w:rPr>
                <w:lang w:eastAsia="zh-CN"/>
              </w:rPr>
            </w:pPr>
          </w:p>
        </w:tc>
      </w:tr>
    </w:tbl>
    <w:p w14:paraId="0C490A2C" w14:textId="0CEC358C" w:rsidR="00F73DC3" w:rsidRDefault="00291B1D" w:rsidP="00291B1D">
      <w:pPr>
        <w:pStyle w:val="Descripcin"/>
        <w:rPr>
          <w:lang w:eastAsia="zh-CN"/>
        </w:rPr>
      </w:pPr>
      <w:bookmarkStart w:id="31" w:name="_Toc518479733"/>
      <w:r>
        <w:t xml:space="preserve">Tabla </w:t>
      </w:r>
      <w:r w:rsidR="00C16065">
        <w:fldChar w:fldCharType="begin"/>
      </w:r>
      <w:r w:rsidR="00C16065">
        <w:instrText xml:space="preserve"> SEQ Tabla \* ARABIC </w:instrText>
      </w:r>
      <w:r w:rsidR="00C16065">
        <w:fldChar w:fldCharType="separate"/>
      </w:r>
      <w:r w:rsidR="00AB36E8">
        <w:rPr>
          <w:noProof/>
        </w:rPr>
        <w:t>1</w:t>
      </w:r>
      <w:r w:rsidR="00C16065">
        <w:fldChar w:fldCharType="end"/>
      </w:r>
      <w:r>
        <w:t>. Nomenclatura del conjunto de datos</w:t>
      </w:r>
      <w:bookmarkEnd w:id="31"/>
    </w:p>
    <w:p w14:paraId="691801B0" w14:textId="77777777" w:rsidR="00CB1486" w:rsidRDefault="00CB1486" w:rsidP="00CF0A79">
      <w:pPr>
        <w:rPr>
          <w:lang w:eastAsia="zh-CN"/>
        </w:rPr>
      </w:pPr>
      <w:r>
        <w:rPr>
          <w:lang w:eastAsia="zh-CN"/>
        </w:rPr>
        <w:t xml:space="preserve">Las </w:t>
      </w:r>
      <w:r w:rsidRPr="008C32FA">
        <w:rPr>
          <w:b/>
          <w:lang w:eastAsia="zh-CN"/>
        </w:rPr>
        <w:t>variables con prefijo “EO_”</w:t>
      </w:r>
      <w:r>
        <w:rPr>
          <w:lang w:eastAsia="zh-CN"/>
        </w:rPr>
        <w:t xml:space="preserve"> son aquellas que pertenecen a las pruebas realizadas en las primeras dos semanas de ingreso en el hospital. </w:t>
      </w:r>
    </w:p>
    <w:p w14:paraId="5905B69F" w14:textId="77777777" w:rsidR="00B30970" w:rsidRPr="00CF0A79" w:rsidRDefault="00CB1486" w:rsidP="00CF0A79">
      <w:pPr>
        <w:rPr>
          <w:lang w:eastAsia="zh-CN"/>
        </w:rPr>
      </w:pPr>
      <w:r>
        <w:rPr>
          <w:lang w:eastAsia="zh-CN"/>
        </w:rPr>
        <w:lastRenderedPageBreak/>
        <w:t xml:space="preserve">Las </w:t>
      </w:r>
      <w:r w:rsidRPr="008C32FA">
        <w:rPr>
          <w:b/>
          <w:lang w:eastAsia="zh-CN"/>
        </w:rPr>
        <w:t>variables con prefijo “TH_”</w:t>
      </w:r>
      <w:r>
        <w:rPr>
          <w:lang w:eastAsia="zh-CN"/>
        </w:rPr>
        <w:t xml:space="preserve"> son aquellas que pertenecen a las pruebas realizadas en las primeras dos semanas </w:t>
      </w:r>
      <w:r w:rsidR="00312F67">
        <w:rPr>
          <w:lang w:eastAsia="zh-CN"/>
        </w:rPr>
        <w:t>si se ha transferido el paciente a otro hospital.</w:t>
      </w:r>
    </w:p>
    <w:p w14:paraId="4B3BCB00" w14:textId="77777777" w:rsidR="00CF0A79" w:rsidRPr="00DA1292" w:rsidRDefault="000C1188" w:rsidP="00FA1783">
      <w:pPr>
        <w:pStyle w:val="Ttulo3"/>
        <w:numPr>
          <w:ilvl w:val="2"/>
          <w:numId w:val="1"/>
        </w:numPr>
        <w:ind w:left="0" w:firstLine="0"/>
        <w:rPr>
          <w:caps/>
        </w:rPr>
      </w:pPr>
      <w:bookmarkStart w:id="32" w:name="_Toc518479819"/>
      <w:r w:rsidRPr="00DA1292">
        <w:rPr>
          <w:caps/>
        </w:rPr>
        <w:t>Clasificación entre: ALIVE, DEATH, NO-DATA y MD/GR</w:t>
      </w:r>
      <w:bookmarkEnd w:id="32"/>
    </w:p>
    <w:p w14:paraId="4FE7A5A7" w14:textId="77777777" w:rsidR="00FF29D5" w:rsidRDefault="0076245E" w:rsidP="00FF29D5">
      <w:bookmarkStart w:id="33" w:name="fase-i-clasificacion-entre-alive-death-n"/>
      <w:bookmarkEnd w:id="33"/>
      <w:r w:rsidRPr="000D5C46">
        <w:t xml:space="preserve">En esta fase, se ha realizado una </w:t>
      </w:r>
      <w:r w:rsidR="007F0C4D" w:rsidRPr="000D5C46">
        <w:t>clasificación</w:t>
      </w:r>
      <w:r w:rsidRPr="000D5C46">
        <w:t xml:space="preserve"> de los datos dados según</w:t>
      </w:r>
      <w:r w:rsidR="007F0C4D" w:rsidRPr="000D5C46">
        <w:t xml:space="preserve"> </w:t>
      </w:r>
      <w:r w:rsidR="00FF29D5">
        <w:t>4 resultados finales:</w:t>
      </w:r>
    </w:p>
    <w:p w14:paraId="04CACBAB" w14:textId="77777777" w:rsidR="00FF29D5" w:rsidRDefault="0076245E" w:rsidP="004D71F1">
      <w:pPr>
        <w:pStyle w:val="Prrafodelista"/>
        <w:numPr>
          <w:ilvl w:val="0"/>
          <w:numId w:val="12"/>
        </w:numPr>
      </w:pPr>
      <w:r w:rsidRPr="007F0C4D">
        <w:t>Fallecidos o con discapacidades severas (SD-D)</w:t>
      </w:r>
      <w:r w:rsidR="00B20CDB">
        <w:t>.</w:t>
      </w:r>
    </w:p>
    <w:p w14:paraId="72F403FC" w14:textId="77777777" w:rsidR="00FF29D5" w:rsidRDefault="0076245E" w:rsidP="004D71F1">
      <w:pPr>
        <w:pStyle w:val="Prrafodelista"/>
        <w:numPr>
          <w:ilvl w:val="0"/>
          <w:numId w:val="12"/>
        </w:numPr>
      </w:pPr>
      <w:r w:rsidRPr="007F0C4D">
        <w:t xml:space="preserve">Con discapacidad moderada o buena </w:t>
      </w:r>
      <w:r w:rsidR="007F0C4D" w:rsidRPr="007F0C4D">
        <w:t>recuperación</w:t>
      </w:r>
      <w:r w:rsidRPr="007F0C4D">
        <w:t xml:space="preserve"> (MR-GR)</w:t>
      </w:r>
      <w:r w:rsidR="00B20CDB">
        <w:t>.</w:t>
      </w:r>
    </w:p>
    <w:p w14:paraId="1649C27A" w14:textId="77777777" w:rsidR="00FF29D5" w:rsidRDefault="0076245E" w:rsidP="004D71F1">
      <w:pPr>
        <w:pStyle w:val="Prrafodelista"/>
        <w:numPr>
          <w:ilvl w:val="0"/>
          <w:numId w:val="12"/>
        </w:numPr>
      </w:pPr>
      <w:r w:rsidRPr="007F0C4D">
        <w:t>Vivos (pero sin resultados finales)</w:t>
      </w:r>
      <w:r w:rsidR="00B20CDB">
        <w:t>.</w:t>
      </w:r>
    </w:p>
    <w:p w14:paraId="755DCDC8" w14:textId="105990CF" w:rsidR="006527C6" w:rsidRDefault="0076245E" w:rsidP="004B1581">
      <w:pPr>
        <w:pStyle w:val="Prrafodelista"/>
        <w:numPr>
          <w:ilvl w:val="0"/>
          <w:numId w:val="12"/>
        </w:numPr>
      </w:pPr>
      <w:r w:rsidRPr="004C6D77">
        <w:t>Sin datos</w:t>
      </w:r>
      <w:r w:rsidR="00B20CDB" w:rsidRPr="004C6D77">
        <w:t>.</w:t>
      </w:r>
    </w:p>
    <w:p w14:paraId="51E71513" w14:textId="69B58FE2" w:rsidR="004B1581" w:rsidRPr="004C6D77" w:rsidRDefault="004B1581" w:rsidP="004B1581">
      <w:r>
        <w:t>Al principio, se ha creado una columna extra llamada “outcome” vacía, que contiene un valor inicial de “NA”. Por tanto, en un principio todos los datos iniciales pertenecen a la clasificación de “Sin datos”. Posteriormente esta columna se modificará según los valores del resto de las columnas del conjunto de datos.</w:t>
      </w:r>
    </w:p>
    <w:p w14:paraId="4075E8EC" w14:textId="77777777" w:rsidR="00FF29D5" w:rsidRDefault="0076245E" w:rsidP="00FF29D5">
      <w:r w:rsidRPr="000D5C46">
        <w:t>Para este procesado se han tenido en cuenta principal</w:t>
      </w:r>
      <w:r w:rsidR="00FF29D5">
        <w:t>mente las siguientes variables:</w:t>
      </w:r>
    </w:p>
    <w:p w14:paraId="0675698C" w14:textId="20FAFC8F" w:rsidR="00FF29D5" w:rsidRPr="00FF29D5" w:rsidRDefault="0076245E" w:rsidP="004D71F1">
      <w:pPr>
        <w:pStyle w:val="Prrafodelista"/>
        <w:numPr>
          <w:ilvl w:val="0"/>
          <w:numId w:val="13"/>
        </w:numPr>
        <w:rPr>
          <w:lang w:val="en-US"/>
        </w:rPr>
      </w:pPr>
      <w:r w:rsidRPr="00FF29D5">
        <w:rPr>
          <w:lang w:val="en-US"/>
        </w:rPr>
        <w:t>EO_Outcome</w:t>
      </w:r>
      <w:r w:rsidR="00D36284">
        <w:rPr>
          <w:lang w:val="en-US"/>
        </w:rPr>
        <w:t>.</w:t>
      </w:r>
    </w:p>
    <w:p w14:paraId="615EE218" w14:textId="63BE34BE" w:rsidR="00FF29D5" w:rsidRPr="00FF29D5" w:rsidRDefault="0076245E" w:rsidP="004D71F1">
      <w:pPr>
        <w:pStyle w:val="Prrafodelista"/>
        <w:numPr>
          <w:ilvl w:val="0"/>
          <w:numId w:val="13"/>
        </w:numPr>
        <w:rPr>
          <w:lang w:val="en-US"/>
        </w:rPr>
      </w:pPr>
      <w:r w:rsidRPr="00FF29D5">
        <w:rPr>
          <w:lang w:val="en-US"/>
        </w:rPr>
        <w:t>EO_Symptoms</w:t>
      </w:r>
      <w:r w:rsidR="00D36284">
        <w:rPr>
          <w:lang w:val="en-US"/>
        </w:rPr>
        <w:t>.</w:t>
      </w:r>
    </w:p>
    <w:p w14:paraId="1014A271" w14:textId="3DDF83FA" w:rsidR="00FF29D5" w:rsidRPr="00FF29D5" w:rsidRDefault="0076245E" w:rsidP="004D71F1">
      <w:pPr>
        <w:pStyle w:val="Prrafodelista"/>
        <w:numPr>
          <w:ilvl w:val="0"/>
          <w:numId w:val="13"/>
        </w:numPr>
        <w:rPr>
          <w:lang w:val="en-US"/>
        </w:rPr>
      </w:pPr>
      <w:r w:rsidRPr="00FF29D5">
        <w:rPr>
          <w:lang w:val="en-US"/>
        </w:rPr>
        <w:t>TH_Outcome</w:t>
      </w:r>
      <w:r w:rsidR="00D36284">
        <w:rPr>
          <w:lang w:val="en-US"/>
        </w:rPr>
        <w:t>.</w:t>
      </w:r>
    </w:p>
    <w:p w14:paraId="02A875DD" w14:textId="136F3186" w:rsidR="00FF29D5" w:rsidRDefault="0076245E" w:rsidP="004D71F1">
      <w:pPr>
        <w:pStyle w:val="Prrafodelista"/>
        <w:numPr>
          <w:ilvl w:val="0"/>
          <w:numId w:val="13"/>
        </w:numPr>
      </w:pPr>
      <w:r w:rsidRPr="007F0C4D">
        <w:t>TH_Symptoms</w:t>
      </w:r>
      <w:r w:rsidR="00D36284">
        <w:t>.</w:t>
      </w:r>
    </w:p>
    <w:p w14:paraId="13BE443A" w14:textId="4464A3B1" w:rsidR="00FF29D5" w:rsidRDefault="0076245E" w:rsidP="004D71F1">
      <w:pPr>
        <w:pStyle w:val="Prrafodelista"/>
        <w:numPr>
          <w:ilvl w:val="0"/>
          <w:numId w:val="13"/>
        </w:numPr>
      </w:pPr>
      <w:r w:rsidRPr="007F0C4D">
        <w:t>GOS5</w:t>
      </w:r>
      <w:r w:rsidR="00D36284">
        <w:t>.</w:t>
      </w:r>
    </w:p>
    <w:p w14:paraId="054C2D9B" w14:textId="1EC140FD" w:rsidR="002A3ACD" w:rsidRPr="00B30970" w:rsidRDefault="0076245E" w:rsidP="004D71F1">
      <w:pPr>
        <w:pStyle w:val="Prrafodelista"/>
        <w:numPr>
          <w:ilvl w:val="0"/>
          <w:numId w:val="13"/>
        </w:numPr>
      </w:pPr>
      <w:r w:rsidRPr="007F0C4D">
        <w:t>GOS8</w:t>
      </w:r>
      <w:r w:rsidR="00D36284">
        <w:t>.</w:t>
      </w:r>
    </w:p>
    <w:p w14:paraId="62175053" w14:textId="40569D15" w:rsidR="00C20B07" w:rsidRDefault="00C20B07" w:rsidP="00C20B07">
      <w:pPr>
        <w:pStyle w:val="Ttulo4"/>
        <w:numPr>
          <w:ilvl w:val="3"/>
          <w:numId w:val="1"/>
        </w:numPr>
        <w:ind w:left="0" w:firstLine="0"/>
      </w:pPr>
      <w:bookmarkStart w:id="34" w:name="cuando-las-variables-de-gos5-y-gos8-tien"/>
      <w:bookmarkEnd w:id="34"/>
      <w:r>
        <w:t>Tratamiento cuando</w:t>
      </w:r>
      <w:r w:rsidR="002507B0">
        <w:t xml:space="preserve"> las columnas</w:t>
      </w:r>
      <w:r>
        <w:t xml:space="preserve"> GOS5 y GOS8 contienen valores</w:t>
      </w:r>
    </w:p>
    <w:p w14:paraId="47E3E25E" w14:textId="7801C183" w:rsidR="001F4F0D" w:rsidRPr="006E6F11" w:rsidRDefault="00A73426" w:rsidP="006E6F11">
      <w:r>
        <w:t xml:space="preserve">El primer tratamiento que hemos realizado ha sido observar si las filas </w:t>
      </w:r>
      <w:r w:rsidR="0076245E" w:rsidRPr="007F0C4D">
        <w:t xml:space="preserve">ya </w:t>
      </w:r>
      <w:r w:rsidR="007F0C4D" w:rsidRPr="007F0C4D">
        <w:t>contenían</w:t>
      </w:r>
      <w:r w:rsidR="0076245E" w:rsidRPr="007F0C4D">
        <w:t xml:space="preserve"> datos</w:t>
      </w:r>
      <w:r>
        <w:t xml:space="preserve"> en las columnas de GOS5 y GOS8. Si es así,</w:t>
      </w:r>
      <w:r w:rsidR="0076245E" w:rsidRPr="007F0C4D">
        <w:t xml:space="preserve"> directamente se han clasificado -</w:t>
      </w:r>
      <w:r w:rsidR="005069AB" w:rsidRPr="007F0C4D">
        <w:t>según</w:t>
      </w:r>
      <w:r w:rsidR="0076245E" w:rsidRPr="007F0C4D">
        <w:t xml:space="preserve"> </w:t>
      </w:r>
      <w:r w:rsidR="00A563E9">
        <w:t xml:space="preserve">el valor de </w:t>
      </w:r>
      <w:r w:rsidR="00A563E9">
        <w:lastRenderedPageBreak/>
        <w:t>estas</w:t>
      </w:r>
      <w:r w:rsidR="0076245E" w:rsidRPr="007F0C4D">
        <w:t xml:space="preserve"> variables-. De lo contrario, se ha tenido que</w:t>
      </w:r>
      <w:r>
        <w:t xml:space="preserve"> realizar un análisis del resto de</w:t>
      </w:r>
      <w:r w:rsidR="0076245E" w:rsidRPr="007F0C4D">
        <w:t xml:space="preserve"> variables</w:t>
      </w:r>
      <w:r w:rsidR="006527C6">
        <w:t xml:space="preserve"> del conjunto de datos</w:t>
      </w:r>
      <w:r w:rsidR="0076245E" w:rsidRPr="007F0C4D">
        <w:t>.</w:t>
      </w:r>
    </w:p>
    <w:p w14:paraId="0C701BC0" w14:textId="77777777"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color w:val="000000" w:themeColor="text1"/>
          <w:sz w:val="20"/>
          <w:szCs w:val="20"/>
          <w:lang w:val="es-ES"/>
        </w:rPr>
      </w:pPr>
      <w:r w:rsidRPr="00414E59">
        <w:rPr>
          <w:rStyle w:val="KeywordTok"/>
          <w:color w:val="000000" w:themeColor="text1"/>
          <w:sz w:val="20"/>
          <w:szCs w:val="20"/>
          <w:lang w:val="es-ES"/>
        </w:rPr>
        <w:t>head</w:t>
      </w:r>
      <w:r w:rsidRPr="00414E59">
        <w:rPr>
          <w:rStyle w:val="NormalTok"/>
          <w:color w:val="000000" w:themeColor="text1"/>
          <w:sz w:val="20"/>
          <w:szCs w:val="20"/>
          <w:lang w:val="es-ES"/>
        </w:rPr>
        <w:t>(datos.modelo[,</w:t>
      </w:r>
      <w:r w:rsidRPr="00414E59">
        <w:rPr>
          <w:rStyle w:val="KeywordTok"/>
          <w:color w:val="000000" w:themeColor="text1"/>
          <w:sz w:val="20"/>
          <w:szCs w:val="20"/>
          <w:lang w:val="es-ES"/>
        </w:rPr>
        <w:t>c</w:t>
      </w:r>
      <w:r w:rsidRPr="00414E59">
        <w:rPr>
          <w:rStyle w:val="NormalTok"/>
          <w:color w:val="000000" w:themeColor="text1"/>
          <w:sz w:val="20"/>
          <w:szCs w:val="20"/>
          <w:lang w:val="es-ES"/>
        </w:rPr>
        <w:t>(</w:t>
      </w:r>
      <w:r w:rsidRPr="00414E59">
        <w:rPr>
          <w:rStyle w:val="DecValTok"/>
          <w:color w:val="000000" w:themeColor="text1"/>
          <w:sz w:val="20"/>
          <w:szCs w:val="20"/>
          <w:lang w:val="es-ES"/>
        </w:rPr>
        <w:t>17</w:t>
      </w:r>
      <w:r w:rsidRPr="00414E59">
        <w:rPr>
          <w:rStyle w:val="NormalTok"/>
          <w:color w:val="000000" w:themeColor="text1"/>
          <w:sz w:val="20"/>
          <w:szCs w:val="20"/>
          <w:lang w:val="es-ES"/>
        </w:rPr>
        <w:t>,</w:t>
      </w:r>
      <w:r w:rsidRPr="00414E59">
        <w:rPr>
          <w:rStyle w:val="DecValTok"/>
          <w:color w:val="000000" w:themeColor="text1"/>
          <w:sz w:val="20"/>
          <w:szCs w:val="20"/>
          <w:lang w:val="es-ES"/>
        </w:rPr>
        <w:t>18</w:t>
      </w:r>
      <w:r w:rsidRPr="00414E59">
        <w:rPr>
          <w:rStyle w:val="NormalTok"/>
          <w:color w:val="000000" w:themeColor="text1"/>
          <w:sz w:val="20"/>
          <w:szCs w:val="20"/>
          <w:lang w:val="es-ES"/>
        </w:rPr>
        <w:t>,</w:t>
      </w:r>
      <w:r w:rsidRPr="00414E59">
        <w:rPr>
          <w:rStyle w:val="DecValTok"/>
          <w:color w:val="000000" w:themeColor="text1"/>
          <w:sz w:val="20"/>
          <w:szCs w:val="20"/>
          <w:lang w:val="es-ES"/>
        </w:rPr>
        <w:t>27</w:t>
      </w:r>
      <w:r w:rsidRPr="00414E59">
        <w:rPr>
          <w:rStyle w:val="NormalTok"/>
          <w:color w:val="000000" w:themeColor="text1"/>
          <w:sz w:val="20"/>
          <w:szCs w:val="20"/>
          <w:lang w:val="es-ES"/>
        </w:rPr>
        <w:t>,</w:t>
      </w:r>
      <w:r w:rsidRPr="00414E59">
        <w:rPr>
          <w:rStyle w:val="DecValTok"/>
          <w:color w:val="000000" w:themeColor="text1"/>
          <w:sz w:val="20"/>
          <w:szCs w:val="20"/>
          <w:lang w:val="es-ES"/>
        </w:rPr>
        <w:t>28</w:t>
      </w:r>
      <w:r w:rsidRPr="00414E59">
        <w:rPr>
          <w:rStyle w:val="NormalTok"/>
          <w:color w:val="000000" w:themeColor="text1"/>
          <w:sz w:val="20"/>
          <w:szCs w:val="20"/>
          <w:lang w:val="es-ES"/>
        </w:rPr>
        <w:t>,</w:t>
      </w:r>
      <w:r w:rsidRPr="00414E59">
        <w:rPr>
          <w:rStyle w:val="DecValTok"/>
          <w:color w:val="000000" w:themeColor="text1"/>
          <w:sz w:val="20"/>
          <w:szCs w:val="20"/>
          <w:lang w:val="es-ES"/>
        </w:rPr>
        <w:t>29</w:t>
      </w:r>
      <w:r w:rsidRPr="00414E59">
        <w:rPr>
          <w:rStyle w:val="NormalTok"/>
          <w:color w:val="000000" w:themeColor="text1"/>
          <w:sz w:val="20"/>
          <w:szCs w:val="20"/>
          <w:lang w:val="es-ES"/>
        </w:rPr>
        <w:t>,</w:t>
      </w:r>
      <w:r w:rsidRPr="00414E59">
        <w:rPr>
          <w:rStyle w:val="DecValTok"/>
          <w:color w:val="000000" w:themeColor="text1"/>
          <w:sz w:val="20"/>
          <w:szCs w:val="20"/>
          <w:lang w:val="es-ES"/>
        </w:rPr>
        <w:t>30</w:t>
      </w:r>
      <w:r w:rsidRPr="00414E59">
        <w:rPr>
          <w:rStyle w:val="NormalTok"/>
          <w:color w:val="000000" w:themeColor="text1"/>
          <w:sz w:val="20"/>
          <w:szCs w:val="20"/>
          <w:lang w:val="es-ES"/>
        </w:rPr>
        <w:t>)])</w:t>
      </w:r>
    </w:p>
    <w:p w14:paraId="4D1F359B" w14:textId="33978BCB" w:rsidR="00F42CC4" w:rsidRPr="00C20B07" w:rsidRDefault="0076245E" w:rsidP="00C20B07">
      <w:pPr>
        <w:pStyle w:val="SourceCode"/>
        <w:pBdr>
          <w:top w:val="single" w:sz="4" w:space="1" w:color="auto"/>
          <w:left w:val="single" w:sz="4" w:space="4" w:color="auto"/>
          <w:bottom w:val="single" w:sz="4" w:space="1" w:color="auto"/>
          <w:right w:val="single" w:sz="4" w:space="4" w:color="auto"/>
        </w:pBdr>
        <w:jc w:val="left"/>
        <w:rPr>
          <w:sz w:val="20"/>
          <w:szCs w:val="20"/>
          <w:shd w:val="clear" w:color="auto" w:fill="F8F8F8"/>
          <w:lang w:val="es-ES"/>
        </w:rPr>
      </w:pPr>
      <w:r w:rsidRPr="00414E59">
        <w:rPr>
          <w:rStyle w:val="VerbatimChar"/>
          <w:sz w:val="20"/>
          <w:szCs w:val="20"/>
          <w:lang w:val="es-ES"/>
        </w:rPr>
        <w:t>##   EO_Outcome EO_Symptoms TH_Outcome TH_Symptoms GOS5 GOS8</w:t>
      </w:r>
      <w:r w:rsidRPr="00414E59">
        <w:rPr>
          <w:sz w:val="20"/>
          <w:szCs w:val="20"/>
          <w:lang w:val="es-ES"/>
        </w:rPr>
        <w:br/>
      </w:r>
      <w:r w:rsidRPr="00414E59">
        <w:rPr>
          <w:rStyle w:val="VerbatimChar"/>
          <w:sz w:val="20"/>
          <w:szCs w:val="20"/>
          <w:lang w:val="es-ES"/>
        </w:rPr>
        <w:t>## 1          4           1         NA          NA &lt;NA&gt; &lt;NA&gt;</w:t>
      </w:r>
      <w:r w:rsidRPr="00414E59">
        <w:rPr>
          <w:sz w:val="20"/>
          <w:szCs w:val="20"/>
          <w:lang w:val="es-ES"/>
        </w:rPr>
        <w:br/>
      </w:r>
      <w:r w:rsidRPr="00414E59">
        <w:rPr>
          <w:rStyle w:val="VerbatimChar"/>
          <w:sz w:val="20"/>
          <w:szCs w:val="20"/>
          <w:lang w:val="es-ES"/>
        </w:rPr>
        <w:t>## 2          4           3         NA          NA &lt;NA&gt;  MD+</w:t>
      </w:r>
      <w:r w:rsidRPr="00414E59">
        <w:rPr>
          <w:sz w:val="20"/>
          <w:szCs w:val="20"/>
          <w:lang w:val="es-ES"/>
        </w:rPr>
        <w:br/>
      </w:r>
      <w:r w:rsidRPr="00414E59">
        <w:rPr>
          <w:rStyle w:val="VerbatimChar"/>
          <w:sz w:val="20"/>
          <w:szCs w:val="20"/>
          <w:lang w:val="es-ES"/>
        </w:rPr>
        <w:t>## 3          4           2         NA          NA  SD* &lt;NA&gt;</w:t>
      </w:r>
      <w:r w:rsidRPr="00414E59">
        <w:rPr>
          <w:sz w:val="20"/>
          <w:szCs w:val="20"/>
          <w:lang w:val="es-ES"/>
        </w:rPr>
        <w:br/>
      </w:r>
      <w:r w:rsidRPr="00414E59">
        <w:rPr>
          <w:rStyle w:val="VerbatimChar"/>
          <w:sz w:val="20"/>
          <w:szCs w:val="20"/>
          <w:lang w:val="es-ES"/>
        </w:rPr>
        <w:t>## 4          4           2         NA          NA &lt;NA&gt;  GR+</w:t>
      </w:r>
      <w:r w:rsidRPr="00414E59">
        <w:rPr>
          <w:sz w:val="20"/>
          <w:szCs w:val="20"/>
          <w:lang w:val="es-ES"/>
        </w:rPr>
        <w:br/>
      </w:r>
      <w:r w:rsidRPr="00414E59">
        <w:rPr>
          <w:rStyle w:val="VerbatimChar"/>
          <w:sz w:val="20"/>
          <w:szCs w:val="20"/>
          <w:lang w:val="es-ES"/>
        </w:rPr>
        <w:t>## 5          4           1         NA          NA &lt;NA&gt; &lt;NA&gt;</w:t>
      </w:r>
      <w:r w:rsidRPr="00414E59">
        <w:rPr>
          <w:sz w:val="20"/>
          <w:szCs w:val="20"/>
          <w:lang w:val="es-ES"/>
        </w:rPr>
        <w:br/>
      </w:r>
      <w:r w:rsidRPr="00414E59">
        <w:rPr>
          <w:rStyle w:val="VerbatimChar"/>
          <w:sz w:val="20"/>
          <w:szCs w:val="20"/>
          <w:lang w:val="es-ES"/>
        </w:rPr>
        <w:t>## 6          4           2         NA          NA &lt;NA&gt;  SD-</w:t>
      </w:r>
      <w:bookmarkStart w:id="35" w:name="cuando-las-variables-de-gos5-y-gos8-no-t"/>
      <w:bookmarkEnd w:id="35"/>
    </w:p>
    <w:p w14:paraId="32EF671D" w14:textId="79254CAC" w:rsidR="00C20B07" w:rsidRDefault="00C20B07" w:rsidP="006E6F11">
      <w:pPr>
        <w:pStyle w:val="Ttulo4"/>
        <w:numPr>
          <w:ilvl w:val="3"/>
          <w:numId w:val="1"/>
        </w:numPr>
        <w:ind w:left="0" w:firstLine="0"/>
      </w:pPr>
      <w:r>
        <w:t>Tratamiento cuando</w:t>
      </w:r>
      <w:r w:rsidR="002507B0">
        <w:t xml:space="preserve"> las columnas</w:t>
      </w:r>
      <w:r>
        <w:t xml:space="preserve"> GOS5 y GOS8 se encuentran vacías</w:t>
      </w:r>
    </w:p>
    <w:p w14:paraId="74D8A3B3" w14:textId="4B5E1905" w:rsidR="00A73426" w:rsidRDefault="00A73426" w:rsidP="006E6F11">
      <w:r>
        <w:t xml:space="preserve">Una vez que ya hemos tratado las filas cuyas columnas de GOS5 y GOS8 </w:t>
      </w:r>
      <w:r w:rsidR="002507B0">
        <w:t>contenían</w:t>
      </w:r>
      <w:r>
        <w:t xml:space="preserve"> datos, ahora vamos a estudiar el caso contrario.</w:t>
      </w:r>
      <w:r w:rsidR="006D4728">
        <w:t xml:space="preserve"> Aquellas que no tienen datos.</w:t>
      </w:r>
    </w:p>
    <w:p w14:paraId="58010454" w14:textId="54BDC3D2" w:rsidR="00A73426" w:rsidRDefault="00A73426" w:rsidP="006E6F11">
      <w:r>
        <w:t>Para ello vamos a tener en cuenta los valores de otras columnas, que nos permitan obtener alguna información sobre el estado del paciente en los siguientes meses.</w:t>
      </w:r>
    </w:p>
    <w:p w14:paraId="70FCA054" w14:textId="4E6D2AA8" w:rsidR="00F42CC4" w:rsidRPr="002E457C" w:rsidRDefault="0076245E" w:rsidP="006E6F11">
      <w:r w:rsidRPr="00D24E9C">
        <w:t xml:space="preserve">Si </w:t>
      </w:r>
      <w:r w:rsidR="00A73426">
        <w:t>las columnas</w:t>
      </w:r>
      <w:r w:rsidRPr="00D24E9C">
        <w:t xml:space="preserve"> de </w:t>
      </w:r>
      <w:r w:rsidR="00502CCB" w:rsidRPr="00D24E9C">
        <w:rPr>
          <w:i/>
        </w:rPr>
        <w:t>“o</w:t>
      </w:r>
      <w:r w:rsidRPr="00D24E9C">
        <w:rPr>
          <w:i/>
        </w:rPr>
        <w:t>utcome</w:t>
      </w:r>
      <w:r w:rsidR="00502CCB" w:rsidRPr="00D24E9C">
        <w:rPr>
          <w:i/>
        </w:rPr>
        <w:t>”</w:t>
      </w:r>
      <w:r w:rsidR="00ED0359">
        <w:rPr>
          <w:i/>
        </w:rPr>
        <w:t xml:space="preserve"> (EO y TH)</w:t>
      </w:r>
      <w:r w:rsidRPr="00D24E9C">
        <w:t xml:space="preserve"> </w:t>
      </w:r>
      <w:r w:rsidR="00A73426">
        <w:t>contienen</w:t>
      </w:r>
      <w:r w:rsidRPr="00D24E9C">
        <w:t xml:space="preserve"> el valor de 1 (fallecimiento) o las </w:t>
      </w:r>
      <w:r w:rsidR="00A73426">
        <w:t>columnas</w:t>
      </w:r>
      <w:r w:rsidRPr="00D24E9C">
        <w:t xml:space="preserve"> de </w:t>
      </w:r>
      <w:r w:rsidR="004F54D4" w:rsidRPr="00D24E9C">
        <w:rPr>
          <w:i/>
        </w:rPr>
        <w:t>“</w:t>
      </w:r>
      <w:r w:rsidRPr="00D24E9C">
        <w:rPr>
          <w:i/>
        </w:rPr>
        <w:t>Symptoms</w:t>
      </w:r>
      <w:r w:rsidR="004F54D4" w:rsidRPr="00D24E9C">
        <w:rPr>
          <w:i/>
        </w:rPr>
        <w:t>”</w:t>
      </w:r>
      <w:r w:rsidRPr="00D24E9C">
        <w:t xml:space="preserve"> </w:t>
      </w:r>
      <w:r w:rsidR="004F54D4" w:rsidRPr="00D24E9C">
        <w:t>contenían</w:t>
      </w:r>
      <w:r w:rsidRPr="00D24E9C">
        <w:t xml:space="preserve"> el valor de 6</w:t>
      </w:r>
      <w:r w:rsidR="006527C6">
        <w:t xml:space="preserve"> (fallecido)</w:t>
      </w:r>
      <w:r w:rsidRPr="00D24E9C">
        <w:t xml:space="preserve">, directamente esas filas del </w:t>
      </w:r>
      <w:r w:rsidR="004F54D4" w:rsidRPr="00D24E9C">
        <w:t xml:space="preserve">conjunto de </w:t>
      </w:r>
      <w:r w:rsidR="00312653">
        <w:t>se han clasificado</w:t>
      </w:r>
      <w:r w:rsidRPr="00D24E9C">
        <w:t xml:space="preserve"> como fallecidos</w:t>
      </w:r>
      <w:r w:rsidR="00312653">
        <w:t>, c</w:t>
      </w:r>
      <w:r w:rsidR="00ED0359">
        <w:t>ambiando el valor de la columna “outcome” que hemos creado.</w:t>
      </w:r>
    </w:p>
    <w:p w14:paraId="360CF10E" w14:textId="77777777" w:rsidR="0076245E" w:rsidRPr="00414E59" w:rsidRDefault="0076245E" w:rsidP="00491504">
      <w:pPr>
        <w:pStyle w:val="SourceCode"/>
        <w:pBdr>
          <w:top w:val="single" w:sz="4" w:space="1" w:color="auto"/>
          <w:left w:val="single" w:sz="4" w:space="4" w:color="auto"/>
          <w:bottom w:val="single" w:sz="4" w:space="1" w:color="auto"/>
          <w:right w:val="single" w:sz="4" w:space="4" w:color="auto"/>
        </w:pBdr>
        <w:rPr>
          <w:sz w:val="20"/>
          <w:szCs w:val="20"/>
          <w:lang w:val="es-ES"/>
        </w:rPr>
      </w:pPr>
      <w:r w:rsidRPr="00414E59">
        <w:rPr>
          <w:rStyle w:val="VerbatimChar"/>
          <w:sz w:val="20"/>
          <w:szCs w:val="20"/>
          <w:lang w:val="es-ES"/>
        </w:rPr>
        <w:t>##    EO_Outcome EO_Symptoms TH_Outcome TH_Symptoms GOS5 GOS8 TH_Cause</w:t>
      </w:r>
      <w:r w:rsidRPr="00414E59">
        <w:rPr>
          <w:sz w:val="20"/>
          <w:szCs w:val="20"/>
          <w:lang w:val="es-ES"/>
        </w:rPr>
        <w:br/>
      </w:r>
      <w:r w:rsidRPr="00414E59">
        <w:rPr>
          <w:rStyle w:val="VerbatimChar"/>
          <w:sz w:val="20"/>
          <w:szCs w:val="20"/>
          <w:lang w:val="es-ES"/>
        </w:rPr>
        <w:t>## 22          1           6         NA          NA &lt;NA&gt; &lt;NA&gt;       NA</w:t>
      </w:r>
      <w:r w:rsidRPr="00414E59">
        <w:rPr>
          <w:sz w:val="20"/>
          <w:szCs w:val="20"/>
          <w:lang w:val="es-ES"/>
        </w:rPr>
        <w:br/>
      </w:r>
      <w:r w:rsidRPr="00414E59">
        <w:rPr>
          <w:rStyle w:val="VerbatimChar"/>
          <w:sz w:val="20"/>
          <w:szCs w:val="20"/>
          <w:lang w:val="es-ES"/>
        </w:rPr>
        <w:t>## 38          1           6         NA          NA &lt;NA&gt; &lt;NA&gt;       NA</w:t>
      </w:r>
      <w:r w:rsidRPr="00414E59">
        <w:rPr>
          <w:sz w:val="20"/>
          <w:szCs w:val="20"/>
          <w:lang w:val="es-ES"/>
        </w:rPr>
        <w:br/>
      </w:r>
      <w:r w:rsidRPr="00414E59">
        <w:rPr>
          <w:rStyle w:val="VerbatimChar"/>
          <w:sz w:val="20"/>
          <w:szCs w:val="20"/>
          <w:lang w:val="es-ES"/>
        </w:rPr>
        <w:t>## 50          1           6         NA          NA &lt;NA&gt; &lt;NA&gt;       NA</w:t>
      </w:r>
      <w:r w:rsidRPr="00414E59">
        <w:rPr>
          <w:sz w:val="20"/>
          <w:szCs w:val="20"/>
          <w:lang w:val="es-ES"/>
        </w:rPr>
        <w:br/>
      </w:r>
      <w:r w:rsidRPr="00414E59">
        <w:rPr>
          <w:rStyle w:val="VerbatimChar"/>
          <w:sz w:val="20"/>
          <w:szCs w:val="20"/>
          <w:lang w:val="es-ES"/>
        </w:rPr>
        <w:t>## 55          1           6         NA          NA &lt;NA&gt; &lt;NA&gt;       NA</w:t>
      </w:r>
      <w:r w:rsidRPr="00414E59">
        <w:rPr>
          <w:sz w:val="20"/>
          <w:szCs w:val="20"/>
          <w:lang w:val="es-ES"/>
        </w:rPr>
        <w:br/>
      </w:r>
      <w:r w:rsidRPr="00414E59">
        <w:rPr>
          <w:rStyle w:val="VerbatimChar"/>
          <w:sz w:val="20"/>
          <w:szCs w:val="20"/>
          <w:lang w:val="es-ES"/>
        </w:rPr>
        <w:t>## 61          1           6         NA          NA &lt;NA&gt; &lt;NA&gt;       NA</w:t>
      </w:r>
      <w:r w:rsidRPr="00414E59">
        <w:rPr>
          <w:sz w:val="20"/>
          <w:szCs w:val="20"/>
          <w:lang w:val="es-ES"/>
        </w:rPr>
        <w:br/>
      </w:r>
      <w:r w:rsidRPr="00414E59">
        <w:rPr>
          <w:rStyle w:val="VerbatimChar"/>
          <w:sz w:val="20"/>
          <w:szCs w:val="20"/>
          <w:lang w:val="es-ES"/>
        </w:rPr>
        <w:t xml:space="preserve">## 85          </w:t>
      </w:r>
      <w:r w:rsidR="00414E59">
        <w:rPr>
          <w:rStyle w:val="VerbatimChar"/>
          <w:sz w:val="20"/>
          <w:szCs w:val="20"/>
          <w:lang w:val="es-ES"/>
        </w:rPr>
        <w:t xml:space="preserve">   1    </w:t>
      </w:r>
      <w:r w:rsidRPr="00414E59">
        <w:rPr>
          <w:rStyle w:val="VerbatimChar"/>
          <w:sz w:val="20"/>
          <w:szCs w:val="20"/>
          <w:lang w:val="es-ES"/>
        </w:rPr>
        <w:t xml:space="preserve">      </w:t>
      </w:r>
      <w:r w:rsidR="00414E59">
        <w:rPr>
          <w:rStyle w:val="VerbatimChar"/>
          <w:sz w:val="20"/>
          <w:szCs w:val="20"/>
          <w:lang w:val="es-ES"/>
        </w:rPr>
        <w:t xml:space="preserve">   </w:t>
      </w:r>
      <w:r w:rsidRPr="00414E59">
        <w:rPr>
          <w:rStyle w:val="VerbatimChar"/>
          <w:sz w:val="20"/>
          <w:szCs w:val="20"/>
          <w:lang w:val="es-ES"/>
        </w:rPr>
        <w:t xml:space="preserve">6         </w:t>
      </w:r>
      <w:r w:rsidR="00414E59">
        <w:rPr>
          <w:rStyle w:val="VerbatimChar"/>
          <w:sz w:val="20"/>
          <w:szCs w:val="20"/>
          <w:lang w:val="es-ES"/>
        </w:rPr>
        <w:t xml:space="preserve">  NA   </w:t>
      </w:r>
      <w:r w:rsidRPr="00414E59">
        <w:rPr>
          <w:rStyle w:val="VerbatimChar"/>
          <w:sz w:val="20"/>
          <w:szCs w:val="20"/>
          <w:lang w:val="es-ES"/>
        </w:rPr>
        <w:t xml:space="preserve">      </w:t>
      </w:r>
      <w:r w:rsidR="00414E59">
        <w:rPr>
          <w:rStyle w:val="VerbatimChar"/>
          <w:sz w:val="20"/>
          <w:szCs w:val="20"/>
          <w:lang w:val="es-ES"/>
        </w:rPr>
        <w:t xml:space="preserve">   </w:t>
      </w:r>
      <w:r w:rsidRPr="00414E59">
        <w:rPr>
          <w:rStyle w:val="VerbatimChar"/>
          <w:sz w:val="20"/>
          <w:szCs w:val="20"/>
          <w:lang w:val="es-ES"/>
        </w:rPr>
        <w:t xml:space="preserve">NA &lt;NA&gt; &lt;NA&gt;       </w:t>
      </w:r>
      <w:r w:rsidR="00414E59">
        <w:rPr>
          <w:rStyle w:val="VerbatimChar"/>
          <w:sz w:val="20"/>
          <w:szCs w:val="20"/>
          <w:lang w:val="es-ES"/>
        </w:rPr>
        <w:t xml:space="preserve">  </w:t>
      </w:r>
      <w:r w:rsidRPr="00414E59">
        <w:rPr>
          <w:rStyle w:val="VerbatimChar"/>
          <w:sz w:val="20"/>
          <w:szCs w:val="20"/>
          <w:lang w:val="es-ES"/>
        </w:rPr>
        <w:t>NA</w:t>
      </w:r>
    </w:p>
    <w:p w14:paraId="298876A3" w14:textId="123EA385" w:rsidR="00A35419" w:rsidRPr="002E457C" w:rsidRDefault="004B1581" w:rsidP="00034EE0">
      <w:r>
        <w:t xml:space="preserve">Si </w:t>
      </w:r>
      <w:r w:rsidR="00ED0359">
        <w:t>la</w:t>
      </w:r>
      <w:r w:rsidR="00ED0359" w:rsidRPr="00D24E9C">
        <w:t>s columnas</w:t>
      </w:r>
      <w:r w:rsidR="0076245E" w:rsidRPr="00D24E9C">
        <w:t xml:space="preserve"> de </w:t>
      </w:r>
      <w:r w:rsidR="004F54D4" w:rsidRPr="00D24E9C">
        <w:rPr>
          <w:i/>
        </w:rPr>
        <w:t>“outcome”</w:t>
      </w:r>
      <w:r w:rsidR="00ED0359">
        <w:rPr>
          <w:i/>
        </w:rPr>
        <w:t xml:space="preserve"> (EO y TH)</w:t>
      </w:r>
      <w:r w:rsidR="00ED0359" w:rsidRPr="00D24E9C">
        <w:t xml:space="preserve"> </w:t>
      </w:r>
      <w:r w:rsidR="00ED0359">
        <w:t>contenían</w:t>
      </w:r>
      <w:r w:rsidR="0076245E" w:rsidRPr="00D24E9C">
        <w:t xml:space="preserve"> el valor de 4 (alta</w:t>
      </w:r>
      <w:r w:rsidR="006527C6">
        <w:t xml:space="preserve"> hospitalaria</w:t>
      </w:r>
      <w:r w:rsidR="0076245E" w:rsidRPr="00D24E9C">
        <w:t xml:space="preserve">) y las de </w:t>
      </w:r>
      <w:r w:rsidR="004F54D4" w:rsidRPr="00D24E9C">
        <w:t>“</w:t>
      </w:r>
      <w:r w:rsidR="004F54D4" w:rsidRPr="00D24E9C">
        <w:rPr>
          <w:i/>
        </w:rPr>
        <w:t>Symptoms”</w:t>
      </w:r>
      <w:r w:rsidR="004F54D4" w:rsidRPr="00D24E9C">
        <w:t xml:space="preserve"> </w:t>
      </w:r>
      <w:r w:rsidR="0076245E" w:rsidRPr="00D24E9C">
        <w:t>el valor de 1</w:t>
      </w:r>
      <w:r w:rsidR="006527C6">
        <w:t xml:space="preserve"> (sin síntomas)</w:t>
      </w:r>
      <w:r w:rsidR="0076245E" w:rsidRPr="00D24E9C">
        <w:t>, entonces se han clasificado</w:t>
      </w:r>
      <w:r w:rsidR="00063EF1">
        <w:t xml:space="preserve"> las respectivas filas</w:t>
      </w:r>
      <w:r w:rsidR="0076245E" w:rsidRPr="00D24E9C">
        <w:t xml:space="preserve"> como “Vivos </w:t>
      </w:r>
      <w:r w:rsidR="00312653">
        <w:t>(pero sin resultados finales)”,</w:t>
      </w:r>
      <w:r w:rsidR="00ED0359" w:rsidRPr="00ED0359">
        <w:t xml:space="preserve"> </w:t>
      </w:r>
      <w:r w:rsidR="00312653">
        <w:t>c</w:t>
      </w:r>
      <w:r w:rsidR="00ED0359">
        <w:t>ambiando el valor de la columna “outcome” que hemos creado.</w:t>
      </w:r>
    </w:p>
    <w:p w14:paraId="733C08CE" w14:textId="77777777" w:rsidR="0076245E" w:rsidRPr="00414E59" w:rsidRDefault="0076245E" w:rsidP="00491504">
      <w:pPr>
        <w:pStyle w:val="SourceCode"/>
        <w:pBdr>
          <w:top w:val="single" w:sz="4" w:space="1" w:color="auto"/>
          <w:left w:val="single" w:sz="4" w:space="4" w:color="auto"/>
          <w:bottom w:val="single" w:sz="4" w:space="1" w:color="auto"/>
          <w:right w:val="single" w:sz="4" w:space="4" w:color="auto"/>
        </w:pBdr>
        <w:rPr>
          <w:sz w:val="20"/>
          <w:szCs w:val="20"/>
          <w:lang w:val="es-ES"/>
        </w:rPr>
      </w:pPr>
      <w:r w:rsidRPr="00414E59">
        <w:rPr>
          <w:rStyle w:val="VerbatimChar"/>
          <w:sz w:val="20"/>
          <w:szCs w:val="20"/>
          <w:lang w:val="es-ES"/>
        </w:rPr>
        <w:lastRenderedPageBreak/>
        <w:t>##    EO_Outcome EO_Symptoms TH_Outcome TH_Symptoms GOS5 GOS8 TH_Cause</w:t>
      </w:r>
      <w:r w:rsidRPr="00414E59">
        <w:rPr>
          <w:sz w:val="20"/>
          <w:szCs w:val="20"/>
          <w:lang w:val="es-ES"/>
        </w:rPr>
        <w:br/>
      </w:r>
      <w:r w:rsidRPr="00414E59">
        <w:rPr>
          <w:rStyle w:val="VerbatimChar"/>
          <w:sz w:val="20"/>
          <w:szCs w:val="20"/>
          <w:lang w:val="es-ES"/>
        </w:rPr>
        <w:t>## 1           4           1         NA          NA &lt;NA&gt; &lt;NA&gt;       NA</w:t>
      </w:r>
      <w:r w:rsidRPr="00414E59">
        <w:rPr>
          <w:sz w:val="20"/>
          <w:szCs w:val="20"/>
          <w:lang w:val="es-ES"/>
        </w:rPr>
        <w:br/>
      </w:r>
      <w:r w:rsidRPr="00414E59">
        <w:rPr>
          <w:rStyle w:val="VerbatimChar"/>
          <w:sz w:val="20"/>
          <w:szCs w:val="20"/>
          <w:lang w:val="es-ES"/>
        </w:rPr>
        <w:t>## 5           4           1         NA          NA &lt;NA&gt; &lt;NA&gt;       NA</w:t>
      </w:r>
      <w:r w:rsidRPr="00414E59">
        <w:rPr>
          <w:sz w:val="20"/>
          <w:szCs w:val="20"/>
          <w:lang w:val="es-ES"/>
        </w:rPr>
        <w:br/>
      </w:r>
      <w:r w:rsidRPr="00414E59">
        <w:rPr>
          <w:rStyle w:val="VerbatimChar"/>
          <w:sz w:val="20"/>
          <w:szCs w:val="20"/>
          <w:lang w:val="es-ES"/>
        </w:rPr>
        <w:t>## 18          4           1         NA          NA &lt;NA&gt; &lt;NA&gt;       NA</w:t>
      </w:r>
      <w:r w:rsidRPr="00414E59">
        <w:rPr>
          <w:sz w:val="20"/>
          <w:szCs w:val="20"/>
          <w:lang w:val="es-ES"/>
        </w:rPr>
        <w:br/>
      </w:r>
      <w:r w:rsidRPr="00414E59">
        <w:rPr>
          <w:rStyle w:val="VerbatimChar"/>
          <w:sz w:val="20"/>
          <w:szCs w:val="20"/>
          <w:lang w:val="es-ES"/>
        </w:rPr>
        <w:t>## 20          4           1         NA          NA &lt;NA&gt; &lt;NA&gt;       NA</w:t>
      </w:r>
      <w:r w:rsidRPr="00414E59">
        <w:rPr>
          <w:sz w:val="20"/>
          <w:szCs w:val="20"/>
          <w:lang w:val="es-ES"/>
        </w:rPr>
        <w:br/>
      </w:r>
      <w:r w:rsidRPr="00414E59">
        <w:rPr>
          <w:rStyle w:val="VerbatimChar"/>
          <w:sz w:val="20"/>
          <w:szCs w:val="20"/>
          <w:lang w:val="es-ES"/>
        </w:rPr>
        <w:t>## 36          4           1         NA          NA &lt;NA&gt; &lt;NA&gt;       NA</w:t>
      </w:r>
      <w:r w:rsidRPr="00414E59">
        <w:rPr>
          <w:sz w:val="20"/>
          <w:szCs w:val="20"/>
          <w:lang w:val="es-ES"/>
        </w:rPr>
        <w:br/>
      </w:r>
      <w:r w:rsidRPr="00414E59">
        <w:rPr>
          <w:rStyle w:val="VerbatimChar"/>
          <w:sz w:val="20"/>
          <w:szCs w:val="20"/>
          <w:lang w:val="es-ES"/>
        </w:rPr>
        <w:t xml:space="preserve">## 51          </w:t>
      </w:r>
      <w:r w:rsidR="009F7919">
        <w:rPr>
          <w:rStyle w:val="VerbatimChar"/>
          <w:sz w:val="20"/>
          <w:szCs w:val="20"/>
          <w:lang w:val="es-ES"/>
        </w:rPr>
        <w:t xml:space="preserve">  </w:t>
      </w:r>
      <w:r w:rsidRPr="00414E59">
        <w:rPr>
          <w:rStyle w:val="VerbatimChar"/>
          <w:sz w:val="20"/>
          <w:szCs w:val="20"/>
          <w:lang w:val="es-ES"/>
        </w:rPr>
        <w:t xml:space="preserve">4           </w:t>
      </w:r>
      <w:r w:rsidR="009F7919">
        <w:rPr>
          <w:rStyle w:val="VerbatimChar"/>
          <w:sz w:val="20"/>
          <w:szCs w:val="20"/>
          <w:lang w:val="es-ES"/>
        </w:rPr>
        <w:t xml:space="preserve">   </w:t>
      </w:r>
      <w:r w:rsidRPr="00414E59">
        <w:rPr>
          <w:rStyle w:val="VerbatimChar"/>
          <w:sz w:val="20"/>
          <w:szCs w:val="20"/>
          <w:lang w:val="es-ES"/>
        </w:rPr>
        <w:t xml:space="preserve">1         </w:t>
      </w:r>
      <w:r w:rsidR="009F7919">
        <w:rPr>
          <w:rStyle w:val="VerbatimChar"/>
          <w:sz w:val="20"/>
          <w:szCs w:val="20"/>
          <w:lang w:val="es-ES"/>
        </w:rPr>
        <w:t xml:space="preserve"> </w:t>
      </w:r>
      <w:r w:rsidRPr="00414E59">
        <w:rPr>
          <w:rStyle w:val="VerbatimChar"/>
          <w:sz w:val="20"/>
          <w:szCs w:val="20"/>
          <w:lang w:val="es-ES"/>
        </w:rPr>
        <w:t xml:space="preserve">NA          </w:t>
      </w:r>
      <w:r w:rsidR="009F7919">
        <w:rPr>
          <w:rStyle w:val="VerbatimChar"/>
          <w:sz w:val="20"/>
          <w:szCs w:val="20"/>
          <w:lang w:val="es-ES"/>
        </w:rPr>
        <w:t xml:space="preserve">   </w:t>
      </w:r>
      <w:r w:rsidRPr="00414E59">
        <w:rPr>
          <w:rStyle w:val="VerbatimChar"/>
          <w:sz w:val="20"/>
          <w:szCs w:val="20"/>
          <w:lang w:val="es-ES"/>
        </w:rPr>
        <w:t xml:space="preserve">NA </w:t>
      </w:r>
      <w:r w:rsidR="009F7919">
        <w:rPr>
          <w:rStyle w:val="VerbatimChar"/>
          <w:sz w:val="20"/>
          <w:szCs w:val="20"/>
          <w:lang w:val="es-ES"/>
        </w:rPr>
        <w:t xml:space="preserve"> &lt;NA&gt; &lt;NA&gt;   </w:t>
      </w:r>
      <w:r w:rsidRPr="00414E59">
        <w:rPr>
          <w:rStyle w:val="VerbatimChar"/>
          <w:sz w:val="20"/>
          <w:szCs w:val="20"/>
          <w:lang w:val="es-ES"/>
        </w:rPr>
        <w:t xml:space="preserve">   </w:t>
      </w:r>
      <w:r w:rsidR="009F7919">
        <w:rPr>
          <w:rStyle w:val="VerbatimChar"/>
          <w:sz w:val="20"/>
          <w:szCs w:val="20"/>
          <w:lang w:val="es-ES"/>
        </w:rPr>
        <w:t xml:space="preserve">  </w:t>
      </w:r>
      <w:r w:rsidRPr="00414E59">
        <w:rPr>
          <w:rStyle w:val="VerbatimChar"/>
          <w:sz w:val="20"/>
          <w:szCs w:val="20"/>
          <w:lang w:val="es-ES"/>
        </w:rPr>
        <w:t>NA</w:t>
      </w:r>
    </w:p>
    <w:p w14:paraId="612AAC83" w14:textId="5FF0EF1A" w:rsidR="001F4F0D" w:rsidRPr="0060268B" w:rsidRDefault="003A2AA6" w:rsidP="006E6F11">
      <w:r>
        <w:t>Después clasificaremos</w:t>
      </w:r>
      <w:r w:rsidR="0076245E" w:rsidRPr="00D24E9C">
        <w:t xml:space="preserve"> como “Sin datos” todas aquellas filas que no contengan valores en las columnas de </w:t>
      </w:r>
      <w:r w:rsidR="0060268B" w:rsidRPr="00D24E9C">
        <w:t>“</w:t>
      </w:r>
      <w:r w:rsidR="0060268B" w:rsidRPr="00D24E9C">
        <w:rPr>
          <w:i/>
        </w:rPr>
        <w:t>Symptoms”</w:t>
      </w:r>
      <w:r w:rsidR="0076245E" w:rsidRPr="00D24E9C">
        <w:t>.</w:t>
      </w:r>
      <w:r w:rsidR="00A73426">
        <w:t xml:space="preserve"> En este tratamiento s</w:t>
      </w:r>
      <w:r w:rsidR="0076245E" w:rsidRPr="00D24E9C">
        <w:t>e tienen en cuenta los</w:t>
      </w:r>
      <w:r w:rsidR="00630968">
        <w:t xml:space="preserve"> pacientes</w:t>
      </w:r>
      <w:r w:rsidR="0076245E" w:rsidRPr="00D24E9C">
        <w:t xml:space="preserve"> transferidos a otros hospitales.</w:t>
      </w:r>
    </w:p>
    <w:p w14:paraId="3D290A29" w14:textId="77777777" w:rsidR="00414E59" w:rsidRPr="00C05A9B" w:rsidRDefault="0076245E" w:rsidP="00C05A9B">
      <w:pPr>
        <w:pStyle w:val="SourceCode"/>
        <w:pBdr>
          <w:top w:val="single" w:sz="4" w:space="1" w:color="auto"/>
          <w:left w:val="single" w:sz="4" w:space="4" w:color="auto"/>
          <w:bottom w:val="single" w:sz="4" w:space="1" w:color="auto"/>
          <w:right w:val="single" w:sz="4" w:space="4" w:color="auto"/>
        </w:pBdr>
        <w:rPr>
          <w:sz w:val="20"/>
          <w:szCs w:val="20"/>
          <w:lang w:val="es-ES"/>
        </w:rPr>
      </w:pPr>
      <w:r w:rsidRPr="00414E59">
        <w:rPr>
          <w:rStyle w:val="VerbatimChar"/>
          <w:sz w:val="20"/>
          <w:szCs w:val="20"/>
          <w:lang w:val="es-ES"/>
        </w:rPr>
        <w:t>##      EO_Outcome EO_Symptoms TH_Outcome TH_Symptoms GOS5 GOS8 TH_Cause</w:t>
      </w:r>
      <w:r w:rsidRPr="00414E59">
        <w:rPr>
          <w:sz w:val="20"/>
          <w:szCs w:val="20"/>
          <w:lang w:val="es-ES"/>
        </w:rPr>
        <w:br/>
      </w:r>
      <w:r w:rsidRPr="00414E59">
        <w:rPr>
          <w:rStyle w:val="VerbatimChar"/>
          <w:sz w:val="20"/>
          <w:szCs w:val="20"/>
          <w:lang w:val="es-ES"/>
        </w:rPr>
        <w:t>## 384          NA          NA         NA          NA &lt;NA&gt; &lt;NA&gt;       NA</w:t>
      </w:r>
      <w:r w:rsidRPr="00414E59">
        <w:rPr>
          <w:sz w:val="20"/>
          <w:szCs w:val="20"/>
          <w:lang w:val="es-ES"/>
        </w:rPr>
        <w:br/>
      </w:r>
      <w:r w:rsidRPr="00414E59">
        <w:rPr>
          <w:rStyle w:val="VerbatimChar"/>
          <w:sz w:val="20"/>
          <w:szCs w:val="20"/>
          <w:lang w:val="es-ES"/>
        </w:rPr>
        <w:t>## 417          NA          NA         NA          NA &lt;NA&gt; &lt;NA&gt;       NA</w:t>
      </w:r>
      <w:r w:rsidRPr="00414E59">
        <w:rPr>
          <w:sz w:val="20"/>
          <w:szCs w:val="20"/>
          <w:lang w:val="es-ES"/>
        </w:rPr>
        <w:br/>
      </w:r>
      <w:r w:rsidRPr="00414E59">
        <w:rPr>
          <w:rStyle w:val="VerbatimChar"/>
          <w:sz w:val="20"/>
          <w:szCs w:val="20"/>
          <w:lang w:val="es-ES"/>
        </w:rPr>
        <w:t>## 985          NA          NA         NA          NA &lt;NA&gt; &lt;NA&gt;       NA</w:t>
      </w:r>
      <w:r w:rsidRPr="00414E59">
        <w:rPr>
          <w:sz w:val="20"/>
          <w:szCs w:val="20"/>
          <w:lang w:val="es-ES"/>
        </w:rPr>
        <w:br/>
      </w:r>
      <w:r w:rsidRPr="00414E59">
        <w:rPr>
          <w:rStyle w:val="VerbatimChar"/>
          <w:sz w:val="20"/>
          <w:szCs w:val="20"/>
          <w:lang w:val="es-ES"/>
        </w:rPr>
        <w:t>## 997          NA          NA         NA          NA &lt;NA&gt; &lt;NA&gt;       NA</w:t>
      </w:r>
      <w:r w:rsidRPr="00414E59">
        <w:rPr>
          <w:sz w:val="20"/>
          <w:szCs w:val="20"/>
          <w:lang w:val="es-ES"/>
        </w:rPr>
        <w:br/>
      </w:r>
      <w:r w:rsidRPr="00414E59">
        <w:rPr>
          <w:rStyle w:val="VerbatimChar"/>
          <w:sz w:val="20"/>
          <w:szCs w:val="20"/>
          <w:lang w:val="es-ES"/>
        </w:rPr>
        <w:t>## 2270         NA          NA         NA          NA &lt;NA&gt; &lt;NA&gt;       NA</w:t>
      </w:r>
      <w:r w:rsidRPr="00414E59">
        <w:rPr>
          <w:sz w:val="20"/>
          <w:szCs w:val="20"/>
          <w:lang w:val="es-ES"/>
        </w:rPr>
        <w:br/>
      </w:r>
      <w:r w:rsidRPr="00414E59">
        <w:rPr>
          <w:rStyle w:val="VerbatimChar"/>
          <w:sz w:val="20"/>
          <w:szCs w:val="20"/>
          <w:lang w:val="es-ES"/>
        </w:rPr>
        <w:t xml:space="preserve">## 2292         </w:t>
      </w:r>
      <w:r w:rsidR="00C05A9B">
        <w:rPr>
          <w:rStyle w:val="VerbatimChar"/>
          <w:sz w:val="20"/>
          <w:szCs w:val="20"/>
          <w:lang w:val="es-ES"/>
        </w:rPr>
        <w:t xml:space="preserve">  </w:t>
      </w:r>
      <w:r w:rsidRPr="00414E59">
        <w:rPr>
          <w:rStyle w:val="VerbatimChar"/>
          <w:sz w:val="20"/>
          <w:szCs w:val="20"/>
          <w:lang w:val="es-ES"/>
        </w:rPr>
        <w:t xml:space="preserve">NA          </w:t>
      </w:r>
      <w:r w:rsidR="00C05A9B">
        <w:rPr>
          <w:rStyle w:val="VerbatimChar"/>
          <w:sz w:val="20"/>
          <w:szCs w:val="20"/>
          <w:lang w:val="es-ES"/>
        </w:rPr>
        <w:t xml:space="preserve">  </w:t>
      </w:r>
      <w:r w:rsidRPr="00414E59">
        <w:rPr>
          <w:rStyle w:val="VerbatimChar"/>
          <w:sz w:val="20"/>
          <w:szCs w:val="20"/>
          <w:lang w:val="es-ES"/>
        </w:rPr>
        <w:t xml:space="preserve">NA         </w:t>
      </w:r>
      <w:r w:rsidR="00C05A9B">
        <w:rPr>
          <w:rStyle w:val="VerbatimChar"/>
          <w:sz w:val="20"/>
          <w:szCs w:val="20"/>
          <w:lang w:val="es-ES"/>
        </w:rPr>
        <w:t xml:space="preserve"> </w:t>
      </w:r>
      <w:r w:rsidRPr="00414E59">
        <w:rPr>
          <w:rStyle w:val="VerbatimChar"/>
          <w:sz w:val="20"/>
          <w:szCs w:val="20"/>
          <w:lang w:val="es-ES"/>
        </w:rPr>
        <w:t xml:space="preserve">NA          </w:t>
      </w:r>
      <w:r w:rsidR="00C05A9B">
        <w:rPr>
          <w:rStyle w:val="VerbatimChar"/>
          <w:sz w:val="20"/>
          <w:szCs w:val="20"/>
          <w:lang w:val="es-ES"/>
        </w:rPr>
        <w:t xml:space="preserve">  </w:t>
      </w:r>
      <w:r w:rsidRPr="00414E59">
        <w:rPr>
          <w:rStyle w:val="VerbatimChar"/>
          <w:sz w:val="20"/>
          <w:szCs w:val="20"/>
          <w:lang w:val="es-ES"/>
        </w:rPr>
        <w:t xml:space="preserve">NA &lt;NA&gt; &lt;NA&gt;       </w:t>
      </w:r>
      <w:r w:rsidR="00C05A9B">
        <w:rPr>
          <w:rStyle w:val="VerbatimChar"/>
          <w:sz w:val="20"/>
          <w:szCs w:val="20"/>
          <w:lang w:val="es-ES"/>
        </w:rPr>
        <w:t xml:space="preserve"> </w:t>
      </w:r>
      <w:r w:rsidRPr="00414E59">
        <w:rPr>
          <w:rStyle w:val="VerbatimChar"/>
          <w:sz w:val="20"/>
          <w:szCs w:val="20"/>
          <w:lang w:val="es-ES"/>
        </w:rPr>
        <w:t>NA</w:t>
      </w:r>
    </w:p>
    <w:p w14:paraId="6A77A84D" w14:textId="3C3EDD8A" w:rsidR="001F4F0D" w:rsidRPr="002E457C" w:rsidRDefault="0076245E" w:rsidP="006E6F11">
      <w:r w:rsidRPr="00D24E9C">
        <w:t xml:space="preserve">Si </w:t>
      </w:r>
      <w:r w:rsidR="00063EF1">
        <w:t>las columnas de</w:t>
      </w:r>
      <w:r w:rsidRPr="00D24E9C">
        <w:t xml:space="preserve"> </w:t>
      </w:r>
      <w:r w:rsidR="0060268B" w:rsidRPr="00D24E9C">
        <w:t>“</w:t>
      </w:r>
      <w:r w:rsidR="0060268B" w:rsidRPr="00D24E9C">
        <w:rPr>
          <w:i/>
        </w:rPr>
        <w:t>Symptoms</w:t>
      </w:r>
      <w:r w:rsidR="0060268B" w:rsidRPr="00D24E9C">
        <w:t>”</w:t>
      </w:r>
      <w:r w:rsidRPr="00D24E9C">
        <w:t xml:space="preserve"> </w:t>
      </w:r>
      <w:r w:rsidR="00063EF1">
        <w:t>contienen valores</w:t>
      </w:r>
      <w:r w:rsidRPr="00D24E9C">
        <w:t xml:space="preserve"> de 4 o de 5 (Discapacidad Severa), entonces</w:t>
      </w:r>
      <w:r w:rsidR="00063EF1">
        <w:t xml:space="preserve"> las correspondientes filas</w:t>
      </w:r>
      <w:r w:rsidRPr="00D24E9C">
        <w:t xml:space="preserve"> se </w:t>
      </w:r>
      <w:r w:rsidR="00491504" w:rsidRPr="00D24E9C">
        <w:t>clasificarán</w:t>
      </w:r>
      <w:r w:rsidRPr="00D24E9C">
        <w:t xml:space="preserve"> como “Fallecido</w:t>
      </w:r>
      <w:r w:rsidR="00312653">
        <w:t>s o con discapacidades severas”, c</w:t>
      </w:r>
      <w:r w:rsidR="00ED0359">
        <w:t>ambiando el valor de la columna “outcome” que hemos creado.</w:t>
      </w:r>
    </w:p>
    <w:p w14:paraId="0B8070E9" w14:textId="77777777"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Outcome EO_Symptoms TH_Outcome TH_Symptoms GOS5 GOS8 TH_Cause</w:t>
      </w:r>
      <w:r w:rsidRPr="00414E59">
        <w:rPr>
          <w:sz w:val="20"/>
          <w:szCs w:val="20"/>
          <w:lang w:val="es-ES"/>
        </w:rPr>
        <w:br/>
      </w:r>
      <w:r w:rsidRPr="00414E59">
        <w:rPr>
          <w:rStyle w:val="VerbatimChar"/>
          <w:sz w:val="20"/>
          <w:szCs w:val="20"/>
          <w:lang w:val="es-ES"/>
        </w:rPr>
        <w:t>## 160          5           5         NA          NA &lt;NA&gt; &lt;NA&gt;       NA</w:t>
      </w:r>
      <w:r w:rsidRPr="00414E59">
        <w:rPr>
          <w:sz w:val="20"/>
          <w:szCs w:val="20"/>
          <w:lang w:val="es-ES"/>
        </w:rPr>
        <w:br/>
      </w:r>
      <w:r w:rsidRPr="00414E59">
        <w:rPr>
          <w:rStyle w:val="VerbatimChar"/>
          <w:sz w:val="20"/>
          <w:szCs w:val="20"/>
          <w:lang w:val="es-ES"/>
        </w:rPr>
        <w:t>## 241          5           5         NA          NA &lt;NA&gt; &lt;NA&gt;       NA</w:t>
      </w:r>
      <w:r w:rsidRPr="00414E59">
        <w:rPr>
          <w:sz w:val="20"/>
          <w:szCs w:val="20"/>
          <w:lang w:val="es-ES"/>
        </w:rPr>
        <w:br/>
      </w:r>
      <w:r w:rsidRPr="00414E59">
        <w:rPr>
          <w:rStyle w:val="VerbatimChar"/>
          <w:sz w:val="20"/>
          <w:szCs w:val="20"/>
          <w:lang w:val="es-ES"/>
        </w:rPr>
        <w:t>## 317          5           5         NA          NA &lt;NA&gt; &lt;NA&gt;       NA</w:t>
      </w:r>
      <w:r w:rsidRPr="00414E59">
        <w:rPr>
          <w:sz w:val="20"/>
          <w:szCs w:val="20"/>
          <w:lang w:val="es-ES"/>
        </w:rPr>
        <w:br/>
      </w:r>
      <w:r w:rsidRPr="00414E59">
        <w:rPr>
          <w:rStyle w:val="VerbatimChar"/>
          <w:sz w:val="20"/>
          <w:szCs w:val="20"/>
          <w:lang w:val="es-ES"/>
        </w:rPr>
        <w:t>## 336          5           5         NA          NA &lt;NA&gt; &lt;NA&gt;       NA</w:t>
      </w:r>
      <w:r w:rsidRPr="00414E59">
        <w:rPr>
          <w:sz w:val="20"/>
          <w:szCs w:val="20"/>
          <w:lang w:val="es-ES"/>
        </w:rPr>
        <w:br/>
      </w:r>
      <w:r w:rsidRPr="00414E59">
        <w:rPr>
          <w:rStyle w:val="VerbatimChar"/>
          <w:sz w:val="20"/>
          <w:szCs w:val="20"/>
          <w:lang w:val="es-ES"/>
        </w:rPr>
        <w:t>## 357          5           5         NA          NA &lt;NA&gt; &lt;NA&gt;       NA</w:t>
      </w:r>
      <w:r w:rsidRPr="00414E59">
        <w:rPr>
          <w:sz w:val="20"/>
          <w:szCs w:val="20"/>
          <w:lang w:val="es-ES"/>
        </w:rPr>
        <w:br/>
      </w:r>
      <w:r w:rsidRPr="00414E59">
        <w:rPr>
          <w:rStyle w:val="VerbatimChar"/>
          <w:sz w:val="20"/>
          <w:szCs w:val="20"/>
          <w:lang w:val="es-ES"/>
        </w:rPr>
        <w:t>## 573          5           5         NA          NA &lt;NA&gt; &lt;NA&gt;       NA</w:t>
      </w:r>
    </w:p>
    <w:p w14:paraId="59785370" w14:textId="6F24A96C" w:rsidR="001F4F0D" w:rsidRPr="002E457C" w:rsidRDefault="0076245E" w:rsidP="006E6F11">
      <w:r w:rsidRPr="00D24E9C">
        <w:t xml:space="preserve">Así mismo, si las </w:t>
      </w:r>
      <w:r w:rsidR="00BF6DC8">
        <w:t>columnas</w:t>
      </w:r>
      <w:r w:rsidRPr="00D24E9C">
        <w:t xml:space="preserve"> de </w:t>
      </w:r>
      <w:r w:rsidR="0060268B" w:rsidRPr="00D24E9C">
        <w:rPr>
          <w:i/>
        </w:rPr>
        <w:t>“outcome”</w:t>
      </w:r>
      <w:r w:rsidR="00ED0359" w:rsidRPr="00ED0359">
        <w:rPr>
          <w:i/>
        </w:rPr>
        <w:t xml:space="preserve"> </w:t>
      </w:r>
      <w:r w:rsidR="00ED0359">
        <w:rPr>
          <w:i/>
        </w:rPr>
        <w:t>(EO y TH)</w:t>
      </w:r>
      <w:r w:rsidR="00ED0359" w:rsidRPr="00D24E9C">
        <w:t xml:space="preserve"> contenían</w:t>
      </w:r>
      <w:r w:rsidRPr="00D24E9C">
        <w:t xml:space="preserve"> el valor de 4 y las de </w:t>
      </w:r>
      <w:r w:rsidR="0060268B" w:rsidRPr="00D24E9C">
        <w:rPr>
          <w:i/>
        </w:rPr>
        <w:t>“</w:t>
      </w:r>
      <w:r w:rsidRPr="00D24E9C">
        <w:rPr>
          <w:i/>
        </w:rPr>
        <w:t>Symptoms</w:t>
      </w:r>
      <w:r w:rsidR="0060268B" w:rsidRPr="00D24E9C">
        <w:rPr>
          <w:i/>
        </w:rPr>
        <w:t>”</w:t>
      </w:r>
      <w:r w:rsidRPr="00D24E9C">
        <w:t xml:space="preserve"> el valor de 9, significa que el paciente ha sido dado de alta, pero no se tiene ningún dato sobre el estado final, por lo tanto, </w:t>
      </w:r>
      <w:r w:rsidR="00BF6DC8">
        <w:t xml:space="preserve">dichas filas </w:t>
      </w:r>
      <w:r w:rsidRPr="00D24E9C">
        <w:t>se han incluido en la clasificación de “Vivos (pero sin resultados finales)”.</w:t>
      </w:r>
      <w:r w:rsidR="00ED0359" w:rsidRPr="00ED0359">
        <w:t xml:space="preserve"> </w:t>
      </w:r>
      <w:r w:rsidR="00ED0359">
        <w:t>Cambiando el valor de la columna “outcome” que hemos creado.</w:t>
      </w:r>
    </w:p>
    <w:p w14:paraId="7825E3C0" w14:textId="77777777" w:rsidR="00414E59" w:rsidRPr="005A0CBF" w:rsidRDefault="0076245E" w:rsidP="005A0CBF">
      <w:pPr>
        <w:pStyle w:val="SourceCode"/>
        <w:pBdr>
          <w:top w:val="single" w:sz="4" w:space="1" w:color="auto"/>
          <w:left w:val="single" w:sz="4" w:space="4" w:color="auto"/>
          <w:bottom w:val="single" w:sz="4" w:space="1" w:color="auto"/>
          <w:right w:val="single" w:sz="4" w:space="4" w:color="auto"/>
        </w:pBdr>
        <w:jc w:val="left"/>
        <w:rPr>
          <w:sz w:val="20"/>
          <w:szCs w:val="20"/>
        </w:rPr>
      </w:pPr>
      <w:r w:rsidRPr="00414E59">
        <w:rPr>
          <w:rStyle w:val="VerbatimChar"/>
          <w:sz w:val="20"/>
          <w:szCs w:val="20"/>
        </w:rPr>
        <w:t>##      EO_Outcome EO_Symptoms TH_Outcome TH_Symptoms GOS5 GOS8 TH_Cause</w:t>
      </w:r>
      <w:r w:rsidRPr="00414E59">
        <w:rPr>
          <w:sz w:val="20"/>
          <w:szCs w:val="20"/>
        </w:rPr>
        <w:br/>
      </w:r>
      <w:r w:rsidRPr="00414E59">
        <w:rPr>
          <w:rStyle w:val="VerbatimChar"/>
          <w:sz w:val="20"/>
          <w:szCs w:val="20"/>
        </w:rPr>
        <w:t>## 409           4           9         NA          NA &lt;NA&gt; &lt;NA&gt;       NA</w:t>
      </w:r>
      <w:r w:rsidRPr="00414E59">
        <w:rPr>
          <w:sz w:val="20"/>
          <w:szCs w:val="20"/>
        </w:rPr>
        <w:br/>
      </w:r>
      <w:r w:rsidRPr="00414E59">
        <w:rPr>
          <w:rStyle w:val="VerbatimChar"/>
          <w:sz w:val="20"/>
          <w:szCs w:val="20"/>
        </w:rPr>
        <w:t>## 1000          4           9         NA          NA &lt;NA&gt; &lt;NA&gt;       NA</w:t>
      </w:r>
      <w:r w:rsidRPr="00414E59">
        <w:rPr>
          <w:sz w:val="20"/>
          <w:szCs w:val="20"/>
        </w:rPr>
        <w:br/>
      </w:r>
      <w:r w:rsidRPr="00414E59">
        <w:rPr>
          <w:rStyle w:val="VerbatimChar"/>
          <w:sz w:val="20"/>
          <w:szCs w:val="20"/>
        </w:rPr>
        <w:t>## 4859          4           9         NA          NA &lt;NA&gt; &lt;NA&gt;       NA</w:t>
      </w:r>
    </w:p>
    <w:p w14:paraId="609F2473" w14:textId="30F8A6E6" w:rsidR="001F4F0D" w:rsidRPr="002E457C" w:rsidRDefault="00BF6DC8" w:rsidP="006E6F11">
      <w:r>
        <w:lastRenderedPageBreak/>
        <w:t>Además, se han observado</w:t>
      </w:r>
      <w:r w:rsidR="0076245E" w:rsidRPr="00D24E9C">
        <w:t xml:space="preserve"> 3 elementos de </w:t>
      </w:r>
      <w:r w:rsidR="00ED0359">
        <w:t>la clasificación de “Sin datos”</w:t>
      </w:r>
      <w:r w:rsidR="0076245E" w:rsidRPr="00D24E9C">
        <w:t xml:space="preserve"> cuyos pacientes obtienen un </w:t>
      </w:r>
      <w:r>
        <w:t>valor</w:t>
      </w:r>
      <w:r w:rsidR="0076245E" w:rsidRPr="00D24E9C">
        <w:t xml:space="preserve"> </w:t>
      </w:r>
      <w:r w:rsidR="00ED0359">
        <w:t xml:space="preserve">en </w:t>
      </w:r>
      <w:r w:rsidR="0060268B" w:rsidRPr="00D24E9C">
        <w:rPr>
          <w:i/>
        </w:rPr>
        <w:t>“Symptoms”</w:t>
      </w:r>
      <w:r w:rsidR="0060268B" w:rsidRPr="00D24E9C">
        <w:t xml:space="preserve"> de </w:t>
      </w:r>
      <w:r w:rsidR="0084198F">
        <w:t>4. P</w:t>
      </w:r>
      <w:r w:rsidR="0076245E" w:rsidRPr="00D24E9C">
        <w:t xml:space="preserve">or lo </w:t>
      </w:r>
      <w:r w:rsidR="00752D3E">
        <w:t>que se clasifica</w:t>
      </w:r>
      <w:r w:rsidR="0084198F">
        <w:t>n</w:t>
      </w:r>
      <w:r w:rsidR="00752D3E">
        <w:t xml:space="preserve"> a un estado de fallecido.</w:t>
      </w:r>
      <w:r w:rsidR="0076245E" w:rsidRPr="00D24E9C">
        <w:t xml:space="preserve"> </w:t>
      </w:r>
      <w:r w:rsidR="00752D3E">
        <w:t>E</w:t>
      </w:r>
      <w:r>
        <w:t xml:space="preserve">stos datos </w:t>
      </w:r>
      <w:r w:rsidR="0076245E" w:rsidRPr="00D24E9C">
        <w:t>son datos anómalos.</w:t>
      </w:r>
    </w:p>
    <w:p w14:paraId="5446389A" w14:textId="77777777" w:rsidR="009D1A9B" w:rsidRPr="00892966"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shd w:val="clear" w:color="auto" w:fill="F8F8F8"/>
          <w:lang w:val="es-ES"/>
        </w:rPr>
      </w:pPr>
      <w:r w:rsidRPr="00892966">
        <w:rPr>
          <w:rStyle w:val="VerbatimChar"/>
          <w:sz w:val="20"/>
          <w:szCs w:val="20"/>
          <w:lang w:val="es-ES"/>
        </w:rPr>
        <w:t>##      EO_Outcome EO_Symptoms TH_Outcome TH_Symptoms GOS5 GOS8 TH_Cause</w:t>
      </w:r>
      <w:r w:rsidRPr="00892966">
        <w:rPr>
          <w:sz w:val="20"/>
          <w:szCs w:val="20"/>
          <w:lang w:val="es-ES"/>
        </w:rPr>
        <w:br/>
      </w:r>
      <w:r w:rsidRPr="00892966">
        <w:rPr>
          <w:rStyle w:val="VerbatimChar"/>
          <w:sz w:val="20"/>
          <w:szCs w:val="20"/>
          <w:lang w:val="es-ES"/>
        </w:rPr>
        <w:t>## 52            2           4         NA           4 &lt;NA&gt; &lt;NA&gt;        3</w:t>
      </w:r>
      <w:r w:rsidRPr="00892966">
        <w:rPr>
          <w:sz w:val="20"/>
          <w:szCs w:val="20"/>
          <w:lang w:val="es-ES"/>
        </w:rPr>
        <w:br/>
      </w:r>
      <w:r w:rsidRPr="00892966">
        <w:rPr>
          <w:rStyle w:val="VerbatimChar"/>
          <w:sz w:val="20"/>
          <w:szCs w:val="20"/>
          <w:lang w:val="es-ES"/>
        </w:rPr>
        <w:t>## 699           2           4         NA           4 &lt;NA&gt; &lt;NA&gt;       NA</w:t>
      </w:r>
      <w:r w:rsidRPr="00892966">
        <w:rPr>
          <w:sz w:val="20"/>
          <w:szCs w:val="20"/>
          <w:lang w:val="es-ES"/>
        </w:rPr>
        <w:br/>
      </w:r>
      <w:r w:rsidRPr="00892966">
        <w:rPr>
          <w:rStyle w:val="VerbatimChar"/>
          <w:sz w:val="20"/>
          <w:szCs w:val="20"/>
          <w:lang w:val="es-ES"/>
        </w:rPr>
        <w:t>## 3025          2           4         NA           4 &lt;NA&gt; &lt;NA&gt;        1</w:t>
      </w:r>
    </w:p>
    <w:p w14:paraId="5CE04129" w14:textId="4F4785F5" w:rsidR="004B1581" w:rsidRDefault="004B1581" w:rsidP="004B1581">
      <w:pPr>
        <w:pStyle w:val="Ttulo4"/>
        <w:numPr>
          <w:ilvl w:val="3"/>
          <w:numId w:val="1"/>
        </w:numPr>
        <w:ind w:left="0" w:firstLine="0"/>
      </w:pPr>
      <w:bookmarkStart w:id="36" w:name="datos-finales"/>
      <w:bookmarkEnd w:id="36"/>
      <w:r>
        <w:t>Datos finales</w:t>
      </w:r>
    </w:p>
    <w:p w14:paraId="05EAE046" w14:textId="0FF21BB6" w:rsidR="004B1581" w:rsidRPr="004B1581" w:rsidRDefault="004B1581" w:rsidP="004B1581">
      <w:r>
        <w:t xml:space="preserve">A </w:t>
      </w:r>
      <w:r w:rsidR="00ED0359">
        <w:t>continuación,</w:t>
      </w:r>
      <w:r>
        <w:t xml:space="preserve"> se muestra la clasificación realizada con el número de filas en cada clasificador.</w:t>
      </w:r>
    </w:p>
    <w:p w14:paraId="17899A10" w14:textId="2D83FDF1" w:rsidR="00366FFD" w:rsidRPr="00366FFD" w:rsidRDefault="0076245E" w:rsidP="004D71F1">
      <w:pPr>
        <w:pStyle w:val="Prrafodelista"/>
        <w:numPr>
          <w:ilvl w:val="0"/>
          <w:numId w:val="14"/>
        </w:numPr>
        <w:rPr>
          <w:rFonts w:cs="Times New Roman"/>
        </w:rPr>
      </w:pPr>
      <w:r w:rsidRPr="00366FFD">
        <w:rPr>
          <w:rFonts w:cs="Times New Roman"/>
        </w:rPr>
        <w:t>Fallecidos o con discapacidades severas</w:t>
      </w:r>
      <w:r w:rsidR="001E4287" w:rsidRPr="00366FFD">
        <w:rPr>
          <w:rFonts w:eastAsiaTheme="majorEastAsia" w:cs="Times New Roman"/>
          <w:i/>
          <w:iCs/>
        </w:rPr>
        <w:t xml:space="preserve">: </w:t>
      </w:r>
      <w:r w:rsidRPr="00366FFD">
        <w:rPr>
          <w:rFonts w:cs="Times New Roman"/>
        </w:rPr>
        <w:t>3559</w:t>
      </w:r>
      <w:r w:rsidR="00B07BCD">
        <w:rPr>
          <w:rFonts w:cs="Times New Roman"/>
        </w:rPr>
        <w:t>.</w:t>
      </w:r>
    </w:p>
    <w:p w14:paraId="14E8243E" w14:textId="2CD89515" w:rsidR="00366FFD" w:rsidRPr="00366FFD" w:rsidRDefault="0076245E" w:rsidP="004D71F1">
      <w:pPr>
        <w:pStyle w:val="Prrafodelista"/>
        <w:numPr>
          <w:ilvl w:val="0"/>
          <w:numId w:val="14"/>
        </w:numPr>
        <w:rPr>
          <w:rFonts w:cs="Times New Roman"/>
        </w:rPr>
      </w:pPr>
      <w:r w:rsidRPr="00366FFD">
        <w:rPr>
          <w:rFonts w:cs="Times New Roman"/>
        </w:rPr>
        <w:t>Con discapacidad moderada o buena recuperación</w:t>
      </w:r>
      <w:r w:rsidR="001E4287" w:rsidRPr="00366FFD">
        <w:rPr>
          <w:rFonts w:eastAsiaTheme="majorEastAsia" w:cs="Times New Roman"/>
          <w:i/>
          <w:iCs/>
        </w:rPr>
        <w:t xml:space="preserve">: </w:t>
      </w:r>
      <w:r w:rsidRPr="00366FFD">
        <w:rPr>
          <w:rFonts w:cs="Times New Roman"/>
        </w:rPr>
        <w:t>5997</w:t>
      </w:r>
      <w:r w:rsidR="00B07BCD">
        <w:rPr>
          <w:rFonts w:cs="Times New Roman"/>
        </w:rPr>
        <w:t>.</w:t>
      </w:r>
    </w:p>
    <w:p w14:paraId="28C31C7E" w14:textId="79FC6634" w:rsidR="00366FFD" w:rsidRPr="00366FFD" w:rsidRDefault="0076245E" w:rsidP="004D71F1">
      <w:pPr>
        <w:pStyle w:val="Prrafodelista"/>
        <w:numPr>
          <w:ilvl w:val="0"/>
          <w:numId w:val="14"/>
        </w:numPr>
        <w:rPr>
          <w:rFonts w:cs="Times New Roman"/>
        </w:rPr>
      </w:pPr>
      <w:r w:rsidRPr="00366FFD">
        <w:rPr>
          <w:rFonts w:cs="Times New Roman"/>
        </w:rPr>
        <w:t>Vivos (pero sin resultados finales)</w:t>
      </w:r>
      <w:r w:rsidR="001E4287" w:rsidRPr="00366FFD">
        <w:rPr>
          <w:rFonts w:eastAsiaTheme="majorEastAsia" w:cs="Times New Roman"/>
          <w:i/>
          <w:iCs/>
        </w:rPr>
        <w:t xml:space="preserve">: </w:t>
      </w:r>
      <w:r w:rsidRPr="00366FFD">
        <w:rPr>
          <w:rFonts w:cs="Times New Roman"/>
        </w:rPr>
        <w:t>127</w:t>
      </w:r>
      <w:r w:rsidR="00B07BCD">
        <w:rPr>
          <w:rFonts w:cs="Times New Roman"/>
        </w:rPr>
        <w:t>.</w:t>
      </w:r>
    </w:p>
    <w:p w14:paraId="6028C991" w14:textId="737E6BE1" w:rsidR="00366FFD" w:rsidRPr="00366FFD" w:rsidRDefault="0076245E" w:rsidP="004D71F1">
      <w:pPr>
        <w:pStyle w:val="Prrafodelista"/>
        <w:numPr>
          <w:ilvl w:val="0"/>
          <w:numId w:val="14"/>
        </w:numPr>
        <w:rPr>
          <w:rFonts w:cs="Times New Roman"/>
        </w:rPr>
      </w:pPr>
      <w:r w:rsidRPr="00366FFD">
        <w:rPr>
          <w:rFonts w:cs="Times New Roman"/>
        </w:rPr>
        <w:t>Sin datos</w:t>
      </w:r>
      <w:r w:rsidR="001E4287" w:rsidRPr="00366FFD">
        <w:rPr>
          <w:rFonts w:eastAsiaTheme="majorEastAsia" w:cs="Times New Roman"/>
          <w:i/>
          <w:iCs/>
        </w:rPr>
        <w:t xml:space="preserve">: </w:t>
      </w:r>
      <w:r w:rsidRPr="00366FFD">
        <w:rPr>
          <w:rFonts w:cs="Times New Roman"/>
        </w:rPr>
        <w:t>86</w:t>
      </w:r>
      <w:r w:rsidR="00B07BCD">
        <w:rPr>
          <w:rFonts w:cs="Times New Roman"/>
        </w:rPr>
        <w:t>.</w:t>
      </w:r>
    </w:p>
    <w:p w14:paraId="17C99792" w14:textId="50A91DEB" w:rsidR="00414E59" w:rsidRPr="00366FFD" w:rsidRDefault="0076245E" w:rsidP="004D71F1">
      <w:pPr>
        <w:pStyle w:val="Prrafodelista"/>
        <w:numPr>
          <w:ilvl w:val="0"/>
          <w:numId w:val="14"/>
        </w:numPr>
      </w:pPr>
      <w:r w:rsidRPr="00366FFD">
        <w:rPr>
          <w:rFonts w:cs="Times New Roman"/>
        </w:rPr>
        <w:t>Con NA</w:t>
      </w:r>
      <w:r w:rsidR="001E4287" w:rsidRPr="00366FFD">
        <w:rPr>
          <w:rFonts w:eastAsiaTheme="majorEastAsia" w:cs="Times New Roman"/>
          <w:i/>
          <w:iCs/>
        </w:rPr>
        <w:t xml:space="preserve">: </w:t>
      </w:r>
      <w:r w:rsidRPr="00366FFD">
        <w:rPr>
          <w:rFonts w:cs="Times New Roman"/>
        </w:rPr>
        <w:t>239</w:t>
      </w:r>
      <w:r w:rsidR="00B07BCD">
        <w:rPr>
          <w:rFonts w:cs="Times New Roman"/>
        </w:rPr>
        <w:t>.</w:t>
      </w:r>
    </w:p>
    <w:p w14:paraId="2BC871FD" w14:textId="191CCF25" w:rsidR="001F4F0D" w:rsidRDefault="0076245E" w:rsidP="00FA1783">
      <w:pPr>
        <w:pStyle w:val="Ttulo3"/>
        <w:numPr>
          <w:ilvl w:val="2"/>
          <w:numId w:val="1"/>
        </w:numPr>
        <w:ind w:left="0" w:firstLine="0"/>
        <w:rPr>
          <w:caps/>
        </w:rPr>
      </w:pPr>
      <w:bookmarkStart w:id="37" w:name="fase-ii-clasificacion-entre-escaneados-y"/>
      <w:bookmarkStart w:id="38" w:name="_Toc518479820"/>
      <w:bookmarkEnd w:id="37"/>
      <w:r w:rsidRPr="00DA1292">
        <w:rPr>
          <w:caps/>
        </w:rPr>
        <w:t>Clasificación entre: ESCANEADOS y NO ESCANEADOS</w:t>
      </w:r>
      <w:bookmarkEnd w:id="38"/>
    </w:p>
    <w:p w14:paraId="29D5ACFC" w14:textId="5D178009" w:rsidR="00311905" w:rsidRDefault="00C81E1A" w:rsidP="00311905">
      <w:r>
        <w:t>Esta clasificación se</w:t>
      </w:r>
      <w:r w:rsidR="00311905">
        <w:t xml:space="preserve"> ha realizado debido a que se han encontrado una gran cantidad de datos anómalos</w:t>
      </w:r>
      <w:r w:rsidR="00581F49">
        <w:t xml:space="preserve"> (datos que no poseen todos los valores)</w:t>
      </w:r>
      <w:r w:rsidR="00311905">
        <w:t>. Debemos tener en cuenta que casi todas las columnas que vamos a tratar son resultados de escáneres. Por tanto, se ha utilizado esta clasificación para poder filtrar y sanar los datos.</w:t>
      </w:r>
    </w:p>
    <w:p w14:paraId="014384CE" w14:textId="3695BF39" w:rsidR="00311905" w:rsidRPr="00311905" w:rsidRDefault="00311905" w:rsidP="00311905">
      <w:r>
        <w:t xml:space="preserve"> En un futuro deberemos tener en cuenta si el escáner se ha hecho en el hospital inicial o al que se ha transferido posteriormente al paciente, por tanto, tener un control y una limpieza de los datos respecto a esta clasificación es fundamental.</w:t>
      </w:r>
    </w:p>
    <w:p w14:paraId="3CB6C21F" w14:textId="24D525A9" w:rsidR="00A42B7E" w:rsidRPr="002E457C" w:rsidRDefault="0069024E" w:rsidP="00034EE0">
      <w:r w:rsidRPr="0069024E">
        <w:t xml:space="preserve">En primer lugar, se han encontrado ciertos datos anómalos, en los que aparecen datos escaneados </w:t>
      </w:r>
      <w:r w:rsidR="00CC3D66" w:rsidRPr="0069024E">
        <w:t>(</w:t>
      </w:r>
      <w:r w:rsidR="00CC3D66">
        <w:t>con</w:t>
      </w:r>
      <w:r w:rsidR="006F4088">
        <w:t xml:space="preserve"> valor de </w:t>
      </w:r>
      <w:r w:rsidRPr="0069024E">
        <w:t>1) y no tienen los datos del escáner, entonces deberíamos ponerlo</w:t>
      </w:r>
      <w:r w:rsidR="006F4088">
        <w:t>s</w:t>
      </w:r>
      <w:r w:rsidRPr="0069024E">
        <w:t xml:space="preserve"> como no escaneado (</w:t>
      </w:r>
      <w:r w:rsidR="006F4088">
        <w:t xml:space="preserve">cambiando su valor a </w:t>
      </w:r>
      <w:r w:rsidRPr="0069024E">
        <w:t>2).</w:t>
      </w:r>
    </w:p>
    <w:p w14:paraId="4A41F14F" w14:textId="77777777"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lastRenderedPageBreak/>
        <w:t>##      EO_Head.CT.scan EO_1.or.more.PH EO_Subarachnoid.bleed</w:t>
      </w:r>
      <w:r w:rsidRPr="00414E59">
        <w:rPr>
          <w:sz w:val="20"/>
          <w:szCs w:val="20"/>
          <w:lang w:val="es-ES"/>
        </w:rPr>
        <w:br/>
      </w:r>
      <w:r w:rsidRPr="00414E59">
        <w:rPr>
          <w:rStyle w:val="VerbatimChar"/>
          <w:sz w:val="20"/>
          <w:szCs w:val="20"/>
          <w:lang w:val="es-ES"/>
        </w:rPr>
        <w:t>## 201                1              NA                    NA</w:t>
      </w:r>
      <w:r w:rsidRPr="00414E59">
        <w:rPr>
          <w:sz w:val="20"/>
          <w:szCs w:val="20"/>
          <w:lang w:val="es-ES"/>
        </w:rPr>
        <w:br/>
      </w:r>
      <w:r w:rsidRPr="00414E59">
        <w:rPr>
          <w:rStyle w:val="VerbatimChar"/>
          <w:sz w:val="20"/>
          <w:szCs w:val="20"/>
          <w:lang w:val="es-ES"/>
        </w:rPr>
        <w:t>## 314                1              NA                    NA</w:t>
      </w:r>
      <w:r w:rsidRPr="00414E59">
        <w:rPr>
          <w:sz w:val="20"/>
          <w:szCs w:val="20"/>
          <w:lang w:val="es-ES"/>
        </w:rPr>
        <w:br/>
      </w:r>
      <w:r w:rsidRPr="00414E59">
        <w:rPr>
          <w:rStyle w:val="VerbatimChar"/>
          <w:sz w:val="20"/>
          <w:szCs w:val="20"/>
          <w:lang w:val="es-ES"/>
        </w:rPr>
        <w:t>## 1277               1              NA                    NA</w:t>
      </w:r>
      <w:r w:rsidRPr="00414E59">
        <w:rPr>
          <w:sz w:val="20"/>
          <w:szCs w:val="20"/>
          <w:lang w:val="es-ES"/>
        </w:rPr>
        <w:br/>
      </w:r>
      <w:r w:rsidRPr="00414E59">
        <w:rPr>
          <w:rStyle w:val="VerbatimChar"/>
          <w:sz w:val="20"/>
          <w:szCs w:val="20"/>
          <w:lang w:val="es-ES"/>
        </w:rPr>
        <w:t>## 3234               1              NA                    NA</w:t>
      </w:r>
      <w:r w:rsidRPr="00414E59">
        <w:rPr>
          <w:sz w:val="20"/>
          <w:szCs w:val="20"/>
          <w:lang w:val="es-ES"/>
        </w:rPr>
        <w:br/>
      </w:r>
      <w:r w:rsidRPr="00414E59">
        <w:rPr>
          <w:rStyle w:val="VerbatimChar"/>
          <w:sz w:val="20"/>
          <w:szCs w:val="20"/>
          <w:lang w:val="es-ES"/>
        </w:rPr>
        <w:t>## 3687               1              NA                    NA</w:t>
      </w:r>
      <w:r w:rsidRPr="00414E59">
        <w:rPr>
          <w:sz w:val="20"/>
          <w:szCs w:val="20"/>
          <w:lang w:val="es-ES"/>
        </w:rPr>
        <w:br/>
      </w:r>
      <w:r w:rsidRPr="00414E59">
        <w:rPr>
          <w:rStyle w:val="VerbatimChar"/>
          <w:sz w:val="20"/>
          <w:szCs w:val="20"/>
          <w:lang w:val="es-ES"/>
        </w:rPr>
        <w:t>## 4256               1              NA                    NA</w:t>
      </w:r>
      <w:r w:rsidRPr="00414E59">
        <w:rPr>
          <w:sz w:val="20"/>
          <w:szCs w:val="20"/>
          <w:lang w:val="es-ES"/>
        </w:rPr>
        <w:br/>
      </w:r>
      <w:r w:rsidRPr="00414E59">
        <w:rPr>
          <w:rStyle w:val="VerbatimChar"/>
          <w:sz w:val="20"/>
          <w:szCs w:val="20"/>
          <w:lang w:val="es-ES"/>
        </w:rPr>
        <w:t>##      EO_Obliteration.3rdVorBC EO_Midline.shift..5mm EO_Non.evac.haem</w:t>
      </w:r>
      <w:r w:rsidRPr="00414E59">
        <w:rPr>
          <w:sz w:val="20"/>
          <w:szCs w:val="20"/>
          <w:lang w:val="es-ES"/>
        </w:rPr>
        <w:br/>
      </w:r>
      <w:r w:rsidRPr="00414E59">
        <w:rPr>
          <w:rStyle w:val="VerbatimChar"/>
          <w:sz w:val="20"/>
          <w:szCs w:val="20"/>
          <w:lang w:val="es-ES"/>
        </w:rPr>
        <w:t>## 201                        NA                    NA               NA</w:t>
      </w:r>
      <w:r w:rsidRPr="00414E59">
        <w:rPr>
          <w:sz w:val="20"/>
          <w:szCs w:val="20"/>
          <w:lang w:val="es-ES"/>
        </w:rPr>
        <w:br/>
      </w:r>
      <w:r w:rsidRPr="00414E59">
        <w:rPr>
          <w:rStyle w:val="VerbatimChar"/>
          <w:sz w:val="20"/>
          <w:szCs w:val="20"/>
          <w:lang w:val="es-ES"/>
        </w:rPr>
        <w:t>## 314                        NA                    NA               NA</w:t>
      </w:r>
      <w:r w:rsidRPr="00414E59">
        <w:rPr>
          <w:sz w:val="20"/>
          <w:szCs w:val="20"/>
          <w:lang w:val="es-ES"/>
        </w:rPr>
        <w:br/>
      </w:r>
      <w:r w:rsidRPr="00414E59">
        <w:rPr>
          <w:rStyle w:val="VerbatimChar"/>
          <w:sz w:val="20"/>
          <w:szCs w:val="20"/>
          <w:lang w:val="es-ES"/>
        </w:rPr>
        <w:t>## 1277                       NA                    NA               NA</w:t>
      </w:r>
      <w:r w:rsidRPr="00414E59">
        <w:rPr>
          <w:sz w:val="20"/>
          <w:szCs w:val="20"/>
          <w:lang w:val="es-ES"/>
        </w:rPr>
        <w:br/>
      </w:r>
      <w:r w:rsidRPr="00414E59">
        <w:rPr>
          <w:rStyle w:val="VerbatimChar"/>
          <w:sz w:val="20"/>
          <w:szCs w:val="20"/>
          <w:lang w:val="es-ES"/>
        </w:rPr>
        <w:t>## 3234                       NA                    NA               NA</w:t>
      </w:r>
      <w:r w:rsidRPr="00414E59">
        <w:rPr>
          <w:sz w:val="20"/>
          <w:szCs w:val="20"/>
          <w:lang w:val="es-ES"/>
        </w:rPr>
        <w:br/>
      </w:r>
      <w:r w:rsidRPr="00414E59">
        <w:rPr>
          <w:rStyle w:val="VerbatimChar"/>
          <w:sz w:val="20"/>
          <w:szCs w:val="20"/>
          <w:lang w:val="es-ES"/>
        </w:rPr>
        <w:t>## 3687                       NA                    NA               NA</w:t>
      </w:r>
      <w:r w:rsidRPr="00414E59">
        <w:rPr>
          <w:sz w:val="20"/>
          <w:szCs w:val="20"/>
          <w:lang w:val="es-ES"/>
        </w:rPr>
        <w:br/>
      </w:r>
      <w:r w:rsidRPr="00414E59">
        <w:rPr>
          <w:rStyle w:val="VerbatimChar"/>
          <w:sz w:val="20"/>
          <w:szCs w:val="20"/>
          <w:lang w:val="es-ES"/>
        </w:rPr>
        <w:t>## 4256                       NA                    NA               NA</w:t>
      </w:r>
      <w:r w:rsidRPr="00414E59">
        <w:rPr>
          <w:sz w:val="20"/>
          <w:szCs w:val="20"/>
          <w:lang w:val="es-ES"/>
        </w:rPr>
        <w:br/>
      </w:r>
      <w:r w:rsidRPr="00414E59">
        <w:rPr>
          <w:rStyle w:val="VerbatimChar"/>
          <w:sz w:val="20"/>
          <w:szCs w:val="20"/>
          <w:lang w:val="es-ES"/>
        </w:rPr>
        <w:t>##      EO_Evac.haem</w:t>
      </w:r>
      <w:r w:rsidRPr="00414E59">
        <w:rPr>
          <w:sz w:val="20"/>
          <w:szCs w:val="20"/>
          <w:lang w:val="es-ES"/>
        </w:rPr>
        <w:br/>
      </w:r>
      <w:r w:rsidRPr="00414E59">
        <w:rPr>
          <w:rStyle w:val="VerbatimChar"/>
          <w:sz w:val="20"/>
          <w:szCs w:val="20"/>
          <w:lang w:val="es-ES"/>
        </w:rPr>
        <w:t>## 201            NA</w:t>
      </w:r>
      <w:r w:rsidRPr="00414E59">
        <w:rPr>
          <w:sz w:val="20"/>
          <w:szCs w:val="20"/>
          <w:lang w:val="es-ES"/>
        </w:rPr>
        <w:br/>
      </w:r>
      <w:r w:rsidRPr="00414E59">
        <w:rPr>
          <w:rStyle w:val="VerbatimChar"/>
          <w:sz w:val="20"/>
          <w:szCs w:val="20"/>
          <w:lang w:val="es-ES"/>
        </w:rPr>
        <w:t>## 314            NA</w:t>
      </w:r>
      <w:r w:rsidRPr="00414E59">
        <w:rPr>
          <w:sz w:val="20"/>
          <w:szCs w:val="20"/>
          <w:lang w:val="es-ES"/>
        </w:rPr>
        <w:br/>
      </w:r>
      <w:r w:rsidRPr="00414E59">
        <w:rPr>
          <w:rStyle w:val="VerbatimChar"/>
          <w:sz w:val="20"/>
          <w:szCs w:val="20"/>
          <w:lang w:val="es-ES"/>
        </w:rPr>
        <w:t>## 1277           NA</w:t>
      </w:r>
      <w:r w:rsidRPr="00414E59">
        <w:rPr>
          <w:sz w:val="20"/>
          <w:szCs w:val="20"/>
          <w:lang w:val="es-ES"/>
        </w:rPr>
        <w:br/>
      </w:r>
      <w:r w:rsidRPr="00414E59">
        <w:rPr>
          <w:rStyle w:val="VerbatimChar"/>
          <w:sz w:val="20"/>
          <w:szCs w:val="20"/>
          <w:lang w:val="es-ES"/>
        </w:rPr>
        <w:t>## 3234           NA</w:t>
      </w:r>
      <w:r w:rsidRPr="00414E59">
        <w:rPr>
          <w:sz w:val="20"/>
          <w:szCs w:val="20"/>
          <w:lang w:val="es-ES"/>
        </w:rPr>
        <w:br/>
      </w:r>
      <w:r w:rsidRPr="00414E59">
        <w:rPr>
          <w:rStyle w:val="VerbatimChar"/>
          <w:sz w:val="20"/>
          <w:szCs w:val="20"/>
          <w:lang w:val="es-ES"/>
        </w:rPr>
        <w:t>## 3687           NA</w:t>
      </w:r>
      <w:r w:rsidRPr="00414E59">
        <w:rPr>
          <w:sz w:val="20"/>
          <w:szCs w:val="20"/>
          <w:lang w:val="es-ES"/>
        </w:rPr>
        <w:br/>
      </w:r>
      <w:r w:rsidRPr="00414E59">
        <w:rPr>
          <w:rStyle w:val="VerbatimChar"/>
          <w:sz w:val="20"/>
          <w:szCs w:val="20"/>
          <w:lang w:val="es-ES"/>
        </w:rPr>
        <w:t>## 4256           NA</w:t>
      </w:r>
    </w:p>
    <w:p w14:paraId="5ED33991" w14:textId="77777777" w:rsidR="00366FFD" w:rsidRDefault="0076245E" w:rsidP="00366FFD">
      <w:r w:rsidRPr="00D24E9C">
        <w:t xml:space="preserve">A </w:t>
      </w:r>
      <w:r w:rsidR="001F4F0D" w:rsidRPr="00D24E9C">
        <w:t>continuación,</w:t>
      </w:r>
      <w:r w:rsidRPr="00D24E9C">
        <w:t xml:space="preserve"> se v</w:t>
      </w:r>
      <w:r w:rsidR="00366FFD">
        <w:t>an a clasificar los datos como:</w:t>
      </w:r>
    </w:p>
    <w:p w14:paraId="68544FA8" w14:textId="5A6D90C3" w:rsidR="00366FFD" w:rsidRDefault="0076245E" w:rsidP="007E3508">
      <w:pPr>
        <w:pStyle w:val="Prrafodelista"/>
        <w:numPr>
          <w:ilvl w:val="0"/>
          <w:numId w:val="15"/>
        </w:numPr>
      </w:pPr>
      <w:r w:rsidRPr="00D24E9C">
        <w:t>Escaneados</w:t>
      </w:r>
      <w:r w:rsidR="007E3508">
        <w:t>: Serán aquellos datos que tengan valores en todas las variables de escáner, que son: “Head.CT.scan”, “1.or.more.PH”,”Subarachnoid.bleed”, “</w:t>
      </w:r>
      <w:r w:rsidR="007E3508" w:rsidRPr="007E3508">
        <w:t>Obliteration.3rdVorBC</w:t>
      </w:r>
      <w:r w:rsidR="007E3508">
        <w:t>”,”</w:t>
      </w:r>
      <w:r w:rsidR="007E3508" w:rsidRPr="007E3508">
        <w:t xml:space="preserve"> Midline.shift..5mm</w:t>
      </w:r>
      <w:r w:rsidR="007E3508">
        <w:t>”,”</w:t>
      </w:r>
      <w:r w:rsidR="007E3508" w:rsidRPr="007E3508">
        <w:t xml:space="preserve"> Non.evac.haem</w:t>
      </w:r>
      <w:r w:rsidR="007E3508">
        <w:t>” y ”</w:t>
      </w:r>
      <w:r w:rsidR="007E3508" w:rsidRPr="007E3508">
        <w:t xml:space="preserve"> Evac.haem</w:t>
      </w:r>
      <w:r w:rsidR="007E3508">
        <w:t>”</w:t>
      </w:r>
    </w:p>
    <w:p w14:paraId="0580D406" w14:textId="585F1A6D" w:rsidR="00366FFD" w:rsidRDefault="0076245E" w:rsidP="004D71F1">
      <w:pPr>
        <w:pStyle w:val="Prrafodelista"/>
        <w:numPr>
          <w:ilvl w:val="0"/>
          <w:numId w:val="15"/>
        </w:numPr>
      </w:pPr>
      <w:r w:rsidRPr="00D24E9C">
        <w:t>No escaneados</w:t>
      </w:r>
      <w:r w:rsidR="007E3508">
        <w:t>: Serán aquellos datos que no tengan valores en las variables anteriores o que directamente no se hayan hecho el escáner.</w:t>
      </w:r>
    </w:p>
    <w:p w14:paraId="3A52A48D" w14:textId="7E957049" w:rsidR="00B30970" w:rsidRDefault="0076245E" w:rsidP="004D71F1">
      <w:pPr>
        <w:pStyle w:val="Prrafodelista"/>
        <w:numPr>
          <w:ilvl w:val="0"/>
          <w:numId w:val="15"/>
        </w:numPr>
      </w:pPr>
      <w:r w:rsidRPr="00D24E9C">
        <w:t xml:space="preserve">En </w:t>
      </w:r>
      <w:r w:rsidR="008B04C0" w:rsidRPr="00D24E9C">
        <w:t>análisis</w:t>
      </w:r>
      <w:r w:rsidR="007E3508">
        <w:t>: Serán aquellas filas que tengan datos anómalos</w:t>
      </w:r>
      <w:r w:rsidR="001028C6">
        <w:t xml:space="preserve"> o ausencia de datos</w:t>
      </w:r>
      <w:r w:rsidR="007E3508">
        <w:t xml:space="preserve"> y sean necesarios estudiarlos por separado.</w:t>
      </w:r>
    </w:p>
    <w:p w14:paraId="4F3C7B9A" w14:textId="5B25BFE2" w:rsidR="00E208BE" w:rsidRDefault="00E208BE" w:rsidP="00E208BE">
      <w:r>
        <w:t>Lo que vamos a realizar con esta clasificación es, a partir de los datos iniciales, separar dichos datos en 3 conjuntos de datos (“</w:t>
      </w:r>
      <w:r w:rsidRPr="00E208BE">
        <w:rPr>
          <w:i/>
        </w:rPr>
        <w:t>dataset</w:t>
      </w:r>
      <w:r>
        <w:t>”) que correspondan con la clasificación establecida.</w:t>
      </w:r>
    </w:p>
    <w:p w14:paraId="0F7F7BCF" w14:textId="1FD0AA50" w:rsidR="001F4F0D" w:rsidRPr="002E457C" w:rsidRDefault="008D705D" w:rsidP="00B30970">
      <w:r>
        <w:t>El primer tratamiento que realizaremos es clasificar las filas que contengan falta de información. Concretamente, s</w:t>
      </w:r>
      <w:r w:rsidR="0076245E" w:rsidRPr="00D24E9C">
        <w:t xml:space="preserve">i </w:t>
      </w:r>
      <w:r>
        <w:t>la columna de</w:t>
      </w:r>
      <w:r w:rsidR="0076245E" w:rsidRPr="00D24E9C">
        <w:t xml:space="preserve"> </w:t>
      </w:r>
      <w:r w:rsidR="0076245E" w:rsidRPr="00D24E9C">
        <w:rPr>
          <w:i/>
        </w:rPr>
        <w:t>“Outcome”</w:t>
      </w:r>
      <w:r w:rsidR="00E208BE">
        <w:t xml:space="preserve"> contiene un valor de</w:t>
      </w:r>
      <w:r w:rsidR="0076245E" w:rsidRPr="00D24E9C">
        <w:t xml:space="preserve"> 2 (el paciente se ha transferido a otro hospital</w:t>
      </w:r>
      <w:r w:rsidR="00E208BE" w:rsidRPr="00D24E9C">
        <w:t>,</w:t>
      </w:r>
      <w:r w:rsidR="00E208BE">
        <w:t xml:space="preserve"> significa que el paciente</w:t>
      </w:r>
      <w:r w:rsidR="0076245E" w:rsidRPr="00D24E9C">
        <w:t xml:space="preserve"> se ha escaneado en </w:t>
      </w:r>
      <w:r>
        <w:t>otro</w:t>
      </w:r>
      <w:r w:rsidR="0076245E" w:rsidRPr="00D24E9C">
        <w:t xml:space="preserve"> hospital</w:t>
      </w:r>
      <w:r w:rsidR="001028C6">
        <w:t>) -</w:t>
      </w:r>
      <w:r w:rsidR="001028C6">
        <w:lastRenderedPageBreak/>
        <w:t>“TH_SCAN”-</w:t>
      </w:r>
      <w:r w:rsidR="0076245E" w:rsidRPr="00D24E9C">
        <w:t xml:space="preserve"> y no se </w:t>
      </w:r>
      <w:r w:rsidR="00E208BE">
        <w:t>posee</w:t>
      </w:r>
      <w:r w:rsidR="0076245E" w:rsidRPr="00D24E9C">
        <w:t xml:space="preserve"> ninguna información </w:t>
      </w:r>
      <w:r>
        <w:t xml:space="preserve">sobre los escáneres. Esos datos </w:t>
      </w:r>
      <w:r w:rsidR="0076245E" w:rsidRPr="00D24E9C">
        <w:t xml:space="preserve">se </w:t>
      </w:r>
      <w:r w:rsidR="00D24E9C" w:rsidRPr="00D24E9C">
        <w:t>clasificarán</w:t>
      </w:r>
      <w:r w:rsidR="0076245E" w:rsidRPr="00D24E9C">
        <w:t xml:space="preserve"> como “En análisis”.</w:t>
      </w:r>
    </w:p>
    <w:p w14:paraId="28BD6BB9" w14:textId="77777777"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Outcome TH_Head.CT.scan TH_1.or.more.PH TH_Subarachnoid.bleed</w:t>
      </w:r>
      <w:r w:rsidRPr="00414E59">
        <w:rPr>
          <w:sz w:val="20"/>
          <w:szCs w:val="20"/>
          <w:lang w:val="es-ES"/>
        </w:rPr>
        <w:br/>
      </w:r>
      <w:r w:rsidRPr="00414E59">
        <w:rPr>
          <w:rStyle w:val="VerbatimChar"/>
          <w:sz w:val="20"/>
          <w:szCs w:val="20"/>
          <w:lang w:val="es-ES"/>
        </w:rPr>
        <w:t>## 52           2            &lt;NA&gt;              NA                    NA</w:t>
      </w:r>
      <w:r w:rsidRPr="00414E59">
        <w:rPr>
          <w:sz w:val="20"/>
          <w:szCs w:val="20"/>
          <w:lang w:val="es-ES"/>
        </w:rPr>
        <w:br/>
      </w:r>
      <w:r w:rsidRPr="00414E59">
        <w:rPr>
          <w:rStyle w:val="VerbatimChar"/>
          <w:sz w:val="20"/>
          <w:szCs w:val="20"/>
          <w:lang w:val="es-ES"/>
        </w:rPr>
        <w:t>## 128          2            &lt;NA&gt;              NA                    NA</w:t>
      </w:r>
      <w:r w:rsidRPr="00414E59">
        <w:rPr>
          <w:sz w:val="20"/>
          <w:szCs w:val="20"/>
          <w:lang w:val="es-ES"/>
        </w:rPr>
        <w:br/>
      </w:r>
      <w:r w:rsidRPr="00414E59">
        <w:rPr>
          <w:rStyle w:val="VerbatimChar"/>
          <w:sz w:val="20"/>
          <w:szCs w:val="20"/>
          <w:lang w:val="es-ES"/>
        </w:rPr>
        <w:t>## 135          2            &lt;NA&gt;              NA                    NA</w:t>
      </w:r>
      <w:r w:rsidRPr="00414E59">
        <w:rPr>
          <w:sz w:val="20"/>
          <w:szCs w:val="20"/>
          <w:lang w:val="es-ES"/>
        </w:rPr>
        <w:br/>
      </w:r>
      <w:r w:rsidRPr="00414E59">
        <w:rPr>
          <w:rStyle w:val="VerbatimChar"/>
          <w:sz w:val="20"/>
          <w:szCs w:val="20"/>
          <w:lang w:val="es-ES"/>
        </w:rPr>
        <w:t>## 188          2            &lt;NA&gt;              NA                    NA</w:t>
      </w:r>
      <w:r w:rsidRPr="00414E59">
        <w:rPr>
          <w:sz w:val="20"/>
          <w:szCs w:val="20"/>
          <w:lang w:val="es-ES"/>
        </w:rPr>
        <w:br/>
      </w:r>
      <w:r w:rsidRPr="00414E59">
        <w:rPr>
          <w:rStyle w:val="VerbatimChar"/>
          <w:sz w:val="20"/>
          <w:szCs w:val="20"/>
          <w:lang w:val="es-ES"/>
        </w:rPr>
        <w:t>## 193          2            &lt;NA&gt;              NA                    NA</w:t>
      </w:r>
      <w:r w:rsidRPr="00414E59">
        <w:rPr>
          <w:sz w:val="20"/>
          <w:szCs w:val="20"/>
          <w:lang w:val="es-ES"/>
        </w:rPr>
        <w:br/>
      </w:r>
      <w:r w:rsidRPr="00414E59">
        <w:rPr>
          <w:rStyle w:val="VerbatimChar"/>
          <w:sz w:val="20"/>
          <w:szCs w:val="20"/>
          <w:lang w:val="es-ES"/>
        </w:rPr>
        <w:t>## 207          2            &lt;NA&gt;              NA                    NA</w:t>
      </w:r>
    </w:p>
    <w:p w14:paraId="05DA628A" w14:textId="0995FC18" w:rsidR="001F4F0D" w:rsidRPr="002E457C" w:rsidRDefault="0076245E" w:rsidP="006E6F11">
      <w:r w:rsidRPr="00D24E9C">
        <w:t xml:space="preserve">Sobre el dataset </w:t>
      </w:r>
      <w:r w:rsidR="00397391">
        <w:t>“</w:t>
      </w:r>
      <w:r w:rsidRPr="00D24E9C">
        <w:rPr>
          <w:b/>
        </w:rPr>
        <w:t>NO ESCANEADO</w:t>
      </w:r>
      <w:r w:rsidR="00397391">
        <w:rPr>
          <w:b/>
        </w:rPr>
        <w:t>”</w:t>
      </w:r>
      <w:r w:rsidRPr="00D24E9C">
        <w:t xml:space="preserve">: Si </w:t>
      </w:r>
      <w:r w:rsidR="000C7977">
        <w:t>la columna de</w:t>
      </w:r>
      <w:r w:rsidRPr="00D24E9C">
        <w:t xml:space="preserve"> </w:t>
      </w:r>
      <w:r w:rsidRPr="00D24E9C">
        <w:rPr>
          <w:i/>
        </w:rPr>
        <w:t>“Outcome”</w:t>
      </w:r>
      <w:r w:rsidRPr="00D24E9C">
        <w:t xml:space="preserve"> es 2 (el paciente se ha transferido a otro hospital) y no se ha realizado ningún </w:t>
      </w:r>
      <w:r w:rsidR="00D24E9C" w:rsidRPr="00D24E9C">
        <w:t>escáner</w:t>
      </w:r>
      <w:r w:rsidR="007E3508">
        <w:t xml:space="preserve"> (“Head.CT.scan” es 1)</w:t>
      </w:r>
      <w:r w:rsidR="00D24E9C" w:rsidRPr="00D24E9C">
        <w:t>,</w:t>
      </w:r>
      <w:r w:rsidRPr="00D24E9C">
        <w:t xml:space="preserve"> pero si contiene datos en el escáner, entonces </w:t>
      </w:r>
      <w:r w:rsidR="000C7977">
        <w:t xml:space="preserve">estas filas </w:t>
      </w:r>
      <w:r w:rsidRPr="00D24E9C">
        <w:t xml:space="preserve">se </w:t>
      </w:r>
      <w:r w:rsidR="00D24E9C" w:rsidRPr="00D24E9C">
        <w:t>clasificará</w:t>
      </w:r>
      <w:r w:rsidR="000C7977">
        <w:t>n</w:t>
      </w:r>
      <w:r w:rsidRPr="00D24E9C">
        <w:t xml:space="preserve"> como “Escaneado”.</w:t>
      </w:r>
    </w:p>
    <w:p w14:paraId="260302CE" w14:textId="77777777" w:rsidR="00414E59" w:rsidRPr="00062D2E" w:rsidRDefault="0076245E" w:rsidP="00062D2E">
      <w:pPr>
        <w:pStyle w:val="SourceCode"/>
        <w:pBdr>
          <w:top w:val="single" w:sz="4" w:space="1" w:color="auto"/>
          <w:left w:val="single" w:sz="4" w:space="4" w:color="auto"/>
          <w:bottom w:val="single" w:sz="4" w:space="1" w:color="auto"/>
          <w:right w:val="single" w:sz="4" w:space="4" w:color="auto"/>
        </w:pBdr>
        <w:rPr>
          <w:sz w:val="20"/>
          <w:szCs w:val="20"/>
        </w:rPr>
      </w:pPr>
      <w:r w:rsidRPr="00414E59">
        <w:rPr>
          <w:rStyle w:val="VerbatimChar"/>
          <w:sz w:val="20"/>
          <w:szCs w:val="20"/>
        </w:rPr>
        <w:t>##      EO_Outcome TH_Head.CT.scan TH_1.or.more.PH TH_Subarachnoid.bleed</w:t>
      </w:r>
      <w:r w:rsidRPr="00414E59">
        <w:rPr>
          <w:sz w:val="20"/>
          <w:szCs w:val="20"/>
        </w:rPr>
        <w:br/>
      </w:r>
      <w:r w:rsidRPr="00414E59">
        <w:rPr>
          <w:rStyle w:val="VerbatimChar"/>
          <w:sz w:val="20"/>
          <w:szCs w:val="20"/>
        </w:rPr>
        <w:t>## 201           2               1               2                     2</w:t>
      </w:r>
      <w:r w:rsidRPr="00414E59">
        <w:rPr>
          <w:sz w:val="20"/>
          <w:szCs w:val="20"/>
        </w:rPr>
        <w:br/>
      </w:r>
      <w:r w:rsidRPr="00414E59">
        <w:rPr>
          <w:rStyle w:val="VerbatimChar"/>
          <w:sz w:val="20"/>
          <w:szCs w:val="20"/>
        </w:rPr>
        <w:t>## 217           2               1               2                     1</w:t>
      </w:r>
      <w:r w:rsidRPr="00414E59">
        <w:rPr>
          <w:sz w:val="20"/>
          <w:szCs w:val="20"/>
        </w:rPr>
        <w:br/>
      </w:r>
      <w:r w:rsidRPr="00414E59">
        <w:rPr>
          <w:rStyle w:val="VerbatimChar"/>
          <w:sz w:val="20"/>
          <w:szCs w:val="20"/>
        </w:rPr>
        <w:t>## 257           2               1               1                     2</w:t>
      </w:r>
      <w:r w:rsidRPr="00414E59">
        <w:rPr>
          <w:sz w:val="20"/>
          <w:szCs w:val="20"/>
        </w:rPr>
        <w:br/>
      </w:r>
      <w:r w:rsidRPr="00414E59">
        <w:rPr>
          <w:rStyle w:val="VerbatimChar"/>
          <w:sz w:val="20"/>
          <w:szCs w:val="20"/>
        </w:rPr>
        <w:t>## 314           2               1               1                     2</w:t>
      </w:r>
      <w:r w:rsidRPr="00414E59">
        <w:rPr>
          <w:sz w:val="20"/>
          <w:szCs w:val="20"/>
        </w:rPr>
        <w:br/>
      </w:r>
      <w:r w:rsidRPr="00414E59">
        <w:rPr>
          <w:rStyle w:val="VerbatimChar"/>
          <w:sz w:val="20"/>
          <w:szCs w:val="20"/>
        </w:rPr>
        <w:t>## 318           2               1               2                     2</w:t>
      </w:r>
      <w:r w:rsidRPr="00414E59">
        <w:rPr>
          <w:sz w:val="20"/>
          <w:szCs w:val="20"/>
        </w:rPr>
        <w:br/>
      </w:r>
      <w:r w:rsidRPr="00414E59">
        <w:rPr>
          <w:rStyle w:val="VerbatimChar"/>
          <w:sz w:val="20"/>
          <w:szCs w:val="20"/>
        </w:rPr>
        <w:t xml:space="preserve">## 1184          </w:t>
      </w:r>
      <w:r w:rsidR="009F7919">
        <w:rPr>
          <w:rStyle w:val="VerbatimChar"/>
          <w:sz w:val="20"/>
          <w:szCs w:val="20"/>
        </w:rPr>
        <w:t xml:space="preserve">  </w:t>
      </w:r>
      <w:r w:rsidRPr="00414E59">
        <w:rPr>
          <w:rStyle w:val="VerbatimChar"/>
          <w:sz w:val="20"/>
          <w:szCs w:val="20"/>
        </w:rPr>
        <w:t xml:space="preserve">2               </w:t>
      </w:r>
      <w:r w:rsidR="009F7919">
        <w:rPr>
          <w:rStyle w:val="VerbatimChar"/>
          <w:sz w:val="20"/>
          <w:szCs w:val="20"/>
        </w:rPr>
        <w:t xml:space="preserve">  </w:t>
      </w:r>
      <w:r w:rsidRPr="00414E59">
        <w:rPr>
          <w:rStyle w:val="VerbatimChar"/>
          <w:sz w:val="20"/>
          <w:szCs w:val="20"/>
        </w:rPr>
        <w:t xml:space="preserve">1               </w:t>
      </w:r>
      <w:r w:rsidR="009F7919">
        <w:rPr>
          <w:rStyle w:val="VerbatimChar"/>
          <w:sz w:val="20"/>
          <w:szCs w:val="20"/>
        </w:rPr>
        <w:t xml:space="preserve">  </w:t>
      </w:r>
      <w:r w:rsidRPr="00414E59">
        <w:rPr>
          <w:rStyle w:val="VerbatimChar"/>
          <w:sz w:val="20"/>
          <w:szCs w:val="20"/>
        </w:rPr>
        <w:t xml:space="preserve">2                     </w:t>
      </w:r>
      <w:r w:rsidR="009F7919">
        <w:rPr>
          <w:rStyle w:val="VerbatimChar"/>
          <w:sz w:val="20"/>
          <w:szCs w:val="20"/>
        </w:rPr>
        <w:t xml:space="preserve">   </w:t>
      </w:r>
      <w:r w:rsidRPr="00414E59">
        <w:rPr>
          <w:rStyle w:val="VerbatimChar"/>
          <w:sz w:val="20"/>
          <w:szCs w:val="20"/>
        </w:rPr>
        <w:t>2</w:t>
      </w:r>
    </w:p>
    <w:p w14:paraId="5C8F54ED" w14:textId="7FABDF0F" w:rsidR="001F4F0D" w:rsidRPr="00254201" w:rsidRDefault="000C7977" w:rsidP="006E6F11">
      <w:r>
        <w:t>En</w:t>
      </w:r>
      <w:r w:rsidR="0076245E" w:rsidRPr="00D24E9C">
        <w:t xml:space="preserve"> el dataset </w:t>
      </w:r>
      <w:r w:rsidR="007D3B64">
        <w:t>“</w:t>
      </w:r>
      <w:r w:rsidR="0076245E" w:rsidRPr="00D24E9C">
        <w:rPr>
          <w:b/>
        </w:rPr>
        <w:t>NO ESCANEADO</w:t>
      </w:r>
      <w:r w:rsidR="007D3B64">
        <w:rPr>
          <w:b/>
        </w:rPr>
        <w:t>”</w:t>
      </w:r>
      <w:r>
        <w:t>, n</w:t>
      </w:r>
      <w:r w:rsidR="0076245E" w:rsidRPr="00D24E9C">
        <w:t xml:space="preserve">os hemos dado cuenta que existen datos anómalos, que contienen varios escáneres, </w:t>
      </w:r>
      <w:r w:rsidR="00D24E9C" w:rsidRPr="00D24E9C">
        <w:t>pero,</w:t>
      </w:r>
      <w:r w:rsidR="0076245E" w:rsidRPr="00D24E9C">
        <w:t xml:space="preserve"> sin embargo, no se indica como escaneado, son los registros: 2628,3276,3279,8469,8655, etc. </w:t>
      </w:r>
      <w:r w:rsidR="0076245E" w:rsidRPr="00254201">
        <w:t>(En total son 12)</w:t>
      </w:r>
      <w:r w:rsidR="008B04C0">
        <w:t>.</w:t>
      </w:r>
      <w:r>
        <w:t xml:space="preserve"> Estos datos se </w:t>
      </w:r>
      <w:r w:rsidR="00FD3F10">
        <w:t>clasificarán</w:t>
      </w:r>
      <w:r>
        <w:t xml:space="preserve"> como escaneados. </w:t>
      </w:r>
    </w:p>
    <w:p w14:paraId="01B9FBDE" w14:textId="77777777"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Head.CT.scan EO_1.or.more.PH EO_Subarachnoid.bleed</w:t>
      </w:r>
      <w:r w:rsidRPr="00414E59">
        <w:rPr>
          <w:sz w:val="20"/>
          <w:szCs w:val="20"/>
          <w:lang w:val="es-ES"/>
        </w:rPr>
        <w:br/>
      </w:r>
      <w:r w:rsidRPr="00414E59">
        <w:rPr>
          <w:rStyle w:val="VerbatimChar"/>
          <w:sz w:val="20"/>
          <w:szCs w:val="20"/>
          <w:lang w:val="es-ES"/>
        </w:rPr>
        <w:t>## 2628               2               2                     2</w:t>
      </w:r>
      <w:r w:rsidRPr="00414E59">
        <w:rPr>
          <w:sz w:val="20"/>
          <w:szCs w:val="20"/>
          <w:lang w:val="es-ES"/>
        </w:rPr>
        <w:br/>
      </w:r>
      <w:r w:rsidRPr="00414E59">
        <w:rPr>
          <w:rStyle w:val="VerbatimChar"/>
          <w:sz w:val="20"/>
          <w:szCs w:val="20"/>
          <w:lang w:val="es-ES"/>
        </w:rPr>
        <w:t>## 3276               2               2                     2</w:t>
      </w:r>
      <w:r w:rsidRPr="00414E59">
        <w:rPr>
          <w:sz w:val="20"/>
          <w:szCs w:val="20"/>
          <w:lang w:val="es-ES"/>
        </w:rPr>
        <w:br/>
      </w:r>
      <w:r w:rsidRPr="00414E59">
        <w:rPr>
          <w:rStyle w:val="VerbatimChar"/>
          <w:sz w:val="20"/>
          <w:szCs w:val="20"/>
          <w:lang w:val="es-ES"/>
        </w:rPr>
        <w:t>## 3279               2               2                     2</w:t>
      </w:r>
      <w:r w:rsidRPr="00414E59">
        <w:rPr>
          <w:sz w:val="20"/>
          <w:szCs w:val="20"/>
          <w:lang w:val="es-ES"/>
        </w:rPr>
        <w:br/>
      </w:r>
      <w:r w:rsidRPr="00414E59">
        <w:rPr>
          <w:rStyle w:val="VerbatimChar"/>
          <w:sz w:val="20"/>
          <w:szCs w:val="20"/>
          <w:lang w:val="es-ES"/>
        </w:rPr>
        <w:t>## 3720               2               2                     2</w:t>
      </w:r>
      <w:r w:rsidRPr="00414E59">
        <w:rPr>
          <w:sz w:val="20"/>
          <w:szCs w:val="20"/>
          <w:lang w:val="es-ES"/>
        </w:rPr>
        <w:br/>
      </w:r>
      <w:r w:rsidRPr="00414E59">
        <w:rPr>
          <w:rStyle w:val="VerbatimChar"/>
          <w:sz w:val="20"/>
          <w:szCs w:val="20"/>
          <w:lang w:val="es-ES"/>
        </w:rPr>
        <w:t>## 7286               2               2                     2</w:t>
      </w:r>
      <w:r w:rsidRPr="00414E59">
        <w:rPr>
          <w:sz w:val="20"/>
          <w:szCs w:val="20"/>
          <w:lang w:val="es-ES"/>
        </w:rPr>
        <w:br/>
      </w:r>
      <w:r w:rsidRPr="00414E59">
        <w:rPr>
          <w:rStyle w:val="VerbatimChar"/>
          <w:sz w:val="20"/>
          <w:szCs w:val="20"/>
          <w:lang w:val="es-ES"/>
        </w:rPr>
        <w:t>## 8469               2               2                     2</w:t>
      </w:r>
    </w:p>
    <w:p w14:paraId="5700191D" w14:textId="42D55638" w:rsidR="001F4F0D" w:rsidRPr="002E457C" w:rsidRDefault="000C7977" w:rsidP="006E6F11">
      <w:r>
        <w:t>En</w:t>
      </w:r>
      <w:r w:rsidR="0076245E" w:rsidRPr="00D24E9C">
        <w:t xml:space="preserve"> el dataset </w:t>
      </w:r>
      <w:r w:rsidR="007D3B64">
        <w:t>“</w:t>
      </w:r>
      <w:r w:rsidR="0076245E" w:rsidRPr="00D24E9C">
        <w:rPr>
          <w:b/>
        </w:rPr>
        <w:t>EN ANALISIS</w:t>
      </w:r>
      <w:r w:rsidR="007D3B64">
        <w:rPr>
          <w:b/>
        </w:rPr>
        <w:t>”</w:t>
      </w:r>
      <w:r>
        <w:rPr>
          <w:b/>
        </w:rPr>
        <w:t>,</w:t>
      </w:r>
      <w:r>
        <w:t xml:space="preserve"> n</w:t>
      </w:r>
      <w:r w:rsidR="0076245E" w:rsidRPr="00D24E9C">
        <w:t>os hemos dado cuenta que existen datos anómalos. Para las variables de los pacientes que se han transferido a otro hospital (TH), existen variables de escáner</w:t>
      </w:r>
      <w:r w:rsidR="001028C6">
        <w:t>, indicando si se ha realizado algún escáner,</w:t>
      </w:r>
      <w:r w:rsidR="0076245E" w:rsidRPr="00D24E9C">
        <w:t xml:space="preserve"> </w:t>
      </w:r>
      <w:r w:rsidR="0076245E" w:rsidRPr="00D24E9C">
        <w:rPr>
          <w:i/>
        </w:rPr>
        <w:t>(“TH_Head.CT.scan”)</w:t>
      </w:r>
      <w:r w:rsidR="0076245E" w:rsidRPr="00D24E9C">
        <w:t xml:space="preserve"> que se encuentran vacía</w:t>
      </w:r>
      <w:r w:rsidR="001028C6">
        <w:t>s</w:t>
      </w:r>
      <w:r w:rsidR="0076245E" w:rsidRPr="00D24E9C">
        <w:t xml:space="preserve"> </w:t>
      </w:r>
      <w:r w:rsidR="001028C6">
        <w:t>(</w:t>
      </w:r>
      <w:r w:rsidR="0076245E" w:rsidRPr="00D24E9C">
        <w:t>junto con el resto de variables del escáner en particular</w:t>
      </w:r>
      <w:r w:rsidR="001028C6">
        <w:t>)</w:t>
      </w:r>
      <w:r w:rsidR="0076245E" w:rsidRPr="00D24E9C">
        <w:t xml:space="preserve">. Por lo tanto, se ha asignado </w:t>
      </w:r>
      <w:r w:rsidR="0076245E" w:rsidRPr="00D24E9C">
        <w:lastRenderedPageBreak/>
        <w:t xml:space="preserve">el valor de 2 a la variable de escáner </w:t>
      </w:r>
      <w:r w:rsidR="0076245E" w:rsidRPr="00D24E9C">
        <w:rPr>
          <w:i/>
        </w:rPr>
        <w:t>(“TH_Head.CT.scan”)</w:t>
      </w:r>
      <w:r w:rsidR="0076245E" w:rsidRPr="00D24E9C">
        <w:t xml:space="preserve"> y se han incluido en los escaneados, puesto que en todos ellos, en la variable </w:t>
      </w:r>
      <w:r w:rsidR="0076245E" w:rsidRPr="00D24E9C">
        <w:rPr>
          <w:i/>
        </w:rPr>
        <w:t>“EO_Head.CT.scan”</w:t>
      </w:r>
      <w:r w:rsidR="0076245E" w:rsidRPr="00D24E9C">
        <w:t xml:space="preserve"> </w:t>
      </w:r>
      <w:r w:rsidR="00D24E9C" w:rsidRPr="00D24E9C">
        <w:t>sí</w:t>
      </w:r>
      <w:r w:rsidR="0076245E" w:rsidRPr="00D24E9C">
        <w:t xml:space="preserve"> que existe un valor de 1 (escaneados) y no se han encontrado </w:t>
      </w:r>
      <w:r w:rsidR="00D24E9C" w:rsidRPr="00D24E9C">
        <w:t>más</w:t>
      </w:r>
      <w:r w:rsidR="0076245E" w:rsidRPr="00D24E9C">
        <w:t xml:space="preserve"> anomalías en </w:t>
      </w:r>
      <w:r w:rsidR="001028C6">
        <w:t>los datos de escáner</w:t>
      </w:r>
      <w:r w:rsidR="0076245E" w:rsidRPr="00D24E9C">
        <w:t>.</w:t>
      </w:r>
    </w:p>
    <w:p w14:paraId="39D0407C" w14:textId="77777777"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Head.CT.scan EO_1.or.more.PH EO_Outcome TH_Head.CT.scan</w:t>
      </w:r>
      <w:r w:rsidRPr="00414E59">
        <w:rPr>
          <w:sz w:val="20"/>
          <w:szCs w:val="20"/>
          <w:lang w:val="es-ES"/>
        </w:rPr>
        <w:br/>
      </w:r>
      <w:r w:rsidRPr="00414E59">
        <w:rPr>
          <w:rStyle w:val="VerbatimChar"/>
          <w:sz w:val="20"/>
          <w:szCs w:val="20"/>
          <w:lang w:val="es-ES"/>
        </w:rPr>
        <w:t>## 681                1               2          2            &lt;NA&gt;</w:t>
      </w:r>
      <w:r w:rsidRPr="00414E59">
        <w:rPr>
          <w:sz w:val="20"/>
          <w:szCs w:val="20"/>
          <w:lang w:val="es-ES"/>
        </w:rPr>
        <w:br/>
      </w:r>
      <w:r w:rsidRPr="00414E59">
        <w:rPr>
          <w:rStyle w:val="VerbatimChar"/>
          <w:sz w:val="20"/>
          <w:szCs w:val="20"/>
          <w:lang w:val="es-ES"/>
        </w:rPr>
        <w:t>## 1639               1               2          2            &lt;NA&gt;</w:t>
      </w:r>
      <w:r w:rsidRPr="00414E59">
        <w:rPr>
          <w:sz w:val="20"/>
          <w:szCs w:val="20"/>
          <w:lang w:val="es-ES"/>
        </w:rPr>
        <w:br/>
      </w:r>
      <w:r w:rsidRPr="00414E59">
        <w:rPr>
          <w:rStyle w:val="VerbatimChar"/>
          <w:sz w:val="20"/>
          <w:szCs w:val="20"/>
          <w:lang w:val="es-ES"/>
        </w:rPr>
        <w:t>## 5743               1               2          2            &lt;NA&gt;</w:t>
      </w:r>
      <w:r w:rsidRPr="00414E59">
        <w:rPr>
          <w:sz w:val="20"/>
          <w:szCs w:val="20"/>
          <w:lang w:val="es-ES"/>
        </w:rPr>
        <w:br/>
      </w:r>
      <w:r w:rsidRPr="00414E59">
        <w:rPr>
          <w:rStyle w:val="VerbatimChar"/>
          <w:sz w:val="20"/>
          <w:szCs w:val="20"/>
          <w:lang w:val="es-ES"/>
        </w:rPr>
        <w:t>## 8434               1               2          2            &lt;NA&gt;</w:t>
      </w:r>
      <w:r w:rsidRPr="00414E59">
        <w:rPr>
          <w:sz w:val="20"/>
          <w:szCs w:val="20"/>
          <w:lang w:val="es-ES"/>
        </w:rPr>
        <w:br/>
      </w:r>
      <w:r w:rsidRPr="00414E59">
        <w:rPr>
          <w:rStyle w:val="VerbatimChar"/>
          <w:sz w:val="20"/>
          <w:szCs w:val="20"/>
          <w:lang w:val="es-ES"/>
        </w:rPr>
        <w:t>## 8972               1               2          2            &lt;NA&gt;</w:t>
      </w:r>
      <w:r w:rsidRPr="00414E59">
        <w:rPr>
          <w:sz w:val="20"/>
          <w:szCs w:val="20"/>
          <w:lang w:val="es-ES"/>
        </w:rPr>
        <w:br/>
      </w:r>
      <w:r w:rsidRPr="00414E59">
        <w:rPr>
          <w:rStyle w:val="VerbatimChar"/>
          <w:sz w:val="20"/>
          <w:szCs w:val="20"/>
          <w:lang w:val="es-ES"/>
        </w:rPr>
        <w:t>##      TH_1.or.more.PH TH_Subarachnoid.bleed</w:t>
      </w:r>
      <w:r w:rsidRPr="00414E59">
        <w:rPr>
          <w:sz w:val="20"/>
          <w:szCs w:val="20"/>
          <w:lang w:val="es-ES"/>
        </w:rPr>
        <w:br/>
      </w:r>
      <w:r w:rsidRPr="00414E59">
        <w:rPr>
          <w:rStyle w:val="VerbatimChar"/>
          <w:sz w:val="20"/>
          <w:szCs w:val="20"/>
          <w:lang w:val="es-ES"/>
        </w:rPr>
        <w:t>## 681               NA                    NA</w:t>
      </w:r>
      <w:r w:rsidRPr="00414E59">
        <w:rPr>
          <w:sz w:val="20"/>
          <w:szCs w:val="20"/>
          <w:lang w:val="es-ES"/>
        </w:rPr>
        <w:br/>
      </w:r>
      <w:r w:rsidRPr="00414E59">
        <w:rPr>
          <w:rStyle w:val="VerbatimChar"/>
          <w:sz w:val="20"/>
          <w:szCs w:val="20"/>
          <w:lang w:val="es-ES"/>
        </w:rPr>
        <w:t>## 1639              NA                    NA</w:t>
      </w:r>
      <w:r w:rsidRPr="00414E59">
        <w:rPr>
          <w:sz w:val="20"/>
          <w:szCs w:val="20"/>
          <w:lang w:val="es-ES"/>
        </w:rPr>
        <w:br/>
      </w:r>
      <w:r w:rsidRPr="00414E59">
        <w:rPr>
          <w:rStyle w:val="VerbatimChar"/>
          <w:sz w:val="20"/>
          <w:szCs w:val="20"/>
          <w:lang w:val="es-ES"/>
        </w:rPr>
        <w:t>## 5743              NA                    NA</w:t>
      </w:r>
      <w:r w:rsidRPr="00414E59">
        <w:rPr>
          <w:sz w:val="20"/>
          <w:szCs w:val="20"/>
          <w:lang w:val="es-ES"/>
        </w:rPr>
        <w:br/>
      </w:r>
      <w:r w:rsidRPr="00414E59">
        <w:rPr>
          <w:rStyle w:val="VerbatimChar"/>
          <w:sz w:val="20"/>
          <w:szCs w:val="20"/>
          <w:lang w:val="es-ES"/>
        </w:rPr>
        <w:t>## 8434              NA                    NA</w:t>
      </w:r>
      <w:r w:rsidRPr="00414E59">
        <w:rPr>
          <w:sz w:val="20"/>
          <w:szCs w:val="20"/>
          <w:lang w:val="es-ES"/>
        </w:rPr>
        <w:br/>
      </w:r>
      <w:r w:rsidRPr="00414E59">
        <w:rPr>
          <w:rStyle w:val="VerbatimChar"/>
          <w:sz w:val="20"/>
          <w:szCs w:val="20"/>
          <w:lang w:val="es-ES"/>
        </w:rPr>
        <w:t>## 8972              NA                    NA</w:t>
      </w:r>
    </w:p>
    <w:p w14:paraId="0546A274" w14:textId="6EE93004" w:rsidR="001F4F0D" w:rsidRPr="002E457C" w:rsidRDefault="0076245E" w:rsidP="006E6F11">
      <w:r w:rsidRPr="00A5196C">
        <w:t xml:space="preserve">Sobre el dataset </w:t>
      </w:r>
      <w:r w:rsidR="007D3B64">
        <w:t>“</w:t>
      </w:r>
      <w:r w:rsidRPr="00A5196C">
        <w:rPr>
          <w:b/>
        </w:rPr>
        <w:t>ESCANEADO</w:t>
      </w:r>
      <w:r w:rsidR="007D3B64">
        <w:rPr>
          <w:b/>
        </w:rPr>
        <w:t>”</w:t>
      </w:r>
      <w:r w:rsidRPr="00A5196C">
        <w:t xml:space="preserve">: Se van a eliminar todas las filas que no tengan información en el </w:t>
      </w:r>
      <w:r w:rsidRPr="00A5196C">
        <w:rPr>
          <w:i/>
        </w:rPr>
        <w:t>“TH_Major.EC.injury”</w:t>
      </w:r>
      <w:r w:rsidRPr="00A5196C">
        <w:t xml:space="preserve"> y en el </w:t>
      </w:r>
      <w:r w:rsidRPr="00A5196C">
        <w:rPr>
          <w:i/>
        </w:rPr>
        <w:t>“EO_Major.EC.injury”</w:t>
      </w:r>
      <w:r w:rsidR="00A5196C" w:rsidRPr="00A5196C">
        <w:rPr>
          <w:i/>
        </w:rPr>
        <w:t>.</w:t>
      </w:r>
      <w:r w:rsidR="00135327">
        <w:rPr>
          <w:i/>
        </w:rPr>
        <w:t xml:space="preserve"> Estas filas se añadirán al dataset de </w:t>
      </w:r>
      <w:r w:rsidR="00052A14">
        <w:rPr>
          <w:i/>
        </w:rPr>
        <w:t>“</w:t>
      </w:r>
      <w:r w:rsidR="00135327">
        <w:rPr>
          <w:b/>
          <w:i/>
        </w:rPr>
        <w:t>EN ANÁ</w:t>
      </w:r>
      <w:r w:rsidR="00135327" w:rsidRPr="00135327">
        <w:rPr>
          <w:b/>
          <w:i/>
        </w:rPr>
        <w:t>LISIS</w:t>
      </w:r>
      <w:r w:rsidR="00052A14">
        <w:rPr>
          <w:b/>
          <w:i/>
        </w:rPr>
        <w:t>”</w:t>
      </w:r>
      <w:r w:rsidR="00135327">
        <w:rPr>
          <w:i/>
        </w:rPr>
        <w:t>.</w:t>
      </w:r>
    </w:p>
    <w:p w14:paraId="01D2E19C" w14:textId="77777777" w:rsidR="0076245E" w:rsidRPr="00312653"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312653">
        <w:rPr>
          <w:rStyle w:val="VerbatimChar"/>
          <w:sz w:val="20"/>
          <w:szCs w:val="20"/>
          <w:lang w:val="es-ES"/>
        </w:rPr>
        <w:t>##     EO_Outcome TH_Major.EC.injury</w:t>
      </w:r>
      <w:r w:rsidRPr="00312653">
        <w:rPr>
          <w:sz w:val="20"/>
          <w:szCs w:val="20"/>
          <w:lang w:val="es-ES"/>
        </w:rPr>
        <w:br/>
      </w:r>
      <w:r w:rsidRPr="00312653">
        <w:rPr>
          <w:rStyle w:val="VerbatimChar"/>
          <w:sz w:val="20"/>
          <w:szCs w:val="20"/>
          <w:lang w:val="es-ES"/>
        </w:rPr>
        <w:t>## 76           2                 NA</w:t>
      </w:r>
      <w:r w:rsidRPr="00312653">
        <w:rPr>
          <w:sz w:val="20"/>
          <w:szCs w:val="20"/>
          <w:lang w:val="es-ES"/>
        </w:rPr>
        <w:br/>
      </w:r>
      <w:r w:rsidRPr="00312653">
        <w:rPr>
          <w:rStyle w:val="VerbatimChar"/>
          <w:sz w:val="20"/>
          <w:szCs w:val="20"/>
          <w:lang w:val="es-ES"/>
        </w:rPr>
        <w:t>## 90           2                 NA</w:t>
      </w:r>
      <w:r w:rsidRPr="00312653">
        <w:rPr>
          <w:sz w:val="20"/>
          <w:szCs w:val="20"/>
          <w:lang w:val="es-ES"/>
        </w:rPr>
        <w:br/>
      </w:r>
      <w:r w:rsidRPr="00312653">
        <w:rPr>
          <w:rStyle w:val="VerbatimChar"/>
          <w:sz w:val="20"/>
          <w:szCs w:val="20"/>
          <w:lang w:val="es-ES"/>
        </w:rPr>
        <w:t>## 315          2                 NA</w:t>
      </w:r>
      <w:r w:rsidRPr="00312653">
        <w:rPr>
          <w:sz w:val="20"/>
          <w:szCs w:val="20"/>
          <w:lang w:val="es-ES"/>
        </w:rPr>
        <w:br/>
      </w:r>
      <w:r w:rsidRPr="00312653">
        <w:rPr>
          <w:rStyle w:val="VerbatimChar"/>
          <w:sz w:val="20"/>
          <w:szCs w:val="20"/>
          <w:lang w:val="es-ES"/>
        </w:rPr>
        <w:t>## 361          2                 NA</w:t>
      </w:r>
      <w:r w:rsidRPr="00312653">
        <w:rPr>
          <w:sz w:val="20"/>
          <w:szCs w:val="20"/>
          <w:lang w:val="es-ES"/>
        </w:rPr>
        <w:br/>
      </w:r>
      <w:r w:rsidRPr="00312653">
        <w:rPr>
          <w:rStyle w:val="VerbatimChar"/>
          <w:sz w:val="20"/>
          <w:szCs w:val="20"/>
          <w:lang w:val="es-ES"/>
        </w:rPr>
        <w:t>## 510          2                 NA</w:t>
      </w:r>
      <w:r w:rsidRPr="00312653">
        <w:rPr>
          <w:sz w:val="20"/>
          <w:szCs w:val="20"/>
          <w:lang w:val="es-ES"/>
        </w:rPr>
        <w:br/>
      </w:r>
      <w:r w:rsidRPr="00312653">
        <w:rPr>
          <w:rStyle w:val="VerbatimChar"/>
          <w:sz w:val="20"/>
          <w:szCs w:val="20"/>
          <w:lang w:val="es-ES"/>
        </w:rPr>
        <w:t>## 565          2                 NA</w:t>
      </w:r>
    </w:p>
    <w:p w14:paraId="1225CA42" w14:textId="290094E7" w:rsidR="001F4F0D" w:rsidRPr="002E457C" w:rsidRDefault="0076245E" w:rsidP="006E6F11">
      <w:r w:rsidRPr="00A5196C">
        <w:t xml:space="preserve">Sobre el dataset </w:t>
      </w:r>
      <w:r w:rsidR="007D3B64">
        <w:t>“</w:t>
      </w:r>
      <w:r w:rsidRPr="00A5196C">
        <w:rPr>
          <w:b/>
        </w:rPr>
        <w:t>ESCANEADO</w:t>
      </w:r>
      <w:r w:rsidR="007D3B64">
        <w:rPr>
          <w:b/>
        </w:rPr>
        <w:t>”</w:t>
      </w:r>
      <w:r w:rsidRPr="00A5196C">
        <w:t>: Comprobamo</w:t>
      </w:r>
      <w:r w:rsidR="00A5196C">
        <w:t xml:space="preserve">s que las variables: </w:t>
      </w:r>
      <w:r w:rsidR="00A5196C" w:rsidRPr="00A5196C">
        <w:rPr>
          <w:i/>
        </w:rPr>
        <w:t>“EO_Cause”</w:t>
      </w:r>
      <w:r w:rsidRPr="00A5196C">
        <w:t xml:space="preserve"> y </w:t>
      </w:r>
      <w:r w:rsidRPr="00A5196C">
        <w:rPr>
          <w:i/>
        </w:rPr>
        <w:t>“EO_Symptoms”</w:t>
      </w:r>
      <w:r w:rsidRPr="00A5196C">
        <w:t>, no contengan valores nulos.</w:t>
      </w:r>
      <w:r w:rsidR="00052A14">
        <w:t xml:space="preserve"> Si contienen valores nulos, entonces se cambiarán al dataset </w:t>
      </w:r>
      <w:r w:rsidR="00052A14" w:rsidRPr="00052A14">
        <w:rPr>
          <w:b/>
        </w:rPr>
        <w:t>“EN ANALISIS”</w:t>
      </w:r>
      <w:r w:rsidR="00052A14">
        <w:rPr>
          <w:b/>
        </w:rPr>
        <w:t>.</w:t>
      </w:r>
    </w:p>
    <w:p w14:paraId="4ECCFC60" w14:textId="77777777"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rPr>
      </w:pPr>
      <w:r w:rsidRPr="00414E59">
        <w:rPr>
          <w:rStyle w:val="VerbatimChar"/>
          <w:sz w:val="20"/>
          <w:szCs w:val="20"/>
        </w:rPr>
        <w:t>##     EO_Cause EO_Major.EC.injury</w:t>
      </w:r>
      <w:r w:rsidRPr="00414E59">
        <w:rPr>
          <w:sz w:val="20"/>
          <w:szCs w:val="20"/>
        </w:rPr>
        <w:br/>
      </w:r>
      <w:r w:rsidRPr="00414E59">
        <w:rPr>
          <w:rStyle w:val="VerbatimChar"/>
          <w:sz w:val="20"/>
          <w:szCs w:val="20"/>
        </w:rPr>
        <w:t>## 177        3                  2</w:t>
      </w:r>
      <w:r w:rsidRPr="00414E59">
        <w:rPr>
          <w:sz w:val="20"/>
          <w:szCs w:val="20"/>
        </w:rPr>
        <w:br/>
      </w:r>
      <w:r w:rsidRPr="00414E59">
        <w:rPr>
          <w:rStyle w:val="VerbatimChar"/>
          <w:sz w:val="20"/>
          <w:szCs w:val="20"/>
        </w:rPr>
        <w:t>## 211       NA                  1</w:t>
      </w:r>
      <w:r w:rsidRPr="00414E59">
        <w:rPr>
          <w:sz w:val="20"/>
          <w:szCs w:val="20"/>
        </w:rPr>
        <w:br/>
      </w:r>
      <w:r w:rsidRPr="00414E59">
        <w:rPr>
          <w:rStyle w:val="VerbatimChar"/>
          <w:sz w:val="20"/>
          <w:szCs w:val="20"/>
        </w:rPr>
        <w:t>## 242       NA                  2</w:t>
      </w:r>
      <w:r w:rsidRPr="00414E59">
        <w:rPr>
          <w:sz w:val="20"/>
          <w:szCs w:val="20"/>
        </w:rPr>
        <w:br/>
      </w:r>
      <w:r w:rsidRPr="00414E59">
        <w:rPr>
          <w:rStyle w:val="VerbatimChar"/>
          <w:sz w:val="20"/>
          <w:szCs w:val="20"/>
        </w:rPr>
        <w:t>## 255        2                  2</w:t>
      </w:r>
      <w:r w:rsidRPr="00414E59">
        <w:rPr>
          <w:sz w:val="20"/>
          <w:szCs w:val="20"/>
        </w:rPr>
        <w:br/>
      </w:r>
      <w:r w:rsidRPr="00414E59">
        <w:rPr>
          <w:rStyle w:val="VerbatimChar"/>
          <w:sz w:val="20"/>
          <w:szCs w:val="20"/>
        </w:rPr>
        <w:t>## 293       NA                  2</w:t>
      </w:r>
      <w:r w:rsidRPr="00414E59">
        <w:rPr>
          <w:sz w:val="20"/>
          <w:szCs w:val="20"/>
        </w:rPr>
        <w:br/>
      </w:r>
      <w:r w:rsidRPr="00414E59">
        <w:rPr>
          <w:rStyle w:val="VerbatimChar"/>
          <w:sz w:val="20"/>
          <w:szCs w:val="20"/>
        </w:rPr>
        <w:t>## 321       NA                  1</w:t>
      </w:r>
    </w:p>
    <w:p w14:paraId="28FADAC6" w14:textId="04911008" w:rsidR="001F4F0D" w:rsidRPr="002E457C" w:rsidRDefault="0076245E" w:rsidP="00062D2E">
      <w:r w:rsidRPr="00A5196C">
        <w:lastRenderedPageBreak/>
        <w:t xml:space="preserve">Sobre el dataset </w:t>
      </w:r>
      <w:r w:rsidR="007D3B64">
        <w:t>“</w:t>
      </w:r>
      <w:r w:rsidRPr="00A5196C">
        <w:rPr>
          <w:b/>
        </w:rPr>
        <w:t>ESCANEADO</w:t>
      </w:r>
      <w:r w:rsidR="007D3B64">
        <w:rPr>
          <w:b/>
        </w:rPr>
        <w:t>”</w:t>
      </w:r>
      <w:r w:rsidRPr="00A5196C">
        <w:t xml:space="preserve">: Comprobamos que </w:t>
      </w:r>
      <w:r w:rsidR="00A5196C" w:rsidRPr="00A5196C">
        <w:t xml:space="preserve">la variable: </w:t>
      </w:r>
      <w:r w:rsidR="00A5196C" w:rsidRPr="00A5196C">
        <w:rPr>
          <w:i/>
        </w:rPr>
        <w:t>“EO_Outcome”</w:t>
      </w:r>
      <w:r w:rsidRPr="00A5196C">
        <w:t xml:space="preserve"> no se encuentre </w:t>
      </w:r>
      <w:r w:rsidR="00A5196C" w:rsidRPr="00A5196C">
        <w:t>nula. (</w:t>
      </w:r>
      <w:r w:rsidR="00062D2E">
        <w:t>En total son 2 registros).</w:t>
      </w:r>
      <w:r w:rsidR="00D34B4C">
        <w:t xml:space="preserve"> Si se encuentra nula, se </w:t>
      </w:r>
      <w:r w:rsidR="007D3B64">
        <w:t>cambiará</w:t>
      </w:r>
      <w:r w:rsidR="00D34B4C">
        <w:t xml:space="preserve"> al dataset “</w:t>
      </w:r>
      <w:r w:rsidR="00D34B4C" w:rsidRPr="00D34B4C">
        <w:rPr>
          <w:b/>
        </w:rPr>
        <w:t>EN ANÁLISIS</w:t>
      </w:r>
      <w:r w:rsidR="00D34B4C">
        <w:t>”.</w:t>
      </w:r>
    </w:p>
    <w:p w14:paraId="3AA7A6FC" w14:textId="77777777" w:rsidR="0076245E" w:rsidRPr="00312653" w:rsidRDefault="0076245E" w:rsidP="00414E59">
      <w:pPr>
        <w:pStyle w:val="SourceCode"/>
        <w:pBdr>
          <w:top w:val="single" w:sz="4" w:space="1" w:color="auto"/>
          <w:left w:val="single" w:sz="4" w:space="4" w:color="auto"/>
          <w:bottom w:val="single" w:sz="4" w:space="1" w:color="auto"/>
          <w:right w:val="single" w:sz="4" w:space="4" w:color="auto"/>
        </w:pBdr>
        <w:jc w:val="left"/>
        <w:rPr>
          <w:sz w:val="20"/>
          <w:szCs w:val="20"/>
        </w:rPr>
      </w:pPr>
      <w:r w:rsidRPr="00312653">
        <w:rPr>
          <w:rStyle w:val="VerbatimChar"/>
          <w:sz w:val="20"/>
          <w:szCs w:val="20"/>
        </w:rPr>
        <w:t>##      EO_Cause EO_Outcome</w:t>
      </w:r>
      <w:r w:rsidRPr="00312653">
        <w:rPr>
          <w:sz w:val="20"/>
          <w:szCs w:val="20"/>
        </w:rPr>
        <w:br/>
      </w:r>
      <w:r w:rsidRPr="00312653">
        <w:rPr>
          <w:rStyle w:val="VerbatimChar"/>
          <w:sz w:val="20"/>
          <w:szCs w:val="20"/>
        </w:rPr>
        <w:t>## 9036        3         NA</w:t>
      </w:r>
      <w:r w:rsidRPr="00312653">
        <w:rPr>
          <w:sz w:val="20"/>
          <w:szCs w:val="20"/>
        </w:rPr>
        <w:br/>
      </w:r>
      <w:r w:rsidRPr="00312653">
        <w:rPr>
          <w:rStyle w:val="VerbatimChar"/>
          <w:sz w:val="20"/>
          <w:szCs w:val="20"/>
        </w:rPr>
        <w:t>## 9333        3         NA</w:t>
      </w:r>
    </w:p>
    <w:p w14:paraId="4CBDEF35" w14:textId="60EA7E72" w:rsidR="001F4F0D" w:rsidRPr="00254201" w:rsidRDefault="0076245E" w:rsidP="006E6F11">
      <w:r w:rsidRPr="00A5196C">
        <w:t xml:space="preserve">Sobre el dataset </w:t>
      </w:r>
      <w:r w:rsidR="007D3B64">
        <w:t>“</w:t>
      </w:r>
      <w:r w:rsidRPr="00A5196C">
        <w:rPr>
          <w:b/>
        </w:rPr>
        <w:t>ESCANEADO</w:t>
      </w:r>
      <w:r w:rsidR="007D3B64">
        <w:rPr>
          <w:b/>
        </w:rPr>
        <w:t>”</w:t>
      </w:r>
      <w:r w:rsidRPr="00A5196C">
        <w:t>: Comprobamos que existe un valor anómalo (que se sale del rango</w:t>
      </w:r>
      <w:r w:rsidR="0083741E">
        <w:t xml:space="preserve"> de valores que puede tomar la columna</w:t>
      </w:r>
      <w:r w:rsidRPr="00A5196C">
        <w:t xml:space="preserve">) en un registro en la columna de </w:t>
      </w:r>
      <w:r w:rsidRPr="00A5196C">
        <w:rPr>
          <w:i/>
        </w:rPr>
        <w:t>“EO_Major.EC.Injury”</w:t>
      </w:r>
      <w:r w:rsidRPr="00A5196C">
        <w:t xml:space="preserve">. </w:t>
      </w:r>
      <w:r w:rsidRPr="00254201">
        <w:t>Este valor lo cambiaremos a positivo -&gt; 1</w:t>
      </w:r>
      <w:r w:rsidR="00A5196C" w:rsidRPr="00254201">
        <w:t>.</w:t>
      </w:r>
    </w:p>
    <w:p w14:paraId="2D8EA00B" w14:textId="77777777"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Cause EO_Major.EC.injury</w:t>
      </w:r>
      <w:r w:rsidRPr="00414E59">
        <w:rPr>
          <w:sz w:val="20"/>
          <w:szCs w:val="20"/>
          <w:lang w:val="es-ES"/>
        </w:rPr>
        <w:br/>
      </w:r>
      <w:r w:rsidRPr="00414E59">
        <w:rPr>
          <w:rStyle w:val="VerbatimChar"/>
          <w:sz w:val="20"/>
          <w:szCs w:val="20"/>
          <w:lang w:val="es-ES"/>
        </w:rPr>
        <w:t>## 3862        2                 -1</w:t>
      </w:r>
    </w:p>
    <w:p w14:paraId="539E8D07" w14:textId="59644951" w:rsidR="00366FFD" w:rsidRDefault="0043122D" w:rsidP="00366FFD">
      <w:bookmarkStart w:id="39" w:name="datos-finales-1"/>
      <w:bookmarkEnd w:id="39"/>
      <w:r>
        <w:t>Datos f</w:t>
      </w:r>
      <w:r w:rsidR="00B30970">
        <w:t>inales</w:t>
      </w:r>
      <w:r w:rsidR="00366FFD">
        <w:t>:</w:t>
      </w:r>
    </w:p>
    <w:p w14:paraId="049526E1" w14:textId="04A15CC1" w:rsidR="00366FFD" w:rsidRPr="00366FFD" w:rsidRDefault="0076245E" w:rsidP="004D71F1">
      <w:pPr>
        <w:pStyle w:val="Prrafodelista"/>
        <w:numPr>
          <w:ilvl w:val="0"/>
          <w:numId w:val="16"/>
        </w:numPr>
        <w:rPr>
          <w:rFonts w:cs="Times New Roman"/>
        </w:rPr>
      </w:pPr>
      <w:r w:rsidRPr="00366FFD">
        <w:rPr>
          <w:rFonts w:cs="Times New Roman"/>
        </w:rPr>
        <w:t>Vivos y escaneados</w:t>
      </w:r>
      <w:r w:rsidR="003C125C" w:rsidRPr="00366FFD">
        <w:rPr>
          <w:rFonts w:cs="Times New Roman"/>
        </w:rPr>
        <w:t xml:space="preserve">: </w:t>
      </w:r>
      <w:r w:rsidRPr="00366FFD">
        <w:rPr>
          <w:rFonts w:cs="Times New Roman"/>
        </w:rPr>
        <w:t>4157</w:t>
      </w:r>
      <w:r w:rsidR="00B07BCD">
        <w:rPr>
          <w:rFonts w:cs="Times New Roman"/>
        </w:rPr>
        <w:t>.</w:t>
      </w:r>
    </w:p>
    <w:p w14:paraId="69013757" w14:textId="5C3B470D" w:rsidR="00366FFD" w:rsidRPr="00366FFD" w:rsidRDefault="0076245E" w:rsidP="004D71F1">
      <w:pPr>
        <w:pStyle w:val="Prrafodelista"/>
        <w:numPr>
          <w:ilvl w:val="0"/>
          <w:numId w:val="16"/>
        </w:numPr>
        <w:rPr>
          <w:rFonts w:cs="Times New Roman"/>
        </w:rPr>
      </w:pPr>
      <w:r w:rsidRPr="00366FFD">
        <w:rPr>
          <w:rFonts w:cs="Times New Roman"/>
        </w:rPr>
        <w:t>Vivos y no escaneados</w:t>
      </w:r>
      <w:r w:rsidR="003C125C" w:rsidRPr="00366FFD">
        <w:rPr>
          <w:rFonts w:cs="Times New Roman"/>
        </w:rPr>
        <w:t xml:space="preserve">: </w:t>
      </w:r>
      <w:r w:rsidRPr="00366FFD">
        <w:rPr>
          <w:rFonts w:cs="Times New Roman"/>
        </w:rPr>
        <w:t>1535</w:t>
      </w:r>
      <w:r w:rsidR="00B07BCD">
        <w:rPr>
          <w:rFonts w:cs="Times New Roman"/>
        </w:rPr>
        <w:t>.</w:t>
      </w:r>
    </w:p>
    <w:p w14:paraId="6EB4E7E2" w14:textId="0338ADBB" w:rsidR="00366FFD" w:rsidRPr="00366FFD" w:rsidRDefault="0076245E" w:rsidP="004D71F1">
      <w:pPr>
        <w:pStyle w:val="Prrafodelista"/>
        <w:numPr>
          <w:ilvl w:val="0"/>
          <w:numId w:val="16"/>
        </w:numPr>
        <w:rPr>
          <w:rFonts w:cs="Times New Roman"/>
        </w:rPr>
      </w:pPr>
      <w:r w:rsidRPr="00366FFD">
        <w:rPr>
          <w:rFonts w:cs="Times New Roman"/>
        </w:rPr>
        <w:t>Vivos en análisis</w:t>
      </w:r>
      <w:r w:rsidR="003C125C" w:rsidRPr="00366FFD">
        <w:rPr>
          <w:rFonts w:cs="Times New Roman"/>
        </w:rPr>
        <w:t xml:space="preserve">: </w:t>
      </w:r>
      <w:r w:rsidRPr="00366FFD">
        <w:rPr>
          <w:rFonts w:cs="Times New Roman"/>
        </w:rPr>
        <w:t>305</w:t>
      </w:r>
      <w:r w:rsidR="00B07BCD">
        <w:rPr>
          <w:rFonts w:cs="Times New Roman"/>
        </w:rPr>
        <w:t>.</w:t>
      </w:r>
    </w:p>
    <w:p w14:paraId="2D30BCCB" w14:textId="249D00F7" w:rsidR="00366FFD" w:rsidRPr="00366FFD" w:rsidRDefault="0076245E" w:rsidP="004D71F1">
      <w:pPr>
        <w:pStyle w:val="Prrafodelista"/>
        <w:numPr>
          <w:ilvl w:val="0"/>
          <w:numId w:val="16"/>
        </w:numPr>
        <w:rPr>
          <w:rFonts w:cs="Times New Roman"/>
        </w:rPr>
      </w:pPr>
      <w:r w:rsidRPr="00366FFD">
        <w:rPr>
          <w:rFonts w:cs="Times New Roman"/>
        </w:rPr>
        <w:t>Fallecidos y escaneados</w:t>
      </w:r>
      <w:r w:rsidR="003C125C" w:rsidRPr="00366FFD">
        <w:rPr>
          <w:rFonts w:cs="Times New Roman"/>
        </w:rPr>
        <w:t xml:space="preserve">: </w:t>
      </w:r>
      <w:r w:rsidRPr="00366FFD">
        <w:rPr>
          <w:rFonts w:cs="Times New Roman"/>
        </w:rPr>
        <w:t>2829</w:t>
      </w:r>
      <w:r w:rsidR="00B07BCD">
        <w:rPr>
          <w:rFonts w:cs="Times New Roman"/>
        </w:rPr>
        <w:t>.</w:t>
      </w:r>
    </w:p>
    <w:p w14:paraId="41C77C9B" w14:textId="702E4DC5" w:rsidR="00366FFD" w:rsidRPr="00366FFD" w:rsidRDefault="0076245E" w:rsidP="004D71F1">
      <w:pPr>
        <w:pStyle w:val="Prrafodelista"/>
        <w:numPr>
          <w:ilvl w:val="0"/>
          <w:numId w:val="16"/>
        </w:numPr>
        <w:rPr>
          <w:rFonts w:cs="Times New Roman"/>
        </w:rPr>
      </w:pPr>
      <w:r w:rsidRPr="00366FFD">
        <w:rPr>
          <w:rFonts w:cs="Times New Roman"/>
        </w:rPr>
        <w:t>Fallecidos y no escaneados</w:t>
      </w:r>
      <w:r w:rsidR="003C125C" w:rsidRPr="00366FFD">
        <w:rPr>
          <w:rFonts w:cs="Times New Roman"/>
        </w:rPr>
        <w:t xml:space="preserve">: </w:t>
      </w:r>
      <w:r w:rsidRPr="00366FFD">
        <w:rPr>
          <w:rFonts w:cs="Times New Roman"/>
        </w:rPr>
        <w:t>439</w:t>
      </w:r>
      <w:r w:rsidR="00B07BCD">
        <w:rPr>
          <w:rFonts w:cs="Times New Roman"/>
        </w:rPr>
        <w:t>.</w:t>
      </w:r>
    </w:p>
    <w:p w14:paraId="1D041D61" w14:textId="6779528F" w:rsidR="00B30970" w:rsidRPr="00062D2E" w:rsidRDefault="0076245E" w:rsidP="00B30970">
      <w:pPr>
        <w:pStyle w:val="Prrafodelista"/>
        <w:numPr>
          <w:ilvl w:val="0"/>
          <w:numId w:val="16"/>
        </w:numPr>
      </w:pPr>
      <w:r w:rsidRPr="00366FFD">
        <w:rPr>
          <w:rFonts w:cs="Times New Roman"/>
        </w:rPr>
        <w:t>Fallecidos en análisis</w:t>
      </w:r>
      <w:r w:rsidR="003C125C" w:rsidRPr="00366FFD">
        <w:rPr>
          <w:rFonts w:cs="Times New Roman"/>
        </w:rPr>
        <w:t xml:space="preserve">: </w:t>
      </w:r>
      <w:r w:rsidRPr="00366FFD">
        <w:rPr>
          <w:rFonts w:cs="Times New Roman"/>
        </w:rPr>
        <w:t>291</w:t>
      </w:r>
      <w:r w:rsidR="00B07BCD">
        <w:rPr>
          <w:rFonts w:cs="Times New Roman"/>
        </w:rPr>
        <w:t>.</w:t>
      </w:r>
    </w:p>
    <w:p w14:paraId="41E7C843" w14:textId="51BE925E" w:rsidR="0076245E" w:rsidRDefault="0076245E" w:rsidP="0035488C">
      <w:pPr>
        <w:pStyle w:val="Ttulo3"/>
        <w:numPr>
          <w:ilvl w:val="2"/>
          <w:numId w:val="1"/>
        </w:numPr>
        <w:ind w:left="0" w:firstLine="0"/>
        <w:rPr>
          <w:caps/>
        </w:rPr>
      </w:pPr>
      <w:bookmarkStart w:id="40" w:name="fase-iii-eliminacion-y-centralizacion-de"/>
      <w:bookmarkStart w:id="41" w:name="_Toc518479821"/>
      <w:bookmarkEnd w:id="40"/>
      <w:r w:rsidRPr="00DA1292">
        <w:rPr>
          <w:caps/>
        </w:rPr>
        <w:t xml:space="preserve">Eliminación y </w:t>
      </w:r>
      <w:r w:rsidR="00983BBD">
        <w:rPr>
          <w:caps/>
        </w:rPr>
        <w:t>UNIFICACIÓN</w:t>
      </w:r>
      <w:r w:rsidRPr="00DA1292">
        <w:rPr>
          <w:caps/>
        </w:rPr>
        <w:t xml:space="preserve"> de variables</w:t>
      </w:r>
      <w:bookmarkEnd w:id="41"/>
    </w:p>
    <w:p w14:paraId="1701F1E6" w14:textId="5ED6749E" w:rsidR="00983BBD" w:rsidRPr="00983BBD" w:rsidRDefault="00983BBD" w:rsidP="00983BBD">
      <w:r>
        <w:t>En esta sección nos encargaremos de unir columnas que sean complementarias. En primer lugar, vamos a unir las variables de reacción de las pupilas, que en el conjunto de datos se dividen en dos columnas: reactividad de la pupila derecha y de la pupila izquierda y en el artículo inicial únicamente se utiliza una columna genérica que es reactividad de las pupilas (teniendo en cuenta ambas pupilas).</w:t>
      </w:r>
    </w:p>
    <w:p w14:paraId="73FA8AC1" w14:textId="5BC2B1A1" w:rsidR="001F4F0D" w:rsidRDefault="00A92199" w:rsidP="006E6F11">
      <w:pPr>
        <w:rPr>
          <w:i/>
        </w:rPr>
      </w:pPr>
      <w:r>
        <w:t>Por tanto,</w:t>
      </w:r>
      <w:r w:rsidR="00D311CB">
        <w:t xml:space="preserve"> se va</w:t>
      </w:r>
      <w:r w:rsidR="00CD1A57">
        <w:t>n</w:t>
      </w:r>
      <w:r>
        <w:t xml:space="preserve"> a unir</w:t>
      </w:r>
      <w:r w:rsidR="0076245E" w:rsidRPr="00910913">
        <w:t xml:space="preserve"> las </w:t>
      </w:r>
      <w:r w:rsidR="00CD1A57">
        <w:t>columnas</w:t>
      </w:r>
      <w:r w:rsidR="0076245E" w:rsidRPr="00910913">
        <w:t xml:space="preserve"> de </w:t>
      </w:r>
      <w:r w:rsidR="0076245E" w:rsidRPr="00910913">
        <w:rPr>
          <w:i/>
        </w:rPr>
        <w:t>“PUPIL_REA</w:t>
      </w:r>
      <w:r w:rsidR="00A5196C" w:rsidRPr="00910913">
        <w:rPr>
          <w:i/>
        </w:rPr>
        <w:t>CT_LEFT”</w:t>
      </w:r>
      <w:r w:rsidR="00A5196C" w:rsidRPr="00910913">
        <w:t xml:space="preserve"> y </w:t>
      </w:r>
      <w:r w:rsidR="00A5196C" w:rsidRPr="00910913">
        <w:rPr>
          <w:i/>
        </w:rPr>
        <w:t>“PUPIL_REACT_RIGHT”.</w:t>
      </w:r>
    </w:p>
    <w:p w14:paraId="1F298528" w14:textId="655403AB" w:rsidR="00CD1A57" w:rsidRPr="00CD1A57" w:rsidRDefault="00CD1A57" w:rsidP="006E6F11">
      <w:r w:rsidRPr="00CD1A57">
        <w:lastRenderedPageBreak/>
        <w:t xml:space="preserve">Si las dos columnas (PUPIL_REACT_RIGHT y PUPIL_REACT_LEFT) </w:t>
      </w:r>
      <w:r w:rsidR="00722FC1">
        <w:t xml:space="preserve">poseen </w:t>
      </w:r>
      <w:r w:rsidRPr="00CD1A57">
        <w:t>los siguientes valores: 1 y 3; entonces en la columna de unión (“</w:t>
      </w:r>
      <w:r w:rsidRPr="00CD1A57">
        <w:rPr>
          <w:i/>
        </w:rPr>
        <w:t>pupil</w:t>
      </w:r>
      <w:r w:rsidRPr="00CD1A57">
        <w:t>”) asignara para dichas filas un valor de 1 (“</w:t>
      </w:r>
      <w:r w:rsidRPr="00CD1A57">
        <w:rPr>
          <w:i/>
        </w:rPr>
        <w:t>both reactive</w:t>
      </w:r>
      <w:r w:rsidRPr="00CD1A57">
        <w:t>”).</w:t>
      </w:r>
    </w:p>
    <w:p w14:paraId="5725648C" w14:textId="248B2455" w:rsidR="00CD1A57" w:rsidRDefault="00CD1A57" w:rsidP="006E6F11">
      <w:r>
        <w:rPr>
          <w:i/>
        </w:rPr>
        <w:t xml:space="preserve"> </w:t>
      </w:r>
      <w:r w:rsidRPr="00CD1A57">
        <w:t xml:space="preserve">Si las dos columnas (PUPIL_REACT_RIGHT y PUPIL_REACT_LEFT) poseen los siguientes valores: </w:t>
      </w:r>
      <w:r>
        <w:t>(1 y 2) o (3 y 2)</w:t>
      </w:r>
      <w:r w:rsidR="00722FC1">
        <w:t xml:space="preserve">; </w:t>
      </w:r>
      <w:r w:rsidR="00722FC1" w:rsidRPr="00CD1A57">
        <w:t>entonces en la columna de unión (“</w:t>
      </w:r>
      <w:r w:rsidR="00722FC1" w:rsidRPr="00CD1A57">
        <w:rPr>
          <w:i/>
        </w:rPr>
        <w:t>pupil</w:t>
      </w:r>
      <w:r w:rsidR="00722FC1" w:rsidRPr="00CD1A57">
        <w:t>”) asignara</w:t>
      </w:r>
      <w:r w:rsidR="00722FC1">
        <w:t xml:space="preserve"> para dichas filas un valor de 2</w:t>
      </w:r>
      <w:r w:rsidR="00722FC1" w:rsidRPr="00CD1A57">
        <w:t xml:space="preserve"> (“</w:t>
      </w:r>
      <w:r w:rsidR="00722FC1">
        <w:rPr>
          <w:i/>
        </w:rPr>
        <w:t>no response unilateral</w:t>
      </w:r>
      <w:r w:rsidR="00722FC1" w:rsidRPr="00CD1A57">
        <w:t>”).</w:t>
      </w:r>
    </w:p>
    <w:p w14:paraId="29E8CE56" w14:textId="51BD9EBF" w:rsidR="00722FC1" w:rsidRDefault="00722FC1" w:rsidP="00722FC1">
      <w:r w:rsidRPr="00CD1A57">
        <w:t xml:space="preserve">Si las dos columnas (PUPIL_REACT_RIGHT y PUPIL_REACT_LEFT) poseen los siguientes valores: </w:t>
      </w:r>
      <w:r>
        <w:t xml:space="preserve">2 y 2; </w:t>
      </w:r>
      <w:r w:rsidRPr="00CD1A57">
        <w:t>entonces en la columna de unión (“</w:t>
      </w:r>
      <w:r w:rsidRPr="00CD1A57">
        <w:rPr>
          <w:i/>
        </w:rPr>
        <w:t>pupil</w:t>
      </w:r>
      <w:r w:rsidRPr="00CD1A57">
        <w:t>”) asignara</w:t>
      </w:r>
      <w:r>
        <w:t xml:space="preserve"> para dichas filas un valor de 3</w:t>
      </w:r>
      <w:r w:rsidRPr="00CD1A57">
        <w:t xml:space="preserve"> (“</w:t>
      </w:r>
      <w:r>
        <w:rPr>
          <w:i/>
        </w:rPr>
        <w:t>no response</w:t>
      </w:r>
      <w:r w:rsidRPr="00CD1A57">
        <w:t>”).</w:t>
      </w:r>
    </w:p>
    <w:p w14:paraId="3FB0FC12" w14:textId="6B5EE472" w:rsidR="00722FC1" w:rsidRPr="002E457C" w:rsidRDefault="00722FC1" w:rsidP="00722FC1">
      <w:r w:rsidRPr="00CD1A57">
        <w:t xml:space="preserve">Si las dos columnas (PUPIL_REACT_RIGHT y PUPIL_REACT_LEFT) poseen los siguientes valores: </w:t>
      </w:r>
      <w:r>
        <w:t xml:space="preserve">3 y 3; </w:t>
      </w:r>
      <w:r w:rsidRPr="00CD1A57">
        <w:t>entonces en la columna de unión (“</w:t>
      </w:r>
      <w:r w:rsidRPr="00CD1A57">
        <w:rPr>
          <w:i/>
        </w:rPr>
        <w:t>pupil</w:t>
      </w:r>
      <w:r w:rsidRPr="00CD1A57">
        <w:t>”) asignara</w:t>
      </w:r>
      <w:r>
        <w:t xml:space="preserve"> para dichas filas un valor de 4</w:t>
      </w:r>
      <w:r w:rsidRPr="00CD1A57">
        <w:t xml:space="preserve"> (“</w:t>
      </w:r>
      <w:r>
        <w:rPr>
          <w:i/>
        </w:rPr>
        <w:t>unable to asseses</w:t>
      </w:r>
      <w:r w:rsidRPr="00CD1A57">
        <w:t>”).</w:t>
      </w:r>
    </w:p>
    <w:p w14:paraId="6DA9F4D6" w14:textId="77777777" w:rsidR="0076245E" w:rsidRPr="005A0CBF" w:rsidRDefault="0076245E" w:rsidP="00EF7FC8">
      <w:pPr>
        <w:pStyle w:val="SourceCode"/>
        <w:pBdr>
          <w:top w:val="single" w:sz="4" w:space="1" w:color="auto"/>
          <w:left w:val="single" w:sz="4" w:space="4" w:color="auto"/>
          <w:bottom w:val="single" w:sz="4" w:space="1" w:color="auto"/>
          <w:right w:val="single" w:sz="4" w:space="4" w:color="auto"/>
        </w:pBdr>
        <w:rPr>
          <w:sz w:val="20"/>
          <w:szCs w:val="20"/>
          <w:lang w:val="es-ES"/>
        </w:rPr>
      </w:pPr>
      <w:r w:rsidRPr="005A0CBF">
        <w:rPr>
          <w:rStyle w:val="VerbatimChar"/>
          <w:sz w:val="20"/>
          <w:szCs w:val="20"/>
          <w:lang w:val="es-ES"/>
        </w:rPr>
        <w:t>##   PUPIL_REACT_LEFT PUPIL_REACT_RIGHT ESTADOESCANER</w:t>
      </w:r>
      <w:r w:rsidRPr="005A0CBF">
        <w:rPr>
          <w:sz w:val="20"/>
          <w:szCs w:val="20"/>
          <w:lang w:val="es-ES"/>
        </w:rPr>
        <w:br/>
      </w:r>
      <w:r w:rsidRPr="005A0CBF">
        <w:rPr>
          <w:rStyle w:val="VerbatimChar"/>
          <w:sz w:val="20"/>
          <w:szCs w:val="20"/>
          <w:lang w:val="es-ES"/>
        </w:rPr>
        <w:t>## 1                1                 1      SCANEADO</w:t>
      </w:r>
      <w:r w:rsidRPr="005A0CBF">
        <w:rPr>
          <w:sz w:val="20"/>
          <w:szCs w:val="20"/>
          <w:lang w:val="es-ES"/>
        </w:rPr>
        <w:br/>
      </w:r>
      <w:r w:rsidRPr="005A0CBF">
        <w:rPr>
          <w:rStyle w:val="VerbatimChar"/>
          <w:sz w:val="20"/>
          <w:szCs w:val="20"/>
          <w:lang w:val="es-ES"/>
        </w:rPr>
        <w:t>## 2                1                 1      SCANEADO</w:t>
      </w:r>
      <w:r w:rsidRPr="005A0CBF">
        <w:rPr>
          <w:sz w:val="20"/>
          <w:szCs w:val="20"/>
          <w:lang w:val="es-ES"/>
        </w:rPr>
        <w:br/>
      </w:r>
      <w:r w:rsidRPr="005A0CBF">
        <w:rPr>
          <w:rStyle w:val="VerbatimChar"/>
          <w:sz w:val="20"/>
          <w:szCs w:val="20"/>
          <w:lang w:val="es-ES"/>
        </w:rPr>
        <w:t>## 3                1                 1      SCANEADO</w:t>
      </w:r>
      <w:r w:rsidRPr="005A0CBF">
        <w:rPr>
          <w:sz w:val="20"/>
          <w:szCs w:val="20"/>
          <w:lang w:val="es-ES"/>
        </w:rPr>
        <w:br/>
      </w:r>
      <w:r w:rsidRPr="005A0CBF">
        <w:rPr>
          <w:rStyle w:val="VerbatimChar"/>
          <w:sz w:val="20"/>
          <w:szCs w:val="20"/>
          <w:lang w:val="es-ES"/>
        </w:rPr>
        <w:t>## 4                1                 1      SCANEADO</w:t>
      </w:r>
      <w:r w:rsidRPr="005A0CBF">
        <w:rPr>
          <w:sz w:val="20"/>
          <w:szCs w:val="20"/>
          <w:lang w:val="es-ES"/>
        </w:rPr>
        <w:br/>
      </w:r>
      <w:r w:rsidRPr="005A0CBF">
        <w:rPr>
          <w:rStyle w:val="VerbatimChar"/>
          <w:sz w:val="20"/>
          <w:szCs w:val="20"/>
          <w:lang w:val="es-ES"/>
        </w:rPr>
        <w:t>## 5                1                 1      SCANEADO</w:t>
      </w:r>
      <w:r w:rsidRPr="005A0CBF">
        <w:rPr>
          <w:sz w:val="20"/>
          <w:szCs w:val="20"/>
          <w:lang w:val="es-ES"/>
        </w:rPr>
        <w:br/>
      </w:r>
      <w:r w:rsidRPr="005A0CBF">
        <w:rPr>
          <w:rStyle w:val="VerbatimChar"/>
          <w:sz w:val="20"/>
          <w:szCs w:val="20"/>
          <w:lang w:val="es-ES"/>
        </w:rPr>
        <w:t xml:space="preserve">## </w:t>
      </w:r>
      <w:r w:rsidR="005A0CBF">
        <w:rPr>
          <w:rStyle w:val="VerbatimChar"/>
          <w:sz w:val="20"/>
          <w:szCs w:val="20"/>
          <w:lang w:val="es-ES"/>
        </w:rPr>
        <w:t xml:space="preserve"> </w:t>
      </w:r>
      <w:r w:rsidRPr="005A0CBF">
        <w:rPr>
          <w:rStyle w:val="VerbatimChar"/>
          <w:sz w:val="20"/>
          <w:szCs w:val="20"/>
          <w:lang w:val="es-ES"/>
        </w:rPr>
        <w:t xml:space="preserve">6                </w:t>
      </w:r>
      <w:r w:rsidR="005A0CBF">
        <w:rPr>
          <w:rStyle w:val="VerbatimChar"/>
          <w:sz w:val="20"/>
          <w:szCs w:val="20"/>
          <w:lang w:val="es-ES"/>
        </w:rPr>
        <w:t xml:space="preserve">           </w:t>
      </w:r>
      <w:r w:rsidRPr="005A0CBF">
        <w:rPr>
          <w:rStyle w:val="VerbatimChar"/>
          <w:sz w:val="20"/>
          <w:szCs w:val="20"/>
          <w:lang w:val="es-ES"/>
        </w:rPr>
        <w:t xml:space="preserve">1                 </w:t>
      </w:r>
      <w:r w:rsidR="005A0CBF">
        <w:rPr>
          <w:rStyle w:val="VerbatimChar"/>
          <w:sz w:val="20"/>
          <w:szCs w:val="20"/>
          <w:lang w:val="es-ES"/>
        </w:rPr>
        <w:t xml:space="preserve">            </w:t>
      </w:r>
      <w:r w:rsidRPr="005A0CBF">
        <w:rPr>
          <w:rStyle w:val="VerbatimChar"/>
          <w:sz w:val="20"/>
          <w:szCs w:val="20"/>
          <w:lang w:val="es-ES"/>
        </w:rPr>
        <w:t xml:space="preserve">1      </w:t>
      </w:r>
      <w:r w:rsidR="005A0CBF">
        <w:rPr>
          <w:rStyle w:val="VerbatimChar"/>
          <w:sz w:val="20"/>
          <w:szCs w:val="20"/>
          <w:lang w:val="es-ES"/>
        </w:rPr>
        <w:t xml:space="preserve">    </w:t>
      </w:r>
      <w:r w:rsidRPr="005A0CBF">
        <w:rPr>
          <w:rStyle w:val="VerbatimChar"/>
          <w:sz w:val="20"/>
          <w:szCs w:val="20"/>
          <w:lang w:val="es-ES"/>
        </w:rPr>
        <w:t>SCANEADO</w:t>
      </w:r>
    </w:p>
    <w:p w14:paraId="4A8398DD" w14:textId="7C9CFCAB" w:rsidR="00A92199" w:rsidRDefault="00A92199" w:rsidP="00A92199">
      <w:pPr>
        <w:pStyle w:val="Prrafodelista"/>
        <w:ind w:left="0"/>
      </w:pPr>
      <w:r>
        <w:t>La clasificación y el número de filas de la variable final de pupilas será la siguiente:</w:t>
      </w:r>
    </w:p>
    <w:p w14:paraId="2C22B725" w14:textId="6E014240" w:rsidR="0076245E" w:rsidRPr="00847329" w:rsidRDefault="0076245E" w:rsidP="004D71F1">
      <w:pPr>
        <w:pStyle w:val="Prrafodelista"/>
        <w:numPr>
          <w:ilvl w:val="0"/>
          <w:numId w:val="17"/>
        </w:numPr>
      </w:pPr>
      <w:r w:rsidRPr="00847329">
        <w:t>Both reactive</w:t>
      </w:r>
      <w:r w:rsidR="00AE39C2">
        <w:t xml:space="preserve">: </w:t>
      </w:r>
      <w:r w:rsidRPr="00847329">
        <w:t>5662</w:t>
      </w:r>
      <w:r w:rsidR="00B07BCD">
        <w:t>.</w:t>
      </w:r>
    </w:p>
    <w:p w14:paraId="4AD8D497" w14:textId="29B28309" w:rsidR="0076245E" w:rsidRPr="00847329" w:rsidRDefault="0076245E" w:rsidP="004D71F1">
      <w:pPr>
        <w:pStyle w:val="Prrafodelista"/>
        <w:numPr>
          <w:ilvl w:val="0"/>
          <w:numId w:val="17"/>
        </w:numPr>
      </w:pPr>
      <w:r w:rsidRPr="00847329">
        <w:t>No response unilateral</w:t>
      </w:r>
      <w:r w:rsidR="00AE39C2">
        <w:t xml:space="preserve">: </w:t>
      </w:r>
      <w:r w:rsidRPr="00847329">
        <w:t>497</w:t>
      </w:r>
      <w:r w:rsidR="00B07BCD">
        <w:t>.</w:t>
      </w:r>
    </w:p>
    <w:p w14:paraId="7B609000" w14:textId="7F639E57" w:rsidR="0076245E" w:rsidRPr="00847329" w:rsidRDefault="00AE39C2" w:rsidP="004D71F1">
      <w:pPr>
        <w:pStyle w:val="Prrafodelista"/>
        <w:numPr>
          <w:ilvl w:val="0"/>
          <w:numId w:val="17"/>
        </w:numPr>
      </w:pPr>
      <w:r>
        <w:t xml:space="preserve">No response: </w:t>
      </w:r>
      <w:r w:rsidR="0076245E" w:rsidRPr="00847329">
        <w:t>634</w:t>
      </w:r>
      <w:r w:rsidR="00B07BCD">
        <w:t>.</w:t>
      </w:r>
    </w:p>
    <w:p w14:paraId="42814676" w14:textId="2A359150" w:rsidR="0076245E" w:rsidRPr="00847329" w:rsidRDefault="0076245E" w:rsidP="004D71F1">
      <w:pPr>
        <w:pStyle w:val="Prrafodelista"/>
        <w:numPr>
          <w:ilvl w:val="0"/>
          <w:numId w:val="17"/>
        </w:numPr>
      </w:pPr>
      <w:r w:rsidRPr="00847329">
        <w:t>Unable to assess</w:t>
      </w:r>
      <w:r w:rsidR="00AE39C2">
        <w:t xml:space="preserve">: </w:t>
      </w:r>
      <w:r w:rsidRPr="00847329">
        <w:t>193</w:t>
      </w:r>
      <w:r w:rsidR="00B07BCD">
        <w:t>.</w:t>
      </w:r>
    </w:p>
    <w:p w14:paraId="26F6648E" w14:textId="77777777" w:rsidR="00292782" w:rsidRDefault="00292782" w:rsidP="00B30970"/>
    <w:p w14:paraId="0DA99972" w14:textId="77777777" w:rsidR="00292782" w:rsidRDefault="00292782" w:rsidP="00B30970"/>
    <w:p w14:paraId="7478FD72" w14:textId="0550F3E7" w:rsidR="001F4F0D" w:rsidRPr="00254201" w:rsidRDefault="0076245E" w:rsidP="00B30970">
      <w:r w:rsidRPr="00A5196C">
        <w:lastRenderedPageBreak/>
        <w:t xml:space="preserve">Ahora vamos </w:t>
      </w:r>
      <w:r w:rsidR="005118DC">
        <w:t xml:space="preserve">a </w:t>
      </w:r>
      <w:r w:rsidR="00983BBD">
        <w:t>unir</w:t>
      </w:r>
      <w:r w:rsidRPr="00A5196C">
        <w:t xml:space="preserve"> las variables de </w:t>
      </w:r>
      <w:r w:rsidRPr="00A5196C">
        <w:rPr>
          <w:i/>
        </w:rPr>
        <w:t>“EO_Cause”</w:t>
      </w:r>
      <w:r w:rsidRPr="00A5196C">
        <w:t xml:space="preserve"> y </w:t>
      </w:r>
      <w:r w:rsidRPr="00A5196C">
        <w:rPr>
          <w:i/>
        </w:rPr>
        <w:t>“TH_Cause”</w:t>
      </w:r>
      <w:r w:rsidRPr="00A5196C">
        <w:t xml:space="preserve">. </w:t>
      </w:r>
      <w:r w:rsidRPr="00254201">
        <w:t xml:space="preserve">Para ello veremos en </w:t>
      </w:r>
      <w:r w:rsidR="00494486" w:rsidRPr="00254201">
        <w:t>qué</w:t>
      </w:r>
      <w:r w:rsidRPr="00254201">
        <w:t xml:space="preserve"> caso, ambas variables difieren:</w:t>
      </w:r>
    </w:p>
    <w:p w14:paraId="60A003C9" w14:textId="77777777" w:rsidR="00B30970" w:rsidRPr="008B04C0" w:rsidRDefault="0076245E" w:rsidP="008B04C0">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5A0CBF">
        <w:rPr>
          <w:rStyle w:val="VerbatimChar"/>
          <w:sz w:val="20"/>
          <w:szCs w:val="20"/>
          <w:lang w:val="es-ES"/>
        </w:rPr>
        <w:t>##      EO_Cause TH_Cause</w:t>
      </w:r>
      <w:r w:rsidRPr="005A0CBF">
        <w:rPr>
          <w:sz w:val="20"/>
          <w:szCs w:val="20"/>
          <w:lang w:val="es-ES"/>
        </w:rPr>
        <w:br/>
      </w:r>
      <w:r w:rsidRPr="005A0CBF">
        <w:rPr>
          <w:rStyle w:val="VerbatimChar"/>
          <w:sz w:val="20"/>
          <w:szCs w:val="20"/>
          <w:lang w:val="es-ES"/>
        </w:rPr>
        <w:t>## 2307        1        3</w:t>
      </w:r>
      <w:r w:rsidRPr="005A0CBF">
        <w:rPr>
          <w:sz w:val="20"/>
          <w:szCs w:val="20"/>
          <w:lang w:val="es-ES"/>
        </w:rPr>
        <w:br/>
      </w:r>
      <w:r w:rsidRPr="005A0CBF">
        <w:rPr>
          <w:rStyle w:val="VerbatimChar"/>
          <w:sz w:val="20"/>
          <w:szCs w:val="20"/>
          <w:lang w:val="es-ES"/>
        </w:rPr>
        <w:t>## 2813        3        1</w:t>
      </w:r>
      <w:r w:rsidRPr="005A0CBF">
        <w:rPr>
          <w:sz w:val="20"/>
          <w:szCs w:val="20"/>
          <w:lang w:val="es-ES"/>
        </w:rPr>
        <w:br/>
      </w:r>
      <w:r w:rsidRPr="005A0CBF">
        <w:rPr>
          <w:rStyle w:val="VerbatimChar"/>
          <w:sz w:val="20"/>
          <w:szCs w:val="20"/>
          <w:lang w:val="es-ES"/>
        </w:rPr>
        <w:t>## 3285        2        3</w:t>
      </w:r>
      <w:r w:rsidRPr="005A0CBF">
        <w:rPr>
          <w:sz w:val="20"/>
          <w:szCs w:val="20"/>
          <w:lang w:val="es-ES"/>
        </w:rPr>
        <w:br/>
      </w:r>
      <w:r w:rsidRPr="005A0CBF">
        <w:rPr>
          <w:rStyle w:val="VerbatimChar"/>
          <w:sz w:val="20"/>
          <w:szCs w:val="20"/>
          <w:lang w:val="es-ES"/>
        </w:rPr>
        <w:t>## 4021        3        1</w:t>
      </w:r>
    </w:p>
    <w:p w14:paraId="75BE1C25" w14:textId="77777777" w:rsidR="001F4F0D" w:rsidRPr="0065776A" w:rsidRDefault="0076245E" w:rsidP="00612092">
      <w:r w:rsidRPr="0065776A">
        <w:t xml:space="preserve">Como se puede observar, podríamos prescindir de la variable </w:t>
      </w:r>
      <w:r w:rsidRPr="0065776A">
        <w:rPr>
          <w:i/>
        </w:rPr>
        <w:t>“TH_Cause”</w:t>
      </w:r>
      <w:r w:rsidRPr="0065776A">
        <w:t xml:space="preserve">, puesto que recoge la misma información que </w:t>
      </w:r>
      <w:r w:rsidRPr="0065776A">
        <w:rPr>
          <w:i/>
        </w:rPr>
        <w:t>“EO_Cause”</w:t>
      </w:r>
      <w:r w:rsidRPr="0065776A">
        <w:t>.</w:t>
      </w:r>
    </w:p>
    <w:p w14:paraId="5CF1E132" w14:textId="6A234588" w:rsidR="005118DC" w:rsidRDefault="0076245E" w:rsidP="00612092">
      <w:r w:rsidRPr="0065776A">
        <w:t xml:space="preserve">A </w:t>
      </w:r>
      <w:r w:rsidR="003B62AD" w:rsidRPr="0065776A">
        <w:t>continuación,</w:t>
      </w:r>
      <w:r w:rsidRPr="0065776A">
        <w:t xml:space="preserve"> vamos a </w:t>
      </w:r>
      <w:r w:rsidR="005118DC">
        <w:t>unir</w:t>
      </w:r>
      <w:r w:rsidRPr="0065776A">
        <w:t xml:space="preserve"> todas las variables del escáner. Si un paciente ha sido transferido a otro hospital y se han realizado los escáneres en dicho hospital, entonces, se mantendrán los últimos valores del escáner. En caso contrario, se </w:t>
      </w:r>
      <w:r w:rsidR="00A5196C" w:rsidRPr="0065776A">
        <w:t>usarán</w:t>
      </w:r>
      <w:r w:rsidR="005118DC">
        <w:t xml:space="preserve"> los </w:t>
      </w:r>
      <w:r w:rsidRPr="0065776A">
        <w:t>resultados obtenidos en el primer</w:t>
      </w:r>
      <w:r w:rsidR="005118DC">
        <w:t xml:space="preserve"> escáner</w:t>
      </w:r>
      <w:r w:rsidRPr="0065776A">
        <w:t xml:space="preserve">. </w:t>
      </w:r>
      <w:r w:rsidR="005118DC">
        <w:t>De esta forma solamente nos quedaremos con los resultados más actuales de los escáneres.</w:t>
      </w:r>
    </w:p>
    <w:p w14:paraId="662F5B01" w14:textId="7C3D79B6" w:rsidR="00D103A5" w:rsidRDefault="00D103A5" w:rsidP="00612092">
      <w:r>
        <w:t xml:space="preserve">Para tener un conjunto de datos similar al que se ha utilizado en el artículo de referencia, cambiaremos el nombre de las variables del conjunto de datos al nombre utilizado en dicho artículo. </w:t>
      </w:r>
    </w:p>
    <w:p w14:paraId="194AA763" w14:textId="680D119B" w:rsidR="0076245E" w:rsidRDefault="0076245E" w:rsidP="00612092">
      <w:r w:rsidRPr="0065776A">
        <w:t>Además, eliminaremos todas l</w:t>
      </w:r>
      <w:r w:rsidR="00D103A5">
        <w:t>as variables que no se utilicen en el artículo de referencia.</w:t>
      </w:r>
    </w:p>
    <w:p w14:paraId="58694CAF" w14:textId="4B15ED7A" w:rsidR="00D103A5" w:rsidRPr="0065776A" w:rsidRDefault="00D103A5" w:rsidP="00612092">
      <w:r>
        <w:t>A continuación, se muestra un ejemplo del formato de los datos finales:</w:t>
      </w:r>
    </w:p>
    <w:p w14:paraId="600442D3" w14:textId="77777777" w:rsidR="005C3391" w:rsidRPr="005118DC" w:rsidRDefault="0076245E" w:rsidP="0008557A">
      <w:pPr>
        <w:pStyle w:val="SourceCode"/>
        <w:pBdr>
          <w:top w:val="single" w:sz="4" w:space="1" w:color="auto"/>
          <w:left w:val="single" w:sz="4" w:space="4" w:color="auto"/>
          <w:bottom w:val="single" w:sz="4" w:space="1" w:color="auto"/>
          <w:right w:val="single" w:sz="4" w:space="4" w:color="auto"/>
        </w:pBdr>
        <w:rPr>
          <w:sz w:val="20"/>
          <w:szCs w:val="20"/>
        </w:rPr>
      </w:pPr>
      <w:r w:rsidRPr="005118DC">
        <w:rPr>
          <w:rStyle w:val="VerbatimChar"/>
          <w:sz w:val="20"/>
          <w:szCs w:val="20"/>
        </w:rPr>
        <w:t>##   sex age cause ec eye motor verbal pupils phm sah oblt mdls hmt outcome</w:t>
      </w:r>
      <w:r w:rsidRPr="005118DC">
        <w:rPr>
          <w:sz w:val="20"/>
          <w:szCs w:val="20"/>
        </w:rPr>
        <w:br/>
      </w:r>
      <w:r w:rsidRPr="005118DC">
        <w:rPr>
          <w:rStyle w:val="VerbatimChar"/>
          <w:sz w:val="20"/>
          <w:szCs w:val="20"/>
        </w:rPr>
        <w:t>## 1   0  11     1  1   1     5      1      1   2   2    2    2   2    MDGR</w:t>
      </w:r>
      <w:r w:rsidRPr="005118DC">
        <w:rPr>
          <w:sz w:val="20"/>
          <w:szCs w:val="20"/>
        </w:rPr>
        <w:br/>
      </w:r>
      <w:r w:rsidRPr="005118DC">
        <w:rPr>
          <w:rStyle w:val="VerbatimChar"/>
          <w:sz w:val="20"/>
          <w:szCs w:val="20"/>
        </w:rPr>
        <w:t>## 2   0  14     1  2   1     2      1      1   1   2    2    2   1       D</w:t>
      </w:r>
      <w:r w:rsidRPr="005118DC">
        <w:rPr>
          <w:sz w:val="20"/>
          <w:szCs w:val="20"/>
        </w:rPr>
        <w:br/>
      </w:r>
      <w:r w:rsidRPr="005118DC">
        <w:rPr>
          <w:rStyle w:val="VerbatimChar"/>
          <w:sz w:val="20"/>
          <w:szCs w:val="20"/>
        </w:rPr>
        <w:t>## 3   0  14     1  2   2     5      1      1   2   2    2    2   1       D</w:t>
      </w:r>
      <w:r w:rsidRPr="005118DC">
        <w:rPr>
          <w:sz w:val="20"/>
          <w:szCs w:val="20"/>
        </w:rPr>
        <w:br/>
      </w:r>
      <w:r w:rsidRPr="005118DC">
        <w:rPr>
          <w:rStyle w:val="VerbatimChar"/>
          <w:sz w:val="20"/>
          <w:szCs w:val="20"/>
        </w:rPr>
        <w:t>## 4   0  14     1  2   2     5      2      1   2   2    2    2   2    MDGR</w:t>
      </w:r>
      <w:r w:rsidRPr="005118DC">
        <w:rPr>
          <w:sz w:val="20"/>
          <w:szCs w:val="20"/>
        </w:rPr>
        <w:br/>
      </w:r>
      <w:r w:rsidRPr="005118DC">
        <w:rPr>
          <w:rStyle w:val="VerbatimChar"/>
          <w:sz w:val="20"/>
          <w:szCs w:val="20"/>
        </w:rPr>
        <w:t>## 5   0  14     3  2   4     6      4      1   2   1    2    2   2    MDGR</w:t>
      </w:r>
      <w:r w:rsidRPr="005118DC">
        <w:rPr>
          <w:sz w:val="20"/>
          <w:szCs w:val="20"/>
        </w:rPr>
        <w:br/>
      </w:r>
      <w:r w:rsidRPr="005118DC">
        <w:rPr>
          <w:rStyle w:val="VerbatimChar"/>
          <w:sz w:val="20"/>
          <w:szCs w:val="20"/>
        </w:rPr>
        <w:t xml:space="preserve">## 6   0  </w:t>
      </w:r>
      <w:r w:rsidR="005A0CBF" w:rsidRPr="005118DC">
        <w:rPr>
          <w:rStyle w:val="VerbatimChar"/>
          <w:sz w:val="20"/>
          <w:szCs w:val="20"/>
        </w:rPr>
        <w:t xml:space="preserve"> </w:t>
      </w:r>
      <w:r w:rsidRPr="005118DC">
        <w:rPr>
          <w:rStyle w:val="VerbatimChar"/>
          <w:sz w:val="20"/>
          <w:szCs w:val="20"/>
        </w:rPr>
        <w:t xml:space="preserve">15     1  2   </w:t>
      </w:r>
      <w:r w:rsidR="005A0CBF" w:rsidRPr="005118DC">
        <w:rPr>
          <w:rStyle w:val="VerbatimChar"/>
          <w:sz w:val="20"/>
          <w:szCs w:val="20"/>
        </w:rPr>
        <w:t xml:space="preserve"> </w:t>
      </w:r>
      <w:r w:rsidRPr="005118DC">
        <w:rPr>
          <w:rStyle w:val="VerbatimChar"/>
          <w:sz w:val="20"/>
          <w:szCs w:val="20"/>
        </w:rPr>
        <w:t xml:space="preserve">1     5      1      </w:t>
      </w:r>
      <w:r w:rsidR="005A0CBF" w:rsidRPr="005118DC">
        <w:rPr>
          <w:rStyle w:val="VerbatimChar"/>
          <w:sz w:val="20"/>
          <w:szCs w:val="20"/>
        </w:rPr>
        <w:t xml:space="preserve">  </w:t>
      </w:r>
      <w:r w:rsidRPr="005118DC">
        <w:rPr>
          <w:rStyle w:val="VerbatimChar"/>
          <w:sz w:val="20"/>
          <w:szCs w:val="20"/>
        </w:rPr>
        <w:t xml:space="preserve">1   2   2    2    </w:t>
      </w:r>
      <w:r w:rsidR="005A0CBF" w:rsidRPr="005118DC">
        <w:rPr>
          <w:rStyle w:val="VerbatimChar"/>
          <w:sz w:val="20"/>
          <w:szCs w:val="20"/>
        </w:rPr>
        <w:t xml:space="preserve"> </w:t>
      </w:r>
      <w:r w:rsidRPr="005118DC">
        <w:rPr>
          <w:rStyle w:val="VerbatimChar"/>
          <w:sz w:val="20"/>
          <w:szCs w:val="20"/>
        </w:rPr>
        <w:t>2   2       D</w:t>
      </w:r>
    </w:p>
    <w:p w14:paraId="1E848BE5" w14:textId="7924479F" w:rsidR="00CA3A64" w:rsidRPr="001028C6" w:rsidRDefault="001028C6" w:rsidP="001028C6">
      <w:pPr>
        <w:pStyle w:val="Prrafodelista"/>
        <w:ind w:left="0"/>
        <w:jc w:val="left"/>
        <w:rPr>
          <w:rFonts w:asciiTheme="majorHAnsi" w:hAnsiTheme="majorHAnsi"/>
          <w:sz w:val="26"/>
          <w:szCs w:val="26"/>
        </w:rPr>
      </w:pPr>
      <w:r>
        <w:rPr>
          <w:rFonts w:asciiTheme="majorHAnsi" w:hAnsiTheme="majorHAnsi"/>
          <w:sz w:val="26"/>
          <w:szCs w:val="26"/>
        </w:rPr>
        <w:t>Para finalizar</w:t>
      </w:r>
      <w:r w:rsidRPr="001028C6">
        <w:rPr>
          <w:rFonts w:asciiTheme="majorHAnsi" w:hAnsiTheme="majorHAnsi"/>
          <w:sz w:val="26"/>
          <w:szCs w:val="26"/>
        </w:rPr>
        <w:t>, los valores de “outcome” se han convertido a valores numéricos siendo los valores de “MDGR”</w:t>
      </w:r>
      <w:r>
        <w:rPr>
          <w:rFonts w:asciiTheme="majorHAnsi" w:hAnsiTheme="majorHAnsi"/>
          <w:sz w:val="26"/>
          <w:szCs w:val="26"/>
        </w:rPr>
        <w:t xml:space="preserve"> cambiados por “0” y los valores de “D” cambiados por “1”.</w:t>
      </w:r>
    </w:p>
    <w:p w14:paraId="5DF7919A" w14:textId="77777777" w:rsidR="00CA3A64" w:rsidRDefault="00A95EC4" w:rsidP="00FA1783">
      <w:pPr>
        <w:pStyle w:val="Ttulo2"/>
        <w:numPr>
          <w:ilvl w:val="1"/>
          <w:numId w:val="1"/>
        </w:numPr>
        <w:ind w:left="0" w:firstLine="0"/>
      </w:pPr>
      <w:bookmarkStart w:id="42" w:name="_Toc518479822"/>
      <w:r w:rsidRPr="00CA3A64">
        <w:lastRenderedPageBreak/>
        <w:t>PRE-PROCESADO DE LOS DATOS</w:t>
      </w:r>
      <w:bookmarkEnd w:id="42"/>
    </w:p>
    <w:p w14:paraId="7D99B0BC" w14:textId="77777777" w:rsidR="000E415F" w:rsidRPr="007D3884" w:rsidRDefault="007D3884" w:rsidP="00612092">
      <w:pPr>
        <w:rPr>
          <w:lang w:eastAsia="zh-CN"/>
        </w:rPr>
      </w:pPr>
      <w:r w:rsidRPr="007D3884">
        <w:rPr>
          <w:lang w:eastAsia="zh-CN"/>
        </w:rPr>
        <w:t>Una vez preparado los datos, es necesario realizar un análisis de este, usando estadísticos descriptivos y visualizando los resultados.</w:t>
      </w:r>
    </w:p>
    <w:p w14:paraId="0C1E1CCD" w14:textId="77777777" w:rsidR="007D3884" w:rsidRPr="007D3884" w:rsidRDefault="007D3884" w:rsidP="00612092">
      <w:pPr>
        <w:rPr>
          <w:lang w:eastAsia="zh-CN"/>
        </w:rPr>
      </w:pPr>
      <w:r w:rsidRPr="007D3884">
        <w:rPr>
          <w:lang w:eastAsia="zh-CN"/>
        </w:rPr>
        <w:t>Debemos destacar que un futuro modelo de aprendizaje</w:t>
      </w:r>
      <w:r>
        <w:rPr>
          <w:lang w:eastAsia="zh-CN"/>
        </w:rPr>
        <w:t xml:space="preserve"> que utilicemos,</w:t>
      </w:r>
      <w:r w:rsidR="008764D0">
        <w:rPr>
          <w:lang w:eastAsia="zh-CN"/>
        </w:rPr>
        <w:t xml:space="preserve"> será tan bueno </w:t>
      </w:r>
      <w:r w:rsidRPr="007D3884">
        <w:rPr>
          <w:lang w:eastAsia="zh-CN"/>
        </w:rPr>
        <w:t xml:space="preserve">como los datos que se </w:t>
      </w:r>
      <w:r w:rsidR="003471CE">
        <w:rPr>
          <w:lang w:eastAsia="zh-CN"/>
        </w:rPr>
        <w:t>utilicen</w:t>
      </w:r>
      <w:r w:rsidRPr="007D3884">
        <w:rPr>
          <w:lang w:eastAsia="zh-CN"/>
        </w:rPr>
        <w:t>.</w:t>
      </w:r>
    </w:p>
    <w:p w14:paraId="7A43ABBA" w14:textId="77777777" w:rsidR="007C5BE7" w:rsidRPr="00DA1292" w:rsidRDefault="00CA3A64" w:rsidP="00FA1783">
      <w:pPr>
        <w:pStyle w:val="Ttulo3"/>
        <w:numPr>
          <w:ilvl w:val="2"/>
          <w:numId w:val="1"/>
        </w:numPr>
        <w:ind w:left="0" w:firstLine="0"/>
        <w:rPr>
          <w:caps/>
        </w:rPr>
      </w:pPr>
      <w:bookmarkStart w:id="43" w:name="_Toc518479823"/>
      <w:r w:rsidRPr="00DA1292">
        <w:rPr>
          <w:caps/>
        </w:rPr>
        <w:t xml:space="preserve">Búsqueda de </w:t>
      </w:r>
      <w:r w:rsidR="009E5584" w:rsidRPr="00DA1292">
        <w:rPr>
          <w:caps/>
        </w:rPr>
        <w:t>outliers</w:t>
      </w:r>
      <w:r w:rsidRPr="00DA1292">
        <w:rPr>
          <w:caps/>
        </w:rPr>
        <w:t xml:space="preserve"> (datos anómalos)</w:t>
      </w:r>
      <w:bookmarkEnd w:id="43"/>
    </w:p>
    <w:p w14:paraId="111FF4CF" w14:textId="77777777" w:rsidR="00CA3A64" w:rsidRPr="0063302C" w:rsidRDefault="00CA3A64" w:rsidP="00612092">
      <w:r w:rsidRPr="0063302C">
        <w:t>En primer lugar, se ha realizado un diagrama para cada una de las variables del conjunto de datos.</w:t>
      </w:r>
    </w:p>
    <w:p w14:paraId="11FF74F4" w14:textId="1D5A603E" w:rsidR="00CE1DA2" w:rsidRPr="004D1425" w:rsidRDefault="004D1425" w:rsidP="002D0A59">
      <w:pPr>
        <w:pStyle w:val="Compact"/>
        <w:keepNext/>
        <w:ind w:left="480"/>
        <w:jc w:val="center"/>
        <w:rPr>
          <w:lang w:val="es-ES"/>
        </w:rPr>
      </w:pPr>
      <w:r>
        <w:rPr>
          <w:noProof/>
          <w:lang w:val="es-ES" w:eastAsia="es-ES"/>
        </w:rPr>
        <w:drawing>
          <wp:inline distT="0" distB="0" distL="0" distR="0" wp14:anchorId="2F2AEA10" wp14:editId="286DC3ED">
            <wp:extent cx="4619625" cy="30691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1.png"/>
                    <pic:cNvPicPr>
                      <a:picLocks noChangeAspect="1" noChangeArrowheads="1"/>
                    </pic:cNvPicPr>
                  </pic:nvPicPr>
                  <pic:blipFill rotWithShape="1">
                    <a:blip r:embed="rId16"/>
                    <a:srcRect t="16953"/>
                    <a:stretch/>
                  </pic:blipFill>
                  <pic:spPr bwMode="auto">
                    <a:xfrm>
                      <a:off x="0" y="0"/>
                      <a:ext cx="4620126" cy="3069499"/>
                    </a:xfrm>
                    <a:prstGeom prst="rect">
                      <a:avLst/>
                    </a:prstGeom>
                    <a:noFill/>
                    <a:ln>
                      <a:noFill/>
                    </a:ln>
                    <a:extLst>
                      <a:ext uri="{53640926-AAD7-44D8-BBD7-CCE9431645EC}">
                        <a14:shadowObscured xmlns:a14="http://schemas.microsoft.com/office/drawing/2010/main"/>
                      </a:ext>
                    </a:extLst>
                  </pic:spPr>
                </pic:pic>
              </a:graphicData>
            </a:graphic>
          </wp:inline>
        </w:drawing>
      </w:r>
    </w:p>
    <w:p w14:paraId="1036809F" w14:textId="3D81F0D5" w:rsidR="00CA3A64" w:rsidRDefault="00CE1DA2" w:rsidP="00CE1DA2">
      <w:pPr>
        <w:pStyle w:val="Descripcin"/>
        <w:jc w:val="center"/>
      </w:pPr>
      <w:bookmarkStart w:id="44" w:name="_Toc518479741"/>
      <w:r>
        <w:t xml:space="preserve">Ilustración </w:t>
      </w:r>
      <w:r>
        <w:fldChar w:fldCharType="begin"/>
      </w:r>
      <w:r>
        <w:instrText xml:space="preserve"> SEQ Ilustración \* ARABIC </w:instrText>
      </w:r>
      <w:r>
        <w:fldChar w:fldCharType="separate"/>
      </w:r>
      <w:r w:rsidR="00AB36E8">
        <w:rPr>
          <w:noProof/>
        </w:rPr>
        <w:t>3</w:t>
      </w:r>
      <w:r>
        <w:fldChar w:fldCharType="end"/>
      </w:r>
      <w:r>
        <w:t>.</w:t>
      </w:r>
      <w:r w:rsidR="007D0458">
        <w:t xml:space="preserve"> </w:t>
      </w:r>
      <w:r>
        <w:t>Diagrama de caja. Outliers</w:t>
      </w:r>
      <w:bookmarkEnd w:id="44"/>
    </w:p>
    <w:p w14:paraId="15F10E49" w14:textId="77777777" w:rsidR="007C5BE7" w:rsidRDefault="00CA3A64" w:rsidP="0008557A">
      <w:r w:rsidRPr="0063302C">
        <w:t xml:space="preserve">En este gráfico, nos hemos dado cuenta que la variable que contiene un gran numero datos anómalos </w:t>
      </w:r>
      <w:r w:rsidR="0063302C" w:rsidRPr="0063302C">
        <w:t xml:space="preserve">es </w:t>
      </w:r>
      <w:r w:rsidR="0063302C" w:rsidRPr="0063302C">
        <w:rPr>
          <w:i/>
        </w:rPr>
        <w:t>“age”</w:t>
      </w:r>
      <w:r w:rsidR="0063302C" w:rsidRPr="0063302C">
        <w:t>.</w:t>
      </w:r>
    </w:p>
    <w:p w14:paraId="5BBDB4AD" w14:textId="77777777" w:rsidR="007C5BE7" w:rsidRPr="0063302C" w:rsidRDefault="007C5BE7" w:rsidP="0008557A">
      <w:r>
        <w:t>A continuación, pasamos a estudiar a fondo los motivos que producen que esta variable tenga datos anómalos y comprobaremos si es necesario o no la eliminación de dichos datos.</w:t>
      </w:r>
    </w:p>
    <w:p w14:paraId="17C9267E" w14:textId="77777777" w:rsidR="002337B4" w:rsidRDefault="00CA3A64" w:rsidP="002337B4">
      <w:pPr>
        <w:keepNext/>
        <w:spacing w:line="240" w:lineRule="auto"/>
        <w:ind w:left="480"/>
      </w:pPr>
      <w:r>
        <w:rPr>
          <w:noProof/>
          <w:lang w:eastAsia="es-ES"/>
        </w:rPr>
        <w:lastRenderedPageBreak/>
        <w:drawing>
          <wp:inline distT="0" distB="0" distL="0" distR="0" wp14:anchorId="3AFFD0B3" wp14:editId="02F64350">
            <wp:extent cx="4619625" cy="2278380"/>
            <wp:effectExtent l="0" t="0" r="9525" b="7620"/>
            <wp:docPr id="21"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1.png"/>
                    <pic:cNvPicPr>
                      <a:picLocks noChangeAspect="1" noChangeArrowheads="1"/>
                    </pic:cNvPicPr>
                  </pic:nvPicPr>
                  <pic:blipFill rotWithShape="1">
                    <a:blip r:embed="rId17"/>
                    <a:srcRect t="16701" b="21649"/>
                    <a:stretch/>
                  </pic:blipFill>
                  <pic:spPr bwMode="auto">
                    <a:xfrm>
                      <a:off x="0" y="0"/>
                      <a:ext cx="4620126" cy="2278627"/>
                    </a:xfrm>
                    <a:prstGeom prst="rect">
                      <a:avLst/>
                    </a:prstGeom>
                    <a:noFill/>
                    <a:ln>
                      <a:noFill/>
                    </a:ln>
                    <a:extLst>
                      <a:ext uri="{53640926-AAD7-44D8-BBD7-CCE9431645EC}">
                        <a14:shadowObscured xmlns:a14="http://schemas.microsoft.com/office/drawing/2010/main"/>
                      </a:ext>
                    </a:extLst>
                  </pic:spPr>
                </pic:pic>
              </a:graphicData>
            </a:graphic>
          </wp:inline>
        </w:drawing>
      </w:r>
    </w:p>
    <w:p w14:paraId="1AD67ADB" w14:textId="409F2D40" w:rsidR="007C5BE7" w:rsidRDefault="002337B4" w:rsidP="002337B4">
      <w:pPr>
        <w:pStyle w:val="Descripcin"/>
        <w:jc w:val="center"/>
      </w:pPr>
      <w:bookmarkStart w:id="45" w:name="_Toc518479742"/>
      <w:r>
        <w:t xml:space="preserve">Ilustración </w:t>
      </w:r>
      <w:r>
        <w:fldChar w:fldCharType="begin"/>
      </w:r>
      <w:r>
        <w:instrText xml:space="preserve"> SEQ Ilustración \* ARABIC </w:instrText>
      </w:r>
      <w:r>
        <w:fldChar w:fldCharType="separate"/>
      </w:r>
      <w:r w:rsidR="00AB36E8">
        <w:rPr>
          <w:noProof/>
        </w:rPr>
        <w:t>4</w:t>
      </w:r>
      <w:r>
        <w:fldChar w:fldCharType="end"/>
      </w:r>
      <w:r>
        <w:t>. Diagrama de caja. Outliers. Edad</w:t>
      </w:r>
      <w:bookmarkEnd w:id="45"/>
    </w:p>
    <w:p w14:paraId="3133D72F" w14:textId="77777777" w:rsidR="00CA3A64" w:rsidRPr="006036ED" w:rsidRDefault="007C5BE7" w:rsidP="00612092">
      <w:r>
        <w:t>Esta</w:t>
      </w:r>
      <w:r w:rsidR="00CA3A64" w:rsidRPr="006036ED">
        <w:t xml:space="preserve">s son las edades </w:t>
      </w:r>
      <w:r w:rsidRPr="006036ED">
        <w:t>anómalas</w:t>
      </w:r>
      <w:r w:rsidR="00CA3A64" w:rsidRPr="006036ED">
        <w:t>:</w:t>
      </w:r>
    </w:p>
    <w:p w14:paraId="2CD305AF" w14:textId="77777777" w:rsidR="00CA3A64" w:rsidRPr="00261769" w:rsidRDefault="00CA3A64" w:rsidP="0008557A">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261769">
        <w:rPr>
          <w:rStyle w:val="VerbatimChar"/>
          <w:sz w:val="20"/>
          <w:szCs w:val="20"/>
          <w:lang w:val="es-ES"/>
        </w:rPr>
        <w:t>##  [1]  86  86  86  86  86  86  87  87  87  87  88  88  88  88  89  89  90</w:t>
      </w:r>
      <w:r w:rsidRPr="00261769">
        <w:rPr>
          <w:sz w:val="20"/>
          <w:szCs w:val="20"/>
          <w:lang w:val="es-ES"/>
        </w:rPr>
        <w:br/>
      </w:r>
      <w:r w:rsidRPr="00261769">
        <w:rPr>
          <w:rStyle w:val="VerbatimChar"/>
          <w:sz w:val="20"/>
          <w:szCs w:val="20"/>
          <w:lang w:val="es-ES"/>
        </w:rPr>
        <w:t>## [18]  91  91  91  93  93  94  86  86  86  86  86  86  86  87  87  87  87</w:t>
      </w:r>
      <w:r w:rsidRPr="00261769">
        <w:rPr>
          <w:sz w:val="20"/>
          <w:szCs w:val="20"/>
          <w:lang w:val="es-ES"/>
        </w:rPr>
        <w:br/>
      </w:r>
      <w:r w:rsidRPr="00261769">
        <w:rPr>
          <w:rStyle w:val="VerbatimChar"/>
          <w:sz w:val="20"/>
          <w:szCs w:val="20"/>
          <w:lang w:val="es-ES"/>
        </w:rPr>
        <w:t>## [35]  87  87  87  88  88  88  88  89  89  89  89  89  89  89  90  90  91</w:t>
      </w:r>
      <w:r w:rsidRPr="00261769">
        <w:rPr>
          <w:sz w:val="20"/>
          <w:szCs w:val="20"/>
          <w:lang w:val="es-ES"/>
        </w:rPr>
        <w:br/>
      </w:r>
      <w:r w:rsidRPr="00261769">
        <w:rPr>
          <w:rStyle w:val="VerbatimChar"/>
          <w:sz w:val="20"/>
          <w:szCs w:val="20"/>
          <w:lang w:val="es-ES"/>
        </w:rPr>
        <w:t>## [52]  91  93  94  99 100</w:t>
      </w:r>
    </w:p>
    <w:p w14:paraId="368DDBB9" w14:textId="77777777" w:rsidR="007C5BE7" w:rsidRDefault="007C5BE7" w:rsidP="007C5BE7">
      <w:pPr>
        <w:pStyle w:val="Compact"/>
        <w:ind w:left="480"/>
        <w:rPr>
          <w:lang w:val="es-ES"/>
        </w:rPr>
      </w:pPr>
    </w:p>
    <w:p w14:paraId="7B33172E" w14:textId="77777777" w:rsidR="007C5BE7" w:rsidRPr="006036ED" w:rsidRDefault="00CA3A64" w:rsidP="00612092">
      <w:r w:rsidRPr="007C5BE7">
        <w:t xml:space="preserve">Antes de proceder a eliminar los datos </w:t>
      </w:r>
      <w:r w:rsidR="007C5BE7" w:rsidRPr="007C5BE7">
        <w:t>anómalos</w:t>
      </w:r>
      <w:r w:rsidRPr="007C5BE7">
        <w:t xml:space="preserve">, vamos a ver la </w:t>
      </w:r>
      <w:r w:rsidR="007C5BE7" w:rsidRPr="007C5BE7">
        <w:t>correlación</w:t>
      </w:r>
      <w:r w:rsidRPr="007C5BE7">
        <w:t xml:space="preserve"> existente con la variable </w:t>
      </w:r>
      <w:r w:rsidRPr="007C5BE7">
        <w:rPr>
          <w:i/>
        </w:rPr>
        <w:t>“Outcome”</w:t>
      </w:r>
      <w:r w:rsidRPr="007C5BE7">
        <w:t>:</w:t>
      </w:r>
      <w:r w:rsidR="007C5BE7">
        <w:t xml:space="preserve"> 0.2598931</w:t>
      </w:r>
    </w:p>
    <w:p w14:paraId="720D2AC8" w14:textId="77777777" w:rsidR="00945ED1" w:rsidRDefault="007C5BE7" w:rsidP="00945ED1">
      <w:r w:rsidRPr="006036ED">
        <w:t>También</w:t>
      </w:r>
      <w:r w:rsidR="00CA3A64" w:rsidRPr="006036ED">
        <w:t xml:space="preserve"> vamos a observar</w:t>
      </w:r>
      <w:r w:rsidR="00945ED1">
        <w:t xml:space="preserve"> como es la media y la mediana:</w:t>
      </w:r>
    </w:p>
    <w:p w14:paraId="7E2F2A39" w14:textId="77777777" w:rsidR="00945ED1" w:rsidRDefault="00CA3A64" w:rsidP="004D71F1">
      <w:pPr>
        <w:pStyle w:val="Prrafodelista"/>
        <w:numPr>
          <w:ilvl w:val="0"/>
          <w:numId w:val="18"/>
        </w:numPr>
      </w:pPr>
      <w:r>
        <w:t>Media</w:t>
      </w:r>
      <w:r w:rsidR="007C5BE7">
        <w:t>: 37.02119</w:t>
      </w:r>
    </w:p>
    <w:p w14:paraId="7273B860" w14:textId="77777777" w:rsidR="00B30970" w:rsidRPr="007C5BE7" w:rsidRDefault="00CA3A64" w:rsidP="004D71F1">
      <w:pPr>
        <w:pStyle w:val="Prrafodelista"/>
        <w:numPr>
          <w:ilvl w:val="0"/>
          <w:numId w:val="18"/>
        </w:numPr>
      </w:pPr>
      <w:r>
        <w:t>Mediana</w:t>
      </w:r>
      <w:r w:rsidR="007C5BE7">
        <w:t>: 33</w:t>
      </w:r>
    </w:p>
    <w:p w14:paraId="5C753BD3" w14:textId="77777777" w:rsidR="00062D2E" w:rsidRDefault="00611304" w:rsidP="00062D2E">
      <w:r>
        <w:t xml:space="preserve">A continuación, vamos a proceder con la eliminación relativa de los datos </w:t>
      </w:r>
      <w:r w:rsidR="00EE1AB2">
        <w:t>anómalos</w:t>
      </w:r>
      <w:r>
        <w:t xml:space="preserve"> para ver cómo afecta al conjunto de los datos. Para ello</w:t>
      </w:r>
      <w:r w:rsidR="00CA3A64" w:rsidRPr="006036ED">
        <w:t xml:space="preserve"> hemos creado una </w:t>
      </w:r>
      <w:r w:rsidRPr="006036ED">
        <w:t>función</w:t>
      </w:r>
      <w:r w:rsidR="00CA3A64" w:rsidRPr="006036ED">
        <w:t xml:space="preserve"> que nos elimine directamente los datos </w:t>
      </w:r>
      <w:r w:rsidRPr="006036ED">
        <w:t>anómalos</w:t>
      </w:r>
      <w:r w:rsidR="00CA3A64" w:rsidRPr="006036ED">
        <w:t xml:space="preserve">, es decir, todos aquellos datos que no se encuentren en el rango Q1-1.5·RIC o superiores a Q3+1.5·RIC se eliminaran. </w:t>
      </w:r>
      <w:r w:rsidR="00CA3A64" w:rsidRPr="007C5BE7">
        <w:t>Siendo RIC el</w:t>
      </w:r>
      <w:r w:rsidR="00062D2E">
        <w:t xml:space="preserve"> rango intercuartil (Q1-Q3)</w:t>
      </w:r>
    </w:p>
    <w:p w14:paraId="1884FEB9" w14:textId="77777777" w:rsidR="00844670" w:rsidRDefault="00CA3A64" w:rsidP="00062D2E">
      <w:pPr>
        <w:jc w:val="center"/>
      </w:pPr>
      <w:r>
        <w:rPr>
          <w:noProof/>
          <w:lang w:eastAsia="es-ES"/>
        </w:rPr>
        <w:lastRenderedPageBreak/>
        <w:drawing>
          <wp:inline distT="0" distB="0" distL="0" distR="0" wp14:anchorId="3C811733" wp14:editId="3F63CFC7">
            <wp:extent cx="4619625" cy="2392680"/>
            <wp:effectExtent l="0" t="0" r="9525" b="7620"/>
            <wp:docPr id="22"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8-1.png"/>
                    <pic:cNvPicPr>
                      <a:picLocks noChangeAspect="1" noChangeArrowheads="1"/>
                    </pic:cNvPicPr>
                  </pic:nvPicPr>
                  <pic:blipFill rotWithShape="1">
                    <a:blip r:embed="rId18"/>
                    <a:srcRect t="15877" b="19380"/>
                    <a:stretch/>
                  </pic:blipFill>
                  <pic:spPr bwMode="auto">
                    <a:xfrm>
                      <a:off x="0" y="0"/>
                      <a:ext cx="4620126" cy="2392939"/>
                    </a:xfrm>
                    <a:prstGeom prst="rect">
                      <a:avLst/>
                    </a:prstGeom>
                    <a:noFill/>
                    <a:ln>
                      <a:noFill/>
                    </a:ln>
                    <a:extLst>
                      <a:ext uri="{53640926-AAD7-44D8-BBD7-CCE9431645EC}">
                        <a14:shadowObscured xmlns:a14="http://schemas.microsoft.com/office/drawing/2010/main"/>
                      </a:ext>
                    </a:extLst>
                  </pic:spPr>
                </pic:pic>
              </a:graphicData>
            </a:graphic>
          </wp:inline>
        </w:drawing>
      </w:r>
    </w:p>
    <w:p w14:paraId="412CB65B" w14:textId="79AA5F0B" w:rsidR="00CA3A64" w:rsidRDefault="00844670" w:rsidP="00844670">
      <w:pPr>
        <w:pStyle w:val="Descripcin"/>
        <w:jc w:val="center"/>
      </w:pPr>
      <w:bookmarkStart w:id="46" w:name="_Toc518479743"/>
      <w:r>
        <w:t xml:space="preserve">Ilustración </w:t>
      </w:r>
      <w:r>
        <w:fldChar w:fldCharType="begin"/>
      </w:r>
      <w:r>
        <w:instrText xml:space="preserve"> SEQ Ilustración \* ARABIC </w:instrText>
      </w:r>
      <w:r>
        <w:fldChar w:fldCharType="separate"/>
      </w:r>
      <w:r w:rsidR="00AB36E8">
        <w:rPr>
          <w:noProof/>
        </w:rPr>
        <w:t>5</w:t>
      </w:r>
      <w:r>
        <w:fldChar w:fldCharType="end"/>
      </w:r>
      <w:r>
        <w:t>. Diagrama de caja. Edad. Eliminando Outliers</w:t>
      </w:r>
      <w:bookmarkEnd w:id="46"/>
    </w:p>
    <w:p w14:paraId="6B5C8EE8" w14:textId="77777777" w:rsidR="00786CBB" w:rsidRPr="00786CBB" w:rsidRDefault="00786CBB" w:rsidP="008B04C0">
      <w:r w:rsidRPr="00786CBB">
        <w:t>L</w:t>
      </w:r>
      <w:r w:rsidR="00CA3A64" w:rsidRPr="00786CBB">
        <w:t xml:space="preserve">a </w:t>
      </w:r>
      <w:r w:rsidR="00611304" w:rsidRPr="00786CBB">
        <w:t>correlación</w:t>
      </w:r>
      <w:r w:rsidR="00CA3A64" w:rsidRPr="00786CBB">
        <w:t xml:space="preserve"> </w:t>
      </w:r>
      <w:r w:rsidRPr="00786CBB">
        <w:t xml:space="preserve">obtenida </w:t>
      </w:r>
      <w:r w:rsidR="00CA3A64" w:rsidRPr="00786CBB">
        <w:t>posterior</w:t>
      </w:r>
      <w:r w:rsidRPr="00786CBB">
        <w:t>mente</w:t>
      </w:r>
      <w:r w:rsidR="00CA3A64" w:rsidRPr="00786CBB">
        <w:t xml:space="preserve"> a la </w:t>
      </w:r>
      <w:r w:rsidR="00611304" w:rsidRPr="00786CBB">
        <w:t>eliminación</w:t>
      </w:r>
      <w:r w:rsidR="00CA3A64" w:rsidRPr="00786CBB">
        <w:t xml:space="preserve"> de los datos </w:t>
      </w:r>
      <w:r w:rsidR="00611304" w:rsidRPr="00786CBB">
        <w:t>anómalos</w:t>
      </w:r>
      <w:r w:rsidR="00CA3A64" w:rsidRPr="00786CBB">
        <w:t xml:space="preserve"> con la variable de </w:t>
      </w:r>
      <w:r w:rsidR="00CA3A64" w:rsidRPr="00786CBB">
        <w:rPr>
          <w:i/>
        </w:rPr>
        <w:t>“Outcome”</w:t>
      </w:r>
      <w:r w:rsidRPr="00786CBB">
        <w:rPr>
          <w:i/>
        </w:rPr>
        <w:t xml:space="preserve"> </w:t>
      </w:r>
      <w:r w:rsidRPr="00786CBB">
        <w:t>es</w:t>
      </w:r>
      <w:r w:rsidR="00611304" w:rsidRPr="00786CBB">
        <w:t xml:space="preserve">: 0.2452825. </w:t>
      </w:r>
      <w:r w:rsidR="00CA3A64" w:rsidRPr="00786CBB">
        <w:t xml:space="preserve">Vemos que la </w:t>
      </w:r>
      <w:r w:rsidRPr="00786CBB">
        <w:t>correlación</w:t>
      </w:r>
      <w:r w:rsidR="00CA3A64" w:rsidRPr="00786CBB">
        <w:t xml:space="preserve"> ha empeorado un poco. De todas </w:t>
      </w:r>
      <w:r w:rsidRPr="00786CBB">
        <w:t>formas,</w:t>
      </w:r>
      <w:r w:rsidR="00CA3A64" w:rsidRPr="00786CBB">
        <w:t xml:space="preserve"> la </w:t>
      </w:r>
      <w:r w:rsidRPr="00786CBB">
        <w:t>correlación</w:t>
      </w:r>
      <w:r w:rsidR="00CA3A64" w:rsidRPr="00786CBB">
        <w:t xml:space="preserve"> entre la edad y el </w:t>
      </w:r>
      <w:r w:rsidR="00CA3A64" w:rsidRPr="00786CBB">
        <w:rPr>
          <w:i/>
        </w:rPr>
        <w:t>“outcome”</w:t>
      </w:r>
      <w:r w:rsidR="00CA3A64" w:rsidRPr="00786CBB">
        <w:t xml:space="preserve"> es bastante </w:t>
      </w:r>
      <w:r w:rsidRPr="00786CBB">
        <w:t>débil</w:t>
      </w:r>
      <w:r w:rsidR="00CA3A64" w:rsidRPr="00786CBB">
        <w:t>.</w:t>
      </w:r>
    </w:p>
    <w:p w14:paraId="58E34FEB" w14:textId="77777777" w:rsidR="00D67449" w:rsidRDefault="00786CBB" w:rsidP="00D67449">
      <w:r w:rsidRPr="00786CBB">
        <w:t>También</w:t>
      </w:r>
      <w:r w:rsidR="00CA3A64" w:rsidRPr="00786CBB">
        <w:t xml:space="preserve"> vamos a observar</w:t>
      </w:r>
      <w:r w:rsidR="00D67449">
        <w:t xml:space="preserve"> como es la media y la mediana:</w:t>
      </w:r>
    </w:p>
    <w:p w14:paraId="237DCB1B" w14:textId="77777777" w:rsidR="00D67449" w:rsidRPr="00D67449" w:rsidRDefault="00CA3A64" w:rsidP="004D71F1">
      <w:pPr>
        <w:pStyle w:val="Prrafodelista"/>
        <w:numPr>
          <w:ilvl w:val="0"/>
          <w:numId w:val="19"/>
        </w:numPr>
        <w:rPr>
          <w:rFonts w:cs="Times New Roman"/>
        </w:rPr>
      </w:pPr>
      <w:r w:rsidRPr="00D67449">
        <w:rPr>
          <w:rFonts w:cs="Times New Roman"/>
        </w:rPr>
        <w:t>Media</w:t>
      </w:r>
      <w:r w:rsidR="00786CBB" w:rsidRPr="00D67449">
        <w:rPr>
          <w:rFonts w:cs="Times New Roman"/>
        </w:rPr>
        <w:t>: 36.60303</w:t>
      </w:r>
    </w:p>
    <w:p w14:paraId="2BE59165" w14:textId="77777777" w:rsidR="00CA3A64" w:rsidRPr="00612092" w:rsidRDefault="00CA3A64" w:rsidP="004D71F1">
      <w:pPr>
        <w:pStyle w:val="Prrafodelista"/>
        <w:numPr>
          <w:ilvl w:val="0"/>
          <w:numId w:val="19"/>
        </w:numPr>
      </w:pPr>
      <w:r w:rsidRPr="00D67449">
        <w:rPr>
          <w:rFonts w:cs="Times New Roman"/>
        </w:rPr>
        <w:t>Mediana</w:t>
      </w:r>
      <w:r w:rsidR="00786CBB" w:rsidRPr="00D67449">
        <w:rPr>
          <w:rFonts w:cs="Times New Roman"/>
        </w:rPr>
        <w:t>: 32</w:t>
      </w:r>
    </w:p>
    <w:p w14:paraId="21078737" w14:textId="77777777" w:rsidR="00CA3A64" w:rsidRPr="000E415F" w:rsidRDefault="00CA3A64" w:rsidP="00612092">
      <w:pPr>
        <w:rPr>
          <w:rFonts w:cs="Times New Roman"/>
          <w:szCs w:val="24"/>
        </w:rPr>
      </w:pPr>
      <w:r w:rsidRPr="000E415F">
        <w:rPr>
          <w:rFonts w:cs="Times New Roman"/>
          <w:szCs w:val="24"/>
        </w:rPr>
        <w:t xml:space="preserve">Como se puede comprobar, la eliminación de los </w:t>
      </w:r>
      <w:r w:rsidR="00786CBB" w:rsidRPr="000E415F">
        <w:rPr>
          <w:rFonts w:cs="Times New Roman"/>
          <w:szCs w:val="24"/>
        </w:rPr>
        <w:t>“</w:t>
      </w:r>
      <w:r w:rsidRPr="000E415F">
        <w:rPr>
          <w:rFonts w:cs="Times New Roman"/>
          <w:i/>
          <w:szCs w:val="24"/>
        </w:rPr>
        <w:t>outliers</w:t>
      </w:r>
      <w:r w:rsidR="00786CBB" w:rsidRPr="000E415F">
        <w:rPr>
          <w:rFonts w:cs="Times New Roman"/>
          <w:i/>
          <w:szCs w:val="24"/>
        </w:rPr>
        <w:t>”</w:t>
      </w:r>
      <w:r w:rsidRPr="000E415F">
        <w:rPr>
          <w:rFonts w:cs="Times New Roman"/>
          <w:szCs w:val="24"/>
        </w:rPr>
        <w:t xml:space="preserve"> no ha afectado demasiado a las variables </w:t>
      </w:r>
      <w:r w:rsidR="000E415F" w:rsidRPr="000E415F">
        <w:rPr>
          <w:rFonts w:cs="Times New Roman"/>
          <w:szCs w:val="24"/>
        </w:rPr>
        <w:t>estadísticos</w:t>
      </w:r>
      <w:r w:rsidRPr="000E415F">
        <w:rPr>
          <w:rFonts w:cs="Times New Roman"/>
          <w:szCs w:val="24"/>
        </w:rPr>
        <w:t xml:space="preserve"> por lo que no existe motivo para su eliminación.</w:t>
      </w:r>
    </w:p>
    <w:p w14:paraId="38DB134F" w14:textId="730B9DEE" w:rsidR="000E415F" w:rsidRDefault="00CA3A64" w:rsidP="00612092">
      <w:r w:rsidRPr="000E415F">
        <w:t xml:space="preserve">Por otro </w:t>
      </w:r>
      <w:r w:rsidR="000E415F" w:rsidRPr="000E415F">
        <w:t>lado,</w:t>
      </w:r>
      <w:r w:rsidRPr="000E415F">
        <w:t xml:space="preserve"> es necesario destaca</w:t>
      </w:r>
      <w:r w:rsidR="00EA62BF">
        <w:t xml:space="preserve">r que estos pacientes cuya </w:t>
      </w:r>
      <w:r w:rsidR="003B65A6">
        <w:t xml:space="preserve">edad </w:t>
      </w:r>
      <w:r w:rsidR="0064622B">
        <w:t>e</w:t>
      </w:r>
      <w:r w:rsidR="0064622B" w:rsidRPr="000E415F">
        <w:t>s</w:t>
      </w:r>
      <w:r w:rsidRPr="000E415F">
        <w:t xml:space="preserve"> </w:t>
      </w:r>
      <w:r w:rsidR="000E415F" w:rsidRPr="000E415F">
        <w:t>anómala</w:t>
      </w:r>
      <w:r w:rsidRPr="000E415F">
        <w:t xml:space="preserve"> (estadísticamente), en la naturaleza tampoco se consideran pacientes </w:t>
      </w:r>
      <w:r w:rsidR="000E415F" w:rsidRPr="000E415F">
        <w:t>anómalos</w:t>
      </w:r>
      <w:r w:rsidRPr="000E415F">
        <w:t>, ya que se encuentran en un rango de edades en las que sufrir un traumatismo craneocefálico es totalmente posible.</w:t>
      </w:r>
      <w:bookmarkStart w:id="47" w:name="analisis-de-normalidad"/>
      <w:bookmarkEnd w:id="47"/>
    </w:p>
    <w:p w14:paraId="0D985964" w14:textId="5CD4CB47" w:rsidR="0064622B" w:rsidRDefault="002A1C2C" w:rsidP="00612092">
      <w:r>
        <w:t xml:space="preserve">También vemos que existen “outliers” en la variable de pupils. La explicación que se dan a estos “outliers” es similar a la que se ha dado para la variable de “age”. Como ya sabemos la variable de </w:t>
      </w:r>
      <w:r w:rsidR="002774B6">
        <w:t>“</w:t>
      </w:r>
      <w:r>
        <w:t>pupils</w:t>
      </w:r>
      <w:r w:rsidR="002774B6">
        <w:t>”</w:t>
      </w:r>
      <w:r>
        <w:t xml:space="preserve"> contiene 4 tipos de valores: 0,1,2 y 3</w:t>
      </w:r>
      <w:r w:rsidR="002774B6">
        <w:t xml:space="preserve">. La mayoría de las filas para esta </w:t>
      </w:r>
      <w:r w:rsidR="002774B6">
        <w:lastRenderedPageBreak/>
        <w:t>columna poseen un valor de 0 y esto hace que el resto de valores se salgan de RIC y se conviertan por tanto en valores anómalos (estadísticamente). Pese a que la gran mayoría de estos datos poseen valor de 0, existen muchos también que poseen valores distintos de 0 y no por eso se deben considerar anómalos. Esta misma problemática también la encontraremos en la variable “ec”, “oblt” y “mdls”.</w:t>
      </w:r>
    </w:p>
    <w:p w14:paraId="47809EBB" w14:textId="77777777" w:rsidR="000E415F" w:rsidRPr="00DA1292" w:rsidRDefault="00FD1126" w:rsidP="00FA1783">
      <w:pPr>
        <w:pStyle w:val="Ttulo3"/>
        <w:numPr>
          <w:ilvl w:val="2"/>
          <w:numId w:val="1"/>
        </w:numPr>
        <w:ind w:left="0" w:firstLine="0"/>
        <w:rPr>
          <w:caps/>
        </w:rPr>
      </w:pPr>
      <w:bookmarkStart w:id="48" w:name="_Toc518479824"/>
      <w:r w:rsidRPr="00DA1292">
        <w:rPr>
          <w:caps/>
        </w:rPr>
        <w:t>Análisis de normalidad</w:t>
      </w:r>
      <w:bookmarkEnd w:id="48"/>
    </w:p>
    <w:p w14:paraId="2C564E64" w14:textId="77777777" w:rsidR="003E5FCC" w:rsidRDefault="00CA3A64" w:rsidP="003E5FCC">
      <w:r w:rsidRPr="006036ED">
        <w:t xml:space="preserve">En primer lugar, visualizaremos la densidad de nuestras variables (individualmente), con el objetivo de observar a simple vista si cumplen o no con una </w:t>
      </w:r>
      <w:r w:rsidR="000E415F" w:rsidRPr="006036ED">
        <w:t>distribución</w:t>
      </w:r>
      <w:r w:rsidR="000E415F">
        <w:t xml:space="preserve"> </w:t>
      </w:r>
      <w:r w:rsidR="000E415F" w:rsidRPr="006036ED">
        <w:t>normal</w:t>
      </w:r>
      <w:r w:rsidRPr="006036ED">
        <w:t>.</w:t>
      </w:r>
    </w:p>
    <w:p w14:paraId="30C1B609" w14:textId="0373F95A" w:rsidR="00690007" w:rsidRDefault="004D1425" w:rsidP="004D1425">
      <w:pPr>
        <w:jc w:val="center"/>
      </w:pPr>
      <w:r>
        <w:rPr>
          <w:noProof/>
          <w:lang w:eastAsia="es-ES"/>
        </w:rPr>
        <w:drawing>
          <wp:inline distT="0" distB="0" distL="0" distR="0" wp14:anchorId="650AC957" wp14:editId="69DAF20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D7014C3" w14:textId="157FD648" w:rsidR="003E5FCC" w:rsidRDefault="00844670" w:rsidP="003E5FCC">
      <w:pPr>
        <w:pStyle w:val="Descripcin"/>
        <w:jc w:val="center"/>
      </w:pPr>
      <w:bookmarkStart w:id="49" w:name="_Toc518479744"/>
      <w:r>
        <w:t xml:space="preserve">Ilustración </w:t>
      </w:r>
      <w:r>
        <w:fldChar w:fldCharType="begin"/>
      </w:r>
      <w:r>
        <w:instrText xml:space="preserve"> SEQ Ilustración \* ARABIC </w:instrText>
      </w:r>
      <w:r>
        <w:fldChar w:fldCharType="separate"/>
      </w:r>
      <w:r w:rsidR="00AB36E8">
        <w:rPr>
          <w:noProof/>
        </w:rPr>
        <w:t>6</w:t>
      </w:r>
      <w:r>
        <w:fldChar w:fldCharType="end"/>
      </w:r>
      <w:r>
        <w:t>.</w:t>
      </w:r>
      <w:r w:rsidR="007D0458">
        <w:t xml:space="preserve"> </w:t>
      </w:r>
      <w:r>
        <w:t>Gráfico Normalidad I</w:t>
      </w:r>
      <w:bookmarkEnd w:id="49"/>
    </w:p>
    <w:p w14:paraId="784E8362" w14:textId="2B5154EF" w:rsidR="00690007" w:rsidRPr="00690007" w:rsidRDefault="00690007" w:rsidP="00690007">
      <w:r>
        <w:t xml:space="preserve">Como podemos comprobar, la tendencia a </w:t>
      </w:r>
      <w:r w:rsidR="0082642D">
        <w:t>sufrir lesiones traumáticas es</w:t>
      </w:r>
      <w:r>
        <w:t xml:space="preserve"> aproximadamente entre los 15 y los 20 años. Después las lesiones decrecen hasta los 80 años.</w:t>
      </w:r>
      <w:r w:rsidR="00D655BF">
        <w:t xml:space="preserve"> Se trata de una distribución normal asimétrica con un sesgo positivo hacia la derecha. Vemos también que </w:t>
      </w:r>
      <w:r w:rsidR="00D655BF">
        <w:lastRenderedPageBreak/>
        <w:t>la tendencia a sufrir lesiones traumáticas es en varones.</w:t>
      </w:r>
      <w:r w:rsidR="00FD1380">
        <w:t xml:space="preserve"> Y las causas más probables son los accidentes de tráfico.</w:t>
      </w:r>
    </w:p>
    <w:p w14:paraId="5FD94FC9" w14:textId="6B76535B" w:rsidR="00844670" w:rsidRDefault="004D1425" w:rsidP="003E5FCC">
      <w:pPr>
        <w:pStyle w:val="Descripcin"/>
        <w:jc w:val="center"/>
      </w:pPr>
      <w:r>
        <w:rPr>
          <w:noProof/>
          <w:lang w:eastAsia="es-ES"/>
        </w:rPr>
        <w:drawing>
          <wp:inline distT="0" distB="0" distL="0" distR="0" wp14:anchorId="3568B13C" wp14:editId="0C64294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ED6AEC8" w14:textId="531DF4A0" w:rsidR="003E5FCC" w:rsidRDefault="00844670" w:rsidP="003E5FCC">
      <w:pPr>
        <w:pStyle w:val="Descripcin"/>
        <w:jc w:val="center"/>
      </w:pPr>
      <w:bookmarkStart w:id="50" w:name="_Toc518479745"/>
      <w:r>
        <w:t xml:space="preserve">Ilustración </w:t>
      </w:r>
      <w:r>
        <w:fldChar w:fldCharType="begin"/>
      </w:r>
      <w:r>
        <w:instrText xml:space="preserve"> SEQ Ilustración \* ARABIC </w:instrText>
      </w:r>
      <w:r>
        <w:fldChar w:fldCharType="separate"/>
      </w:r>
      <w:r w:rsidR="00AB36E8">
        <w:rPr>
          <w:noProof/>
        </w:rPr>
        <w:t>7</w:t>
      </w:r>
      <w:r>
        <w:fldChar w:fldCharType="end"/>
      </w:r>
      <w:r>
        <w:t>.</w:t>
      </w:r>
      <w:r w:rsidR="007D0458">
        <w:t xml:space="preserve"> </w:t>
      </w:r>
      <w:r>
        <w:t>Gráfico Normalidad II</w:t>
      </w:r>
      <w:bookmarkEnd w:id="50"/>
    </w:p>
    <w:p w14:paraId="3197A311" w14:textId="77777777" w:rsidR="00690007" w:rsidRPr="00690007" w:rsidRDefault="00690007" w:rsidP="00690007"/>
    <w:p w14:paraId="7CFC038C" w14:textId="24CCC7F2" w:rsidR="00844670" w:rsidRDefault="004D1425" w:rsidP="003E5FCC">
      <w:pPr>
        <w:pStyle w:val="Descripcin"/>
        <w:jc w:val="center"/>
      </w:pPr>
      <w:r>
        <w:rPr>
          <w:noProof/>
          <w:lang w:eastAsia="es-ES"/>
        </w:rPr>
        <w:lastRenderedPageBreak/>
        <w:drawing>
          <wp:inline distT="0" distB="0" distL="0" distR="0" wp14:anchorId="5F1F5FAF" wp14:editId="51A6B56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B210A57" w14:textId="33B832F8" w:rsidR="003E5FCC" w:rsidRDefault="00844670" w:rsidP="003E5FCC">
      <w:pPr>
        <w:pStyle w:val="Descripcin"/>
        <w:jc w:val="center"/>
      </w:pPr>
      <w:bookmarkStart w:id="51" w:name="_Toc518479746"/>
      <w:r>
        <w:t xml:space="preserve">Ilustración </w:t>
      </w:r>
      <w:r>
        <w:fldChar w:fldCharType="begin"/>
      </w:r>
      <w:r>
        <w:instrText xml:space="preserve"> SEQ Ilustración \* ARABIC </w:instrText>
      </w:r>
      <w:r>
        <w:fldChar w:fldCharType="separate"/>
      </w:r>
      <w:r w:rsidR="00AB36E8">
        <w:rPr>
          <w:noProof/>
        </w:rPr>
        <w:t>8</w:t>
      </w:r>
      <w:r>
        <w:fldChar w:fldCharType="end"/>
      </w:r>
      <w:r>
        <w:t>.</w:t>
      </w:r>
      <w:r w:rsidR="007D0458">
        <w:t xml:space="preserve"> </w:t>
      </w:r>
      <w:r>
        <w:t>Gráfico Normalidad III</w:t>
      </w:r>
      <w:bookmarkEnd w:id="51"/>
    </w:p>
    <w:p w14:paraId="6D96AECD" w14:textId="11EAC9EF" w:rsidR="00844670" w:rsidRDefault="004D1425" w:rsidP="003E5FCC">
      <w:pPr>
        <w:pStyle w:val="Descripcin"/>
        <w:jc w:val="center"/>
      </w:pPr>
      <w:r>
        <w:rPr>
          <w:noProof/>
          <w:lang w:eastAsia="es-ES"/>
        </w:rPr>
        <w:drawing>
          <wp:inline distT="0" distB="0" distL="0" distR="0" wp14:anchorId="775187B9" wp14:editId="285D24F2">
            <wp:extent cx="4619625" cy="1860698"/>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4.png"/>
                    <pic:cNvPicPr>
                      <a:picLocks noChangeAspect="1" noChangeArrowheads="1"/>
                    </pic:cNvPicPr>
                  </pic:nvPicPr>
                  <pic:blipFill rotWithShape="1">
                    <a:blip r:embed="rId22"/>
                    <a:srcRect b="49653"/>
                    <a:stretch/>
                  </pic:blipFill>
                  <pic:spPr bwMode="auto">
                    <a:xfrm>
                      <a:off x="0" y="0"/>
                      <a:ext cx="4620126" cy="1860900"/>
                    </a:xfrm>
                    <a:prstGeom prst="rect">
                      <a:avLst/>
                    </a:prstGeom>
                    <a:noFill/>
                    <a:ln>
                      <a:noFill/>
                    </a:ln>
                    <a:extLst>
                      <a:ext uri="{53640926-AAD7-44D8-BBD7-CCE9431645EC}">
                        <a14:shadowObscured xmlns:a14="http://schemas.microsoft.com/office/drawing/2010/main"/>
                      </a:ext>
                    </a:extLst>
                  </pic:spPr>
                </pic:pic>
              </a:graphicData>
            </a:graphic>
          </wp:inline>
        </w:drawing>
      </w:r>
    </w:p>
    <w:p w14:paraId="48BCF0C6" w14:textId="4C8325EE" w:rsidR="00CA3A64" w:rsidRPr="000E415F" w:rsidRDefault="00844670" w:rsidP="00844670">
      <w:pPr>
        <w:pStyle w:val="Descripcin"/>
        <w:jc w:val="center"/>
      </w:pPr>
      <w:bookmarkStart w:id="52" w:name="_Toc518479747"/>
      <w:r>
        <w:t xml:space="preserve">Ilustración </w:t>
      </w:r>
      <w:r>
        <w:fldChar w:fldCharType="begin"/>
      </w:r>
      <w:r>
        <w:instrText xml:space="preserve"> SEQ Ilustración \* ARABIC </w:instrText>
      </w:r>
      <w:r>
        <w:fldChar w:fldCharType="separate"/>
      </w:r>
      <w:r w:rsidR="00AB36E8">
        <w:rPr>
          <w:noProof/>
        </w:rPr>
        <w:t>9</w:t>
      </w:r>
      <w:r>
        <w:fldChar w:fldCharType="end"/>
      </w:r>
      <w:r>
        <w:t>.</w:t>
      </w:r>
      <w:r w:rsidR="007D0458">
        <w:t xml:space="preserve"> </w:t>
      </w:r>
      <w:r w:rsidRPr="00720E14">
        <w:t>Gráfico Normalidad I</w:t>
      </w:r>
      <w:r>
        <w:t>V</w:t>
      </w:r>
      <w:bookmarkEnd w:id="52"/>
    </w:p>
    <w:p w14:paraId="136DB0FA" w14:textId="77777777" w:rsidR="00254201" w:rsidRDefault="00254201" w:rsidP="000E415F">
      <w:pPr>
        <w:pStyle w:val="Compact"/>
        <w:ind w:left="480"/>
        <w:rPr>
          <w:rFonts w:cs="Times New Roman"/>
          <w:lang w:val="es-ES"/>
        </w:rPr>
      </w:pPr>
    </w:p>
    <w:p w14:paraId="1BBD37E3" w14:textId="77777777" w:rsidR="00BE2EB0" w:rsidRDefault="00BE2EB0" w:rsidP="00BE2EB0">
      <w:r>
        <w:t>Los grafico de distribuciones que se muestran en las ilustraciones anteriores, en general nos dan una idea sobre que valores son los destacan en cada una de las variables.</w:t>
      </w:r>
    </w:p>
    <w:p w14:paraId="722B2083" w14:textId="5B13712E" w:rsidR="00CA3A64" w:rsidRPr="000E415F" w:rsidRDefault="00CA3A64" w:rsidP="008B04C0">
      <w:commentRangeStart w:id="53"/>
      <w:r w:rsidRPr="000E415F">
        <w:lastRenderedPageBreak/>
        <w:t>Como podemos comprobar, al tratarse de variables discret</w:t>
      </w:r>
      <w:r w:rsidR="00433DD8">
        <w:t xml:space="preserve">as (excepto la variable de edad </w:t>
      </w:r>
      <w:r w:rsidRPr="000E415F">
        <w:t>-</w:t>
      </w:r>
      <w:r w:rsidRPr="000E415F">
        <w:rPr>
          <w:i/>
        </w:rPr>
        <w:t>age</w:t>
      </w:r>
      <w:r w:rsidRPr="000E415F">
        <w:t>-</w:t>
      </w:r>
      <w:r w:rsidR="008D76D9">
        <w:t>, que es continua</w:t>
      </w:r>
      <w:r w:rsidRPr="000E415F">
        <w:t xml:space="preserve">), no lograremos conseguir una </w:t>
      </w:r>
      <w:r w:rsidR="000E415F" w:rsidRPr="000E415F">
        <w:t>distribución</w:t>
      </w:r>
      <w:r w:rsidRPr="000E415F">
        <w:t xml:space="preserve"> normal de forma individual.</w:t>
      </w:r>
      <w:commentRangeEnd w:id="53"/>
      <w:r w:rsidR="008D76D9">
        <w:rPr>
          <w:rStyle w:val="Refdecomentario"/>
        </w:rPr>
        <w:commentReference w:id="53"/>
      </w:r>
    </w:p>
    <w:p w14:paraId="7B8B3C8B" w14:textId="01094E86" w:rsidR="00484678" w:rsidRDefault="00CA3A64" w:rsidP="008B04C0">
      <w:r w:rsidRPr="000E415F">
        <w:t xml:space="preserve">Otro aspecto a tener en cuenta es que para que un conjunto de datos (teniendo en cuenta todas las variables) posea una </w:t>
      </w:r>
      <w:r w:rsidR="000E415F" w:rsidRPr="000E415F">
        <w:t>distribución</w:t>
      </w:r>
      <w:r w:rsidRPr="000E415F">
        <w:t xml:space="preserve"> normal, es necesario que todas las variables verifiquen normalidad univariante, ya que es una </w:t>
      </w:r>
      <w:r w:rsidR="000E415F" w:rsidRPr="000E415F">
        <w:t>condición</w:t>
      </w:r>
      <w:r w:rsidRPr="000E415F">
        <w:t xml:space="preserve"> necesaria (aunque no suficiente). Por lo </w:t>
      </w:r>
      <w:r w:rsidR="000E415F" w:rsidRPr="000E415F">
        <w:t>tanto,</w:t>
      </w:r>
      <w:r w:rsidRPr="000E415F">
        <w:t xml:space="preserve"> rechazamos la </w:t>
      </w:r>
      <w:r w:rsidR="000E415F" w:rsidRPr="000E415F">
        <w:t>hipótesis</w:t>
      </w:r>
      <w:r w:rsidRPr="000E415F">
        <w:t xml:space="preserve"> de normalidad del conjunto de dat</w:t>
      </w:r>
      <w:r w:rsidR="00C810CA">
        <w:t>os.</w:t>
      </w:r>
    </w:p>
    <w:p w14:paraId="279EA38C" w14:textId="77777777" w:rsidR="00CA3A64" w:rsidRDefault="000E415F" w:rsidP="008B04C0">
      <w:pPr>
        <w:rPr>
          <w:szCs w:val="24"/>
        </w:rPr>
      </w:pPr>
      <w:r w:rsidRPr="000E415F">
        <w:rPr>
          <w:szCs w:val="24"/>
        </w:rPr>
        <w:t>Aun</w:t>
      </w:r>
      <w:r w:rsidR="00CA3A64" w:rsidRPr="000E415F">
        <w:rPr>
          <w:szCs w:val="24"/>
        </w:rPr>
        <w:t xml:space="preserve"> así, comprobaremos los resultados obtenidos mediante el Test de normalidad de Mardia:</w:t>
      </w:r>
    </w:p>
    <w:p w14:paraId="0BF4FFDD" w14:textId="77777777" w:rsidR="00C810CA" w:rsidRPr="00261769" w:rsidRDefault="00036A0D" w:rsidP="001B2A92">
      <w:pPr>
        <w:pStyle w:val="SourceCode"/>
        <w:pBdr>
          <w:top w:val="single" w:sz="4" w:space="1" w:color="auto"/>
          <w:left w:val="single" w:sz="4" w:space="4" w:color="auto"/>
          <w:bottom w:val="single" w:sz="4" w:space="1" w:color="auto"/>
          <w:right w:val="single" w:sz="4" w:space="4" w:color="auto"/>
        </w:pBdr>
        <w:ind w:left="480" w:hanging="480"/>
        <w:jc w:val="left"/>
        <w:rPr>
          <w:sz w:val="20"/>
          <w:szCs w:val="20"/>
        </w:rPr>
      </w:pPr>
      <w:r w:rsidRPr="00261769">
        <w:rPr>
          <w:rStyle w:val="VerbatimChar"/>
          <w:sz w:val="20"/>
          <w:szCs w:val="20"/>
        </w:rPr>
        <w:t>## [1] 2</w:t>
      </w:r>
      <w:r w:rsidRPr="00261769">
        <w:rPr>
          <w:sz w:val="20"/>
          <w:szCs w:val="20"/>
        </w:rPr>
        <w:br/>
      </w:r>
      <w:r w:rsidRPr="00261769">
        <w:rPr>
          <w:rStyle w:val="VerbatimChar"/>
          <w:sz w:val="20"/>
          <w:szCs w:val="20"/>
        </w:rPr>
        <w:t xml:space="preserve">## Mardia's test for class 1 </w:t>
      </w:r>
      <w:r w:rsidRPr="00261769">
        <w:rPr>
          <w:sz w:val="20"/>
          <w:szCs w:val="20"/>
        </w:rPr>
        <w:br/>
      </w:r>
      <w:r w:rsidRPr="00261769">
        <w:rPr>
          <w:rStyle w:val="VerbatimChar"/>
          <w:sz w:val="20"/>
          <w:szCs w:val="20"/>
        </w:rPr>
        <w:t xml:space="preserve">## mard1= 34629.84 </w:t>
      </w:r>
      <w:r w:rsidRPr="00261769">
        <w:rPr>
          <w:sz w:val="20"/>
          <w:szCs w:val="20"/>
        </w:rPr>
        <w:br/>
      </w:r>
      <w:r w:rsidRPr="00261769">
        <w:rPr>
          <w:rStyle w:val="VerbatimChar"/>
          <w:sz w:val="20"/>
          <w:szCs w:val="20"/>
        </w:rPr>
        <w:t xml:space="preserve">## pvalue for m3= 0 </w:t>
      </w:r>
      <w:r w:rsidRPr="00261769">
        <w:rPr>
          <w:sz w:val="20"/>
          <w:szCs w:val="20"/>
        </w:rPr>
        <w:br/>
      </w:r>
      <w:r w:rsidRPr="00261769">
        <w:rPr>
          <w:rStyle w:val="VerbatimChar"/>
          <w:sz w:val="20"/>
          <w:szCs w:val="20"/>
        </w:rPr>
        <w:t xml:space="preserve">## mard2= 74.78288 </w:t>
      </w:r>
      <w:r w:rsidRPr="00261769">
        <w:rPr>
          <w:sz w:val="20"/>
          <w:szCs w:val="20"/>
        </w:rPr>
        <w:br/>
      </w:r>
      <w:r w:rsidRPr="00261769">
        <w:rPr>
          <w:rStyle w:val="VerbatimChar"/>
          <w:sz w:val="20"/>
          <w:szCs w:val="20"/>
        </w:rPr>
        <w:t xml:space="preserve">## p-value for m4= 0 </w:t>
      </w:r>
      <w:r w:rsidRPr="00261769">
        <w:rPr>
          <w:sz w:val="20"/>
          <w:szCs w:val="20"/>
        </w:rPr>
        <w:br/>
      </w:r>
      <w:r w:rsidRPr="00261769">
        <w:rPr>
          <w:rStyle w:val="VerbatimChar"/>
          <w:sz w:val="20"/>
          <w:szCs w:val="20"/>
        </w:rPr>
        <w:t xml:space="preserve">## There is not statistical evidence for normality in class 1 </w:t>
      </w:r>
      <w:r w:rsidRPr="00261769">
        <w:rPr>
          <w:sz w:val="20"/>
          <w:szCs w:val="20"/>
        </w:rPr>
        <w:br/>
      </w:r>
      <w:r w:rsidRPr="00261769">
        <w:rPr>
          <w:rStyle w:val="VerbatimChar"/>
          <w:sz w:val="20"/>
          <w:szCs w:val="20"/>
        </w:rPr>
        <w:t xml:space="preserve">## Mardia's test for class 2 </w:t>
      </w:r>
      <w:r w:rsidRPr="00261769">
        <w:rPr>
          <w:sz w:val="20"/>
          <w:szCs w:val="20"/>
        </w:rPr>
        <w:br/>
      </w:r>
      <w:r w:rsidRPr="00261769">
        <w:rPr>
          <w:rStyle w:val="VerbatimChar"/>
          <w:sz w:val="20"/>
          <w:szCs w:val="20"/>
        </w:rPr>
        <w:t xml:space="preserve">## mard1= 6201.334 </w:t>
      </w:r>
      <w:r w:rsidRPr="00261769">
        <w:rPr>
          <w:sz w:val="20"/>
          <w:szCs w:val="20"/>
        </w:rPr>
        <w:br/>
      </w:r>
      <w:r w:rsidRPr="00261769">
        <w:rPr>
          <w:rStyle w:val="VerbatimChar"/>
          <w:sz w:val="20"/>
          <w:szCs w:val="20"/>
        </w:rPr>
        <w:t xml:space="preserve">## pvalue for m3= 0 </w:t>
      </w:r>
      <w:r w:rsidRPr="00261769">
        <w:rPr>
          <w:sz w:val="20"/>
          <w:szCs w:val="20"/>
        </w:rPr>
        <w:br/>
      </w:r>
      <w:r w:rsidRPr="00261769">
        <w:rPr>
          <w:rStyle w:val="VerbatimChar"/>
          <w:sz w:val="20"/>
          <w:szCs w:val="20"/>
        </w:rPr>
        <w:t xml:space="preserve">## mard2= -7.620724 </w:t>
      </w:r>
      <w:r w:rsidRPr="00261769">
        <w:rPr>
          <w:sz w:val="20"/>
          <w:szCs w:val="20"/>
        </w:rPr>
        <w:br/>
      </w:r>
      <w:r w:rsidRPr="00261769">
        <w:rPr>
          <w:rStyle w:val="VerbatimChar"/>
          <w:sz w:val="20"/>
          <w:szCs w:val="20"/>
        </w:rPr>
        <w:t xml:space="preserve">## p-value for m4= 2.531308e-14 </w:t>
      </w:r>
      <w:r w:rsidRPr="00261769">
        <w:rPr>
          <w:sz w:val="20"/>
          <w:szCs w:val="20"/>
        </w:rPr>
        <w:br/>
      </w:r>
      <w:r w:rsidRPr="00261769">
        <w:rPr>
          <w:rStyle w:val="VerbatimChar"/>
          <w:sz w:val="20"/>
          <w:szCs w:val="20"/>
        </w:rPr>
        <w:t>## There is not statistical evidence for normality in class 2</w:t>
      </w:r>
      <w:bookmarkStart w:id="54" w:name="estudio-de-correlacion"/>
      <w:bookmarkEnd w:id="54"/>
    </w:p>
    <w:p w14:paraId="51087822" w14:textId="77777777" w:rsidR="007931DF" w:rsidRDefault="00C810CA" w:rsidP="007931DF">
      <w:pPr>
        <w:spacing w:line="240" w:lineRule="auto"/>
        <w:rPr>
          <w:rFonts w:cs="Times New Roman"/>
          <w:szCs w:val="24"/>
        </w:rPr>
      </w:pPr>
      <w:r w:rsidRPr="00C810CA">
        <w:rPr>
          <w:rFonts w:cs="Times New Roman"/>
          <w:szCs w:val="24"/>
        </w:rPr>
        <w:t>También vamos a utilizar el test de Henze-Zirkler:</w:t>
      </w:r>
    </w:p>
    <w:p w14:paraId="4CF588B1" w14:textId="77777777" w:rsidR="00DA26F8" w:rsidRPr="007931DF" w:rsidRDefault="00036A0D" w:rsidP="007931DF">
      <w:pPr>
        <w:spacing w:line="240" w:lineRule="auto"/>
        <w:jc w:val="center"/>
        <w:rPr>
          <w:rFonts w:cs="Times New Roman"/>
          <w:szCs w:val="24"/>
        </w:rPr>
      </w:pPr>
      <w:r>
        <w:rPr>
          <w:noProof/>
          <w:lang w:eastAsia="es-ES"/>
        </w:rPr>
        <w:drawing>
          <wp:inline distT="0" distB="0" distL="0" distR="0" wp14:anchorId="7FFA9EA7" wp14:editId="4CA5618E">
            <wp:extent cx="3178800" cy="2257200"/>
            <wp:effectExtent l="0" t="0" r="317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4-1.png"/>
                    <pic:cNvPicPr>
                      <a:picLocks noChangeAspect="1" noChangeArrowheads="1"/>
                    </pic:cNvPicPr>
                  </pic:nvPicPr>
                  <pic:blipFill>
                    <a:blip r:embed="rId25"/>
                    <a:stretch>
                      <a:fillRect/>
                    </a:stretch>
                  </pic:blipFill>
                  <pic:spPr bwMode="auto">
                    <a:xfrm>
                      <a:off x="0" y="0"/>
                      <a:ext cx="3178800" cy="2257200"/>
                    </a:xfrm>
                    <a:prstGeom prst="rect">
                      <a:avLst/>
                    </a:prstGeom>
                    <a:noFill/>
                    <a:ln w="9525">
                      <a:noFill/>
                      <a:headEnd/>
                      <a:tailEnd/>
                    </a:ln>
                  </pic:spPr>
                </pic:pic>
              </a:graphicData>
            </a:graphic>
          </wp:inline>
        </w:drawing>
      </w:r>
    </w:p>
    <w:p w14:paraId="0289CE10" w14:textId="10E9A02C" w:rsidR="00036A0D" w:rsidRPr="00DF60AF" w:rsidRDefault="00DA26F8" w:rsidP="00DA26F8">
      <w:pPr>
        <w:pStyle w:val="Descripcin"/>
        <w:jc w:val="center"/>
      </w:pPr>
      <w:bookmarkStart w:id="55" w:name="_Toc518479748"/>
      <w:r w:rsidRPr="00DF60AF">
        <w:t xml:space="preserve">Ilustración </w:t>
      </w:r>
      <w:r>
        <w:fldChar w:fldCharType="begin"/>
      </w:r>
      <w:r w:rsidRPr="00DF60AF">
        <w:instrText xml:space="preserve"> SEQ Ilustración \* ARABIC </w:instrText>
      </w:r>
      <w:r>
        <w:fldChar w:fldCharType="separate"/>
      </w:r>
      <w:r w:rsidR="00AB36E8">
        <w:rPr>
          <w:noProof/>
        </w:rPr>
        <w:t>10</w:t>
      </w:r>
      <w:r>
        <w:fldChar w:fldCharType="end"/>
      </w:r>
      <w:r w:rsidRPr="00DF60AF">
        <w:t>.</w:t>
      </w:r>
      <w:r w:rsidR="007D0458" w:rsidRPr="00DF60AF">
        <w:t xml:space="preserve"> </w:t>
      </w:r>
      <w:r w:rsidRPr="00DF60AF">
        <w:t>Chi-Square-Mahalanobis</w:t>
      </w:r>
      <w:bookmarkEnd w:id="55"/>
    </w:p>
    <w:p w14:paraId="7BB2F488" w14:textId="77777777" w:rsidR="00722F35" w:rsidRPr="00DF60AF" w:rsidRDefault="00722F35" w:rsidP="00C24230">
      <w:pPr>
        <w:pStyle w:val="Compact"/>
        <w:jc w:val="center"/>
        <w:rPr>
          <w:lang w:val="es-ES"/>
        </w:rPr>
      </w:pPr>
    </w:p>
    <w:p w14:paraId="27EEFE69" w14:textId="09DDE4DD" w:rsidR="00722F35" w:rsidRPr="00422C24" w:rsidRDefault="00422C24" w:rsidP="00C95FB0">
      <w:r w:rsidRPr="00422C24">
        <w:lastRenderedPageBreak/>
        <w:t>Como se puede comprobar en la ilustración anterior, los datos</w:t>
      </w:r>
      <w:r>
        <w:t xml:space="preserve"> no se ajustan a la línea recta teóric</w:t>
      </w:r>
      <w:r w:rsidR="00B53052">
        <w:t>a que mostraría que los datos sí</w:t>
      </w:r>
      <w:r>
        <w:t xml:space="preserve"> se ajustan a la normal.</w:t>
      </w:r>
    </w:p>
    <w:p w14:paraId="16A2BA45" w14:textId="77777777" w:rsidR="00036A0D" w:rsidRPr="00261769" w:rsidRDefault="00036A0D" w:rsidP="00DA26F8">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t xml:space="preserve">##             Henze-Zirkler test for Multivariate Normality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data : final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HZ              : 15.38209 </w:t>
      </w:r>
      <w:r w:rsidRPr="00261769">
        <w:rPr>
          <w:sz w:val="20"/>
          <w:szCs w:val="20"/>
        </w:rPr>
        <w:br/>
      </w:r>
      <w:r w:rsidRPr="00261769">
        <w:rPr>
          <w:rStyle w:val="VerbatimChar"/>
          <w:sz w:val="20"/>
          <w:szCs w:val="20"/>
        </w:rPr>
        <w:t xml:space="preserve">##   p-value         : 0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Result  : Data are not multivariate normal (sig.level = 0.05)</w:t>
      </w:r>
    </w:p>
    <w:p w14:paraId="7BD09E69" w14:textId="77777777" w:rsidR="006E7A92" w:rsidRDefault="00036A0D" w:rsidP="008B04C0">
      <w:r w:rsidRPr="00C6661D">
        <w:t>Como se puede comprobar, al ser el p-value menor de 0.05 en ambos test, los datos no se ajustan a una distribución normal.</w:t>
      </w:r>
    </w:p>
    <w:p w14:paraId="0D5A2EF0" w14:textId="4442BAA4" w:rsidR="006E7A92" w:rsidRDefault="006E7A92" w:rsidP="008B04C0">
      <w:r>
        <w:t xml:space="preserve">Estos resultados no son positivos puesto que nuestro modelo no será tan eficiente como podría serlo si tuviéramos datos que sí que cumplieran con el supuesto de normalidad. </w:t>
      </w:r>
    </w:p>
    <w:p w14:paraId="53AF0DCE" w14:textId="5F927C4E" w:rsidR="00934E50" w:rsidRDefault="00934E50" w:rsidP="00934E50">
      <w:r>
        <w:t>Tradicionalmente, la falta de normalidad afecta a las inferencias que se traten de hacer con el modelo, por ejemplo, los intervalos de confianza. La falta de normalidad no suele afectar a las predicciones puntuales, pero sí a los interval</w:t>
      </w:r>
      <w:r w:rsidR="00A37780">
        <w:t xml:space="preserve">os o "errores" en la predicción, llegando incluso a </w:t>
      </w:r>
      <w:r w:rsidR="00F502B7">
        <w:t>que los resultados puedan ser refutados</w:t>
      </w:r>
      <w:r w:rsidR="00A37780">
        <w:t>.</w:t>
      </w:r>
    </w:p>
    <w:p w14:paraId="5D02E48B" w14:textId="342F0E36" w:rsidR="00B82327" w:rsidRDefault="00B82327" w:rsidP="00934E50">
      <w:r>
        <w:t>En este aspecto, debemos destacar la diferencia entre estadísticas paramétricas y no paramétricas:</w:t>
      </w:r>
    </w:p>
    <w:p w14:paraId="0C410AD5" w14:textId="332ADB28" w:rsidR="00B82327" w:rsidRDefault="00B82327" w:rsidP="00B82327">
      <w:pPr>
        <w:pStyle w:val="Prrafodelista"/>
        <w:numPr>
          <w:ilvl w:val="0"/>
          <w:numId w:val="44"/>
        </w:numPr>
      </w:pPr>
      <w:r>
        <w:t>Métodos paramétricos: suponen que los datos provienen de una distribución especifica. Puede ser la distribución normal u otros tipos de distribuciones. Algunos ejemplos de algoritmos paramétricos son:</w:t>
      </w:r>
    </w:p>
    <w:p w14:paraId="029217C8" w14:textId="3075BA8F" w:rsidR="00B82327" w:rsidRDefault="00B82327" w:rsidP="00B82327">
      <w:pPr>
        <w:pStyle w:val="Prrafodelista"/>
        <w:numPr>
          <w:ilvl w:val="1"/>
          <w:numId w:val="44"/>
        </w:numPr>
      </w:pPr>
      <w:r>
        <w:t>Regresión Logística.</w:t>
      </w:r>
    </w:p>
    <w:p w14:paraId="4ED43432" w14:textId="4D2CC13B" w:rsidR="00B82327" w:rsidRDefault="00B82327" w:rsidP="00B82327">
      <w:pPr>
        <w:pStyle w:val="Prrafodelista"/>
        <w:numPr>
          <w:ilvl w:val="1"/>
          <w:numId w:val="44"/>
        </w:numPr>
      </w:pPr>
      <w:r>
        <w:t>Naïves Bayes.</w:t>
      </w:r>
    </w:p>
    <w:p w14:paraId="50E55B76" w14:textId="29D88F17" w:rsidR="00B82327" w:rsidRDefault="00B82327" w:rsidP="00B82327">
      <w:pPr>
        <w:pStyle w:val="Prrafodelista"/>
        <w:numPr>
          <w:ilvl w:val="1"/>
          <w:numId w:val="44"/>
        </w:numPr>
      </w:pPr>
      <w:r>
        <w:t>Análisis linear discriminante.</w:t>
      </w:r>
    </w:p>
    <w:p w14:paraId="7D58307E" w14:textId="29A3614B" w:rsidR="00B82327" w:rsidRDefault="00B82327" w:rsidP="00B82327">
      <w:pPr>
        <w:pStyle w:val="Prrafodelista"/>
        <w:numPr>
          <w:ilvl w:val="1"/>
          <w:numId w:val="44"/>
        </w:numPr>
      </w:pPr>
      <w:r>
        <w:t>Redes neuronales simples.</w:t>
      </w:r>
    </w:p>
    <w:p w14:paraId="282A51D1" w14:textId="455C74FC" w:rsidR="00B82327" w:rsidRDefault="00B82327" w:rsidP="00B82327">
      <w:pPr>
        <w:pStyle w:val="Prrafodelista"/>
        <w:numPr>
          <w:ilvl w:val="0"/>
          <w:numId w:val="44"/>
        </w:numPr>
      </w:pPr>
      <w:r>
        <w:t xml:space="preserve">Métodos no-paramétricos: No asumen que sus datos se extraen de una determinada distribución. Son métodos que tienen menos poder, es decir, necesitan un mayor </w:t>
      </w:r>
      <w:r>
        <w:lastRenderedPageBreak/>
        <w:t>número de datos para obtener el mismo nivel de confianza en la distribución de las muestras. Algunos ejemplos de algoritmos no paramétricos son:</w:t>
      </w:r>
    </w:p>
    <w:p w14:paraId="72E6A54F" w14:textId="24C9C2E3" w:rsidR="00B82327" w:rsidRDefault="00B82327" w:rsidP="00B82327">
      <w:pPr>
        <w:pStyle w:val="Prrafodelista"/>
        <w:numPr>
          <w:ilvl w:val="1"/>
          <w:numId w:val="44"/>
        </w:numPr>
      </w:pPr>
      <w:r>
        <w:t>k-vecinos cercanos.</w:t>
      </w:r>
    </w:p>
    <w:p w14:paraId="551123FA" w14:textId="7644CDDB" w:rsidR="00945BEF" w:rsidRDefault="00B82327" w:rsidP="00EE1801">
      <w:pPr>
        <w:pStyle w:val="Prrafodelista"/>
        <w:numPr>
          <w:ilvl w:val="1"/>
          <w:numId w:val="44"/>
        </w:numPr>
      </w:pPr>
      <w:r>
        <w:t>Arboles de decisiones</w:t>
      </w:r>
    </w:p>
    <w:p w14:paraId="489A51E1" w14:textId="65490E47" w:rsidR="00DF2C87" w:rsidRDefault="00DF2C87" w:rsidP="00DF2C87">
      <w:r>
        <w:t xml:space="preserve">A </w:t>
      </w:r>
      <w:bookmarkStart w:id="56" w:name="_GoBack"/>
      <w:bookmarkEnd w:id="56"/>
      <w:r w:rsidR="00B574FD">
        <w:t>continuación,</w:t>
      </w:r>
      <w:r>
        <w:t xml:space="preserve"> se muestra una tabla con las ventajas y desventajas de ambos métodos:</w:t>
      </w:r>
    </w:p>
    <w:tbl>
      <w:tblPr>
        <w:tblStyle w:val="Tablaconcuadrcula"/>
        <w:tblW w:w="0" w:type="auto"/>
        <w:tblLook w:val="04A0" w:firstRow="1" w:lastRow="0" w:firstColumn="1" w:lastColumn="0" w:noHBand="0" w:noVBand="1"/>
      </w:tblPr>
      <w:tblGrid>
        <w:gridCol w:w="1443"/>
        <w:gridCol w:w="3248"/>
        <w:gridCol w:w="4137"/>
      </w:tblGrid>
      <w:tr w:rsidR="00A91EBF" w14:paraId="11C0F1D0" w14:textId="77777777" w:rsidTr="00945BEF">
        <w:tc>
          <w:tcPr>
            <w:tcW w:w="1413" w:type="dxa"/>
          </w:tcPr>
          <w:p w14:paraId="57B6588F" w14:textId="77777777" w:rsidR="00A91EBF" w:rsidRPr="00EE1801" w:rsidRDefault="00A91EBF" w:rsidP="00A91EBF">
            <w:pPr>
              <w:rPr>
                <w:b/>
              </w:rPr>
            </w:pPr>
          </w:p>
        </w:tc>
        <w:tc>
          <w:tcPr>
            <w:tcW w:w="3260" w:type="dxa"/>
          </w:tcPr>
          <w:p w14:paraId="09704DF4" w14:textId="67885A84" w:rsidR="00A91EBF" w:rsidRPr="00EE1801" w:rsidRDefault="00A91EBF" w:rsidP="00A91EBF">
            <w:pPr>
              <w:rPr>
                <w:b/>
              </w:rPr>
            </w:pPr>
            <w:r w:rsidRPr="00EE1801">
              <w:rPr>
                <w:b/>
              </w:rPr>
              <w:t>Métodos paramétricos</w:t>
            </w:r>
          </w:p>
        </w:tc>
        <w:tc>
          <w:tcPr>
            <w:tcW w:w="4155" w:type="dxa"/>
          </w:tcPr>
          <w:p w14:paraId="346B419D" w14:textId="0FE63A5B" w:rsidR="00A91EBF" w:rsidRPr="00EE1801" w:rsidRDefault="00A91EBF" w:rsidP="00A91EBF">
            <w:pPr>
              <w:rPr>
                <w:b/>
              </w:rPr>
            </w:pPr>
            <w:r w:rsidRPr="00EE1801">
              <w:rPr>
                <w:b/>
              </w:rPr>
              <w:t>Métodos no paramétricos</w:t>
            </w:r>
          </w:p>
        </w:tc>
      </w:tr>
      <w:tr w:rsidR="00A91EBF" w14:paraId="45E1402A" w14:textId="77777777" w:rsidTr="00945BEF">
        <w:tc>
          <w:tcPr>
            <w:tcW w:w="1413" w:type="dxa"/>
          </w:tcPr>
          <w:p w14:paraId="320980DF" w14:textId="59B70FDD" w:rsidR="00A91EBF" w:rsidRPr="00EE1801" w:rsidRDefault="00A91EBF" w:rsidP="00A91EBF">
            <w:pPr>
              <w:rPr>
                <w:b/>
              </w:rPr>
            </w:pPr>
            <w:r w:rsidRPr="00EE1801">
              <w:rPr>
                <w:b/>
              </w:rPr>
              <w:t>Ventajas</w:t>
            </w:r>
          </w:p>
        </w:tc>
        <w:tc>
          <w:tcPr>
            <w:tcW w:w="3260" w:type="dxa"/>
          </w:tcPr>
          <w:p w14:paraId="2855DE22" w14:textId="0A8EC8E4" w:rsidR="00A91EBF" w:rsidRDefault="00945BEF" w:rsidP="00A91EBF">
            <w:r w:rsidRPr="00945BEF">
              <w:rPr>
                <w:b/>
              </w:rPr>
              <w:t>Simple</w:t>
            </w:r>
            <w:r>
              <w:t>: son más sencillos de entender e interpretar.</w:t>
            </w:r>
          </w:p>
          <w:p w14:paraId="252D0FD3" w14:textId="2DAEC820" w:rsidR="00A91EBF" w:rsidRDefault="00945BEF" w:rsidP="00A91EBF">
            <w:r w:rsidRPr="00945BEF">
              <w:rPr>
                <w:b/>
              </w:rPr>
              <w:t>Veloces</w:t>
            </w:r>
            <w:r>
              <w:t>: son muy veloces en el aprendizaje de datos.</w:t>
            </w:r>
          </w:p>
          <w:p w14:paraId="31A1A95A" w14:textId="3156556A" w:rsidR="00A91EBF" w:rsidRDefault="00A91EBF" w:rsidP="00A91EBF">
            <w:r w:rsidRPr="00945BEF">
              <w:rPr>
                <w:b/>
              </w:rPr>
              <w:t>Menos datos</w:t>
            </w:r>
            <w:r w:rsidR="00945BEF">
              <w:t>: no requieren tanta información de entrenamiento.</w:t>
            </w:r>
          </w:p>
        </w:tc>
        <w:tc>
          <w:tcPr>
            <w:tcW w:w="4155" w:type="dxa"/>
          </w:tcPr>
          <w:p w14:paraId="5BBF923F" w14:textId="669D41F9" w:rsidR="00A91EBF" w:rsidRDefault="00945BEF" w:rsidP="00A91EBF">
            <w:r w:rsidRPr="00945BEF">
              <w:rPr>
                <w:b/>
              </w:rPr>
              <w:t>Flexibilidad</w:t>
            </w:r>
            <w:r>
              <w:t>: son capaces de adaptarse a un gran número de formas funcionales.</w:t>
            </w:r>
          </w:p>
          <w:p w14:paraId="2F5A6E72" w14:textId="10BFE6A7" w:rsidR="00945BEF" w:rsidRDefault="00945BEF" w:rsidP="00A91EBF">
            <w:r w:rsidRPr="00945BEF">
              <w:rPr>
                <w:b/>
              </w:rPr>
              <w:t>Potencia</w:t>
            </w:r>
            <w:r>
              <w:t>: No necesitan ninguna suposición sobre la función subyacente.</w:t>
            </w:r>
          </w:p>
          <w:p w14:paraId="21EAC055" w14:textId="751B4114" w:rsidR="00945BEF" w:rsidRDefault="00945BEF" w:rsidP="00A91EBF">
            <w:r w:rsidRPr="00945BEF">
              <w:rPr>
                <w:b/>
              </w:rPr>
              <w:t>Rendimiento</w:t>
            </w:r>
            <w:r>
              <w:t>: suelen obtener modelos con mayor rendimiento para la predicción.</w:t>
            </w:r>
          </w:p>
        </w:tc>
      </w:tr>
      <w:tr w:rsidR="00A91EBF" w14:paraId="7F12E8D8" w14:textId="77777777" w:rsidTr="00945BEF">
        <w:tc>
          <w:tcPr>
            <w:tcW w:w="1413" w:type="dxa"/>
          </w:tcPr>
          <w:p w14:paraId="6D676971" w14:textId="5DFDEDD1" w:rsidR="00A91EBF" w:rsidRPr="00EE1801" w:rsidRDefault="00A91EBF" w:rsidP="00A91EBF">
            <w:pPr>
              <w:rPr>
                <w:b/>
              </w:rPr>
            </w:pPr>
            <w:r w:rsidRPr="00EE1801">
              <w:rPr>
                <w:b/>
              </w:rPr>
              <w:t>Desventajas</w:t>
            </w:r>
          </w:p>
        </w:tc>
        <w:tc>
          <w:tcPr>
            <w:tcW w:w="3260" w:type="dxa"/>
          </w:tcPr>
          <w:p w14:paraId="21EA002D" w14:textId="24406929" w:rsidR="00A91EBF" w:rsidRDefault="00945BEF" w:rsidP="00A91EBF">
            <w:r w:rsidRPr="00945BEF">
              <w:rPr>
                <w:b/>
              </w:rPr>
              <w:t>Restringido</w:t>
            </w:r>
            <w:r>
              <w:t xml:space="preserve">: </w:t>
            </w:r>
          </w:p>
          <w:p w14:paraId="3D84F1E1" w14:textId="0C04B025" w:rsidR="00945BEF" w:rsidRDefault="00945BEF" w:rsidP="00A91EBF">
            <w:r>
              <w:t>Complejidad limitada: los métodos son más adecuados para problemas simples.</w:t>
            </w:r>
          </w:p>
          <w:p w14:paraId="3344FA41" w14:textId="3C42A656" w:rsidR="00945BEF" w:rsidRDefault="00945BEF" w:rsidP="00A91EBF">
            <w:r w:rsidRPr="00945BEF">
              <w:rPr>
                <w:b/>
              </w:rPr>
              <w:t>Mal ajuste</w:t>
            </w:r>
            <w:r>
              <w:t>: en la práctica, es poco probable que los métodos coincidan con la función de mapeo subyacente.</w:t>
            </w:r>
          </w:p>
        </w:tc>
        <w:tc>
          <w:tcPr>
            <w:tcW w:w="4155" w:type="dxa"/>
          </w:tcPr>
          <w:p w14:paraId="18E3CAE8" w14:textId="20B6A1E3" w:rsidR="00A91EBF" w:rsidRDefault="00945BEF" w:rsidP="00A91EBF">
            <w:r w:rsidRPr="00945BEF">
              <w:rPr>
                <w:b/>
              </w:rPr>
              <w:t>Más datos</w:t>
            </w:r>
            <w:r>
              <w:t>: se requieren muchos más datos de entrenamiento para estimar la función de mapeo.</w:t>
            </w:r>
          </w:p>
          <w:p w14:paraId="0F2AE5B8" w14:textId="209F8197" w:rsidR="00945BEF" w:rsidRDefault="00945BEF" w:rsidP="00A91EBF">
            <w:r w:rsidRPr="00945BEF">
              <w:rPr>
                <w:b/>
              </w:rPr>
              <w:t>Lento</w:t>
            </w:r>
            <w:r>
              <w:t>: son mucho más lento para entrenar, ya que a menudo tienen muchos más parámetros a comparar.</w:t>
            </w:r>
          </w:p>
          <w:p w14:paraId="78416028" w14:textId="4520054E" w:rsidR="00945BEF" w:rsidRDefault="00945BEF" w:rsidP="00EE1801">
            <w:pPr>
              <w:keepNext/>
            </w:pPr>
            <w:r>
              <w:t>Sobreajuste: existe un mayor riesgo de sobreajuste en los datos.</w:t>
            </w:r>
          </w:p>
        </w:tc>
      </w:tr>
    </w:tbl>
    <w:p w14:paraId="372FB866" w14:textId="4C118117" w:rsidR="00A91EBF" w:rsidRDefault="00EE1801" w:rsidP="00EE1801">
      <w:pPr>
        <w:pStyle w:val="Descripcin"/>
      </w:pPr>
      <w:bookmarkStart w:id="57" w:name="_Toc518479734"/>
      <w:r>
        <w:t xml:space="preserve">Tabla </w:t>
      </w:r>
      <w:r>
        <w:fldChar w:fldCharType="begin"/>
      </w:r>
      <w:r>
        <w:instrText xml:space="preserve"> SEQ Tabla \* ARABIC </w:instrText>
      </w:r>
      <w:r>
        <w:fldChar w:fldCharType="separate"/>
      </w:r>
      <w:r w:rsidR="00AB36E8">
        <w:rPr>
          <w:noProof/>
        </w:rPr>
        <w:t>2</w:t>
      </w:r>
      <w:r>
        <w:fldChar w:fldCharType="end"/>
      </w:r>
      <w:r>
        <w:t xml:space="preserve">. </w:t>
      </w:r>
      <w:r w:rsidRPr="00017D7B">
        <w:t>Modelos paramétricos VS no paramétricos</w:t>
      </w:r>
      <w:bookmarkEnd w:id="57"/>
    </w:p>
    <w:p w14:paraId="38B57D91" w14:textId="614F7FB8" w:rsidR="00B82327" w:rsidRDefault="00B82327" w:rsidP="00B82327">
      <w:r>
        <w:t>Teniendo en cuenta los conceptos anteriores y la normalidad de los datos, existen varias posibilidades que son:</w:t>
      </w:r>
    </w:p>
    <w:p w14:paraId="26533A4B" w14:textId="30E2CC89" w:rsidR="00B82327" w:rsidRDefault="009F6B27" w:rsidP="00B82327">
      <w:pPr>
        <w:pStyle w:val="Prrafodelista"/>
        <w:numPr>
          <w:ilvl w:val="0"/>
          <w:numId w:val="45"/>
        </w:numPr>
      </w:pPr>
      <w:r>
        <w:t>Realizar transformaciones para conseguir que los residuos de los datos sean normalizados y poder así aplicar métodos paramétricos.</w:t>
      </w:r>
    </w:p>
    <w:p w14:paraId="29B32B95" w14:textId="3DDA42AA" w:rsidR="009F6B27" w:rsidRDefault="009F6B27" w:rsidP="00B82327">
      <w:pPr>
        <w:pStyle w:val="Prrafodelista"/>
        <w:numPr>
          <w:ilvl w:val="0"/>
          <w:numId w:val="45"/>
        </w:numPr>
      </w:pPr>
      <w:r>
        <w:lastRenderedPageBreak/>
        <w:t>Utilizar métodos no paramétricos, que son más flexibles y no necesitan asumir normalidad ni otras estadísticas.</w:t>
      </w:r>
    </w:p>
    <w:p w14:paraId="793C4341" w14:textId="0317AD28" w:rsidR="00A91EBF" w:rsidRDefault="00A91EBF" w:rsidP="00A91EBF">
      <w:r>
        <w:t xml:space="preserve">Para el estudio y la construcción de nuestros modelos, utilizaremos la opción de los métodos no paramétricos, puesto que consideramos que </w:t>
      </w:r>
      <w:r w:rsidR="004B57AD">
        <w:t>tenemos un gran número de datos para poder utilizar estos tipos de modelos.</w:t>
      </w:r>
    </w:p>
    <w:p w14:paraId="57C76C5A" w14:textId="6117A10D" w:rsidR="00CA3A64" w:rsidRPr="00DA1292" w:rsidRDefault="00CA3A64" w:rsidP="00FA1783">
      <w:pPr>
        <w:pStyle w:val="Ttulo3"/>
        <w:numPr>
          <w:ilvl w:val="2"/>
          <w:numId w:val="1"/>
        </w:numPr>
        <w:ind w:left="0" w:firstLine="0"/>
        <w:rPr>
          <w:caps/>
        </w:rPr>
      </w:pPr>
      <w:bookmarkStart w:id="58" w:name="_Toc518479825"/>
      <w:r w:rsidRPr="00DA1292">
        <w:rPr>
          <w:caps/>
        </w:rPr>
        <w:t>Estudio de correlación</w:t>
      </w:r>
      <w:bookmarkEnd w:id="58"/>
    </w:p>
    <w:p w14:paraId="18949742" w14:textId="77777777" w:rsidR="00CA3A64" w:rsidRPr="00C6661D" w:rsidRDefault="00CA3A64" w:rsidP="008B04C0">
      <w:r w:rsidRPr="00C6661D">
        <w:t xml:space="preserve">Para el estudio de la </w:t>
      </w:r>
      <w:r w:rsidR="00C6661D" w:rsidRPr="00C6661D">
        <w:t>correlación</w:t>
      </w:r>
      <w:r w:rsidRPr="00C6661D">
        <w:t xml:space="preserve">, utilizaremos el </w:t>
      </w:r>
      <w:r w:rsidRPr="00C6661D">
        <w:rPr>
          <w:b/>
        </w:rPr>
        <w:t xml:space="preserve">coeficiente de </w:t>
      </w:r>
      <w:r w:rsidR="00C6661D" w:rsidRPr="00C6661D">
        <w:rPr>
          <w:b/>
        </w:rPr>
        <w:t>correlación</w:t>
      </w:r>
      <w:r w:rsidRPr="00C6661D">
        <w:rPr>
          <w:b/>
        </w:rPr>
        <w:t xml:space="preserve"> de Pearson (R)</w:t>
      </w:r>
      <w:r w:rsidRPr="00C6661D">
        <w:t xml:space="preserve">. Mediante el siguiente </w:t>
      </w:r>
      <w:r w:rsidR="00C6661D" w:rsidRPr="00C6661D">
        <w:t>gráfico</w:t>
      </w:r>
      <w:r w:rsidRPr="00C6661D">
        <w:t xml:space="preserve">, vamos a observar las relaciones que tienen los pares de variables entre </w:t>
      </w:r>
      <w:r w:rsidR="00C6661D" w:rsidRPr="00C6661D">
        <w:t>sí</w:t>
      </w:r>
      <w:r w:rsidRPr="00C6661D">
        <w:t>.</w:t>
      </w:r>
    </w:p>
    <w:p w14:paraId="177B7B4C" w14:textId="77777777" w:rsidR="00B15465" w:rsidRDefault="00CA3A64" w:rsidP="00B15465">
      <w:pPr>
        <w:pStyle w:val="FirstParagraph"/>
        <w:keepNext/>
        <w:jc w:val="center"/>
      </w:pPr>
      <w:r>
        <w:rPr>
          <w:noProof/>
          <w:lang w:val="es-ES" w:eastAsia="es-ES"/>
        </w:rPr>
        <w:drawing>
          <wp:inline distT="0" distB="0" distL="0" distR="0" wp14:anchorId="7F9C6C35" wp14:editId="2EF0357A">
            <wp:extent cx="3863340" cy="3090672"/>
            <wp:effectExtent l="0" t="0" r="381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6-1.png"/>
                    <pic:cNvPicPr>
                      <a:picLocks noChangeAspect="1" noChangeArrowheads="1"/>
                    </pic:cNvPicPr>
                  </pic:nvPicPr>
                  <pic:blipFill>
                    <a:blip r:embed="rId26"/>
                    <a:stretch>
                      <a:fillRect/>
                    </a:stretch>
                  </pic:blipFill>
                  <pic:spPr bwMode="auto">
                    <a:xfrm>
                      <a:off x="0" y="0"/>
                      <a:ext cx="3877209" cy="3101767"/>
                    </a:xfrm>
                    <a:prstGeom prst="rect">
                      <a:avLst/>
                    </a:prstGeom>
                    <a:noFill/>
                    <a:ln w="9525">
                      <a:noFill/>
                      <a:headEnd/>
                      <a:tailEnd/>
                    </a:ln>
                  </pic:spPr>
                </pic:pic>
              </a:graphicData>
            </a:graphic>
          </wp:inline>
        </w:drawing>
      </w:r>
    </w:p>
    <w:p w14:paraId="7735CE8D" w14:textId="682F7086" w:rsidR="00CA3A64" w:rsidRDefault="00B15465" w:rsidP="00B15465">
      <w:pPr>
        <w:pStyle w:val="Descripcin"/>
        <w:jc w:val="center"/>
      </w:pPr>
      <w:bookmarkStart w:id="59" w:name="_Toc518479749"/>
      <w:r>
        <w:t xml:space="preserve">Ilustración </w:t>
      </w:r>
      <w:r>
        <w:fldChar w:fldCharType="begin"/>
      </w:r>
      <w:r>
        <w:instrText xml:space="preserve"> SEQ Ilustración \* ARABIC </w:instrText>
      </w:r>
      <w:r>
        <w:fldChar w:fldCharType="separate"/>
      </w:r>
      <w:r w:rsidR="00AB36E8">
        <w:rPr>
          <w:noProof/>
        </w:rPr>
        <w:t>11</w:t>
      </w:r>
      <w:r>
        <w:fldChar w:fldCharType="end"/>
      </w:r>
      <w:r>
        <w:t>.</w:t>
      </w:r>
      <w:r w:rsidR="007D0458">
        <w:t xml:space="preserve"> </w:t>
      </w:r>
      <w:r>
        <w:t>Matriz de correlación I</w:t>
      </w:r>
      <w:bookmarkEnd w:id="59"/>
    </w:p>
    <w:p w14:paraId="6641DD0C" w14:textId="77777777" w:rsidR="00CA3A64" w:rsidRPr="00254201" w:rsidRDefault="00CA3A64" w:rsidP="00612092">
      <w:r w:rsidRPr="00254201">
        <w:t xml:space="preserve">En este grafico podemos observar como por ejemplo las variables de </w:t>
      </w:r>
      <w:r w:rsidRPr="00254201">
        <w:rPr>
          <w:i/>
        </w:rPr>
        <w:t>“motor”</w:t>
      </w:r>
      <w:r w:rsidRPr="00254201">
        <w:t xml:space="preserve">, </w:t>
      </w:r>
      <w:r w:rsidRPr="00254201">
        <w:rPr>
          <w:i/>
        </w:rPr>
        <w:t>“verbal”</w:t>
      </w:r>
      <w:r w:rsidRPr="00254201">
        <w:t xml:space="preserve"> y </w:t>
      </w:r>
      <w:r w:rsidRPr="00254201">
        <w:rPr>
          <w:i/>
        </w:rPr>
        <w:t>“eye”</w:t>
      </w:r>
      <w:r w:rsidRPr="00254201">
        <w:t xml:space="preserve"> tienen bastante </w:t>
      </w:r>
      <w:r w:rsidR="00254201" w:rsidRPr="00254201">
        <w:t>relación</w:t>
      </w:r>
      <w:r w:rsidRPr="00254201">
        <w:t xml:space="preserve"> y dependencia entre </w:t>
      </w:r>
      <w:r w:rsidR="00254201" w:rsidRPr="00254201">
        <w:t>sí</w:t>
      </w:r>
      <w:r w:rsidRPr="00254201">
        <w:t xml:space="preserve">. Sin </w:t>
      </w:r>
      <w:r w:rsidR="00254201" w:rsidRPr="00254201">
        <w:t>embargo,</w:t>
      </w:r>
      <w:r w:rsidRPr="00254201">
        <w:t xml:space="preserve"> hay algo que no nos cuadra y es que no existe una gran dependencia entre la variable “age” y la variable de “</w:t>
      </w:r>
      <w:r w:rsidRPr="00254201">
        <w:rPr>
          <w:i/>
        </w:rPr>
        <w:t>outcome</w:t>
      </w:r>
      <w:r w:rsidRPr="00254201">
        <w:t xml:space="preserve">”, aspecto que </w:t>
      </w:r>
      <w:r w:rsidR="00254201" w:rsidRPr="00254201">
        <w:t>podría</w:t>
      </w:r>
      <w:r w:rsidRPr="00254201">
        <w:t xml:space="preserve"> ser </w:t>
      </w:r>
      <w:r w:rsidR="00254201" w:rsidRPr="00254201">
        <w:t>más</w:t>
      </w:r>
      <w:r w:rsidRPr="00254201">
        <w:t xml:space="preserve"> sustancial en la naturaleza.</w:t>
      </w:r>
    </w:p>
    <w:p w14:paraId="07CA0FDF" w14:textId="77777777" w:rsidR="00CA3A64" w:rsidRPr="00254201" w:rsidRDefault="00CA3A64" w:rsidP="00612092">
      <w:r w:rsidRPr="00254201">
        <w:lastRenderedPageBreak/>
        <w:t xml:space="preserve">Teniendo en cuenta los valores de la variable </w:t>
      </w:r>
      <w:r w:rsidRPr="00254201">
        <w:rPr>
          <w:i/>
        </w:rPr>
        <w:t>“outcome”</w:t>
      </w:r>
      <w:r w:rsidRPr="00254201">
        <w:t xml:space="preserve"> (1 fallece y 0 vive), la </w:t>
      </w:r>
      <w:r w:rsidR="00254201" w:rsidRPr="00254201">
        <w:t>correlación</w:t>
      </w:r>
      <w:r w:rsidRPr="00254201">
        <w:t xml:space="preserve"> negativa de </w:t>
      </w:r>
      <w:r w:rsidR="00254201" w:rsidRPr="00254201">
        <w:t>las variables</w:t>
      </w:r>
      <w:r w:rsidRPr="00254201">
        <w:t xml:space="preserve"> del test de </w:t>
      </w:r>
      <w:r w:rsidR="00254201" w:rsidRPr="00254201">
        <w:t>Glasgow</w:t>
      </w:r>
      <w:r w:rsidRPr="00254201">
        <w:t xml:space="preserve"> (</w:t>
      </w:r>
      <w:r w:rsidR="00EA62BF">
        <w:t>“</w:t>
      </w:r>
      <w:r w:rsidRPr="00EA62BF">
        <w:rPr>
          <w:i/>
        </w:rPr>
        <w:t>eye</w:t>
      </w:r>
      <w:r w:rsidR="00EA62BF">
        <w:t>”</w:t>
      </w:r>
      <w:r w:rsidRPr="00254201">
        <w:t xml:space="preserve">, </w:t>
      </w:r>
      <w:r w:rsidR="00EA62BF">
        <w:t>“</w:t>
      </w:r>
      <w:r w:rsidRPr="00EA62BF">
        <w:rPr>
          <w:i/>
        </w:rPr>
        <w:t>motor</w:t>
      </w:r>
      <w:r w:rsidR="00EA62BF">
        <w:t>”</w:t>
      </w:r>
      <w:r w:rsidRPr="00254201">
        <w:t xml:space="preserve">, </w:t>
      </w:r>
      <w:r w:rsidR="00EA62BF">
        <w:t>“</w:t>
      </w:r>
      <w:r w:rsidRPr="00EA62BF">
        <w:rPr>
          <w:i/>
        </w:rPr>
        <w:t>verbal</w:t>
      </w:r>
      <w:r w:rsidR="00EA62BF">
        <w:t>”</w:t>
      </w:r>
      <w:r w:rsidRPr="00254201">
        <w:t xml:space="preserve">) tiene sentido, puesto que en general, cuanto mayor sea el valor de estas variables, mejor </w:t>
      </w:r>
      <w:r w:rsidR="00254201" w:rsidRPr="00254201">
        <w:t>pronóstico</w:t>
      </w:r>
      <w:r w:rsidRPr="00254201">
        <w:t xml:space="preserve"> de vida hay. La variable de “</w:t>
      </w:r>
      <w:r w:rsidRPr="00254201">
        <w:rPr>
          <w:i/>
        </w:rPr>
        <w:t>pupils</w:t>
      </w:r>
      <w:r w:rsidRPr="00254201">
        <w:t xml:space="preserve">” </w:t>
      </w:r>
      <w:r w:rsidR="00254201" w:rsidRPr="00254201">
        <w:t>es,</w:t>
      </w:r>
      <w:r w:rsidRPr="00254201">
        <w:t xml:space="preserve"> al contrario, cuanto mayores sean sus valores, </w:t>
      </w:r>
      <w:r w:rsidR="00254201" w:rsidRPr="00254201">
        <w:t>más</w:t>
      </w:r>
      <w:r w:rsidRPr="00254201">
        <w:t xml:space="preserve"> probable es el </w:t>
      </w:r>
      <w:r w:rsidR="00254201" w:rsidRPr="00254201">
        <w:t>pronóstico</w:t>
      </w:r>
      <w:r w:rsidRPr="00254201">
        <w:t xml:space="preserve"> de fallecimiento.</w:t>
      </w:r>
    </w:p>
    <w:p w14:paraId="6DCF90D0" w14:textId="77777777" w:rsidR="00B15465" w:rsidRDefault="00CA3A64" w:rsidP="00B15465">
      <w:pPr>
        <w:pStyle w:val="FirstParagraph"/>
        <w:keepNext/>
        <w:jc w:val="center"/>
      </w:pPr>
      <w:r>
        <w:rPr>
          <w:noProof/>
          <w:lang w:val="es-ES" w:eastAsia="es-ES"/>
        </w:rPr>
        <w:drawing>
          <wp:inline distT="0" distB="0" distL="0" distR="0" wp14:anchorId="5040457D" wp14:editId="4CB6A0C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EF35B3F" w14:textId="3B8387E9" w:rsidR="00CA3A64" w:rsidRDefault="00B15465" w:rsidP="00B15465">
      <w:pPr>
        <w:pStyle w:val="Descripcin"/>
        <w:jc w:val="center"/>
      </w:pPr>
      <w:bookmarkStart w:id="60" w:name="_Toc518479750"/>
      <w:r>
        <w:t xml:space="preserve">Ilustración </w:t>
      </w:r>
      <w:r>
        <w:fldChar w:fldCharType="begin"/>
      </w:r>
      <w:r>
        <w:instrText xml:space="preserve"> SEQ Ilustración \* ARABIC </w:instrText>
      </w:r>
      <w:r>
        <w:fldChar w:fldCharType="separate"/>
      </w:r>
      <w:r w:rsidR="00AB36E8">
        <w:rPr>
          <w:noProof/>
        </w:rPr>
        <w:t>12</w:t>
      </w:r>
      <w:r>
        <w:fldChar w:fldCharType="end"/>
      </w:r>
      <w:r>
        <w:t>.</w:t>
      </w:r>
      <w:r w:rsidR="007D0458">
        <w:t xml:space="preserve"> </w:t>
      </w:r>
      <w:r>
        <w:t>Matriz de correlación II</w:t>
      </w:r>
      <w:bookmarkEnd w:id="60"/>
    </w:p>
    <w:p w14:paraId="69005813" w14:textId="77777777" w:rsidR="00CA3A64" w:rsidRPr="00C6661D" w:rsidRDefault="00CA3A64" w:rsidP="00612092">
      <w:r w:rsidRPr="00C6661D">
        <w:t>Com</w:t>
      </w:r>
      <w:r w:rsidR="00284650">
        <w:t>o se ha podido apreciar en las dos</w:t>
      </w:r>
      <w:r w:rsidRPr="00C6661D">
        <w:t xml:space="preserve"> graficas anteriores, existe una gran </w:t>
      </w:r>
      <w:r w:rsidR="00254201" w:rsidRPr="00C6661D">
        <w:t>correlación</w:t>
      </w:r>
      <w:r w:rsidRPr="00C6661D">
        <w:t xml:space="preserve"> entre las variables </w:t>
      </w:r>
      <w:r w:rsidRPr="00C6661D">
        <w:rPr>
          <w:i/>
        </w:rPr>
        <w:t>“motor”</w:t>
      </w:r>
      <w:r w:rsidRPr="00C6661D">
        <w:t xml:space="preserve">, </w:t>
      </w:r>
      <w:r w:rsidRPr="00C6661D">
        <w:rPr>
          <w:i/>
        </w:rPr>
        <w:t>“eye”</w:t>
      </w:r>
      <w:r w:rsidRPr="00C6661D">
        <w:t xml:space="preserve"> y </w:t>
      </w:r>
      <w:r w:rsidRPr="00C6661D">
        <w:rPr>
          <w:i/>
        </w:rPr>
        <w:t>“verbal”</w:t>
      </w:r>
      <w:r w:rsidRPr="00C6661D">
        <w:t>.</w:t>
      </w:r>
    </w:p>
    <w:p w14:paraId="4D3FC916" w14:textId="77777777" w:rsidR="00A2448C" w:rsidRDefault="00CA3A64" w:rsidP="00A2448C">
      <w:pPr>
        <w:pStyle w:val="FirstParagraph"/>
        <w:keepNext/>
        <w:jc w:val="center"/>
      </w:pPr>
      <w:r>
        <w:rPr>
          <w:noProof/>
          <w:lang w:val="es-ES" w:eastAsia="es-ES"/>
        </w:rPr>
        <w:lastRenderedPageBreak/>
        <w:drawing>
          <wp:inline distT="0" distB="0" distL="0" distR="0" wp14:anchorId="1542E05E" wp14:editId="41A6231B">
            <wp:extent cx="3178800" cy="2257200"/>
            <wp:effectExtent l="0" t="0" r="317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8-1.png"/>
                    <pic:cNvPicPr>
                      <a:picLocks noChangeAspect="1" noChangeArrowheads="1"/>
                    </pic:cNvPicPr>
                  </pic:nvPicPr>
                  <pic:blipFill>
                    <a:blip r:embed="rId28"/>
                    <a:stretch>
                      <a:fillRect/>
                    </a:stretch>
                  </pic:blipFill>
                  <pic:spPr bwMode="auto">
                    <a:xfrm>
                      <a:off x="0" y="0"/>
                      <a:ext cx="3178800" cy="2257200"/>
                    </a:xfrm>
                    <a:prstGeom prst="rect">
                      <a:avLst/>
                    </a:prstGeom>
                    <a:noFill/>
                    <a:ln w="9525">
                      <a:noFill/>
                      <a:headEnd/>
                      <a:tailEnd/>
                    </a:ln>
                  </pic:spPr>
                </pic:pic>
              </a:graphicData>
            </a:graphic>
          </wp:inline>
        </w:drawing>
      </w:r>
    </w:p>
    <w:p w14:paraId="23123852" w14:textId="0A77B9BD" w:rsidR="00CA3A64" w:rsidRDefault="00A2448C" w:rsidP="00A2448C">
      <w:pPr>
        <w:pStyle w:val="Descripcin"/>
        <w:jc w:val="center"/>
      </w:pPr>
      <w:bookmarkStart w:id="61" w:name="_Toc518479751"/>
      <w:r>
        <w:t xml:space="preserve">Ilustración </w:t>
      </w:r>
      <w:r>
        <w:fldChar w:fldCharType="begin"/>
      </w:r>
      <w:r>
        <w:instrText xml:space="preserve"> SEQ Ilustración \* ARABIC </w:instrText>
      </w:r>
      <w:r>
        <w:fldChar w:fldCharType="separate"/>
      </w:r>
      <w:r w:rsidR="00AB36E8">
        <w:rPr>
          <w:noProof/>
        </w:rPr>
        <w:t>13</w:t>
      </w:r>
      <w:r>
        <w:fldChar w:fldCharType="end"/>
      </w:r>
      <w:r>
        <w:t>.</w:t>
      </w:r>
      <w:r w:rsidR="007D0458">
        <w:t xml:space="preserve"> </w:t>
      </w:r>
      <w:r>
        <w:t>Relación lineal: verbal-eye</w:t>
      </w:r>
      <w:bookmarkEnd w:id="61"/>
    </w:p>
    <w:p w14:paraId="0D0767C7" w14:textId="77777777" w:rsidR="00B30970" w:rsidRPr="008951FB" w:rsidRDefault="00CA3A64" w:rsidP="008951FB">
      <w:r w:rsidRPr="00C6661D">
        <w:t xml:space="preserve">En </w:t>
      </w:r>
      <w:r w:rsidR="00B30970">
        <w:t>el</w:t>
      </w:r>
      <w:r w:rsidRPr="00C6661D">
        <w:t xml:space="preserve"> </w:t>
      </w:r>
      <w:r w:rsidR="00B30970">
        <w:t>gráfico</w:t>
      </w:r>
      <w:r w:rsidRPr="00C6661D">
        <w:t xml:space="preserve"> anterior podemos volver a comprobar que existe una gran </w:t>
      </w:r>
      <w:r w:rsidR="00C6661D" w:rsidRPr="00C6661D">
        <w:t>relación</w:t>
      </w:r>
      <w:r w:rsidRPr="00C6661D">
        <w:t xml:space="preserve"> lineal positiva entre las variables </w:t>
      </w:r>
      <w:r w:rsidR="00C6661D" w:rsidRPr="00C6661D">
        <w:t>más</w:t>
      </w:r>
      <w:r w:rsidRPr="00C6661D">
        <w:t xml:space="preserve"> correlacionadas que son “</w:t>
      </w:r>
      <w:r w:rsidRPr="00C6661D">
        <w:rPr>
          <w:i/>
        </w:rPr>
        <w:t>verbal</w:t>
      </w:r>
      <w:r w:rsidRPr="00C6661D">
        <w:t>” y “</w:t>
      </w:r>
      <w:r w:rsidRPr="00C6661D">
        <w:rPr>
          <w:i/>
        </w:rPr>
        <w:t>eye</w:t>
      </w:r>
      <w:r w:rsidRPr="00C6661D">
        <w:t>”.</w:t>
      </w:r>
    </w:p>
    <w:p w14:paraId="7024E36E" w14:textId="5AE73DCF" w:rsidR="00C6661D" w:rsidRDefault="00B53052" w:rsidP="00612092">
      <w:r>
        <w:t>En la siguiente ilustración</w:t>
      </w:r>
      <w:r w:rsidR="00D87CDD" w:rsidRPr="00C6661D">
        <w:t>,</w:t>
      </w:r>
      <w:r w:rsidR="00C6661D" w:rsidRPr="00C6661D">
        <w:t xml:space="preserve"> se muestra la ma</w:t>
      </w:r>
      <w:r w:rsidR="00B30970">
        <w:t>triz de correlaciones parciales:</w:t>
      </w:r>
    </w:p>
    <w:p w14:paraId="5235DE42" w14:textId="77777777" w:rsidR="00A2448C" w:rsidRDefault="00CA3A64" w:rsidP="00A2448C">
      <w:pPr>
        <w:pStyle w:val="Compact"/>
        <w:keepNext/>
        <w:ind w:left="480"/>
      </w:pPr>
      <w:r>
        <w:rPr>
          <w:noProof/>
          <w:lang w:val="es-ES" w:eastAsia="es-ES"/>
        </w:rPr>
        <w:drawing>
          <wp:inline distT="0" distB="0" distL="0" distR="0" wp14:anchorId="1D9D9C0D" wp14:editId="42785F0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79C6802" w14:textId="5B209A28" w:rsidR="00CA3A64" w:rsidRDefault="00A2448C" w:rsidP="00A2448C">
      <w:pPr>
        <w:pStyle w:val="Descripcin"/>
        <w:jc w:val="center"/>
      </w:pPr>
      <w:bookmarkStart w:id="62" w:name="_Toc518479752"/>
      <w:r>
        <w:t xml:space="preserve">Ilustración </w:t>
      </w:r>
      <w:r>
        <w:fldChar w:fldCharType="begin"/>
      </w:r>
      <w:r>
        <w:instrText xml:space="preserve"> SEQ Ilustración \* ARABIC </w:instrText>
      </w:r>
      <w:r>
        <w:fldChar w:fldCharType="separate"/>
      </w:r>
      <w:r w:rsidR="00AB36E8">
        <w:rPr>
          <w:noProof/>
        </w:rPr>
        <w:t>14</w:t>
      </w:r>
      <w:r>
        <w:fldChar w:fldCharType="end"/>
      </w:r>
      <w:r>
        <w:t>. Matriz de correlación parcial</w:t>
      </w:r>
      <w:bookmarkEnd w:id="62"/>
    </w:p>
    <w:p w14:paraId="464F135B" w14:textId="77777777" w:rsidR="008951FB" w:rsidRPr="006036ED" w:rsidRDefault="00CA3A64" w:rsidP="00612092">
      <w:r w:rsidRPr="006036ED">
        <w:lastRenderedPageBreak/>
        <w:t>Con la matriz de correlaciones parciales, obtendremos las correlaciones parciales que existe entre los pares de variables eliminando el efecto de las restantes. Vemos que las correlaciones fuertes se encuentran entre los mismos pares de variables que en la matriz de correlación total.</w:t>
      </w:r>
    </w:p>
    <w:p w14:paraId="62A662FF" w14:textId="77777777" w:rsidR="00CA3A64" w:rsidRDefault="00CA3A64" w:rsidP="00612092">
      <w:r w:rsidRPr="006036ED">
        <w:t>A continuación, a modo de información, se muestra un listado en orden descendente con las mayores correlaciones existentes:</w:t>
      </w:r>
    </w:p>
    <w:p w14:paraId="7D86D3C5" w14:textId="77777777" w:rsidR="00CA3A64" w:rsidRPr="00261769" w:rsidRDefault="00CA3A64" w:rsidP="00861980">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t>##     First.Variable Second.Variable Correlation</w:t>
      </w:r>
      <w:r w:rsidRPr="00261769">
        <w:rPr>
          <w:sz w:val="20"/>
          <w:szCs w:val="20"/>
        </w:rPr>
        <w:br/>
      </w:r>
      <w:r w:rsidRPr="00261769">
        <w:rPr>
          <w:rStyle w:val="VerbatimChar"/>
          <w:sz w:val="20"/>
          <w:szCs w:val="20"/>
        </w:rPr>
        <w:t>## 89             eye          verbal   0.7088056</w:t>
      </w:r>
      <w:r w:rsidRPr="00261769">
        <w:rPr>
          <w:sz w:val="20"/>
          <w:szCs w:val="20"/>
        </w:rPr>
        <w:br/>
      </w:r>
      <w:r w:rsidRPr="00261769">
        <w:rPr>
          <w:rStyle w:val="VerbatimChar"/>
          <w:sz w:val="20"/>
          <w:szCs w:val="20"/>
        </w:rPr>
        <w:t>## 90           motor          verbal   0.5989863</w:t>
      </w:r>
      <w:r w:rsidRPr="00261769">
        <w:rPr>
          <w:sz w:val="20"/>
          <w:szCs w:val="20"/>
        </w:rPr>
        <w:br/>
      </w:r>
      <w:r w:rsidRPr="00261769">
        <w:rPr>
          <w:rStyle w:val="VerbatimChar"/>
          <w:sz w:val="20"/>
          <w:szCs w:val="20"/>
        </w:rPr>
        <w:t>## 75             eye           motor   0.5863534</w:t>
      </w:r>
      <w:r w:rsidRPr="00261769">
        <w:rPr>
          <w:sz w:val="20"/>
          <w:szCs w:val="20"/>
        </w:rPr>
        <w:br/>
      </w:r>
      <w:r w:rsidRPr="00261769">
        <w:rPr>
          <w:rStyle w:val="VerbatimChar"/>
          <w:sz w:val="20"/>
          <w:szCs w:val="20"/>
        </w:rPr>
        <w:t>## 104          motor          pupils  -0.4224881</w:t>
      </w:r>
      <w:r w:rsidRPr="00261769">
        <w:rPr>
          <w:sz w:val="20"/>
          <w:szCs w:val="20"/>
        </w:rPr>
        <w:br/>
      </w:r>
      <w:r w:rsidRPr="00261769">
        <w:rPr>
          <w:rStyle w:val="VerbatimChar"/>
          <w:sz w:val="20"/>
          <w:szCs w:val="20"/>
        </w:rPr>
        <w:t>## 188          motor         outcome  -0.4098411</w:t>
      </w:r>
      <w:r w:rsidRPr="00261769">
        <w:rPr>
          <w:sz w:val="20"/>
          <w:szCs w:val="20"/>
        </w:rPr>
        <w:br/>
      </w:r>
      <w:r w:rsidRPr="00261769">
        <w:rPr>
          <w:rStyle w:val="VerbatimChar"/>
          <w:sz w:val="20"/>
          <w:szCs w:val="20"/>
        </w:rPr>
        <w:t>## 189         verbal         outcome  -0.3893489</w:t>
      </w:r>
      <w:r w:rsidRPr="00261769">
        <w:rPr>
          <w:sz w:val="20"/>
          <w:szCs w:val="20"/>
        </w:rPr>
        <w:br/>
      </w:r>
      <w:r w:rsidRPr="00261769">
        <w:rPr>
          <w:rStyle w:val="VerbatimChar"/>
          <w:sz w:val="20"/>
          <w:szCs w:val="20"/>
        </w:rPr>
        <w:t>## 187            eye         outcome  -0.3618281</w:t>
      </w:r>
      <w:r w:rsidRPr="00261769">
        <w:rPr>
          <w:sz w:val="20"/>
          <w:szCs w:val="20"/>
        </w:rPr>
        <w:br/>
      </w:r>
      <w:r w:rsidRPr="00261769">
        <w:rPr>
          <w:rStyle w:val="VerbatimChar"/>
          <w:sz w:val="20"/>
          <w:szCs w:val="20"/>
        </w:rPr>
        <w:t>## 165           oblt            mdls   0.3377311</w:t>
      </w:r>
      <w:r w:rsidRPr="00261769">
        <w:rPr>
          <w:sz w:val="20"/>
          <w:szCs w:val="20"/>
        </w:rPr>
        <w:br/>
      </w:r>
      <w:r w:rsidRPr="00261769">
        <w:rPr>
          <w:rStyle w:val="VerbatimChar"/>
          <w:sz w:val="20"/>
          <w:szCs w:val="20"/>
        </w:rPr>
        <w:t>## 103            eye          pupils  -0.3254853</w:t>
      </w:r>
      <w:r w:rsidRPr="00261769">
        <w:rPr>
          <w:sz w:val="20"/>
          <w:szCs w:val="20"/>
        </w:rPr>
        <w:br/>
      </w:r>
      <w:r w:rsidRPr="00261769">
        <w:rPr>
          <w:rStyle w:val="VerbatimChar"/>
          <w:sz w:val="20"/>
          <w:szCs w:val="20"/>
        </w:rPr>
        <w:t>## 190         pupils         outcome   0.3099949</w:t>
      </w:r>
      <w:r w:rsidRPr="00261769">
        <w:rPr>
          <w:sz w:val="20"/>
          <w:szCs w:val="20"/>
        </w:rPr>
        <w:br/>
      </w:r>
      <w:r w:rsidRPr="00261769">
        <w:rPr>
          <w:rStyle w:val="VerbatimChar"/>
          <w:sz w:val="20"/>
          <w:szCs w:val="20"/>
        </w:rPr>
        <w:t>## 105         verbal          pupils  -0.3073014</w:t>
      </w:r>
      <w:r w:rsidRPr="00261769">
        <w:rPr>
          <w:sz w:val="20"/>
          <w:szCs w:val="20"/>
        </w:rPr>
        <w:br/>
      </w:r>
      <w:r w:rsidRPr="00261769">
        <w:rPr>
          <w:rStyle w:val="VerbatimChar"/>
          <w:sz w:val="20"/>
          <w:szCs w:val="20"/>
        </w:rPr>
        <w:t>## 147         verbal            oblt   0.2765892</w:t>
      </w:r>
      <w:r w:rsidRPr="00261769">
        <w:rPr>
          <w:sz w:val="20"/>
          <w:szCs w:val="20"/>
        </w:rPr>
        <w:br/>
      </w:r>
      <w:r w:rsidRPr="00261769">
        <w:rPr>
          <w:rStyle w:val="VerbatimChar"/>
          <w:sz w:val="20"/>
          <w:szCs w:val="20"/>
        </w:rPr>
        <w:t>## 194           mdls         outcome  -0.2634093</w:t>
      </w:r>
      <w:r w:rsidRPr="00261769">
        <w:rPr>
          <w:sz w:val="20"/>
          <w:szCs w:val="20"/>
        </w:rPr>
        <w:br/>
      </w:r>
      <w:r w:rsidRPr="00261769">
        <w:rPr>
          <w:rStyle w:val="VerbatimChar"/>
          <w:sz w:val="20"/>
          <w:szCs w:val="20"/>
        </w:rPr>
        <w:t>## 145            eye            oblt   0.2609820</w:t>
      </w:r>
      <w:r w:rsidRPr="00261769">
        <w:rPr>
          <w:sz w:val="20"/>
          <w:szCs w:val="20"/>
        </w:rPr>
        <w:br/>
      </w:r>
      <w:r w:rsidRPr="00261769">
        <w:rPr>
          <w:rStyle w:val="VerbatimChar"/>
          <w:sz w:val="20"/>
          <w:szCs w:val="20"/>
        </w:rPr>
        <w:t>## 193           oblt         outcome  -0.2570853</w:t>
      </w:r>
    </w:p>
    <w:p w14:paraId="38771CA9" w14:textId="77777777" w:rsidR="00C6661D" w:rsidRPr="006036ED" w:rsidRDefault="00CA3A64" w:rsidP="00EB3602">
      <w:r w:rsidRPr="006036ED">
        <w:t>Las correlaciones entre las variables y la clase ordenadas en orden descendente son las siguientes:</w:t>
      </w:r>
    </w:p>
    <w:p w14:paraId="4C934F0B" w14:textId="77777777" w:rsidR="00CA3A64" w:rsidRPr="00261769" w:rsidRDefault="00CA3A64" w:rsidP="003A4D49">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t>##     First.Variable Second.Variable Correlation</w:t>
      </w:r>
      <w:r w:rsidRPr="00261769">
        <w:rPr>
          <w:sz w:val="20"/>
          <w:szCs w:val="20"/>
        </w:rPr>
        <w:br/>
      </w:r>
      <w:r w:rsidRPr="00261769">
        <w:rPr>
          <w:rStyle w:val="VerbatimChar"/>
          <w:sz w:val="20"/>
          <w:szCs w:val="20"/>
        </w:rPr>
        <w:t>## 188          motor         outcome -0.40984112</w:t>
      </w:r>
      <w:r w:rsidRPr="00261769">
        <w:rPr>
          <w:sz w:val="20"/>
          <w:szCs w:val="20"/>
        </w:rPr>
        <w:br/>
      </w:r>
      <w:r w:rsidRPr="00261769">
        <w:rPr>
          <w:rStyle w:val="VerbatimChar"/>
          <w:sz w:val="20"/>
          <w:szCs w:val="20"/>
        </w:rPr>
        <w:t>## 189         verbal         outcome -0.38934889</w:t>
      </w:r>
      <w:r w:rsidRPr="00261769">
        <w:rPr>
          <w:sz w:val="20"/>
          <w:szCs w:val="20"/>
        </w:rPr>
        <w:br/>
      </w:r>
      <w:r w:rsidRPr="00261769">
        <w:rPr>
          <w:rStyle w:val="VerbatimChar"/>
          <w:sz w:val="20"/>
          <w:szCs w:val="20"/>
        </w:rPr>
        <w:t>## 187            eye         outcome -0.36182805</w:t>
      </w:r>
      <w:r w:rsidRPr="00261769">
        <w:rPr>
          <w:sz w:val="20"/>
          <w:szCs w:val="20"/>
        </w:rPr>
        <w:br/>
      </w:r>
      <w:r w:rsidRPr="00261769">
        <w:rPr>
          <w:rStyle w:val="VerbatimChar"/>
          <w:sz w:val="20"/>
          <w:szCs w:val="20"/>
        </w:rPr>
        <w:t>## 190         pupils         outcome  0.30999486</w:t>
      </w:r>
      <w:r w:rsidRPr="00261769">
        <w:rPr>
          <w:sz w:val="20"/>
          <w:szCs w:val="20"/>
        </w:rPr>
        <w:br/>
      </w:r>
      <w:r w:rsidRPr="00261769">
        <w:rPr>
          <w:rStyle w:val="VerbatimChar"/>
          <w:sz w:val="20"/>
          <w:szCs w:val="20"/>
        </w:rPr>
        <w:t>## 194           mdls         outcome -0.26340926</w:t>
      </w:r>
      <w:r w:rsidRPr="00261769">
        <w:rPr>
          <w:sz w:val="20"/>
          <w:szCs w:val="20"/>
        </w:rPr>
        <w:br/>
      </w:r>
      <w:r w:rsidRPr="00261769">
        <w:rPr>
          <w:rStyle w:val="VerbatimChar"/>
          <w:sz w:val="20"/>
          <w:szCs w:val="20"/>
        </w:rPr>
        <w:t>## 193           oblt         outcome -0.25708526</w:t>
      </w:r>
      <w:r w:rsidRPr="00261769">
        <w:rPr>
          <w:sz w:val="20"/>
          <w:szCs w:val="20"/>
        </w:rPr>
        <w:br/>
      </w:r>
      <w:r w:rsidRPr="00261769">
        <w:rPr>
          <w:rStyle w:val="VerbatimChar"/>
          <w:sz w:val="20"/>
          <w:szCs w:val="20"/>
        </w:rPr>
        <w:t>## 184            age         outcome  0.24528254</w:t>
      </w:r>
      <w:r w:rsidRPr="00261769">
        <w:rPr>
          <w:sz w:val="20"/>
          <w:szCs w:val="20"/>
        </w:rPr>
        <w:br/>
      </w:r>
      <w:r w:rsidRPr="00261769">
        <w:rPr>
          <w:rStyle w:val="VerbatimChar"/>
          <w:sz w:val="20"/>
          <w:szCs w:val="20"/>
        </w:rPr>
        <w:t>## 192            sah         outcome -0.20016386</w:t>
      </w:r>
      <w:r w:rsidRPr="00261769">
        <w:rPr>
          <w:sz w:val="20"/>
          <w:szCs w:val="20"/>
        </w:rPr>
        <w:br/>
      </w:r>
      <w:r w:rsidRPr="00261769">
        <w:rPr>
          <w:rStyle w:val="VerbatimChar"/>
          <w:sz w:val="20"/>
          <w:szCs w:val="20"/>
        </w:rPr>
        <w:t>## 195            hmt         outcome -0.18246423</w:t>
      </w:r>
      <w:r w:rsidRPr="00261769">
        <w:rPr>
          <w:sz w:val="20"/>
          <w:szCs w:val="20"/>
        </w:rPr>
        <w:br/>
      </w:r>
      <w:r w:rsidRPr="00261769">
        <w:rPr>
          <w:rStyle w:val="VerbatimChar"/>
          <w:sz w:val="20"/>
          <w:szCs w:val="20"/>
        </w:rPr>
        <w:t>## 191            phm         outcome -0.13254914</w:t>
      </w:r>
      <w:r w:rsidRPr="00261769">
        <w:rPr>
          <w:sz w:val="20"/>
          <w:szCs w:val="20"/>
        </w:rPr>
        <w:br/>
      </w:r>
      <w:r w:rsidRPr="00261769">
        <w:rPr>
          <w:rStyle w:val="VerbatimChar"/>
          <w:sz w:val="20"/>
          <w:szCs w:val="20"/>
        </w:rPr>
        <w:t>## 186             ec         outcome -0.12180868</w:t>
      </w:r>
      <w:r w:rsidRPr="00261769">
        <w:rPr>
          <w:sz w:val="20"/>
          <w:szCs w:val="20"/>
        </w:rPr>
        <w:br/>
      </w:r>
      <w:r w:rsidRPr="00261769">
        <w:rPr>
          <w:rStyle w:val="VerbatimChar"/>
          <w:sz w:val="20"/>
          <w:szCs w:val="20"/>
        </w:rPr>
        <w:t>## 183            sex         outcome  0.01988148</w:t>
      </w:r>
      <w:r w:rsidRPr="00261769">
        <w:rPr>
          <w:sz w:val="20"/>
          <w:szCs w:val="20"/>
        </w:rPr>
        <w:br/>
      </w:r>
      <w:r w:rsidRPr="00261769">
        <w:rPr>
          <w:rStyle w:val="VerbatimChar"/>
          <w:sz w:val="20"/>
          <w:szCs w:val="20"/>
        </w:rPr>
        <w:t>## 185          cause         outcome  0.00362152</w:t>
      </w:r>
      <w:r w:rsidRPr="00261769">
        <w:rPr>
          <w:sz w:val="20"/>
          <w:szCs w:val="20"/>
        </w:rPr>
        <w:br/>
      </w:r>
      <w:r w:rsidRPr="00261769">
        <w:rPr>
          <w:rStyle w:val="VerbatimChar"/>
          <w:sz w:val="20"/>
          <w:szCs w:val="20"/>
        </w:rPr>
        <w:t>## 196        outcome         outcome  0.00000000</w:t>
      </w:r>
    </w:p>
    <w:p w14:paraId="346357B6" w14:textId="3DED0B41" w:rsidR="00A62AD8" w:rsidRDefault="00A62AD8" w:rsidP="008B04C0">
      <w:r>
        <w:lastRenderedPageBreak/>
        <w:t xml:space="preserve">Teniendo en cuenta los resultados anteriores, vemos que las variables de “cause” y “sex” no guardan apenas correlación con “outcome”, esto nos indica que estas variables pueden ser excluibles </w:t>
      </w:r>
      <w:r w:rsidR="00056F0F">
        <w:t>en</w:t>
      </w:r>
      <w:r>
        <w:t xml:space="preserve"> nuestro análisis. En la naturaleza ocurre exactamente lo mismo, el sexo y las causas no son indicadores que vayan a afectar al estado del paciente en los próximos 6 meses después de sufrir un traumatismo.</w:t>
      </w:r>
      <w:r w:rsidR="000D73EE">
        <w:t xml:space="preserve"> </w:t>
      </w:r>
      <w:r w:rsidR="00937B46">
        <w:t xml:space="preserve">En estudios posteriores deberemos tener en cuenta estas variables y su posibilidad de exclusión. </w:t>
      </w:r>
    </w:p>
    <w:p w14:paraId="4A4C360F" w14:textId="2C63D0D7" w:rsidR="00CA3A64" w:rsidRDefault="000D73EE" w:rsidP="008B04C0">
      <w:r>
        <w:t>Teniendo en cuenta todo lo anterior</w:t>
      </w:r>
      <w:r w:rsidR="00D632BB" w:rsidRPr="006036ED">
        <w:t>,</w:t>
      </w:r>
      <w:r w:rsidR="00CA3A64" w:rsidRPr="006036ED">
        <w:t xml:space="preserve"> consideramos </w:t>
      </w:r>
      <w:r w:rsidR="00D632BB" w:rsidRPr="006036ED">
        <w:t>que,</w:t>
      </w:r>
      <w:r w:rsidR="00CA3A64" w:rsidRPr="006036ED">
        <w:t xml:space="preserve"> aunque exista una </w:t>
      </w:r>
      <w:r w:rsidR="00D632BB" w:rsidRPr="006036ED">
        <w:t>correlación</w:t>
      </w:r>
      <w:r w:rsidR="00CA3A64" w:rsidRPr="006036ED">
        <w:t xml:space="preserve"> importante entre las variables “</w:t>
      </w:r>
      <w:r w:rsidR="00CA3A64" w:rsidRPr="00D632BB">
        <w:rPr>
          <w:i/>
        </w:rPr>
        <w:t>eye</w:t>
      </w:r>
      <w:r w:rsidR="00CA3A64" w:rsidRPr="006036ED">
        <w:t>”, “</w:t>
      </w:r>
      <w:r w:rsidR="00CA3A64" w:rsidRPr="00D632BB">
        <w:rPr>
          <w:i/>
        </w:rPr>
        <w:t>verbal</w:t>
      </w:r>
      <w:r w:rsidR="00CA3A64" w:rsidRPr="006036ED">
        <w:t>” y “</w:t>
      </w:r>
      <w:r w:rsidR="00CA3A64" w:rsidRPr="00D632BB">
        <w:rPr>
          <w:i/>
        </w:rPr>
        <w:t>motor</w:t>
      </w:r>
      <w:r w:rsidR="00CA3A64" w:rsidRPr="006036ED">
        <w:t xml:space="preserve">”, no es lo suficientemente fuerte como para concluir que estas variables contienen la misma </w:t>
      </w:r>
      <w:r w:rsidR="00D632BB" w:rsidRPr="006036ED">
        <w:t>información</w:t>
      </w:r>
      <w:r w:rsidR="00CA3A64" w:rsidRPr="006036ED">
        <w:t xml:space="preserve"> y sea necesario la </w:t>
      </w:r>
      <w:r w:rsidR="00D632BB" w:rsidRPr="006036ED">
        <w:t>eliminación</w:t>
      </w:r>
      <w:r w:rsidR="00CA3A64" w:rsidRPr="006036ED">
        <w:t xml:space="preserve"> de algunas de ellas. Por lo que no se procede a descartar ninguna de estas variables en estudios posteriores.</w:t>
      </w:r>
    </w:p>
    <w:p w14:paraId="68C2A7DA" w14:textId="77777777" w:rsidR="00971A36" w:rsidRPr="00DA1292" w:rsidRDefault="00971A36" w:rsidP="00FA1783">
      <w:pPr>
        <w:pStyle w:val="Ttulo3"/>
        <w:numPr>
          <w:ilvl w:val="2"/>
          <w:numId w:val="1"/>
        </w:numPr>
        <w:ind w:left="0" w:firstLine="0"/>
        <w:rPr>
          <w:caps/>
        </w:rPr>
      </w:pPr>
      <w:bookmarkStart w:id="63" w:name="_Toc518479826"/>
      <w:r w:rsidRPr="00DA1292">
        <w:rPr>
          <w:caps/>
        </w:rPr>
        <w:t xml:space="preserve">Selección de variables con </w:t>
      </w:r>
      <w:r w:rsidR="00732949" w:rsidRPr="00DA1292">
        <w:rPr>
          <w:caps/>
        </w:rPr>
        <w:t>mayor</w:t>
      </w:r>
      <w:r w:rsidRPr="00DA1292">
        <w:rPr>
          <w:caps/>
        </w:rPr>
        <w:t xml:space="preserve"> importancia</w:t>
      </w:r>
      <w:bookmarkEnd w:id="63"/>
    </w:p>
    <w:p w14:paraId="0EAE3E33" w14:textId="77777777" w:rsidR="00971A36" w:rsidRDefault="00B34CEE" w:rsidP="00971A36">
      <w:r>
        <w:t>En esta sección se utilizarán varios algoritmos para la selección de variables para la construcción de futuros modelos.</w:t>
      </w:r>
    </w:p>
    <w:p w14:paraId="4D94E280" w14:textId="77777777" w:rsidR="00B34CEE" w:rsidRDefault="00B34CEE" w:rsidP="00971A36">
      <w:r>
        <w:t>En muchas ocasiones se dispone de un gran conjunto de posibles variables explicativas, por lo que es necesario preguntarse si todas ellas deben utilizarse en los modelos a predecir, y en caso negativo, es necesario saber que variables deben utilizarse y cuáles no.</w:t>
      </w:r>
      <w:r w:rsidR="00AA0C2C">
        <w:t xml:space="preserve"> </w:t>
      </w:r>
    </w:p>
    <w:p w14:paraId="63C21646" w14:textId="07A464FE" w:rsidR="00AA0C2C" w:rsidRDefault="00AA0C2C" w:rsidP="00971A36">
      <w:r>
        <w:t xml:space="preserve">En general, existe el problema que, si se incluyen más variables en un modelo, el ajuste de los datos mejora, aumenta la cantidad de parámetros a estimar, pero disminuye la precisión individual (mayor varianza), y se produce un mayor sobreajuste. Por el contrario, si </w:t>
      </w:r>
      <w:r w:rsidR="00F86013">
        <w:t>incluyen</w:t>
      </w:r>
      <w:r>
        <w:t xml:space="preserve"> menos variables de las necesarias en el modelo, las varianzas se reducen y se produciría, debido al sesgo, una peor descripción de los datos.</w:t>
      </w:r>
    </w:p>
    <w:p w14:paraId="27DD6A1A" w14:textId="77777777" w:rsidR="00AA0C2C" w:rsidRDefault="00AA0C2C" w:rsidP="00971A36">
      <w:r>
        <w:t xml:space="preserve">Por otro lado, algunas variables </w:t>
      </w:r>
      <w:r w:rsidR="00891DB8">
        <w:t>predictores</w:t>
      </w:r>
      <w:r>
        <w:t xml:space="preserve"> podrían perjudicar la confiabilidad del modelo, concretamente si estas estuvieran correlacionadas con otras</w:t>
      </w:r>
      <w:r w:rsidR="00891DB8">
        <w:t xml:space="preserve">. </w:t>
      </w:r>
    </w:p>
    <w:p w14:paraId="743C25C8" w14:textId="77777777" w:rsidR="00CA3A64" w:rsidRDefault="00CA3A64" w:rsidP="00FA1783">
      <w:pPr>
        <w:pStyle w:val="Ttulo4"/>
        <w:numPr>
          <w:ilvl w:val="3"/>
          <w:numId w:val="1"/>
        </w:numPr>
        <w:ind w:left="0" w:firstLine="0"/>
      </w:pPr>
      <w:bookmarkStart w:id="64" w:name="seleccion-de-variables-con-mas-importanc"/>
      <w:bookmarkStart w:id="65" w:name="uso-de-random-forest"/>
      <w:bookmarkEnd w:id="64"/>
      <w:bookmarkEnd w:id="65"/>
      <w:r>
        <w:lastRenderedPageBreak/>
        <w:t>Uso de “Random Forest”</w:t>
      </w:r>
    </w:p>
    <w:p w14:paraId="764DBBAF" w14:textId="5C70DA0D" w:rsidR="00B30970" w:rsidRPr="000340CE" w:rsidRDefault="00CA3A64" w:rsidP="000340CE">
      <w:r w:rsidRPr="0026736E">
        <w:t xml:space="preserve">En este apartado, se </w:t>
      </w:r>
      <w:r w:rsidR="0026736E" w:rsidRPr="0026736E">
        <w:t>buscará</w:t>
      </w:r>
      <w:r w:rsidRPr="0026736E">
        <w:t xml:space="preserve"> obtener un listado con las variables </w:t>
      </w:r>
      <w:r w:rsidR="0026736E" w:rsidRPr="0026736E">
        <w:t>más</w:t>
      </w:r>
      <w:r w:rsidRPr="0026736E">
        <w:t xml:space="preserve"> importantes, usando el algoritmo de </w:t>
      </w:r>
      <w:r w:rsidRPr="0026736E">
        <w:rPr>
          <w:i/>
        </w:rPr>
        <w:t>“Random Forest”</w:t>
      </w:r>
      <w:r w:rsidRPr="0026736E">
        <w:t xml:space="preserve"> para posteriormente tener en cuenta posibles descartes de var</w:t>
      </w:r>
      <w:r w:rsidR="000340CE">
        <w:t>iables en estudios posteriores.</w:t>
      </w:r>
    </w:p>
    <w:p w14:paraId="36B41B8E" w14:textId="070AB583" w:rsidR="00CA3A64" w:rsidRPr="003552B8" w:rsidRDefault="00CA3A64" w:rsidP="00612092">
      <w:r w:rsidRPr="003552B8">
        <w:t xml:space="preserve">Las variables </w:t>
      </w:r>
      <w:r w:rsidR="0026736E" w:rsidRPr="003552B8">
        <w:t>más</w:t>
      </w:r>
      <w:r w:rsidRPr="003552B8">
        <w:t xml:space="preserve"> </w:t>
      </w:r>
      <w:r w:rsidR="00F86013">
        <w:t>importantes utilizando Random Forest</w:t>
      </w:r>
      <w:r w:rsidRPr="003552B8">
        <w:t xml:space="preserve"> son las siguientes:</w:t>
      </w:r>
    </w:p>
    <w:p w14:paraId="3691D90C" w14:textId="77777777" w:rsidR="00CA3A64" w:rsidRPr="00261769" w:rsidRDefault="00CA3A64" w:rsidP="009D27A2">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t>##         X.IncMSE IncNodePurity</w:t>
      </w:r>
      <w:r w:rsidRPr="00261769">
        <w:rPr>
          <w:sz w:val="20"/>
          <w:szCs w:val="20"/>
        </w:rPr>
        <w:br/>
      </w:r>
      <w:r w:rsidRPr="00261769">
        <w:rPr>
          <w:rStyle w:val="VerbatimChar"/>
          <w:sz w:val="20"/>
          <w:szCs w:val="20"/>
        </w:rPr>
        <w:t>## sex     1.722602      43.18384</w:t>
      </w:r>
      <w:r w:rsidRPr="00261769">
        <w:rPr>
          <w:sz w:val="20"/>
          <w:szCs w:val="20"/>
        </w:rPr>
        <w:br/>
      </w:r>
      <w:r w:rsidRPr="00261769">
        <w:rPr>
          <w:rStyle w:val="VerbatimChar"/>
          <w:sz w:val="20"/>
          <w:szCs w:val="20"/>
        </w:rPr>
        <w:t>## cause   3.414805      67.70075</w:t>
      </w:r>
      <w:r w:rsidRPr="00261769">
        <w:rPr>
          <w:sz w:val="20"/>
          <w:szCs w:val="20"/>
        </w:rPr>
        <w:br/>
      </w:r>
      <w:r w:rsidRPr="00261769">
        <w:rPr>
          <w:rStyle w:val="VerbatimChar"/>
          <w:sz w:val="20"/>
          <w:szCs w:val="20"/>
        </w:rPr>
        <w:t>## phm    13.530135      49.85977</w:t>
      </w:r>
      <w:r w:rsidRPr="00261769">
        <w:rPr>
          <w:sz w:val="20"/>
          <w:szCs w:val="20"/>
        </w:rPr>
        <w:br/>
      </w:r>
      <w:r w:rsidRPr="00261769">
        <w:rPr>
          <w:rStyle w:val="VerbatimChar"/>
          <w:sz w:val="20"/>
          <w:szCs w:val="20"/>
        </w:rPr>
        <w:t>## hmt    18.625224      45.77766</w:t>
      </w:r>
      <w:r w:rsidRPr="00261769">
        <w:rPr>
          <w:sz w:val="20"/>
          <w:szCs w:val="20"/>
        </w:rPr>
        <w:br/>
      </w:r>
      <w:r w:rsidRPr="00261769">
        <w:rPr>
          <w:rStyle w:val="VerbatimChar"/>
          <w:sz w:val="20"/>
          <w:szCs w:val="20"/>
        </w:rPr>
        <w:t>## sah    23.916382      49.68159</w:t>
      </w:r>
      <w:r w:rsidRPr="00261769">
        <w:rPr>
          <w:sz w:val="20"/>
          <w:szCs w:val="20"/>
        </w:rPr>
        <w:br/>
      </w:r>
      <w:r w:rsidRPr="00261769">
        <w:rPr>
          <w:rStyle w:val="VerbatimChar"/>
          <w:sz w:val="20"/>
          <w:szCs w:val="20"/>
        </w:rPr>
        <w:t>## ec     27.739004      49.00917</w:t>
      </w:r>
      <w:r w:rsidRPr="00261769">
        <w:rPr>
          <w:sz w:val="20"/>
          <w:szCs w:val="20"/>
        </w:rPr>
        <w:br/>
      </w:r>
      <w:r w:rsidRPr="00261769">
        <w:rPr>
          <w:rStyle w:val="VerbatimChar"/>
          <w:sz w:val="20"/>
          <w:szCs w:val="20"/>
        </w:rPr>
        <w:t>## oblt   39.137262      50.54574</w:t>
      </w:r>
      <w:r w:rsidRPr="00261769">
        <w:rPr>
          <w:sz w:val="20"/>
          <w:szCs w:val="20"/>
        </w:rPr>
        <w:br/>
      </w:r>
      <w:r w:rsidRPr="00261769">
        <w:rPr>
          <w:rStyle w:val="VerbatimChar"/>
          <w:sz w:val="20"/>
          <w:szCs w:val="20"/>
        </w:rPr>
        <w:t>## mdls   39.767808      40.05219</w:t>
      </w:r>
      <w:r w:rsidRPr="00261769">
        <w:rPr>
          <w:sz w:val="20"/>
          <w:szCs w:val="20"/>
        </w:rPr>
        <w:br/>
      </w:r>
      <w:r w:rsidRPr="00261769">
        <w:rPr>
          <w:rStyle w:val="VerbatimChar"/>
          <w:sz w:val="20"/>
          <w:szCs w:val="20"/>
        </w:rPr>
        <w:t>## pupils 47.516489      76.13479</w:t>
      </w:r>
      <w:r w:rsidRPr="00261769">
        <w:rPr>
          <w:sz w:val="20"/>
          <w:szCs w:val="20"/>
        </w:rPr>
        <w:br/>
      </w:r>
      <w:r w:rsidRPr="00261769">
        <w:rPr>
          <w:rStyle w:val="VerbatimChar"/>
          <w:sz w:val="20"/>
          <w:szCs w:val="20"/>
        </w:rPr>
        <w:t>## eye    48.270418     101.46189</w:t>
      </w:r>
      <w:r w:rsidRPr="00261769">
        <w:rPr>
          <w:sz w:val="20"/>
          <w:szCs w:val="20"/>
        </w:rPr>
        <w:br/>
      </w:r>
      <w:r w:rsidRPr="00261769">
        <w:rPr>
          <w:rStyle w:val="VerbatimChar"/>
          <w:sz w:val="20"/>
          <w:szCs w:val="20"/>
        </w:rPr>
        <w:t>## verbal 66.382751     181.83672</w:t>
      </w:r>
      <w:r w:rsidRPr="00261769">
        <w:rPr>
          <w:sz w:val="20"/>
          <w:szCs w:val="20"/>
        </w:rPr>
        <w:br/>
      </w:r>
      <w:r w:rsidRPr="00261769">
        <w:rPr>
          <w:rStyle w:val="VerbatimChar"/>
          <w:sz w:val="20"/>
          <w:szCs w:val="20"/>
        </w:rPr>
        <w:t>## motor  70.147994     255.89314</w:t>
      </w:r>
      <w:r w:rsidRPr="00261769">
        <w:rPr>
          <w:sz w:val="20"/>
          <w:szCs w:val="20"/>
        </w:rPr>
        <w:br/>
      </w:r>
      <w:r w:rsidRPr="00261769">
        <w:rPr>
          <w:rStyle w:val="VerbatimChar"/>
          <w:sz w:val="20"/>
          <w:szCs w:val="20"/>
        </w:rPr>
        <w:t>## age    74.945217     426.70467</w:t>
      </w:r>
    </w:p>
    <w:p w14:paraId="14407F9F" w14:textId="77777777" w:rsidR="00B30970" w:rsidRPr="00B30970" w:rsidRDefault="00B30970" w:rsidP="003552B8">
      <w:pPr>
        <w:spacing w:line="240" w:lineRule="auto"/>
        <w:rPr>
          <w:rFonts w:cs="Times New Roman"/>
          <w:szCs w:val="24"/>
          <w:lang w:val="en-US"/>
        </w:rPr>
      </w:pPr>
    </w:p>
    <w:p w14:paraId="096CBD93" w14:textId="15C0C4DC" w:rsidR="00CA3A64" w:rsidRPr="003552B8" w:rsidRDefault="00CA3A64" w:rsidP="00612092">
      <w:r w:rsidRPr="003552B8">
        <w:t xml:space="preserve">La variable </w:t>
      </w:r>
      <w:r w:rsidRPr="003552B8">
        <w:rPr>
          <w:b/>
        </w:rPr>
        <w:t>“IncNodePurity”</w:t>
      </w:r>
      <w:r w:rsidRPr="003552B8">
        <w:t xml:space="preserve"> se la conoce </w:t>
      </w:r>
      <w:r w:rsidR="00290160" w:rsidRPr="003552B8">
        <w:t>también</w:t>
      </w:r>
      <w:r w:rsidRPr="003552B8">
        <w:t xml:space="preserve"> como la media de decrecimiento de Gini. El </w:t>
      </w:r>
      <w:r w:rsidR="00290160" w:rsidRPr="003552B8">
        <w:t>índice</w:t>
      </w:r>
      <w:r w:rsidRPr="003552B8">
        <w:t xml:space="preserve"> de Gini es una “medida de desorden” en este caso </w:t>
      </w:r>
      <w:r w:rsidRPr="003552B8">
        <w:rPr>
          <w:i/>
        </w:rPr>
        <w:t>“IncNodePurity”</w:t>
      </w:r>
      <w:r w:rsidRPr="003552B8">
        <w:t xml:space="preserve"> tiene el siguiente sentido, a mayor medida, mayor importancia en los modelos creados, puesto que valores </w:t>
      </w:r>
      <w:r w:rsidR="00290160" w:rsidRPr="003552B8">
        <w:t>próximos</w:t>
      </w:r>
      <w:r w:rsidRPr="003552B8">
        <w:t xml:space="preserve"> a 0 implican un mayor desorden. Por tanto, si computamos la media del “decrecimiento” del </w:t>
      </w:r>
      <w:r w:rsidR="00290160" w:rsidRPr="003552B8">
        <w:t>índice</w:t>
      </w:r>
      <w:r w:rsidRPr="003552B8">
        <w:t xml:space="preserve"> de Gini</w:t>
      </w:r>
      <w:r w:rsidR="003D23A4">
        <w:t>,</w:t>
      </w:r>
      <w:r w:rsidRPr="003552B8">
        <w:t xml:space="preserve"> cuanto mayor sea esta medida, </w:t>
      </w:r>
      <w:r w:rsidR="00454B7D" w:rsidRPr="003552B8">
        <w:t>más</w:t>
      </w:r>
      <w:r w:rsidRPr="003552B8">
        <w:t xml:space="preserve"> variabilidad aporta a la variable dependiente.</w:t>
      </w:r>
    </w:p>
    <w:p w14:paraId="2BB15678" w14:textId="77777777" w:rsidR="00CA3A64" w:rsidRPr="003552B8" w:rsidRDefault="00CA3A64" w:rsidP="00612092">
      <w:r w:rsidRPr="003552B8">
        <w:t xml:space="preserve">Por otro lado, la variable </w:t>
      </w:r>
      <w:r w:rsidRPr="003552B8">
        <w:rPr>
          <w:b/>
        </w:rPr>
        <w:t>“IncMSE”</w:t>
      </w:r>
      <w:r w:rsidRPr="003552B8">
        <w:t xml:space="preserve"> es la media de decrecimiento en la </w:t>
      </w:r>
      <w:r w:rsidR="00290160" w:rsidRPr="003552B8">
        <w:t>precisión</w:t>
      </w:r>
      <w:r w:rsidRPr="003552B8">
        <w:t xml:space="preserve">, y es </w:t>
      </w:r>
      <w:r w:rsidR="00290160" w:rsidRPr="003552B8">
        <w:t>también</w:t>
      </w:r>
      <w:r w:rsidRPr="003552B8">
        <w:t xml:space="preserve"> un indicador sobre la importancia de las variables en el modelo.</w:t>
      </w:r>
    </w:p>
    <w:p w14:paraId="4D4EF78F" w14:textId="77777777" w:rsidR="00CA3A64" w:rsidRPr="003552B8" w:rsidRDefault="00CA3A64" w:rsidP="00612092">
      <w:r w:rsidRPr="003552B8">
        <w:t xml:space="preserve">El siguiente grafico representa la importancia de las variables </w:t>
      </w:r>
      <w:r w:rsidR="00290160" w:rsidRPr="003552B8">
        <w:t>según</w:t>
      </w:r>
      <w:r w:rsidRPr="003552B8">
        <w:t xml:space="preserve"> su media y los valores de </w:t>
      </w:r>
      <w:r w:rsidRPr="003552B8">
        <w:rPr>
          <w:i/>
        </w:rPr>
        <w:t>“Random Forest”</w:t>
      </w:r>
      <w:r w:rsidRPr="003552B8">
        <w:t xml:space="preserve"> mostrados anteriormente:</w:t>
      </w:r>
    </w:p>
    <w:p w14:paraId="697C0B1A" w14:textId="77777777" w:rsidR="00454B7D" w:rsidRDefault="00CA3A64" w:rsidP="00454B7D">
      <w:pPr>
        <w:pStyle w:val="FirstParagraph"/>
        <w:keepNext/>
        <w:jc w:val="center"/>
      </w:pPr>
      <w:r>
        <w:rPr>
          <w:noProof/>
          <w:lang w:val="es-ES" w:eastAsia="es-ES"/>
        </w:rPr>
        <w:lastRenderedPageBreak/>
        <w:drawing>
          <wp:inline distT="0" distB="0" distL="0" distR="0" wp14:anchorId="7AC14144" wp14:editId="62F1CB6E">
            <wp:extent cx="4619625" cy="2796540"/>
            <wp:effectExtent l="0" t="0" r="9525" b="381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7-1.png"/>
                    <pic:cNvPicPr>
                      <a:picLocks noChangeAspect="1" noChangeArrowheads="1"/>
                    </pic:cNvPicPr>
                  </pic:nvPicPr>
                  <pic:blipFill rotWithShape="1">
                    <a:blip r:embed="rId30"/>
                    <a:srcRect t="24330"/>
                    <a:stretch/>
                  </pic:blipFill>
                  <pic:spPr bwMode="auto">
                    <a:xfrm>
                      <a:off x="0" y="0"/>
                      <a:ext cx="4620126" cy="2796843"/>
                    </a:xfrm>
                    <a:prstGeom prst="rect">
                      <a:avLst/>
                    </a:prstGeom>
                    <a:noFill/>
                    <a:ln>
                      <a:noFill/>
                    </a:ln>
                    <a:extLst>
                      <a:ext uri="{53640926-AAD7-44D8-BBD7-CCE9431645EC}">
                        <a14:shadowObscured xmlns:a14="http://schemas.microsoft.com/office/drawing/2010/main"/>
                      </a:ext>
                    </a:extLst>
                  </pic:spPr>
                </pic:pic>
              </a:graphicData>
            </a:graphic>
          </wp:inline>
        </w:drawing>
      </w:r>
    </w:p>
    <w:p w14:paraId="56C2E2B3" w14:textId="42706630" w:rsidR="00CA3A64" w:rsidRDefault="00454B7D" w:rsidP="00454B7D">
      <w:pPr>
        <w:pStyle w:val="Descripcin"/>
        <w:jc w:val="center"/>
      </w:pPr>
      <w:bookmarkStart w:id="66" w:name="_Toc518479753"/>
      <w:r>
        <w:t xml:space="preserve">Ilustración </w:t>
      </w:r>
      <w:r>
        <w:fldChar w:fldCharType="begin"/>
      </w:r>
      <w:r>
        <w:instrText xml:space="preserve"> SEQ Ilustración \* ARABIC </w:instrText>
      </w:r>
      <w:r>
        <w:fldChar w:fldCharType="separate"/>
      </w:r>
      <w:r w:rsidR="00AB36E8">
        <w:rPr>
          <w:noProof/>
        </w:rPr>
        <w:t>15</w:t>
      </w:r>
      <w:r>
        <w:fldChar w:fldCharType="end"/>
      </w:r>
      <w:r>
        <w:t>.</w:t>
      </w:r>
      <w:r w:rsidR="007D0458">
        <w:t xml:space="preserve"> </w:t>
      </w:r>
      <w:r>
        <w:t>Random Forest. Importancia Variables</w:t>
      </w:r>
      <w:bookmarkEnd w:id="66"/>
    </w:p>
    <w:p w14:paraId="6C7D396D" w14:textId="4D021F5F" w:rsidR="00890AAD" w:rsidRPr="007931DF" w:rsidRDefault="00F86013" w:rsidP="007931DF">
      <w:r>
        <w:t>Teniendo en cuenta el IncMSE, vemos nuevamente como las variables de causa y sexo se posicionan al final de la lista, indicando así que son las menos importantes en la construcción del modelo. La más importante es la edad y los estímulos motores.</w:t>
      </w:r>
    </w:p>
    <w:p w14:paraId="1B10F8D2" w14:textId="54592197" w:rsidR="00CA3A64" w:rsidRPr="006036ED" w:rsidRDefault="00CA3A64" w:rsidP="00FA1783">
      <w:pPr>
        <w:pStyle w:val="Ttulo4"/>
        <w:numPr>
          <w:ilvl w:val="3"/>
          <w:numId w:val="1"/>
        </w:numPr>
        <w:ind w:left="0" w:firstLine="0"/>
      </w:pPr>
      <w:bookmarkStart w:id="67" w:name="uso-del-metodo-de-regresion-paso-a-paso-"/>
      <w:bookmarkEnd w:id="67"/>
      <w:r w:rsidRPr="006036ED">
        <w:t xml:space="preserve">Uso del método de </w:t>
      </w:r>
      <w:r w:rsidR="00D113E0">
        <w:t>clasificación</w:t>
      </w:r>
      <w:r w:rsidRPr="006036ED">
        <w:t xml:space="preserve"> paso a paso (</w:t>
      </w:r>
      <w:r w:rsidRPr="00290160">
        <w:t>Stepwise</w:t>
      </w:r>
      <w:r w:rsidR="00D113E0">
        <w:t xml:space="preserve"> Fordward</w:t>
      </w:r>
      <w:r w:rsidRPr="006036ED">
        <w:t>)</w:t>
      </w:r>
    </w:p>
    <w:p w14:paraId="75264B41" w14:textId="77777777" w:rsidR="00CA3A64" w:rsidRPr="00890AAD" w:rsidRDefault="00CA3A64" w:rsidP="00920BAF">
      <w:r w:rsidRPr="00890AAD">
        <w:t xml:space="preserve">Este método es uno de los que se utilizan en la </w:t>
      </w:r>
      <w:r w:rsidR="00890AAD" w:rsidRPr="00890AAD">
        <w:t>selección</w:t>
      </w:r>
      <w:r w:rsidRPr="00890AAD">
        <w:t xml:space="preserve"> </w:t>
      </w:r>
      <w:r w:rsidR="00890AAD" w:rsidRPr="00890AAD">
        <w:t>algorítmica</w:t>
      </w:r>
      <w:r w:rsidRPr="00890AAD">
        <w:t xml:space="preserve"> del modelo. Se utiliza para identificar aquellas variables que se </w:t>
      </w:r>
      <w:r w:rsidR="00890AAD" w:rsidRPr="00890AAD">
        <w:t>deberán</w:t>
      </w:r>
      <w:r w:rsidRPr="00890AAD">
        <w:t xml:space="preserve"> integrar o no en los modelos a estudiar.</w:t>
      </w:r>
    </w:p>
    <w:p w14:paraId="5921FAF1" w14:textId="0FE28CFD" w:rsidR="009A7675" w:rsidRDefault="00CA3A64" w:rsidP="00920BAF">
      <w:r w:rsidRPr="00890AAD">
        <w:t xml:space="preserve">La </w:t>
      </w:r>
      <w:r w:rsidR="00890AAD" w:rsidRPr="00890AAD">
        <w:t>lógica</w:t>
      </w:r>
      <w:r w:rsidRPr="00890AAD">
        <w:t xml:space="preserve"> </w:t>
      </w:r>
      <w:r w:rsidR="00890AAD" w:rsidRPr="00890AAD">
        <w:t>subyacente</w:t>
      </w:r>
      <w:r w:rsidRPr="00890AAD">
        <w:t xml:space="preserve"> de este algoritmo consiste en conservar las variables independientes que contienen </w:t>
      </w:r>
      <w:r w:rsidR="00890AAD" w:rsidRPr="00890AAD">
        <w:t>información</w:t>
      </w:r>
      <w:r w:rsidRPr="00890AAD">
        <w:t xml:space="preserve"> relevante y a la vez prescindir de aquellas que resulten redundantes respecto de las que quedaron en el modelo.</w:t>
      </w:r>
    </w:p>
    <w:p w14:paraId="01477B1D" w14:textId="45088314" w:rsidR="00516C61" w:rsidRDefault="00516C61" w:rsidP="00920BAF">
      <w:r>
        <w:t xml:space="preserve">Se ha realizado el estudio utilizando 2 funciones: la función de stepAIC, que compara los modelos utilizando el criterio de AIC y por otro lado utilizamos la </w:t>
      </w:r>
      <w:r w:rsidR="00696C14">
        <w:t>función</w:t>
      </w:r>
      <w:r>
        <w:t xml:space="preserve"> de greedy.Wilks, que utiliza el criterio lambda de Wilks.</w:t>
      </w:r>
    </w:p>
    <w:p w14:paraId="0C24CCA0" w14:textId="0C1EEEB4" w:rsidR="00516C61" w:rsidRPr="00890AAD" w:rsidRDefault="00516C61" w:rsidP="00920BAF">
      <w:r>
        <w:lastRenderedPageBreak/>
        <w:t>Para utilizar la función de stepAIC, vamos primero a entrenar los datos mediante el modelo lineal generalizado.</w:t>
      </w:r>
    </w:p>
    <w:p w14:paraId="07A4D2FC" w14:textId="77777777" w:rsidR="00CA3A64" w:rsidRPr="00261769" w:rsidRDefault="00CA3A64" w:rsidP="00012BB2">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lang w:val="es-ES"/>
        </w:rPr>
        <w:t xml:space="preserve">## </w:t>
      </w:r>
      <w:r w:rsidRPr="00261769">
        <w:rPr>
          <w:sz w:val="20"/>
          <w:szCs w:val="20"/>
          <w:lang w:val="es-ES"/>
        </w:rPr>
        <w:br/>
      </w:r>
      <w:r w:rsidRPr="00261769">
        <w:rPr>
          <w:rStyle w:val="VerbatimChar"/>
          <w:sz w:val="20"/>
          <w:szCs w:val="20"/>
          <w:lang w:val="es-ES"/>
        </w:rPr>
        <w:t>## Call:</w:t>
      </w:r>
      <w:r w:rsidRPr="00261769">
        <w:rPr>
          <w:sz w:val="20"/>
          <w:szCs w:val="20"/>
          <w:lang w:val="es-ES"/>
        </w:rPr>
        <w:br/>
      </w:r>
      <w:r w:rsidRPr="00261769">
        <w:rPr>
          <w:rStyle w:val="VerbatimChar"/>
          <w:sz w:val="20"/>
          <w:szCs w:val="20"/>
          <w:lang w:val="es-ES"/>
        </w:rPr>
        <w:t>## glm(formula = outcome ~ ., family = binomial, data = final)</w:t>
      </w:r>
      <w:r w:rsidRPr="00261769">
        <w:rPr>
          <w:sz w:val="20"/>
          <w:szCs w:val="20"/>
          <w:lang w:val="es-ES"/>
        </w:rPr>
        <w:br/>
      </w:r>
      <w:r w:rsidRPr="00261769">
        <w:rPr>
          <w:rStyle w:val="VerbatimChar"/>
          <w:sz w:val="20"/>
          <w:szCs w:val="20"/>
          <w:lang w:val="es-ES"/>
        </w:rPr>
        <w:t xml:space="preserve">## </w:t>
      </w:r>
      <w:r w:rsidRPr="00261769">
        <w:rPr>
          <w:sz w:val="20"/>
          <w:szCs w:val="20"/>
          <w:lang w:val="es-ES"/>
        </w:rPr>
        <w:br/>
      </w:r>
      <w:r w:rsidRPr="00261769">
        <w:rPr>
          <w:rStyle w:val="VerbatimChar"/>
          <w:sz w:val="20"/>
          <w:szCs w:val="20"/>
          <w:lang w:val="es-ES"/>
        </w:rPr>
        <w:t xml:space="preserve">## Deviance Residuals: </w:t>
      </w:r>
      <w:r w:rsidRPr="00261769">
        <w:rPr>
          <w:sz w:val="20"/>
          <w:szCs w:val="20"/>
          <w:lang w:val="es-ES"/>
        </w:rPr>
        <w:br/>
      </w:r>
      <w:r w:rsidRPr="00261769">
        <w:rPr>
          <w:rStyle w:val="VerbatimChar"/>
          <w:sz w:val="20"/>
          <w:szCs w:val="20"/>
          <w:lang w:val="es-ES"/>
        </w:rPr>
        <w:t xml:space="preserve">##     Min       1Q   Median       3Q      Max  </w:t>
      </w:r>
      <w:r w:rsidRPr="00261769">
        <w:rPr>
          <w:sz w:val="20"/>
          <w:szCs w:val="20"/>
          <w:lang w:val="es-ES"/>
        </w:rPr>
        <w:br/>
      </w:r>
      <w:r w:rsidRPr="00261769">
        <w:rPr>
          <w:rStyle w:val="VerbatimChar"/>
          <w:sz w:val="20"/>
          <w:szCs w:val="20"/>
          <w:lang w:val="es-ES"/>
        </w:rPr>
        <w:t xml:space="preserve">## -2.7765  -0.7606  -0.3985   0.7762   2.6408  </w:t>
      </w:r>
      <w:r w:rsidRPr="00261769">
        <w:rPr>
          <w:sz w:val="20"/>
          <w:szCs w:val="20"/>
          <w:lang w:val="es-ES"/>
        </w:rPr>
        <w:br/>
      </w:r>
      <w:r w:rsidRPr="00261769">
        <w:rPr>
          <w:rStyle w:val="VerbatimChar"/>
          <w:sz w:val="20"/>
          <w:szCs w:val="20"/>
          <w:lang w:val="es-ES"/>
        </w:rPr>
        <w:t xml:space="preserve">## </w:t>
      </w:r>
      <w:r w:rsidRPr="00261769">
        <w:rPr>
          <w:sz w:val="20"/>
          <w:szCs w:val="20"/>
          <w:lang w:val="es-ES"/>
        </w:rPr>
        <w:br/>
      </w:r>
      <w:r w:rsidRPr="00261769">
        <w:rPr>
          <w:rStyle w:val="VerbatimChar"/>
          <w:sz w:val="20"/>
          <w:szCs w:val="20"/>
          <w:lang w:val="es-ES"/>
        </w:rPr>
        <w:t>## Coefficients:</w:t>
      </w:r>
      <w:r w:rsidRPr="00261769">
        <w:rPr>
          <w:sz w:val="20"/>
          <w:szCs w:val="20"/>
          <w:lang w:val="es-ES"/>
        </w:rPr>
        <w:br/>
      </w:r>
      <w:r w:rsidRPr="00261769">
        <w:rPr>
          <w:rStyle w:val="VerbatimChar"/>
          <w:sz w:val="20"/>
          <w:szCs w:val="20"/>
          <w:lang w:val="es-ES"/>
        </w:rPr>
        <w:t xml:space="preserve">##              Estimate Std. Error z value Pr(&gt;|z|)    </w:t>
      </w:r>
      <w:r w:rsidRPr="00261769">
        <w:rPr>
          <w:sz w:val="20"/>
          <w:szCs w:val="20"/>
          <w:lang w:val="es-ES"/>
        </w:rPr>
        <w:br/>
      </w:r>
      <w:r w:rsidRPr="00261769">
        <w:rPr>
          <w:rStyle w:val="VerbatimChar"/>
          <w:sz w:val="20"/>
          <w:szCs w:val="20"/>
          <w:lang w:val="es-ES"/>
        </w:rPr>
        <w:t>## (Intercept)  5.054157   0.310487  16.278  &lt; 2e-16 ***</w:t>
      </w:r>
      <w:r w:rsidRPr="00261769">
        <w:rPr>
          <w:sz w:val="20"/>
          <w:szCs w:val="20"/>
          <w:lang w:val="es-ES"/>
        </w:rPr>
        <w:br/>
      </w:r>
      <w:r w:rsidRPr="00261769">
        <w:rPr>
          <w:rStyle w:val="VerbatimChar"/>
          <w:sz w:val="20"/>
          <w:szCs w:val="20"/>
          <w:lang w:val="es-ES"/>
        </w:rPr>
        <w:t xml:space="preserve">## sex          0.041738   0.080207   0.520    0.603    </w:t>
      </w:r>
      <w:r w:rsidRPr="00261769">
        <w:rPr>
          <w:sz w:val="20"/>
          <w:szCs w:val="20"/>
          <w:lang w:val="es-ES"/>
        </w:rPr>
        <w:br/>
      </w:r>
      <w:r w:rsidRPr="00261769">
        <w:rPr>
          <w:rStyle w:val="VerbatimChar"/>
          <w:sz w:val="20"/>
          <w:szCs w:val="20"/>
          <w:lang w:val="es-ES"/>
        </w:rPr>
        <w:t>## age          0.041875   0.001976  21.187  &lt; 2e-16 ***</w:t>
      </w:r>
      <w:r w:rsidRPr="00261769">
        <w:rPr>
          <w:sz w:val="20"/>
          <w:szCs w:val="20"/>
          <w:lang w:val="es-ES"/>
        </w:rPr>
        <w:br/>
      </w:r>
      <w:r w:rsidRPr="00261769">
        <w:rPr>
          <w:rStyle w:val="VerbatimChar"/>
          <w:sz w:val="20"/>
          <w:szCs w:val="20"/>
          <w:lang w:val="es-ES"/>
        </w:rPr>
        <w:t xml:space="preserve">## cause       -0.024701   0.040518  -0.610    0.542    </w:t>
      </w:r>
      <w:r w:rsidRPr="00261769">
        <w:rPr>
          <w:sz w:val="20"/>
          <w:szCs w:val="20"/>
          <w:lang w:val="es-ES"/>
        </w:rPr>
        <w:br/>
      </w:r>
      <w:r w:rsidRPr="00261769">
        <w:rPr>
          <w:rStyle w:val="VerbatimChar"/>
          <w:sz w:val="20"/>
          <w:szCs w:val="20"/>
          <w:lang w:val="es-ES"/>
        </w:rPr>
        <w:t>## ec          -0.437802   0.069418  -6.307 2.85e-10 ***</w:t>
      </w:r>
      <w:r w:rsidRPr="00261769">
        <w:rPr>
          <w:sz w:val="20"/>
          <w:szCs w:val="20"/>
          <w:lang w:val="es-ES"/>
        </w:rPr>
        <w:br/>
      </w:r>
      <w:r w:rsidRPr="00261769">
        <w:rPr>
          <w:rStyle w:val="VerbatimChar"/>
          <w:sz w:val="20"/>
          <w:szCs w:val="20"/>
          <w:lang w:val="es-ES"/>
        </w:rPr>
        <w:t>## eye         -0.237643   0.038838  -6.119 9.43e-10 ***</w:t>
      </w:r>
      <w:r w:rsidRPr="00261769">
        <w:rPr>
          <w:sz w:val="20"/>
          <w:szCs w:val="20"/>
          <w:lang w:val="es-ES"/>
        </w:rPr>
        <w:br/>
      </w:r>
      <w:r w:rsidRPr="00261769">
        <w:rPr>
          <w:rStyle w:val="VerbatimChar"/>
          <w:sz w:val="20"/>
          <w:szCs w:val="20"/>
          <w:lang w:val="es-ES"/>
        </w:rPr>
        <w:t>## motor       -0.289910   0.025841 -11.219  &lt; 2e-16 ***</w:t>
      </w:r>
      <w:r w:rsidRPr="00261769">
        <w:rPr>
          <w:sz w:val="20"/>
          <w:szCs w:val="20"/>
          <w:lang w:val="es-ES"/>
        </w:rPr>
        <w:br/>
      </w:r>
      <w:r w:rsidRPr="00261769">
        <w:rPr>
          <w:rStyle w:val="VerbatimChar"/>
          <w:sz w:val="20"/>
          <w:szCs w:val="20"/>
          <w:lang w:val="es-ES"/>
        </w:rPr>
        <w:t>## verbal      -0.237017   0.032541  -7.284 3.25e-13 ***</w:t>
      </w:r>
      <w:r w:rsidRPr="00261769">
        <w:rPr>
          <w:sz w:val="20"/>
          <w:szCs w:val="20"/>
          <w:lang w:val="es-ES"/>
        </w:rPr>
        <w:br/>
      </w:r>
      <w:r w:rsidRPr="00261769">
        <w:rPr>
          <w:rStyle w:val="VerbatimChar"/>
          <w:sz w:val="20"/>
          <w:szCs w:val="20"/>
          <w:lang w:val="es-ES"/>
        </w:rPr>
        <w:t>## pupils       0.378928   0.043887   8.634  &lt; 2e-16 ***</w:t>
      </w:r>
      <w:r w:rsidRPr="00261769">
        <w:rPr>
          <w:sz w:val="20"/>
          <w:szCs w:val="20"/>
          <w:lang w:val="es-ES"/>
        </w:rPr>
        <w:br/>
      </w:r>
      <w:r w:rsidRPr="00261769">
        <w:rPr>
          <w:rStyle w:val="VerbatimChar"/>
          <w:sz w:val="20"/>
          <w:szCs w:val="20"/>
          <w:lang w:val="es-ES"/>
        </w:rPr>
        <w:t>## phm         -0.394038   0.065282  -6.036 1.58e-09 ***</w:t>
      </w:r>
      <w:r w:rsidRPr="00261769">
        <w:rPr>
          <w:sz w:val="20"/>
          <w:szCs w:val="20"/>
          <w:lang w:val="es-ES"/>
        </w:rPr>
        <w:br/>
      </w:r>
      <w:r w:rsidRPr="00261769">
        <w:rPr>
          <w:rStyle w:val="VerbatimChar"/>
          <w:sz w:val="20"/>
          <w:szCs w:val="20"/>
          <w:lang w:val="es-ES"/>
        </w:rPr>
        <w:t>## sah         -0.279699   0.065385  -4.278 1.89e-05 ***</w:t>
      </w:r>
      <w:r w:rsidRPr="00261769">
        <w:rPr>
          <w:sz w:val="20"/>
          <w:szCs w:val="20"/>
          <w:lang w:val="es-ES"/>
        </w:rPr>
        <w:br/>
      </w:r>
      <w:r w:rsidRPr="00261769">
        <w:rPr>
          <w:rStyle w:val="VerbatimChar"/>
          <w:sz w:val="20"/>
          <w:szCs w:val="20"/>
          <w:lang w:val="es-ES"/>
        </w:rPr>
        <w:t>## oblt        -0.638613   0.073955  -8.635  &lt; 2e-16 ***</w:t>
      </w:r>
      <w:r w:rsidRPr="00261769">
        <w:rPr>
          <w:sz w:val="20"/>
          <w:szCs w:val="20"/>
          <w:lang w:val="es-ES"/>
        </w:rPr>
        <w:br/>
      </w:r>
      <w:r w:rsidRPr="00261769">
        <w:rPr>
          <w:rStyle w:val="VerbatimChar"/>
          <w:sz w:val="20"/>
          <w:szCs w:val="20"/>
          <w:lang w:val="es-ES"/>
        </w:rPr>
        <w:t>## mdls        -0.709317   0.091718  -7.734 1.04e-14 ***</w:t>
      </w:r>
      <w:r w:rsidRPr="00261769">
        <w:rPr>
          <w:sz w:val="20"/>
          <w:szCs w:val="20"/>
          <w:lang w:val="es-ES"/>
        </w:rPr>
        <w:br/>
      </w:r>
      <w:r w:rsidRPr="00261769">
        <w:rPr>
          <w:rStyle w:val="VerbatimChar"/>
          <w:sz w:val="20"/>
          <w:szCs w:val="20"/>
          <w:lang w:val="es-ES"/>
        </w:rPr>
        <w:t>## hmt         -0.488884   0.067500  -7.243 4.40e-13 ***</w:t>
      </w:r>
      <w:r w:rsidRPr="00261769">
        <w:rPr>
          <w:sz w:val="20"/>
          <w:szCs w:val="20"/>
          <w:lang w:val="es-ES"/>
        </w:rPr>
        <w:br/>
      </w:r>
      <w:r w:rsidRPr="00261769">
        <w:rPr>
          <w:rStyle w:val="VerbatimChar"/>
          <w:sz w:val="20"/>
          <w:szCs w:val="20"/>
          <w:lang w:val="es-ES"/>
        </w:rPr>
        <w:t>## ---</w:t>
      </w:r>
      <w:r w:rsidRPr="00261769">
        <w:rPr>
          <w:sz w:val="20"/>
          <w:szCs w:val="20"/>
          <w:lang w:val="es-ES"/>
        </w:rPr>
        <w:br/>
      </w:r>
      <w:r w:rsidRPr="00261769">
        <w:rPr>
          <w:rStyle w:val="VerbatimChar"/>
          <w:sz w:val="20"/>
          <w:szCs w:val="20"/>
          <w:lang w:val="es-ES"/>
        </w:rPr>
        <w:t xml:space="preserve">## Signif. codes:  0 '***' 0.001 '**' 0.01 '*' 0.05 '.' </w:t>
      </w:r>
      <w:r w:rsidRPr="00261769">
        <w:rPr>
          <w:rStyle w:val="VerbatimChar"/>
          <w:sz w:val="20"/>
          <w:szCs w:val="20"/>
        </w:rPr>
        <w:t>0.1 ' ' 1</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Dispersion parameter for binomial family taken to be 1)</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Null deviance: 9332.8  on 6929  degrees of freedom</w:t>
      </w:r>
      <w:r w:rsidRPr="00261769">
        <w:rPr>
          <w:sz w:val="20"/>
          <w:szCs w:val="20"/>
        </w:rPr>
        <w:br/>
      </w:r>
      <w:r w:rsidRPr="00261769">
        <w:rPr>
          <w:rStyle w:val="VerbatimChar"/>
          <w:sz w:val="20"/>
          <w:szCs w:val="20"/>
        </w:rPr>
        <w:t>## Residual deviance: 6751.1  on 6916  degrees of freedom</w:t>
      </w:r>
      <w:r w:rsidRPr="00261769">
        <w:rPr>
          <w:sz w:val="20"/>
          <w:szCs w:val="20"/>
        </w:rPr>
        <w:br/>
      </w:r>
      <w:r w:rsidRPr="00261769">
        <w:rPr>
          <w:rStyle w:val="VerbatimChar"/>
          <w:sz w:val="20"/>
          <w:szCs w:val="20"/>
        </w:rPr>
        <w:t>## AIC: 6779.1</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Number of Fisher Scoring iterations: 4</w:t>
      </w:r>
    </w:p>
    <w:p w14:paraId="593EC272" w14:textId="77777777" w:rsidR="00414702" w:rsidRDefault="00CA3A64" w:rsidP="00612092">
      <w:r w:rsidRPr="006036ED">
        <w:t xml:space="preserve">Como podemos comprobar a simple vista, todas las variables son </w:t>
      </w:r>
      <w:r w:rsidR="00890AAD" w:rsidRPr="006036ED">
        <w:t>estadísticamente</w:t>
      </w:r>
      <w:r w:rsidRPr="006036ED">
        <w:t xml:space="preserve"> </w:t>
      </w:r>
      <w:r w:rsidR="00195C88">
        <w:t>significativos</w:t>
      </w:r>
      <w:r w:rsidRPr="006036ED">
        <w:t xml:space="preserve"> excepto </w:t>
      </w:r>
      <w:r w:rsidRPr="00890AAD">
        <w:rPr>
          <w:i/>
        </w:rPr>
        <w:t xml:space="preserve">“age” </w:t>
      </w:r>
      <w:r w:rsidRPr="006036ED">
        <w:t xml:space="preserve">y </w:t>
      </w:r>
      <w:r w:rsidRPr="00890AAD">
        <w:rPr>
          <w:i/>
        </w:rPr>
        <w:t>“cause”</w:t>
      </w:r>
      <w:r w:rsidR="00890AAD">
        <w:t>, cuyo p-valor es mayor a 0.05.</w:t>
      </w:r>
    </w:p>
    <w:p w14:paraId="57B67265" w14:textId="7F951282" w:rsidR="009A7675" w:rsidRPr="006036ED" w:rsidRDefault="00CA3A64" w:rsidP="00612092">
      <w:r w:rsidRPr="006036ED">
        <w:t xml:space="preserve">A </w:t>
      </w:r>
      <w:r w:rsidR="00890AAD" w:rsidRPr="006036ED">
        <w:t>continuación,</w:t>
      </w:r>
      <w:r w:rsidRPr="006036ED">
        <w:t xml:space="preserve"> utilizamos el algoritmo de </w:t>
      </w:r>
      <w:r w:rsidR="00611A62">
        <w:t>clasificación</w:t>
      </w:r>
      <w:r w:rsidRPr="006036ED">
        <w:t xml:space="preserve"> paso a paso</w:t>
      </w:r>
      <w:r w:rsidR="00516C61">
        <w:t xml:space="preserve"> con la función stepAIC()</w:t>
      </w:r>
      <w:r w:rsidRPr="006036ED">
        <w:t>:</w:t>
      </w:r>
    </w:p>
    <w:p w14:paraId="0D4F6483" w14:textId="77777777" w:rsidR="00CA3A64" w:rsidRPr="00261769" w:rsidRDefault="00CA3A64" w:rsidP="00C802CF">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261769">
        <w:rPr>
          <w:rStyle w:val="VerbatimChar"/>
          <w:sz w:val="20"/>
          <w:szCs w:val="20"/>
        </w:rPr>
        <w:t xml:space="preserve">## Stepwise Model Path </w:t>
      </w:r>
      <w:r w:rsidRPr="00261769">
        <w:rPr>
          <w:sz w:val="20"/>
          <w:szCs w:val="20"/>
        </w:rPr>
        <w:br/>
      </w:r>
      <w:r w:rsidRPr="00261769">
        <w:rPr>
          <w:rStyle w:val="VerbatimChar"/>
          <w:sz w:val="20"/>
          <w:szCs w:val="20"/>
        </w:rPr>
        <w:t>## Analysis of Deviance Table</w:t>
      </w:r>
      <w:r w:rsidRPr="00261769">
        <w:rPr>
          <w:sz w:val="20"/>
          <w:szCs w:val="20"/>
        </w:rPr>
        <w:br/>
      </w:r>
      <w:r w:rsidRPr="00261769">
        <w:rPr>
          <w:rStyle w:val="VerbatimChar"/>
          <w:sz w:val="20"/>
          <w:szCs w:val="20"/>
        </w:rPr>
        <w:lastRenderedPageBreak/>
        <w:t xml:space="preserve">## </w:t>
      </w:r>
      <w:r w:rsidRPr="00261769">
        <w:rPr>
          <w:sz w:val="20"/>
          <w:szCs w:val="20"/>
        </w:rPr>
        <w:br/>
      </w:r>
      <w:r w:rsidRPr="00261769">
        <w:rPr>
          <w:rStyle w:val="VerbatimChar"/>
          <w:sz w:val="20"/>
          <w:szCs w:val="20"/>
        </w:rPr>
        <w:t>## Initial Model:</w:t>
      </w:r>
      <w:r w:rsidRPr="00261769">
        <w:rPr>
          <w:sz w:val="20"/>
          <w:szCs w:val="20"/>
        </w:rPr>
        <w:br/>
      </w:r>
      <w:r w:rsidRPr="00261769">
        <w:rPr>
          <w:rStyle w:val="VerbatimChar"/>
          <w:sz w:val="20"/>
          <w:szCs w:val="20"/>
        </w:rPr>
        <w:t xml:space="preserve">## outcome ~ sex + age + cause + ec + eye + motor + verbal + pupils + </w:t>
      </w:r>
      <w:r w:rsidRPr="00261769">
        <w:rPr>
          <w:sz w:val="20"/>
          <w:szCs w:val="20"/>
        </w:rPr>
        <w:br/>
      </w:r>
      <w:r w:rsidRPr="00261769">
        <w:rPr>
          <w:rStyle w:val="VerbatimChar"/>
          <w:sz w:val="20"/>
          <w:szCs w:val="20"/>
        </w:rPr>
        <w:t>##     phm + sah + oblt + mdls + hmt</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Final Model:</w:t>
      </w:r>
      <w:r w:rsidRPr="00261769">
        <w:rPr>
          <w:sz w:val="20"/>
          <w:szCs w:val="20"/>
        </w:rPr>
        <w:br/>
      </w:r>
      <w:r w:rsidRPr="00261769">
        <w:rPr>
          <w:rStyle w:val="VerbatimChar"/>
          <w:sz w:val="20"/>
          <w:szCs w:val="20"/>
        </w:rPr>
        <w:t xml:space="preserve">## outcome ~ age + ec + eye + motor + verbal + pupils + phm + sah + </w:t>
      </w:r>
      <w:r w:rsidRPr="00261769">
        <w:rPr>
          <w:sz w:val="20"/>
          <w:szCs w:val="20"/>
        </w:rPr>
        <w:br/>
      </w:r>
      <w:r w:rsidRPr="00261769">
        <w:rPr>
          <w:rStyle w:val="VerbatimChar"/>
          <w:sz w:val="20"/>
          <w:szCs w:val="20"/>
        </w:rPr>
        <w:t>##     oblt + mdls + hmt</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Step Df  Deviance Resid. </w:t>
      </w:r>
      <w:r w:rsidRPr="00261769">
        <w:rPr>
          <w:rStyle w:val="VerbatimChar"/>
          <w:sz w:val="20"/>
          <w:szCs w:val="20"/>
          <w:lang w:val="es-ES"/>
        </w:rPr>
        <w:t>Df Resid. Dev      AIC</w:t>
      </w:r>
      <w:r w:rsidRPr="00261769">
        <w:rPr>
          <w:sz w:val="20"/>
          <w:szCs w:val="20"/>
          <w:lang w:val="es-ES"/>
        </w:rPr>
        <w:br/>
      </w:r>
      <w:r w:rsidRPr="00261769">
        <w:rPr>
          <w:rStyle w:val="VerbatimChar"/>
          <w:sz w:val="20"/>
          <w:szCs w:val="20"/>
          <w:lang w:val="es-ES"/>
        </w:rPr>
        <w:t>## 1                           6916   6751.097 6779.097</w:t>
      </w:r>
      <w:r w:rsidRPr="00261769">
        <w:rPr>
          <w:sz w:val="20"/>
          <w:szCs w:val="20"/>
          <w:lang w:val="es-ES"/>
        </w:rPr>
        <w:br/>
      </w:r>
      <w:r w:rsidRPr="00261769">
        <w:rPr>
          <w:rStyle w:val="VerbatimChar"/>
          <w:sz w:val="20"/>
          <w:szCs w:val="20"/>
          <w:lang w:val="es-ES"/>
        </w:rPr>
        <w:t>## 2   - sex  1 0.2704474      6917   6751.368 6777.368</w:t>
      </w:r>
      <w:r w:rsidRPr="00261769">
        <w:rPr>
          <w:sz w:val="20"/>
          <w:szCs w:val="20"/>
          <w:lang w:val="es-ES"/>
        </w:rPr>
        <w:br/>
      </w:r>
      <w:r w:rsidRPr="00261769">
        <w:rPr>
          <w:rStyle w:val="VerbatimChar"/>
          <w:sz w:val="20"/>
          <w:szCs w:val="20"/>
          <w:lang w:val="es-ES"/>
        </w:rPr>
        <w:t>## 3 - cause  1 0.4047151      6918   6751.772 6775.772</w:t>
      </w:r>
    </w:p>
    <w:p w14:paraId="39CFA492" w14:textId="33620CED" w:rsidR="00032506" w:rsidRDefault="00CA3A64" w:rsidP="00612092">
      <w:r w:rsidRPr="00032506">
        <w:t xml:space="preserve">Una vez </w:t>
      </w:r>
      <w:r w:rsidR="00890AAD" w:rsidRPr="00032506">
        <w:t>más</w:t>
      </w:r>
      <w:r w:rsidRPr="00032506">
        <w:t xml:space="preserve"> podemos comprobar que las variables de </w:t>
      </w:r>
      <w:r w:rsidRPr="00032506">
        <w:rPr>
          <w:i/>
        </w:rPr>
        <w:t>“cause”</w:t>
      </w:r>
      <w:r w:rsidRPr="00032506">
        <w:t xml:space="preserve"> y </w:t>
      </w:r>
      <w:r w:rsidRPr="00032506">
        <w:rPr>
          <w:i/>
        </w:rPr>
        <w:t>“sex”</w:t>
      </w:r>
      <w:r w:rsidRPr="00032506">
        <w:t xml:space="preserve"> son las que se descartan usando este algoritmo.</w:t>
      </w:r>
    </w:p>
    <w:p w14:paraId="5396AAE0" w14:textId="32458FA1" w:rsidR="00611A62" w:rsidRDefault="00516C61" w:rsidP="00612092">
      <w:r>
        <w:t>Posteriormente, como ya se ha comentado,</w:t>
      </w:r>
      <w:r w:rsidR="00611A62" w:rsidRPr="00611A62">
        <w:t xml:space="preserve"> se va a utilizar la función greedy.wilks() del paquete klaR que proporciona un flujo de trabajo sencillo para realizar selecciones paso a paso. El modelo inicial se define comenzando por la variable que mejor clasifica a la clase. Después, el modelo se amplía incluyendo otras variables según el criterio lambda de Wilk.</w:t>
      </w:r>
    </w:p>
    <w:p w14:paraId="721A8828"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rPr>
      </w:pPr>
      <w:r w:rsidRPr="00C20D60">
        <w:rPr>
          <w:sz w:val="20"/>
          <w:szCs w:val="20"/>
        </w:rPr>
        <w:t xml:space="preserve">Formula </w:t>
      </w:r>
      <w:r>
        <w:rPr>
          <w:sz w:val="20"/>
          <w:szCs w:val="20"/>
        </w:rPr>
        <w:t xml:space="preserve">containing included variables: </w:t>
      </w:r>
    </w:p>
    <w:p w14:paraId="7EE64C35"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rPr>
      </w:pPr>
      <w:r w:rsidRPr="00C20D60">
        <w:rPr>
          <w:sz w:val="20"/>
          <w:szCs w:val="20"/>
        </w:rPr>
        <w:t xml:space="preserve">outcome ~ motor + age + verbal + oblt + pupils + mdls + hmt + </w:t>
      </w:r>
    </w:p>
    <w:p w14:paraId="640679D3"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rPr>
      </w:pPr>
      <w:r>
        <w:rPr>
          <w:sz w:val="20"/>
          <w:szCs w:val="20"/>
        </w:rPr>
        <w:t xml:space="preserve">    eye + ec + phm + sah</w:t>
      </w:r>
    </w:p>
    <w:p w14:paraId="2CA67F41" w14:textId="7ADC008A"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rPr>
      </w:pPr>
      <w:r w:rsidRPr="00C20D60">
        <w:rPr>
          <w:sz w:val="20"/>
          <w:szCs w:val="20"/>
        </w:rPr>
        <w:t>Values calculated in each step of the selection pro</w:t>
      </w:r>
      <w:r w:rsidR="00E84495">
        <w:rPr>
          <w:sz w:val="20"/>
          <w:szCs w:val="20"/>
        </w:rPr>
        <w:t xml:space="preserve">cedure: </w:t>
      </w:r>
    </w:p>
    <w:p w14:paraId="0A6CBBA8"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rPr>
      </w:pPr>
      <w:r w:rsidRPr="00C20D60">
        <w:rPr>
          <w:sz w:val="20"/>
          <w:szCs w:val="20"/>
        </w:rPr>
        <w:t xml:space="preserve">     vars </w:t>
      </w:r>
      <w:r>
        <w:rPr>
          <w:sz w:val="20"/>
          <w:szCs w:val="20"/>
        </w:rPr>
        <w:t xml:space="preserve"> Wilks.lambda F.overall p.value.overall F</w:t>
      </w:r>
      <w:r w:rsidRPr="00C20D60">
        <w:rPr>
          <w:sz w:val="20"/>
          <w:szCs w:val="20"/>
        </w:rPr>
        <w:t>.diff  p.value.diff</w:t>
      </w:r>
    </w:p>
    <w:p w14:paraId="0867C3BF"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C20D60">
        <w:rPr>
          <w:sz w:val="20"/>
          <w:szCs w:val="20"/>
          <w:lang w:val="es-ES"/>
        </w:rPr>
        <w:t xml:space="preserve">1 </w:t>
      </w:r>
      <w:r>
        <w:rPr>
          <w:sz w:val="20"/>
          <w:szCs w:val="20"/>
          <w:lang w:val="es-ES"/>
        </w:rPr>
        <w:t xml:space="preserve">  motor    0.8334752  </w:t>
      </w:r>
      <w:r w:rsidRPr="00C20D60">
        <w:rPr>
          <w:sz w:val="20"/>
          <w:szCs w:val="20"/>
          <w:lang w:val="es-ES"/>
        </w:rPr>
        <w:t>1</w:t>
      </w:r>
      <w:r>
        <w:rPr>
          <w:sz w:val="20"/>
          <w:szCs w:val="20"/>
          <w:lang w:val="es-ES"/>
        </w:rPr>
        <w:t xml:space="preserve">395.3739   1.336586e-278 </w:t>
      </w:r>
      <w:r w:rsidRPr="00C20D60">
        <w:rPr>
          <w:sz w:val="20"/>
          <w:szCs w:val="20"/>
          <w:lang w:val="es-ES"/>
        </w:rPr>
        <w:t>1395.37389 1.336586e-278</w:t>
      </w:r>
    </w:p>
    <w:p w14:paraId="0FCD3435"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C20D60">
        <w:rPr>
          <w:sz w:val="20"/>
          <w:szCs w:val="20"/>
          <w:lang w:val="es-ES"/>
        </w:rPr>
        <w:t xml:space="preserve">2     age  </w:t>
      </w:r>
      <w:r>
        <w:rPr>
          <w:sz w:val="20"/>
          <w:szCs w:val="20"/>
          <w:lang w:val="es-ES"/>
        </w:rPr>
        <w:t xml:space="preserve">  0.7718762  </w:t>
      </w:r>
      <w:r w:rsidRPr="00C20D60">
        <w:rPr>
          <w:sz w:val="20"/>
          <w:szCs w:val="20"/>
          <w:lang w:val="es-ES"/>
        </w:rPr>
        <w:t>10</w:t>
      </w:r>
      <w:r>
        <w:rPr>
          <w:sz w:val="20"/>
          <w:szCs w:val="20"/>
          <w:lang w:val="es-ES"/>
        </w:rPr>
        <w:t xml:space="preserve">31.8936   0.000000e+00  </w:t>
      </w:r>
      <w:r w:rsidRPr="00C20D60">
        <w:rPr>
          <w:sz w:val="20"/>
          <w:szCs w:val="20"/>
          <w:lang w:val="es-ES"/>
        </w:rPr>
        <w:t>557.27242  0.000000e+00</w:t>
      </w:r>
    </w:p>
    <w:p w14:paraId="4E58831C"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C20D60">
        <w:rPr>
          <w:sz w:val="20"/>
          <w:szCs w:val="20"/>
          <w:lang w:val="es-ES"/>
        </w:rPr>
        <w:t xml:space="preserve">3  </w:t>
      </w:r>
      <w:r>
        <w:rPr>
          <w:sz w:val="20"/>
          <w:szCs w:val="20"/>
          <w:lang w:val="es-ES"/>
        </w:rPr>
        <w:t xml:space="preserve">verbal    0.7351229  </w:t>
      </w:r>
      <w:r w:rsidRPr="00C20D60">
        <w:rPr>
          <w:sz w:val="20"/>
          <w:szCs w:val="20"/>
          <w:lang w:val="es-ES"/>
        </w:rPr>
        <w:t>8</w:t>
      </w:r>
      <w:r>
        <w:rPr>
          <w:sz w:val="20"/>
          <w:szCs w:val="20"/>
          <w:lang w:val="es-ES"/>
        </w:rPr>
        <w:t xml:space="preserve">38.5771    0.000000e+00  </w:t>
      </w:r>
      <w:r w:rsidRPr="00C20D60">
        <w:rPr>
          <w:sz w:val="20"/>
          <w:szCs w:val="20"/>
          <w:lang w:val="es-ES"/>
        </w:rPr>
        <w:t>349.07310  0.000000e+00</w:t>
      </w:r>
    </w:p>
    <w:p w14:paraId="34AAA94E"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C20D60">
        <w:rPr>
          <w:sz w:val="20"/>
          <w:szCs w:val="20"/>
          <w:lang w:val="es-ES"/>
        </w:rPr>
        <w:t xml:space="preserve">4  </w:t>
      </w:r>
      <w:r>
        <w:rPr>
          <w:sz w:val="20"/>
          <w:szCs w:val="20"/>
          <w:lang w:val="es-ES"/>
        </w:rPr>
        <w:t xml:space="preserve">  oblt    0.7109362  </w:t>
      </w:r>
      <w:r w:rsidRPr="00C20D60">
        <w:rPr>
          <w:sz w:val="20"/>
          <w:szCs w:val="20"/>
          <w:lang w:val="es-ES"/>
        </w:rPr>
        <w:t>7</w:t>
      </w:r>
      <w:r>
        <w:rPr>
          <w:sz w:val="20"/>
          <w:szCs w:val="20"/>
          <w:lang w:val="es-ES"/>
        </w:rPr>
        <w:t xml:space="preserve">09.6116    0.000000e+00  </w:t>
      </w:r>
      <w:r w:rsidRPr="00C20D60">
        <w:rPr>
          <w:sz w:val="20"/>
          <w:szCs w:val="20"/>
          <w:lang w:val="es-ES"/>
        </w:rPr>
        <w:t>237.50022  0.000000e+00</w:t>
      </w:r>
    </w:p>
    <w:p w14:paraId="122DF0E7"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C20D60">
        <w:rPr>
          <w:sz w:val="20"/>
          <w:szCs w:val="20"/>
          <w:lang w:val="es-ES"/>
        </w:rPr>
        <w:t xml:space="preserve">5 </w:t>
      </w:r>
      <w:r>
        <w:rPr>
          <w:sz w:val="20"/>
          <w:szCs w:val="20"/>
          <w:lang w:val="es-ES"/>
        </w:rPr>
        <w:t xml:space="preserve"> pupils    0.6991578  </w:t>
      </w:r>
      <w:r w:rsidRPr="00C20D60">
        <w:rPr>
          <w:sz w:val="20"/>
          <w:szCs w:val="20"/>
          <w:lang w:val="es-ES"/>
        </w:rPr>
        <w:t>6</w:t>
      </w:r>
      <w:r>
        <w:rPr>
          <w:sz w:val="20"/>
          <w:szCs w:val="20"/>
          <w:lang w:val="es-ES"/>
        </w:rPr>
        <w:t xml:space="preserve">00.6881    0.000000e+00  </w:t>
      </w:r>
      <w:r w:rsidRPr="00C20D60">
        <w:rPr>
          <w:sz w:val="20"/>
          <w:szCs w:val="20"/>
          <w:lang w:val="es-ES"/>
        </w:rPr>
        <w:t>117.58909  0.000000e+00</w:t>
      </w:r>
    </w:p>
    <w:p w14:paraId="077F800C"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C20D60">
        <w:rPr>
          <w:sz w:val="20"/>
          <w:szCs w:val="20"/>
          <w:lang w:val="es-ES"/>
        </w:rPr>
        <w:t xml:space="preserve">6  </w:t>
      </w:r>
      <w:r>
        <w:rPr>
          <w:sz w:val="20"/>
          <w:szCs w:val="20"/>
          <w:lang w:val="es-ES"/>
        </w:rPr>
        <w:t xml:space="preserve">  mdls    0.6927267  </w:t>
      </w:r>
      <w:r w:rsidRPr="00C20D60">
        <w:rPr>
          <w:sz w:val="20"/>
          <w:szCs w:val="20"/>
          <w:lang w:val="es-ES"/>
        </w:rPr>
        <w:t>51</w:t>
      </w:r>
      <w:r>
        <w:rPr>
          <w:sz w:val="20"/>
          <w:szCs w:val="20"/>
          <w:lang w:val="es-ES"/>
        </w:rPr>
        <w:t xml:space="preserve">5.9468    0.000000e+00   </w:t>
      </w:r>
      <w:r w:rsidRPr="00C20D60">
        <w:rPr>
          <w:sz w:val="20"/>
          <w:szCs w:val="20"/>
          <w:lang w:val="es-ES"/>
        </w:rPr>
        <w:t>64.79132  8.881784e-16</w:t>
      </w:r>
    </w:p>
    <w:p w14:paraId="416013B1"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C20D60">
        <w:rPr>
          <w:sz w:val="20"/>
          <w:szCs w:val="20"/>
          <w:lang w:val="es-ES"/>
        </w:rPr>
        <w:t xml:space="preserve">7  </w:t>
      </w:r>
      <w:r>
        <w:rPr>
          <w:sz w:val="20"/>
          <w:szCs w:val="20"/>
          <w:lang w:val="es-ES"/>
        </w:rPr>
        <w:t xml:space="preserve">   hmt    0.6878549  452.3689    0.000000e+00   </w:t>
      </w:r>
      <w:r w:rsidRPr="00C20D60">
        <w:rPr>
          <w:sz w:val="20"/>
          <w:szCs w:val="20"/>
          <w:lang w:val="es-ES"/>
        </w:rPr>
        <w:t>49.42258  2.259193e-12</w:t>
      </w:r>
    </w:p>
    <w:p w14:paraId="1DE04425"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C20D60">
        <w:rPr>
          <w:sz w:val="20"/>
          <w:szCs w:val="20"/>
          <w:lang w:val="es-ES"/>
        </w:rPr>
        <w:t xml:space="preserve">8  </w:t>
      </w:r>
      <w:r>
        <w:rPr>
          <w:sz w:val="20"/>
          <w:szCs w:val="20"/>
          <w:lang w:val="es-ES"/>
        </w:rPr>
        <w:t xml:space="preserve">   eye    0.6831415  </w:t>
      </w:r>
      <w:r w:rsidRPr="00C20D60">
        <w:rPr>
          <w:sz w:val="20"/>
          <w:szCs w:val="20"/>
          <w:lang w:val="es-ES"/>
        </w:rPr>
        <w:t>4</w:t>
      </w:r>
      <w:r>
        <w:rPr>
          <w:sz w:val="20"/>
          <w:szCs w:val="20"/>
          <w:lang w:val="es-ES"/>
        </w:rPr>
        <w:t xml:space="preserve">04.5139    0.000000e+00   </w:t>
      </w:r>
      <w:r w:rsidRPr="00C20D60">
        <w:rPr>
          <w:sz w:val="20"/>
          <w:szCs w:val="20"/>
          <w:lang w:val="es-ES"/>
        </w:rPr>
        <w:t>48.13803  4.329426e-12</w:t>
      </w:r>
    </w:p>
    <w:p w14:paraId="3FA306EC"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C20D60">
        <w:rPr>
          <w:sz w:val="20"/>
          <w:szCs w:val="20"/>
          <w:lang w:val="es-ES"/>
        </w:rPr>
        <w:lastRenderedPageBreak/>
        <w:t xml:space="preserve">9  </w:t>
      </w:r>
      <w:r>
        <w:rPr>
          <w:sz w:val="20"/>
          <w:szCs w:val="20"/>
          <w:lang w:val="es-ES"/>
        </w:rPr>
        <w:t xml:space="preserve">    ec    0.6788188  </w:t>
      </w:r>
      <w:r w:rsidRPr="00C20D60">
        <w:rPr>
          <w:sz w:val="20"/>
          <w:szCs w:val="20"/>
          <w:lang w:val="es-ES"/>
        </w:rPr>
        <w:t>3</w:t>
      </w:r>
      <w:r>
        <w:rPr>
          <w:sz w:val="20"/>
          <w:szCs w:val="20"/>
          <w:lang w:val="es-ES"/>
        </w:rPr>
        <w:t xml:space="preserve">66.7416    0.000000e+00   </w:t>
      </w:r>
      <w:r w:rsidRPr="00C20D60">
        <w:rPr>
          <w:sz w:val="20"/>
          <w:szCs w:val="20"/>
          <w:lang w:val="es-ES"/>
        </w:rPr>
        <w:t>44.42257  2.848166e-11</w:t>
      </w:r>
    </w:p>
    <w:p w14:paraId="6C4D7083" w14:textId="77777777" w:rsidR="00611A62" w:rsidRPr="00C20D60"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C20D60">
        <w:rPr>
          <w:sz w:val="20"/>
          <w:szCs w:val="20"/>
          <w:lang w:val="es-ES"/>
        </w:rPr>
        <w:t>10</w:t>
      </w:r>
      <w:r>
        <w:rPr>
          <w:sz w:val="20"/>
          <w:szCs w:val="20"/>
          <w:lang w:val="es-ES"/>
        </w:rPr>
        <w:t xml:space="preserve">    phm    0.6745857  </w:t>
      </w:r>
      <w:r w:rsidRPr="00C20D60">
        <w:rPr>
          <w:sz w:val="20"/>
          <w:szCs w:val="20"/>
          <w:lang w:val="es-ES"/>
        </w:rPr>
        <w:t>336.4680</w:t>
      </w:r>
      <w:r>
        <w:rPr>
          <w:sz w:val="20"/>
          <w:szCs w:val="20"/>
          <w:lang w:val="es-ES"/>
        </w:rPr>
        <w:t xml:space="preserve">    0.000000e+00   </w:t>
      </w:r>
      <w:r w:rsidRPr="00C20D60">
        <w:rPr>
          <w:sz w:val="20"/>
          <w:szCs w:val="20"/>
          <w:lang w:val="es-ES"/>
        </w:rPr>
        <w:t>43.76960  3.967648e-11</w:t>
      </w:r>
    </w:p>
    <w:p w14:paraId="0E8BD500" w14:textId="5BF22801" w:rsidR="00611A62" w:rsidRPr="00611A62" w:rsidRDefault="00611A62" w:rsidP="00611A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C20D60">
        <w:rPr>
          <w:sz w:val="20"/>
          <w:szCs w:val="20"/>
          <w:lang w:val="es-ES"/>
        </w:rPr>
        <w:t xml:space="preserve">11 </w:t>
      </w:r>
      <w:r>
        <w:rPr>
          <w:sz w:val="20"/>
          <w:szCs w:val="20"/>
          <w:lang w:val="es-ES"/>
        </w:rPr>
        <w:t xml:space="preserve">   sah    0.6724682  </w:t>
      </w:r>
      <w:r w:rsidRPr="00C20D60">
        <w:rPr>
          <w:sz w:val="20"/>
          <w:szCs w:val="20"/>
          <w:lang w:val="es-ES"/>
        </w:rPr>
        <w:t>30</w:t>
      </w:r>
      <w:r>
        <w:rPr>
          <w:sz w:val="20"/>
          <w:szCs w:val="20"/>
          <w:lang w:val="es-ES"/>
        </w:rPr>
        <w:t xml:space="preserve">8.7956    0.000000e+00   </w:t>
      </w:r>
      <w:r w:rsidRPr="00C20D60">
        <w:rPr>
          <w:sz w:val="20"/>
          <w:szCs w:val="20"/>
          <w:lang w:val="es-ES"/>
        </w:rPr>
        <w:t>21.96026  2.836353e-06</w:t>
      </w:r>
    </w:p>
    <w:p w14:paraId="21F1CD9C" w14:textId="7300C710" w:rsidR="009A7675" w:rsidRDefault="00032506" w:rsidP="007931DF">
      <w:r w:rsidRPr="00032506">
        <w:t xml:space="preserve">Vemos que el mejor modelo contendría 11 variables y seria aquel que tendría en cuenta todos los predictores </w:t>
      </w:r>
      <w:r w:rsidR="00EA4200">
        <w:t>excepto</w:t>
      </w:r>
      <w:r w:rsidRPr="00032506">
        <w:t xml:space="preserve"> los predictores “sex”</w:t>
      </w:r>
      <w:r w:rsidR="00E928C7">
        <w:t xml:space="preserve"> y “cause”</w:t>
      </w:r>
      <w:r w:rsidR="00EA4200">
        <w:t>. C</w:t>
      </w:r>
      <w:r w:rsidR="00E928C7">
        <w:t>omo era de esperar y como nos había indicado también el criterio AIC.</w:t>
      </w:r>
    </w:p>
    <w:p w14:paraId="2A4B009F" w14:textId="6CE590AB" w:rsidR="005032D4" w:rsidRPr="00DA1292" w:rsidRDefault="00946521" w:rsidP="005032D4">
      <w:pPr>
        <w:pStyle w:val="Ttulo3"/>
        <w:numPr>
          <w:ilvl w:val="2"/>
          <w:numId w:val="1"/>
        </w:numPr>
        <w:ind w:left="0" w:firstLine="0"/>
        <w:rPr>
          <w:caps/>
        </w:rPr>
      </w:pPr>
      <w:bookmarkStart w:id="68" w:name="_Toc518479827"/>
      <w:r>
        <w:rPr>
          <w:caps/>
        </w:rPr>
        <w:t>Análisis PCA</w:t>
      </w:r>
      <w:bookmarkEnd w:id="68"/>
    </w:p>
    <w:p w14:paraId="71BA4C91" w14:textId="108CEFA6" w:rsidR="00CA3A64" w:rsidRPr="00534C54" w:rsidRDefault="00CA3A64" w:rsidP="00612092">
      <w:r w:rsidRPr="00534C54">
        <w:t xml:space="preserve">En primer lugar, antes de proceder con el </w:t>
      </w:r>
      <w:r w:rsidR="003A7C3D" w:rsidRPr="00534C54">
        <w:t>análisis</w:t>
      </w:r>
      <w:r w:rsidRPr="00534C54">
        <w:t xml:space="preserve"> de componentes principales, vamos a tener en cuenta la matriz de correlaciones, puesto que un PCA tiene sentido si existen altas correlaciones entre las variables, ya que como se ha comentado con </w:t>
      </w:r>
      <w:r w:rsidR="003A7C3D" w:rsidRPr="00534C54">
        <w:t>anterioridad</w:t>
      </w:r>
      <w:r w:rsidRPr="00534C54">
        <w:t xml:space="preserve">, esto es indicativo de que existe </w:t>
      </w:r>
      <w:r w:rsidR="003A7C3D" w:rsidRPr="00534C54">
        <w:t>información</w:t>
      </w:r>
      <w:r w:rsidRPr="00534C54">
        <w:t xml:space="preserve"> redundante y, por</w:t>
      </w:r>
      <w:r w:rsidR="00E84495">
        <w:t xml:space="preserve"> tanto, pocos factores explicará</w:t>
      </w:r>
      <w:r w:rsidRPr="00534C54">
        <w:t>n gran parte de la variabilidad total.</w:t>
      </w:r>
    </w:p>
    <w:p w14:paraId="13184E44" w14:textId="77777777" w:rsidR="00CA3A64" w:rsidRPr="00534C54" w:rsidRDefault="00CA3A64" w:rsidP="00612092">
      <w:r w:rsidRPr="00534C54">
        <w:t xml:space="preserve">Como ya vimos con las matrices de correlaciones solo obtuvimos correlaciones medianamente fuertes entre las variables de </w:t>
      </w:r>
      <w:r w:rsidRPr="00534C54">
        <w:rPr>
          <w:i/>
        </w:rPr>
        <w:t>“motor”</w:t>
      </w:r>
      <w:r w:rsidRPr="00534C54">
        <w:t xml:space="preserve">, </w:t>
      </w:r>
      <w:r w:rsidRPr="00534C54">
        <w:rPr>
          <w:i/>
        </w:rPr>
        <w:t>“eye”</w:t>
      </w:r>
      <w:r w:rsidRPr="00534C54">
        <w:t xml:space="preserve"> y </w:t>
      </w:r>
      <w:r w:rsidRPr="00534C54">
        <w:rPr>
          <w:i/>
        </w:rPr>
        <w:t>“verbal”</w:t>
      </w:r>
      <w:r w:rsidRPr="00534C54">
        <w:t>, pero la correlación no era significativa por lo que no se descartó ninguna variable.</w:t>
      </w:r>
    </w:p>
    <w:p w14:paraId="267F3649" w14:textId="77777777" w:rsidR="00CA3A64" w:rsidRPr="00534C54" w:rsidRDefault="00CA3A64" w:rsidP="00612092">
      <w:r w:rsidRPr="00534C54">
        <w:t>Un problema en el análisis de datos multivariante es la reducción de la dimensionalidad: es decir, si se puede conseguir con precisión los valores de las variables (p) con un pequeño subconjunto de ellas (r&lt;p), habremos conseguido reducir la dimensión a costa de una pequeña perdida de información.</w:t>
      </w:r>
    </w:p>
    <w:p w14:paraId="79524F1B" w14:textId="77777777" w:rsidR="00CA3A64" w:rsidRPr="00534C54" w:rsidRDefault="00CA3A64" w:rsidP="00612092">
      <w:r w:rsidRPr="00534C54">
        <w:t>El análisis de componentes principales tiene este objetivo. Dada n observaciones de p variables, se analiza si es posible representar adecuadamente esta información con un conjunto menor de variables (construidas como combinaciones lineales de las originales).</w:t>
      </w:r>
    </w:p>
    <w:p w14:paraId="65B1AEAD" w14:textId="77777777" w:rsidR="00CA3A64" w:rsidRPr="00534C54" w:rsidRDefault="00CA3A64" w:rsidP="00612092">
      <w:r w:rsidRPr="00534C54">
        <w:t>El primer paso en el análisis de componentes principales consiste en la obtención de los valores y vectores propios de la matriz de covarianzas muestral o de la matriz de coeficientes de correlación que se obtienen a partir de los datos.</w:t>
      </w:r>
    </w:p>
    <w:p w14:paraId="6C870407" w14:textId="77777777" w:rsidR="00CA3A64" w:rsidRPr="00534C54" w:rsidRDefault="00CA3A64" w:rsidP="00612092">
      <w:r w:rsidRPr="00534C54">
        <w:lastRenderedPageBreak/>
        <w:t xml:space="preserve">Debemos saber que el </w:t>
      </w:r>
      <w:r w:rsidR="00890AAD" w:rsidRPr="00534C54">
        <w:t>análisis</w:t>
      </w:r>
      <w:r w:rsidRPr="00534C54">
        <w:t xml:space="preserve"> de componentes principales utiliza la versión normalizada de los predictores originales. Estas variables pueden encontrarse en distintas escalas (</w:t>
      </w:r>
      <w:r w:rsidR="00890AAD" w:rsidRPr="00534C54">
        <w:t>kilómetros</w:t>
      </w:r>
      <w:r w:rsidRPr="00534C54">
        <w:t xml:space="preserve">, litros, euros, etc.) </w:t>
      </w:r>
      <w:r w:rsidR="00612092" w:rsidRPr="00534C54">
        <w:t>y,</w:t>
      </w:r>
      <w:r w:rsidRPr="00534C54">
        <w:t xml:space="preserve"> por lo tanto, las varianzas </w:t>
      </w:r>
      <w:r w:rsidR="00890AAD" w:rsidRPr="00534C54">
        <w:t>también</w:t>
      </w:r>
      <w:r w:rsidRPr="00534C54">
        <w:t xml:space="preserve"> </w:t>
      </w:r>
      <w:r w:rsidR="00890AAD" w:rsidRPr="00534C54">
        <w:t>tendrán</w:t>
      </w:r>
      <w:r w:rsidRPr="00534C54">
        <w:t xml:space="preserve"> varias escalas.</w:t>
      </w:r>
    </w:p>
    <w:p w14:paraId="12B270F0" w14:textId="77777777" w:rsidR="00B30970" w:rsidRPr="00534C54" w:rsidRDefault="00CA3A64" w:rsidP="00612092">
      <w:r w:rsidRPr="00534C54">
        <w:t xml:space="preserve">Realizar el PCA con variables no normalizadas </w:t>
      </w:r>
      <w:r w:rsidR="00890AAD" w:rsidRPr="00534C54">
        <w:t>dará</w:t>
      </w:r>
      <w:r w:rsidRPr="00534C54">
        <w:t xml:space="preserve"> lugar a que haya cargas bastante grandes para variables con una varianza alta y a su vez, esto llevará a la dependencia de una componente principal con la variable con la varianza </w:t>
      </w:r>
      <w:r w:rsidR="00890AAD" w:rsidRPr="00534C54">
        <w:t>más</w:t>
      </w:r>
      <w:r w:rsidRPr="00534C54">
        <w:t xml:space="preserve"> alta. Esto no es deseable. Por lo que se llevara a cabo una normalización de las variables. Al normalizar las variables, la distribución de la variabilidad entre las componentes parece más racional.</w:t>
      </w:r>
    </w:p>
    <w:p w14:paraId="62A36C58" w14:textId="77777777" w:rsidR="00CA3A64" w:rsidRPr="00534C54" w:rsidRDefault="00CA3A64" w:rsidP="00612092">
      <w:r w:rsidRPr="00534C54">
        <w:t xml:space="preserve">Veamos </w:t>
      </w:r>
      <w:r w:rsidR="00890AAD" w:rsidRPr="00534C54">
        <w:t>qué</w:t>
      </w:r>
      <w:r w:rsidRPr="00534C54">
        <w:t xml:space="preserve"> ocurre si utilizamos la </w:t>
      </w:r>
      <w:r w:rsidRPr="00534C54">
        <w:rPr>
          <w:b/>
        </w:rPr>
        <w:t>matriz de covarianza</w:t>
      </w:r>
      <w:r w:rsidRPr="00534C54">
        <w:t>, sin haber normalizado las variables:</w:t>
      </w:r>
    </w:p>
    <w:p w14:paraId="32805EE9" w14:textId="77777777" w:rsidR="00CA3A64" w:rsidRPr="00261769" w:rsidRDefault="00CA3A64" w:rsidP="00256DA3">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t>## Importance of components:</w:t>
      </w:r>
      <w:r w:rsidRPr="00261769">
        <w:rPr>
          <w:sz w:val="20"/>
          <w:szCs w:val="20"/>
        </w:rPr>
        <w:br/>
      </w:r>
      <w:r w:rsidRPr="00261769">
        <w:rPr>
          <w:rStyle w:val="VerbatimChar"/>
          <w:sz w:val="20"/>
          <w:szCs w:val="20"/>
        </w:rPr>
        <w:t>##                            PC1    PC2     PC3     PC4     PC5    PC6</w:t>
      </w:r>
      <w:r w:rsidRPr="00261769">
        <w:rPr>
          <w:sz w:val="20"/>
          <w:szCs w:val="20"/>
        </w:rPr>
        <w:br/>
      </w:r>
      <w:r w:rsidRPr="00261769">
        <w:rPr>
          <w:rStyle w:val="VerbatimChar"/>
          <w:sz w:val="20"/>
          <w:szCs w:val="20"/>
        </w:rPr>
        <w:t>## Standard deviation     16.5659 2.0860 0.96050 0.76858 0.68086 0.6514</w:t>
      </w:r>
      <w:r w:rsidRPr="00261769">
        <w:rPr>
          <w:sz w:val="20"/>
          <w:szCs w:val="20"/>
        </w:rPr>
        <w:br/>
      </w:r>
      <w:r w:rsidRPr="00261769">
        <w:rPr>
          <w:rStyle w:val="VerbatimChar"/>
          <w:sz w:val="20"/>
          <w:szCs w:val="20"/>
        </w:rPr>
        <w:t>## Proportion of Variance  0.9713 0.0154 0.00327 0.00209 0.00164 0.0015</w:t>
      </w:r>
      <w:r w:rsidRPr="00261769">
        <w:rPr>
          <w:sz w:val="20"/>
          <w:szCs w:val="20"/>
        </w:rPr>
        <w:br/>
      </w:r>
      <w:r w:rsidRPr="00261769">
        <w:rPr>
          <w:rStyle w:val="VerbatimChar"/>
          <w:sz w:val="20"/>
          <w:szCs w:val="20"/>
        </w:rPr>
        <w:t>## Cumulative Proportion   0.9713 0.9867 0.98999 0.99208 0.99373 0.9952</w:t>
      </w:r>
      <w:r w:rsidRPr="00261769">
        <w:rPr>
          <w:sz w:val="20"/>
          <w:szCs w:val="20"/>
        </w:rPr>
        <w:br/>
      </w:r>
      <w:r w:rsidRPr="00261769">
        <w:rPr>
          <w:rStyle w:val="VerbatimChar"/>
          <w:sz w:val="20"/>
          <w:szCs w:val="20"/>
        </w:rPr>
        <w:t>##                            PC7    PC8     PC9    PC10    PC11   PC12</w:t>
      </w:r>
      <w:r w:rsidRPr="00261769">
        <w:rPr>
          <w:sz w:val="20"/>
          <w:szCs w:val="20"/>
        </w:rPr>
        <w:br/>
      </w:r>
      <w:r w:rsidRPr="00261769">
        <w:rPr>
          <w:rStyle w:val="VerbatimChar"/>
          <w:sz w:val="20"/>
          <w:szCs w:val="20"/>
        </w:rPr>
        <w:t>## Standard deviation     0.51378 0.4441 0.42801 0.41667 0.40227 0.3766</w:t>
      </w:r>
      <w:r w:rsidRPr="00261769">
        <w:rPr>
          <w:sz w:val="20"/>
          <w:szCs w:val="20"/>
        </w:rPr>
        <w:br/>
      </w:r>
      <w:r w:rsidRPr="00261769">
        <w:rPr>
          <w:rStyle w:val="VerbatimChar"/>
          <w:sz w:val="20"/>
          <w:szCs w:val="20"/>
        </w:rPr>
        <w:t>## Proportion of Variance 0.00093 0.0007 0.00065 0.00061 0.00057 0.0005</w:t>
      </w:r>
      <w:r w:rsidRPr="00261769">
        <w:rPr>
          <w:sz w:val="20"/>
          <w:szCs w:val="20"/>
        </w:rPr>
        <w:br/>
      </w:r>
      <w:r w:rsidRPr="00261769">
        <w:rPr>
          <w:rStyle w:val="VerbatimChar"/>
          <w:sz w:val="20"/>
          <w:szCs w:val="20"/>
        </w:rPr>
        <w:t>## Cumulative Proportion  0.99616 0.9969 0.99751 0.99812 0.99870 0.9992</w:t>
      </w:r>
      <w:r w:rsidRPr="00261769">
        <w:rPr>
          <w:sz w:val="20"/>
          <w:szCs w:val="20"/>
        </w:rPr>
        <w:br/>
      </w:r>
      <w:r w:rsidRPr="00261769">
        <w:rPr>
          <w:rStyle w:val="VerbatimChar"/>
          <w:sz w:val="20"/>
          <w:szCs w:val="20"/>
        </w:rPr>
        <w:t>##                           PC13    PC14</w:t>
      </w:r>
      <w:r w:rsidRPr="00261769">
        <w:rPr>
          <w:sz w:val="20"/>
          <w:szCs w:val="20"/>
        </w:rPr>
        <w:br/>
      </w:r>
      <w:r w:rsidRPr="00261769">
        <w:rPr>
          <w:rStyle w:val="VerbatimChar"/>
          <w:sz w:val="20"/>
          <w:szCs w:val="20"/>
        </w:rPr>
        <w:t>## Standard deviation     0.37091 0.29861</w:t>
      </w:r>
      <w:r w:rsidRPr="00261769">
        <w:rPr>
          <w:sz w:val="20"/>
          <w:szCs w:val="20"/>
        </w:rPr>
        <w:br/>
      </w:r>
      <w:r w:rsidRPr="00261769">
        <w:rPr>
          <w:rStyle w:val="VerbatimChar"/>
          <w:sz w:val="20"/>
          <w:szCs w:val="20"/>
        </w:rPr>
        <w:t>## Proportion of Variance 0.00049 0.00032</w:t>
      </w:r>
      <w:r w:rsidRPr="00261769">
        <w:rPr>
          <w:sz w:val="20"/>
          <w:szCs w:val="20"/>
        </w:rPr>
        <w:br/>
      </w:r>
      <w:r w:rsidRPr="00261769">
        <w:rPr>
          <w:rStyle w:val="VerbatimChar"/>
          <w:sz w:val="20"/>
          <w:szCs w:val="20"/>
        </w:rPr>
        <w:t>## Cumulative Proportion  0.99968 1.00000</w:t>
      </w:r>
    </w:p>
    <w:p w14:paraId="01C5DC8D" w14:textId="77777777" w:rsidR="00B30970" w:rsidRDefault="00CA3A64" w:rsidP="00B30970">
      <w:pPr>
        <w:pStyle w:val="FirstParagraph"/>
        <w:keepNext/>
        <w:jc w:val="center"/>
      </w:pPr>
      <w:r>
        <w:rPr>
          <w:noProof/>
          <w:lang w:val="es-ES" w:eastAsia="es-ES"/>
        </w:rPr>
        <w:lastRenderedPageBreak/>
        <w:drawing>
          <wp:inline distT="0" distB="0" distL="0" distR="0" wp14:anchorId="33B1FE5F" wp14:editId="4E785E26">
            <wp:extent cx="4619625" cy="30556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3-1.png"/>
                    <pic:cNvPicPr>
                      <a:picLocks noChangeAspect="1" noChangeArrowheads="1"/>
                    </pic:cNvPicPr>
                  </pic:nvPicPr>
                  <pic:blipFill rotWithShape="1">
                    <a:blip r:embed="rId31"/>
                    <a:srcRect b="17320"/>
                    <a:stretch/>
                  </pic:blipFill>
                  <pic:spPr bwMode="auto">
                    <a:xfrm>
                      <a:off x="0" y="0"/>
                      <a:ext cx="4620126" cy="3055952"/>
                    </a:xfrm>
                    <a:prstGeom prst="rect">
                      <a:avLst/>
                    </a:prstGeom>
                    <a:noFill/>
                    <a:ln>
                      <a:noFill/>
                    </a:ln>
                    <a:extLst>
                      <a:ext uri="{53640926-AAD7-44D8-BBD7-CCE9431645EC}">
                        <a14:shadowObscured xmlns:a14="http://schemas.microsoft.com/office/drawing/2010/main"/>
                      </a:ext>
                    </a:extLst>
                  </pic:spPr>
                </pic:pic>
              </a:graphicData>
            </a:graphic>
          </wp:inline>
        </w:drawing>
      </w:r>
    </w:p>
    <w:p w14:paraId="17B24493" w14:textId="030ACF1A" w:rsidR="00B30970" w:rsidRPr="00B30970" w:rsidRDefault="00B30970" w:rsidP="009725E8">
      <w:pPr>
        <w:pStyle w:val="Descripcin"/>
        <w:jc w:val="center"/>
      </w:pPr>
      <w:bookmarkStart w:id="69" w:name="_Toc518479754"/>
      <w:r>
        <w:t xml:space="preserve">Ilustración </w:t>
      </w:r>
      <w:r>
        <w:fldChar w:fldCharType="begin"/>
      </w:r>
      <w:r>
        <w:instrText xml:space="preserve"> SEQ Ilustración \* ARABIC </w:instrText>
      </w:r>
      <w:r>
        <w:fldChar w:fldCharType="separate"/>
      </w:r>
      <w:r w:rsidR="00AB36E8">
        <w:rPr>
          <w:noProof/>
        </w:rPr>
        <w:t>16</w:t>
      </w:r>
      <w:r>
        <w:fldChar w:fldCharType="end"/>
      </w:r>
      <w:r>
        <w:t xml:space="preserve">. </w:t>
      </w:r>
      <w:r w:rsidRPr="009774E6">
        <w:t>PCA. Varianzas sin normalizar</w:t>
      </w:r>
      <w:bookmarkEnd w:id="69"/>
    </w:p>
    <w:p w14:paraId="2CFD8150" w14:textId="3C6FFDBC" w:rsidR="00B30970" w:rsidRPr="00B30970" w:rsidRDefault="00B30970" w:rsidP="003B5CC8">
      <w:r w:rsidRPr="00B30970">
        <w:t>C</w:t>
      </w:r>
      <w:r>
        <w:t xml:space="preserve">omo podemos comprobar </w:t>
      </w:r>
      <w:r w:rsidR="00F003F3">
        <w:t>en la ilustración</w:t>
      </w:r>
      <w:r>
        <w:t xml:space="preserve"> anterior, la componente PC1 posee toda la varianza. </w:t>
      </w:r>
      <w:r w:rsidR="00F76640">
        <w:t xml:space="preserve"> </w:t>
      </w:r>
    </w:p>
    <w:p w14:paraId="14569F99" w14:textId="77777777" w:rsidR="00083E82" w:rsidRDefault="00CA3A64" w:rsidP="00083E82">
      <w:pPr>
        <w:pStyle w:val="Textoindependiente"/>
        <w:keepNext/>
        <w:jc w:val="center"/>
      </w:pPr>
      <w:r>
        <w:rPr>
          <w:noProof/>
          <w:lang w:eastAsia="es-ES"/>
        </w:rPr>
        <w:drawing>
          <wp:inline distT="0" distB="0" distL="0" distR="0" wp14:anchorId="7AC0B743" wp14:editId="4E436EEA">
            <wp:extent cx="3072881" cy="2895599"/>
            <wp:effectExtent l="0" t="0" r="0" b="635"/>
            <wp:docPr id="16"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4-1.png"/>
                    <pic:cNvPicPr>
                      <a:picLocks noChangeAspect="1" noChangeArrowheads="1"/>
                    </pic:cNvPicPr>
                  </pic:nvPicPr>
                  <pic:blipFill rotWithShape="1">
                    <a:blip r:embed="rId32"/>
                    <a:srcRect l="14186" t="6392" r="8618" b="2680"/>
                    <a:stretch/>
                  </pic:blipFill>
                  <pic:spPr bwMode="auto">
                    <a:xfrm>
                      <a:off x="0" y="0"/>
                      <a:ext cx="3083302" cy="2905419"/>
                    </a:xfrm>
                    <a:prstGeom prst="rect">
                      <a:avLst/>
                    </a:prstGeom>
                    <a:noFill/>
                    <a:ln>
                      <a:noFill/>
                    </a:ln>
                    <a:extLst>
                      <a:ext uri="{53640926-AAD7-44D8-BBD7-CCE9431645EC}">
                        <a14:shadowObscured xmlns:a14="http://schemas.microsoft.com/office/drawing/2010/main"/>
                      </a:ext>
                    </a:extLst>
                  </pic:spPr>
                </pic:pic>
              </a:graphicData>
            </a:graphic>
          </wp:inline>
        </w:drawing>
      </w:r>
    </w:p>
    <w:p w14:paraId="5A3579A3" w14:textId="4B97EAD4" w:rsidR="00CA3A64" w:rsidRDefault="00083E82" w:rsidP="00083E82">
      <w:pPr>
        <w:pStyle w:val="Descripcin"/>
        <w:jc w:val="center"/>
      </w:pPr>
      <w:bookmarkStart w:id="70" w:name="_Toc518479755"/>
      <w:r>
        <w:t xml:space="preserve">Ilustración </w:t>
      </w:r>
      <w:r>
        <w:fldChar w:fldCharType="begin"/>
      </w:r>
      <w:r>
        <w:instrText xml:space="preserve"> SEQ Ilustración \* ARABIC </w:instrText>
      </w:r>
      <w:r>
        <w:fldChar w:fldCharType="separate"/>
      </w:r>
      <w:r w:rsidR="00AB36E8">
        <w:rPr>
          <w:noProof/>
        </w:rPr>
        <w:t>17</w:t>
      </w:r>
      <w:r>
        <w:fldChar w:fldCharType="end"/>
      </w:r>
      <w:r>
        <w:t>.</w:t>
      </w:r>
      <w:r w:rsidR="007D0458">
        <w:t xml:space="preserve"> </w:t>
      </w:r>
      <w:r>
        <w:t>PCA. Gráfico sin normalizar</w:t>
      </w:r>
      <w:bookmarkEnd w:id="70"/>
    </w:p>
    <w:p w14:paraId="50883FE0" w14:textId="77777777" w:rsidR="00CA3A64" w:rsidRPr="00F65391" w:rsidRDefault="00CA3A64" w:rsidP="00771D1E">
      <w:r w:rsidRPr="00F65391">
        <w:lastRenderedPageBreak/>
        <w:t xml:space="preserve">Como se puede comprobar en la </w:t>
      </w:r>
      <w:r w:rsidR="003A7C3D" w:rsidRPr="00F65391">
        <w:t>gráfica</w:t>
      </w:r>
      <w:r w:rsidRPr="00F65391">
        <w:t xml:space="preserve"> anterior, al no haber escalado las variables, la primera componente principal (PC1) </w:t>
      </w:r>
      <w:r w:rsidR="003A7C3D" w:rsidRPr="00F65391">
        <w:t>está</w:t>
      </w:r>
      <w:r w:rsidRPr="00F65391">
        <w:t xml:space="preserve"> dominada por la variable </w:t>
      </w:r>
      <w:r w:rsidRPr="00F65391">
        <w:rPr>
          <w:i/>
        </w:rPr>
        <w:t>“age”</w:t>
      </w:r>
      <w:r w:rsidRPr="00F65391">
        <w:t xml:space="preserve">, mientras que la segunda componente principal </w:t>
      </w:r>
      <w:r w:rsidR="003A7C3D" w:rsidRPr="00F65391">
        <w:t>está</w:t>
      </w:r>
      <w:r w:rsidRPr="00F65391">
        <w:t xml:space="preserve"> dominada por las variables: </w:t>
      </w:r>
      <w:r w:rsidRPr="00F65391">
        <w:rPr>
          <w:i/>
        </w:rPr>
        <w:t>“eye”</w:t>
      </w:r>
      <w:r w:rsidRPr="00F65391">
        <w:t xml:space="preserve">, </w:t>
      </w:r>
      <w:r w:rsidRPr="00F65391">
        <w:rPr>
          <w:i/>
        </w:rPr>
        <w:t>“motor”</w:t>
      </w:r>
      <w:r w:rsidRPr="00F65391">
        <w:t xml:space="preserve"> y </w:t>
      </w:r>
      <w:r w:rsidRPr="00F65391">
        <w:rPr>
          <w:i/>
        </w:rPr>
        <w:t>“verbal”</w:t>
      </w:r>
      <w:r w:rsidRPr="00F65391">
        <w:t>.</w:t>
      </w:r>
    </w:p>
    <w:p w14:paraId="1607502A" w14:textId="77777777" w:rsidR="00CA3A64" w:rsidRPr="00F65391" w:rsidRDefault="00CA3A64" w:rsidP="00771D1E">
      <w:r w:rsidRPr="00F65391">
        <w:t xml:space="preserve">Ahora vamos a utilizar la </w:t>
      </w:r>
      <w:r w:rsidRPr="00F65391">
        <w:rPr>
          <w:b/>
        </w:rPr>
        <w:t>matriz de covarianza</w:t>
      </w:r>
      <w:r w:rsidRPr="00F65391">
        <w:t>, habiendo normalizado todas las variables.</w:t>
      </w:r>
    </w:p>
    <w:p w14:paraId="319B224B" w14:textId="77777777" w:rsidR="00CA3A64" w:rsidRPr="00261769" w:rsidRDefault="00CA3A64" w:rsidP="00256DA3">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t>## Importance of components:</w:t>
      </w:r>
      <w:r w:rsidRPr="00261769">
        <w:rPr>
          <w:sz w:val="20"/>
          <w:szCs w:val="20"/>
        </w:rPr>
        <w:br/>
      </w:r>
      <w:r w:rsidRPr="00261769">
        <w:rPr>
          <w:rStyle w:val="VerbatimChar"/>
          <w:sz w:val="20"/>
          <w:szCs w:val="20"/>
        </w:rPr>
        <w:t>##                           PC1    PC2     PC3     PC4     PC5     PC6</w:t>
      </w:r>
      <w:r w:rsidRPr="00261769">
        <w:rPr>
          <w:sz w:val="20"/>
          <w:szCs w:val="20"/>
        </w:rPr>
        <w:br/>
      </w:r>
      <w:r w:rsidRPr="00261769">
        <w:rPr>
          <w:rStyle w:val="VerbatimChar"/>
          <w:sz w:val="20"/>
          <w:szCs w:val="20"/>
        </w:rPr>
        <w:t>## Standard deviation     0.7051 0.4706 0.45354 0.42754 0.41448 0.39605</w:t>
      </w:r>
      <w:r w:rsidRPr="00261769">
        <w:rPr>
          <w:sz w:val="20"/>
          <w:szCs w:val="20"/>
        </w:rPr>
        <w:br/>
      </w:r>
      <w:r w:rsidRPr="00261769">
        <w:rPr>
          <w:rStyle w:val="VerbatimChar"/>
          <w:sz w:val="20"/>
          <w:szCs w:val="20"/>
        </w:rPr>
        <w:t>## Proportion of Variance 0.2351 0.1047 0.09728 0.08644 0.08124 0.07418</w:t>
      </w:r>
      <w:r w:rsidRPr="00261769">
        <w:rPr>
          <w:sz w:val="20"/>
          <w:szCs w:val="20"/>
        </w:rPr>
        <w:br/>
      </w:r>
      <w:r w:rsidRPr="00261769">
        <w:rPr>
          <w:rStyle w:val="VerbatimChar"/>
          <w:sz w:val="20"/>
          <w:szCs w:val="20"/>
        </w:rPr>
        <w:t>## Cumulative Proportion  0.2351 0.3398 0.43709 0.52353 0.60477 0.67895</w:t>
      </w:r>
      <w:r w:rsidRPr="00261769">
        <w:rPr>
          <w:sz w:val="20"/>
          <w:szCs w:val="20"/>
        </w:rPr>
        <w:br/>
      </w:r>
      <w:r w:rsidRPr="00261769">
        <w:rPr>
          <w:rStyle w:val="VerbatimChar"/>
          <w:sz w:val="20"/>
          <w:szCs w:val="20"/>
        </w:rPr>
        <w:t>##                            PC7     PC8     PC9    PC10    PC11    PC12</w:t>
      </w:r>
      <w:r w:rsidRPr="00261769">
        <w:rPr>
          <w:sz w:val="20"/>
          <w:szCs w:val="20"/>
        </w:rPr>
        <w:br/>
      </w:r>
      <w:r w:rsidRPr="00261769">
        <w:rPr>
          <w:rStyle w:val="VerbatimChar"/>
          <w:sz w:val="20"/>
          <w:szCs w:val="20"/>
        </w:rPr>
        <w:t>## Standard deviation     0.39038 0.37255 0.35681 0.29999 0.23364 0.20575</w:t>
      </w:r>
      <w:r w:rsidRPr="00261769">
        <w:rPr>
          <w:sz w:val="20"/>
          <w:szCs w:val="20"/>
        </w:rPr>
        <w:br/>
      </w:r>
      <w:r w:rsidRPr="00261769">
        <w:rPr>
          <w:rStyle w:val="VerbatimChar"/>
          <w:sz w:val="20"/>
          <w:szCs w:val="20"/>
        </w:rPr>
        <w:t>## Proportion of Variance 0.07207 0.06564 0.06021 0.04256 0.02582 0.02002</w:t>
      </w:r>
      <w:r w:rsidRPr="00261769">
        <w:rPr>
          <w:sz w:val="20"/>
          <w:szCs w:val="20"/>
        </w:rPr>
        <w:br/>
      </w:r>
      <w:r w:rsidRPr="00261769">
        <w:rPr>
          <w:rStyle w:val="VerbatimChar"/>
          <w:sz w:val="20"/>
          <w:szCs w:val="20"/>
        </w:rPr>
        <w:t>## Cumulative Proportion  0.75101 0.81665 0.87686 0.91941 0.94523 0.96525</w:t>
      </w:r>
      <w:r w:rsidRPr="00261769">
        <w:rPr>
          <w:sz w:val="20"/>
          <w:szCs w:val="20"/>
        </w:rPr>
        <w:br/>
      </w:r>
      <w:r w:rsidRPr="00261769">
        <w:rPr>
          <w:rStyle w:val="VerbatimChar"/>
          <w:sz w:val="20"/>
          <w:szCs w:val="20"/>
        </w:rPr>
        <w:t>##                           PC13    PC14</w:t>
      </w:r>
      <w:r w:rsidRPr="00261769">
        <w:rPr>
          <w:sz w:val="20"/>
          <w:szCs w:val="20"/>
        </w:rPr>
        <w:br/>
      </w:r>
      <w:r w:rsidRPr="00261769">
        <w:rPr>
          <w:rStyle w:val="VerbatimChar"/>
          <w:sz w:val="20"/>
          <w:szCs w:val="20"/>
        </w:rPr>
        <w:t>## Standard deviation     0.19667 0.18658</w:t>
      </w:r>
      <w:r w:rsidRPr="00261769">
        <w:rPr>
          <w:sz w:val="20"/>
          <w:szCs w:val="20"/>
        </w:rPr>
        <w:br/>
      </w:r>
      <w:r w:rsidRPr="00261769">
        <w:rPr>
          <w:rStyle w:val="VerbatimChar"/>
          <w:sz w:val="20"/>
          <w:szCs w:val="20"/>
        </w:rPr>
        <w:t>## Proportion of Variance 0.01829 0.01646</w:t>
      </w:r>
      <w:r w:rsidRPr="00261769">
        <w:rPr>
          <w:sz w:val="20"/>
          <w:szCs w:val="20"/>
        </w:rPr>
        <w:br/>
      </w:r>
      <w:r w:rsidRPr="00261769">
        <w:rPr>
          <w:rStyle w:val="VerbatimChar"/>
          <w:sz w:val="20"/>
          <w:szCs w:val="20"/>
        </w:rPr>
        <w:t>## Cumulative Proportion  0.98354 1.00000</w:t>
      </w:r>
    </w:p>
    <w:p w14:paraId="277F5237" w14:textId="77777777" w:rsidR="00083E82" w:rsidRDefault="00CA3A64" w:rsidP="00083E82">
      <w:pPr>
        <w:pStyle w:val="FirstParagraph"/>
        <w:keepNext/>
        <w:jc w:val="center"/>
      </w:pPr>
      <w:r>
        <w:rPr>
          <w:noProof/>
          <w:lang w:val="es-ES" w:eastAsia="es-ES"/>
        </w:rPr>
        <w:drawing>
          <wp:inline distT="0" distB="0" distL="0" distR="0" wp14:anchorId="0C02DE4E" wp14:editId="6516FAE6">
            <wp:extent cx="4619625" cy="3139440"/>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6-1.png"/>
                    <pic:cNvPicPr>
                      <a:picLocks noChangeAspect="1" noChangeArrowheads="1"/>
                    </pic:cNvPicPr>
                  </pic:nvPicPr>
                  <pic:blipFill rotWithShape="1">
                    <a:blip r:embed="rId33"/>
                    <a:srcRect b="15051"/>
                    <a:stretch/>
                  </pic:blipFill>
                  <pic:spPr bwMode="auto">
                    <a:xfrm>
                      <a:off x="0" y="0"/>
                      <a:ext cx="4620126" cy="3139781"/>
                    </a:xfrm>
                    <a:prstGeom prst="rect">
                      <a:avLst/>
                    </a:prstGeom>
                    <a:noFill/>
                    <a:ln>
                      <a:noFill/>
                    </a:ln>
                    <a:extLst>
                      <a:ext uri="{53640926-AAD7-44D8-BBD7-CCE9431645EC}">
                        <a14:shadowObscured xmlns:a14="http://schemas.microsoft.com/office/drawing/2010/main"/>
                      </a:ext>
                    </a:extLst>
                  </pic:spPr>
                </pic:pic>
              </a:graphicData>
            </a:graphic>
          </wp:inline>
        </w:drawing>
      </w:r>
    </w:p>
    <w:p w14:paraId="5A81DFF2" w14:textId="50C906DD" w:rsidR="00CA3A64" w:rsidRDefault="00083E82" w:rsidP="00083E82">
      <w:pPr>
        <w:pStyle w:val="Descripcin"/>
        <w:jc w:val="center"/>
      </w:pPr>
      <w:bookmarkStart w:id="71" w:name="_Toc518479756"/>
      <w:r>
        <w:t xml:space="preserve">Ilustración </w:t>
      </w:r>
      <w:r>
        <w:fldChar w:fldCharType="begin"/>
      </w:r>
      <w:r>
        <w:instrText xml:space="preserve"> SEQ Ilustración \* ARABIC </w:instrText>
      </w:r>
      <w:r>
        <w:fldChar w:fldCharType="separate"/>
      </w:r>
      <w:r w:rsidR="00AB36E8">
        <w:rPr>
          <w:noProof/>
        </w:rPr>
        <w:t>18</w:t>
      </w:r>
      <w:r>
        <w:fldChar w:fldCharType="end"/>
      </w:r>
      <w:r>
        <w:t>.</w:t>
      </w:r>
      <w:r w:rsidR="007D0458">
        <w:t xml:space="preserve"> </w:t>
      </w:r>
      <w:r>
        <w:t>PCA. Varianzas normalizadas</w:t>
      </w:r>
      <w:bookmarkEnd w:id="71"/>
    </w:p>
    <w:p w14:paraId="43792A32" w14:textId="77777777" w:rsidR="00083E82" w:rsidRDefault="00CA3A64" w:rsidP="00083E82">
      <w:pPr>
        <w:pStyle w:val="Textoindependiente"/>
        <w:keepNext/>
        <w:jc w:val="center"/>
      </w:pPr>
      <w:r>
        <w:rPr>
          <w:noProof/>
          <w:lang w:eastAsia="es-ES"/>
        </w:rPr>
        <w:lastRenderedPageBreak/>
        <w:drawing>
          <wp:inline distT="0" distB="0" distL="0" distR="0" wp14:anchorId="3DA43BF8" wp14:editId="609D80F1">
            <wp:extent cx="2760562" cy="2735579"/>
            <wp:effectExtent l="0" t="0" r="1905" b="8255"/>
            <wp:docPr id="18"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7-1.png"/>
                    <pic:cNvPicPr>
                      <a:picLocks noChangeAspect="1" noChangeArrowheads="1"/>
                    </pic:cNvPicPr>
                  </pic:nvPicPr>
                  <pic:blipFill rotWithShape="1">
                    <a:blip r:embed="rId34"/>
                    <a:srcRect l="13855" t="6391" r="13237" b="3299"/>
                    <a:stretch/>
                  </pic:blipFill>
                  <pic:spPr bwMode="auto">
                    <a:xfrm>
                      <a:off x="0" y="0"/>
                      <a:ext cx="2770011" cy="2744942"/>
                    </a:xfrm>
                    <a:prstGeom prst="rect">
                      <a:avLst/>
                    </a:prstGeom>
                    <a:noFill/>
                    <a:ln>
                      <a:noFill/>
                    </a:ln>
                    <a:extLst>
                      <a:ext uri="{53640926-AAD7-44D8-BBD7-CCE9431645EC}">
                        <a14:shadowObscured xmlns:a14="http://schemas.microsoft.com/office/drawing/2010/main"/>
                      </a:ext>
                    </a:extLst>
                  </pic:spPr>
                </pic:pic>
              </a:graphicData>
            </a:graphic>
          </wp:inline>
        </w:drawing>
      </w:r>
    </w:p>
    <w:p w14:paraId="1A548D7E" w14:textId="5FA5BA3D" w:rsidR="00CA3A64" w:rsidRDefault="00083E82" w:rsidP="00083E82">
      <w:pPr>
        <w:pStyle w:val="Descripcin"/>
        <w:jc w:val="center"/>
      </w:pPr>
      <w:bookmarkStart w:id="72" w:name="_Toc518479757"/>
      <w:r>
        <w:t xml:space="preserve">Ilustración </w:t>
      </w:r>
      <w:r>
        <w:fldChar w:fldCharType="begin"/>
      </w:r>
      <w:r>
        <w:instrText xml:space="preserve"> SEQ Ilustración \* ARABIC </w:instrText>
      </w:r>
      <w:r>
        <w:fldChar w:fldCharType="separate"/>
      </w:r>
      <w:r w:rsidR="00AB36E8">
        <w:rPr>
          <w:noProof/>
        </w:rPr>
        <w:t>19</w:t>
      </w:r>
      <w:r>
        <w:fldChar w:fldCharType="end"/>
      </w:r>
      <w:r>
        <w:t>.</w:t>
      </w:r>
      <w:r w:rsidR="007D0458">
        <w:t xml:space="preserve"> </w:t>
      </w:r>
      <w:r>
        <w:t>PCA. Gráfico normalizado</w:t>
      </w:r>
      <w:bookmarkEnd w:id="72"/>
    </w:p>
    <w:p w14:paraId="38C4DFA2" w14:textId="77777777" w:rsidR="00CA3A64" w:rsidRPr="004C5988" w:rsidRDefault="00CA3A64" w:rsidP="00920BAF">
      <w:r w:rsidRPr="004C5988">
        <w:t xml:space="preserve">Como se puede comprobar en la </w:t>
      </w:r>
      <w:r w:rsidR="00EF6CD9" w:rsidRPr="004C5988">
        <w:t>gráfica</w:t>
      </w:r>
      <w:r w:rsidRPr="004C5988">
        <w:t xml:space="preserve"> anterior, al normalizar las variables, vemos que el peso de estas se distribuye de forma </w:t>
      </w:r>
      <w:r w:rsidR="00EF6CD9" w:rsidRPr="004C5988">
        <w:t>más</w:t>
      </w:r>
      <w:r w:rsidRPr="004C5988">
        <w:t xml:space="preserve"> uniforme entre las 2 componentes principales.</w:t>
      </w:r>
    </w:p>
    <w:p w14:paraId="73C420EA" w14:textId="77777777" w:rsidR="00C04D60" w:rsidRDefault="00CA3A64" w:rsidP="00C04D60">
      <w:r w:rsidRPr="004C5988">
        <w:t>Para elegir nuestras componentes principales, podremos utilizar dos métodos:</w:t>
      </w:r>
    </w:p>
    <w:p w14:paraId="2F0FF1F8" w14:textId="3015E77A" w:rsidR="003A7C3D" w:rsidRPr="00A41934" w:rsidRDefault="00CA3A64" w:rsidP="00A41934">
      <w:pPr>
        <w:pStyle w:val="Prrafodelista"/>
        <w:numPr>
          <w:ilvl w:val="0"/>
          <w:numId w:val="36"/>
        </w:numPr>
      </w:pPr>
      <w:r w:rsidRPr="00C04D60">
        <w:rPr>
          <w:rFonts w:cs="Times New Roman"/>
        </w:rPr>
        <w:t xml:space="preserve">Por un lado, podemos utilizar el </w:t>
      </w:r>
      <w:r w:rsidRPr="00C04D60">
        <w:rPr>
          <w:rFonts w:cs="Times New Roman"/>
          <w:b/>
        </w:rPr>
        <w:t>criterio de Kaiser</w:t>
      </w:r>
      <w:r w:rsidRPr="00C04D60">
        <w:rPr>
          <w:rFonts w:cs="Times New Roman"/>
        </w:rPr>
        <w:t>, que consiste en conservar aquellos factores cuya desviación estándar al cuadrado asociada sea mayor que 1.</w:t>
      </w:r>
    </w:p>
    <w:p w14:paraId="11C27E6E" w14:textId="77777777" w:rsidR="003A7C3D" w:rsidRPr="00261769" w:rsidRDefault="003A7C3D" w:rsidP="00C04D60">
      <w:pPr>
        <w:pStyle w:val="SourceCode"/>
        <w:pBdr>
          <w:top w:val="single" w:sz="4" w:space="1" w:color="auto"/>
          <w:left w:val="single" w:sz="4" w:space="4" w:color="auto"/>
          <w:bottom w:val="single" w:sz="4" w:space="1" w:color="auto"/>
          <w:right w:val="single" w:sz="4" w:space="4" w:color="auto"/>
        </w:pBdr>
        <w:ind w:left="720"/>
        <w:rPr>
          <w:sz w:val="20"/>
          <w:szCs w:val="20"/>
          <w:lang w:val="es-ES"/>
        </w:rPr>
      </w:pPr>
      <w:r w:rsidRPr="00261769">
        <w:rPr>
          <w:rStyle w:val="VerbatimChar"/>
          <w:sz w:val="20"/>
          <w:szCs w:val="20"/>
          <w:lang w:val="es-ES"/>
        </w:rPr>
        <w:t>##  [1] 0.49713279 0.22143722 0.20570161 0.18278879 0.17178962 0.15685861</w:t>
      </w:r>
      <w:r w:rsidRPr="00261769">
        <w:rPr>
          <w:sz w:val="20"/>
          <w:szCs w:val="20"/>
          <w:lang w:val="es-ES"/>
        </w:rPr>
        <w:br/>
      </w:r>
      <w:r w:rsidRPr="00261769">
        <w:rPr>
          <w:rStyle w:val="VerbatimChar"/>
          <w:sz w:val="20"/>
          <w:szCs w:val="20"/>
          <w:lang w:val="es-ES"/>
        </w:rPr>
        <w:t>##  [7] 0.15239376 0.13879386 0.12731397 0.08999118 0.05458915 0.04233462</w:t>
      </w:r>
      <w:r w:rsidRPr="00261769">
        <w:rPr>
          <w:sz w:val="20"/>
          <w:szCs w:val="20"/>
          <w:lang w:val="es-ES"/>
        </w:rPr>
        <w:br/>
      </w:r>
      <w:r w:rsidRPr="00261769">
        <w:rPr>
          <w:rStyle w:val="VerbatimChar"/>
          <w:sz w:val="20"/>
          <w:szCs w:val="20"/>
          <w:lang w:val="es-ES"/>
        </w:rPr>
        <w:t>## [13] 0.03867736 0.03481073</w:t>
      </w:r>
    </w:p>
    <w:p w14:paraId="6D78F270" w14:textId="77777777" w:rsidR="00C04D60" w:rsidRDefault="003A7C3D" w:rsidP="004D71F1">
      <w:pPr>
        <w:pStyle w:val="Prrafodelista"/>
        <w:numPr>
          <w:ilvl w:val="1"/>
          <w:numId w:val="36"/>
        </w:numPr>
      </w:pPr>
      <w:r w:rsidRPr="004C5988">
        <w:t xml:space="preserve">Como se puede comprobar, utilizando este criterio, </w:t>
      </w:r>
      <w:r w:rsidR="00844341" w:rsidRPr="004C5988">
        <w:t>podríamos</w:t>
      </w:r>
      <w:r w:rsidRPr="004C5988">
        <w:t xml:space="preserve"> quedarnos con los componentes PC1,</w:t>
      </w:r>
      <w:r w:rsidR="0025215E" w:rsidRPr="004C5988">
        <w:t xml:space="preserve"> </w:t>
      </w:r>
      <w:r w:rsidRPr="004C5988">
        <w:t>PC2,</w:t>
      </w:r>
      <w:r w:rsidR="0025215E" w:rsidRPr="004C5988">
        <w:t xml:space="preserve"> </w:t>
      </w:r>
      <w:r w:rsidRPr="004C5988">
        <w:t>PC3,</w:t>
      </w:r>
      <w:r w:rsidR="0025215E" w:rsidRPr="004C5988">
        <w:t xml:space="preserve"> </w:t>
      </w:r>
      <w:r w:rsidRPr="004C5988">
        <w:t>PC4 y PC5.</w:t>
      </w:r>
    </w:p>
    <w:p w14:paraId="2A906656" w14:textId="33A2177D" w:rsidR="007931DF" w:rsidRDefault="003A7C3D" w:rsidP="007931DF">
      <w:pPr>
        <w:pStyle w:val="Prrafodelista"/>
        <w:numPr>
          <w:ilvl w:val="0"/>
          <w:numId w:val="36"/>
        </w:numPr>
      </w:pPr>
      <w:r w:rsidRPr="004C5988">
        <w:t xml:space="preserve">Otra forma para saber cuántos componentes tener en cuenta es mantener el número de componentes necesarios para explicar al menos un porcentaje del total de la varianza. Por ejemplo, es importante </w:t>
      </w:r>
      <w:r w:rsidRPr="00C04D60">
        <w:rPr>
          <w:b/>
        </w:rPr>
        <w:t>explicar al menos un 80%</w:t>
      </w:r>
      <w:r w:rsidRPr="004C5988">
        <w:t xml:space="preserve"> de la varianza.</w:t>
      </w:r>
    </w:p>
    <w:p w14:paraId="6C6BF09F" w14:textId="77777777" w:rsidR="002A3873" w:rsidRPr="00C04D60" w:rsidRDefault="002A3873" w:rsidP="002A3873"/>
    <w:p w14:paraId="00B2BE6C" w14:textId="77777777" w:rsidR="00CA3A64" w:rsidRPr="00261769" w:rsidRDefault="00CA3A64" w:rsidP="009D711C">
      <w:pPr>
        <w:pStyle w:val="SourceCode"/>
        <w:numPr>
          <w:ilvl w:val="0"/>
          <w:numId w:val="3"/>
        </w:numPr>
        <w:pBdr>
          <w:top w:val="single" w:sz="4" w:space="1" w:color="auto"/>
          <w:left w:val="single" w:sz="4" w:space="4" w:color="auto"/>
          <w:bottom w:val="single" w:sz="4" w:space="1" w:color="auto"/>
          <w:right w:val="single" w:sz="4" w:space="4" w:color="auto"/>
        </w:pBdr>
        <w:ind w:left="567" w:firstLine="0"/>
        <w:rPr>
          <w:sz w:val="20"/>
          <w:szCs w:val="20"/>
          <w:lang w:val="es-ES"/>
        </w:rPr>
      </w:pPr>
      <w:r w:rsidRPr="00261769">
        <w:rPr>
          <w:rStyle w:val="VerbatimChar"/>
          <w:sz w:val="20"/>
          <w:szCs w:val="20"/>
          <w:lang w:val="es-ES"/>
        </w:rPr>
        <w:lastRenderedPageBreak/>
        <w:t>##        eigenvalue variance.percent cumulative.variance.percent</w:t>
      </w:r>
      <w:r w:rsidRPr="00261769">
        <w:rPr>
          <w:sz w:val="20"/>
          <w:szCs w:val="20"/>
          <w:lang w:val="es-ES"/>
        </w:rPr>
        <w:br/>
      </w:r>
      <w:r w:rsidRPr="00261769">
        <w:rPr>
          <w:rStyle w:val="VerbatimChar"/>
          <w:sz w:val="20"/>
          <w:szCs w:val="20"/>
          <w:lang w:val="es-ES"/>
        </w:rPr>
        <w:t>## Dim.1  0.49713279        23.509395                    23.50940</w:t>
      </w:r>
      <w:r w:rsidRPr="00261769">
        <w:rPr>
          <w:sz w:val="20"/>
          <w:szCs w:val="20"/>
          <w:lang w:val="es-ES"/>
        </w:rPr>
        <w:br/>
      </w:r>
      <w:r w:rsidRPr="00261769">
        <w:rPr>
          <w:rStyle w:val="VerbatimChar"/>
          <w:sz w:val="20"/>
          <w:szCs w:val="20"/>
          <w:lang w:val="es-ES"/>
        </w:rPr>
        <w:t>## Dim.2  0.22143722        10.471760                    33.98115</w:t>
      </w:r>
      <w:r w:rsidRPr="00261769">
        <w:rPr>
          <w:sz w:val="20"/>
          <w:szCs w:val="20"/>
          <w:lang w:val="es-ES"/>
        </w:rPr>
        <w:br/>
      </w:r>
      <w:r w:rsidRPr="00261769">
        <w:rPr>
          <w:rStyle w:val="VerbatimChar"/>
          <w:sz w:val="20"/>
          <w:szCs w:val="20"/>
          <w:lang w:val="es-ES"/>
        </w:rPr>
        <w:t>## Dim.3  0.20570161         9.727623                    43.70878</w:t>
      </w:r>
      <w:r w:rsidRPr="00261769">
        <w:rPr>
          <w:sz w:val="20"/>
          <w:szCs w:val="20"/>
          <w:lang w:val="es-ES"/>
        </w:rPr>
        <w:br/>
      </w:r>
      <w:r w:rsidRPr="00261769">
        <w:rPr>
          <w:rStyle w:val="VerbatimChar"/>
          <w:sz w:val="20"/>
          <w:szCs w:val="20"/>
          <w:lang w:val="es-ES"/>
        </w:rPr>
        <w:t>## Dim.4  0.18278879         8.644076                    52.35285</w:t>
      </w:r>
      <w:r w:rsidRPr="00261769">
        <w:rPr>
          <w:sz w:val="20"/>
          <w:szCs w:val="20"/>
          <w:lang w:val="es-ES"/>
        </w:rPr>
        <w:br/>
      </w:r>
      <w:r w:rsidRPr="00261769">
        <w:rPr>
          <w:rStyle w:val="VerbatimChar"/>
          <w:sz w:val="20"/>
          <w:szCs w:val="20"/>
          <w:lang w:val="es-ES"/>
        </w:rPr>
        <w:t>## Dim.5  0.17178962         8.123926                    60.47678</w:t>
      </w:r>
      <w:r w:rsidRPr="00261769">
        <w:rPr>
          <w:sz w:val="20"/>
          <w:szCs w:val="20"/>
          <w:lang w:val="es-ES"/>
        </w:rPr>
        <w:br/>
      </w:r>
      <w:r w:rsidRPr="00261769">
        <w:rPr>
          <w:rStyle w:val="VerbatimChar"/>
          <w:sz w:val="20"/>
          <w:szCs w:val="20"/>
          <w:lang w:val="es-ES"/>
        </w:rPr>
        <w:t>## Dim.6  0.15685861         7.417839                    67.89462</w:t>
      </w:r>
      <w:r w:rsidRPr="00261769">
        <w:rPr>
          <w:sz w:val="20"/>
          <w:szCs w:val="20"/>
          <w:lang w:val="es-ES"/>
        </w:rPr>
        <w:br/>
      </w:r>
      <w:r w:rsidRPr="00261769">
        <w:rPr>
          <w:rStyle w:val="VerbatimChar"/>
          <w:sz w:val="20"/>
          <w:szCs w:val="20"/>
          <w:lang w:val="es-ES"/>
        </w:rPr>
        <w:t>## Dim.7  0.15239376         7.206697                    75.10132</w:t>
      </w:r>
      <w:r w:rsidRPr="00261769">
        <w:rPr>
          <w:sz w:val="20"/>
          <w:szCs w:val="20"/>
          <w:lang w:val="es-ES"/>
        </w:rPr>
        <w:br/>
      </w:r>
      <w:r w:rsidRPr="00261769">
        <w:rPr>
          <w:rStyle w:val="VerbatimChar"/>
          <w:sz w:val="20"/>
          <w:szCs w:val="20"/>
          <w:lang w:val="es-ES"/>
        </w:rPr>
        <w:t>## Dim.8  0.13879386         6.563557                    81.66487</w:t>
      </w:r>
      <w:r w:rsidRPr="00261769">
        <w:rPr>
          <w:sz w:val="20"/>
          <w:szCs w:val="20"/>
          <w:lang w:val="es-ES"/>
        </w:rPr>
        <w:br/>
      </w:r>
      <w:r w:rsidRPr="00261769">
        <w:rPr>
          <w:rStyle w:val="VerbatimChar"/>
          <w:sz w:val="20"/>
          <w:szCs w:val="20"/>
          <w:lang w:val="es-ES"/>
        </w:rPr>
        <w:t>## Dim.9  0.12731397         6.020674                    87.68555</w:t>
      </w:r>
      <w:r w:rsidRPr="00261769">
        <w:rPr>
          <w:sz w:val="20"/>
          <w:szCs w:val="20"/>
          <w:lang w:val="es-ES"/>
        </w:rPr>
        <w:br/>
      </w:r>
      <w:r w:rsidRPr="00261769">
        <w:rPr>
          <w:rStyle w:val="VerbatimChar"/>
          <w:sz w:val="20"/>
          <w:szCs w:val="20"/>
          <w:lang w:val="es-ES"/>
        </w:rPr>
        <w:t>## Dim.10 0.08999118         4.255680                    91.94123</w:t>
      </w:r>
      <w:r w:rsidRPr="00261769">
        <w:rPr>
          <w:sz w:val="20"/>
          <w:szCs w:val="20"/>
          <w:lang w:val="es-ES"/>
        </w:rPr>
        <w:br/>
      </w:r>
      <w:r w:rsidRPr="00261769">
        <w:rPr>
          <w:rStyle w:val="VerbatimChar"/>
          <w:sz w:val="20"/>
          <w:szCs w:val="20"/>
          <w:lang w:val="es-ES"/>
        </w:rPr>
        <w:t>## Dim.11 0.05458915         2.581520                    94.52275</w:t>
      </w:r>
      <w:r w:rsidRPr="00261769">
        <w:rPr>
          <w:sz w:val="20"/>
          <w:szCs w:val="20"/>
          <w:lang w:val="es-ES"/>
        </w:rPr>
        <w:br/>
      </w:r>
      <w:r w:rsidRPr="00261769">
        <w:rPr>
          <w:rStyle w:val="VerbatimChar"/>
          <w:sz w:val="20"/>
          <w:szCs w:val="20"/>
          <w:lang w:val="es-ES"/>
        </w:rPr>
        <w:t>## Dim.12 0.04233462         2.002003                    96.52475</w:t>
      </w:r>
      <w:r w:rsidRPr="00261769">
        <w:rPr>
          <w:sz w:val="20"/>
          <w:szCs w:val="20"/>
          <w:lang w:val="es-ES"/>
        </w:rPr>
        <w:br/>
      </w:r>
      <w:r w:rsidRPr="00261769">
        <w:rPr>
          <w:rStyle w:val="VerbatimChar"/>
          <w:sz w:val="20"/>
          <w:szCs w:val="20"/>
          <w:lang w:val="es-ES"/>
        </w:rPr>
        <w:t>## Dim.13 0.03867736         1.829051                    98.35380</w:t>
      </w:r>
      <w:r w:rsidRPr="00261769">
        <w:rPr>
          <w:sz w:val="20"/>
          <w:szCs w:val="20"/>
          <w:lang w:val="es-ES"/>
        </w:rPr>
        <w:br/>
      </w:r>
      <w:r w:rsidRPr="00261769">
        <w:rPr>
          <w:rStyle w:val="VerbatimChar"/>
          <w:sz w:val="20"/>
          <w:szCs w:val="20"/>
          <w:lang w:val="es-ES"/>
        </w:rPr>
        <w:t xml:space="preserve">## Dim.14 </w:t>
      </w:r>
      <w:r w:rsidR="00261769">
        <w:rPr>
          <w:rStyle w:val="VerbatimChar"/>
          <w:sz w:val="20"/>
          <w:szCs w:val="20"/>
          <w:lang w:val="es-ES"/>
        </w:rPr>
        <w:t xml:space="preserve"> </w:t>
      </w:r>
      <w:r w:rsidRPr="00261769">
        <w:rPr>
          <w:rStyle w:val="VerbatimChar"/>
          <w:sz w:val="20"/>
          <w:szCs w:val="20"/>
          <w:lang w:val="es-ES"/>
        </w:rPr>
        <w:t xml:space="preserve">0.03481073         </w:t>
      </w:r>
      <w:r w:rsidR="00261769">
        <w:rPr>
          <w:rStyle w:val="VerbatimChar"/>
          <w:sz w:val="20"/>
          <w:szCs w:val="20"/>
          <w:lang w:val="es-ES"/>
        </w:rPr>
        <w:t xml:space="preserve">   </w:t>
      </w:r>
      <w:r w:rsidRPr="00261769">
        <w:rPr>
          <w:rStyle w:val="VerbatimChar"/>
          <w:sz w:val="20"/>
          <w:szCs w:val="20"/>
          <w:lang w:val="es-ES"/>
        </w:rPr>
        <w:t xml:space="preserve">1.646198                   </w:t>
      </w:r>
      <w:r w:rsidR="00261769">
        <w:rPr>
          <w:rStyle w:val="VerbatimChar"/>
          <w:sz w:val="20"/>
          <w:szCs w:val="20"/>
          <w:lang w:val="es-ES"/>
        </w:rPr>
        <w:t xml:space="preserve">      </w:t>
      </w:r>
      <w:r w:rsidRPr="00261769">
        <w:rPr>
          <w:rStyle w:val="VerbatimChar"/>
          <w:sz w:val="20"/>
          <w:szCs w:val="20"/>
          <w:lang w:val="es-ES"/>
        </w:rPr>
        <w:t>100.00000</w:t>
      </w:r>
    </w:p>
    <w:p w14:paraId="643FEC28" w14:textId="77777777" w:rsidR="00A10431" w:rsidRDefault="00CA3A64" w:rsidP="009D711C">
      <w:pPr>
        <w:keepNext/>
        <w:numPr>
          <w:ilvl w:val="0"/>
          <w:numId w:val="3"/>
        </w:numPr>
        <w:spacing w:line="240" w:lineRule="auto"/>
        <w:ind w:left="567" w:firstLine="0"/>
        <w:jc w:val="center"/>
      </w:pPr>
      <w:r>
        <w:rPr>
          <w:noProof/>
          <w:lang w:eastAsia="es-ES"/>
        </w:rPr>
        <w:drawing>
          <wp:inline distT="0" distB="0" distL="0" distR="0" wp14:anchorId="15689451" wp14:editId="680E9714">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4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35399D8" w14:textId="0B32DBFB" w:rsidR="00CA3A64" w:rsidRDefault="00A10431" w:rsidP="00A10431">
      <w:pPr>
        <w:pStyle w:val="Descripcin"/>
        <w:jc w:val="center"/>
      </w:pPr>
      <w:bookmarkStart w:id="73" w:name="_Toc518479758"/>
      <w:r>
        <w:t xml:space="preserve">Ilustración </w:t>
      </w:r>
      <w:r>
        <w:fldChar w:fldCharType="begin"/>
      </w:r>
      <w:r>
        <w:instrText xml:space="preserve"> SEQ Ilustración \* ARABIC </w:instrText>
      </w:r>
      <w:r>
        <w:fldChar w:fldCharType="separate"/>
      </w:r>
      <w:r w:rsidR="00AB36E8">
        <w:rPr>
          <w:noProof/>
        </w:rPr>
        <w:t>20</w:t>
      </w:r>
      <w:r>
        <w:fldChar w:fldCharType="end"/>
      </w:r>
      <w:r>
        <w:t>.</w:t>
      </w:r>
      <w:r w:rsidR="007D0458">
        <w:t xml:space="preserve"> </w:t>
      </w:r>
      <w:r>
        <w:t>PCA. Porcentaje varianzas explicadas</w:t>
      </w:r>
      <w:bookmarkEnd w:id="73"/>
    </w:p>
    <w:p w14:paraId="3941B435" w14:textId="77777777" w:rsidR="00CA3A64" w:rsidRPr="00D24863" w:rsidRDefault="00D632BB" w:rsidP="00771D1E">
      <w:r w:rsidRPr="00D24863">
        <w:t>Según</w:t>
      </w:r>
      <w:r w:rsidR="00CA3A64" w:rsidRPr="00D24863">
        <w:t xml:space="preserve"> este criterio, </w:t>
      </w:r>
      <w:r w:rsidRPr="00D24863">
        <w:t>deberíamos</w:t>
      </w:r>
      <w:r w:rsidR="00CA3A64" w:rsidRPr="00D24863">
        <w:t xml:space="preserve"> quedarnos con los primeros componentes principales: PC1,</w:t>
      </w:r>
      <w:r w:rsidR="0025215E" w:rsidRPr="00D24863">
        <w:t xml:space="preserve"> </w:t>
      </w:r>
      <w:r w:rsidR="00CA3A64" w:rsidRPr="00D24863">
        <w:t>PC2,</w:t>
      </w:r>
      <w:r w:rsidR="0025215E" w:rsidRPr="00D24863">
        <w:t xml:space="preserve"> </w:t>
      </w:r>
      <w:r w:rsidR="00CA3A64" w:rsidRPr="00D24863">
        <w:t>PC3,</w:t>
      </w:r>
      <w:r w:rsidR="0025215E" w:rsidRPr="00D24863">
        <w:t xml:space="preserve"> </w:t>
      </w:r>
      <w:r w:rsidR="00CA3A64" w:rsidRPr="00D24863">
        <w:t>PC4,</w:t>
      </w:r>
      <w:r w:rsidR="0025215E" w:rsidRPr="00D24863">
        <w:t xml:space="preserve"> </w:t>
      </w:r>
      <w:r w:rsidR="00CA3A64" w:rsidRPr="00D24863">
        <w:t>PC5,</w:t>
      </w:r>
      <w:r w:rsidR="0025215E" w:rsidRPr="00D24863">
        <w:t xml:space="preserve"> </w:t>
      </w:r>
      <w:r w:rsidR="00CA3A64" w:rsidRPr="00D24863">
        <w:t>PC6,</w:t>
      </w:r>
      <w:r w:rsidR="0025215E" w:rsidRPr="00D24863">
        <w:t xml:space="preserve"> </w:t>
      </w:r>
      <w:r w:rsidR="00CA3A64" w:rsidRPr="00D24863">
        <w:t>PC7,</w:t>
      </w:r>
      <w:r w:rsidR="0025215E" w:rsidRPr="00D24863">
        <w:t xml:space="preserve"> </w:t>
      </w:r>
      <w:r w:rsidR="00CA3A64" w:rsidRPr="00D24863">
        <w:t>PC8 y PC9.</w:t>
      </w:r>
    </w:p>
    <w:p w14:paraId="28AB2CB3" w14:textId="77777777" w:rsidR="00CA3A64" w:rsidRPr="00D24863" w:rsidRDefault="00CA3A64" w:rsidP="00771D1E">
      <w:r w:rsidRPr="00D24863">
        <w:lastRenderedPageBreak/>
        <w:t xml:space="preserve">A </w:t>
      </w:r>
      <w:r w:rsidR="00D632BB" w:rsidRPr="00D24863">
        <w:t>continuación</w:t>
      </w:r>
      <w:r w:rsidRPr="00D24863">
        <w:t>, podremos ver la carga de cada variable respecto a las componentes principales.</w:t>
      </w:r>
    </w:p>
    <w:p w14:paraId="49DE9888" w14:textId="77777777" w:rsidR="00CA3A64" w:rsidRPr="00AF5700" w:rsidRDefault="00CA3A64" w:rsidP="00A10431">
      <w:pPr>
        <w:pStyle w:val="SourceCode"/>
        <w:pBdr>
          <w:top w:val="single" w:sz="4" w:space="1" w:color="auto"/>
          <w:left w:val="single" w:sz="4" w:space="4" w:color="auto"/>
          <w:bottom w:val="single" w:sz="4" w:space="1" w:color="auto"/>
          <w:right w:val="single" w:sz="4" w:space="4" w:color="auto"/>
        </w:pBdr>
        <w:rPr>
          <w:sz w:val="20"/>
          <w:szCs w:val="20"/>
          <w:lang w:val="es-ES"/>
        </w:rPr>
      </w:pPr>
      <w:r w:rsidRPr="00AF5700">
        <w:rPr>
          <w:rStyle w:val="VerbatimChar"/>
          <w:sz w:val="20"/>
          <w:szCs w:val="20"/>
          <w:lang w:val="es-ES"/>
        </w:rPr>
        <w:t>##                 PC1          PC2         PC3         PC4         PC5</w:t>
      </w:r>
      <w:r w:rsidRPr="00AF5700">
        <w:rPr>
          <w:sz w:val="20"/>
          <w:szCs w:val="20"/>
          <w:lang w:val="es-ES"/>
        </w:rPr>
        <w:br/>
      </w:r>
      <w:r w:rsidRPr="00AF5700">
        <w:rPr>
          <w:rStyle w:val="VerbatimChar"/>
          <w:sz w:val="20"/>
          <w:szCs w:val="20"/>
          <w:lang w:val="es-ES"/>
        </w:rPr>
        <w:t>## sex      0.00754185  0.004825702 -0.05061100  0.09673923 -0.08169835</w:t>
      </w:r>
      <w:r w:rsidRPr="00AF5700">
        <w:rPr>
          <w:sz w:val="20"/>
          <w:szCs w:val="20"/>
          <w:lang w:val="es-ES"/>
        </w:rPr>
        <w:br/>
      </w:r>
      <w:r w:rsidRPr="00AF5700">
        <w:rPr>
          <w:rStyle w:val="VerbatimChar"/>
          <w:sz w:val="20"/>
          <w:szCs w:val="20"/>
          <w:lang w:val="es-ES"/>
        </w:rPr>
        <w:t>## age     -0.03305719  0.089077063  0.02955650 -0.01094135 -0.09084363</w:t>
      </w:r>
      <w:r w:rsidRPr="00AF5700">
        <w:rPr>
          <w:sz w:val="20"/>
          <w:szCs w:val="20"/>
          <w:lang w:val="es-ES"/>
        </w:rPr>
        <w:br/>
      </w:r>
      <w:r w:rsidRPr="00AF5700">
        <w:rPr>
          <w:rStyle w:val="VerbatimChar"/>
          <w:sz w:val="20"/>
          <w:szCs w:val="20"/>
          <w:lang w:val="es-ES"/>
        </w:rPr>
        <w:t>## cause    0.03634525  0.376804210  0.18316340 -0.09565336  0.12960828</w:t>
      </w:r>
      <w:r w:rsidRPr="00AF5700">
        <w:rPr>
          <w:sz w:val="20"/>
          <w:szCs w:val="20"/>
          <w:lang w:val="es-ES"/>
        </w:rPr>
        <w:br/>
      </w:r>
      <w:r w:rsidRPr="00AF5700">
        <w:rPr>
          <w:rStyle w:val="VerbatimChar"/>
          <w:sz w:val="20"/>
          <w:szCs w:val="20"/>
          <w:lang w:val="es-ES"/>
        </w:rPr>
        <w:t>## ec       0.12719737  0.321982271  0.52579134 -0.25862893  0.53735713</w:t>
      </w:r>
      <w:r w:rsidRPr="00AF5700">
        <w:rPr>
          <w:sz w:val="20"/>
          <w:szCs w:val="20"/>
          <w:lang w:val="es-ES"/>
        </w:rPr>
        <w:br/>
      </w:r>
      <w:r w:rsidRPr="00AF5700">
        <w:rPr>
          <w:rStyle w:val="VerbatimChar"/>
          <w:sz w:val="20"/>
          <w:szCs w:val="20"/>
          <w:lang w:val="es-ES"/>
        </w:rPr>
        <w:t>## eye      0.37584853  0.019196020  0.23805982  0.11908233 -0.21180882</w:t>
      </w:r>
      <w:r w:rsidRPr="00AF5700">
        <w:rPr>
          <w:sz w:val="20"/>
          <w:szCs w:val="20"/>
          <w:lang w:val="es-ES"/>
        </w:rPr>
        <w:br/>
      </w:r>
      <w:r w:rsidRPr="00AF5700">
        <w:rPr>
          <w:rStyle w:val="VerbatimChar"/>
          <w:sz w:val="20"/>
          <w:szCs w:val="20"/>
          <w:lang w:val="es-ES"/>
        </w:rPr>
        <w:t>## motor    0.27860212 -0.072483884  0.17979746  0.09522108 -0.10943985</w:t>
      </w:r>
      <w:r w:rsidRPr="00AF5700">
        <w:rPr>
          <w:sz w:val="20"/>
          <w:szCs w:val="20"/>
          <w:lang w:val="es-ES"/>
        </w:rPr>
        <w:br/>
      </w:r>
      <w:r w:rsidRPr="00AF5700">
        <w:rPr>
          <w:rStyle w:val="VerbatimChar"/>
          <w:sz w:val="20"/>
          <w:szCs w:val="20"/>
          <w:lang w:val="es-ES"/>
        </w:rPr>
        <w:t>## verbal   0.35002340  0.010691932  0.18829500  0.08182141 -0.15454678</w:t>
      </w:r>
      <w:r w:rsidRPr="00AF5700">
        <w:rPr>
          <w:sz w:val="20"/>
          <w:szCs w:val="20"/>
          <w:lang w:val="es-ES"/>
        </w:rPr>
        <w:br/>
      </w:r>
      <w:r w:rsidRPr="00AF5700">
        <w:rPr>
          <w:rStyle w:val="VerbatimChar"/>
          <w:sz w:val="20"/>
          <w:szCs w:val="20"/>
          <w:lang w:val="es-ES"/>
        </w:rPr>
        <w:t>## pupils  -0.15858549  0.076136117 -0.06963948 -0.02843065  0.05073360</w:t>
      </w:r>
      <w:r w:rsidRPr="00AF5700">
        <w:rPr>
          <w:sz w:val="20"/>
          <w:szCs w:val="20"/>
          <w:lang w:val="es-ES"/>
        </w:rPr>
        <w:br/>
      </w:r>
      <w:r w:rsidRPr="00AF5700">
        <w:rPr>
          <w:rStyle w:val="VerbatimChar"/>
          <w:sz w:val="20"/>
          <w:szCs w:val="20"/>
          <w:lang w:val="es-ES"/>
        </w:rPr>
        <w:t>## phm      0.19546358  0.532494470 -0.37457091  0.67612986  0.14592864</w:t>
      </w:r>
      <w:r w:rsidRPr="00AF5700">
        <w:rPr>
          <w:sz w:val="20"/>
          <w:szCs w:val="20"/>
          <w:lang w:val="es-ES"/>
        </w:rPr>
        <w:br/>
      </w:r>
      <w:r w:rsidRPr="00AF5700">
        <w:rPr>
          <w:rStyle w:val="VerbatimChar"/>
          <w:sz w:val="20"/>
          <w:szCs w:val="20"/>
          <w:lang w:val="es-ES"/>
        </w:rPr>
        <w:t>## sah      0.32519856  0.328128704 -0.48960240 -0.55085227  0.09217214</w:t>
      </w:r>
      <w:r w:rsidRPr="00AF5700">
        <w:rPr>
          <w:sz w:val="20"/>
          <w:szCs w:val="20"/>
          <w:lang w:val="es-ES"/>
        </w:rPr>
        <w:br/>
      </w:r>
      <w:r w:rsidRPr="00AF5700">
        <w:rPr>
          <w:rStyle w:val="VerbatimChar"/>
          <w:sz w:val="20"/>
          <w:szCs w:val="20"/>
          <w:lang w:val="es-ES"/>
        </w:rPr>
        <w:t>## oblt     0.34248291  0.040645898 -0.19093528 -0.28120171 -0.30335822</w:t>
      </w:r>
      <w:r w:rsidRPr="00AF5700">
        <w:rPr>
          <w:sz w:val="20"/>
          <w:szCs w:val="20"/>
          <w:lang w:val="es-ES"/>
        </w:rPr>
        <w:br/>
      </w:r>
      <w:r w:rsidRPr="00AF5700">
        <w:rPr>
          <w:rStyle w:val="VerbatimChar"/>
          <w:sz w:val="20"/>
          <w:szCs w:val="20"/>
          <w:lang w:val="es-ES"/>
        </w:rPr>
        <w:t>## mdls     0.22183247 -0.197257325 -0.10251020 -0.10980630 -0.19521708</w:t>
      </w:r>
      <w:r w:rsidRPr="00AF5700">
        <w:rPr>
          <w:sz w:val="20"/>
          <w:szCs w:val="20"/>
          <w:lang w:val="es-ES"/>
        </w:rPr>
        <w:br/>
      </w:r>
      <w:r w:rsidRPr="00AF5700">
        <w:rPr>
          <w:rStyle w:val="VerbatimChar"/>
          <w:sz w:val="20"/>
          <w:szCs w:val="20"/>
          <w:lang w:val="es-ES"/>
        </w:rPr>
        <w:t>## hmt      0.19633261 -0.505774550 -0.31239966  0.05260687  0.65098174</w:t>
      </w:r>
      <w:r w:rsidRPr="00AF5700">
        <w:rPr>
          <w:sz w:val="20"/>
          <w:szCs w:val="20"/>
          <w:lang w:val="es-ES"/>
        </w:rPr>
        <w:br/>
      </w:r>
      <w:r w:rsidRPr="00AF5700">
        <w:rPr>
          <w:rStyle w:val="VerbatimChar"/>
          <w:sz w:val="20"/>
          <w:szCs w:val="20"/>
          <w:lang w:val="es-ES"/>
        </w:rPr>
        <w:t>## outcome -0.51555059  0.217405899 -0.18078512 -0.17100730 -0.11188899</w:t>
      </w:r>
      <w:r w:rsidRPr="00AF5700">
        <w:rPr>
          <w:sz w:val="20"/>
          <w:szCs w:val="20"/>
          <w:lang w:val="es-ES"/>
        </w:rPr>
        <w:br/>
      </w:r>
      <w:r w:rsidRPr="00AF5700">
        <w:rPr>
          <w:rStyle w:val="VerbatimChar"/>
          <w:sz w:val="20"/>
          <w:szCs w:val="20"/>
          <w:lang w:val="es-ES"/>
        </w:rPr>
        <w:t>##                  PC6          PC7         PC8          PC9        PC10</w:t>
      </w:r>
      <w:r w:rsidRPr="00AF5700">
        <w:rPr>
          <w:sz w:val="20"/>
          <w:szCs w:val="20"/>
          <w:lang w:val="es-ES"/>
        </w:rPr>
        <w:br/>
      </w:r>
      <w:r w:rsidRPr="00AF5700">
        <w:rPr>
          <w:rStyle w:val="VerbatimChar"/>
          <w:sz w:val="20"/>
          <w:szCs w:val="20"/>
          <w:lang w:val="es-ES"/>
        </w:rPr>
        <w:t>## sex      0.468631120 -0.545637298  0.56848224 -0.362100975  0.05449783</w:t>
      </w:r>
      <w:r w:rsidRPr="00AF5700">
        <w:rPr>
          <w:sz w:val="20"/>
          <w:szCs w:val="20"/>
          <w:lang w:val="es-ES"/>
        </w:rPr>
        <w:br/>
      </w:r>
      <w:r w:rsidRPr="00AF5700">
        <w:rPr>
          <w:rStyle w:val="VerbatimChar"/>
          <w:sz w:val="20"/>
          <w:szCs w:val="20"/>
          <w:lang w:val="es-ES"/>
        </w:rPr>
        <w:t>## age      0.213465260 -0.004555270 -0.05438566  0.015539408 -0.06192319</w:t>
      </w:r>
      <w:r w:rsidRPr="00AF5700">
        <w:rPr>
          <w:sz w:val="20"/>
          <w:szCs w:val="20"/>
          <w:lang w:val="es-ES"/>
        </w:rPr>
        <w:br/>
      </w:r>
      <w:r w:rsidRPr="00AF5700">
        <w:rPr>
          <w:rStyle w:val="VerbatimChar"/>
          <w:sz w:val="20"/>
          <w:szCs w:val="20"/>
          <w:lang w:val="es-ES"/>
        </w:rPr>
        <w:t>## cause    0.266773385  0.351493551 -0.30349198 -0.693069485  0.13967486</w:t>
      </w:r>
      <w:r w:rsidRPr="00AF5700">
        <w:rPr>
          <w:sz w:val="20"/>
          <w:szCs w:val="20"/>
          <w:lang w:val="es-ES"/>
        </w:rPr>
        <w:br/>
      </w:r>
      <w:r w:rsidRPr="00AF5700">
        <w:rPr>
          <w:rStyle w:val="VerbatimChar"/>
          <w:sz w:val="20"/>
          <w:szCs w:val="20"/>
          <w:lang w:val="es-ES"/>
        </w:rPr>
        <w:t>## ec       0.075208510 -0.005328975  0.31834880  0.361266429  0.09920550</w:t>
      </w:r>
      <w:r w:rsidRPr="00AF5700">
        <w:rPr>
          <w:sz w:val="20"/>
          <w:szCs w:val="20"/>
          <w:lang w:val="es-ES"/>
        </w:rPr>
        <w:br/>
      </w:r>
      <w:r w:rsidRPr="00AF5700">
        <w:rPr>
          <w:rStyle w:val="VerbatimChar"/>
          <w:sz w:val="20"/>
          <w:szCs w:val="20"/>
          <w:lang w:val="es-ES"/>
        </w:rPr>
        <w:t>## eye      0.216580398 -0.199155308 -0.32508940  0.111568280 -0.05697973</w:t>
      </w:r>
      <w:r w:rsidRPr="00AF5700">
        <w:rPr>
          <w:sz w:val="20"/>
          <w:szCs w:val="20"/>
          <w:lang w:val="es-ES"/>
        </w:rPr>
        <w:br/>
      </w:r>
      <w:r w:rsidRPr="00AF5700">
        <w:rPr>
          <w:rStyle w:val="VerbatimChar"/>
          <w:sz w:val="20"/>
          <w:szCs w:val="20"/>
          <w:lang w:val="es-ES"/>
        </w:rPr>
        <w:t>## motor    0.059764349 -0.130958699 -0.16923921  0.085139555  0.03200627</w:t>
      </w:r>
      <w:r w:rsidRPr="00AF5700">
        <w:rPr>
          <w:sz w:val="20"/>
          <w:szCs w:val="20"/>
          <w:lang w:val="es-ES"/>
        </w:rPr>
        <w:br/>
      </w:r>
      <w:r w:rsidRPr="00AF5700">
        <w:rPr>
          <w:rStyle w:val="VerbatimChar"/>
          <w:sz w:val="20"/>
          <w:szCs w:val="20"/>
          <w:lang w:val="es-ES"/>
        </w:rPr>
        <w:t>## verbal   0.158055809 -0.182516720 -0.24157401  0.110972727 -0.03748816</w:t>
      </w:r>
      <w:r w:rsidRPr="00AF5700">
        <w:rPr>
          <w:sz w:val="20"/>
          <w:szCs w:val="20"/>
          <w:lang w:val="es-ES"/>
        </w:rPr>
        <w:br/>
      </w:r>
      <w:r w:rsidRPr="00AF5700">
        <w:rPr>
          <w:rStyle w:val="VerbatimChar"/>
          <w:sz w:val="20"/>
          <w:szCs w:val="20"/>
          <w:lang w:val="es-ES"/>
        </w:rPr>
        <w:t>## pupils   0.012761929  0.016462188  0.05708582 -0.041706107 -0.07740804</w:t>
      </w:r>
      <w:r w:rsidRPr="00AF5700">
        <w:rPr>
          <w:sz w:val="20"/>
          <w:szCs w:val="20"/>
          <w:lang w:val="es-ES"/>
        </w:rPr>
        <w:br/>
      </w:r>
      <w:r w:rsidRPr="00AF5700">
        <w:rPr>
          <w:rStyle w:val="VerbatimChar"/>
          <w:sz w:val="20"/>
          <w:szCs w:val="20"/>
          <w:lang w:val="es-ES"/>
        </w:rPr>
        <w:t>## phm     -0.007730786  0.116800019  0.08439404  0.173756733  0.08844781</w:t>
      </w:r>
      <w:r w:rsidRPr="00AF5700">
        <w:rPr>
          <w:sz w:val="20"/>
          <w:szCs w:val="20"/>
          <w:lang w:val="es-ES"/>
        </w:rPr>
        <w:br/>
      </w:r>
      <w:r w:rsidRPr="00AF5700">
        <w:rPr>
          <w:rStyle w:val="VerbatimChar"/>
          <w:sz w:val="20"/>
          <w:szCs w:val="20"/>
          <w:lang w:val="es-ES"/>
        </w:rPr>
        <w:t>## sah     -0.230815829 -0.386705035 -0.15835007 -0.053806287  0.02958798</w:t>
      </w:r>
      <w:r w:rsidRPr="00AF5700">
        <w:rPr>
          <w:sz w:val="20"/>
          <w:szCs w:val="20"/>
          <w:lang w:val="es-ES"/>
        </w:rPr>
        <w:br/>
      </w:r>
      <w:r w:rsidRPr="00AF5700">
        <w:rPr>
          <w:rStyle w:val="VerbatimChar"/>
          <w:sz w:val="20"/>
          <w:szCs w:val="20"/>
          <w:lang w:val="es-ES"/>
        </w:rPr>
        <w:t>## oblt     0.305400757  0.515894927  0.33718561  0.134660703 -0.41366626</w:t>
      </w:r>
      <w:r w:rsidRPr="00AF5700">
        <w:rPr>
          <w:sz w:val="20"/>
          <w:szCs w:val="20"/>
          <w:lang w:val="es-ES"/>
        </w:rPr>
        <w:br/>
      </w:r>
      <w:r w:rsidRPr="00AF5700">
        <w:rPr>
          <w:rStyle w:val="VerbatimChar"/>
          <w:sz w:val="20"/>
          <w:szCs w:val="20"/>
          <w:lang w:val="es-ES"/>
        </w:rPr>
        <w:t>## mdls     0.047519909  0.225944825  0.14468847  0.082413000  0.86550643</w:t>
      </w:r>
      <w:r w:rsidRPr="00AF5700">
        <w:rPr>
          <w:sz w:val="20"/>
          <w:szCs w:val="20"/>
          <w:lang w:val="es-ES"/>
        </w:rPr>
        <w:br/>
      </w:r>
      <w:r w:rsidRPr="00AF5700">
        <w:rPr>
          <w:rStyle w:val="VerbatimChar"/>
          <w:sz w:val="20"/>
          <w:szCs w:val="20"/>
          <w:lang w:val="es-ES"/>
        </w:rPr>
        <w:t>## hmt      0.374508857  0.059210871 -0.18071620  0.002877392 -0.06071833</w:t>
      </w:r>
      <w:r w:rsidRPr="00AF5700">
        <w:rPr>
          <w:sz w:val="20"/>
          <w:szCs w:val="20"/>
          <w:lang w:val="es-ES"/>
        </w:rPr>
        <w:br/>
      </w:r>
      <w:r w:rsidRPr="00AF5700">
        <w:rPr>
          <w:rStyle w:val="VerbatimChar"/>
          <w:sz w:val="20"/>
          <w:szCs w:val="20"/>
          <w:lang w:val="es-ES"/>
        </w:rPr>
        <w:t>## outcome  0.541525055 -0.066325752 -0.29153155  0.407445568  0.13989249</w:t>
      </w:r>
      <w:r w:rsidRPr="00AF5700">
        <w:rPr>
          <w:sz w:val="20"/>
          <w:szCs w:val="20"/>
          <w:lang w:val="es-ES"/>
        </w:rPr>
        <w:br/>
      </w:r>
      <w:r w:rsidRPr="00AF5700">
        <w:rPr>
          <w:rStyle w:val="VerbatimChar"/>
          <w:sz w:val="20"/>
          <w:szCs w:val="20"/>
          <w:lang w:val="es-ES"/>
        </w:rPr>
        <w:t>##                 PC11         PC12         PC13         PC14</w:t>
      </w:r>
      <w:r w:rsidRPr="00AF5700">
        <w:rPr>
          <w:sz w:val="20"/>
          <w:szCs w:val="20"/>
          <w:lang w:val="es-ES"/>
        </w:rPr>
        <w:br/>
      </w:r>
      <w:r w:rsidR="00BF6361">
        <w:rPr>
          <w:rStyle w:val="VerbatimChar"/>
          <w:sz w:val="20"/>
          <w:szCs w:val="20"/>
          <w:lang w:val="es-ES"/>
        </w:rPr>
        <w:t xml:space="preserve">## </w:t>
      </w:r>
      <w:r w:rsidRPr="00AF5700">
        <w:rPr>
          <w:rStyle w:val="VerbatimChar"/>
          <w:sz w:val="20"/>
          <w:szCs w:val="20"/>
          <w:lang w:val="es-ES"/>
        </w:rPr>
        <w:t>sex     -0.046320481  0.051178890 -0.043546584  0.008349846</w:t>
      </w:r>
      <w:r w:rsidRPr="00AF5700">
        <w:rPr>
          <w:sz w:val="20"/>
          <w:szCs w:val="20"/>
          <w:lang w:val="es-ES"/>
        </w:rPr>
        <w:br/>
      </w:r>
      <w:r w:rsidRPr="00AF5700">
        <w:rPr>
          <w:rStyle w:val="VerbatimChar"/>
          <w:sz w:val="20"/>
          <w:szCs w:val="20"/>
          <w:lang w:val="es-ES"/>
        </w:rPr>
        <w:t>## age      0.064650181 -0.794933844  0.526023857 -0.127687713</w:t>
      </w:r>
      <w:r w:rsidRPr="00AF5700">
        <w:rPr>
          <w:sz w:val="20"/>
          <w:szCs w:val="20"/>
          <w:lang w:val="es-ES"/>
        </w:rPr>
        <w:br/>
      </w:r>
      <w:r w:rsidRPr="00AF5700">
        <w:rPr>
          <w:rStyle w:val="VerbatimChar"/>
          <w:sz w:val="20"/>
          <w:szCs w:val="20"/>
          <w:lang w:val="es-ES"/>
        </w:rPr>
        <w:t>## cause   -0.058199593  0.082271746 -0.018041653  0.006485046</w:t>
      </w:r>
      <w:r w:rsidRPr="00AF5700">
        <w:rPr>
          <w:sz w:val="20"/>
          <w:szCs w:val="20"/>
          <w:lang w:val="es-ES"/>
        </w:rPr>
        <w:br/>
      </w:r>
      <w:r w:rsidRPr="00AF5700">
        <w:rPr>
          <w:rStyle w:val="VerbatimChar"/>
          <w:sz w:val="20"/>
          <w:szCs w:val="20"/>
          <w:lang w:val="es-ES"/>
        </w:rPr>
        <w:t>## ec       0.007524695 -0.018597326 -0.011587465  0.011292569</w:t>
      </w:r>
      <w:r w:rsidRPr="00AF5700">
        <w:rPr>
          <w:sz w:val="20"/>
          <w:szCs w:val="20"/>
          <w:lang w:val="es-ES"/>
        </w:rPr>
        <w:br/>
      </w:r>
      <w:r w:rsidRPr="00AF5700">
        <w:rPr>
          <w:rStyle w:val="VerbatimChar"/>
          <w:sz w:val="20"/>
          <w:szCs w:val="20"/>
          <w:lang w:val="es-ES"/>
        </w:rPr>
        <w:t>## eye      0.283758366 -0.264686334 -0.509573504  0.352793604</w:t>
      </w:r>
      <w:r w:rsidRPr="00AF5700">
        <w:rPr>
          <w:sz w:val="20"/>
          <w:szCs w:val="20"/>
          <w:lang w:val="es-ES"/>
        </w:rPr>
        <w:br/>
      </w:r>
      <w:r w:rsidRPr="00AF5700">
        <w:rPr>
          <w:rStyle w:val="VerbatimChar"/>
          <w:sz w:val="20"/>
          <w:szCs w:val="20"/>
          <w:lang w:val="es-ES"/>
        </w:rPr>
        <w:t>## motor   -0.444932122  0.256671073  0.528239380  0.513066463</w:t>
      </w:r>
      <w:r w:rsidRPr="00AF5700">
        <w:rPr>
          <w:sz w:val="20"/>
          <w:szCs w:val="20"/>
          <w:lang w:val="es-ES"/>
        </w:rPr>
        <w:br/>
      </w:r>
      <w:r w:rsidRPr="00AF5700">
        <w:rPr>
          <w:rStyle w:val="VerbatimChar"/>
          <w:sz w:val="20"/>
          <w:szCs w:val="20"/>
          <w:lang w:val="es-ES"/>
        </w:rPr>
        <w:t>## verbal   0.222888103  0.350653837  0.224483179 -0.676707194</w:t>
      </w:r>
      <w:r w:rsidRPr="00AF5700">
        <w:rPr>
          <w:sz w:val="20"/>
          <w:szCs w:val="20"/>
          <w:lang w:val="es-ES"/>
        </w:rPr>
        <w:br/>
      </w:r>
      <w:r w:rsidRPr="00AF5700">
        <w:rPr>
          <w:rStyle w:val="VerbatimChar"/>
          <w:sz w:val="20"/>
          <w:szCs w:val="20"/>
          <w:lang w:val="es-ES"/>
        </w:rPr>
        <w:t>## pupils   0.791456558  0.250663510  0.353092549  0.368086924</w:t>
      </w:r>
      <w:r w:rsidRPr="00AF5700">
        <w:rPr>
          <w:sz w:val="20"/>
          <w:szCs w:val="20"/>
          <w:lang w:val="es-ES"/>
        </w:rPr>
        <w:br/>
      </w:r>
      <w:r w:rsidRPr="00AF5700">
        <w:rPr>
          <w:rStyle w:val="VerbatimChar"/>
          <w:sz w:val="20"/>
          <w:szCs w:val="20"/>
          <w:lang w:val="es-ES"/>
        </w:rPr>
        <w:t>## phm     -0.024586186 -0.001250305  0.003211589  0.006193667</w:t>
      </w:r>
      <w:r w:rsidRPr="00AF5700">
        <w:rPr>
          <w:sz w:val="20"/>
          <w:szCs w:val="20"/>
          <w:lang w:val="es-ES"/>
        </w:rPr>
        <w:br/>
      </w:r>
      <w:r w:rsidRPr="00AF5700">
        <w:rPr>
          <w:rStyle w:val="VerbatimChar"/>
          <w:sz w:val="20"/>
          <w:szCs w:val="20"/>
          <w:lang w:val="es-ES"/>
        </w:rPr>
        <w:t>## sah     -0.020857062 -0.040982217  0.022648597  0.025366341</w:t>
      </w:r>
      <w:r w:rsidRPr="00AF5700">
        <w:rPr>
          <w:sz w:val="20"/>
          <w:szCs w:val="20"/>
          <w:lang w:val="es-ES"/>
        </w:rPr>
        <w:br/>
      </w:r>
      <w:r w:rsidRPr="00AF5700">
        <w:rPr>
          <w:rStyle w:val="VerbatimChar"/>
          <w:sz w:val="20"/>
          <w:szCs w:val="20"/>
          <w:lang w:val="es-ES"/>
        </w:rPr>
        <w:t>## oblt    -0.045305471  0.083331468 -0.030150696  0.035015405</w:t>
      </w:r>
      <w:r w:rsidRPr="00AF5700">
        <w:rPr>
          <w:sz w:val="20"/>
          <w:szCs w:val="20"/>
          <w:lang w:val="es-ES"/>
        </w:rPr>
        <w:br/>
      </w:r>
      <w:r w:rsidRPr="00AF5700">
        <w:rPr>
          <w:rStyle w:val="VerbatimChar"/>
          <w:sz w:val="20"/>
          <w:szCs w:val="20"/>
          <w:lang w:val="es-ES"/>
        </w:rPr>
        <w:t>## mdls     0.134062896 -0.046673682  0.029152475  0.008125267</w:t>
      </w:r>
      <w:r w:rsidRPr="00AF5700">
        <w:rPr>
          <w:sz w:val="20"/>
          <w:szCs w:val="20"/>
          <w:lang w:val="es-ES"/>
        </w:rPr>
        <w:br/>
      </w:r>
      <w:r w:rsidRPr="00AF5700">
        <w:rPr>
          <w:rStyle w:val="VerbatimChar"/>
          <w:sz w:val="20"/>
          <w:szCs w:val="20"/>
          <w:lang w:val="es-ES"/>
        </w:rPr>
        <w:t>## hmt      0.024565131 -0.026644622  0.008717377  0.001351517</w:t>
      </w:r>
      <w:r w:rsidRPr="00AF5700">
        <w:rPr>
          <w:sz w:val="20"/>
          <w:szCs w:val="20"/>
          <w:lang w:val="es-ES"/>
        </w:rPr>
        <w:br/>
      </w:r>
      <w:r w:rsidRPr="00AF5700">
        <w:rPr>
          <w:rStyle w:val="VerbatimChar"/>
          <w:sz w:val="20"/>
          <w:szCs w:val="20"/>
          <w:lang w:val="es-ES"/>
        </w:rPr>
        <w:t xml:space="preserve">## outcome </w:t>
      </w:r>
      <w:r w:rsidR="00AF5700">
        <w:rPr>
          <w:rStyle w:val="VerbatimChar"/>
          <w:sz w:val="20"/>
          <w:szCs w:val="20"/>
          <w:lang w:val="es-ES"/>
        </w:rPr>
        <w:tab/>
      </w:r>
      <w:r w:rsidR="00AF5700">
        <w:rPr>
          <w:rStyle w:val="VerbatimChar"/>
          <w:sz w:val="20"/>
          <w:szCs w:val="20"/>
          <w:lang w:val="es-ES"/>
        </w:rPr>
        <w:tab/>
        <w:t xml:space="preserve"> </w:t>
      </w:r>
      <w:r w:rsidRPr="00AF5700">
        <w:rPr>
          <w:rStyle w:val="VerbatimChar"/>
          <w:sz w:val="20"/>
          <w:szCs w:val="20"/>
          <w:lang w:val="es-ES"/>
        </w:rPr>
        <w:t xml:space="preserve">-0.118307105  </w:t>
      </w:r>
      <w:r w:rsidR="00AF5700">
        <w:rPr>
          <w:rStyle w:val="VerbatimChar"/>
          <w:sz w:val="20"/>
          <w:szCs w:val="20"/>
          <w:lang w:val="es-ES"/>
        </w:rPr>
        <w:t xml:space="preserve">   </w:t>
      </w:r>
      <w:r w:rsidRPr="00AF5700">
        <w:rPr>
          <w:rStyle w:val="VerbatimChar"/>
          <w:sz w:val="20"/>
          <w:szCs w:val="20"/>
          <w:lang w:val="es-ES"/>
        </w:rPr>
        <w:t xml:space="preserve">0.158441132 </w:t>
      </w:r>
      <w:r w:rsidR="00AF5700">
        <w:rPr>
          <w:rStyle w:val="VerbatimChar"/>
          <w:sz w:val="20"/>
          <w:szCs w:val="20"/>
          <w:lang w:val="es-ES"/>
        </w:rPr>
        <w:t xml:space="preserve">    </w:t>
      </w:r>
      <w:r w:rsidRPr="00AF5700">
        <w:rPr>
          <w:rStyle w:val="VerbatimChar"/>
          <w:sz w:val="20"/>
          <w:szCs w:val="20"/>
          <w:lang w:val="es-ES"/>
        </w:rPr>
        <w:t xml:space="preserve">-0.069394421  </w:t>
      </w:r>
      <w:r w:rsidR="00AF5700">
        <w:rPr>
          <w:rStyle w:val="VerbatimChar"/>
          <w:sz w:val="20"/>
          <w:szCs w:val="20"/>
          <w:lang w:val="es-ES"/>
        </w:rPr>
        <w:t xml:space="preserve">  </w:t>
      </w:r>
      <w:r w:rsidRPr="00AF5700">
        <w:rPr>
          <w:rStyle w:val="VerbatimChar"/>
          <w:sz w:val="20"/>
          <w:szCs w:val="20"/>
          <w:lang w:val="es-ES"/>
        </w:rPr>
        <w:t>0.018965211</w:t>
      </w:r>
    </w:p>
    <w:p w14:paraId="7B8E7A83" w14:textId="192ACBC7" w:rsidR="000E08DB" w:rsidRDefault="00CA3A64" w:rsidP="000E08DB">
      <w:r w:rsidRPr="00343CC4">
        <w:lastRenderedPageBreak/>
        <w:t>Como conclusiones</w:t>
      </w:r>
      <w:r w:rsidR="0031155E">
        <w:t>,</w:t>
      </w:r>
      <w:r w:rsidRPr="00343CC4">
        <w:t xml:space="preserve"> teniendo en cuenta el PCA y las matrices de correlaciones, no se puede descartar ninguna variable por los siguientes motivos:</w:t>
      </w:r>
    </w:p>
    <w:p w14:paraId="23FEDD04" w14:textId="77777777" w:rsidR="000E08DB" w:rsidRPr="000E08DB" w:rsidRDefault="00CA3A64" w:rsidP="004D71F1">
      <w:pPr>
        <w:pStyle w:val="Prrafodelista"/>
        <w:numPr>
          <w:ilvl w:val="0"/>
          <w:numId w:val="35"/>
        </w:numPr>
        <w:rPr>
          <w:rFonts w:cs="Times New Roman"/>
        </w:rPr>
      </w:pPr>
      <w:r w:rsidRPr="000E08DB">
        <w:rPr>
          <w:rFonts w:cs="Times New Roman"/>
        </w:rPr>
        <w:t xml:space="preserve">Las correlaciones entre las variables </w:t>
      </w:r>
      <w:r w:rsidRPr="000E08DB">
        <w:rPr>
          <w:rFonts w:cs="Times New Roman"/>
          <w:i/>
        </w:rPr>
        <w:t>“eye”</w:t>
      </w:r>
      <w:r w:rsidRPr="000E08DB">
        <w:rPr>
          <w:rFonts w:cs="Times New Roman"/>
        </w:rPr>
        <w:t xml:space="preserve">, </w:t>
      </w:r>
      <w:r w:rsidRPr="000E08DB">
        <w:rPr>
          <w:rFonts w:cs="Times New Roman"/>
          <w:i/>
        </w:rPr>
        <w:t>“motor”</w:t>
      </w:r>
      <w:r w:rsidRPr="000E08DB">
        <w:rPr>
          <w:rFonts w:cs="Times New Roman"/>
        </w:rPr>
        <w:t xml:space="preserve"> y </w:t>
      </w:r>
      <w:r w:rsidRPr="000E08DB">
        <w:rPr>
          <w:rFonts w:cs="Times New Roman"/>
          <w:i/>
        </w:rPr>
        <w:t>“verbal”</w:t>
      </w:r>
      <w:r w:rsidRPr="000E08DB">
        <w:rPr>
          <w:rFonts w:cs="Times New Roman"/>
        </w:rPr>
        <w:t xml:space="preserve"> no son lo suficientemente fuertes como para considerar que existe información redundante. El resto de pares de variables tienen una correlación poco significativa.</w:t>
      </w:r>
    </w:p>
    <w:p w14:paraId="0371ABD0" w14:textId="77777777" w:rsidR="00920BAF" w:rsidRPr="000E08DB" w:rsidRDefault="00CA3A64" w:rsidP="004D71F1">
      <w:pPr>
        <w:pStyle w:val="Prrafodelista"/>
        <w:numPr>
          <w:ilvl w:val="0"/>
          <w:numId w:val="35"/>
        </w:numPr>
      </w:pPr>
      <w:r w:rsidRPr="000E08DB">
        <w:rPr>
          <w:rFonts w:cs="Times New Roman"/>
        </w:rPr>
        <w:t>Los criterios utilizados para elegir las componentes principales nos han indicado que se necesitan al menos 5 componentes principales usando el criterio de Kaiser y 9 utilizando el criterio del 80% de la proporción de la varianza. Teniendo en cuenta que poseemos 14 variables, la reducción no es significativa y se perdería interpretabilidad.</w:t>
      </w:r>
    </w:p>
    <w:p w14:paraId="3AD8F75F" w14:textId="77777777" w:rsidR="00543BB8" w:rsidRDefault="00543BB8" w:rsidP="00FA1783">
      <w:pPr>
        <w:pStyle w:val="Ttulo2"/>
        <w:numPr>
          <w:ilvl w:val="1"/>
          <w:numId w:val="1"/>
        </w:numPr>
        <w:ind w:left="0" w:firstLine="0"/>
      </w:pPr>
      <w:bookmarkStart w:id="74" w:name="_Toc518479828"/>
      <w:r>
        <w:t>MODELADO DE DATOS</w:t>
      </w:r>
      <w:bookmarkEnd w:id="74"/>
    </w:p>
    <w:p w14:paraId="3096C2D1" w14:textId="5BE4442E" w:rsidR="00A904BE" w:rsidRDefault="008632BE" w:rsidP="00A904BE">
      <w:pPr>
        <w:rPr>
          <w:color w:val="000000" w:themeColor="text1"/>
          <w:lang w:eastAsia="zh-CN"/>
        </w:rPr>
      </w:pPr>
      <w:r w:rsidRPr="006865CA">
        <w:rPr>
          <w:color w:val="000000" w:themeColor="text1"/>
          <w:lang w:eastAsia="zh-CN"/>
        </w:rPr>
        <w:t>Una vez que hemos realizado el pre</w:t>
      </w:r>
      <w:r w:rsidR="006865CA" w:rsidRPr="006865CA">
        <w:rPr>
          <w:color w:val="000000" w:themeColor="text1"/>
          <w:lang w:eastAsia="zh-CN"/>
        </w:rPr>
        <w:t xml:space="preserve">-procesado de datos, y hemos el respectivo </w:t>
      </w:r>
      <w:r w:rsidR="00316C56" w:rsidRPr="006865CA">
        <w:rPr>
          <w:color w:val="000000" w:themeColor="text1"/>
          <w:lang w:eastAsia="zh-CN"/>
        </w:rPr>
        <w:t>análisis</w:t>
      </w:r>
      <w:r w:rsidR="006865CA" w:rsidRPr="006865CA">
        <w:rPr>
          <w:color w:val="000000" w:themeColor="text1"/>
          <w:lang w:eastAsia="zh-CN"/>
        </w:rPr>
        <w:t xml:space="preserve"> estadístico sobre nuestros datos para tener un mejor conocimiento de ellos, vamos a comenzar con la aplicación de modelos estadísticos con el objetivo de obtener el mejor modelo que nos permita una mejor predicción de los datos.</w:t>
      </w:r>
    </w:p>
    <w:p w14:paraId="658454C8" w14:textId="73FDCBE8" w:rsidR="005B318A" w:rsidRDefault="005B318A" w:rsidP="00FA1783">
      <w:pPr>
        <w:pStyle w:val="Ttulo3"/>
        <w:numPr>
          <w:ilvl w:val="2"/>
          <w:numId w:val="1"/>
        </w:numPr>
        <w:ind w:left="0" w:firstLine="0"/>
        <w:rPr>
          <w:caps/>
        </w:rPr>
      </w:pPr>
      <w:bookmarkStart w:id="75" w:name="_Toc518479829"/>
      <w:r w:rsidRPr="003C54DB">
        <w:rPr>
          <w:caps/>
        </w:rPr>
        <w:t>Uso de modelos</w:t>
      </w:r>
      <w:bookmarkEnd w:id="75"/>
    </w:p>
    <w:p w14:paraId="6A8485F4" w14:textId="119C125A" w:rsidR="004A613D" w:rsidRDefault="004A613D" w:rsidP="004A613D">
      <w:r>
        <w:t xml:space="preserve">En esta sección realizaremos un estudio de un conjunto de modelos y los compararemos entre sí con el objetivo de ver cuál </w:t>
      </w:r>
      <w:r w:rsidR="002D0F7C">
        <w:t>obtiene mejores resultados</w:t>
      </w:r>
      <w:r>
        <w:t xml:space="preserve">. Para ello tendremos en cuenta la precisión de sus predicciones y los tiempos que tarda en </w:t>
      </w:r>
      <w:r w:rsidR="000D217C">
        <w:t>realizar</w:t>
      </w:r>
      <w:r>
        <w:t xml:space="preserve"> el entrenamiento y las predicciones.</w:t>
      </w:r>
    </w:p>
    <w:p w14:paraId="0F9499E3" w14:textId="341A02F8" w:rsidR="00F247FD" w:rsidRPr="006865CA" w:rsidRDefault="00F247FD" w:rsidP="00F247FD">
      <w:pPr>
        <w:rPr>
          <w:color w:val="000000" w:themeColor="text1"/>
          <w:lang w:eastAsia="zh-CN"/>
        </w:rPr>
      </w:pPr>
      <w:r>
        <w:rPr>
          <w:color w:val="000000" w:themeColor="text1"/>
          <w:lang w:eastAsia="zh-CN"/>
        </w:rPr>
        <w:t>Existe dos tipos de modelos predictivos: modelos de clasificación y de regresión. Los modelos de clasificación, que son los que vamos a utilizar en este documento, nos permiten predecir la pertenencia a una clase</w:t>
      </w:r>
      <w:r w:rsidR="009E6C5F">
        <w:rPr>
          <w:color w:val="000000" w:themeColor="text1"/>
          <w:lang w:eastAsia="zh-CN"/>
        </w:rPr>
        <w:t xml:space="preserve"> (vivo o fallecido)</w:t>
      </w:r>
      <w:r>
        <w:rPr>
          <w:color w:val="000000" w:themeColor="text1"/>
          <w:lang w:eastAsia="zh-CN"/>
        </w:rPr>
        <w:t xml:space="preserve">. En nuestro caso </w:t>
      </w:r>
      <w:r w:rsidR="000D217C">
        <w:rPr>
          <w:color w:val="000000" w:themeColor="text1"/>
          <w:lang w:eastAsia="zh-CN"/>
        </w:rPr>
        <w:t>clasificaremos</w:t>
      </w:r>
      <w:r>
        <w:rPr>
          <w:color w:val="000000" w:themeColor="text1"/>
          <w:lang w:eastAsia="zh-CN"/>
        </w:rPr>
        <w:t xml:space="preserve"> entre los pacientes quienes son los propensos a fallecer debido a los síntomas y los escáneres.</w:t>
      </w:r>
    </w:p>
    <w:p w14:paraId="52E04140" w14:textId="77777777" w:rsidR="00F247FD" w:rsidRDefault="00F247FD" w:rsidP="00F247FD">
      <w:pPr>
        <w:spacing w:line="240" w:lineRule="auto"/>
        <w:rPr>
          <w:rFonts w:cs="Times New Roman"/>
          <w:szCs w:val="24"/>
        </w:rPr>
      </w:pPr>
      <w:bookmarkStart w:id="76" w:name="_Términos_generales"/>
      <w:bookmarkEnd w:id="76"/>
      <w:r>
        <w:rPr>
          <w:rFonts w:cs="Times New Roman"/>
          <w:szCs w:val="24"/>
        </w:rPr>
        <w:t>Las técnicas de modelado de análisis predictivo más usadas son las siguientes:</w:t>
      </w:r>
    </w:p>
    <w:p w14:paraId="00341F67" w14:textId="77777777" w:rsidR="00F247FD" w:rsidRPr="00F247FD" w:rsidRDefault="00F247FD" w:rsidP="00F247FD">
      <w:pPr>
        <w:pStyle w:val="Prrafodelista"/>
        <w:numPr>
          <w:ilvl w:val="0"/>
          <w:numId w:val="40"/>
        </w:numPr>
        <w:spacing w:line="240" w:lineRule="auto"/>
        <w:rPr>
          <w:rFonts w:cs="Times New Roman"/>
          <w:szCs w:val="24"/>
        </w:rPr>
      </w:pPr>
      <w:r w:rsidRPr="00F247FD">
        <w:rPr>
          <w:rFonts w:cs="Times New Roman"/>
          <w:szCs w:val="24"/>
        </w:rPr>
        <w:t>Arboles de decisión</w:t>
      </w:r>
    </w:p>
    <w:p w14:paraId="6AA55C27" w14:textId="77777777" w:rsidR="00F247FD" w:rsidRPr="00F247FD" w:rsidRDefault="00F247FD" w:rsidP="00F247FD">
      <w:pPr>
        <w:pStyle w:val="Prrafodelista"/>
        <w:numPr>
          <w:ilvl w:val="0"/>
          <w:numId w:val="40"/>
        </w:numPr>
        <w:spacing w:line="240" w:lineRule="auto"/>
        <w:rPr>
          <w:rFonts w:cs="Times New Roman"/>
          <w:szCs w:val="24"/>
        </w:rPr>
      </w:pPr>
      <w:r w:rsidRPr="00F247FD">
        <w:rPr>
          <w:rFonts w:cs="Times New Roman"/>
          <w:szCs w:val="24"/>
        </w:rPr>
        <w:lastRenderedPageBreak/>
        <w:t>Regresión lineal y logística</w:t>
      </w:r>
    </w:p>
    <w:p w14:paraId="64CD24AD" w14:textId="77777777" w:rsidR="00F247FD" w:rsidRPr="00F247FD" w:rsidRDefault="00F247FD" w:rsidP="00F247FD">
      <w:pPr>
        <w:pStyle w:val="Prrafodelista"/>
        <w:numPr>
          <w:ilvl w:val="0"/>
          <w:numId w:val="40"/>
        </w:numPr>
        <w:spacing w:line="240" w:lineRule="auto"/>
        <w:rPr>
          <w:rFonts w:cs="Times New Roman"/>
          <w:szCs w:val="24"/>
        </w:rPr>
      </w:pPr>
      <w:r w:rsidRPr="00F247FD">
        <w:rPr>
          <w:rFonts w:cs="Times New Roman"/>
          <w:szCs w:val="24"/>
        </w:rPr>
        <w:t>Redes neuronales</w:t>
      </w:r>
    </w:p>
    <w:p w14:paraId="2D04E747" w14:textId="77777777" w:rsidR="00F247FD" w:rsidRPr="00F247FD" w:rsidRDefault="00F247FD" w:rsidP="00F247FD">
      <w:pPr>
        <w:pStyle w:val="Prrafodelista"/>
        <w:numPr>
          <w:ilvl w:val="0"/>
          <w:numId w:val="40"/>
        </w:numPr>
        <w:spacing w:line="240" w:lineRule="auto"/>
        <w:rPr>
          <w:rFonts w:cs="Times New Roman"/>
          <w:szCs w:val="24"/>
        </w:rPr>
      </w:pPr>
      <w:r w:rsidRPr="00F247FD">
        <w:rPr>
          <w:rFonts w:cs="Times New Roman"/>
          <w:szCs w:val="24"/>
        </w:rPr>
        <w:t>Análisis bayesiano</w:t>
      </w:r>
    </w:p>
    <w:p w14:paraId="30294DE2" w14:textId="77777777" w:rsidR="00F247FD" w:rsidRPr="00F247FD" w:rsidRDefault="00F247FD" w:rsidP="00F247FD">
      <w:pPr>
        <w:pStyle w:val="Prrafodelista"/>
        <w:numPr>
          <w:ilvl w:val="0"/>
          <w:numId w:val="40"/>
        </w:numPr>
        <w:spacing w:line="240" w:lineRule="auto"/>
        <w:rPr>
          <w:rFonts w:cs="Times New Roman"/>
          <w:szCs w:val="24"/>
        </w:rPr>
      </w:pPr>
      <w:r w:rsidRPr="00F247FD">
        <w:rPr>
          <w:rFonts w:cs="Times New Roman"/>
          <w:szCs w:val="24"/>
        </w:rPr>
        <w:t>Modelos combinados</w:t>
      </w:r>
    </w:p>
    <w:p w14:paraId="3B9DAEB1" w14:textId="104304DF" w:rsidR="00F247FD" w:rsidRDefault="00F247FD" w:rsidP="00F247FD">
      <w:pPr>
        <w:pStyle w:val="Prrafodelista"/>
        <w:numPr>
          <w:ilvl w:val="0"/>
          <w:numId w:val="40"/>
        </w:numPr>
        <w:spacing w:line="240" w:lineRule="auto"/>
        <w:rPr>
          <w:rFonts w:cs="Times New Roman"/>
          <w:szCs w:val="24"/>
        </w:rPr>
      </w:pPr>
      <w:r w:rsidRPr="00F247FD">
        <w:rPr>
          <w:rFonts w:cs="Times New Roman"/>
          <w:szCs w:val="24"/>
        </w:rPr>
        <w:t>Gradient boosting</w:t>
      </w:r>
    </w:p>
    <w:p w14:paraId="761E9269" w14:textId="56E85DB9" w:rsidR="00C405B7" w:rsidRPr="00F247FD" w:rsidRDefault="00C405B7" w:rsidP="00F247FD">
      <w:pPr>
        <w:pStyle w:val="Prrafodelista"/>
        <w:numPr>
          <w:ilvl w:val="0"/>
          <w:numId w:val="40"/>
        </w:numPr>
        <w:spacing w:line="240" w:lineRule="auto"/>
        <w:rPr>
          <w:rFonts w:cs="Times New Roman"/>
          <w:szCs w:val="24"/>
        </w:rPr>
      </w:pPr>
      <w:r>
        <w:rPr>
          <w:rFonts w:cs="Times New Roman"/>
          <w:szCs w:val="24"/>
        </w:rPr>
        <w:t>Combinación de modelos</w:t>
      </w:r>
    </w:p>
    <w:p w14:paraId="2B43A31B" w14:textId="77777777" w:rsidR="00F247FD" w:rsidRDefault="00F247FD" w:rsidP="00F247FD">
      <w:pPr>
        <w:pStyle w:val="Prrafodelista"/>
        <w:numPr>
          <w:ilvl w:val="0"/>
          <w:numId w:val="40"/>
        </w:numPr>
        <w:spacing w:line="240" w:lineRule="auto"/>
        <w:rPr>
          <w:rFonts w:cs="Times New Roman"/>
          <w:szCs w:val="24"/>
        </w:rPr>
      </w:pPr>
      <w:r w:rsidRPr="00F247FD">
        <w:rPr>
          <w:rFonts w:cs="Times New Roman"/>
          <w:szCs w:val="24"/>
        </w:rPr>
        <w:t>Etc.</w:t>
      </w:r>
    </w:p>
    <w:p w14:paraId="71A4CA34" w14:textId="61E09F45" w:rsidR="00F247FD" w:rsidRPr="00F247FD" w:rsidRDefault="00F247FD" w:rsidP="00F247FD">
      <w:pPr>
        <w:spacing w:line="240" w:lineRule="auto"/>
        <w:rPr>
          <w:rFonts w:cs="Times New Roman"/>
          <w:szCs w:val="24"/>
        </w:rPr>
      </w:pPr>
      <w:r>
        <w:rPr>
          <w:rFonts w:cs="Times New Roman"/>
          <w:szCs w:val="24"/>
        </w:rPr>
        <w:t>En este documento se realizará un estudio de modelos pertenecientes a cada una de las técnicas anteriores.</w:t>
      </w:r>
    </w:p>
    <w:p w14:paraId="086CB84C" w14:textId="025E150A" w:rsidR="001A2D0D" w:rsidRDefault="001A2D0D" w:rsidP="004A613D">
      <w:r>
        <w:t xml:space="preserve">Para realizar el entrenamiento del conjunto de datos, vamos a utilizar el paquete de </w:t>
      </w:r>
      <w:r w:rsidR="000D217C" w:rsidRPr="000D217C">
        <w:rPr>
          <w:i/>
        </w:rPr>
        <w:t>Caret</w:t>
      </w:r>
      <w:r>
        <w:t>, usando la validación cruzada con 10 iteraciones para todos los modelos que estudiemos.</w:t>
      </w:r>
      <w:r w:rsidR="000D217C">
        <w:t xml:space="preserve"> Para ajustar los hiperpará</w:t>
      </w:r>
      <w:r w:rsidR="009E6C5F">
        <w:t xml:space="preserve">metros utilizaremos la rejilla de búsqueda que nos proporciona </w:t>
      </w:r>
      <w:r w:rsidR="009E6C5F" w:rsidRPr="000D217C">
        <w:rPr>
          <w:i/>
        </w:rPr>
        <w:t>Caret</w:t>
      </w:r>
      <w:r w:rsidR="009E6C5F">
        <w:t>.</w:t>
      </w:r>
    </w:p>
    <w:p w14:paraId="2AA12B74" w14:textId="50C5F879" w:rsidR="004A613D" w:rsidRPr="004A613D" w:rsidRDefault="004A613D" w:rsidP="004A613D">
      <w:r>
        <w:t xml:space="preserve">Posteriormente también utilizaremos el paquete de </w:t>
      </w:r>
      <w:r w:rsidRPr="000D217C">
        <w:rPr>
          <w:i/>
        </w:rPr>
        <w:t>caretEnsemble</w:t>
      </w:r>
      <w:r>
        <w:t xml:space="preserve"> con el objetivo de conseguir un mejor resultado en la predicción mediante la combinación de varios modelos.</w:t>
      </w:r>
    </w:p>
    <w:p w14:paraId="20B55766" w14:textId="77777777" w:rsidR="00E91987" w:rsidRDefault="00E91987" w:rsidP="00FA1783">
      <w:pPr>
        <w:pStyle w:val="Ttulo4"/>
        <w:numPr>
          <w:ilvl w:val="3"/>
          <w:numId w:val="1"/>
        </w:numPr>
        <w:ind w:left="0" w:firstLine="0"/>
      </w:pPr>
      <w:r>
        <w:t>Datos de entrenamiento y test</w:t>
      </w:r>
    </w:p>
    <w:p w14:paraId="67E69641" w14:textId="77777777" w:rsidR="0016469C" w:rsidRPr="004A613D" w:rsidRDefault="00DF75AC" w:rsidP="00BB682C">
      <w:pPr>
        <w:rPr>
          <w:color w:val="000000" w:themeColor="text1"/>
        </w:rPr>
      </w:pPr>
      <w:r w:rsidRPr="004A613D">
        <w:rPr>
          <w:color w:val="000000" w:themeColor="text1"/>
        </w:rPr>
        <w:t xml:space="preserve">En primer lugar, </w:t>
      </w:r>
      <w:r w:rsidR="0094070B" w:rsidRPr="004A613D">
        <w:rPr>
          <w:color w:val="000000" w:themeColor="text1"/>
        </w:rPr>
        <w:t>dividiremos</w:t>
      </w:r>
      <w:r w:rsidRPr="004A613D">
        <w:rPr>
          <w:color w:val="000000" w:themeColor="text1"/>
        </w:rPr>
        <w:t xml:space="preserve"> los datos en un conjunto de entreno (train) y un conjunto de pruebas (test). Tenemos 6930 registros por lo que el 30% son datos de prueba (2096) y el 70% datos de e</w:t>
      </w:r>
      <w:r w:rsidR="00257845" w:rsidRPr="004A613D">
        <w:rPr>
          <w:color w:val="000000" w:themeColor="text1"/>
        </w:rPr>
        <w:t>ntrenamiento del modelo (4890).</w:t>
      </w:r>
    </w:p>
    <w:p w14:paraId="2FFCD3D7" w14:textId="62FAE893" w:rsidR="004A613D" w:rsidRPr="004A613D" w:rsidRDefault="0094070B" w:rsidP="00BB682C">
      <w:pPr>
        <w:rPr>
          <w:color w:val="000000" w:themeColor="text1"/>
          <w:shd w:val="clear" w:color="auto" w:fill="FFFFFF"/>
        </w:rPr>
      </w:pPr>
      <w:r w:rsidRPr="004A613D">
        <w:rPr>
          <w:color w:val="000000" w:themeColor="text1"/>
          <w:shd w:val="clear" w:color="auto" w:fill="FFFFFF"/>
        </w:rPr>
        <w:t>El subconjunto de datos de entrenamiento se utiliza para estimar los parámetros del modelo y el subconjunto de datos de test se emplea para comprobar el comportamiento del modelo estimado. Para dividir el conjunto de datos en ambos subconjuntos, se utiliza un procedimiento de muestreo. Lo ideal es entrenar el modelo con un conjunto de datos independiente de los datos con los que realizamos el test.</w:t>
      </w:r>
    </w:p>
    <w:p w14:paraId="0B8BE684" w14:textId="598D96EE" w:rsidR="00E91987" w:rsidRDefault="00E91987" w:rsidP="00FA1783">
      <w:pPr>
        <w:pStyle w:val="Ttulo4"/>
        <w:numPr>
          <w:ilvl w:val="3"/>
          <w:numId w:val="1"/>
        </w:numPr>
        <w:ind w:left="0" w:firstLine="0"/>
      </w:pPr>
      <w:r>
        <w:t>Regresión logística</w:t>
      </w:r>
    </w:p>
    <w:p w14:paraId="27E408E5" w14:textId="11AD37AA" w:rsidR="00413210" w:rsidRPr="00413210" w:rsidRDefault="00413210" w:rsidP="00413210">
      <w:r>
        <w:t>La regresión logística es un tipo de análisis de regresión utilizado para predecir el resultado de una variable categórica (variable que puede adoptar un número limitado de categorías) en función de las variables independientes o predictores. Para predecir el resultado, se establece una serie de pesos en función de la puntuación dada a cada variable independiente.</w:t>
      </w:r>
    </w:p>
    <w:p w14:paraId="11171DD0" w14:textId="77777777" w:rsidR="00DF75AC" w:rsidRDefault="00DF75AC" w:rsidP="0052025E">
      <w:pPr>
        <w:pStyle w:val="Ttulo5"/>
      </w:pPr>
      <w:bookmarkStart w:id="77" w:name="usando-todos-los-predictores"/>
      <w:bookmarkEnd w:id="77"/>
      <w:r w:rsidRPr="002F57AA">
        <w:lastRenderedPageBreak/>
        <w:t>Usando todos los predictores</w:t>
      </w:r>
    </w:p>
    <w:p w14:paraId="19BD91E7" w14:textId="5767FCC0" w:rsidR="0052025E" w:rsidRPr="00511ABC" w:rsidRDefault="00DF75AC" w:rsidP="00511ABC">
      <w:pPr>
        <w:rPr>
          <w:rFonts w:cs="Times New Roman"/>
          <w:szCs w:val="24"/>
        </w:rPr>
      </w:pPr>
      <w:r w:rsidRPr="0010665A">
        <w:rPr>
          <w:rFonts w:cs="Times New Roman"/>
          <w:szCs w:val="24"/>
        </w:rPr>
        <w:t xml:space="preserve">En primer </w:t>
      </w:r>
      <w:r w:rsidR="0016469C" w:rsidRPr="0010665A">
        <w:rPr>
          <w:rFonts w:cs="Times New Roman"/>
          <w:szCs w:val="24"/>
        </w:rPr>
        <w:t>lugar,</w:t>
      </w:r>
      <w:r w:rsidRPr="0010665A">
        <w:rPr>
          <w:rFonts w:cs="Times New Roman"/>
          <w:szCs w:val="24"/>
        </w:rPr>
        <w:t xml:space="preserve"> vamos a construir nuestro modelo de </w:t>
      </w:r>
      <w:r w:rsidR="0016469C" w:rsidRPr="0010665A">
        <w:rPr>
          <w:rFonts w:cs="Times New Roman"/>
          <w:szCs w:val="24"/>
        </w:rPr>
        <w:t>regresión</w:t>
      </w:r>
      <w:r w:rsidRPr="0010665A">
        <w:rPr>
          <w:rFonts w:cs="Times New Roman"/>
          <w:szCs w:val="24"/>
        </w:rPr>
        <w:t xml:space="preserve"> </w:t>
      </w:r>
      <w:r w:rsidR="0016469C" w:rsidRPr="0010665A">
        <w:rPr>
          <w:rFonts w:cs="Times New Roman"/>
          <w:szCs w:val="24"/>
        </w:rPr>
        <w:t>logística</w:t>
      </w:r>
      <w:r w:rsidRPr="0010665A">
        <w:rPr>
          <w:rFonts w:cs="Times New Roman"/>
          <w:szCs w:val="24"/>
        </w:rPr>
        <w:t xml:space="preserve"> con los datos de entrenamiento.</w:t>
      </w:r>
    </w:p>
    <w:p w14:paraId="189317DF" w14:textId="77777777" w:rsidR="00DF75AC" w:rsidRPr="00AF5700" w:rsidRDefault="00DF75AC" w:rsidP="00A60DBD">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lang w:val="es-ES"/>
        </w:rPr>
        <w:t xml:space="preserve">## </w:t>
      </w:r>
      <w:r w:rsidRPr="00AF5700">
        <w:rPr>
          <w:sz w:val="20"/>
          <w:szCs w:val="20"/>
          <w:lang w:val="es-ES"/>
        </w:rPr>
        <w:br/>
      </w:r>
      <w:r w:rsidRPr="00AF5700">
        <w:rPr>
          <w:rStyle w:val="VerbatimChar"/>
          <w:sz w:val="20"/>
          <w:szCs w:val="20"/>
          <w:lang w:val="es-ES"/>
        </w:rPr>
        <w:t>## Call:</w:t>
      </w:r>
      <w:r w:rsidRPr="00AF5700">
        <w:rPr>
          <w:sz w:val="20"/>
          <w:szCs w:val="20"/>
          <w:lang w:val="es-ES"/>
        </w:rPr>
        <w:br/>
      </w:r>
      <w:r w:rsidRPr="00AF5700">
        <w:rPr>
          <w:rStyle w:val="VerbatimChar"/>
          <w:sz w:val="20"/>
          <w:szCs w:val="20"/>
          <w:lang w:val="es-ES"/>
        </w:rPr>
        <w:t>## NULL</w:t>
      </w:r>
      <w:r w:rsidRPr="00AF5700">
        <w:rPr>
          <w:sz w:val="20"/>
          <w:szCs w:val="20"/>
          <w:lang w:val="es-ES"/>
        </w:rPr>
        <w:br/>
      </w:r>
      <w:r w:rsidRPr="00AF5700">
        <w:rPr>
          <w:rStyle w:val="VerbatimChar"/>
          <w:sz w:val="20"/>
          <w:szCs w:val="20"/>
          <w:lang w:val="es-ES"/>
        </w:rPr>
        <w:t xml:space="preserve">## </w:t>
      </w:r>
      <w:r w:rsidRPr="00AF5700">
        <w:rPr>
          <w:sz w:val="20"/>
          <w:szCs w:val="20"/>
          <w:lang w:val="es-ES"/>
        </w:rPr>
        <w:br/>
      </w:r>
      <w:r w:rsidRPr="00AF5700">
        <w:rPr>
          <w:rStyle w:val="VerbatimChar"/>
          <w:sz w:val="20"/>
          <w:szCs w:val="20"/>
          <w:lang w:val="es-ES"/>
        </w:rPr>
        <w:t xml:space="preserve">## Deviance Residuals: </w:t>
      </w:r>
      <w:r w:rsidRPr="00AF5700">
        <w:rPr>
          <w:sz w:val="20"/>
          <w:szCs w:val="20"/>
          <w:lang w:val="es-ES"/>
        </w:rPr>
        <w:br/>
      </w:r>
      <w:r w:rsidRPr="00AF5700">
        <w:rPr>
          <w:rStyle w:val="VerbatimChar"/>
          <w:sz w:val="20"/>
          <w:szCs w:val="20"/>
          <w:lang w:val="es-ES"/>
        </w:rPr>
        <w:t xml:space="preserve">##     Min       1Q   Median       3Q      Max  </w:t>
      </w:r>
      <w:r w:rsidRPr="00AF5700">
        <w:rPr>
          <w:sz w:val="20"/>
          <w:szCs w:val="20"/>
          <w:lang w:val="es-ES"/>
        </w:rPr>
        <w:br/>
      </w:r>
      <w:r w:rsidRPr="00AF5700">
        <w:rPr>
          <w:rStyle w:val="VerbatimChar"/>
          <w:sz w:val="20"/>
          <w:szCs w:val="20"/>
          <w:lang w:val="es-ES"/>
        </w:rPr>
        <w:t xml:space="preserve">## -2.6212  -0.7896   0.4030   0.7663   2.7535  </w:t>
      </w:r>
      <w:r w:rsidRPr="00AF5700">
        <w:rPr>
          <w:sz w:val="20"/>
          <w:szCs w:val="20"/>
          <w:lang w:val="es-ES"/>
        </w:rPr>
        <w:br/>
      </w:r>
      <w:r w:rsidRPr="00AF5700">
        <w:rPr>
          <w:rStyle w:val="VerbatimChar"/>
          <w:sz w:val="20"/>
          <w:szCs w:val="20"/>
          <w:lang w:val="es-ES"/>
        </w:rPr>
        <w:t xml:space="preserve">## </w:t>
      </w:r>
      <w:r w:rsidRPr="00AF5700">
        <w:rPr>
          <w:sz w:val="20"/>
          <w:szCs w:val="20"/>
          <w:lang w:val="es-ES"/>
        </w:rPr>
        <w:br/>
      </w:r>
      <w:r w:rsidRPr="00AF5700">
        <w:rPr>
          <w:rStyle w:val="VerbatimChar"/>
          <w:sz w:val="20"/>
          <w:szCs w:val="20"/>
          <w:lang w:val="es-ES"/>
        </w:rPr>
        <w:t>## Coefficients:</w:t>
      </w:r>
      <w:r w:rsidRPr="00AF5700">
        <w:rPr>
          <w:sz w:val="20"/>
          <w:szCs w:val="20"/>
          <w:lang w:val="es-ES"/>
        </w:rPr>
        <w:br/>
      </w:r>
      <w:r w:rsidRPr="00AF5700">
        <w:rPr>
          <w:rStyle w:val="VerbatimChar"/>
          <w:sz w:val="20"/>
          <w:szCs w:val="20"/>
          <w:lang w:val="es-ES"/>
        </w:rPr>
        <w:t xml:space="preserve">##              Estimate Std. Error z value Pr(&gt;|z|)    </w:t>
      </w:r>
      <w:r w:rsidRPr="00AF5700">
        <w:rPr>
          <w:sz w:val="20"/>
          <w:szCs w:val="20"/>
          <w:lang w:val="es-ES"/>
        </w:rPr>
        <w:br/>
      </w:r>
      <w:r w:rsidRPr="00AF5700">
        <w:rPr>
          <w:rStyle w:val="VerbatimChar"/>
          <w:sz w:val="20"/>
          <w:szCs w:val="20"/>
          <w:lang w:val="es-ES"/>
        </w:rPr>
        <w:t>## (Intercept) -5.025051   0.369242 -13.609  &lt; 2e-16 ***</w:t>
      </w:r>
      <w:r w:rsidRPr="00AF5700">
        <w:rPr>
          <w:sz w:val="20"/>
          <w:szCs w:val="20"/>
          <w:lang w:val="es-ES"/>
        </w:rPr>
        <w:br/>
      </w:r>
      <w:r w:rsidRPr="00AF5700">
        <w:rPr>
          <w:rStyle w:val="VerbatimChar"/>
          <w:sz w:val="20"/>
          <w:szCs w:val="20"/>
          <w:lang w:val="es-ES"/>
        </w:rPr>
        <w:t xml:space="preserve">## sex         -0.088864   0.094387  -0.941 0.346456    </w:t>
      </w:r>
      <w:r w:rsidRPr="00AF5700">
        <w:rPr>
          <w:sz w:val="20"/>
          <w:szCs w:val="20"/>
          <w:lang w:val="es-ES"/>
        </w:rPr>
        <w:br/>
      </w:r>
      <w:r w:rsidRPr="00AF5700">
        <w:rPr>
          <w:rStyle w:val="VerbatimChar"/>
          <w:sz w:val="20"/>
          <w:szCs w:val="20"/>
          <w:lang w:val="es-ES"/>
        </w:rPr>
        <w:t>## age         -0.042629   0.002311 -18.445  &lt; 2e-16 ***</w:t>
      </w:r>
      <w:r w:rsidRPr="00AF5700">
        <w:rPr>
          <w:sz w:val="20"/>
          <w:szCs w:val="20"/>
          <w:lang w:val="es-ES"/>
        </w:rPr>
        <w:br/>
      </w:r>
      <w:r w:rsidRPr="00AF5700">
        <w:rPr>
          <w:rStyle w:val="VerbatimChar"/>
          <w:sz w:val="20"/>
          <w:szCs w:val="20"/>
          <w:lang w:val="es-ES"/>
        </w:rPr>
        <w:t xml:space="preserve">## cause       -0.011517   0.047834  -0.241 0.809739    </w:t>
      </w:r>
      <w:r w:rsidRPr="00AF5700">
        <w:rPr>
          <w:sz w:val="20"/>
          <w:szCs w:val="20"/>
          <w:lang w:val="es-ES"/>
        </w:rPr>
        <w:br/>
      </w:r>
      <w:r w:rsidRPr="00AF5700">
        <w:rPr>
          <w:rStyle w:val="VerbatimChar"/>
          <w:sz w:val="20"/>
          <w:szCs w:val="20"/>
          <w:lang w:val="es-ES"/>
        </w:rPr>
        <w:t>## ec           0.437707   0.083247   5.258 1.46e-07 ***</w:t>
      </w:r>
      <w:r w:rsidRPr="00AF5700">
        <w:rPr>
          <w:sz w:val="20"/>
          <w:szCs w:val="20"/>
          <w:lang w:val="es-ES"/>
        </w:rPr>
        <w:br/>
      </w:r>
      <w:r w:rsidRPr="00AF5700">
        <w:rPr>
          <w:rStyle w:val="VerbatimChar"/>
          <w:sz w:val="20"/>
          <w:szCs w:val="20"/>
          <w:lang w:val="es-ES"/>
        </w:rPr>
        <w:t>## eye          0.273820   0.046107   5.939 2.87e-09 ***</w:t>
      </w:r>
      <w:r w:rsidRPr="00AF5700">
        <w:rPr>
          <w:sz w:val="20"/>
          <w:szCs w:val="20"/>
          <w:lang w:val="es-ES"/>
        </w:rPr>
        <w:br/>
      </w:r>
      <w:r w:rsidRPr="00AF5700">
        <w:rPr>
          <w:rStyle w:val="VerbatimChar"/>
          <w:sz w:val="20"/>
          <w:szCs w:val="20"/>
          <w:lang w:val="es-ES"/>
        </w:rPr>
        <w:t>## motor        0.261235   0.030660   8.520  &lt; 2e-16 ***</w:t>
      </w:r>
      <w:r w:rsidRPr="00AF5700">
        <w:rPr>
          <w:sz w:val="20"/>
          <w:szCs w:val="20"/>
          <w:lang w:val="es-ES"/>
        </w:rPr>
        <w:br/>
      </w:r>
      <w:r w:rsidRPr="00AF5700">
        <w:rPr>
          <w:rStyle w:val="VerbatimChar"/>
          <w:sz w:val="20"/>
          <w:szCs w:val="20"/>
          <w:lang w:val="es-ES"/>
        </w:rPr>
        <w:t>## verbal       0.208675   0.038848   5.372 7.81e-08 ***</w:t>
      </w:r>
      <w:r w:rsidRPr="00AF5700">
        <w:rPr>
          <w:sz w:val="20"/>
          <w:szCs w:val="20"/>
          <w:lang w:val="es-ES"/>
        </w:rPr>
        <w:br/>
      </w:r>
      <w:r w:rsidRPr="00AF5700">
        <w:rPr>
          <w:rStyle w:val="VerbatimChar"/>
          <w:sz w:val="20"/>
          <w:szCs w:val="20"/>
          <w:lang w:val="es-ES"/>
        </w:rPr>
        <w:t>## pupils      -0.352803   0.051024  -6.914 4.70e-12 ***</w:t>
      </w:r>
      <w:r w:rsidRPr="00AF5700">
        <w:rPr>
          <w:sz w:val="20"/>
          <w:szCs w:val="20"/>
          <w:lang w:val="es-ES"/>
        </w:rPr>
        <w:br/>
      </w:r>
      <w:r w:rsidRPr="00AF5700">
        <w:rPr>
          <w:rStyle w:val="VerbatimChar"/>
          <w:sz w:val="20"/>
          <w:szCs w:val="20"/>
          <w:lang w:val="es-ES"/>
        </w:rPr>
        <w:t>## phm          0.460228   0.077954   5.904 3.55e-09 ***</w:t>
      </w:r>
      <w:r w:rsidRPr="00AF5700">
        <w:rPr>
          <w:sz w:val="20"/>
          <w:szCs w:val="20"/>
          <w:lang w:val="es-ES"/>
        </w:rPr>
        <w:br/>
      </w:r>
      <w:r w:rsidRPr="00AF5700">
        <w:rPr>
          <w:rStyle w:val="VerbatimChar"/>
          <w:sz w:val="20"/>
          <w:szCs w:val="20"/>
          <w:lang w:val="es-ES"/>
        </w:rPr>
        <w:t>## sah          0.261974   0.077846   3.365 0.000765 ***</w:t>
      </w:r>
      <w:r w:rsidRPr="00AF5700">
        <w:rPr>
          <w:sz w:val="20"/>
          <w:szCs w:val="20"/>
          <w:lang w:val="es-ES"/>
        </w:rPr>
        <w:br/>
      </w:r>
      <w:r w:rsidRPr="00AF5700">
        <w:rPr>
          <w:rStyle w:val="VerbatimChar"/>
          <w:sz w:val="20"/>
          <w:szCs w:val="20"/>
          <w:lang w:val="es-ES"/>
        </w:rPr>
        <w:t>## oblt         0.601150   0.088771   6.772 1.27e-11 ***</w:t>
      </w:r>
      <w:r w:rsidRPr="00AF5700">
        <w:rPr>
          <w:sz w:val="20"/>
          <w:szCs w:val="20"/>
          <w:lang w:val="es-ES"/>
        </w:rPr>
        <w:br/>
      </w:r>
      <w:r w:rsidRPr="00AF5700">
        <w:rPr>
          <w:rStyle w:val="VerbatimChar"/>
          <w:sz w:val="20"/>
          <w:szCs w:val="20"/>
          <w:lang w:val="es-ES"/>
        </w:rPr>
        <w:t>## mdls         0.819740   0.110993   7.386 1.52e-13 ***</w:t>
      </w:r>
      <w:r w:rsidRPr="00AF5700">
        <w:rPr>
          <w:sz w:val="20"/>
          <w:szCs w:val="20"/>
          <w:lang w:val="es-ES"/>
        </w:rPr>
        <w:br/>
      </w:r>
      <w:r w:rsidRPr="00AF5700">
        <w:rPr>
          <w:rStyle w:val="VerbatimChar"/>
          <w:sz w:val="20"/>
          <w:szCs w:val="20"/>
          <w:lang w:val="es-ES"/>
        </w:rPr>
        <w:t>## hmt          0.440056   0.080109   5.493 3.95e-08 ***</w:t>
      </w:r>
      <w:r w:rsidRPr="00AF5700">
        <w:rPr>
          <w:sz w:val="20"/>
          <w:szCs w:val="20"/>
          <w:lang w:val="es-ES"/>
        </w:rPr>
        <w:br/>
      </w:r>
      <w:r w:rsidRPr="00AF5700">
        <w:rPr>
          <w:rStyle w:val="VerbatimChar"/>
          <w:sz w:val="20"/>
          <w:szCs w:val="20"/>
          <w:lang w:val="es-ES"/>
        </w:rPr>
        <w:t>## ---</w:t>
      </w:r>
      <w:r w:rsidRPr="00AF5700">
        <w:rPr>
          <w:sz w:val="20"/>
          <w:szCs w:val="20"/>
          <w:lang w:val="es-ES"/>
        </w:rPr>
        <w:br/>
      </w:r>
      <w:r w:rsidRPr="00AF5700">
        <w:rPr>
          <w:rStyle w:val="VerbatimChar"/>
          <w:sz w:val="20"/>
          <w:szCs w:val="20"/>
          <w:lang w:val="es-ES"/>
        </w:rPr>
        <w:t xml:space="preserve">## Signif. codes:  0 '***' 0.001 '**' 0.01 '*' 0.05 '.' </w:t>
      </w:r>
      <w:r w:rsidRPr="00AF5700">
        <w:rPr>
          <w:rStyle w:val="VerbatimChar"/>
          <w:sz w:val="20"/>
          <w:szCs w:val="20"/>
        </w:rPr>
        <w:t>0.1 ' ' 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Dispersion parameter for binomial family taken to be 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ull deviance: 6601.0  on 4889  degrees of freedom</w:t>
      </w:r>
      <w:r w:rsidRPr="00AF5700">
        <w:rPr>
          <w:sz w:val="20"/>
          <w:szCs w:val="20"/>
        </w:rPr>
        <w:br/>
      </w:r>
      <w:r w:rsidRPr="00AF5700">
        <w:rPr>
          <w:rStyle w:val="VerbatimChar"/>
          <w:sz w:val="20"/>
          <w:szCs w:val="20"/>
        </w:rPr>
        <w:t>## Residual deviance: 4774.3  on 4876  degrees of freedom</w:t>
      </w:r>
      <w:r w:rsidRPr="00AF5700">
        <w:rPr>
          <w:sz w:val="20"/>
          <w:szCs w:val="20"/>
        </w:rPr>
        <w:br/>
      </w:r>
      <w:r w:rsidRPr="00AF5700">
        <w:rPr>
          <w:rStyle w:val="VerbatimChar"/>
          <w:sz w:val="20"/>
          <w:szCs w:val="20"/>
        </w:rPr>
        <w:t>## AIC: 4802.3</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umber of Fisher Scoring iterations: 4</w:t>
      </w:r>
    </w:p>
    <w:p w14:paraId="2C4C2ACD" w14:textId="76184D66" w:rsidR="001119DA" w:rsidRDefault="001A1B6C" w:rsidP="001119DA">
      <w:r w:rsidRPr="001A1B6C">
        <w:t xml:space="preserve">En el </w:t>
      </w:r>
      <w:r>
        <w:t>resultado</w:t>
      </w:r>
      <w:r w:rsidRPr="001A1B6C">
        <w:t xml:space="preserve"> anterior podemos ve</w:t>
      </w:r>
      <w:r>
        <w:t>r el p-value de las variables, destacando que el p-value mayor a 0.05 viene dado por las variables de “sex” y “cause” una vez más. Esto indica que deberíamos probar el modelo sin estas variables. Se muestra también el AIC del modelo, que es un indicador comparativo entre modelos.</w:t>
      </w:r>
    </w:p>
    <w:p w14:paraId="62EE7E00" w14:textId="6BFFC384" w:rsidR="00DF75AC" w:rsidRPr="0010665A" w:rsidRDefault="001A1B6C" w:rsidP="00CA54E8">
      <w:r>
        <w:lastRenderedPageBreak/>
        <w:t>Ahora</w:t>
      </w:r>
      <w:r w:rsidR="00DF75AC" w:rsidRPr="0010665A">
        <w:t xml:space="preserve"> vamos a utilizar los datos de test para predecir el modelo que hemos construido y comprobaremos el ajuste de este.</w:t>
      </w:r>
      <w:r>
        <w:t xml:space="preserve"> Una vez predicho el modelo, utilizaremos la matriz de confusión para visualizar los resultados de la predicción.</w:t>
      </w:r>
    </w:p>
    <w:p w14:paraId="7264A083" w14:textId="77777777" w:rsidR="00DF75AC" w:rsidRPr="00AF5700" w:rsidRDefault="00DF75AC" w:rsidP="00A60DBD">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onfusion Matrix and Statistic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Reference</w:t>
      </w:r>
      <w:r w:rsidRPr="00AF5700">
        <w:rPr>
          <w:sz w:val="20"/>
          <w:szCs w:val="20"/>
        </w:rPr>
        <w:br/>
      </w:r>
      <w:r w:rsidRPr="00AF5700">
        <w:rPr>
          <w:rStyle w:val="VerbatimChar"/>
          <w:sz w:val="20"/>
          <w:szCs w:val="20"/>
        </w:rPr>
        <w:t>## Prediction    F    V</w:t>
      </w:r>
      <w:r w:rsidRPr="00AF5700">
        <w:rPr>
          <w:sz w:val="20"/>
          <w:szCs w:val="20"/>
        </w:rPr>
        <w:br/>
      </w:r>
      <w:r w:rsidRPr="00AF5700">
        <w:rPr>
          <w:rStyle w:val="VerbatimChar"/>
          <w:sz w:val="20"/>
          <w:szCs w:val="20"/>
        </w:rPr>
        <w:t>##          F  546  191</w:t>
      </w:r>
      <w:r w:rsidRPr="00AF5700">
        <w:rPr>
          <w:sz w:val="20"/>
          <w:szCs w:val="20"/>
        </w:rPr>
        <w:br/>
      </w:r>
      <w:r w:rsidRPr="00AF5700">
        <w:rPr>
          <w:rStyle w:val="VerbatimChar"/>
          <w:sz w:val="20"/>
          <w:szCs w:val="20"/>
        </w:rPr>
        <w:t>##          V  303 1056</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643          </w:t>
      </w:r>
      <w:r w:rsidRPr="00AF5700">
        <w:rPr>
          <w:sz w:val="20"/>
          <w:szCs w:val="20"/>
        </w:rPr>
        <w:br/>
      </w:r>
      <w:r w:rsidRPr="00AF5700">
        <w:rPr>
          <w:rStyle w:val="VerbatimChar"/>
          <w:sz w:val="20"/>
          <w:szCs w:val="20"/>
        </w:rPr>
        <w:t>##                  95% CI : (0.7455, 0.7823)</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5005          </w:t>
      </w:r>
      <w:r w:rsidRPr="00AF5700">
        <w:rPr>
          <w:sz w:val="20"/>
          <w:szCs w:val="20"/>
        </w:rPr>
        <w:br/>
      </w:r>
      <w:r w:rsidRPr="00AF5700">
        <w:rPr>
          <w:rStyle w:val="VerbatimChar"/>
          <w:sz w:val="20"/>
          <w:szCs w:val="20"/>
        </w:rPr>
        <w:t xml:space="preserve">##  Mcnemar's Test P-Value : 5.91e-07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431          </w:t>
      </w:r>
      <w:r w:rsidRPr="00AF5700">
        <w:rPr>
          <w:sz w:val="20"/>
          <w:szCs w:val="20"/>
        </w:rPr>
        <w:br/>
      </w:r>
      <w:r w:rsidRPr="00AF5700">
        <w:rPr>
          <w:rStyle w:val="VerbatimChar"/>
          <w:sz w:val="20"/>
          <w:szCs w:val="20"/>
        </w:rPr>
        <w:t xml:space="preserve">##             Specificity : 0.8468          </w:t>
      </w:r>
      <w:r w:rsidRPr="00AF5700">
        <w:rPr>
          <w:sz w:val="20"/>
          <w:szCs w:val="20"/>
        </w:rPr>
        <w:br/>
      </w:r>
      <w:r w:rsidRPr="00AF5700">
        <w:rPr>
          <w:rStyle w:val="VerbatimChar"/>
          <w:sz w:val="20"/>
          <w:szCs w:val="20"/>
        </w:rPr>
        <w:t xml:space="preserve">##          Pos Pred Value : 0.7408          </w:t>
      </w:r>
      <w:r w:rsidRPr="00AF5700">
        <w:rPr>
          <w:sz w:val="20"/>
          <w:szCs w:val="20"/>
        </w:rPr>
        <w:br/>
      </w:r>
      <w:r w:rsidRPr="00AF5700">
        <w:rPr>
          <w:rStyle w:val="VerbatimChar"/>
          <w:sz w:val="20"/>
          <w:szCs w:val="20"/>
        </w:rPr>
        <w:t xml:space="preserve">##          Neg Pred Value : 0.7770          </w:t>
      </w:r>
      <w:r w:rsidRPr="00AF5700">
        <w:rPr>
          <w:sz w:val="20"/>
          <w:szCs w:val="20"/>
        </w:rPr>
        <w:br/>
      </w:r>
      <w:r w:rsidRPr="00AF5700">
        <w:rPr>
          <w:rStyle w:val="VerbatimChar"/>
          <w:sz w:val="20"/>
          <w:szCs w:val="20"/>
        </w:rPr>
        <w:t xml:space="preserve">##              Prevalence : 0.4051          </w:t>
      </w:r>
      <w:r w:rsidRPr="00AF5700">
        <w:rPr>
          <w:sz w:val="20"/>
          <w:szCs w:val="20"/>
        </w:rPr>
        <w:br/>
      </w:r>
      <w:r w:rsidRPr="00AF5700">
        <w:rPr>
          <w:rStyle w:val="VerbatimChar"/>
          <w:sz w:val="20"/>
          <w:szCs w:val="20"/>
        </w:rPr>
        <w:t xml:space="preserve">##          Detection Rate : 0.2605          </w:t>
      </w:r>
      <w:r w:rsidRPr="00AF5700">
        <w:rPr>
          <w:sz w:val="20"/>
          <w:szCs w:val="20"/>
        </w:rPr>
        <w:br/>
      </w:r>
      <w:r w:rsidRPr="00AF5700">
        <w:rPr>
          <w:rStyle w:val="VerbatimChar"/>
          <w:sz w:val="20"/>
          <w:szCs w:val="20"/>
        </w:rPr>
        <w:t xml:space="preserve">##    Detection Prevalence : 0.3516          </w:t>
      </w:r>
      <w:r w:rsidRPr="00AF5700">
        <w:rPr>
          <w:sz w:val="20"/>
          <w:szCs w:val="20"/>
        </w:rPr>
        <w:br/>
      </w:r>
      <w:r w:rsidRPr="00AF5700">
        <w:rPr>
          <w:rStyle w:val="VerbatimChar"/>
          <w:sz w:val="20"/>
          <w:szCs w:val="20"/>
        </w:rPr>
        <w:t xml:space="preserve">##       Balanced Accuracy : 0.7450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14:paraId="1EEB047F" w14:textId="09241A6D" w:rsidR="0052025E" w:rsidRPr="00617FAB" w:rsidRDefault="00DF75AC" w:rsidP="00BB682C">
      <w:pPr>
        <w:rPr>
          <w:color w:val="000000" w:themeColor="text1"/>
        </w:rPr>
      </w:pPr>
      <w:r w:rsidRPr="00617FAB">
        <w:rPr>
          <w:color w:val="000000" w:themeColor="text1"/>
        </w:rPr>
        <w:t>Como podemos comprobar, el modelo se ajusta bastante bien, con un 76%. Dicho de otra forma, el modelo es capaz de predecir correctamente un 76% de los datos de los pacientes.</w:t>
      </w:r>
      <w:r w:rsidR="00C729B3" w:rsidRPr="00617FAB">
        <w:rPr>
          <w:color w:val="000000" w:themeColor="text1"/>
        </w:rPr>
        <w:t xml:space="preserve"> Eso sí, esta precisión nos viene marcada por el intervalo de confianza.</w:t>
      </w:r>
    </w:p>
    <w:p w14:paraId="49168A6F" w14:textId="7ED5A334" w:rsidR="00C729B3" w:rsidRPr="00617FAB" w:rsidRDefault="00C729B3" w:rsidP="00BB682C">
      <w:pPr>
        <w:rPr>
          <w:color w:val="000000" w:themeColor="text1"/>
        </w:rPr>
      </w:pPr>
      <w:r w:rsidRPr="00617FAB">
        <w:rPr>
          <w:color w:val="000000" w:themeColor="text1"/>
        </w:rPr>
        <w:t>Además</w:t>
      </w:r>
      <w:r w:rsidR="00617FAB">
        <w:rPr>
          <w:color w:val="000000" w:themeColor="text1"/>
        </w:rPr>
        <w:t xml:space="preserve"> de mostrarse la</w:t>
      </w:r>
      <w:r w:rsidRPr="00617FAB">
        <w:rPr>
          <w:color w:val="000000" w:themeColor="text1"/>
        </w:rPr>
        <w:t xml:space="preserve"> sensibilidad y la especificidad, se muestran también el valor positivo predicho (PPV) y el valor negativo predicho (PPN). </w:t>
      </w:r>
    </w:p>
    <w:p w14:paraId="718FB3A9" w14:textId="6C12F55A" w:rsidR="00C405B7" w:rsidRPr="001119DA" w:rsidRDefault="00C444A4" w:rsidP="00BB682C">
      <w:pPr>
        <w:rPr>
          <w:color w:val="000000" w:themeColor="text1"/>
        </w:rPr>
      </w:pPr>
      <w:r w:rsidRPr="00617FAB">
        <w:rPr>
          <w:color w:val="000000" w:themeColor="text1"/>
        </w:rPr>
        <w:t>Vemos en el gráfico de la matriz de confusión que 546 pacientes son verdaderos positivos, y 1056 son verdaderos negativos. Obviamente cuanto mayor sean los verdaderos positivos o negativos mejor, ya que seremos capaces de predecir con mayor precisi</w:t>
      </w:r>
      <w:r w:rsidR="001119DA">
        <w:rPr>
          <w:color w:val="000000" w:themeColor="text1"/>
        </w:rPr>
        <w:t>ón si un paciente vive o muere.</w:t>
      </w:r>
    </w:p>
    <w:p w14:paraId="62B54FBF" w14:textId="18D3B12E" w:rsidR="00DF75AC" w:rsidRDefault="00DF75AC" w:rsidP="0052025E">
      <w:pPr>
        <w:pStyle w:val="Ttulo5"/>
      </w:pPr>
      <w:bookmarkStart w:id="78" w:name="eliminando-los-predictores-sex-y-cause"/>
      <w:bookmarkEnd w:id="78"/>
      <w:r w:rsidRPr="002F57AA">
        <w:lastRenderedPageBreak/>
        <w:t xml:space="preserve">Eliminando </w:t>
      </w:r>
      <w:r w:rsidR="0052025E">
        <w:t>los predictores “sex” y “cause”</w:t>
      </w:r>
    </w:p>
    <w:p w14:paraId="5C3B0756" w14:textId="186F68D3" w:rsidR="00E84495" w:rsidRDefault="00566162" w:rsidP="00BB682C">
      <w:r>
        <w:t>Ahora</w:t>
      </w:r>
      <w:r w:rsidR="001A2D0D">
        <w:t xml:space="preserve"> vamos a realizar</w:t>
      </w:r>
      <w:r>
        <w:t xml:space="preserve"> un estudio eliminando las variables de “sex” y “cause”.</w:t>
      </w:r>
      <w:r w:rsidR="00CC546A">
        <w:t xml:space="preserve"> Los parámetros utilizados en la rejilla de búsqueda de </w:t>
      </w:r>
      <w:r w:rsidR="009E6C5F">
        <w:t>caret</w:t>
      </w:r>
      <w:r w:rsidR="00CC546A">
        <w:t xml:space="preserve"> al entrenar los datos serán los mismos utilizados en el modelo de regresión logística para todas las variables.</w:t>
      </w:r>
      <w:r w:rsidR="009E6C5F">
        <w:t xml:space="preserve"> El resultado es el siguiente: </w:t>
      </w:r>
    </w:p>
    <w:p w14:paraId="7CF1FC75" w14:textId="77777777" w:rsidR="006206E7" w:rsidRPr="00CE726E" w:rsidRDefault="006206E7" w:rsidP="00CE726E">
      <w:pPr>
        <w:pStyle w:val="SourceCode"/>
        <w:pBdr>
          <w:top w:val="single" w:sz="4" w:space="1" w:color="auto"/>
          <w:left w:val="single" w:sz="4" w:space="4" w:color="auto"/>
          <w:bottom w:val="single" w:sz="4" w:space="1" w:color="auto"/>
          <w:right w:val="single" w:sz="4" w:space="4" w:color="auto"/>
        </w:pBdr>
        <w:jc w:val="left"/>
        <w:rPr>
          <w:sz w:val="20"/>
          <w:szCs w:val="20"/>
        </w:rPr>
      </w:pPr>
      <w:r w:rsidRPr="00CE726E">
        <w:rPr>
          <w:rStyle w:val="VerbatimChar"/>
          <w:sz w:val="20"/>
          <w:szCs w:val="20"/>
          <w:lang w:val="es-ES"/>
        </w:rPr>
        <w:t xml:space="preserve">## </w:t>
      </w:r>
      <w:r w:rsidRPr="00CE726E">
        <w:rPr>
          <w:sz w:val="20"/>
          <w:szCs w:val="20"/>
          <w:lang w:val="es-ES"/>
        </w:rPr>
        <w:br/>
      </w:r>
      <w:r w:rsidRPr="00CE726E">
        <w:rPr>
          <w:rStyle w:val="VerbatimChar"/>
          <w:sz w:val="20"/>
          <w:szCs w:val="20"/>
          <w:lang w:val="es-ES"/>
        </w:rPr>
        <w:t>## Call:</w:t>
      </w:r>
      <w:r w:rsidRPr="00CE726E">
        <w:rPr>
          <w:sz w:val="20"/>
          <w:szCs w:val="20"/>
          <w:lang w:val="es-ES"/>
        </w:rPr>
        <w:br/>
      </w:r>
      <w:r w:rsidRPr="00CE726E">
        <w:rPr>
          <w:rStyle w:val="VerbatimChar"/>
          <w:sz w:val="20"/>
          <w:szCs w:val="20"/>
          <w:lang w:val="es-ES"/>
        </w:rPr>
        <w:t>## NULL</w:t>
      </w:r>
      <w:r w:rsidRPr="00CE726E">
        <w:rPr>
          <w:sz w:val="20"/>
          <w:szCs w:val="20"/>
          <w:lang w:val="es-ES"/>
        </w:rPr>
        <w:br/>
      </w:r>
      <w:r w:rsidRPr="00CE726E">
        <w:rPr>
          <w:rStyle w:val="VerbatimChar"/>
          <w:sz w:val="20"/>
          <w:szCs w:val="20"/>
          <w:lang w:val="es-ES"/>
        </w:rPr>
        <w:t xml:space="preserve">## </w:t>
      </w:r>
      <w:r w:rsidRPr="00CE726E">
        <w:rPr>
          <w:sz w:val="20"/>
          <w:szCs w:val="20"/>
          <w:lang w:val="es-ES"/>
        </w:rPr>
        <w:br/>
      </w:r>
      <w:r w:rsidRPr="00CE726E">
        <w:rPr>
          <w:rStyle w:val="VerbatimChar"/>
          <w:sz w:val="20"/>
          <w:szCs w:val="20"/>
          <w:lang w:val="es-ES"/>
        </w:rPr>
        <w:t xml:space="preserve">## Deviance Residuals: </w:t>
      </w:r>
      <w:r w:rsidRPr="00CE726E">
        <w:rPr>
          <w:sz w:val="20"/>
          <w:szCs w:val="20"/>
          <w:lang w:val="es-ES"/>
        </w:rPr>
        <w:br/>
      </w:r>
      <w:r w:rsidRPr="00CE726E">
        <w:rPr>
          <w:rStyle w:val="VerbatimChar"/>
          <w:sz w:val="20"/>
          <w:szCs w:val="20"/>
          <w:lang w:val="es-ES"/>
        </w:rPr>
        <w:t xml:space="preserve">##     Min       1Q   Median       3Q      Max  </w:t>
      </w:r>
      <w:r w:rsidRPr="00CE726E">
        <w:rPr>
          <w:sz w:val="20"/>
          <w:szCs w:val="20"/>
          <w:lang w:val="es-ES"/>
        </w:rPr>
        <w:br/>
      </w:r>
      <w:r w:rsidRPr="00CE726E">
        <w:rPr>
          <w:rStyle w:val="VerbatimChar"/>
          <w:sz w:val="20"/>
          <w:szCs w:val="20"/>
          <w:lang w:val="es-ES"/>
        </w:rPr>
        <w:t xml:space="preserve">## -2.6141  -0.7889   0.4004   0.7641   2.7605  </w:t>
      </w:r>
      <w:r w:rsidRPr="00CE726E">
        <w:rPr>
          <w:sz w:val="20"/>
          <w:szCs w:val="20"/>
          <w:lang w:val="es-ES"/>
        </w:rPr>
        <w:br/>
      </w:r>
      <w:r w:rsidRPr="00CE726E">
        <w:rPr>
          <w:rStyle w:val="VerbatimChar"/>
          <w:sz w:val="20"/>
          <w:szCs w:val="20"/>
          <w:lang w:val="es-ES"/>
        </w:rPr>
        <w:t xml:space="preserve">## </w:t>
      </w:r>
      <w:r w:rsidRPr="00CE726E">
        <w:rPr>
          <w:sz w:val="20"/>
          <w:szCs w:val="20"/>
          <w:lang w:val="es-ES"/>
        </w:rPr>
        <w:br/>
      </w:r>
      <w:r w:rsidRPr="00CE726E">
        <w:rPr>
          <w:rStyle w:val="VerbatimChar"/>
          <w:sz w:val="20"/>
          <w:szCs w:val="20"/>
          <w:lang w:val="es-ES"/>
        </w:rPr>
        <w:t>## Coefficients:</w:t>
      </w:r>
      <w:r w:rsidRPr="00CE726E">
        <w:rPr>
          <w:sz w:val="20"/>
          <w:szCs w:val="20"/>
          <w:lang w:val="es-ES"/>
        </w:rPr>
        <w:br/>
      </w:r>
      <w:r w:rsidRPr="00CE726E">
        <w:rPr>
          <w:rStyle w:val="VerbatimChar"/>
          <w:sz w:val="20"/>
          <w:szCs w:val="20"/>
          <w:lang w:val="es-ES"/>
        </w:rPr>
        <w:t xml:space="preserve">##              Estimate Std. Error z value Pr(&gt;|z|)    </w:t>
      </w:r>
      <w:r w:rsidRPr="00CE726E">
        <w:rPr>
          <w:sz w:val="20"/>
          <w:szCs w:val="20"/>
          <w:lang w:val="es-ES"/>
        </w:rPr>
        <w:br/>
      </w:r>
      <w:r w:rsidRPr="00CE726E">
        <w:rPr>
          <w:rStyle w:val="VerbatimChar"/>
          <w:sz w:val="20"/>
          <w:szCs w:val="20"/>
          <w:lang w:val="es-ES"/>
        </w:rPr>
        <w:t>## (Intercept) -5.034088   0.366752 -13.726  &lt; 2e-16 ***</w:t>
      </w:r>
      <w:r w:rsidRPr="00CE726E">
        <w:rPr>
          <w:sz w:val="20"/>
          <w:szCs w:val="20"/>
          <w:lang w:val="es-ES"/>
        </w:rPr>
        <w:br/>
      </w:r>
      <w:r w:rsidRPr="00CE726E">
        <w:rPr>
          <w:rStyle w:val="VerbatimChar"/>
          <w:sz w:val="20"/>
          <w:szCs w:val="20"/>
          <w:lang w:val="es-ES"/>
        </w:rPr>
        <w:t>## age         -0.042908   0.002285 -18.776  &lt; 2e-16 ***</w:t>
      </w:r>
      <w:r w:rsidRPr="00CE726E">
        <w:rPr>
          <w:sz w:val="20"/>
          <w:szCs w:val="20"/>
          <w:lang w:val="es-ES"/>
        </w:rPr>
        <w:br/>
      </w:r>
      <w:r w:rsidRPr="00CE726E">
        <w:rPr>
          <w:rStyle w:val="VerbatimChar"/>
          <w:sz w:val="20"/>
          <w:szCs w:val="20"/>
          <w:lang w:val="es-ES"/>
        </w:rPr>
        <w:t>## ec           0.435948   0.082564   5.280 1.29e-07 ***</w:t>
      </w:r>
      <w:r w:rsidRPr="00CE726E">
        <w:rPr>
          <w:sz w:val="20"/>
          <w:szCs w:val="20"/>
          <w:lang w:val="es-ES"/>
        </w:rPr>
        <w:br/>
      </w:r>
      <w:r w:rsidRPr="00CE726E">
        <w:rPr>
          <w:rStyle w:val="VerbatimChar"/>
          <w:sz w:val="20"/>
          <w:szCs w:val="20"/>
          <w:lang w:val="es-ES"/>
        </w:rPr>
        <w:t>## eye          0.272264   0.046034   5.914 3.33e-09 ***</w:t>
      </w:r>
      <w:r w:rsidRPr="00CE726E">
        <w:rPr>
          <w:sz w:val="20"/>
          <w:szCs w:val="20"/>
          <w:lang w:val="es-ES"/>
        </w:rPr>
        <w:br/>
      </w:r>
      <w:r w:rsidRPr="00CE726E">
        <w:rPr>
          <w:rStyle w:val="VerbatimChar"/>
          <w:sz w:val="20"/>
          <w:szCs w:val="20"/>
          <w:lang w:val="es-ES"/>
        </w:rPr>
        <w:t>## motor        0.261925   0.030627   8.552  &lt; 2e-16 ***</w:t>
      </w:r>
      <w:r w:rsidRPr="00CE726E">
        <w:rPr>
          <w:sz w:val="20"/>
          <w:szCs w:val="20"/>
          <w:lang w:val="es-ES"/>
        </w:rPr>
        <w:br/>
      </w:r>
      <w:r w:rsidRPr="00CE726E">
        <w:rPr>
          <w:rStyle w:val="VerbatimChar"/>
          <w:sz w:val="20"/>
          <w:szCs w:val="20"/>
          <w:lang w:val="es-ES"/>
        </w:rPr>
        <w:t>## verbal       0.207757   0.038836   5.350 8.82e-08 ***</w:t>
      </w:r>
      <w:r w:rsidRPr="00CE726E">
        <w:rPr>
          <w:sz w:val="20"/>
          <w:szCs w:val="20"/>
          <w:lang w:val="es-ES"/>
        </w:rPr>
        <w:br/>
      </w:r>
      <w:r w:rsidRPr="00CE726E">
        <w:rPr>
          <w:rStyle w:val="VerbatimChar"/>
          <w:sz w:val="20"/>
          <w:szCs w:val="20"/>
          <w:lang w:val="es-ES"/>
        </w:rPr>
        <w:t>## pupils      -0.354631   0.050995  -6.954 3.55e-12 ***</w:t>
      </w:r>
      <w:r w:rsidRPr="00CE726E">
        <w:rPr>
          <w:sz w:val="20"/>
          <w:szCs w:val="20"/>
          <w:lang w:val="es-ES"/>
        </w:rPr>
        <w:br/>
      </w:r>
      <w:r w:rsidRPr="00CE726E">
        <w:rPr>
          <w:rStyle w:val="VerbatimChar"/>
          <w:sz w:val="20"/>
          <w:szCs w:val="20"/>
          <w:lang w:val="es-ES"/>
        </w:rPr>
        <w:t>## phm          0.457171   0.077761   5.879 4.12e-09 ***</w:t>
      </w:r>
      <w:r w:rsidRPr="00CE726E">
        <w:rPr>
          <w:sz w:val="20"/>
          <w:szCs w:val="20"/>
          <w:lang w:val="es-ES"/>
        </w:rPr>
        <w:br/>
      </w:r>
      <w:r w:rsidRPr="00CE726E">
        <w:rPr>
          <w:rStyle w:val="VerbatimChar"/>
          <w:sz w:val="20"/>
          <w:szCs w:val="20"/>
          <w:lang w:val="es-ES"/>
        </w:rPr>
        <w:t>## sah          0.261085   0.077763   3.357 0.000787 ***</w:t>
      </w:r>
      <w:r w:rsidRPr="00CE726E">
        <w:rPr>
          <w:sz w:val="20"/>
          <w:szCs w:val="20"/>
          <w:lang w:val="es-ES"/>
        </w:rPr>
        <w:br/>
      </w:r>
      <w:r w:rsidRPr="00CE726E">
        <w:rPr>
          <w:rStyle w:val="VerbatimChar"/>
          <w:sz w:val="20"/>
          <w:szCs w:val="20"/>
          <w:lang w:val="es-ES"/>
        </w:rPr>
        <w:t>## oblt         0.601978   0.088699   6.787 1.15e-11 ***</w:t>
      </w:r>
      <w:r w:rsidRPr="00CE726E">
        <w:rPr>
          <w:sz w:val="20"/>
          <w:szCs w:val="20"/>
          <w:lang w:val="es-ES"/>
        </w:rPr>
        <w:br/>
      </w:r>
      <w:r w:rsidRPr="00CE726E">
        <w:rPr>
          <w:rStyle w:val="VerbatimChar"/>
          <w:sz w:val="20"/>
          <w:szCs w:val="20"/>
          <w:lang w:val="es-ES"/>
        </w:rPr>
        <w:t>## mdls         0.820937   0.110781   7.410 1.26e-13 ***</w:t>
      </w:r>
      <w:r w:rsidRPr="00CE726E">
        <w:rPr>
          <w:sz w:val="20"/>
          <w:szCs w:val="20"/>
          <w:lang w:val="es-ES"/>
        </w:rPr>
        <w:br/>
      </w:r>
      <w:r w:rsidRPr="00CE726E">
        <w:rPr>
          <w:rStyle w:val="VerbatimChar"/>
          <w:sz w:val="20"/>
          <w:szCs w:val="20"/>
          <w:lang w:val="es-ES"/>
        </w:rPr>
        <w:t>## hmt          0.438623   0.079952   5.486 4.11e-08 ***</w:t>
      </w:r>
      <w:r w:rsidRPr="00CE726E">
        <w:rPr>
          <w:sz w:val="20"/>
          <w:szCs w:val="20"/>
          <w:lang w:val="es-ES"/>
        </w:rPr>
        <w:br/>
      </w:r>
      <w:r w:rsidRPr="00CE726E">
        <w:rPr>
          <w:rStyle w:val="VerbatimChar"/>
          <w:sz w:val="20"/>
          <w:szCs w:val="20"/>
          <w:lang w:val="es-ES"/>
        </w:rPr>
        <w:t>## ---</w:t>
      </w:r>
      <w:r w:rsidRPr="00CE726E">
        <w:rPr>
          <w:sz w:val="20"/>
          <w:szCs w:val="20"/>
          <w:lang w:val="es-ES"/>
        </w:rPr>
        <w:br/>
      </w:r>
      <w:r w:rsidRPr="00CE726E">
        <w:rPr>
          <w:rStyle w:val="VerbatimChar"/>
          <w:sz w:val="20"/>
          <w:szCs w:val="20"/>
          <w:lang w:val="es-ES"/>
        </w:rPr>
        <w:t xml:space="preserve">## Signif. codes:  0 '***' 0.001 '**' 0.01 '*' 0.05 '.' </w:t>
      </w:r>
      <w:r w:rsidRPr="00CE726E">
        <w:rPr>
          <w:rStyle w:val="VerbatimChar"/>
          <w:sz w:val="20"/>
          <w:szCs w:val="20"/>
        </w:rPr>
        <w:t>0.1 ' ' 1</w:t>
      </w:r>
      <w:r w:rsidRPr="00CE726E">
        <w:rPr>
          <w:sz w:val="20"/>
          <w:szCs w:val="20"/>
        </w:rPr>
        <w:br/>
      </w:r>
      <w:r w:rsidRPr="00CE726E">
        <w:rPr>
          <w:rStyle w:val="VerbatimChar"/>
          <w:sz w:val="20"/>
          <w:szCs w:val="20"/>
        </w:rPr>
        <w:t xml:space="preserve">## </w:t>
      </w:r>
      <w:r w:rsidRPr="00CE726E">
        <w:rPr>
          <w:sz w:val="20"/>
          <w:szCs w:val="20"/>
        </w:rPr>
        <w:br/>
      </w:r>
      <w:r w:rsidRPr="00CE726E">
        <w:rPr>
          <w:rStyle w:val="VerbatimChar"/>
          <w:sz w:val="20"/>
          <w:szCs w:val="20"/>
        </w:rPr>
        <w:t>## (Dispersion parameter for binomial family taken to be 1)</w:t>
      </w:r>
      <w:r w:rsidRPr="00CE726E">
        <w:rPr>
          <w:sz w:val="20"/>
          <w:szCs w:val="20"/>
        </w:rPr>
        <w:br/>
      </w:r>
      <w:r w:rsidRPr="00CE726E">
        <w:rPr>
          <w:rStyle w:val="VerbatimChar"/>
          <w:sz w:val="20"/>
          <w:szCs w:val="20"/>
        </w:rPr>
        <w:t xml:space="preserve">## </w:t>
      </w:r>
      <w:r w:rsidRPr="00CE726E">
        <w:rPr>
          <w:sz w:val="20"/>
          <w:szCs w:val="20"/>
        </w:rPr>
        <w:br/>
      </w:r>
      <w:r w:rsidRPr="00CE726E">
        <w:rPr>
          <w:rStyle w:val="VerbatimChar"/>
          <w:sz w:val="20"/>
          <w:szCs w:val="20"/>
        </w:rPr>
        <w:t>##     Null deviance: 6601.0  on 4889  degrees of freedom</w:t>
      </w:r>
      <w:r w:rsidRPr="00CE726E">
        <w:rPr>
          <w:sz w:val="20"/>
          <w:szCs w:val="20"/>
        </w:rPr>
        <w:br/>
      </w:r>
      <w:r w:rsidRPr="00CE726E">
        <w:rPr>
          <w:rStyle w:val="VerbatimChar"/>
          <w:sz w:val="20"/>
          <w:szCs w:val="20"/>
        </w:rPr>
        <w:t>## Residual deviance: 4775.3  on 4878  degrees of freedom</w:t>
      </w:r>
      <w:r w:rsidRPr="00CE726E">
        <w:rPr>
          <w:sz w:val="20"/>
          <w:szCs w:val="20"/>
        </w:rPr>
        <w:br/>
      </w:r>
      <w:r w:rsidRPr="00CE726E">
        <w:rPr>
          <w:rStyle w:val="VerbatimChar"/>
          <w:sz w:val="20"/>
          <w:szCs w:val="20"/>
        </w:rPr>
        <w:t>## AIC: 4799.3</w:t>
      </w:r>
      <w:r w:rsidRPr="00CE726E">
        <w:rPr>
          <w:sz w:val="20"/>
          <w:szCs w:val="20"/>
        </w:rPr>
        <w:br/>
      </w:r>
      <w:r w:rsidRPr="00CE726E">
        <w:rPr>
          <w:rStyle w:val="VerbatimChar"/>
          <w:sz w:val="20"/>
          <w:szCs w:val="20"/>
        </w:rPr>
        <w:t xml:space="preserve">## </w:t>
      </w:r>
      <w:r w:rsidRPr="00CE726E">
        <w:rPr>
          <w:sz w:val="20"/>
          <w:szCs w:val="20"/>
        </w:rPr>
        <w:br/>
      </w:r>
      <w:r w:rsidRPr="00CE726E">
        <w:rPr>
          <w:rStyle w:val="VerbatimChar"/>
          <w:sz w:val="20"/>
          <w:szCs w:val="20"/>
        </w:rPr>
        <w:t>## Number of Fisher Scoring iterations: 4</w:t>
      </w:r>
    </w:p>
    <w:p w14:paraId="1623A8E1" w14:textId="27EBA1C2" w:rsidR="006206E7" w:rsidRPr="00617FAB" w:rsidRDefault="009E6C5F" w:rsidP="00BB682C">
      <w:pPr>
        <w:rPr>
          <w:color w:val="000000" w:themeColor="text1"/>
        </w:rPr>
      </w:pPr>
      <w:r w:rsidRPr="00617FAB">
        <w:rPr>
          <w:color w:val="000000" w:themeColor="text1"/>
        </w:rPr>
        <w:t>De los resultados anteriores podemos destacar que el AIC es menor al que obtuvimos con el modelo completo. Esto significa que ha mejorado.</w:t>
      </w:r>
    </w:p>
    <w:p w14:paraId="1B2953E2" w14:textId="782F5B0A" w:rsidR="006206E7" w:rsidRPr="00DD7A8C" w:rsidRDefault="009E6C5F" w:rsidP="00BB682C">
      <w:pPr>
        <w:rPr>
          <w:color w:val="000000" w:themeColor="text1"/>
        </w:rPr>
      </w:pPr>
      <w:r w:rsidRPr="00617FAB">
        <w:rPr>
          <w:color w:val="000000" w:themeColor="text1"/>
        </w:rPr>
        <w:t xml:space="preserve">A continuación, vamos a utilizar el modelo construido para realizar una predicción a partir de los datos de prueba. Una vez obtenida la predicción, mostraremos la matriz de confusión. </w:t>
      </w:r>
    </w:p>
    <w:p w14:paraId="42267ED6" w14:textId="0F091ECD" w:rsidR="003F3CFC" w:rsidRPr="00640F2F" w:rsidRDefault="00DF75AC" w:rsidP="00640F2F">
      <w:pPr>
        <w:pStyle w:val="SourceCode"/>
        <w:pBdr>
          <w:top w:val="single" w:sz="4" w:space="1" w:color="auto"/>
          <w:left w:val="single" w:sz="4" w:space="4" w:color="auto"/>
          <w:bottom w:val="single" w:sz="4" w:space="1" w:color="auto"/>
          <w:right w:val="single" w:sz="4" w:space="4" w:color="auto"/>
        </w:pBdr>
        <w:jc w:val="left"/>
        <w:rPr>
          <w:sz w:val="20"/>
          <w:szCs w:val="20"/>
        </w:rPr>
      </w:pPr>
      <w:r w:rsidRPr="00CC546A">
        <w:rPr>
          <w:rStyle w:val="VerbatimChar"/>
          <w:sz w:val="20"/>
          <w:szCs w:val="20"/>
        </w:rPr>
        <w:lastRenderedPageBreak/>
        <w:t>## Confusion Matrix and Statistics</w:t>
      </w:r>
      <w:r w:rsidRPr="00CC546A">
        <w:rPr>
          <w:sz w:val="20"/>
          <w:szCs w:val="20"/>
        </w:rPr>
        <w:br/>
      </w:r>
      <w:r w:rsidRPr="00CC546A">
        <w:rPr>
          <w:rStyle w:val="VerbatimChar"/>
          <w:sz w:val="20"/>
          <w:szCs w:val="20"/>
        </w:rPr>
        <w:t xml:space="preserve">## </w:t>
      </w:r>
      <w:r w:rsidRPr="00CC546A">
        <w:rPr>
          <w:sz w:val="20"/>
          <w:szCs w:val="20"/>
        </w:rPr>
        <w:br/>
      </w:r>
      <w:r w:rsidRPr="00CC546A">
        <w:rPr>
          <w:rStyle w:val="VerbatimChar"/>
          <w:sz w:val="20"/>
          <w:szCs w:val="20"/>
        </w:rPr>
        <w:t>##           Reference</w:t>
      </w:r>
      <w:r w:rsidRPr="00CC546A">
        <w:rPr>
          <w:sz w:val="20"/>
          <w:szCs w:val="20"/>
        </w:rPr>
        <w:br/>
      </w:r>
      <w:r w:rsidRPr="00CC546A">
        <w:rPr>
          <w:rStyle w:val="VerbatimChar"/>
          <w:sz w:val="20"/>
          <w:szCs w:val="20"/>
        </w:rPr>
        <w:t>## Prediction    F    V</w:t>
      </w:r>
      <w:r w:rsidRPr="00CC546A">
        <w:rPr>
          <w:sz w:val="20"/>
          <w:szCs w:val="20"/>
        </w:rPr>
        <w:br/>
      </w:r>
      <w:r w:rsidRPr="00CC546A">
        <w:rPr>
          <w:rStyle w:val="VerbatimChar"/>
          <w:sz w:val="20"/>
          <w:szCs w:val="20"/>
        </w:rPr>
        <w:t>##          F  543  191</w:t>
      </w:r>
      <w:r w:rsidRPr="00CC546A">
        <w:rPr>
          <w:sz w:val="20"/>
          <w:szCs w:val="20"/>
        </w:rPr>
        <w:br/>
      </w:r>
      <w:r w:rsidRPr="00CC546A">
        <w:rPr>
          <w:rStyle w:val="VerbatimChar"/>
          <w:sz w:val="20"/>
          <w:szCs w:val="20"/>
        </w:rPr>
        <w:t>##          V  306 1056</w:t>
      </w:r>
      <w:r w:rsidRPr="00CC546A">
        <w:rPr>
          <w:sz w:val="20"/>
          <w:szCs w:val="20"/>
        </w:rPr>
        <w:br/>
      </w:r>
      <w:r w:rsidRPr="00CC546A">
        <w:rPr>
          <w:rStyle w:val="VerbatimChar"/>
          <w:sz w:val="20"/>
          <w:szCs w:val="20"/>
        </w:rPr>
        <w:t xml:space="preserve">##                                          </w:t>
      </w:r>
      <w:r w:rsidRPr="00CC546A">
        <w:rPr>
          <w:sz w:val="20"/>
          <w:szCs w:val="20"/>
        </w:rPr>
        <w:br/>
      </w:r>
      <w:r w:rsidRPr="00CC546A">
        <w:rPr>
          <w:rStyle w:val="VerbatimChar"/>
          <w:sz w:val="20"/>
          <w:szCs w:val="20"/>
        </w:rPr>
        <w:t xml:space="preserve">##                Accuracy : 0.7629         </w:t>
      </w:r>
      <w:r w:rsidRPr="00CC546A">
        <w:rPr>
          <w:sz w:val="20"/>
          <w:szCs w:val="20"/>
        </w:rPr>
        <w:br/>
      </w:r>
      <w:r w:rsidRPr="00CC546A">
        <w:rPr>
          <w:rStyle w:val="VerbatimChar"/>
          <w:sz w:val="20"/>
          <w:szCs w:val="20"/>
        </w:rPr>
        <w:t>##                  95% CI : (0.7441, 0.781)</w:t>
      </w:r>
      <w:r w:rsidRPr="00CC546A">
        <w:rPr>
          <w:sz w:val="20"/>
          <w:szCs w:val="20"/>
        </w:rPr>
        <w:br/>
      </w:r>
      <w:r w:rsidRPr="00CC546A">
        <w:rPr>
          <w:rStyle w:val="VerbatimChar"/>
          <w:sz w:val="20"/>
          <w:szCs w:val="20"/>
        </w:rPr>
        <w:t xml:space="preserve">##     No Information Rate : 0.5949         </w:t>
      </w:r>
      <w:r w:rsidRPr="00CC546A">
        <w:rPr>
          <w:sz w:val="20"/>
          <w:szCs w:val="20"/>
        </w:rPr>
        <w:br/>
      </w:r>
      <w:r w:rsidRPr="00CC546A">
        <w:rPr>
          <w:rStyle w:val="VerbatimChar"/>
          <w:sz w:val="20"/>
          <w:szCs w:val="20"/>
        </w:rPr>
        <w:t xml:space="preserve">##     P-Value [Acc &gt; NIR] : &lt; 2.2e-16      </w:t>
      </w:r>
      <w:r w:rsidRPr="00CC546A">
        <w:rPr>
          <w:sz w:val="20"/>
          <w:szCs w:val="20"/>
        </w:rPr>
        <w:br/>
      </w:r>
      <w:r w:rsidRPr="00CC546A">
        <w:rPr>
          <w:rStyle w:val="VerbatimChar"/>
          <w:sz w:val="20"/>
          <w:szCs w:val="20"/>
        </w:rPr>
        <w:t xml:space="preserve">##                                          </w:t>
      </w:r>
      <w:r w:rsidRPr="00CC546A">
        <w:rPr>
          <w:sz w:val="20"/>
          <w:szCs w:val="20"/>
        </w:rPr>
        <w:br/>
      </w:r>
      <w:r w:rsidRPr="00CC546A">
        <w:rPr>
          <w:rStyle w:val="VerbatimChar"/>
          <w:sz w:val="20"/>
          <w:szCs w:val="20"/>
        </w:rPr>
        <w:t xml:space="preserve">##                   Kappa : 0.4972         </w:t>
      </w:r>
      <w:r w:rsidRPr="00CC546A">
        <w:rPr>
          <w:sz w:val="20"/>
          <w:szCs w:val="20"/>
        </w:rPr>
        <w:br/>
      </w:r>
      <w:r w:rsidRPr="00CC546A">
        <w:rPr>
          <w:rStyle w:val="VerbatimChar"/>
          <w:sz w:val="20"/>
          <w:szCs w:val="20"/>
        </w:rPr>
        <w:t xml:space="preserve">##  Mcnemar's Test P-Value : 3.161e-07      </w:t>
      </w:r>
      <w:r w:rsidRPr="00CC546A">
        <w:rPr>
          <w:sz w:val="20"/>
          <w:szCs w:val="20"/>
        </w:rPr>
        <w:br/>
      </w:r>
      <w:r w:rsidRPr="00CC546A">
        <w:rPr>
          <w:rStyle w:val="VerbatimChar"/>
          <w:sz w:val="20"/>
          <w:szCs w:val="20"/>
        </w:rPr>
        <w:t xml:space="preserve">##                                          </w:t>
      </w:r>
      <w:r w:rsidRPr="00CC546A">
        <w:rPr>
          <w:sz w:val="20"/>
          <w:szCs w:val="20"/>
        </w:rPr>
        <w:br/>
      </w:r>
      <w:r w:rsidRPr="00CC546A">
        <w:rPr>
          <w:rStyle w:val="VerbatimChar"/>
          <w:sz w:val="20"/>
          <w:szCs w:val="20"/>
        </w:rPr>
        <w:t xml:space="preserve">##             Sensitivity : 0.6396         </w:t>
      </w:r>
      <w:r w:rsidRPr="00CC546A">
        <w:rPr>
          <w:sz w:val="20"/>
          <w:szCs w:val="20"/>
        </w:rPr>
        <w:br/>
      </w:r>
      <w:r w:rsidRPr="00CC546A">
        <w:rPr>
          <w:rStyle w:val="VerbatimChar"/>
          <w:sz w:val="20"/>
          <w:szCs w:val="20"/>
        </w:rPr>
        <w:t xml:space="preserve">##             Specificity : 0.8468         </w:t>
      </w:r>
      <w:r w:rsidRPr="00CC546A">
        <w:rPr>
          <w:sz w:val="20"/>
          <w:szCs w:val="20"/>
        </w:rPr>
        <w:br/>
      </w:r>
      <w:r w:rsidRPr="00CC546A">
        <w:rPr>
          <w:rStyle w:val="VerbatimChar"/>
          <w:sz w:val="20"/>
          <w:szCs w:val="20"/>
        </w:rPr>
        <w:t xml:space="preserve">##          Pos Pred Value : 0.7398         </w:t>
      </w:r>
      <w:r w:rsidRPr="00CC546A">
        <w:rPr>
          <w:sz w:val="20"/>
          <w:szCs w:val="20"/>
        </w:rPr>
        <w:br/>
      </w:r>
      <w:r w:rsidRPr="00CC546A">
        <w:rPr>
          <w:rStyle w:val="VerbatimChar"/>
          <w:sz w:val="20"/>
          <w:szCs w:val="20"/>
        </w:rPr>
        <w:t xml:space="preserve">##          Neg Pred Value : 0.7753         </w:t>
      </w:r>
      <w:r w:rsidRPr="00CC546A">
        <w:rPr>
          <w:sz w:val="20"/>
          <w:szCs w:val="20"/>
        </w:rPr>
        <w:br/>
      </w:r>
      <w:r w:rsidRPr="00CC546A">
        <w:rPr>
          <w:rStyle w:val="VerbatimChar"/>
          <w:sz w:val="20"/>
          <w:szCs w:val="20"/>
        </w:rPr>
        <w:t xml:space="preserve">##              Prevalence : 0.4051         </w:t>
      </w:r>
      <w:r w:rsidRPr="00CC546A">
        <w:rPr>
          <w:sz w:val="20"/>
          <w:szCs w:val="20"/>
        </w:rPr>
        <w:br/>
      </w:r>
      <w:r w:rsidRPr="00CC546A">
        <w:rPr>
          <w:rStyle w:val="VerbatimChar"/>
          <w:sz w:val="20"/>
          <w:szCs w:val="20"/>
        </w:rPr>
        <w:t xml:space="preserve">##          Detection Rate : 0.2591         </w:t>
      </w:r>
      <w:r w:rsidRPr="00CC546A">
        <w:rPr>
          <w:sz w:val="20"/>
          <w:szCs w:val="20"/>
        </w:rPr>
        <w:br/>
      </w:r>
      <w:r w:rsidRPr="00CC546A">
        <w:rPr>
          <w:rStyle w:val="VerbatimChar"/>
          <w:sz w:val="20"/>
          <w:szCs w:val="20"/>
        </w:rPr>
        <w:t xml:space="preserve">##    Detection Prevalence : 0.3502         </w:t>
      </w:r>
      <w:r w:rsidRPr="00CC546A">
        <w:rPr>
          <w:sz w:val="20"/>
          <w:szCs w:val="20"/>
        </w:rPr>
        <w:br/>
      </w:r>
      <w:r w:rsidRPr="00CC546A">
        <w:rPr>
          <w:rStyle w:val="VerbatimChar"/>
          <w:sz w:val="20"/>
          <w:szCs w:val="20"/>
        </w:rPr>
        <w:t xml:space="preserve">##       Balanced Accuracy : 0.7432         </w:t>
      </w:r>
      <w:r w:rsidRPr="00CC546A">
        <w:rPr>
          <w:sz w:val="20"/>
          <w:szCs w:val="20"/>
        </w:rPr>
        <w:br/>
      </w:r>
      <w:r w:rsidRPr="00CC546A">
        <w:rPr>
          <w:rStyle w:val="VerbatimChar"/>
          <w:sz w:val="20"/>
          <w:szCs w:val="20"/>
        </w:rPr>
        <w:t xml:space="preserve">##                                          </w:t>
      </w:r>
      <w:r w:rsidRPr="00CC546A">
        <w:rPr>
          <w:sz w:val="20"/>
          <w:szCs w:val="20"/>
        </w:rPr>
        <w:br/>
      </w:r>
      <w:r w:rsidRPr="00CC546A">
        <w:rPr>
          <w:rStyle w:val="VerbatimChar"/>
          <w:sz w:val="20"/>
          <w:szCs w:val="20"/>
        </w:rPr>
        <w:t xml:space="preserve">##        'Positive' Class : F              </w:t>
      </w:r>
      <w:r w:rsidRPr="00CC546A">
        <w:rPr>
          <w:sz w:val="20"/>
          <w:szCs w:val="20"/>
        </w:rPr>
        <w:br/>
      </w:r>
      <w:r w:rsidRPr="00CC546A">
        <w:rPr>
          <w:rStyle w:val="VerbatimChar"/>
          <w:sz w:val="20"/>
          <w:szCs w:val="20"/>
        </w:rPr>
        <w:t xml:space="preserve">## </w:t>
      </w:r>
    </w:p>
    <w:p w14:paraId="7A7C04E8" w14:textId="11CDD270" w:rsidR="00F90661" w:rsidRDefault="00F90661" w:rsidP="00BB682C">
      <w:r>
        <w:t xml:space="preserve">Teniendo en cuenta los resultados obtenidos eliminando las variables de “sex” y “cause”, se ha obtenido el mismo número de verdaderos </w:t>
      </w:r>
      <w:r w:rsidR="00285C20">
        <w:t>negativos</w:t>
      </w:r>
      <w:r>
        <w:t xml:space="preserve"> y, sin embargo, el número de verdaderos </w:t>
      </w:r>
      <w:r w:rsidR="00285C20">
        <w:t>positivos</w:t>
      </w:r>
      <w:r>
        <w:t xml:space="preserve"> ha decrecido en 3 unidades. Eso significa que la predicción es peor, sin embargo, a grandes rasgos quizá compense la eliminación de estas variables si quisiéramos reducir el tamaño del conjunto de datos.</w:t>
      </w:r>
    </w:p>
    <w:p w14:paraId="228C745A" w14:textId="1C244087" w:rsidR="009424EA" w:rsidRDefault="009424EA" w:rsidP="009424EA">
      <w:pPr>
        <w:pStyle w:val="Ttulo5"/>
      </w:pPr>
      <w:r>
        <w:t>Comparando el área parcial bajo la curva</w:t>
      </w:r>
    </w:p>
    <w:p w14:paraId="2A510F9B" w14:textId="787565F0" w:rsidR="0010665A" w:rsidRDefault="00DF75AC" w:rsidP="00BB682C">
      <w:r w:rsidRPr="0010665A">
        <w:t xml:space="preserve">A </w:t>
      </w:r>
      <w:r w:rsidR="0052025E" w:rsidRPr="0010665A">
        <w:t>continuación</w:t>
      </w:r>
      <w:r w:rsidRPr="0010665A">
        <w:t xml:space="preserve">, vamos a utilizar la curva </w:t>
      </w:r>
      <w:r w:rsidR="00502006">
        <w:t>de ROC con los valores de pAUC para la regresión logística y sus modelos:</w:t>
      </w:r>
    </w:p>
    <w:p w14:paraId="1FDC5E9C" w14:textId="77777777" w:rsidR="009424EA" w:rsidRDefault="009424EA" w:rsidP="009424EA">
      <w:pPr>
        <w:pStyle w:val="FirstParagraph"/>
        <w:keepNext/>
        <w:jc w:val="center"/>
      </w:pPr>
      <w:r>
        <w:rPr>
          <w:noProof/>
          <w:lang w:val="es-ES" w:eastAsia="es-ES"/>
        </w:rPr>
        <w:lastRenderedPageBreak/>
        <w:drawing>
          <wp:inline distT="0" distB="0" distL="0" distR="0" wp14:anchorId="2A214F03" wp14:editId="370DE1F7">
            <wp:extent cx="3178800" cy="2257200"/>
            <wp:effectExtent l="0" t="0" r="3175"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6-1.png"/>
                    <pic:cNvPicPr>
                      <a:picLocks noChangeAspect="1" noChangeArrowheads="1"/>
                    </pic:cNvPicPr>
                  </pic:nvPicPr>
                  <pic:blipFill>
                    <a:blip r:embed="rId36"/>
                    <a:stretch>
                      <a:fillRect/>
                    </a:stretch>
                  </pic:blipFill>
                  <pic:spPr bwMode="auto">
                    <a:xfrm>
                      <a:off x="0" y="0"/>
                      <a:ext cx="3178800" cy="2257200"/>
                    </a:xfrm>
                    <a:prstGeom prst="rect">
                      <a:avLst/>
                    </a:prstGeom>
                    <a:noFill/>
                    <a:ln w="9525">
                      <a:noFill/>
                      <a:headEnd/>
                      <a:tailEnd/>
                    </a:ln>
                  </pic:spPr>
                </pic:pic>
              </a:graphicData>
            </a:graphic>
          </wp:inline>
        </w:drawing>
      </w:r>
    </w:p>
    <w:p w14:paraId="5111849C" w14:textId="47F99671" w:rsidR="009424EA" w:rsidRPr="0010665A" w:rsidRDefault="009424EA" w:rsidP="00446446">
      <w:pPr>
        <w:pStyle w:val="Descripcin"/>
        <w:jc w:val="center"/>
      </w:pPr>
      <w:bookmarkStart w:id="79" w:name="_Toc518479759"/>
      <w:r>
        <w:t xml:space="preserve">Ilustración </w:t>
      </w:r>
      <w:r>
        <w:fldChar w:fldCharType="begin"/>
      </w:r>
      <w:r>
        <w:instrText xml:space="preserve"> SEQ Ilustración \* ARABIC </w:instrText>
      </w:r>
      <w:r>
        <w:fldChar w:fldCharType="separate"/>
      </w:r>
      <w:r w:rsidR="00AB36E8">
        <w:rPr>
          <w:noProof/>
        </w:rPr>
        <w:t>21</w:t>
      </w:r>
      <w:r>
        <w:fldChar w:fldCharType="end"/>
      </w:r>
      <w:r>
        <w:t xml:space="preserve">. </w:t>
      </w:r>
      <w:r w:rsidRPr="00F73BF5">
        <w:t>Regresión Logística.</w:t>
      </w:r>
      <w:r>
        <w:t xml:space="preserve"> pAUC</w:t>
      </w:r>
      <w:bookmarkEnd w:id="79"/>
    </w:p>
    <w:p w14:paraId="02D06D60" w14:textId="77777777" w:rsidR="003F3CFC" w:rsidRDefault="00DF75AC" w:rsidP="003F3CFC">
      <w:pPr>
        <w:keepNext/>
        <w:spacing w:line="240" w:lineRule="auto"/>
        <w:jc w:val="center"/>
      </w:pPr>
      <w:r>
        <w:rPr>
          <w:noProof/>
          <w:lang w:eastAsia="es-ES"/>
        </w:rPr>
        <w:drawing>
          <wp:inline distT="0" distB="0" distL="0" distR="0" wp14:anchorId="669D088D" wp14:editId="47C3D1CA">
            <wp:extent cx="3178800" cy="2257200"/>
            <wp:effectExtent l="0" t="0" r="3175"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0-1.png"/>
                    <pic:cNvPicPr>
                      <a:picLocks noChangeAspect="1" noChangeArrowheads="1"/>
                    </pic:cNvPicPr>
                  </pic:nvPicPr>
                  <pic:blipFill>
                    <a:blip r:embed="rId37"/>
                    <a:stretch>
                      <a:fillRect/>
                    </a:stretch>
                  </pic:blipFill>
                  <pic:spPr bwMode="auto">
                    <a:xfrm>
                      <a:off x="0" y="0"/>
                      <a:ext cx="3178800" cy="2257200"/>
                    </a:xfrm>
                    <a:prstGeom prst="rect">
                      <a:avLst/>
                    </a:prstGeom>
                    <a:noFill/>
                    <a:ln w="9525">
                      <a:noFill/>
                      <a:headEnd/>
                      <a:tailEnd/>
                    </a:ln>
                  </pic:spPr>
                </pic:pic>
              </a:graphicData>
            </a:graphic>
          </wp:inline>
        </w:drawing>
      </w:r>
      <w:bookmarkStart w:id="80" w:name="naives-bayes"/>
      <w:bookmarkEnd w:id="80"/>
    </w:p>
    <w:p w14:paraId="3877A518" w14:textId="60EFA36C" w:rsidR="009424EA" w:rsidRDefault="003F3CFC" w:rsidP="00502006">
      <w:pPr>
        <w:pStyle w:val="Descripcin"/>
        <w:jc w:val="center"/>
      </w:pPr>
      <w:bookmarkStart w:id="81" w:name="_Toc518479760"/>
      <w:r>
        <w:t xml:space="preserve">Ilustración </w:t>
      </w:r>
      <w:r>
        <w:fldChar w:fldCharType="begin"/>
      </w:r>
      <w:r>
        <w:instrText xml:space="preserve"> SEQ Ilustración \* ARABIC </w:instrText>
      </w:r>
      <w:r>
        <w:fldChar w:fldCharType="separate"/>
      </w:r>
      <w:r w:rsidR="00AB36E8">
        <w:rPr>
          <w:noProof/>
        </w:rPr>
        <w:t>22</w:t>
      </w:r>
      <w:r>
        <w:fldChar w:fldCharType="end"/>
      </w:r>
      <w:r>
        <w:t>.</w:t>
      </w:r>
      <w:r w:rsidR="007D0458">
        <w:t xml:space="preserve"> </w:t>
      </w:r>
      <w:r w:rsidRPr="00811C97">
        <w:t>Regresión Logística. Sex-Cause</w:t>
      </w:r>
      <w:r>
        <w:t>. pAUC</w:t>
      </w:r>
      <w:bookmarkEnd w:id="81"/>
    </w:p>
    <w:p w14:paraId="6DA35408" w14:textId="77777777" w:rsidR="00502006" w:rsidRPr="00502006" w:rsidRDefault="00502006" w:rsidP="00502006"/>
    <w:p w14:paraId="72531450" w14:textId="254C62FA" w:rsidR="001119DA" w:rsidRDefault="001119DA" w:rsidP="001119DA">
      <w:pPr>
        <w:rPr>
          <w:shd w:val="clear" w:color="auto" w:fill="FFFFFF"/>
        </w:rPr>
      </w:pPr>
      <w:r>
        <w:rPr>
          <w:shd w:val="clear" w:color="auto" w:fill="FFFFFF"/>
        </w:rPr>
        <w:t>Si tomamos un rango concreto de Especificidad, por ejemplo, del 90% a 100%, entonces ser</w:t>
      </w:r>
      <w:r w:rsidR="00502006">
        <w:rPr>
          <w:shd w:val="clear" w:color="auto" w:fill="FFFFFF"/>
        </w:rPr>
        <w:t>emos capaces de predecir un 66,7</w:t>
      </w:r>
      <w:r>
        <w:rPr>
          <w:shd w:val="clear" w:color="auto" w:fill="FFFFFF"/>
        </w:rPr>
        <w:t>%</w:t>
      </w:r>
      <w:r w:rsidR="00502006">
        <w:rPr>
          <w:shd w:val="clear" w:color="auto" w:fill="FFFFFF"/>
        </w:rPr>
        <w:t xml:space="preserve"> (cuando utilizamos todas las variables) y un 66,8% (cuando eliminamos el sexo y la causa)</w:t>
      </w:r>
      <w:r>
        <w:rPr>
          <w:shd w:val="clear" w:color="auto" w:fill="FFFFFF"/>
        </w:rPr>
        <w:t xml:space="preserve"> de casos negativos y que realmente son negativos, es decir seremos capaces de predecir que un paciente que vive, realmente va a vivir.</w:t>
      </w:r>
      <w:r w:rsidR="00502006">
        <w:rPr>
          <w:shd w:val="clear" w:color="auto" w:fill="FFFFFF"/>
        </w:rPr>
        <w:t xml:space="preserve"> Vemos que entre los dos modelos apenas existe una diferencia.</w:t>
      </w:r>
    </w:p>
    <w:p w14:paraId="783F33C6" w14:textId="7363C3CC" w:rsidR="001119DA" w:rsidRPr="001F21B1" w:rsidRDefault="001119DA" w:rsidP="001119DA">
      <w:pPr>
        <w:rPr>
          <w:shd w:val="clear" w:color="auto" w:fill="FFFFFF"/>
        </w:rPr>
      </w:pPr>
      <w:r>
        <w:rPr>
          <w:shd w:val="clear" w:color="auto" w:fill="FFFFFF"/>
        </w:rPr>
        <w:lastRenderedPageBreak/>
        <w:t>Si tomamos un rango concreto de sensibilidad, por ejemplo, del 90% a 100%, entonces ser</w:t>
      </w:r>
      <w:r w:rsidR="0084605E">
        <w:rPr>
          <w:shd w:val="clear" w:color="auto" w:fill="FFFFFF"/>
        </w:rPr>
        <w:t xml:space="preserve">emos capaces de predecir un </w:t>
      </w:r>
      <w:r w:rsidR="00502006">
        <w:rPr>
          <w:shd w:val="clear" w:color="auto" w:fill="FFFFFF"/>
        </w:rPr>
        <w:t xml:space="preserve">68,2% (cuando utilizamos todas las variables) y un </w:t>
      </w:r>
      <w:r w:rsidR="0084605E">
        <w:rPr>
          <w:shd w:val="clear" w:color="auto" w:fill="FFFFFF"/>
        </w:rPr>
        <w:t>68,3</w:t>
      </w:r>
      <w:r>
        <w:rPr>
          <w:shd w:val="clear" w:color="auto" w:fill="FFFFFF"/>
        </w:rPr>
        <w:t xml:space="preserve">% </w:t>
      </w:r>
      <w:r w:rsidR="00502006">
        <w:rPr>
          <w:shd w:val="clear" w:color="auto" w:fill="FFFFFF"/>
        </w:rPr>
        <w:t xml:space="preserve">(cuando eliminamos el sexo y la causa) </w:t>
      </w:r>
      <w:r>
        <w:rPr>
          <w:shd w:val="clear" w:color="auto" w:fill="FFFFFF"/>
        </w:rPr>
        <w:t>de casos positivos y que realmente son positivos, es decir seremos capaces de predecir que un paciente que fallece, realmente va a fallecer.</w:t>
      </w:r>
    </w:p>
    <w:p w14:paraId="64116D52" w14:textId="77777777" w:rsidR="00B75074" w:rsidRDefault="00B75074" w:rsidP="00B75074">
      <w:pPr>
        <w:spacing w:line="240" w:lineRule="auto"/>
        <w:jc w:val="center"/>
      </w:pPr>
    </w:p>
    <w:p w14:paraId="0B9BE099" w14:textId="77777777" w:rsidR="00E91987" w:rsidRPr="00E91987" w:rsidRDefault="00E91987" w:rsidP="00FA1783">
      <w:pPr>
        <w:pStyle w:val="Ttulo4"/>
        <w:numPr>
          <w:ilvl w:val="3"/>
          <w:numId w:val="1"/>
        </w:numPr>
        <w:ind w:left="0" w:firstLine="0"/>
      </w:pPr>
      <w:r>
        <w:t>Naïves Bayes</w:t>
      </w:r>
    </w:p>
    <w:p w14:paraId="76040015" w14:textId="77777777" w:rsidR="00DF75AC" w:rsidRPr="0010665A" w:rsidRDefault="00DF75AC" w:rsidP="003567F0">
      <w:r w:rsidRPr="0010665A">
        <w:t>Las redes bayesianas, junto con los árboles de decisión y las redes neuronales artificiales, han sido los tres métodos más usados en aprendizaje automático durante estos últimos años en tareas como la clasificación.</w:t>
      </w:r>
    </w:p>
    <w:p w14:paraId="12840FCE" w14:textId="77777777" w:rsidR="00DF75AC" w:rsidRPr="0010665A" w:rsidRDefault="00DF75AC" w:rsidP="003567F0">
      <w:pPr>
        <w:rPr>
          <w:szCs w:val="24"/>
        </w:rPr>
      </w:pPr>
      <w:r w:rsidRPr="0010665A">
        <w:rPr>
          <w:szCs w:val="24"/>
        </w:rPr>
        <w:t>La idea de Naïve Bayes es sencilla y es usar las probabilidades condicionales de los valores de una variable para determinar a qué categoría pertenece, estas probabilidades se calculan con el teorema de Bayes.</w:t>
      </w:r>
    </w:p>
    <w:p w14:paraId="6F5F1425" w14:textId="77777777" w:rsidR="00DF75AC" w:rsidRPr="0010665A" w:rsidRDefault="00DF75AC" w:rsidP="003567F0">
      <w:pPr>
        <w:rPr>
          <w:szCs w:val="24"/>
        </w:rPr>
      </w:pPr>
      <w:r w:rsidRPr="0010665A">
        <w:rPr>
          <w:szCs w:val="24"/>
        </w:rPr>
        <w:t xml:space="preserve">Por ejemplo, si </w:t>
      </w:r>
      <w:r w:rsidR="00B75074" w:rsidRPr="0010665A">
        <w:rPr>
          <w:szCs w:val="24"/>
        </w:rPr>
        <w:t>quisiéramos</w:t>
      </w:r>
      <w:r w:rsidRPr="0010665A">
        <w:rPr>
          <w:szCs w:val="24"/>
        </w:rPr>
        <w:t xml:space="preserve"> clasificar la </w:t>
      </w:r>
      <w:r w:rsidR="00B75074" w:rsidRPr="0010665A">
        <w:rPr>
          <w:szCs w:val="24"/>
        </w:rPr>
        <w:t>valoración</w:t>
      </w:r>
      <w:r w:rsidRPr="0010665A">
        <w:rPr>
          <w:szCs w:val="24"/>
        </w:rPr>
        <w:t xml:space="preserve"> de un determinado servicio, </w:t>
      </w:r>
      <w:r w:rsidR="00B75074" w:rsidRPr="0010665A">
        <w:rPr>
          <w:szCs w:val="24"/>
        </w:rPr>
        <w:t>podríamos</w:t>
      </w:r>
      <w:r w:rsidRPr="0010665A">
        <w:rPr>
          <w:szCs w:val="24"/>
        </w:rPr>
        <w:t xml:space="preserve"> hacerlo en dos </w:t>
      </w:r>
      <w:r w:rsidR="00B75074" w:rsidRPr="0010665A">
        <w:rPr>
          <w:szCs w:val="24"/>
        </w:rPr>
        <w:t>categorías</w:t>
      </w:r>
      <w:r w:rsidRPr="0010665A">
        <w:rPr>
          <w:szCs w:val="24"/>
        </w:rPr>
        <w:t xml:space="preserve">, “positiva” y “negativa”; de esta forma, tenemos que determinar que palabras son </w:t>
      </w:r>
      <w:r w:rsidR="00B75074" w:rsidRPr="0010665A">
        <w:rPr>
          <w:szCs w:val="24"/>
        </w:rPr>
        <w:t>más</w:t>
      </w:r>
      <w:r w:rsidRPr="0010665A">
        <w:rPr>
          <w:szCs w:val="24"/>
        </w:rPr>
        <w:t xml:space="preserve"> probables de encontrar en cada una de estas </w:t>
      </w:r>
      <w:r w:rsidR="00B75074" w:rsidRPr="0010665A">
        <w:rPr>
          <w:szCs w:val="24"/>
        </w:rPr>
        <w:t>categorías</w:t>
      </w:r>
      <w:r w:rsidRPr="0010665A">
        <w:rPr>
          <w:szCs w:val="24"/>
        </w:rPr>
        <w:t xml:space="preserve">. Se puede intuir que es </w:t>
      </w:r>
      <w:r w:rsidR="00B75074" w:rsidRPr="0010665A">
        <w:rPr>
          <w:szCs w:val="24"/>
        </w:rPr>
        <w:t>más</w:t>
      </w:r>
      <w:r w:rsidRPr="0010665A">
        <w:rPr>
          <w:szCs w:val="24"/>
        </w:rPr>
        <w:t xml:space="preserve"> probable que una </w:t>
      </w:r>
      <w:r w:rsidR="00B75074" w:rsidRPr="0010665A">
        <w:rPr>
          <w:szCs w:val="24"/>
        </w:rPr>
        <w:t>valoración</w:t>
      </w:r>
      <w:r w:rsidRPr="0010665A">
        <w:rPr>
          <w:szCs w:val="24"/>
        </w:rPr>
        <w:t xml:space="preserve"> pertenezca a la </w:t>
      </w:r>
      <w:r w:rsidR="00B75074" w:rsidRPr="0010665A">
        <w:rPr>
          <w:szCs w:val="24"/>
        </w:rPr>
        <w:t>categoría</w:t>
      </w:r>
      <w:r w:rsidRPr="0010665A">
        <w:rPr>
          <w:szCs w:val="24"/>
        </w:rPr>
        <w:t xml:space="preserve"> “positiva”, si los valores son “bueno” o “excelente” y menos probable si contiene palabras como “malo” o “deficiente”.</w:t>
      </w:r>
    </w:p>
    <w:p w14:paraId="2D94C621" w14:textId="77777777" w:rsidR="00DF75AC" w:rsidRPr="0010665A" w:rsidRDefault="00DF75AC" w:rsidP="003567F0">
      <w:r w:rsidRPr="0010665A">
        <w:t xml:space="preserve">Por tanto, deberemos obtener la probabilidad de que una </w:t>
      </w:r>
      <w:r w:rsidR="00B75074" w:rsidRPr="0010665A">
        <w:t>valoración</w:t>
      </w:r>
      <w:r w:rsidRPr="0010665A">
        <w:t xml:space="preserve"> pertenezca a la </w:t>
      </w:r>
      <w:r w:rsidR="00B75074" w:rsidRPr="0010665A">
        <w:t>categoría</w:t>
      </w:r>
      <w:r w:rsidRPr="0010665A">
        <w:t xml:space="preserve"> “positiva”, dado que la </w:t>
      </w:r>
      <w:r w:rsidR="00B75074" w:rsidRPr="0010665A">
        <w:t>valoración</w:t>
      </w:r>
      <w:r w:rsidRPr="0010665A">
        <w:t xml:space="preserve"> contiene la palabra “excelente”. Por </w:t>
      </w:r>
      <w:r w:rsidR="002360C7" w:rsidRPr="0010665A">
        <w:t>tanto,</w:t>
      </w:r>
      <w:r w:rsidRPr="0010665A">
        <w:t xml:space="preserve"> </w:t>
      </w:r>
      <w:r w:rsidR="00B75074" w:rsidRPr="0010665A">
        <w:t>deberíamos</w:t>
      </w:r>
      <w:r w:rsidRPr="0010665A">
        <w:t xml:space="preserve"> calcular p(positiva|excelente)</w:t>
      </w:r>
    </w:p>
    <w:p w14:paraId="3F81AF0A" w14:textId="77777777" w:rsidR="00DF75AC" w:rsidRPr="0010665A" w:rsidRDefault="00DF75AC" w:rsidP="003567F0">
      <w:pPr>
        <w:rPr>
          <w:szCs w:val="24"/>
        </w:rPr>
      </w:pPr>
      <w:r w:rsidRPr="0010665A">
        <w:rPr>
          <w:szCs w:val="24"/>
        </w:rPr>
        <w:t>Debido a que este algoritmo calcula las probabilidades de cada valor por separado, como si los valores fueran independientes unos de otros, se conoce como “ingenuo”. Lo que se hace, por lo tanto, es calcular la probabilidad condicional de cada valor, asumiendo de forma “ingenua”, que en esta probabilidad no importa cuales valores de variables lo acompañan en cada registro.</w:t>
      </w:r>
    </w:p>
    <w:p w14:paraId="6D24DE4F" w14:textId="77777777" w:rsidR="00DF75AC" w:rsidRPr="0010665A" w:rsidRDefault="00DF75AC" w:rsidP="003567F0">
      <w:pPr>
        <w:rPr>
          <w:szCs w:val="24"/>
        </w:rPr>
      </w:pPr>
      <w:r w:rsidRPr="0010665A">
        <w:rPr>
          <w:szCs w:val="24"/>
        </w:rPr>
        <w:lastRenderedPageBreak/>
        <w:t xml:space="preserve">En este caso, </w:t>
      </w:r>
      <w:r w:rsidR="00B75074" w:rsidRPr="0010665A">
        <w:rPr>
          <w:szCs w:val="24"/>
        </w:rPr>
        <w:t>también</w:t>
      </w:r>
      <w:r w:rsidRPr="0010665A">
        <w:rPr>
          <w:szCs w:val="24"/>
        </w:rPr>
        <w:t xml:space="preserve"> vamos a utilizar el paquete de </w:t>
      </w:r>
      <w:r w:rsidR="00B75074" w:rsidRPr="0010665A">
        <w:rPr>
          <w:szCs w:val="24"/>
        </w:rPr>
        <w:t>“</w:t>
      </w:r>
      <w:r w:rsidRPr="0010665A">
        <w:rPr>
          <w:szCs w:val="24"/>
        </w:rPr>
        <w:t>caret</w:t>
      </w:r>
      <w:r w:rsidR="00B75074" w:rsidRPr="0010665A">
        <w:rPr>
          <w:szCs w:val="24"/>
        </w:rPr>
        <w:t>”</w:t>
      </w:r>
      <w:r w:rsidRPr="0010665A">
        <w:rPr>
          <w:szCs w:val="24"/>
        </w:rPr>
        <w:t xml:space="preserve"> para realizar el entrenamiento del modelo. Utilizaremos </w:t>
      </w:r>
      <w:r w:rsidR="00B75074" w:rsidRPr="0010665A">
        <w:rPr>
          <w:szCs w:val="24"/>
        </w:rPr>
        <w:t>también</w:t>
      </w:r>
      <w:r w:rsidRPr="0010665A">
        <w:rPr>
          <w:szCs w:val="24"/>
        </w:rPr>
        <w:t xml:space="preserve"> la </w:t>
      </w:r>
      <w:r w:rsidR="00B75074" w:rsidRPr="0010665A">
        <w:rPr>
          <w:szCs w:val="24"/>
        </w:rPr>
        <w:t>validación</w:t>
      </w:r>
      <w:r w:rsidRPr="0010665A">
        <w:rPr>
          <w:szCs w:val="24"/>
        </w:rPr>
        <w:t xml:space="preserve"> cruzada con 10 iteraciones.</w:t>
      </w:r>
    </w:p>
    <w:p w14:paraId="3A716812" w14:textId="77777777" w:rsidR="003A2A0F" w:rsidRDefault="00DF75AC" w:rsidP="003A2A0F">
      <w:r w:rsidRPr="0010665A">
        <w:t xml:space="preserve">Los </w:t>
      </w:r>
      <w:r w:rsidR="00B75074" w:rsidRPr="0010665A">
        <w:t>parámetros</w:t>
      </w:r>
      <w:r w:rsidRPr="0010665A">
        <w:t xml:space="preserve"> con los que hemos hecho la fuerza bruta ha sido los siguientes:</w:t>
      </w:r>
    </w:p>
    <w:p w14:paraId="2BB25F9E" w14:textId="54170FA7" w:rsidR="003A2A0F" w:rsidRDefault="00DF75AC" w:rsidP="004D71F1">
      <w:pPr>
        <w:pStyle w:val="Prrafodelista"/>
        <w:numPr>
          <w:ilvl w:val="0"/>
          <w:numId w:val="30"/>
        </w:numPr>
      </w:pPr>
      <w:r w:rsidRPr="00413210">
        <w:rPr>
          <w:b/>
        </w:rPr>
        <w:t>useKernel</w:t>
      </w:r>
      <w:r w:rsidRPr="0010665A">
        <w:t xml:space="preserve">: tipo de </w:t>
      </w:r>
      <w:r w:rsidR="00B75074" w:rsidRPr="0010665A">
        <w:t>distribución</w:t>
      </w:r>
      <w:r w:rsidR="00A04B38">
        <w:t>.</w:t>
      </w:r>
      <w:r w:rsidR="00C22F9E">
        <w:t xml:space="preserve"> Si tiene valor de “verdadero”, se utiliza una estimación de densidad de núcleo. En caso contrario se utiliza una densidad normal.</w:t>
      </w:r>
      <w:r w:rsidR="0024037B">
        <w:t xml:space="preserve"> Las posibles densidades son: Uniforme, Gaussiana, Triangular, etc.</w:t>
      </w:r>
    </w:p>
    <w:p w14:paraId="750B0B82" w14:textId="7E7323DC" w:rsidR="003A2A0F" w:rsidRDefault="00DF75AC" w:rsidP="004D71F1">
      <w:pPr>
        <w:pStyle w:val="Prrafodelista"/>
        <w:numPr>
          <w:ilvl w:val="0"/>
          <w:numId w:val="30"/>
        </w:numPr>
      </w:pPr>
      <w:r w:rsidRPr="00413210">
        <w:rPr>
          <w:b/>
        </w:rPr>
        <w:t>fL</w:t>
      </w:r>
      <w:r w:rsidRPr="0010665A">
        <w:t>: la corrección de Laplace</w:t>
      </w:r>
      <w:r w:rsidR="00A04B38">
        <w:t>.</w:t>
      </w:r>
      <w:r w:rsidR="0024037B">
        <w:t xml:space="preserve"> Es un suavizado capaz de corregir los posibles problemas existentes cuando las probabilidades son nulas o muy bajas, por ausencia, por ejemplo, de algunos valores de atributos en algunas categorías en el conjunto de entrenamiento. Este parámetro por tanto evita la influencia de probabilidades nulas.</w:t>
      </w:r>
    </w:p>
    <w:p w14:paraId="43C575A2" w14:textId="7F5863D7" w:rsidR="00B75074" w:rsidRPr="000A4ACA" w:rsidRDefault="00DF75AC" w:rsidP="004D71F1">
      <w:pPr>
        <w:pStyle w:val="Prrafodelista"/>
        <w:numPr>
          <w:ilvl w:val="0"/>
          <w:numId w:val="30"/>
        </w:numPr>
      </w:pPr>
      <w:r w:rsidRPr="00413210">
        <w:rPr>
          <w:b/>
          <w:szCs w:val="24"/>
        </w:rPr>
        <w:t>adjust</w:t>
      </w:r>
      <w:r w:rsidRPr="003A2A0F">
        <w:rPr>
          <w:szCs w:val="24"/>
        </w:rPr>
        <w:t>: Ajuste de ancho de banda</w:t>
      </w:r>
      <w:r w:rsidR="0024037B">
        <w:rPr>
          <w:szCs w:val="24"/>
        </w:rPr>
        <w:t xml:space="preserve"> para la estimación del kernel. El ancho de banda controla el ancho de las funciones del kernel. </w:t>
      </w:r>
      <w:r w:rsidR="006A24CD">
        <w:rPr>
          <w:szCs w:val="24"/>
        </w:rPr>
        <w:t>Un ancho</w:t>
      </w:r>
      <w:r w:rsidR="0024037B">
        <w:rPr>
          <w:szCs w:val="24"/>
        </w:rPr>
        <w:t xml:space="preserve"> de banda grande da una estimación de densidad uniforme, un ancho de banda pequeño da estimaciones de densidad ruidosa/ondulante</w:t>
      </w:r>
    </w:p>
    <w:p w14:paraId="7CFB323A" w14:textId="330C7074" w:rsidR="000A4ACA" w:rsidRPr="00610CED" w:rsidRDefault="000A4ACA" w:rsidP="000A4ACA">
      <w:pPr>
        <w:pStyle w:val="Ttulo5"/>
      </w:pPr>
      <w:r w:rsidRPr="00610CED">
        <w:t xml:space="preserve">Usando todos los </w:t>
      </w:r>
      <w:r w:rsidR="00610CED" w:rsidRPr="00610CED">
        <w:t>predictor</w:t>
      </w:r>
      <w:r w:rsidR="00610CED">
        <w:t>e</w:t>
      </w:r>
      <w:r w:rsidR="00610CED" w:rsidRPr="00610CED">
        <w:t>s</w:t>
      </w:r>
    </w:p>
    <w:p w14:paraId="7E052342" w14:textId="030F5C61" w:rsidR="00610CED" w:rsidRDefault="00610CED" w:rsidP="00610CED">
      <w:r>
        <w:t>En primer lugar, vamos a construir un modelo de Naïves Bayes utilizando todos los predictores. Para ello igual que en casos anteriores vamos a utilizar los datos de entrenamiento para construir el modelo.</w:t>
      </w:r>
    </w:p>
    <w:p w14:paraId="7F579993" w14:textId="1FC0ECEA" w:rsidR="00610CED" w:rsidRDefault="00610CED" w:rsidP="00610CED">
      <w:r>
        <w:t xml:space="preserve">En un principio tendremos que utilizar la rejilla de búsqueda de datos con parámetros que hayamos considerado dentro de un determinado rango. </w:t>
      </w:r>
    </w:p>
    <w:p w14:paraId="474D9E9B" w14:textId="2E93DACC" w:rsidR="00610CED" w:rsidRPr="00610CED" w:rsidRDefault="00610CED" w:rsidP="00610CED">
      <w:r>
        <w:t xml:space="preserve">El resultado obtenido </w:t>
      </w:r>
      <w:r w:rsidR="00983FB6">
        <w:t>después</w:t>
      </w:r>
      <w:r>
        <w:t xml:space="preserve"> de util</w:t>
      </w:r>
      <w:r w:rsidR="00E84495">
        <w:t>izar la rejilla de búsqueda de C</w:t>
      </w:r>
      <w:r>
        <w:t>aret es el siguiente:</w:t>
      </w:r>
    </w:p>
    <w:p w14:paraId="093EA7FD" w14:textId="77777777" w:rsidR="00DF75AC" w:rsidRPr="00AF5700" w:rsidRDefault="00DF75AC" w:rsidP="00AD171B">
      <w:pPr>
        <w:pStyle w:val="SourceCode"/>
        <w:pBdr>
          <w:top w:val="single" w:sz="4" w:space="1" w:color="auto"/>
          <w:left w:val="single" w:sz="4" w:space="4" w:color="auto"/>
          <w:bottom w:val="single" w:sz="4" w:space="1" w:color="auto"/>
          <w:right w:val="single" w:sz="4" w:space="4" w:color="auto"/>
        </w:pBdr>
        <w:jc w:val="left"/>
        <w:rPr>
          <w:sz w:val="20"/>
          <w:szCs w:val="20"/>
        </w:rPr>
      </w:pPr>
      <w:r w:rsidRPr="000A4ACA">
        <w:rPr>
          <w:rStyle w:val="VerbatimChar"/>
          <w:sz w:val="20"/>
          <w:szCs w:val="20"/>
        </w:rPr>
        <w:t xml:space="preserve">## Naive Bayes </w:t>
      </w:r>
      <w:r w:rsidRPr="000A4ACA">
        <w:rPr>
          <w:sz w:val="20"/>
          <w:szCs w:val="20"/>
        </w:rPr>
        <w:br/>
      </w:r>
      <w:r w:rsidRPr="000A4ACA">
        <w:rPr>
          <w:rStyle w:val="VerbatimChar"/>
          <w:sz w:val="20"/>
          <w:szCs w:val="20"/>
        </w:rPr>
        <w:t xml:space="preserve">## </w:t>
      </w:r>
      <w:r w:rsidRPr="000A4ACA">
        <w:rPr>
          <w:sz w:val="20"/>
          <w:szCs w:val="20"/>
        </w:rPr>
        <w:br/>
      </w:r>
      <w:r w:rsidRPr="000A4ACA">
        <w:rPr>
          <w:rStyle w:val="VerbatimChar"/>
          <w:sz w:val="20"/>
          <w:szCs w:val="20"/>
        </w:rPr>
        <w:t>## 4890 samples</w:t>
      </w:r>
      <w:r w:rsidRPr="000A4ACA">
        <w:rPr>
          <w:sz w:val="20"/>
          <w:szCs w:val="20"/>
        </w:rPr>
        <w:br/>
      </w:r>
      <w:r w:rsidRPr="000A4ACA">
        <w:rPr>
          <w:rStyle w:val="VerbatimChar"/>
          <w:sz w:val="20"/>
          <w:szCs w:val="20"/>
        </w:rPr>
        <w:t xml:space="preserve">##   </w:t>
      </w:r>
      <w:r w:rsidRPr="00AF5700">
        <w:rPr>
          <w:rStyle w:val="VerbatimChar"/>
          <w:sz w:val="20"/>
          <w:szCs w:val="20"/>
        </w:rPr>
        <w:t>13 predictor</w:t>
      </w:r>
      <w:r w:rsidRPr="00AF5700">
        <w:rPr>
          <w:sz w:val="20"/>
          <w:szCs w:val="20"/>
        </w:rPr>
        <w:br/>
      </w:r>
      <w:r w:rsidRPr="00AF5700">
        <w:rPr>
          <w:rStyle w:val="VerbatimChar"/>
          <w:sz w:val="20"/>
          <w:szCs w:val="20"/>
        </w:rPr>
        <w:t xml:space="preserve">##    2 classes: 'F', 'V'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o pre-processing</w:t>
      </w:r>
      <w:r w:rsidRPr="00AF5700">
        <w:rPr>
          <w:sz w:val="20"/>
          <w:szCs w:val="20"/>
        </w:rPr>
        <w:br/>
      </w:r>
      <w:r w:rsidRPr="00AF5700">
        <w:rPr>
          <w:rStyle w:val="VerbatimChar"/>
          <w:sz w:val="20"/>
          <w:szCs w:val="20"/>
        </w:rPr>
        <w:lastRenderedPageBreak/>
        <w:t xml:space="preserve">## Resampling: Cross-Validated (10 fold) </w:t>
      </w:r>
      <w:r w:rsidRPr="00AF5700">
        <w:rPr>
          <w:sz w:val="20"/>
          <w:szCs w:val="20"/>
        </w:rPr>
        <w:br/>
      </w:r>
      <w:r w:rsidRPr="00AF5700">
        <w:rPr>
          <w:rStyle w:val="VerbatimChar"/>
          <w:sz w:val="20"/>
          <w:szCs w:val="20"/>
        </w:rPr>
        <w:t xml:space="preserve">## Summary of sample sizes: 4401, 4401, 4401, 4401, 4401, 4401, ... </w:t>
      </w:r>
      <w:r w:rsidRPr="00AF5700">
        <w:rPr>
          <w:sz w:val="20"/>
          <w:szCs w:val="20"/>
        </w:rPr>
        <w:br/>
      </w:r>
      <w:r w:rsidRPr="00AF5700">
        <w:rPr>
          <w:rStyle w:val="VerbatimChar"/>
          <w:sz w:val="20"/>
          <w:szCs w:val="20"/>
        </w:rPr>
        <w:t>## Resampling results across tuning parameter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usekernel  fL  adjust  Accuracy   Kappa    </w:t>
      </w:r>
      <w:r w:rsidRPr="00AF5700">
        <w:rPr>
          <w:sz w:val="20"/>
          <w:szCs w:val="20"/>
        </w:rPr>
        <w:br/>
      </w:r>
      <w:r w:rsidRPr="00AF5700">
        <w:rPr>
          <w:rStyle w:val="VerbatimChar"/>
          <w:sz w:val="20"/>
          <w:szCs w:val="20"/>
        </w:rPr>
        <w:t>##   FALSE      0   0       0.7398773  0.4562820</w:t>
      </w:r>
      <w:r w:rsidRPr="00AF5700">
        <w:rPr>
          <w:sz w:val="20"/>
          <w:szCs w:val="20"/>
        </w:rPr>
        <w:br/>
      </w:r>
      <w:r w:rsidRPr="00AF5700">
        <w:rPr>
          <w:rStyle w:val="VerbatimChar"/>
          <w:sz w:val="20"/>
          <w:szCs w:val="20"/>
        </w:rPr>
        <w:t>##   FALSE      0   1       0.7398773  0.4562820</w:t>
      </w:r>
      <w:r w:rsidRPr="00AF5700">
        <w:rPr>
          <w:sz w:val="20"/>
          <w:szCs w:val="20"/>
        </w:rPr>
        <w:br/>
      </w:r>
      <w:r w:rsidRPr="00AF5700">
        <w:rPr>
          <w:rStyle w:val="VerbatimChar"/>
          <w:sz w:val="20"/>
          <w:szCs w:val="20"/>
        </w:rPr>
        <w:t>##   FALSE      0   2       0.7398773  0.4562820</w:t>
      </w:r>
      <w:r w:rsidRPr="00AF5700">
        <w:rPr>
          <w:sz w:val="20"/>
          <w:szCs w:val="20"/>
        </w:rPr>
        <w:br/>
      </w:r>
      <w:r w:rsidRPr="00AF5700">
        <w:rPr>
          <w:rStyle w:val="VerbatimChar"/>
          <w:sz w:val="20"/>
          <w:szCs w:val="20"/>
        </w:rPr>
        <w:t>##   FALSE      1   0       0.7398773  0.4562820</w:t>
      </w:r>
      <w:r w:rsidRPr="00AF5700">
        <w:rPr>
          <w:sz w:val="20"/>
          <w:szCs w:val="20"/>
        </w:rPr>
        <w:br/>
      </w:r>
      <w:r w:rsidRPr="00AF5700">
        <w:rPr>
          <w:rStyle w:val="VerbatimChar"/>
          <w:sz w:val="20"/>
          <w:szCs w:val="20"/>
        </w:rPr>
        <w:t>##   FALSE      1   1       0.7398773  0.4562820</w:t>
      </w:r>
      <w:r w:rsidRPr="00AF5700">
        <w:rPr>
          <w:sz w:val="20"/>
          <w:szCs w:val="20"/>
        </w:rPr>
        <w:br/>
      </w:r>
      <w:r w:rsidRPr="00AF5700">
        <w:rPr>
          <w:rStyle w:val="VerbatimChar"/>
          <w:sz w:val="20"/>
          <w:szCs w:val="20"/>
        </w:rPr>
        <w:t>##   FALSE      1   2       0.7398773  0.4562820</w:t>
      </w:r>
      <w:r w:rsidRPr="00AF5700">
        <w:rPr>
          <w:sz w:val="20"/>
          <w:szCs w:val="20"/>
        </w:rPr>
        <w:br/>
      </w:r>
      <w:r w:rsidRPr="00AF5700">
        <w:rPr>
          <w:rStyle w:val="VerbatimChar"/>
          <w:sz w:val="20"/>
          <w:szCs w:val="20"/>
        </w:rPr>
        <w:t>##   FALSE      2   0       0.7398773  0.4562820</w:t>
      </w:r>
      <w:r w:rsidRPr="00AF5700">
        <w:rPr>
          <w:sz w:val="20"/>
          <w:szCs w:val="20"/>
        </w:rPr>
        <w:br/>
      </w:r>
      <w:r w:rsidRPr="00AF5700">
        <w:rPr>
          <w:rStyle w:val="VerbatimChar"/>
          <w:sz w:val="20"/>
          <w:szCs w:val="20"/>
        </w:rPr>
        <w:t>##   FALSE      2   1       0.7398773  0.4562820</w:t>
      </w:r>
      <w:r w:rsidRPr="00AF5700">
        <w:rPr>
          <w:sz w:val="20"/>
          <w:szCs w:val="20"/>
        </w:rPr>
        <w:br/>
      </w:r>
      <w:r w:rsidRPr="00AF5700">
        <w:rPr>
          <w:rStyle w:val="VerbatimChar"/>
          <w:sz w:val="20"/>
          <w:szCs w:val="20"/>
        </w:rPr>
        <w:t>##   FALSE      2   2       0.7398773  0.4562820</w:t>
      </w:r>
      <w:r w:rsidRPr="00AF5700">
        <w:rPr>
          <w:sz w:val="20"/>
          <w:szCs w:val="20"/>
        </w:rPr>
        <w:br/>
      </w:r>
      <w:r w:rsidRPr="00AF5700">
        <w:rPr>
          <w:rStyle w:val="VerbatimChar"/>
          <w:sz w:val="20"/>
          <w:szCs w:val="20"/>
        </w:rPr>
        <w:t>##    TRUE      0   0             NaN        NaN</w:t>
      </w:r>
      <w:r w:rsidRPr="00AF5700">
        <w:rPr>
          <w:sz w:val="20"/>
          <w:szCs w:val="20"/>
        </w:rPr>
        <w:br/>
      </w:r>
      <w:r w:rsidRPr="00AF5700">
        <w:rPr>
          <w:rStyle w:val="VerbatimChar"/>
          <w:sz w:val="20"/>
          <w:szCs w:val="20"/>
        </w:rPr>
        <w:t>##    TRUE      0   1       0.7370143  0.4066122</w:t>
      </w:r>
      <w:r w:rsidRPr="00AF5700">
        <w:rPr>
          <w:sz w:val="20"/>
          <w:szCs w:val="20"/>
        </w:rPr>
        <w:br/>
      </w:r>
      <w:r w:rsidRPr="00AF5700">
        <w:rPr>
          <w:rStyle w:val="VerbatimChar"/>
          <w:sz w:val="20"/>
          <w:szCs w:val="20"/>
        </w:rPr>
        <w:t>##    TRUE      0   2       0.7372188  0.4098870</w:t>
      </w:r>
      <w:r w:rsidRPr="00AF5700">
        <w:rPr>
          <w:sz w:val="20"/>
          <w:szCs w:val="20"/>
        </w:rPr>
        <w:br/>
      </w:r>
      <w:r w:rsidRPr="00AF5700">
        <w:rPr>
          <w:rStyle w:val="VerbatimChar"/>
          <w:sz w:val="20"/>
          <w:szCs w:val="20"/>
        </w:rPr>
        <w:t>##    TRUE      1   0             NaN        NaN</w:t>
      </w:r>
      <w:r w:rsidRPr="00AF5700">
        <w:rPr>
          <w:sz w:val="20"/>
          <w:szCs w:val="20"/>
        </w:rPr>
        <w:br/>
      </w:r>
      <w:r w:rsidRPr="00AF5700">
        <w:rPr>
          <w:rStyle w:val="VerbatimChar"/>
          <w:sz w:val="20"/>
          <w:szCs w:val="20"/>
        </w:rPr>
        <w:t>##    TRUE      1   1       0.7370143  0.4066122</w:t>
      </w:r>
      <w:r w:rsidRPr="00AF5700">
        <w:rPr>
          <w:sz w:val="20"/>
          <w:szCs w:val="20"/>
        </w:rPr>
        <w:br/>
      </w:r>
      <w:r w:rsidRPr="00AF5700">
        <w:rPr>
          <w:rStyle w:val="VerbatimChar"/>
          <w:sz w:val="20"/>
          <w:szCs w:val="20"/>
        </w:rPr>
        <w:t>##    TRUE      1   2       0.7372188  0.4098870</w:t>
      </w:r>
      <w:r w:rsidRPr="00AF5700">
        <w:rPr>
          <w:sz w:val="20"/>
          <w:szCs w:val="20"/>
        </w:rPr>
        <w:br/>
      </w:r>
      <w:r w:rsidRPr="00AF5700">
        <w:rPr>
          <w:rStyle w:val="VerbatimChar"/>
          <w:sz w:val="20"/>
          <w:szCs w:val="20"/>
        </w:rPr>
        <w:t>##    TRUE      2   0             NaN        NaN</w:t>
      </w:r>
      <w:r w:rsidRPr="00AF5700">
        <w:rPr>
          <w:sz w:val="20"/>
          <w:szCs w:val="20"/>
        </w:rPr>
        <w:br/>
      </w:r>
      <w:r w:rsidRPr="00AF5700">
        <w:rPr>
          <w:rStyle w:val="VerbatimChar"/>
          <w:sz w:val="20"/>
          <w:szCs w:val="20"/>
        </w:rPr>
        <w:t>##    TRUE      2   1       0.7370143  0.4066122</w:t>
      </w:r>
      <w:r w:rsidRPr="00AF5700">
        <w:rPr>
          <w:sz w:val="20"/>
          <w:szCs w:val="20"/>
        </w:rPr>
        <w:br/>
      </w:r>
      <w:r w:rsidRPr="00AF5700">
        <w:rPr>
          <w:rStyle w:val="VerbatimChar"/>
          <w:sz w:val="20"/>
          <w:szCs w:val="20"/>
        </w:rPr>
        <w:t>##    TRUE      2   2       0.7372188  0.4098870</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Accuracy was used to select the optimal model using the largest value.</w:t>
      </w:r>
      <w:r w:rsidRPr="00AF5700">
        <w:rPr>
          <w:sz w:val="20"/>
          <w:szCs w:val="20"/>
        </w:rPr>
        <w:br/>
      </w:r>
      <w:r w:rsidRPr="00AF5700">
        <w:rPr>
          <w:rStyle w:val="VerbatimChar"/>
          <w:sz w:val="20"/>
          <w:szCs w:val="20"/>
        </w:rPr>
        <w:t>## The final values used for the model were fL = 0, usekernel = FALSE</w:t>
      </w:r>
      <w:r w:rsidRPr="00AF5700">
        <w:rPr>
          <w:sz w:val="20"/>
          <w:szCs w:val="20"/>
        </w:rPr>
        <w:br/>
      </w:r>
      <w:r w:rsidRPr="00AF5700">
        <w:rPr>
          <w:rStyle w:val="VerbatimChar"/>
          <w:sz w:val="20"/>
          <w:szCs w:val="20"/>
        </w:rPr>
        <w:t>##  and adjust = 0.</w:t>
      </w:r>
    </w:p>
    <w:p w14:paraId="43BF4A1C" w14:textId="77777777" w:rsidR="004249B4" w:rsidRDefault="00DF75AC" w:rsidP="004249B4">
      <w:pPr>
        <w:pStyle w:val="FirstParagraph"/>
        <w:keepNext/>
        <w:jc w:val="center"/>
      </w:pPr>
      <w:r>
        <w:rPr>
          <w:noProof/>
          <w:lang w:val="es-ES" w:eastAsia="es-ES"/>
        </w:rPr>
        <w:lastRenderedPageBreak/>
        <w:drawing>
          <wp:inline distT="0" distB="0" distL="0" distR="0" wp14:anchorId="7F491004" wp14:editId="30F86DA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3-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1C8AECAA" w14:textId="083F25B0" w:rsidR="004249B4" w:rsidRPr="004249B4" w:rsidRDefault="004249B4" w:rsidP="00202B96">
      <w:pPr>
        <w:pStyle w:val="Descripcin"/>
        <w:jc w:val="center"/>
      </w:pPr>
      <w:bookmarkStart w:id="82" w:name="_Toc518479761"/>
      <w:r>
        <w:t xml:space="preserve">Ilustración </w:t>
      </w:r>
      <w:r>
        <w:fldChar w:fldCharType="begin"/>
      </w:r>
      <w:r>
        <w:instrText xml:space="preserve"> SEQ Ilustración \* ARABIC </w:instrText>
      </w:r>
      <w:r>
        <w:fldChar w:fldCharType="separate"/>
      </w:r>
      <w:r w:rsidR="00AB36E8">
        <w:rPr>
          <w:noProof/>
        </w:rPr>
        <w:t>23</w:t>
      </w:r>
      <w:r>
        <w:fldChar w:fldCharType="end"/>
      </w:r>
      <w:r>
        <w:t>.</w:t>
      </w:r>
      <w:r w:rsidR="007D0458">
        <w:t xml:space="preserve"> </w:t>
      </w:r>
      <w:r>
        <w:t>Naïves Bayes. Mejor ajuste.</w:t>
      </w:r>
      <w:bookmarkEnd w:id="82"/>
    </w:p>
    <w:p w14:paraId="606830F5" w14:textId="77777777" w:rsidR="00610CED" w:rsidRDefault="00610CED" w:rsidP="003A2A0F"/>
    <w:p w14:paraId="18A5FD18" w14:textId="7D394384" w:rsidR="003A2A0F" w:rsidRDefault="00DF75AC" w:rsidP="003A2A0F">
      <w:r w:rsidRPr="0010665A">
        <w:t xml:space="preserve">Con estas iteraciones se ha conseguido </w:t>
      </w:r>
      <w:r w:rsidR="00B75074" w:rsidRPr="0010665A">
        <w:t>que,</w:t>
      </w:r>
      <w:r w:rsidRPr="0010665A">
        <w:t xml:space="preserve"> para construir el mejor modelo, se necesitan los siguientes </w:t>
      </w:r>
      <w:r w:rsidR="00610CED">
        <w:t xml:space="preserve">valores en los </w:t>
      </w:r>
      <w:r w:rsidR="004E16EE" w:rsidRPr="0010665A">
        <w:t>parámetros</w:t>
      </w:r>
      <w:r w:rsidR="00610CED">
        <w:t xml:space="preserve"> de configuración</w:t>
      </w:r>
      <w:r w:rsidRPr="0010665A">
        <w:t xml:space="preserve">: </w:t>
      </w:r>
    </w:p>
    <w:p w14:paraId="32EB3233" w14:textId="77777777" w:rsidR="003A2A0F" w:rsidRDefault="00B75074" w:rsidP="004D71F1">
      <w:pPr>
        <w:pStyle w:val="Prrafodelista"/>
        <w:numPr>
          <w:ilvl w:val="0"/>
          <w:numId w:val="29"/>
        </w:numPr>
      </w:pPr>
      <w:r w:rsidRPr="0010665A">
        <w:t>fL: 0</w:t>
      </w:r>
    </w:p>
    <w:p w14:paraId="03F19603" w14:textId="77777777" w:rsidR="003A2A0F" w:rsidRDefault="00B75074" w:rsidP="004D71F1">
      <w:pPr>
        <w:pStyle w:val="Prrafodelista"/>
        <w:numPr>
          <w:ilvl w:val="0"/>
          <w:numId w:val="29"/>
        </w:numPr>
      </w:pPr>
      <w:r w:rsidRPr="0010665A">
        <w:t>usekernel: FALSE</w:t>
      </w:r>
    </w:p>
    <w:p w14:paraId="6614AF81" w14:textId="77777777" w:rsidR="00B75074" w:rsidRPr="003A2A0F" w:rsidRDefault="00B75074" w:rsidP="004D71F1">
      <w:pPr>
        <w:pStyle w:val="Prrafodelista"/>
        <w:numPr>
          <w:ilvl w:val="0"/>
          <w:numId w:val="29"/>
        </w:numPr>
      </w:pPr>
      <w:r w:rsidRPr="003A2A0F">
        <w:rPr>
          <w:szCs w:val="24"/>
        </w:rPr>
        <w:t>adjust: 0</w:t>
      </w:r>
    </w:p>
    <w:p w14:paraId="449AE73C" w14:textId="48FCFB93" w:rsidR="00A566C5" w:rsidRDefault="00610CED" w:rsidP="004249B4">
      <w:r>
        <w:t xml:space="preserve">Con estos </w:t>
      </w:r>
      <w:r w:rsidR="00A566C5">
        <w:t>valores</w:t>
      </w:r>
      <w:r>
        <w:t xml:space="preserve"> que hemos obtenido a través del paquete de caret</w:t>
      </w:r>
      <w:r w:rsidR="00A566C5">
        <w:t>, construimos el modelo de Naïves Bayes que se ha considerado como el que mejor precisión nos aporta.</w:t>
      </w:r>
    </w:p>
    <w:p w14:paraId="509B9C1C"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 xml:space="preserve">Naive Bayes </w:t>
      </w:r>
    </w:p>
    <w:p w14:paraId="7CC0AB7F"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p>
    <w:p w14:paraId="0680125D"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4890 samples</w:t>
      </w:r>
    </w:p>
    <w:p w14:paraId="7A4D2A8F"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 xml:space="preserve">  13 predictor</w:t>
      </w:r>
    </w:p>
    <w:p w14:paraId="7D66B9AA"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 xml:space="preserve">   2 classes: 'F', 'V' </w:t>
      </w:r>
    </w:p>
    <w:p w14:paraId="68EDA990"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p>
    <w:p w14:paraId="008EEE6E"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No pre-processing</w:t>
      </w:r>
    </w:p>
    <w:p w14:paraId="065DA1C5"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 xml:space="preserve">Resampling: Cross-Validated (10 fold) </w:t>
      </w:r>
    </w:p>
    <w:p w14:paraId="5113B1B2"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 xml:space="preserve">Summary of sample sizes: 4401, 4401, 4401, 4401, 4401, 4401, ... </w:t>
      </w:r>
    </w:p>
    <w:p w14:paraId="7B94E8AA"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Resampling results:</w:t>
      </w:r>
    </w:p>
    <w:p w14:paraId="1AAEAB09"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p>
    <w:p w14:paraId="39E433B0"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 xml:space="preserve">  Accuracy   Kappa   </w:t>
      </w:r>
    </w:p>
    <w:p w14:paraId="029FC25B"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 xml:space="preserve">  0.7398773  0.456282</w:t>
      </w:r>
    </w:p>
    <w:p w14:paraId="45EFC140"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p>
    <w:p w14:paraId="19D583D4"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Tuning parameter 'fL' was held constant at a value of 0</w:t>
      </w:r>
    </w:p>
    <w:p w14:paraId="2F2F22C0"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Tuning parameter 'usekernel' was held constant at a value of FALSE</w:t>
      </w:r>
    </w:p>
    <w:p w14:paraId="3E54E535" w14:textId="77777777" w:rsidR="00665500" w:rsidRPr="00665500" w:rsidRDefault="00665500" w:rsidP="00CB085D">
      <w:pPr>
        <w:pStyle w:val="SourceCode"/>
        <w:pBdr>
          <w:top w:val="single" w:sz="4" w:space="1" w:color="auto"/>
          <w:left w:val="single" w:sz="4" w:space="4" w:color="auto"/>
          <w:bottom w:val="single" w:sz="4" w:space="1" w:color="auto"/>
          <w:right w:val="single" w:sz="4" w:space="4" w:color="auto"/>
        </w:pBdr>
        <w:spacing w:after="0"/>
        <w:jc w:val="left"/>
        <w:rPr>
          <w:sz w:val="20"/>
          <w:szCs w:val="20"/>
        </w:rPr>
      </w:pPr>
    </w:p>
    <w:p w14:paraId="417BC027" w14:textId="44B32562" w:rsidR="00665500" w:rsidRPr="00EE2A2E" w:rsidRDefault="00665500" w:rsidP="00EE2A2E">
      <w:pPr>
        <w:pStyle w:val="SourceCode"/>
        <w:pBdr>
          <w:top w:val="single" w:sz="4" w:space="1" w:color="auto"/>
          <w:left w:val="single" w:sz="4" w:space="4" w:color="auto"/>
          <w:bottom w:val="single" w:sz="4" w:space="1" w:color="auto"/>
          <w:right w:val="single" w:sz="4" w:space="4" w:color="auto"/>
        </w:pBdr>
        <w:spacing w:after="0"/>
        <w:jc w:val="left"/>
        <w:rPr>
          <w:sz w:val="20"/>
          <w:szCs w:val="20"/>
        </w:rPr>
      </w:pPr>
      <w:r w:rsidRPr="00665500">
        <w:rPr>
          <w:sz w:val="20"/>
          <w:szCs w:val="20"/>
        </w:rPr>
        <w:t>Tuning parameter 'adjust' was held constant at a value of 0</w:t>
      </w:r>
    </w:p>
    <w:p w14:paraId="52680AF1" w14:textId="77777777" w:rsidR="00EE2A2E" w:rsidRDefault="00EE2A2E" w:rsidP="004249B4">
      <w:pPr>
        <w:rPr>
          <w:lang w:val="en-US"/>
        </w:rPr>
      </w:pPr>
    </w:p>
    <w:p w14:paraId="429DCD77" w14:textId="3B1C7802" w:rsidR="00DF75AC" w:rsidRPr="00610CED" w:rsidRDefault="00A566C5" w:rsidP="004249B4">
      <w:r>
        <w:t xml:space="preserve">Una vez que hemos construido el modelo, con los datos de test vamos a predecir el modelo construido. Los resultados que se van a obtener se van a mostrar a </w:t>
      </w:r>
      <w:r w:rsidR="00774BA0">
        <w:t>través</w:t>
      </w:r>
      <w:r>
        <w:t xml:space="preserve"> de la siguiente matriz de confusión:</w:t>
      </w:r>
    </w:p>
    <w:p w14:paraId="72A7FBC4" w14:textId="5A770E57" w:rsidR="00A566C5" w:rsidRPr="00F2037A" w:rsidRDefault="00DF75AC" w:rsidP="00F2037A">
      <w:pPr>
        <w:pStyle w:val="SourceCode"/>
        <w:pBdr>
          <w:top w:val="single" w:sz="4" w:space="1" w:color="auto"/>
          <w:left w:val="single" w:sz="4" w:space="4" w:color="auto"/>
          <w:bottom w:val="single" w:sz="4" w:space="1" w:color="auto"/>
          <w:right w:val="single" w:sz="4" w:space="4" w:color="auto"/>
        </w:pBdr>
        <w:jc w:val="left"/>
        <w:rPr>
          <w:sz w:val="20"/>
          <w:szCs w:val="20"/>
        </w:rPr>
      </w:pPr>
      <w:r w:rsidRPr="00DF60AF">
        <w:rPr>
          <w:rStyle w:val="VerbatimChar"/>
          <w:sz w:val="20"/>
          <w:szCs w:val="20"/>
        </w:rPr>
        <w:t>## Confusion Matrix and Statistics</w:t>
      </w:r>
      <w:r w:rsidRPr="00DF60AF">
        <w:rPr>
          <w:sz w:val="20"/>
          <w:szCs w:val="20"/>
        </w:rPr>
        <w:br/>
      </w:r>
      <w:r w:rsidRPr="00DF60AF">
        <w:rPr>
          <w:rStyle w:val="VerbatimChar"/>
          <w:sz w:val="20"/>
          <w:szCs w:val="20"/>
        </w:rPr>
        <w:t xml:space="preserve">## </w:t>
      </w:r>
      <w:r w:rsidRPr="00DF60AF">
        <w:rPr>
          <w:sz w:val="20"/>
          <w:szCs w:val="20"/>
        </w:rPr>
        <w:br/>
      </w:r>
      <w:r w:rsidRPr="00DF60AF">
        <w:rPr>
          <w:rStyle w:val="VerbatimChar"/>
          <w:sz w:val="20"/>
          <w:szCs w:val="20"/>
        </w:rPr>
        <w:t>##           Reference</w:t>
      </w:r>
      <w:r w:rsidRPr="00DF60AF">
        <w:rPr>
          <w:sz w:val="20"/>
          <w:szCs w:val="20"/>
        </w:rPr>
        <w:br/>
      </w:r>
      <w:r w:rsidRPr="00DF60AF">
        <w:rPr>
          <w:rStyle w:val="VerbatimChar"/>
          <w:sz w:val="20"/>
          <w:szCs w:val="20"/>
        </w:rPr>
        <w:t>## Prediction   F   V</w:t>
      </w:r>
      <w:r w:rsidRPr="00DF60AF">
        <w:rPr>
          <w:sz w:val="20"/>
          <w:szCs w:val="20"/>
        </w:rPr>
        <w:br/>
      </w:r>
      <w:r w:rsidRPr="00DF60AF">
        <w:rPr>
          <w:rStyle w:val="VerbatimChar"/>
          <w:sz w:val="20"/>
          <w:szCs w:val="20"/>
        </w:rPr>
        <w:t>##          F 551 249</w:t>
      </w:r>
      <w:r w:rsidRPr="00DF60AF">
        <w:rPr>
          <w:sz w:val="20"/>
          <w:szCs w:val="20"/>
        </w:rPr>
        <w:br/>
      </w:r>
      <w:r w:rsidRPr="00DF60AF">
        <w:rPr>
          <w:rStyle w:val="VerbatimChar"/>
          <w:sz w:val="20"/>
          <w:szCs w:val="20"/>
        </w:rPr>
        <w:t xml:space="preserve">##          </w:t>
      </w:r>
      <w:r w:rsidRPr="00AF5700">
        <w:rPr>
          <w:rStyle w:val="VerbatimChar"/>
          <w:sz w:val="20"/>
          <w:szCs w:val="20"/>
        </w:rPr>
        <w:t>V 298 998</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39           </w:t>
      </w:r>
      <w:r w:rsidRPr="00AF5700">
        <w:rPr>
          <w:sz w:val="20"/>
          <w:szCs w:val="20"/>
        </w:rPr>
        <w:br/>
      </w:r>
      <w:r w:rsidRPr="00AF5700">
        <w:rPr>
          <w:rStyle w:val="VerbatimChar"/>
          <w:sz w:val="20"/>
          <w:szCs w:val="20"/>
        </w:rPr>
        <w:t>##                  95% CI : (0.7197, 0.7577)</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4535          </w:t>
      </w:r>
      <w:r w:rsidRPr="00AF5700">
        <w:rPr>
          <w:sz w:val="20"/>
          <w:szCs w:val="20"/>
        </w:rPr>
        <w:br/>
      </w:r>
      <w:r w:rsidRPr="00AF5700">
        <w:rPr>
          <w:rStyle w:val="VerbatimChar"/>
          <w:sz w:val="20"/>
          <w:szCs w:val="20"/>
        </w:rPr>
        <w:t xml:space="preserve">##  Mcnemar's Test P-Value : 0.04014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490          </w:t>
      </w:r>
      <w:r w:rsidRPr="00AF5700">
        <w:rPr>
          <w:sz w:val="20"/>
          <w:szCs w:val="20"/>
        </w:rPr>
        <w:br/>
      </w:r>
      <w:r w:rsidRPr="00AF5700">
        <w:rPr>
          <w:rStyle w:val="VerbatimChar"/>
          <w:sz w:val="20"/>
          <w:szCs w:val="20"/>
        </w:rPr>
        <w:t xml:space="preserve">##             Specificity : 0.8003          </w:t>
      </w:r>
      <w:r w:rsidRPr="00AF5700">
        <w:rPr>
          <w:sz w:val="20"/>
          <w:szCs w:val="20"/>
        </w:rPr>
        <w:br/>
      </w:r>
      <w:r w:rsidRPr="00AF5700">
        <w:rPr>
          <w:rStyle w:val="VerbatimChar"/>
          <w:sz w:val="20"/>
          <w:szCs w:val="20"/>
        </w:rPr>
        <w:t xml:space="preserve">##          Pos Pred Value : 0.6887          </w:t>
      </w:r>
      <w:r w:rsidRPr="00AF5700">
        <w:rPr>
          <w:sz w:val="20"/>
          <w:szCs w:val="20"/>
        </w:rPr>
        <w:br/>
      </w:r>
      <w:r w:rsidRPr="00AF5700">
        <w:rPr>
          <w:rStyle w:val="VerbatimChar"/>
          <w:sz w:val="20"/>
          <w:szCs w:val="20"/>
        </w:rPr>
        <w:t xml:space="preserve">##          Neg Pred Value : 0.7701          </w:t>
      </w:r>
      <w:r w:rsidRPr="00AF5700">
        <w:rPr>
          <w:sz w:val="20"/>
          <w:szCs w:val="20"/>
        </w:rPr>
        <w:br/>
      </w:r>
      <w:r w:rsidRPr="00AF5700">
        <w:rPr>
          <w:rStyle w:val="VerbatimChar"/>
          <w:sz w:val="20"/>
          <w:szCs w:val="20"/>
        </w:rPr>
        <w:t xml:space="preserve">##              Prevalence : 0.4051          </w:t>
      </w:r>
      <w:r w:rsidRPr="00AF5700">
        <w:rPr>
          <w:sz w:val="20"/>
          <w:szCs w:val="20"/>
        </w:rPr>
        <w:br/>
      </w:r>
      <w:r w:rsidRPr="00AF5700">
        <w:rPr>
          <w:rStyle w:val="VerbatimChar"/>
          <w:sz w:val="20"/>
          <w:szCs w:val="20"/>
        </w:rPr>
        <w:t xml:space="preserve">##          Detection Rate : 0.2629          </w:t>
      </w:r>
      <w:r w:rsidRPr="00AF5700">
        <w:rPr>
          <w:sz w:val="20"/>
          <w:szCs w:val="20"/>
        </w:rPr>
        <w:br/>
      </w:r>
      <w:r w:rsidRPr="00AF5700">
        <w:rPr>
          <w:rStyle w:val="VerbatimChar"/>
          <w:sz w:val="20"/>
          <w:szCs w:val="20"/>
        </w:rPr>
        <w:t xml:space="preserve">##    Detection Prevalence : 0.3817          </w:t>
      </w:r>
      <w:r w:rsidRPr="00AF5700">
        <w:rPr>
          <w:sz w:val="20"/>
          <w:szCs w:val="20"/>
        </w:rPr>
        <w:br/>
      </w:r>
      <w:r w:rsidRPr="00AF5700">
        <w:rPr>
          <w:rStyle w:val="VerbatimChar"/>
          <w:sz w:val="20"/>
          <w:szCs w:val="20"/>
        </w:rPr>
        <w:t xml:space="preserve">##       Balanced Accuracy : 0.7247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14:paraId="10B5B24E" w14:textId="0FB2124F" w:rsidR="00640F2F" w:rsidRDefault="00640F2F" w:rsidP="00640F2F">
      <w:r>
        <w:lastRenderedPageBreak/>
        <w:t xml:space="preserve">Una vez más, con la matriz de confusión podemos obtener los resultados que nos aporten </w:t>
      </w:r>
      <w:r w:rsidR="00004003">
        <w:t>más</w:t>
      </w:r>
      <w:r>
        <w:t xml:space="preserve"> interés. </w:t>
      </w:r>
    </w:p>
    <w:p w14:paraId="44FABFE0" w14:textId="29788C93" w:rsidR="000A4ACA" w:rsidRDefault="000A4ACA" w:rsidP="000A4ACA">
      <w:pPr>
        <w:pStyle w:val="Ttulo5"/>
      </w:pPr>
      <w:r w:rsidRPr="002F57AA">
        <w:t xml:space="preserve">Eliminando </w:t>
      </w:r>
      <w:r>
        <w:t>los predictores “sex” y “cause”</w:t>
      </w:r>
    </w:p>
    <w:p w14:paraId="5D2A1F6A" w14:textId="47B9DB31" w:rsidR="00A566C5" w:rsidRDefault="00A566C5" w:rsidP="00A566C5">
      <w:r>
        <w:t>Ahora vamos a estudiar el modelo de Naïves Bayes eliminando las variables de “sex” y “cause”.</w:t>
      </w:r>
    </w:p>
    <w:p w14:paraId="401AC789" w14:textId="5F4C028B" w:rsidR="00A566C5" w:rsidRPr="00A566C5" w:rsidRDefault="00A566C5" w:rsidP="00A566C5">
      <w:r>
        <w:t>Una vez más vamos a realizar la construcción del modelo con los parámetros utilizados en la versión con todos los predictores de Naïves Bayes (el estudiado con anterioridad).</w:t>
      </w:r>
    </w:p>
    <w:p w14:paraId="2A3632A6" w14:textId="77777777" w:rsidR="00696C14" w:rsidRPr="00A42F40" w:rsidRDefault="00696C14" w:rsidP="00696C14">
      <w:pPr>
        <w:pStyle w:val="SourceCode"/>
        <w:pBdr>
          <w:top w:val="single" w:sz="4" w:space="1" w:color="auto"/>
          <w:left w:val="single" w:sz="4" w:space="4" w:color="auto"/>
          <w:bottom w:val="single" w:sz="4" w:space="1" w:color="auto"/>
          <w:right w:val="single" w:sz="4" w:space="4" w:color="auto"/>
        </w:pBdr>
        <w:jc w:val="left"/>
        <w:rPr>
          <w:sz w:val="20"/>
          <w:szCs w:val="20"/>
        </w:rPr>
      </w:pPr>
      <w:r w:rsidRPr="00A42F40">
        <w:rPr>
          <w:rStyle w:val="VerbatimChar"/>
          <w:sz w:val="20"/>
          <w:szCs w:val="20"/>
        </w:rPr>
        <w:t xml:space="preserve">## Naive Bayes </w:t>
      </w:r>
      <w:r w:rsidRPr="00A42F40">
        <w:rPr>
          <w:sz w:val="20"/>
          <w:szCs w:val="20"/>
        </w:rPr>
        <w:br/>
      </w:r>
      <w:r w:rsidRPr="00A42F40">
        <w:rPr>
          <w:rStyle w:val="VerbatimChar"/>
          <w:sz w:val="20"/>
          <w:szCs w:val="20"/>
        </w:rPr>
        <w:t xml:space="preserve">## </w:t>
      </w:r>
      <w:r w:rsidRPr="00A42F40">
        <w:rPr>
          <w:sz w:val="20"/>
          <w:szCs w:val="20"/>
        </w:rPr>
        <w:br/>
      </w:r>
      <w:r w:rsidRPr="00A42F40">
        <w:rPr>
          <w:rStyle w:val="VerbatimChar"/>
          <w:sz w:val="20"/>
          <w:szCs w:val="20"/>
        </w:rPr>
        <w:t>## 4890 samples</w:t>
      </w:r>
      <w:r w:rsidRPr="00A42F40">
        <w:rPr>
          <w:sz w:val="20"/>
          <w:szCs w:val="20"/>
        </w:rPr>
        <w:br/>
      </w:r>
      <w:r w:rsidRPr="00A42F40">
        <w:rPr>
          <w:rStyle w:val="VerbatimChar"/>
          <w:sz w:val="20"/>
          <w:szCs w:val="20"/>
        </w:rPr>
        <w:t>##   11 predictor</w:t>
      </w:r>
      <w:r w:rsidRPr="00A42F40">
        <w:rPr>
          <w:sz w:val="20"/>
          <w:szCs w:val="20"/>
        </w:rPr>
        <w:br/>
      </w:r>
      <w:r w:rsidRPr="00A42F40">
        <w:rPr>
          <w:rStyle w:val="VerbatimChar"/>
          <w:sz w:val="20"/>
          <w:szCs w:val="20"/>
        </w:rPr>
        <w:t xml:space="preserve">##    2 classes: 'F', 'V' </w:t>
      </w:r>
      <w:r w:rsidRPr="00A42F40">
        <w:rPr>
          <w:sz w:val="20"/>
          <w:szCs w:val="20"/>
        </w:rPr>
        <w:br/>
      </w:r>
      <w:r w:rsidRPr="00A42F40">
        <w:rPr>
          <w:rStyle w:val="VerbatimChar"/>
          <w:sz w:val="20"/>
          <w:szCs w:val="20"/>
        </w:rPr>
        <w:t xml:space="preserve">## </w:t>
      </w:r>
      <w:r w:rsidRPr="00A42F40">
        <w:rPr>
          <w:sz w:val="20"/>
          <w:szCs w:val="20"/>
        </w:rPr>
        <w:br/>
      </w:r>
      <w:r w:rsidRPr="00A42F40">
        <w:rPr>
          <w:rStyle w:val="VerbatimChar"/>
          <w:sz w:val="20"/>
          <w:szCs w:val="20"/>
        </w:rPr>
        <w:t>## No pre-processing</w:t>
      </w:r>
      <w:r w:rsidRPr="00A42F40">
        <w:rPr>
          <w:sz w:val="20"/>
          <w:szCs w:val="20"/>
        </w:rPr>
        <w:br/>
      </w:r>
      <w:r w:rsidRPr="00A42F40">
        <w:rPr>
          <w:rStyle w:val="VerbatimChar"/>
          <w:sz w:val="20"/>
          <w:szCs w:val="20"/>
        </w:rPr>
        <w:t xml:space="preserve">## Resampling: Cross-Validated (10 fold) </w:t>
      </w:r>
      <w:r w:rsidRPr="00A42F40">
        <w:rPr>
          <w:sz w:val="20"/>
          <w:szCs w:val="20"/>
        </w:rPr>
        <w:br/>
      </w:r>
      <w:r w:rsidRPr="00A42F40">
        <w:rPr>
          <w:rStyle w:val="VerbatimChar"/>
          <w:sz w:val="20"/>
          <w:szCs w:val="20"/>
        </w:rPr>
        <w:t xml:space="preserve">## Summary of sample sizes: 4401, 4401, 4401, 4401, 4401, 4401, ... </w:t>
      </w:r>
      <w:r w:rsidRPr="00A42F40">
        <w:rPr>
          <w:sz w:val="20"/>
          <w:szCs w:val="20"/>
        </w:rPr>
        <w:br/>
      </w:r>
      <w:r w:rsidRPr="00A42F40">
        <w:rPr>
          <w:rStyle w:val="VerbatimChar"/>
          <w:sz w:val="20"/>
          <w:szCs w:val="20"/>
        </w:rPr>
        <w:t>## Resampling results:</w:t>
      </w:r>
      <w:r w:rsidRPr="00A42F40">
        <w:rPr>
          <w:sz w:val="20"/>
          <w:szCs w:val="20"/>
        </w:rPr>
        <w:br/>
      </w:r>
      <w:r w:rsidRPr="00A42F40">
        <w:rPr>
          <w:rStyle w:val="VerbatimChar"/>
          <w:sz w:val="20"/>
          <w:szCs w:val="20"/>
        </w:rPr>
        <w:t xml:space="preserve">## </w:t>
      </w:r>
      <w:r w:rsidRPr="00A42F40">
        <w:rPr>
          <w:sz w:val="20"/>
          <w:szCs w:val="20"/>
        </w:rPr>
        <w:br/>
      </w:r>
      <w:r w:rsidRPr="00A42F40">
        <w:rPr>
          <w:rStyle w:val="VerbatimChar"/>
          <w:sz w:val="20"/>
          <w:szCs w:val="20"/>
        </w:rPr>
        <w:t xml:space="preserve">##   Accuracy   Kappa    </w:t>
      </w:r>
      <w:r w:rsidRPr="00A42F40">
        <w:rPr>
          <w:sz w:val="20"/>
          <w:szCs w:val="20"/>
        </w:rPr>
        <w:br/>
      </w:r>
      <w:r w:rsidRPr="00A42F40">
        <w:rPr>
          <w:rStyle w:val="VerbatimChar"/>
          <w:sz w:val="20"/>
          <w:szCs w:val="20"/>
        </w:rPr>
        <w:t>##   0.7400818  0.4571251</w:t>
      </w:r>
      <w:r w:rsidRPr="00A42F40">
        <w:rPr>
          <w:sz w:val="20"/>
          <w:szCs w:val="20"/>
        </w:rPr>
        <w:br/>
      </w:r>
      <w:r w:rsidRPr="00A42F40">
        <w:rPr>
          <w:rStyle w:val="VerbatimChar"/>
          <w:sz w:val="20"/>
          <w:szCs w:val="20"/>
        </w:rPr>
        <w:t xml:space="preserve">## </w:t>
      </w:r>
      <w:r w:rsidRPr="00A42F40">
        <w:rPr>
          <w:sz w:val="20"/>
          <w:szCs w:val="20"/>
        </w:rPr>
        <w:br/>
      </w:r>
      <w:r w:rsidRPr="00A42F40">
        <w:rPr>
          <w:rStyle w:val="VerbatimChar"/>
          <w:sz w:val="20"/>
          <w:szCs w:val="20"/>
        </w:rPr>
        <w:t>## Tuning parameter 'fL' was held constant at a value of 0</w:t>
      </w:r>
      <w:r w:rsidRPr="00A42F40">
        <w:rPr>
          <w:sz w:val="20"/>
          <w:szCs w:val="20"/>
        </w:rPr>
        <w:br/>
      </w:r>
      <w:r w:rsidRPr="00A42F40">
        <w:rPr>
          <w:rStyle w:val="VerbatimChar"/>
          <w:sz w:val="20"/>
          <w:szCs w:val="20"/>
        </w:rPr>
        <w:t>## Tuning</w:t>
      </w:r>
      <w:r w:rsidRPr="00A42F40">
        <w:rPr>
          <w:sz w:val="20"/>
          <w:szCs w:val="20"/>
        </w:rPr>
        <w:br/>
      </w:r>
      <w:r w:rsidRPr="00A42F40">
        <w:rPr>
          <w:rStyle w:val="VerbatimChar"/>
          <w:sz w:val="20"/>
          <w:szCs w:val="20"/>
        </w:rPr>
        <w:t>##  parameter 'usekernel' was held constant at a value of FALSE</w:t>
      </w:r>
      <w:r w:rsidRPr="00A42F40">
        <w:rPr>
          <w:sz w:val="20"/>
          <w:szCs w:val="20"/>
        </w:rPr>
        <w:br/>
      </w:r>
      <w:r w:rsidRPr="00A42F40">
        <w:rPr>
          <w:rStyle w:val="VerbatimChar"/>
          <w:sz w:val="20"/>
          <w:szCs w:val="20"/>
        </w:rPr>
        <w:t xml:space="preserve">## </w:t>
      </w:r>
      <w:r w:rsidRPr="00A42F40">
        <w:rPr>
          <w:sz w:val="20"/>
          <w:szCs w:val="20"/>
        </w:rPr>
        <w:br/>
      </w:r>
      <w:r w:rsidRPr="00A42F40">
        <w:rPr>
          <w:rStyle w:val="VerbatimChar"/>
          <w:sz w:val="20"/>
          <w:szCs w:val="20"/>
        </w:rPr>
        <w:t>## Tuning parameter 'adjust' was held constant at a value of 0</w:t>
      </w:r>
    </w:p>
    <w:p w14:paraId="1213118F" w14:textId="13AFC930" w:rsidR="00696C14" w:rsidRPr="00892966" w:rsidRDefault="00A566C5" w:rsidP="00A566C5">
      <w:r>
        <w:t>Una vez que hemos construido el modelo, vamos a utilizar los datos de prueba para obtener las predicciones. Utilizaremos una vez más la matriz de confusión para obtener los resultados de esta predicción.</w:t>
      </w:r>
    </w:p>
    <w:p w14:paraId="0740B623" w14:textId="1B7E5B05" w:rsidR="00FA7735" w:rsidRPr="00F2037A" w:rsidRDefault="00892966" w:rsidP="00F2037A">
      <w:pPr>
        <w:pStyle w:val="SourceCode"/>
        <w:pBdr>
          <w:top w:val="single" w:sz="4" w:space="1" w:color="auto"/>
          <w:left w:val="single" w:sz="4" w:space="4" w:color="auto"/>
          <w:bottom w:val="single" w:sz="4" w:space="1" w:color="auto"/>
          <w:right w:val="single" w:sz="4" w:space="4" w:color="auto"/>
        </w:pBdr>
        <w:jc w:val="left"/>
        <w:rPr>
          <w:sz w:val="20"/>
          <w:szCs w:val="20"/>
          <w:shd w:val="clear" w:color="auto" w:fill="F8F8F8"/>
        </w:rPr>
      </w:pPr>
      <w:r w:rsidRPr="00892966">
        <w:rPr>
          <w:rStyle w:val="VerbatimChar"/>
          <w:sz w:val="20"/>
          <w:szCs w:val="20"/>
        </w:rPr>
        <w:t>## Confusion Matrix and Statistics</w:t>
      </w:r>
      <w:r w:rsidRPr="00892966">
        <w:rPr>
          <w:sz w:val="20"/>
          <w:szCs w:val="20"/>
        </w:rPr>
        <w:br/>
      </w:r>
      <w:r w:rsidRPr="00892966">
        <w:rPr>
          <w:rStyle w:val="VerbatimChar"/>
          <w:sz w:val="20"/>
          <w:szCs w:val="20"/>
        </w:rPr>
        <w:t xml:space="preserve">## </w:t>
      </w:r>
      <w:r w:rsidRPr="00892966">
        <w:rPr>
          <w:sz w:val="20"/>
          <w:szCs w:val="20"/>
        </w:rPr>
        <w:br/>
      </w:r>
      <w:r w:rsidRPr="00892966">
        <w:rPr>
          <w:rStyle w:val="VerbatimChar"/>
          <w:sz w:val="20"/>
          <w:szCs w:val="20"/>
        </w:rPr>
        <w:t>##           Reference</w:t>
      </w:r>
      <w:r w:rsidRPr="00892966">
        <w:rPr>
          <w:sz w:val="20"/>
          <w:szCs w:val="20"/>
        </w:rPr>
        <w:br/>
      </w:r>
      <w:r w:rsidRPr="00892966">
        <w:rPr>
          <w:rStyle w:val="VerbatimChar"/>
          <w:sz w:val="20"/>
          <w:szCs w:val="20"/>
        </w:rPr>
        <w:t>## Prediction   F   V</w:t>
      </w:r>
      <w:r w:rsidRPr="00892966">
        <w:rPr>
          <w:sz w:val="20"/>
          <w:szCs w:val="20"/>
        </w:rPr>
        <w:br/>
      </w:r>
      <w:r w:rsidRPr="00892966">
        <w:rPr>
          <w:rStyle w:val="VerbatimChar"/>
          <w:sz w:val="20"/>
          <w:szCs w:val="20"/>
        </w:rPr>
        <w:t>##          F 548 249</w:t>
      </w:r>
      <w:r w:rsidRPr="00892966">
        <w:rPr>
          <w:sz w:val="20"/>
          <w:szCs w:val="20"/>
        </w:rPr>
        <w:br/>
      </w:r>
      <w:r w:rsidRPr="00892966">
        <w:rPr>
          <w:rStyle w:val="VerbatimChar"/>
          <w:sz w:val="20"/>
          <w:szCs w:val="20"/>
        </w:rPr>
        <w:t>##          V 301 998</w:t>
      </w:r>
      <w:r w:rsidRPr="00892966">
        <w:rPr>
          <w:sz w:val="20"/>
          <w:szCs w:val="20"/>
        </w:rPr>
        <w:br/>
      </w:r>
      <w:r w:rsidRPr="00892966">
        <w:rPr>
          <w:rStyle w:val="VerbatimChar"/>
          <w:sz w:val="20"/>
          <w:szCs w:val="20"/>
        </w:rPr>
        <w:t xml:space="preserve">##                                           </w:t>
      </w:r>
      <w:r w:rsidRPr="00892966">
        <w:rPr>
          <w:sz w:val="20"/>
          <w:szCs w:val="20"/>
        </w:rPr>
        <w:br/>
      </w:r>
      <w:r w:rsidRPr="00892966">
        <w:rPr>
          <w:rStyle w:val="VerbatimChar"/>
          <w:sz w:val="20"/>
          <w:szCs w:val="20"/>
        </w:rPr>
        <w:t xml:space="preserve">##                Accuracy : 0.7376          </w:t>
      </w:r>
      <w:r w:rsidRPr="00892966">
        <w:rPr>
          <w:sz w:val="20"/>
          <w:szCs w:val="20"/>
        </w:rPr>
        <w:br/>
      </w:r>
      <w:r w:rsidRPr="00892966">
        <w:rPr>
          <w:rStyle w:val="VerbatimChar"/>
          <w:sz w:val="20"/>
          <w:szCs w:val="20"/>
        </w:rPr>
        <w:t>##                  95% CI : (0.7182, 0.7563)</w:t>
      </w:r>
      <w:r w:rsidRPr="00892966">
        <w:rPr>
          <w:sz w:val="20"/>
          <w:szCs w:val="20"/>
        </w:rPr>
        <w:br/>
      </w:r>
      <w:r w:rsidRPr="00892966">
        <w:rPr>
          <w:rStyle w:val="VerbatimChar"/>
          <w:sz w:val="20"/>
          <w:szCs w:val="20"/>
        </w:rPr>
        <w:lastRenderedPageBreak/>
        <w:t xml:space="preserve">##     No Information Rate : 0.5949          </w:t>
      </w:r>
      <w:r w:rsidRPr="00892966">
        <w:rPr>
          <w:sz w:val="20"/>
          <w:szCs w:val="20"/>
        </w:rPr>
        <w:br/>
      </w:r>
      <w:r w:rsidRPr="00892966">
        <w:rPr>
          <w:rStyle w:val="VerbatimChar"/>
          <w:sz w:val="20"/>
          <w:szCs w:val="20"/>
        </w:rPr>
        <w:t xml:space="preserve">##     P-Value [Acc &gt; NIR] : &lt; 2e-16         </w:t>
      </w:r>
      <w:r w:rsidRPr="00892966">
        <w:rPr>
          <w:sz w:val="20"/>
          <w:szCs w:val="20"/>
        </w:rPr>
        <w:br/>
      </w:r>
      <w:r w:rsidRPr="00892966">
        <w:rPr>
          <w:rStyle w:val="VerbatimChar"/>
          <w:sz w:val="20"/>
          <w:szCs w:val="20"/>
        </w:rPr>
        <w:t xml:space="preserve">##                                           </w:t>
      </w:r>
      <w:r w:rsidRPr="00892966">
        <w:rPr>
          <w:sz w:val="20"/>
          <w:szCs w:val="20"/>
        </w:rPr>
        <w:br/>
      </w:r>
      <w:r w:rsidRPr="00892966">
        <w:rPr>
          <w:rStyle w:val="VerbatimChar"/>
          <w:sz w:val="20"/>
          <w:szCs w:val="20"/>
        </w:rPr>
        <w:t xml:space="preserve">##                   Kappa : 0.4502          </w:t>
      </w:r>
      <w:r w:rsidRPr="00892966">
        <w:rPr>
          <w:sz w:val="20"/>
          <w:szCs w:val="20"/>
        </w:rPr>
        <w:br/>
      </w:r>
      <w:r w:rsidRPr="00892966">
        <w:rPr>
          <w:rStyle w:val="VerbatimChar"/>
          <w:sz w:val="20"/>
          <w:szCs w:val="20"/>
        </w:rPr>
        <w:t xml:space="preserve">##  Mcnemar's Test P-Value : 0.02966         </w:t>
      </w:r>
      <w:r w:rsidRPr="00892966">
        <w:rPr>
          <w:sz w:val="20"/>
          <w:szCs w:val="20"/>
        </w:rPr>
        <w:br/>
      </w:r>
      <w:r w:rsidRPr="00892966">
        <w:rPr>
          <w:rStyle w:val="VerbatimChar"/>
          <w:sz w:val="20"/>
          <w:szCs w:val="20"/>
        </w:rPr>
        <w:t xml:space="preserve">##                                           </w:t>
      </w:r>
      <w:r w:rsidRPr="00892966">
        <w:rPr>
          <w:sz w:val="20"/>
          <w:szCs w:val="20"/>
        </w:rPr>
        <w:br/>
      </w:r>
      <w:r w:rsidRPr="00892966">
        <w:rPr>
          <w:rStyle w:val="VerbatimChar"/>
          <w:sz w:val="20"/>
          <w:szCs w:val="20"/>
        </w:rPr>
        <w:t xml:space="preserve">##             Sensitivity : 0.6455          </w:t>
      </w:r>
      <w:r w:rsidRPr="00892966">
        <w:rPr>
          <w:sz w:val="20"/>
          <w:szCs w:val="20"/>
        </w:rPr>
        <w:br/>
      </w:r>
      <w:r w:rsidRPr="00892966">
        <w:rPr>
          <w:rStyle w:val="VerbatimChar"/>
          <w:sz w:val="20"/>
          <w:szCs w:val="20"/>
        </w:rPr>
        <w:t xml:space="preserve">##             Specificity : 0.8003          </w:t>
      </w:r>
      <w:r w:rsidRPr="00892966">
        <w:rPr>
          <w:sz w:val="20"/>
          <w:szCs w:val="20"/>
        </w:rPr>
        <w:br/>
      </w:r>
      <w:r w:rsidRPr="00892966">
        <w:rPr>
          <w:rStyle w:val="VerbatimChar"/>
          <w:sz w:val="20"/>
          <w:szCs w:val="20"/>
        </w:rPr>
        <w:t xml:space="preserve">##          Pos Pred Value : 0.6876          </w:t>
      </w:r>
      <w:r w:rsidRPr="00892966">
        <w:rPr>
          <w:sz w:val="20"/>
          <w:szCs w:val="20"/>
        </w:rPr>
        <w:br/>
      </w:r>
      <w:r w:rsidRPr="00892966">
        <w:rPr>
          <w:rStyle w:val="VerbatimChar"/>
          <w:sz w:val="20"/>
          <w:szCs w:val="20"/>
        </w:rPr>
        <w:t xml:space="preserve">##          Neg Pred Value : 0.7683          </w:t>
      </w:r>
      <w:r w:rsidRPr="00892966">
        <w:rPr>
          <w:sz w:val="20"/>
          <w:szCs w:val="20"/>
        </w:rPr>
        <w:br/>
      </w:r>
      <w:r w:rsidRPr="00892966">
        <w:rPr>
          <w:rStyle w:val="VerbatimChar"/>
          <w:sz w:val="20"/>
          <w:szCs w:val="20"/>
        </w:rPr>
        <w:t xml:space="preserve">##              Prevalence : 0.4051          </w:t>
      </w:r>
      <w:r w:rsidRPr="00892966">
        <w:rPr>
          <w:sz w:val="20"/>
          <w:szCs w:val="20"/>
        </w:rPr>
        <w:br/>
      </w:r>
      <w:r w:rsidRPr="00892966">
        <w:rPr>
          <w:rStyle w:val="VerbatimChar"/>
          <w:sz w:val="20"/>
          <w:szCs w:val="20"/>
        </w:rPr>
        <w:t xml:space="preserve">##          Detection Rate : 0.2615          </w:t>
      </w:r>
      <w:r w:rsidRPr="00892966">
        <w:rPr>
          <w:sz w:val="20"/>
          <w:szCs w:val="20"/>
        </w:rPr>
        <w:br/>
      </w:r>
      <w:r w:rsidRPr="00892966">
        <w:rPr>
          <w:rStyle w:val="VerbatimChar"/>
          <w:sz w:val="20"/>
          <w:szCs w:val="20"/>
        </w:rPr>
        <w:t xml:space="preserve">##    Detection Prevalence : 0.3802          </w:t>
      </w:r>
      <w:r w:rsidRPr="00892966">
        <w:rPr>
          <w:sz w:val="20"/>
          <w:szCs w:val="20"/>
        </w:rPr>
        <w:br/>
      </w:r>
      <w:r w:rsidRPr="00892966">
        <w:rPr>
          <w:rStyle w:val="VerbatimChar"/>
          <w:sz w:val="20"/>
          <w:szCs w:val="20"/>
        </w:rPr>
        <w:t xml:space="preserve">##       Balanced Accuracy : 0.7229          </w:t>
      </w:r>
      <w:r w:rsidRPr="00892966">
        <w:rPr>
          <w:sz w:val="20"/>
          <w:szCs w:val="20"/>
        </w:rPr>
        <w:br/>
      </w:r>
      <w:r w:rsidRPr="00892966">
        <w:rPr>
          <w:rStyle w:val="VerbatimChar"/>
          <w:sz w:val="20"/>
          <w:szCs w:val="20"/>
        </w:rPr>
        <w:t xml:space="preserve">##                                           </w:t>
      </w:r>
      <w:r w:rsidRPr="00892966">
        <w:rPr>
          <w:sz w:val="20"/>
          <w:szCs w:val="20"/>
        </w:rPr>
        <w:br/>
      </w:r>
      <w:r w:rsidRPr="00892966">
        <w:rPr>
          <w:rStyle w:val="VerbatimChar"/>
          <w:sz w:val="20"/>
          <w:szCs w:val="20"/>
        </w:rPr>
        <w:t xml:space="preserve">##        'Positive' Class : F               </w:t>
      </w:r>
      <w:r w:rsidRPr="00892966">
        <w:rPr>
          <w:sz w:val="20"/>
          <w:szCs w:val="20"/>
        </w:rPr>
        <w:br/>
      </w:r>
      <w:r w:rsidRPr="00892966">
        <w:rPr>
          <w:rStyle w:val="VerbatimChar"/>
          <w:sz w:val="20"/>
          <w:szCs w:val="20"/>
        </w:rPr>
        <w:t xml:space="preserve">## </w:t>
      </w:r>
    </w:p>
    <w:p w14:paraId="73B37199" w14:textId="0A499CA2" w:rsidR="00D72C5B" w:rsidRDefault="00A45106" w:rsidP="00D72C5B">
      <w:r>
        <w:t>Como se puede comprobar, con Bayes Naïves se ha conseguido unos resultados bastante negativos. Eso se debe a que como nuestros datos no poseen una distribución normal, Naïves Bayes obtiene un gran número</w:t>
      </w:r>
      <w:r w:rsidR="008631D6">
        <w:t xml:space="preserve"> de probabilidades nulas.</w:t>
      </w:r>
    </w:p>
    <w:p w14:paraId="220CDBD4" w14:textId="77777777" w:rsidR="00F2037A" w:rsidRDefault="00F2037A" w:rsidP="00F2037A">
      <w:pPr>
        <w:pStyle w:val="Ttulo5"/>
      </w:pPr>
      <w:r>
        <w:t>Comparando el área parcial bajo la curva</w:t>
      </w:r>
    </w:p>
    <w:p w14:paraId="13E23943" w14:textId="28DC0A3A" w:rsidR="00F2037A" w:rsidRDefault="00F2037A" w:rsidP="00F2037A">
      <w:r w:rsidRPr="0010665A">
        <w:t>A continuación, vamos a utilizar la curva</w:t>
      </w:r>
      <w:r w:rsidR="0086372F">
        <w:t xml:space="preserve"> de ROC con los valores de pAUC para los modelos de Naïves Bayes.</w:t>
      </w:r>
    </w:p>
    <w:p w14:paraId="68BB889E" w14:textId="62DCE929" w:rsidR="00F2037A" w:rsidRDefault="0086372F" w:rsidP="00F2037A">
      <w:pPr>
        <w:pStyle w:val="FirstParagraph"/>
        <w:keepNext/>
        <w:jc w:val="center"/>
      </w:pPr>
      <w:r>
        <w:rPr>
          <w:noProof/>
          <w:lang w:val="es-ES" w:eastAsia="es-ES"/>
        </w:rPr>
        <w:drawing>
          <wp:inline distT="0" distB="0" distL="0" distR="0" wp14:anchorId="4FE9ADD9" wp14:editId="756BA04C">
            <wp:extent cx="3178800" cy="2257200"/>
            <wp:effectExtent l="0" t="0" r="3175"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8-1.png"/>
                    <pic:cNvPicPr>
                      <a:picLocks noChangeAspect="1" noChangeArrowheads="1"/>
                    </pic:cNvPicPr>
                  </pic:nvPicPr>
                  <pic:blipFill>
                    <a:blip r:embed="rId39"/>
                    <a:stretch>
                      <a:fillRect/>
                    </a:stretch>
                  </pic:blipFill>
                  <pic:spPr bwMode="auto">
                    <a:xfrm>
                      <a:off x="0" y="0"/>
                      <a:ext cx="3178800" cy="2257200"/>
                    </a:xfrm>
                    <a:prstGeom prst="rect">
                      <a:avLst/>
                    </a:prstGeom>
                    <a:noFill/>
                    <a:ln w="9525">
                      <a:noFill/>
                      <a:headEnd/>
                      <a:tailEnd/>
                    </a:ln>
                  </pic:spPr>
                </pic:pic>
              </a:graphicData>
            </a:graphic>
          </wp:inline>
        </w:drawing>
      </w:r>
    </w:p>
    <w:p w14:paraId="7D7507F6" w14:textId="2C9EA2E5" w:rsidR="00F2037A" w:rsidRDefault="00F2037A" w:rsidP="00F2037A">
      <w:pPr>
        <w:pStyle w:val="Descripcin"/>
        <w:jc w:val="center"/>
      </w:pPr>
      <w:bookmarkStart w:id="83" w:name="_Toc518479762"/>
      <w:r>
        <w:t xml:space="preserve">Ilustración </w:t>
      </w:r>
      <w:r>
        <w:fldChar w:fldCharType="begin"/>
      </w:r>
      <w:r>
        <w:instrText xml:space="preserve"> SEQ Ilustración \* ARABIC </w:instrText>
      </w:r>
      <w:r>
        <w:fldChar w:fldCharType="separate"/>
      </w:r>
      <w:r w:rsidR="00AB36E8">
        <w:rPr>
          <w:noProof/>
        </w:rPr>
        <w:t>24</w:t>
      </w:r>
      <w:r>
        <w:fldChar w:fldCharType="end"/>
      </w:r>
      <w:r>
        <w:t>. Naïve</w:t>
      </w:r>
      <w:r w:rsidR="004847B8">
        <w:t>s</w:t>
      </w:r>
      <w:r>
        <w:t xml:space="preserve"> Bayes. pAUC</w:t>
      </w:r>
      <w:bookmarkEnd w:id="83"/>
    </w:p>
    <w:p w14:paraId="1CEA09F1" w14:textId="37A96B19" w:rsidR="004644AC" w:rsidRDefault="0086372F" w:rsidP="004644AC">
      <w:pPr>
        <w:keepNext/>
        <w:jc w:val="center"/>
      </w:pPr>
      <w:r>
        <w:rPr>
          <w:noProof/>
          <w:lang w:eastAsia="es-ES"/>
        </w:rPr>
        <w:lastRenderedPageBreak/>
        <w:drawing>
          <wp:inline distT="0" distB="0" distL="0" distR="0" wp14:anchorId="797E6303" wp14:editId="5C4C2B00">
            <wp:extent cx="3178800" cy="2257200"/>
            <wp:effectExtent l="0" t="0" r="3175"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1-1.png"/>
                    <pic:cNvPicPr>
                      <a:picLocks noChangeAspect="1" noChangeArrowheads="1"/>
                    </pic:cNvPicPr>
                  </pic:nvPicPr>
                  <pic:blipFill>
                    <a:blip r:embed="rId39"/>
                    <a:stretch>
                      <a:fillRect/>
                    </a:stretch>
                  </pic:blipFill>
                  <pic:spPr bwMode="auto">
                    <a:xfrm>
                      <a:off x="0" y="0"/>
                      <a:ext cx="3178800" cy="2257200"/>
                    </a:xfrm>
                    <a:prstGeom prst="rect">
                      <a:avLst/>
                    </a:prstGeom>
                    <a:noFill/>
                    <a:ln w="9525">
                      <a:noFill/>
                      <a:headEnd/>
                      <a:tailEnd/>
                    </a:ln>
                  </pic:spPr>
                </pic:pic>
              </a:graphicData>
            </a:graphic>
          </wp:inline>
        </w:drawing>
      </w:r>
    </w:p>
    <w:p w14:paraId="3A272448" w14:textId="388A4B7F" w:rsidR="00FA7735" w:rsidRDefault="004644AC" w:rsidP="004644AC">
      <w:pPr>
        <w:pStyle w:val="Descripcin"/>
        <w:jc w:val="center"/>
      </w:pPr>
      <w:bookmarkStart w:id="84" w:name="_Toc518479763"/>
      <w:r>
        <w:t xml:space="preserve">Ilustración </w:t>
      </w:r>
      <w:r>
        <w:fldChar w:fldCharType="begin"/>
      </w:r>
      <w:r>
        <w:instrText xml:space="preserve"> SEQ Ilustración \* ARABIC </w:instrText>
      </w:r>
      <w:r>
        <w:fldChar w:fldCharType="separate"/>
      </w:r>
      <w:r w:rsidR="00AB36E8">
        <w:rPr>
          <w:noProof/>
        </w:rPr>
        <w:t>25</w:t>
      </w:r>
      <w:r>
        <w:fldChar w:fldCharType="end"/>
      </w:r>
      <w:r>
        <w:t>. Naïves Bayes. pAUC II</w:t>
      </w:r>
      <w:bookmarkEnd w:id="84"/>
    </w:p>
    <w:p w14:paraId="2F3DE667" w14:textId="1E632C20" w:rsidR="0086372F" w:rsidRDefault="0086372F" w:rsidP="0086372F">
      <w:pPr>
        <w:rPr>
          <w:shd w:val="clear" w:color="auto" w:fill="FFFFFF"/>
        </w:rPr>
      </w:pPr>
      <w:r>
        <w:rPr>
          <w:shd w:val="clear" w:color="auto" w:fill="FFFFFF"/>
        </w:rPr>
        <w:t>Si tomamos un rango concreto de Especificidad, por ejemplo, del 90% a 100%, entonces seremos capaces de predecir un 65,4% (cuando utilizamos todas las variables) y un 65,4% (cuando eliminamos el sexo y la causa) de casos negativos y que realmente son negativos, es decir seremos capaces de predecir que un paciente que vive, realmente va a vivir. Vemos que ambos modelos poseen los mismos valores para este rango.</w:t>
      </w:r>
    </w:p>
    <w:p w14:paraId="74BCD24F" w14:textId="4411B0AD" w:rsidR="0086372F" w:rsidRPr="001F21B1" w:rsidRDefault="0086372F" w:rsidP="0086372F">
      <w:pPr>
        <w:rPr>
          <w:shd w:val="clear" w:color="auto" w:fill="FFFFFF"/>
        </w:rPr>
      </w:pPr>
      <w:r>
        <w:rPr>
          <w:shd w:val="clear" w:color="auto" w:fill="FFFFFF"/>
        </w:rPr>
        <w:t>Si tomamos un rango concreto de sensibilidad, por ejemplo, del 90% a 100%, entonces seremos capaces de predecir un 64,8% (cuando utilizamos todas las variables) y un 64,8% (cuando eliminamos el sexo y la causa) de casos positivos y que realmente son positivos, es decir seremos capaces de predecir que un paciente que fallece, realmente va a fallecer.</w:t>
      </w:r>
      <w:r w:rsidRPr="0086372F">
        <w:rPr>
          <w:shd w:val="clear" w:color="auto" w:fill="FFFFFF"/>
        </w:rPr>
        <w:t xml:space="preserve"> </w:t>
      </w:r>
      <w:r>
        <w:rPr>
          <w:shd w:val="clear" w:color="auto" w:fill="FFFFFF"/>
        </w:rPr>
        <w:t>Vemos que ambos modelos poseen los mismos valores para este rango.</w:t>
      </w:r>
    </w:p>
    <w:p w14:paraId="287830AB" w14:textId="77777777" w:rsidR="00FA7735" w:rsidRPr="00FA7735" w:rsidRDefault="00FA7735" w:rsidP="00DA26AE"/>
    <w:p w14:paraId="7184CEC6" w14:textId="2579510D" w:rsidR="007002D3" w:rsidRPr="007002D3" w:rsidRDefault="007002D3" w:rsidP="00FA1783">
      <w:pPr>
        <w:pStyle w:val="Ttulo4"/>
        <w:numPr>
          <w:ilvl w:val="3"/>
          <w:numId w:val="1"/>
        </w:numPr>
        <w:ind w:left="0" w:firstLine="0"/>
      </w:pPr>
      <w:r>
        <w:t>Random Forest</w:t>
      </w:r>
    </w:p>
    <w:p w14:paraId="0EFD8069" w14:textId="77777777" w:rsidR="007B7D63" w:rsidRPr="0010665A" w:rsidRDefault="00DF75AC" w:rsidP="00BB682C">
      <w:r w:rsidRPr="0010665A">
        <w:t>Ran</w:t>
      </w:r>
      <w:r w:rsidR="00B75074" w:rsidRPr="0010665A">
        <w:t>dom F</w:t>
      </w:r>
      <w:r w:rsidRPr="0010665A">
        <w:t>orest es otra técnica de aprendizaje automático y nace como mejora sustancial de los árboles simples. Combina una cantidad grande de árboles de decisión independientes probados sobre conjuntos de datos aleatorios con igual distribución.</w:t>
      </w:r>
    </w:p>
    <w:p w14:paraId="2E340700" w14:textId="77777777" w:rsidR="006965F9" w:rsidRDefault="00DF75AC" w:rsidP="006965F9">
      <w:r w:rsidRPr="0010665A">
        <w:lastRenderedPageBreak/>
        <w:t xml:space="preserve">La fase de aprendizaje consiste en crear una gran cantidad de árboles de decisión independientes. Estos </w:t>
      </w:r>
      <w:r w:rsidR="007B7D63" w:rsidRPr="0010665A">
        <w:t>árboles</w:t>
      </w:r>
      <w:r w:rsidRPr="0010665A">
        <w:t xml:space="preserve"> se construyen a partir de los datos de entrada ligeramente modificados. Se modifica el conjunto inicial de </w:t>
      </w:r>
      <w:r w:rsidR="006965F9">
        <w:t>partida, de la siguiente forma:</w:t>
      </w:r>
    </w:p>
    <w:p w14:paraId="1CFD5016" w14:textId="77777777" w:rsidR="006965F9" w:rsidRDefault="00DF75AC" w:rsidP="004D71F1">
      <w:pPr>
        <w:pStyle w:val="Prrafodelista"/>
        <w:numPr>
          <w:ilvl w:val="0"/>
          <w:numId w:val="6"/>
        </w:numPr>
      </w:pPr>
      <w:r w:rsidRPr="0010665A">
        <w:t>Se selecciona aleatoriamente con reemplazamiento un porcentaje de datos de la muestra total.</w:t>
      </w:r>
    </w:p>
    <w:p w14:paraId="3CF6219A" w14:textId="77777777" w:rsidR="006965F9" w:rsidRDefault="00DF75AC" w:rsidP="004D71F1">
      <w:pPr>
        <w:pStyle w:val="Prrafodelista"/>
        <w:numPr>
          <w:ilvl w:val="1"/>
          <w:numId w:val="6"/>
        </w:numPr>
      </w:pPr>
      <w:r w:rsidRPr="0010665A">
        <w:t>Es habitual incluir un segundo nivel aleatoriedad, es</w:t>
      </w:r>
      <w:r w:rsidR="007B7D63" w:rsidRPr="0010665A">
        <w:t>ta vez afectando los atributos:</w:t>
      </w:r>
    </w:p>
    <w:p w14:paraId="4973E0F8" w14:textId="77777777" w:rsidR="006965F9" w:rsidRDefault="00DF75AC" w:rsidP="004D71F1">
      <w:pPr>
        <w:pStyle w:val="Prrafodelista"/>
        <w:numPr>
          <w:ilvl w:val="0"/>
          <w:numId w:val="6"/>
        </w:numPr>
      </w:pPr>
      <w:r w:rsidRPr="0010665A">
        <w:t>En cada nodo, al seleccionar la partición óptima, tenemos en cuenta sólo una porción de los atributos, elegidos al azar en cada ocasión.</w:t>
      </w:r>
    </w:p>
    <w:p w14:paraId="7D8A63A1" w14:textId="77777777" w:rsidR="006965F9" w:rsidRDefault="00DF75AC" w:rsidP="004D71F1">
      <w:pPr>
        <w:pStyle w:val="Prrafodelista"/>
        <w:numPr>
          <w:ilvl w:val="0"/>
          <w:numId w:val="6"/>
        </w:numPr>
      </w:pPr>
      <w:r w:rsidRPr="0010665A">
        <w:t>Una vez que se tienen muchos árboles -500 por ejemplo- la fase de clasificación se lleva a cabo de la siguiente manera:</w:t>
      </w:r>
    </w:p>
    <w:p w14:paraId="411D1A03" w14:textId="77777777" w:rsidR="007B7D63" w:rsidRPr="0010665A" w:rsidRDefault="00DF75AC" w:rsidP="004D71F1">
      <w:pPr>
        <w:pStyle w:val="Prrafodelista"/>
        <w:numPr>
          <w:ilvl w:val="0"/>
          <w:numId w:val="6"/>
        </w:numPr>
      </w:pPr>
      <w:r w:rsidRPr="0010665A">
        <w:t>Cada árbol se evalúa de forma independiente y la predicción del bosque será la media de los 500 árboles. La proporción de árboles que toman una misma respuesta se interpreta como la probabilidad de la misma.</w:t>
      </w:r>
    </w:p>
    <w:p w14:paraId="147BCF1E" w14:textId="7D8E81A8" w:rsidR="00DF75AC" w:rsidRDefault="003B2F8F" w:rsidP="00BB682C">
      <w:r>
        <w:t xml:space="preserve">El modelo de Random Forest </w:t>
      </w:r>
      <w:r w:rsidR="007B7D63" w:rsidRPr="0010665A">
        <w:t>también</w:t>
      </w:r>
      <w:r w:rsidR="00DF75AC" w:rsidRPr="0010665A">
        <w:t xml:space="preserve"> lo construiremos con los mismos datos de entrenamiento que utilizamos en la </w:t>
      </w:r>
      <w:r w:rsidR="007B7D63" w:rsidRPr="0010665A">
        <w:t>regresión</w:t>
      </w:r>
      <w:r w:rsidR="00DF75AC" w:rsidRPr="0010665A">
        <w:t xml:space="preserve"> </w:t>
      </w:r>
      <w:r w:rsidR="007B7D63" w:rsidRPr="0010665A">
        <w:t>logística</w:t>
      </w:r>
      <w:r w:rsidR="00DF75AC" w:rsidRPr="0010665A">
        <w:t>.</w:t>
      </w:r>
    </w:p>
    <w:p w14:paraId="5F10FB79" w14:textId="1B68C413" w:rsidR="000A4ACA" w:rsidRPr="00C13471" w:rsidRDefault="000A4ACA" w:rsidP="000A4ACA">
      <w:pPr>
        <w:pStyle w:val="Ttulo5"/>
      </w:pPr>
      <w:r w:rsidRPr="00C13471">
        <w:t>Usando todos los predictores</w:t>
      </w:r>
    </w:p>
    <w:p w14:paraId="6AD46418" w14:textId="6BD7B62B" w:rsidR="003B2F8F" w:rsidRPr="006C2A92" w:rsidRDefault="003B2F8F" w:rsidP="003B2F8F">
      <w:r>
        <w:t xml:space="preserve">En primer lugar, deberemos obtener el parámetro ajustable de “mtry”. </w:t>
      </w:r>
      <w:r w:rsidRPr="003B2F8F">
        <w:rPr>
          <w:color w:val="000000" w:themeColor="text1"/>
        </w:rPr>
        <w:t>“Mtry” es el número de variables aleatorias utilizadas en cada árbol. La reducción del “mtry” reduce tanto la correlación como la fuerza, aumentando ambas en caso contrario. Además, es el único parámetro ajustable al cual los bosques aleatorios son algo sensibles.</w:t>
      </w:r>
    </w:p>
    <w:p w14:paraId="0DD42C0D" w14:textId="38E20D00" w:rsidR="003B2F8F" w:rsidRDefault="003B2F8F" w:rsidP="00BB682C">
      <w:r>
        <w:t xml:space="preserve">Para calcularlo tenemos dos opciones: utilizar </w:t>
      </w:r>
      <w:r w:rsidR="006C2A92">
        <w:t xml:space="preserve">Caret </w:t>
      </w:r>
      <w:r>
        <w:t>y la rejilla de búsqueda o utilizar la función de tuneRF que nos proporciona el paquete de Random Forest. En este documento se estudiarán ambas.</w:t>
      </w:r>
    </w:p>
    <w:p w14:paraId="00AA79A9" w14:textId="03F8BA09" w:rsidR="00A64493" w:rsidRDefault="003B2F8F" w:rsidP="00A64493">
      <w:r>
        <w:lastRenderedPageBreak/>
        <w:t xml:space="preserve">En primer lugar, si utilizamos </w:t>
      </w:r>
      <w:r w:rsidR="006C2A92">
        <w:t>Caret</w:t>
      </w:r>
      <w:r>
        <w:t xml:space="preserve"> y su rejilla, debemos comprobar una serie de valores de “mtry”. Nosotros hemos probado de forma secuencial desde 1 hasta 15 de uno en uno. Y se ha obtenido el sigu</w:t>
      </w:r>
      <w:r w:rsidR="000A4ACA">
        <w:t>iente resultado:</w:t>
      </w:r>
    </w:p>
    <w:p w14:paraId="54583212" w14:textId="3DB396AE" w:rsidR="003745BC" w:rsidRPr="00892966"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lang w:val="es-ES"/>
        </w:rPr>
      </w:pPr>
      <w:r w:rsidRPr="00892966">
        <w:rPr>
          <w:rStyle w:val="VerbatimChar"/>
          <w:sz w:val="20"/>
          <w:szCs w:val="20"/>
          <w:lang w:val="es-ES"/>
        </w:rPr>
        <w:t xml:space="preserve">Random Forest </w:t>
      </w:r>
    </w:p>
    <w:p w14:paraId="5685B6C0" w14:textId="77777777" w:rsidR="003745BC" w:rsidRPr="00892966"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lang w:val="es-ES"/>
        </w:rPr>
      </w:pPr>
      <w:r w:rsidRPr="00892966">
        <w:rPr>
          <w:rStyle w:val="VerbatimChar"/>
          <w:sz w:val="20"/>
          <w:szCs w:val="20"/>
          <w:lang w:val="es-ES"/>
        </w:rPr>
        <w:t>4890 samples</w:t>
      </w:r>
    </w:p>
    <w:p w14:paraId="62C0D843" w14:textId="77777777" w:rsidR="003745BC" w:rsidRPr="00892966"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lang w:val="es-ES"/>
        </w:rPr>
      </w:pPr>
      <w:r w:rsidRPr="00892966">
        <w:rPr>
          <w:rStyle w:val="VerbatimChar"/>
          <w:sz w:val="20"/>
          <w:szCs w:val="20"/>
          <w:lang w:val="es-ES"/>
        </w:rPr>
        <w:t xml:space="preserve">  13 predictor</w:t>
      </w:r>
    </w:p>
    <w:p w14:paraId="6BB62482" w14:textId="58FA8AD9" w:rsidR="003745BC" w:rsidRPr="001A1B6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892966">
        <w:rPr>
          <w:rStyle w:val="VerbatimChar"/>
          <w:sz w:val="20"/>
          <w:szCs w:val="20"/>
          <w:lang w:val="es-ES"/>
        </w:rPr>
        <w:t xml:space="preserve">   </w:t>
      </w:r>
      <w:r w:rsidRPr="001A1B6C">
        <w:rPr>
          <w:rStyle w:val="VerbatimChar"/>
          <w:sz w:val="20"/>
          <w:szCs w:val="20"/>
        </w:rPr>
        <w:t xml:space="preserve">2 classes: 'F', 'V' </w:t>
      </w:r>
    </w:p>
    <w:p w14:paraId="45A36FBC" w14:textId="77777777" w:rsidR="003745BC" w:rsidRPr="001A1B6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1A1B6C">
        <w:rPr>
          <w:rStyle w:val="VerbatimChar"/>
          <w:sz w:val="20"/>
          <w:szCs w:val="20"/>
        </w:rPr>
        <w:t>No pre-processing</w:t>
      </w:r>
    </w:p>
    <w:p w14:paraId="2A025757"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Resampling: Cross-Validated (10 fold) </w:t>
      </w:r>
    </w:p>
    <w:p w14:paraId="36DD687E"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Summary of sample sizes: 4401, 4401, 4401, 4401, 4401, 4401, ... </w:t>
      </w:r>
    </w:p>
    <w:p w14:paraId="4A8DCC6B" w14:textId="45393B9C"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Resampling results across tuning parameters:</w:t>
      </w:r>
    </w:p>
    <w:p w14:paraId="3CE7F86B"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mtry  Accuracy   Kappa    </w:t>
      </w:r>
    </w:p>
    <w:p w14:paraId="2A31E8A7"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1    0.7470348  0.4466697</w:t>
      </w:r>
    </w:p>
    <w:p w14:paraId="57B728F5"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2    0.7662577  0.4999483</w:t>
      </w:r>
    </w:p>
    <w:p w14:paraId="28AB1420"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3    0.7660532  0.5032624</w:t>
      </w:r>
    </w:p>
    <w:p w14:paraId="462FD04A"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4    0.7613497  0.4952490</w:t>
      </w:r>
    </w:p>
    <w:p w14:paraId="3356775B"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5    0.7548057  0.4831984</w:t>
      </w:r>
    </w:p>
    <w:p w14:paraId="172DBB0C"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6    0.7527607  0.4805898</w:t>
      </w:r>
    </w:p>
    <w:p w14:paraId="506D7ECB"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7    0.7449898  0.4648190</w:t>
      </w:r>
    </w:p>
    <w:p w14:paraId="13A61DDF"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8    0.7417178  0.4584319</w:t>
      </w:r>
    </w:p>
    <w:p w14:paraId="66D4AB9B"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9    0.7398773  0.4550546</w:t>
      </w:r>
    </w:p>
    <w:p w14:paraId="07C850F9"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10    0.7370143  0.4488703</w:t>
      </w:r>
    </w:p>
    <w:p w14:paraId="2AD71702"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11    0.7339468  0.4427285</w:t>
      </w:r>
    </w:p>
    <w:p w14:paraId="189A6432"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12    0.7355828  0.4457404</w:t>
      </w:r>
    </w:p>
    <w:p w14:paraId="76029C0A"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13    0.7300613  0.4354490</w:t>
      </w:r>
    </w:p>
    <w:p w14:paraId="5D292F95"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14    0.7341513  0.4433639</w:t>
      </w:r>
    </w:p>
    <w:p w14:paraId="4CF2844D" w14:textId="64CE3812"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 xml:space="preserve">  15    0.7335378  0.4419981</w:t>
      </w:r>
    </w:p>
    <w:p w14:paraId="0ECA5AD0" w14:textId="77777777" w:rsidR="003745BC"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rStyle w:val="VerbatimChar"/>
          <w:sz w:val="20"/>
          <w:szCs w:val="20"/>
        </w:rPr>
      </w:pPr>
      <w:r w:rsidRPr="003745BC">
        <w:rPr>
          <w:rStyle w:val="VerbatimChar"/>
          <w:sz w:val="20"/>
          <w:szCs w:val="20"/>
        </w:rPr>
        <w:t>Accuracy was used to select the optimal model using the largest value.</w:t>
      </w:r>
    </w:p>
    <w:p w14:paraId="08F737B8" w14:textId="6779A576" w:rsidR="00A64493" w:rsidRPr="003745BC" w:rsidRDefault="003745BC" w:rsidP="00A42F40">
      <w:pPr>
        <w:pStyle w:val="SourceCode"/>
        <w:pBdr>
          <w:top w:val="single" w:sz="4" w:space="1" w:color="auto"/>
          <w:left w:val="single" w:sz="4" w:space="4" w:color="auto"/>
          <w:bottom w:val="single" w:sz="4" w:space="1" w:color="auto"/>
          <w:right w:val="single" w:sz="4" w:space="4" w:color="auto"/>
        </w:pBdr>
        <w:spacing w:after="0"/>
        <w:rPr>
          <w:sz w:val="20"/>
          <w:szCs w:val="20"/>
          <w:shd w:val="clear" w:color="auto" w:fill="F8F8F8"/>
        </w:rPr>
      </w:pPr>
      <w:r w:rsidRPr="003745BC">
        <w:rPr>
          <w:rStyle w:val="VerbatimChar"/>
          <w:sz w:val="20"/>
          <w:szCs w:val="20"/>
        </w:rPr>
        <w:t>The final value used for the model was mtry = 2.</w:t>
      </w:r>
    </w:p>
    <w:p w14:paraId="60E65D9C" w14:textId="77777777" w:rsidR="0004264D" w:rsidRPr="00DF60AF" w:rsidRDefault="0004264D" w:rsidP="00A64493">
      <w:pPr>
        <w:rPr>
          <w:lang w:val="en-US"/>
        </w:rPr>
      </w:pPr>
    </w:p>
    <w:p w14:paraId="0F214179" w14:textId="695E4768" w:rsidR="00A64493" w:rsidRPr="003B2F8F" w:rsidRDefault="00A64493" w:rsidP="00A64493">
      <w:r>
        <w:t>Ahora mostramos</w:t>
      </w:r>
      <w:r w:rsidRPr="003B2F8F">
        <w:t xml:space="preserve"> el grafico sobre el número de predictores usados y la mejora en la precisión del modelo.</w:t>
      </w:r>
    </w:p>
    <w:p w14:paraId="73D28555" w14:textId="77777777" w:rsidR="004644AC" w:rsidRDefault="00A64493" w:rsidP="004644AC">
      <w:pPr>
        <w:keepNext/>
        <w:jc w:val="center"/>
      </w:pPr>
      <w:r>
        <w:rPr>
          <w:noProof/>
          <w:lang w:eastAsia="es-ES"/>
        </w:rPr>
        <w:lastRenderedPageBreak/>
        <w:drawing>
          <wp:inline distT="0" distB="0" distL="0" distR="0" wp14:anchorId="40549466" wp14:editId="18618734">
            <wp:extent cx="5185844" cy="3233671"/>
            <wp:effectExtent l="0" t="0" r="0" b="508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tuneRF.png"/>
                    <pic:cNvPicPr/>
                  </pic:nvPicPr>
                  <pic:blipFill>
                    <a:blip r:embed="rId40">
                      <a:extLst>
                        <a:ext uri="{28A0092B-C50C-407E-A947-70E740481C1C}">
                          <a14:useLocalDpi xmlns:a14="http://schemas.microsoft.com/office/drawing/2010/main" val="0"/>
                        </a:ext>
                      </a:extLst>
                    </a:blip>
                    <a:stretch>
                      <a:fillRect/>
                    </a:stretch>
                  </pic:blipFill>
                  <pic:spPr>
                    <a:xfrm>
                      <a:off x="0" y="0"/>
                      <a:ext cx="5190296" cy="3236447"/>
                    </a:xfrm>
                    <a:prstGeom prst="rect">
                      <a:avLst/>
                    </a:prstGeom>
                  </pic:spPr>
                </pic:pic>
              </a:graphicData>
            </a:graphic>
          </wp:inline>
        </w:drawing>
      </w:r>
    </w:p>
    <w:p w14:paraId="387DC31D" w14:textId="4F36B21A" w:rsidR="00A64493" w:rsidRDefault="004644AC" w:rsidP="004644AC">
      <w:pPr>
        <w:pStyle w:val="Descripcin"/>
        <w:jc w:val="center"/>
      </w:pPr>
      <w:bookmarkStart w:id="85" w:name="_Toc518479764"/>
      <w:r>
        <w:t xml:space="preserve">Ilustración </w:t>
      </w:r>
      <w:r>
        <w:fldChar w:fldCharType="begin"/>
      </w:r>
      <w:r>
        <w:instrText xml:space="preserve"> SEQ Ilustración \* ARABIC </w:instrText>
      </w:r>
      <w:r>
        <w:fldChar w:fldCharType="separate"/>
      </w:r>
      <w:r w:rsidR="00AB36E8">
        <w:rPr>
          <w:noProof/>
        </w:rPr>
        <w:t>26</w:t>
      </w:r>
      <w:r>
        <w:fldChar w:fldCharType="end"/>
      </w:r>
      <w:r>
        <w:t>.</w:t>
      </w:r>
      <w:r w:rsidR="00B278E0">
        <w:t xml:space="preserve"> </w:t>
      </w:r>
      <w:r>
        <w:t>Random Forest. Accuracy-Predictors</w:t>
      </w:r>
      <w:bookmarkEnd w:id="85"/>
    </w:p>
    <w:p w14:paraId="1A05939D" w14:textId="4FC1C32D" w:rsidR="00A64493" w:rsidRDefault="00A64493" w:rsidP="00BB682C">
      <w:r>
        <w:t>Como podemos comprobar, el mejor valor de precisión se obtiene con un valor de “mtry” de 2.</w:t>
      </w:r>
    </w:p>
    <w:p w14:paraId="0315F855" w14:textId="39FB1E48" w:rsidR="003B2F8F" w:rsidRDefault="003B2F8F" w:rsidP="00BB682C">
      <w:r>
        <w:t>En segundo lugar, se ha utilizado la función de tuneRF con los siguientes parámetros:</w:t>
      </w:r>
    </w:p>
    <w:p w14:paraId="344C06E1" w14:textId="6F6667CA" w:rsidR="003B2F8F" w:rsidRDefault="003B2F8F" w:rsidP="003B2F8F">
      <w:pPr>
        <w:pStyle w:val="Prrafodelista"/>
        <w:numPr>
          <w:ilvl w:val="0"/>
          <w:numId w:val="38"/>
        </w:numPr>
      </w:pPr>
      <w:r>
        <w:t>mtryStart  = 1.-&gt; Cantidad de variables inicial.</w:t>
      </w:r>
    </w:p>
    <w:p w14:paraId="63B0BF93" w14:textId="5F098D72" w:rsidR="003B2F8F" w:rsidRDefault="003B2F8F" w:rsidP="003B2F8F">
      <w:pPr>
        <w:pStyle w:val="Prrafodelista"/>
        <w:numPr>
          <w:ilvl w:val="0"/>
          <w:numId w:val="38"/>
        </w:numPr>
      </w:pPr>
      <w:r>
        <w:t>stepFactor = 2 -&gt; Incremento de variables.</w:t>
      </w:r>
    </w:p>
    <w:p w14:paraId="0EB26271" w14:textId="1C78892A" w:rsidR="003B2F8F" w:rsidRDefault="003B2F8F" w:rsidP="003B2F8F">
      <w:pPr>
        <w:pStyle w:val="Prrafodelista"/>
        <w:numPr>
          <w:ilvl w:val="0"/>
          <w:numId w:val="38"/>
        </w:numPr>
      </w:pPr>
      <w:r>
        <w:t>ntreeTry = 50 -&gt; Cantidad arboles a ejecutar en cada iteración.</w:t>
      </w:r>
    </w:p>
    <w:p w14:paraId="7A923683" w14:textId="302D9D64" w:rsidR="003B2F8F" w:rsidRDefault="003B2F8F" w:rsidP="003B2F8F">
      <w:pPr>
        <w:pStyle w:val="Prrafodelista"/>
        <w:numPr>
          <w:ilvl w:val="0"/>
          <w:numId w:val="38"/>
        </w:numPr>
      </w:pPr>
      <w:r>
        <w:t>improve = .01 -&gt; Mejora minina del OOB para seguir iteraciones.</w:t>
      </w:r>
    </w:p>
    <w:p w14:paraId="4E2D9BE8" w14:textId="5D67FE9E" w:rsidR="003B2F8F" w:rsidRDefault="003745BC" w:rsidP="003B2F8F">
      <w:r>
        <w:t>Con estos parámetros vamos a obtener el siguiente resultado:</w:t>
      </w:r>
    </w:p>
    <w:p w14:paraId="41B61FB6" w14:textId="77777777" w:rsidR="003745BC" w:rsidRDefault="003745BC" w:rsidP="003745BC">
      <w:pPr>
        <w:pStyle w:val="FirstParagraph"/>
        <w:keepNext/>
        <w:jc w:val="center"/>
      </w:pPr>
      <w:r>
        <w:rPr>
          <w:noProof/>
          <w:lang w:val="es-ES" w:eastAsia="es-ES"/>
        </w:rPr>
        <w:lastRenderedPageBreak/>
        <w:drawing>
          <wp:inline distT="0" distB="0" distL="0" distR="0" wp14:anchorId="0866044F" wp14:editId="37ECC016">
            <wp:extent cx="4618355" cy="3101420"/>
            <wp:effectExtent l="0" t="0" r="0" b="3810"/>
            <wp:docPr id="33"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9-1.png"/>
                    <pic:cNvPicPr>
                      <a:picLocks noChangeAspect="1" noChangeArrowheads="1"/>
                    </pic:cNvPicPr>
                  </pic:nvPicPr>
                  <pic:blipFill rotWithShape="1">
                    <a:blip r:embed="rId41"/>
                    <a:srcRect t="16106"/>
                    <a:stretch/>
                  </pic:blipFill>
                  <pic:spPr bwMode="auto">
                    <a:xfrm>
                      <a:off x="0" y="0"/>
                      <a:ext cx="4618800" cy="3101719"/>
                    </a:xfrm>
                    <a:prstGeom prst="rect">
                      <a:avLst/>
                    </a:prstGeom>
                    <a:noFill/>
                    <a:ln>
                      <a:noFill/>
                    </a:ln>
                    <a:extLst>
                      <a:ext uri="{53640926-AAD7-44D8-BBD7-CCE9431645EC}">
                        <a14:shadowObscured xmlns:a14="http://schemas.microsoft.com/office/drawing/2010/main"/>
                      </a:ext>
                    </a:extLst>
                  </pic:spPr>
                </pic:pic>
              </a:graphicData>
            </a:graphic>
          </wp:inline>
        </w:drawing>
      </w:r>
    </w:p>
    <w:p w14:paraId="02EB65A8" w14:textId="1E650DC7" w:rsidR="003745BC" w:rsidRPr="00414E59" w:rsidRDefault="003745BC" w:rsidP="003745BC">
      <w:pPr>
        <w:pStyle w:val="Descripcin"/>
        <w:jc w:val="center"/>
        <w:rPr>
          <w:lang w:val="en-US"/>
        </w:rPr>
      </w:pPr>
      <w:bookmarkStart w:id="86" w:name="_Toc518479765"/>
      <w:r w:rsidRPr="00414E59">
        <w:rPr>
          <w:lang w:val="en-US"/>
        </w:rPr>
        <w:t xml:space="preserve">Ilustración </w:t>
      </w:r>
      <w:r>
        <w:fldChar w:fldCharType="begin"/>
      </w:r>
      <w:r w:rsidRPr="00414E59">
        <w:rPr>
          <w:lang w:val="en-US"/>
        </w:rPr>
        <w:instrText xml:space="preserve"> SEQ Ilustración \* ARABIC </w:instrText>
      </w:r>
      <w:r>
        <w:fldChar w:fldCharType="separate"/>
      </w:r>
      <w:r w:rsidR="00AB36E8">
        <w:rPr>
          <w:noProof/>
          <w:lang w:val="en-US"/>
        </w:rPr>
        <w:t>27</w:t>
      </w:r>
      <w:r>
        <w:fldChar w:fldCharType="end"/>
      </w:r>
      <w:r w:rsidRPr="00414E59">
        <w:rPr>
          <w:lang w:val="en-US"/>
        </w:rPr>
        <w:t>. Random Forest. OOBError-MTRY</w:t>
      </w:r>
      <w:bookmarkEnd w:id="86"/>
    </w:p>
    <w:p w14:paraId="4645F922" w14:textId="09C858C7" w:rsidR="003745BC" w:rsidRPr="003745BC" w:rsidRDefault="003745BC" w:rsidP="003745BC">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mtry  OOBError</w:t>
      </w:r>
      <w:r w:rsidRPr="00AF5700">
        <w:rPr>
          <w:sz w:val="20"/>
          <w:szCs w:val="20"/>
        </w:rPr>
        <w:br/>
      </w:r>
      <w:r w:rsidRPr="00AF5700">
        <w:rPr>
          <w:rStyle w:val="VerbatimChar"/>
          <w:sz w:val="20"/>
          <w:szCs w:val="20"/>
        </w:rPr>
        <w:t>## 1.OOB    1 0.2513292</w:t>
      </w:r>
      <w:r w:rsidRPr="00AF5700">
        <w:rPr>
          <w:sz w:val="20"/>
          <w:szCs w:val="20"/>
        </w:rPr>
        <w:br/>
      </w:r>
      <w:r w:rsidRPr="00AF5700">
        <w:rPr>
          <w:rStyle w:val="VerbatimChar"/>
          <w:sz w:val="20"/>
          <w:szCs w:val="20"/>
        </w:rPr>
        <w:t>## 2.OOB    2 0.2339468</w:t>
      </w:r>
      <w:r w:rsidRPr="00AF5700">
        <w:rPr>
          <w:sz w:val="20"/>
          <w:szCs w:val="20"/>
        </w:rPr>
        <w:br/>
      </w:r>
      <w:r w:rsidRPr="00AF5700">
        <w:rPr>
          <w:rStyle w:val="VerbatimChar"/>
          <w:sz w:val="20"/>
          <w:szCs w:val="20"/>
        </w:rPr>
        <w:t>## 4.OOB    4 0.2386503</w:t>
      </w:r>
    </w:p>
    <w:p w14:paraId="249FC10E" w14:textId="1D213251" w:rsidR="003745BC" w:rsidRPr="003745BC" w:rsidRDefault="003745BC" w:rsidP="003745BC">
      <w:pPr>
        <w:rPr>
          <w:color w:val="000000" w:themeColor="text1"/>
        </w:rPr>
      </w:pPr>
      <w:r w:rsidRPr="000340CE">
        <w:rPr>
          <w:color w:val="000000" w:themeColor="text1"/>
        </w:rPr>
        <w:t xml:space="preserve">En cada iteración del algoritmo de </w:t>
      </w:r>
      <w:r w:rsidRPr="000340CE">
        <w:rPr>
          <w:i/>
          <w:color w:val="000000" w:themeColor="text1"/>
        </w:rPr>
        <w:t>“Random Forest”</w:t>
      </w:r>
      <w:r w:rsidRPr="000340CE">
        <w:rPr>
          <w:color w:val="000000" w:themeColor="text1"/>
        </w:rPr>
        <w:t xml:space="preserve"> se genera un error conocido como </w:t>
      </w:r>
      <w:r w:rsidRPr="000340CE">
        <w:rPr>
          <w:b/>
          <w:color w:val="000000" w:themeColor="text1"/>
        </w:rPr>
        <w:t>OOB</w:t>
      </w:r>
      <w:r w:rsidRPr="000340CE">
        <w:rPr>
          <w:color w:val="000000" w:themeColor="text1"/>
        </w:rPr>
        <w:t>, este error ira aumentando o disminuyendo en cada iteración y por cada variable que se incluya en el algoritmo.</w:t>
      </w:r>
      <w:r>
        <w:rPr>
          <w:color w:val="000000" w:themeColor="text1"/>
        </w:rPr>
        <w:t xml:space="preserve"> </w:t>
      </w:r>
      <w:r>
        <w:t>Utilizaremos el valor de 2 como “mtry”, debido a que es el valor que menor error consigue.</w:t>
      </w:r>
      <w:r w:rsidR="0004264D">
        <w:t xml:space="preserve"> Como vemos es el mismo valor que se ha conseguido con caret.</w:t>
      </w:r>
    </w:p>
    <w:p w14:paraId="1FBDF7BA" w14:textId="1DA8D98A" w:rsidR="003745BC" w:rsidRDefault="003745BC" w:rsidP="003745BC">
      <w:r w:rsidRPr="00CB26B2">
        <w:t>Una vez obtenido el óptimo valor de “mtry”, vamos a volver a construir el modelo con el “mtry” optimo.</w:t>
      </w:r>
    </w:p>
    <w:p w14:paraId="71AE4EBC" w14:textId="05A30BE7" w:rsidR="007E485F" w:rsidRPr="0004264D" w:rsidRDefault="007E485F" w:rsidP="0004264D">
      <w:pPr>
        <w:pStyle w:val="SourceCode"/>
        <w:pBdr>
          <w:top w:val="single" w:sz="4" w:space="1" w:color="auto"/>
          <w:left w:val="single" w:sz="4" w:space="4" w:color="auto"/>
          <w:bottom w:val="single" w:sz="4" w:space="1" w:color="auto"/>
          <w:right w:val="single" w:sz="4" w:space="4" w:color="auto"/>
        </w:pBdr>
        <w:jc w:val="left"/>
        <w:rPr>
          <w:sz w:val="20"/>
          <w:szCs w:val="20"/>
        </w:rPr>
      </w:pPr>
      <w:r w:rsidRPr="007E485F">
        <w:rPr>
          <w:rStyle w:val="VerbatimChar"/>
          <w:sz w:val="20"/>
          <w:szCs w:val="20"/>
        </w:rPr>
        <w:t xml:space="preserve">## Random Forest </w:t>
      </w:r>
      <w:r w:rsidRPr="007E485F">
        <w:rPr>
          <w:sz w:val="20"/>
          <w:szCs w:val="20"/>
        </w:rPr>
        <w:br/>
      </w:r>
      <w:r w:rsidRPr="007E485F">
        <w:rPr>
          <w:rStyle w:val="VerbatimChar"/>
          <w:sz w:val="20"/>
          <w:szCs w:val="20"/>
        </w:rPr>
        <w:t xml:space="preserve">## </w:t>
      </w:r>
      <w:r w:rsidRPr="007E485F">
        <w:rPr>
          <w:sz w:val="20"/>
          <w:szCs w:val="20"/>
        </w:rPr>
        <w:br/>
      </w:r>
      <w:r w:rsidRPr="007E485F">
        <w:rPr>
          <w:rStyle w:val="VerbatimChar"/>
          <w:sz w:val="20"/>
          <w:szCs w:val="20"/>
        </w:rPr>
        <w:t>## 4890 samples</w:t>
      </w:r>
      <w:r w:rsidRPr="007E485F">
        <w:rPr>
          <w:sz w:val="20"/>
          <w:szCs w:val="20"/>
        </w:rPr>
        <w:br/>
      </w:r>
      <w:r w:rsidRPr="007E485F">
        <w:rPr>
          <w:rStyle w:val="VerbatimChar"/>
          <w:sz w:val="20"/>
          <w:szCs w:val="20"/>
        </w:rPr>
        <w:t>##   13 predictor</w:t>
      </w:r>
      <w:r w:rsidRPr="007E485F">
        <w:rPr>
          <w:sz w:val="20"/>
          <w:szCs w:val="20"/>
        </w:rPr>
        <w:br/>
      </w:r>
      <w:r w:rsidRPr="007E485F">
        <w:rPr>
          <w:rStyle w:val="VerbatimChar"/>
          <w:sz w:val="20"/>
          <w:szCs w:val="20"/>
        </w:rPr>
        <w:t xml:space="preserve">##    2 classes: 'F', 'V' </w:t>
      </w:r>
      <w:r w:rsidRPr="007E485F">
        <w:rPr>
          <w:sz w:val="20"/>
          <w:szCs w:val="20"/>
        </w:rPr>
        <w:br/>
      </w:r>
      <w:r w:rsidRPr="007E485F">
        <w:rPr>
          <w:rStyle w:val="VerbatimChar"/>
          <w:sz w:val="20"/>
          <w:szCs w:val="20"/>
        </w:rPr>
        <w:t xml:space="preserve">## </w:t>
      </w:r>
      <w:r w:rsidRPr="007E485F">
        <w:rPr>
          <w:sz w:val="20"/>
          <w:szCs w:val="20"/>
        </w:rPr>
        <w:br/>
      </w:r>
      <w:r w:rsidRPr="007E485F">
        <w:rPr>
          <w:rStyle w:val="VerbatimChar"/>
          <w:sz w:val="20"/>
          <w:szCs w:val="20"/>
        </w:rPr>
        <w:t>## No pre-processing</w:t>
      </w:r>
      <w:r w:rsidRPr="007E485F">
        <w:rPr>
          <w:sz w:val="20"/>
          <w:szCs w:val="20"/>
        </w:rPr>
        <w:br/>
      </w:r>
      <w:r w:rsidRPr="007E485F">
        <w:rPr>
          <w:rStyle w:val="VerbatimChar"/>
          <w:sz w:val="20"/>
          <w:szCs w:val="20"/>
        </w:rPr>
        <w:t xml:space="preserve">## Resampling: Cross-Validated (10 fold) </w:t>
      </w:r>
      <w:r w:rsidRPr="007E485F">
        <w:rPr>
          <w:sz w:val="20"/>
          <w:szCs w:val="20"/>
        </w:rPr>
        <w:br/>
      </w:r>
      <w:r w:rsidRPr="007E485F">
        <w:rPr>
          <w:rStyle w:val="VerbatimChar"/>
          <w:sz w:val="20"/>
          <w:szCs w:val="20"/>
        </w:rPr>
        <w:t xml:space="preserve">## Summary of sample sizes: 4401, 4401, 4401, 4401, 4401, 4401, ... </w:t>
      </w:r>
      <w:r w:rsidRPr="007E485F">
        <w:rPr>
          <w:sz w:val="20"/>
          <w:szCs w:val="20"/>
        </w:rPr>
        <w:br/>
      </w:r>
      <w:r w:rsidRPr="007E485F">
        <w:rPr>
          <w:rStyle w:val="VerbatimChar"/>
          <w:sz w:val="20"/>
          <w:szCs w:val="20"/>
        </w:rPr>
        <w:lastRenderedPageBreak/>
        <w:t>## Resampling results:</w:t>
      </w:r>
      <w:r w:rsidRPr="007E485F">
        <w:rPr>
          <w:sz w:val="20"/>
          <w:szCs w:val="20"/>
        </w:rPr>
        <w:br/>
      </w:r>
      <w:r w:rsidRPr="007E485F">
        <w:rPr>
          <w:rStyle w:val="VerbatimChar"/>
          <w:sz w:val="20"/>
          <w:szCs w:val="20"/>
        </w:rPr>
        <w:t xml:space="preserve">## </w:t>
      </w:r>
      <w:r w:rsidRPr="007E485F">
        <w:rPr>
          <w:sz w:val="20"/>
          <w:szCs w:val="20"/>
        </w:rPr>
        <w:br/>
      </w:r>
      <w:r w:rsidRPr="007E485F">
        <w:rPr>
          <w:rStyle w:val="VerbatimChar"/>
          <w:sz w:val="20"/>
          <w:szCs w:val="20"/>
        </w:rPr>
        <w:t xml:space="preserve">##   Accuracy   Kappa    </w:t>
      </w:r>
      <w:r w:rsidRPr="007E485F">
        <w:rPr>
          <w:sz w:val="20"/>
          <w:szCs w:val="20"/>
        </w:rPr>
        <w:br/>
      </w:r>
      <w:r w:rsidRPr="007E485F">
        <w:rPr>
          <w:rStyle w:val="VerbatimChar"/>
          <w:sz w:val="20"/>
          <w:szCs w:val="20"/>
        </w:rPr>
        <w:t>##   0.7656442  0.4981153</w:t>
      </w:r>
      <w:r w:rsidRPr="007E485F">
        <w:rPr>
          <w:sz w:val="20"/>
          <w:szCs w:val="20"/>
        </w:rPr>
        <w:br/>
      </w:r>
      <w:r w:rsidRPr="007E485F">
        <w:rPr>
          <w:rStyle w:val="VerbatimChar"/>
          <w:sz w:val="20"/>
          <w:szCs w:val="20"/>
        </w:rPr>
        <w:t xml:space="preserve">## </w:t>
      </w:r>
      <w:r w:rsidRPr="007E485F">
        <w:rPr>
          <w:sz w:val="20"/>
          <w:szCs w:val="20"/>
        </w:rPr>
        <w:br/>
      </w:r>
      <w:r w:rsidRPr="007E485F">
        <w:rPr>
          <w:rStyle w:val="VerbatimChar"/>
          <w:sz w:val="20"/>
          <w:szCs w:val="20"/>
        </w:rPr>
        <w:t>## Tuning parameter 'mtry' was held constant at a value of 2</w:t>
      </w:r>
    </w:p>
    <w:p w14:paraId="6F425CFA" w14:textId="0317DB7D" w:rsidR="003745BC" w:rsidRDefault="001006B3" w:rsidP="003745BC">
      <w:pPr>
        <w:jc w:val="left"/>
        <w:rPr>
          <w:rFonts w:cs="Times New Roman"/>
        </w:rPr>
      </w:pPr>
      <w:r w:rsidRPr="00CB26B2">
        <w:rPr>
          <w:rFonts w:cs="Times New Roman"/>
        </w:rPr>
        <w:t>Después</w:t>
      </w:r>
      <w:r w:rsidR="00DF75AC" w:rsidRPr="00CB26B2">
        <w:rPr>
          <w:rFonts w:cs="Times New Roman"/>
        </w:rPr>
        <w:t xml:space="preserve"> de construir el modelo, vamos a utilizar los </w:t>
      </w:r>
      <w:r w:rsidR="003745BC">
        <w:rPr>
          <w:rFonts w:cs="Times New Roman"/>
        </w:rPr>
        <w:t>datos de test para predecirlo.</w:t>
      </w:r>
      <w:r w:rsidR="005A6E40">
        <w:rPr>
          <w:rFonts w:cs="Times New Roman"/>
        </w:rPr>
        <w:t xml:space="preserve"> </w:t>
      </w:r>
      <w:r w:rsidR="003745BC">
        <w:rPr>
          <w:rFonts w:cs="Times New Roman"/>
        </w:rPr>
        <w:t xml:space="preserve">Con las predicciones obtenidas, </w:t>
      </w:r>
      <w:r w:rsidR="000D4D65">
        <w:rPr>
          <w:rFonts w:cs="Times New Roman"/>
        </w:rPr>
        <w:t>podremos obtener la matriz de confusión que se muestra en el siguiente resultado.</w:t>
      </w:r>
    </w:p>
    <w:p w14:paraId="4A1F9DDA" w14:textId="77777777" w:rsidR="007E485F" w:rsidRPr="007E485F" w:rsidRDefault="007E485F" w:rsidP="007E485F">
      <w:pPr>
        <w:pStyle w:val="SourceCode"/>
        <w:pBdr>
          <w:top w:val="single" w:sz="4" w:space="1" w:color="auto"/>
          <w:left w:val="single" w:sz="4" w:space="4" w:color="auto"/>
          <w:bottom w:val="single" w:sz="4" w:space="1" w:color="auto"/>
          <w:right w:val="single" w:sz="4" w:space="4" w:color="auto"/>
        </w:pBdr>
        <w:jc w:val="left"/>
        <w:rPr>
          <w:sz w:val="20"/>
          <w:szCs w:val="20"/>
        </w:rPr>
      </w:pPr>
      <w:r w:rsidRPr="007E485F">
        <w:rPr>
          <w:rStyle w:val="VerbatimChar"/>
          <w:sz w:val="20"/>
          <w:szCs w:val="20"/>
        </w:rPr>
        <w:t>## Confusion Matrix and Statistics</w:t>
      </w:r>
      <w:r w:rsidRPr="007E485F">
        <w:rPr>
          <w:sz w:val="20"/>
          <w:szCs w:val="20"/>
        </w:rPr>
        <w:br/>
      </w:r>
      <w:r w:rsidRPr="007E485F">
        <w:rPr>
          <w:rStyle w:val="VerbatimChar"/>
          <w:sz w:val="20"/>
          <w:szCs w:val="20"/>
        </w:rPr>
        <w:t xml:space="preserve">## </w:t>
      </w:r>
      <w:r w:rsidRPr="007E485F">
        <w:rPr>
          <w:sz w:val="20"/>
          <w:szCs w:val="20"/>
        </w:rPr>
        <w:br/>
      </w:r>
      <w:r w:rsidRPr="007E485F">
        <w:rPr>
          <w:rStyle w:val="VerbatimChar"/>
          <w:sz w:val="20"/>
          <w:szCs w:val="20"/>
        </w:rPr>
        <w:t>##           Reference</w:t>
      </w:r>
      <w:r w:rsidRPr="007E485F">
        <w:rPr>
          <w:sz w:val="20"/>
          <w:szCs w:val="20"/>
        </w:rPr>
        <w:br/>
      </w:r>
      <w:r w:rsidRPr="007E485F">
        <w:rPr>
          <w:rStyle w:val="VerbatimChar"/>
          <w:sz w:val="20"/>
          <w:szCs w:val="20"/>
        </w:rPr>
        <w:t>## Prediction    F    V</w:t>
      </w:r>
      <w:r w:rsidRPr="007E485F">
        <w:rPr>
          <w:sz w:val="20"/>
          <w:szCs w:val="20"/>
        </w:rPr>
        <w:br/>
      </w:r>
      <w:r w:rsidRPr="007E485F">
        <w:rPr>
          <w:rStyle w:val="VerbatimChar"/>
          <w:sz w:val="20"/>
          <w:szCs w:val="20"/>
        </w:rPr>
        <w:t>##          F  520  147</w:t>
      </w:r>
      <w:r w:rsidRPr="007E485F">
        <w:rPr>
          <w:sz w:val="20"/>
          <w:szCs w:val="20"/>
        </w:rPr>
        <w:br/>
      </w:r>
      <w:r w:rsidRPr="007E485F">
        <w:rPr>
          <w:rStyle w:val="VerbatimChar"/>
          <w:sz w:val="20"/>
          <w:szCs w:val="20"/>
        </w:rPr>
        <w:t>##          V  329 1100</w:t>
      </w:r>
      <w:r w:rsidRPr="007E485F">
        <w:rPr>
          <w:sz w:val="20"/>
          <w:szCs w:val="20"/>
        </w:rPr>
        <w:br/>
      </w:r>
      <w:r w:rsidRPr="007E485F">
        <w:rPr>
          <w:rStyle w:val="VerbatimChar"/>
          <w:sz w:val="20"/>
          <w:szCs w:val="20"/>
        </w:rPr>
        <w:t xml:space="preserve">##                                           </w:t>
      </w:r>
      <w:r w:rsidRPr="007E485F">
        <w:rPr>
          <w:sz w:val="20"/>
          <w:szCs w:val="20"/>
        </w:rPr>
        <w:br/>
      </w:r>
      <w:r w:rsidRPr="007E485F">
        <w:rPr>
          <w:rStyle w:val="VerbatimChar"/>
          <w:sz w:val="20"/>
          <w:szCs w:val="20"/>
        </w:rPr>
        <w:t xml:space="preserve">##                Accuracy : 0.7729          </w:t>
      </w:r>
      <w:r w:rsidRPr="007E485F">
        <w:rPr>
          <w:sz w:val="20"/>
          <w:szCs w:val="20"/>
        </w:rPr>
        <w:br/>
      </w:r>
      <w:r w:rsidRPr="007E485F">
        <w:rPr>
          <w:rStyle w:val="VerbatimChar"/>
          <w:sz w:val="20"/>
          <w:szCs w:val="20"/>
        </w:rPr>
        <w:t>##                  95% CI : (0.7544, 0.7907)</w:t>
      </w:r>
      <w:r w:rsidRPr="007E485F">
        <w:rPr>
          <w:sz w:val="20"/>
          <w:szCs w:val="20"/>
        </w:rPr>
        <w:br/>
      </w:r>
      <w:r w:rsidRPr="007E485F">
        <w:rPr>
          <w:rStyle w:val="VerbatimChar"/>
          <w:sz w:val="20"/>
          <w:szCs w:val="20"/>
        </w:rPr>
        <w:t xml:space="preserve">##     No Information Rate : 0.5949          </w:t>
      </w:r>
      <w:r w:rsidRPr="007E485F">
        <w:rPr>
          <w:sz w:val="20"/>
          <w:szCs w:val="20"/>
        </w:rPr>
        <w:br/>
      </w:r>
      <w:r w:rsidRPr="007E485F">
        <w:rPr>
          <w:rStyle w:val="VerbatimChar"/>
          <w:sz w:val="20"/>
          <w:szCs w:val="20"/>
        </w:rPr>
        <w:t xml:space="preserve">##     P-Value [Acc &gt; NIR] : &lt; 2.2e-16       </w:t>
      </w:r>
      <w:r w:rsidRPr="007E485F">
        <w:rPr>
          <w:sz w:val="20"/>
          <w:szCs w:val="20"/>
        </w:rPr>
        <w:br/>
      </w:r>
      <w:r w:rsidRPr="007E485F">
        <w:rPr>
          <w:rStyle w:val="VerbatimChar"/>
          <w:sz w:val="20"/>
          <w:szCs w:val="20"/>
        </w:rPr>
        <w:t xml:space="preserve">##                                           </w:t>
      </w:r>
      <w:r w:rsidRPr="007E485F">
        <w:rPr>
          <w:sz w:val="20"/>
          <w:szCs w:val="20"/>
        </w:rPr>
        <w:br/>
      </w:r>
      <w:r w:rsidRPr="007E485F">
        <w:rPr>
          <w:rStyle w:val="VerbatimChar"/>
          <w:sz w:val="20"/>
          <w:szCs w:val="20"/>
        </w:rPr>
        <w:t xml:space="preserve">##                   Kappa : 0.5121          </w:t>
      </w:r>
      <w:r w:rsidRPr="007E485F">
        <w:rPr>
          <w:sz w:val="20"/>
          <w:szCs w:val="20"/>
        </w:rPr>
        <w:br/>
      </w:r>
      <w:r w:rsidRPr="007E485F">
        <w:rPr>
          <w:rStyle w:val="VerbatimChar"/>
          <w:sz w:val="20"/>
          <w:szCs w:val="20"/>
        </w:rPr>
        <w:t xml:space="preserve">##  Mcnemar's Test P-Value : &lt; 2.2e-16       </w:t>
      </w:r>
      <w:r w:rsidRPr="007E485F">
        <w:rPr>
          <w:sz w:val="20"/>
          <w:szCs w:val="20"/>
        </w:rPr>
        <w:br/>
      </w:r>
      <w:r w:rsidRPr="007E485F">
        <w:rPr>
          <w:rStyle w:val="VerbatimChar"/>
          <w:sz w:val="20"/>
          <w:szCs w:val="20"/>
        </w:rPr>
        <w:t xml:space="preserve">##                                           </w:t>
      </w:r>
      <w:r w:rsidRPr="007E485F">
        <w:rPr>
          <w:sz w:val="20"/>
          <w:szCs w:val="20"/>
        </w:rPr>
        <w:br/>
      </w:r>
      <w:r w:rsidRPr="007E485F">
        <w:rPr>
          <w:rStyle w:val="VerbatimChar"/>
          <w:sz w:val="20"/>
          <w:szCs w:val="20"/>
        </w:rPr>
        <w:t xml:space="preserve">##             Sensitivity : 0.6125          </w:t>
      </w:r>
      <w:r w:rsidRPr="007E485F">
        <w:rPr>
          <w:sz w:val="20"/>
          <w:szCs w:val="20"/>
        </w:rPr>
        <w:br/>
      </w:r>
      <w:r w:rsidRPr="007E485F">
        <w:rPr>
          <w:rStyle w:val="VerbatimChar"/>
          <w:sz w:val="20"/>
          <w:szCs w:val="20"/>
        </w:rPr>
        <w:t xml:space="preserve">##             Specificity : 0.8821          </w:t>
      </w:r>
      <w:r w:rsidRPr="007E485F">
        <w:rPr>
          <w:sz w:val="20"/>
          <w:szCs w:val="20"/>
        </w:rPr>
        <w:br/>
      </w:r>
      <w:r w:rsidRPr="007E485F">
        <w:rPr>
          <w:rStyle w:val="VerbatimChar"/>
          <w:sz w:val="20"/>
          <w:szCs w:val="20"/>
        </w:rPr>
        <w:t xml:space="preserve">##          Pos Pred Value : 0.7796          </w:t>
      </w:r>
      <w:r w:rsidRPr="007E485F">
        <w:rPr>
          <w:sz w:val="20"/>
          <w:szCs w:val="20"/>
        </w:rPr>
        <w:br/>
      </w:r>
      <w:r w:rsidRPr="007E485F">
        <w:rPr>
          <w:rStyle w:val="VerbatimChar"/>
          <w:sz w:val="20"/>
          <w:szCs w:val="20"/>
        </w:rPr>
        <w:t xml:space="preserve">##          Neg Pred Value : 0.7698          </w:t>
      </w:r>
      <w:r w:rsidRPr="007E485F">
        <w:rPr>
          <w:sz w:val="20"/>
          <w:szCs w:val="20"/>
        </w:rPr>
        <w:br/>
      </w:r>
      <w:r w:rsidRPr="007E485F">
        <w:rPr>
          <w:rStyle w:val="VerbatimChar"/>
          <w:sz w:val="20"/>
          <w:szCs w:val="20"/>
        </w:rPr>
        <w:t xml:space="preserve">##              Prevalence : 0.4051          </w:t>
      </w:r>
      <w:r w:rsidRPr="007E485F">
        <w:rPr>
          <w:sz w:val="20"/>
          <w:szCs w:val="20"/>
        </w:rPr>
        <w:br/>
      </w:r>
      <w:r w:rsidRPr="007E485F">
        <w:rPr>
          <w:rStyle w:val="VerbatimChar"/>
          <w:sz w:val="20"/>
          <w:szCs w:val="20"/>
        </w:rPr>
        <w:t xml:space="preserve">##          Detection Rate : 0.2481          </w:t>
      </w:r>
      <w:r w:rsidRPr="007E485F">
        <w:rPr>
          <w:sz w:val="20"/>
          <w:szCs w:val="20"/>
        </w:rPr>
        <w:br/>
      </w:r>
      <w:r w:rsidRPr="007E485F">
        <w:rPr>
          <w:rStyle w:val="VerbatimChar"/>
          <w:sz w:val="20"/>
          <w:szCs w:val="20"/>
        </w:rPr>
        <w:t xml:space="preserve">##    Detection Prevalence : 0.3182          </w:t>
      </w:r>
      <w:r w:rsidRPr="007E485F">
        <w:rPr>
          <w:sz w:val="20"/>
          <w:szCs w:val="20"/>
        </w:rPr>
        <w:br/>
      </w:r>
      <w:r w:rsidRPr="007E485F">
        <w:rPr>
          <w:rStyle w:val="VerbatimChar"/>
          <w:sz w:val="20"/>
          <w:szCs w:val="20"/>
        </w:rPr>
        <w:t xml:space="preserve">##       Balanced Accuracy : 0.7473          </w:t>
      </w:r>
      <w:r w:rsidRPr="007E485F">
        <w:rPr>
          <w:sz w:val="20"/>
          <w:szCs w:val="20"/>
        </w:rPr>
        <w:br/>
      </w:r>
      <w:r w:rsidRPr="007E485F">
        <w:rPr>
          <w:rStyle w:val="VerbatimChar"/>
          <w:sz w:val="20"/>
          <w:szCs w:val="20"/>
        </w:rPr>
        <w:t xml:space="preserve">##                                           </w:t>
      </w:r>
      <w:r w:rsidRPr="007E485F">
        <w:rPr>
          <w:sz w:val="20"/>
          <w:szCs w:val="20"/>
        </w:rPr>
        <w:br/>
      </w:r>
      <w:r w:rsidRPr="007E485F">
        <w:rPr>
          <w:rStyle w:val="VerbatimChar"/>
          <w:sz w:val="20"/>
          <w:szCs w:val="20"/>
        </w:rPr>
        <w:t xml:space="preserve">##        'Positive' Class : F               </w:t>
      </w:r>
      <w:r w:rsidRPr="007E485F">
        <w:rPr>
          <w:sz w:val="20"/>
          <w:szCs w:val="20"/>
        </w:rPr>
        <w:br/>
      </w:r>
      <w:r w:rsidRPr="007E485F">
        <w:rPr>
          <w:rStyle w:val="VerbatimChar"/>
          <w:sz w:val="20"/>
          <w:szCs w:val="20"/>
        </w:rPr>
        <w:t xml:space="preserve">## </w:t>
      </w:r>
    </w:p>
    <w:p w14:paraId="572B8582" w14:textId="77777777" w:rsidR="006C2A92" w:rsidRPr="00C250C6" w:rsidRDefault="006C2A92" w:rsidP="006C2A92">
      <w:pPr>
        <w:rPr>
          <w:lang w:val="en-US"/>
        </w:rPr>
      </w:pPr>
    </w:p>
    <w:p w14:paraId="7453BAFD" w14:textId="63C351F1" w:rsidR="000A4ACA" w:rsidRDefault="000A4ACA" w:rsidP="000A4ACA">
      <w:pPr>
        <w:pStyle w:val="Ttulo5"/>
      </w:pPr>
      <w:r w:rsidRPr="002F57AA">
        <w:t xml:space="preserve">Eliminando </w:t>
      </w:r>
      <w:r>
        <w:t>los predictores “sex” y “cause”</w:t>
      </w:r>
    </w:p>
    <w:p w14:paraId="441D6C15" w14:textId="022CC30A" w:rsidR="000A4ACA" w:rsidRDefault="00A20EFE" w:rsidP="000A4ACA">
      <w:r>
        <w:t xml:space="preserve">Como hemos hecho con los modelos estudiados hasta ahora, vamos a ver qué resultados obtenemos eliminando los predictores de “sex” y “cause”. Para ello vamos a utilizar los </w:t>
      </w:r>
      <w:r>
        <w:lastRenderedPageBreak/>
        <w:t>mismos parámetros de la rejilla de búsqueda que se utilizaron para la versión con todos los predictores de Random Forest.</w:t>
      </w:r>
    </w:p>
    <w:p w14:paraId="2EAA7928" w14:textId="48001D98" w:rsidR="00A20EFE" w:rsidRPr="00892966" w:rsidRDefault="00A20EFE" w:rsidP="000A4ACA">
      <w:r>
        <w:t>Una vez que hemos construido el modelo usando los datos de entrenamiento y los parámetros de la rejilla de búsqueda, obtenemos el siguiente resultado informativo donde se muestra el modelo utilizado, los predictores, el método de muestreo y el valor de configuración de la rejilla.</w:t>
      </w:r>
    </w:p>
    <w:p w14:paraId="63EE8356" w14:textId="77777777" w:rsidR="00696C14" w:rsidRPr="00A42F40" w:rsidRDefault="00696C14" w:rsidP="00696C14">
      <w:pPr>
        <w:pStyle w:val="SourceCode"/>
        <w:pBdr>
          <w:top w:val="single" w:sz="4" w:space="1" w:color="auto"/>
          <w:left w:val="single" w:sz="4" w:space="4" w:color="auto"/>
          <w:bottom w:val="single" w:sz="4" w:space="1" w:color="auto"/>
          <w:right w:val="single" w:sz="4" w:space="4" w:color="auto"/>
        </w:pBdr>
        <w:jc w:val="left"/>
        <w:rPr>
          <w:sz w:val="20"/>
          <w:szCs w:val="20"/>
        </w:rPr>
      </w:pPr>
      <w:r w:rsidRPr="00A42F40">
        <w:rPr>
          <w:rStyle w:val="VerbatimChar"/>
          <w:sz w:val="20"/>
          <w:szCs w:val="20"/>
        </w:rPr>
        <w:t xml:space="preserve">## Random Forest </w:t>
      </w:r>
      <w:r w:rsidRPr="00A42F40">
        <w:rPr>
          <w:sz w:val="20"/>
          <w:szCs w:val="20"/>
        </w:rPr>
        <w:br/>
      </w:r>
      <w:r w:rsidRPr="00A42F40">
        <w:rPr>
          <w:rStyle w:val="VerbatimChar"/>
          <w:sz w:val="20"/>
          <w:szCs w:val="20"/>
        </w:rPr>
        <w:t xml:space="preserve">## </w:t>
      </w:r>
      <w:r w:rsidRPr="00A42F40">
        <w:rPr>
          <w:sz w:val="20"/>
          <w:szCs w:val="20"/>
        </w:rPr>
        <w:br/>
      </w:r>
      <w:r w:rsidRPr="00A42F40">
        <w:rPr>
          <w:rStyle w:val="VerbatimChar"/>
          <w:sz w:val="20"/>
          <w:szCs w:val="20"/>
        </w:rPr>
        <w:t>## 4890 samples</w:t>
      </w:r>
      <w:r w:rsidRPr="00A42F40">
        <w:rPr>
          <w:sz w:val="20"/>
          <w:szCs w:val="20"/>
        </w:rPr>
        <w:br/>
      </w:r>
      <w:r w:rsidRPr="00A42F40">
        <w:rPr>
          <w:rStyle w:val="VerbatimChar"/>
          <w:sz w:val="20"/>
          <w:szCs w:val="20"/>
        </w:rPr>
        <w:t>##   11 predictor</w:t>
      </w:r>
      <w:r w:rsidRPr="00A42F40">
        <w:rPr>
          <w:sz w:val="20"/>
          <w:szCs w:val="20"/>
        </w:rPr>
        <w:br/>
      </w:r>
      <w:r w:rsidRPr="00A42F40">
        <w:rPr>
          <w:rStyle w:val="VerbatimChar"/>
          <w:sz w:val="20"/>
          <w:szCs w:val="20"/>
        </w:rPr>
        <w:t xml:space="preserve">##    2 classes: 'F', 'V' </w:t>
      </w:r>
      <w:r w:rsidRPr="00A42F40">
        <w:rPr>
          <w:sz w:val="20"/>
          <w:szCs w:val="20"/>
        </w:rPr>
        <w:br/>
      </w:r>
      <w:r w:rsidRPr="00A42F40">
        <w:rPr>
          <w:rStyle w:val="VerbatimChar"/>
          <w:sz w:val="20"/>
          <w:szCs w:val="20"/>
        </w:rPr>
        <w:t xml:space="preserve">## </w:t>
      </w:r>
      <w:r w:rsidRPr="00A42F40">
        <w:rPr>
          <w:sz w:val="20"/>
          <w:szCs w:val="20"/>
        </w:rPr>
        <w:br/>
      </w:r>
      <w:r w:rsidRPr="00A42F40">
        <w:rPr>
          <w:rStyle w:val="VerbatimChar"/>
          <w:sz w:val="20"/>
          <w:szCs w:val="20"/>
        </w:rPr>
        <w:t>## No pre-processing</w:t>
      </w:r>
      <w:r w:rsidRPr="00A42F40">
        <w:rPr>
          <w:sz w:val="20"/>
          <w:szCs w:val="20"/>
        </w:rPr>
        <w:br/>
      </w:r>
      <w:r w:rsidRPr="00A42F40">
        <w:rPr>
          <w:rStyle w:val="VerbatimChar"/>
          <w:sz w:val="20"/>
          <w:szCs w:val="20"/>
        </w:rPr>
        <w:t xml:space="preserve">## Resampling: Cross-Validated (10 fold) </w:t>
      </w:r>
      <w:r w:rsidRPr="00A42F40">
        <w:rPr>
          <w:sz w:val="20"/>
          <w:szCs w:val="20"/>
        </w:rPr>
        <w:br/>
      </w:r>
      <w:r w:rsidRPr="00A42F40">
        <w:rPr>
          <w:rStyle w:val="VerbatimChar"/>
          <w:sz w:val="20"/>
          <w:szCs w:val="20"/>
        </w:rPr>
        <w:t xml:space="preserve">## Summary of sample sizes: 4401, 4401, 4401, 4401, 4401, 4401, ... </w:t>
      </w:r>
      <w:r w:rsidRPr="00A42F40">
        <w:rPr>
          <w:sz w:val="20"/>
          <w:szCs w:val="20"/>
        </w:rPr>
        <w:br/>
      </w:r>
      <w:r w:rsidRPr="00A42F40">
        <w:rPr>
          <w:rStyle w:val="VerbatimChar"/>
          <w:sz w:val="20"/>
          <w:szCs w:val="20"/>
        </w:rPr>
        <w:t>## Resampling results:</w:t>
      </w:r>
      <w:r w:rsidRPr="00A42F40">
        <w:rPr>
          <w:sz w:val="20"/>
          <w:szCs w:val="20"/>
        </w:rPr>
        <w:br/>
      </w:r>
      <w:r w:rsidRPr="00A42F40">
        <w:rPr>
          <w:rStyle w:val="VerbatimChar"/>
          <w:sz w:val="20"/>
          <w:szCs w:val="20"/>
        </w:rPr>
        <w:t xml:space="preserve">## </w:t>
      </w:r>
      <w:r w:rsidRPr="00A42F40">
        <w:rPr>
          <w:sz w:val="20"/>
          <w:szCs w:val="20"/>
        </w:rPr>
        <w:br/>
      </w:r>
      <w:r w:rsidRPr="00A42F40">
        <w:rPr>
          <w:rStyle w:val="VerbatimChar"/>
          <w:sz w:val="20"/>
          <w:szCs w:val="20"/>
        </w:rPr>
        <w:t xml:space="preserve">##   Accuracy   Kappa    </w:t>
      </w:r>
      <w:r w:rsidRPr="00A42F40">
        <w:rPr>
          <w:sz w:val="20"/>
          <w:szCs w:val="20"/>
        </w:rPr>
        <w:br/>
      </w:r>
      <w:r w:rsidRPr="00A42F40">
        <w:rPr>
          <w:rStyle w:val="VerbatimChar"/>
          <w:sz w:val="20"/>
          <w:szCs w:val="20"/>
        </w:rPr>
        <w:t>##   0.7672802  0.5022266</w:t>
      </w:r>
      <w:r w:rsidRPr="00A42F40">
        <w:rPr>
          <w:sz w:val="20"/>
          <w:szCs w:val="20"/>
        </w:rPr>
        <w:br/>
      </w:r>
      <w:r w:rsidRPr="00A42F40">
        <w:rPr>
          <w:rStyle w:val="VerbatimChar"/>
          <w:sz w:val="20"/>
          <w:szCs w:val="20"/>
        </w:rPr>
        <w:t xml:space="preserve">## </w:t>
      </w:r>
      <w:r w:rsidRPr="00A42F40">
        <w:rPr>
          <w:sz w:val="20"/>
          <w:szCs w:val="20"/>
        </w:rPr>
        <w:br/>
      </w:r>
      <w:r w:rsidRPr="00A42F40">
        <w:rPr>
          <w:rStyle w:val="VerbatimChar"/>
          <w:sz w:val="20"/>
          <w:szCs w:val="20"/>
        </w:rPr>
        <w:t>## Tuning parameter 'mtry' was held constant at a value of 2</w:t>
      </w:r>
    </w:p>
    <w:p w14:paraId="76DE4BAB" w14:textId="59237EA3" w:rsidR="00696C14" w:rsidRPr="00696C14" w:rsidRDefault="00663C90" w:rsidP="000A4ACA">
      <w:r>
        <w:t>Una vez que hemos realizado la construcción del modelo, vamos a utilizar los datos de prueba para realizar la predicción. Con estas predicciones podremos realizar la matriz de confusión:</w:t>
      </w:r>
    </w:p>
    <w:p w14:paraId="21882C23" w14:textId="0EC6979E" w:rsidR="00683862" w:rsidRPr="00AF71A4" w:rsidRDefault="00696C14" w:rsidP="00683862">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DF60AF">
        <w:rPr>
          <w:rStyle w:val="VerbatimChar"/>
          <w:sz w:val="20"/>
          <w:szCs w:val="20"/>
          <w:lang w:val="es-ES"/>
        </w:rPr>
        <w:t>## Confusion Matrix and Statistics</w:t>
      </w:r>
      <w:r w:rsidRPr="00DF60AF">
        <w:rPr>
          <w:sz w:val="20"/>
          <w:szCs w:val="20"/>
          <w:lang w:val="es-ES"/>
        </w:rPr>
        <w:br/>
      </w:r>
      <w:r w:rsidRPr="00DF60AF">
        <w:rPr>
          <w:rStyle w:val="VerbatimChar"/>
          <w:sz w:val="20"/>
          <w:szCs w:val="20"/>
          <w:lang w:val="es-ES"/>
        </w:rPr>
        <w:t xml:space="preserve">## </w:t>
      </w:r>
      <w:r w:rsidRPr="00DF60AF">
        <w:rPr>
          <w:sz w:val="20"/>
          <w:szCs w:val="20"/>
          <w:lang w:val="es-ES"/>
        </w:rPr>
        <w:br/>
      </w:r>
      <w:r w:rsidRPr="00DF60AF">
        <w:rPr>
          <w:rStyle w:val="VerbatimChar"/>
          <w:sz w:val="20"/>
          <w:szCs w:val="20"/>
          <w:lang w:val="es-ES"/>
        </w:rPr>
        <w:t>##           Reference</w:t>
      </w:r>
      <w:r w:rsidRPr="00DF60AF">
        <w:rPr>
          <w:sz w:val="20"/>
          <w:szCs w:val="20"/>
          <w:lang w:val="es-ES"/>
        </w:rPr>
        <w:br/>
      </w:r>
      <w:r w:rsidRPr="00DF60AF">
        <w:rPr>
          <w:rStyle w:val="VerbatimChar"/>
          <w:sz w:val="20"/>
          <w:szCs w:val="20"/>
          <w:lang w:val="es-ES"/>
        </w:rPr>
        <w:t>## Prediction    F    V</w:t>
      </w:r>
      <w:r w:rsidRPr="00DF60AF">
        <w:rPr>
          <w:sz w:val="20"/>
          <w:szCs w:val="20"/>
          <w:lang w:val="es-ES"/>
        </w:rPr>
        <w:br/>
      </w:r>
      <w:r w:rsidRPr="00DF60AF">
        <w:rPr>
          <w:rStyle w:val="VerbatimChar"/>
          <w:sz w:val="20"/>
          <w:szCs w:val="20"/>
          <w:lang w:val="es-ES"/>
        </w:rPr>
        <w:t>##          F  519  148</w:t>
      </w:r>
      <w:r w:rsidRPr="00DF60AF">
        <w:rPr>
          <w:sz w:val="20"/>
          <w:szCs w:val="20"/>
          <w:lang w:val="es-ES"/>
        </w:rPr>
        <w:br/>
      </w:r>
      <w:r w:rsidRPr="00DF60AF">
        <w:rPr>
          <w:rStyle w:val="VerbatimChar"/>
          <w:sz w:val="20"/>
          <w:szCs w:val="20"/>
          <w:lang w:val="es-ES"/>
        </w:rPr>
        <w:t>##          V  330 1099</w:t>
      </w:r>
      <w:r w:rsidRPr="00DF60AF">
        <w:rPr>
          <w:sz w:val="20"/>
          <w:szCs w:val="20"/>
          <w:lang w:val="es-ES"/>
        </w:rPr>
        <w:br/>
      </w:r>
      <w:r w:rsidRPr="00DF60AF">
        <w:rPr>
          <w:rStyle w:val="VerbatimChar"/>
          <w:sz w:val="20"/>
          <w:szCs w:val="20"/>
          <w:lang w:val="es-ES"/>
        </w:rPr>
        <w:t xml:space="preserve">##                                           </w:t>
      </w:r>
      <w:r w:rsidRPr="00DF60AF">
        <w:rPr>
          <w:sz w:val="20"/>
          <w:szCs w:val="20"/>
          <w:lang w:val="es-ES"/>
        </w:rPr>
        <w:br/>
      </w:r>
      <w:r w:rsidRPr="00DF60AF">
        <w:rPr>
          <w:rStyle w:val="VerbatimChar"/>
          <w:sz w:val="20"/>
          <w:szCs w:val="20"/>
          <w:lang w:val="es-ES"/>
        </w:rPr>
        <w:t xml:space="preserve">##                Accuracy : 0.7719          </w:t>
      </w:r>
      <w:r w:rsidRPr="00DF60AF">
        <w:rPr>
          <w:sz w:val="20"/>
          <w:szCs w:val="20"/>
          <w:lang w:val="es-ES"/>
        </w:rPr>
        <w:br/>
      </w:r>
      <w:r w:rsidRPr="00DF60AF">
        <w:rPr>
          <w:rStyle w:val="VerbatimChar"/>
          <w:sz w:val="20"/>
          <w:szCs w:val="20"/>
          <w:lang w:val="es-ES"/>
        </w:rPr>
        <w:t>##                  95% CI : (0.7534, 0.7898)</w:t>
      </w:r>
      <w:r w:rsidRPr="00DF60AF">
        <w:rPr>
          <w:sz w:val="20"/>
          <w:szCs w:val="20"/>
          <w:lang w:val="es-ES"/>
        </w:rPr>
        <w:br/>
      </w:r>
      <w:r w:rsidRPr="00DF60AF">
        <w:rPr>
          <w:rStyle w:val="VerbatimChar"/>
          <w:sz w:val="20"/>
          <w:szCs w:val="20"/>
          <w:lang w:val="es-ES"/>
        </w:rPr>
        <w:t xml:space="preserve">##     No Information Rate : 0.5949          </w:t>
      </w:r>
      <w:r w:rsidRPr="00DF60AF">
        <w:rPr>
          <w:sz w:val="20"/>
          <w:szCs w:val="20"/>
          <w:lang w:val="es-ES"/>
        </w:rPr>
        <w:br/>
      </w:r>
      <w:r w:rsidRPr="00DF60AF">
        <w:rPr>
          <w:rStyle w:val="VerbatimChar"/>
          <w:sz w:val="20"/>
          <w:szCs w:val="20"/>
          <w:lang w:val="es-ES"/>
        </w:rPr>
        <w:t xml:space="preserve">##     P-Value [Acc &gt; NIR] : &lt; 2.2e-16       </w:t>
      </w:r>
      <w:r w:rsidRPr="00DF60AF">
        <w:rPr>
          <w:sz w:val="20"/>
          <w:szCs w:val="20"/>
          <w:lang w:val="es-ES"/>
        </w:rPr>
        <w:br/>
      </w:r>
      <w:r w:rsidRPr="00DF60AF">
        <w:rPr>
          <w:rStyle w:val="VerbatimChar"/>
          <w:sz w:val="20"/>
          <w:szCs w:val="20"/>
          <w:lang w:val="es-ES"/>
        </w:rPr>
        <w:t xml:space="preserve">##                                           </w:t>
      </w:r>
      <w:r w:rsidRPr="00DF60AF">
        <w:rPr>
          <w:sz w:val="20"/>
          <w:szCs w:val="20"/>
          <w:lang w:val="es-ES"/>
        </w:rPr>
        <w:br/>
      </w:r>
      <w:r w:rsidRPr="00DF60AF">
        <w:rPr>
          <w:rStyle w:val="VerbatimChar"/>
          <w:sz w:val="20"/>
          <w:szCs w:val="20"/>
          <w:lang w:val="es-ES"/>
        </w:rPr>
        <w:t xml:space="preserve">##                   Kappa : 0.5101          </w:t>
      </w:r>
      <w:r w:rsidRPr="00DF60AF">
        <w:rPr>
          <w:sz w:val="20"/>
          <w:szCs w:val="20"/>
          <w:lang w:val="es-ES"/>
        </w:rPr>
        <w:br/>
      </w:r>
      <w:r w:rsidRPr="00DF60AF">
        <w:rPr>
          <w:rStyle w:val="VerbatimChar"/>
          <w:sz w:val="20"/>
          <w:szCs w:val="20"/>
          <w:lang w:val="es-ES"/>
        </w:rPr>
        <w:t xml:space="preserve">##  Mcnemar's Test P-Value : &lt; 2.2e-16       </w:t>
      </w:r>
      <w:r w:rsidRPr="00DF60AF">
        <w:rPr>
          <w:sz w:val="20"/>
          <w:szCs w:val="20"/>
          <w:lang w:val="es-ES"/>
        </w:rPr>
        <w:br/>
      </w:r>
      <w:r w:rsidRPr="00DF60AF">
        <w:rPr>
          <w:rStyle w:val="VerbatimChar"/>
          <w:sz w:val="20"/>
          <w:szCs w:val="20"/>
          <w:lang w:val="es-ES"/>
        </w:rPr>
        <w:t xml:space="preserve">##                                           </w:t>
      </w:r>
      <w:r w:rsidRPr="00AF71A4">
        <w:rPr>
          <w:sz w:val="20"/>
          <w:szCs w:val="20"/>
          <w:lang w:val="es-ES"/>
        </w:rPr>
        <w:br/>
      </w:r>
      <w:r w:rsidRPr="00AF71A4">
        <w:rPr>
          <w:rStyle w:val="VerbatimChar"/>
          <w:sz w:val="20"/>
          <w:szCs w:val="20"/>
          <w:lang w:val="es-ES"/>
        </w:rPr>
        <w:t xml:space="preserve">##             Sensitivity : 0.6113          </w:t>
      </w:r>
      <w:r w:rsidRPr="00AF71A4">
        <w:rPr>
          <w:sz w:val="20"/>
          <w:szCs w:val="20"/>
          <w:lang w:val="es-ES"/>
        </w:rPr>
        <w:br/>
      </w:r>
      <w:r w:rsidRPr="00AF71A4">
        <w:rPr>
          <w:rStyle w:val="VerbatimChar"/>
          <w:sz w:val="20"/>
          <w:szCs w:val="20"/>
          <w:lang w:val="es-ES"/>
        </w:rPr>
        <w:t xml:space="preserve">##             Specificity : 0.8813          </w:t>
      </w:r>
      <w:r w:rsidRPr="00AF71A4">
        <w:rPr>
          <w:sz w:val="20"/>
          <w:szCs w:val="20"/>
          <w:lang w:val="es-ES"/>
        </w:rPr>
        <w:br/>
      </w:r>
      <w:r w:rsidRPr="00AF71A4">
        <w:rPr>
          <w:rStyle w:val="VerbatimChar"/>
          <w:sz w:val="20"/>
          <w:szCs w:val="20"/>
          <w:lang w:val="es-ES"/>
        </w:rPr>
        <w:lastRenderedPageBreak/>
        <w:t xml:space="preserve">##          Pos Pred Value : 0.7781          </w:t>
      </w:r>
      <w:r w:rsidRPr="00AF71A4">
        <w:rPr>
          <w:sz w:val="20"/>
          <w:szCs w:val="20"/>
          <w:lang w:val="es-ES"/>
        </w:rPr>
        <w:br/>
      </w:r>
      <w:r w:rsidRPr="00AF71A4">
        <w:rPr>
          <w:rStyle w:val="VerbatimChar"/>
          <w:sz w:val="20"/>
          <w:szCs w:val="20"/>
          <w:lang w:val="es-ES"/>
        </w:rPr>
        <w:t xml:space="preserve">##          Neg Pred Value : 0.7691          </w:t>
      </w:r>
      <w:r w:rsidRPr="00AF71A4">
        <w:rPr>
          <w:sz w:val="20"/>
          <w:szCs w:val="20"/>
          <w:lang w:val="es-ES"/>
        </w:rPr>
        <w:br/>
      </w:r>
      <w:r w:rsidRPr="00AF71A4">
        <w:rPr>
          <w:rStyle w:val="VerbatimChar"/>
          <w:sz w:val="20"/>
          <w:szCs w:val="20"/>
          <w:lang w:val="es-ES"/>
        </w:rPr>
        <w:t xml:space="preserve">##              Prevalence : 0.4051          </w:t>
      </w:r>
      <w:r w:rsidRPr="00AF71A4">
        <w:rPr>
          <w:sz w:val="20"/>
          <w:szCs w:val="20"/>
          <w:lang w:val="es-ES"/>
        </w:rPr>
        <w:br/>
      </w:r>
      <w:r w:rsidRPr="00AF71A4">
        <w:rPr>
          <w:rStyle w:val="VerbatimChar"/>
          <w:sz w:val="20"/>
          <w:szCs w:val="20"/>
          <w:lang w:val="es-ES"/>
        </w:rPr>
        <w:t xml:space="preserve">##          Detection Rate : 0.2476          </w:t>
      </w:r>
      <w:r w:rsidRPr="00AF71A4">
        <w:rPr>
          <w:sz w:val="20"/>
          <w:szCs w:val="20"/>
          <w:lang w:val="es-ES"/>
        </w:rPr>
        <w:br/>
      </w:r>
      <w:r w:rsidRPr="00AF71A4">
        <w:rPr>
          <w:rStyle w:val="VerbatimChar"/>
          <w:sz w:val="20"/>
          <w:szCs w:val="20"/>
          <w:lang w:val="es-ES"/>
        </w:rPr>
        <w:t xml:space="preserve">##    Detection Prevalence : 0.3182          </w:t>
      </w:r>
      <w:r w:rsidRPr="00AF71A4">
        <w:rPr>
          <w:sz w:val="20"/>
          <w:szCs w:val="20"/>
          <w:lang w:val="es-ES"/>
        </w:rPr>
        <w:br/>
      </w:r>
      <w:r w:rsidRPr="00AF71A4">
        <w:rPr>
          <w:rStyle w:val="VerbatimChar"/>
          <w:sz w:val="20"/>
          <w:szCs w:val="20"/>
          <w:lang w:val="es-ES"/>
        </w:rPr>
        <w:t xml:space="preserve">##       Balanced Accuracy : 0.7463          </w:t>
      </w:r>
      <w:r w:rsidRPr="00AF71A4">
        <w:rPr>
          <w:sz w:val="20"/>
          <w:szCs w:val="20"/>
          <w:lang w:val="es-ES"/>
        </w:rPr>
        <w:br/>
      </w:r>
      <w:r w:rsidRPr="00AF71A4">
        <w:rPr>
          <w:rStyle w:val="VerbatimChar"/>
          <w:sz w:val="20"/>
          <w:szCs w:val="20"/>
          <w:lang w:val="es-ES"/>
        </w:rPr>
        <w:t xml:space="preserve">##                                           </w:t>
      </w:r>
      <w:r w:rsidRPr="00AF71A4">
        <w:rPr>
          <w:sz w:val="20"/>
          <w:szCs w:val="20"/>
          <w:lang w:val="es-ES"/>
        </w:rPr>
        <w:br/>
      </w:r>
      <w:r w:rsidRPr="00AF71A4">
        <w:rPr>
          <w:rStyle w:val="VerbatimChar"/>
          <w:sz w:val="20"/>
          <w:szCs w:val="20"/>
          <w:lang w:val="es-ES"/>
        </w:rPr>
        <w:t xml:space="preserve">##        'Positive' Class : F               </w:t>
      </w:r>
      <w:r w:rsidRPr="00AF71A4">
        <w:rPr>
          <w:sz w:val="20"/>
          <w:szCs w:val="20"/>
          <w:lang w:val="es-ES"/>
        </w:rPr>
        <w:br/>
      </w:r>
      <w:r w:rsidRPr="00AF71A4">
        <w:rPr>
          <w:rStyle w:val="VerbatimChar"/>
          <w:sz w:val="20"/>
          <w:szCs w:val="20"/>
          <w:lang w:val="es-ES"/>
        </w:rPr>
        <w:t xml:space="preserve">## </w:t>
      </w:r>
    </w:p>
    <w:p w14:paraId="1AFA0B0F" w14:textId="5B4C36C0" w:rsidR="006653BD" w:rsidRDefault="00683862" w:rsidP="009F2E64">
      <w:pPr>
        <w:pStyle w:val="Ttulo5"/>
      </w:pPr>
      <w:r>
        <w:t>Comparando el área parcial bajo la curva</w:t>
      </w:r>
    </w:p>
    <w:p w14:paraId="030C4616" w14:textId="3B016023" w:rsidR="00BC3CA7" w:rsidRPr="00CB26B2" w:rsidRDefault="00BC3CA7" w:rsidP="00BC3CA7">
      <w:r w:rsidRPr="00CB26B2">
        <w:t xml:space="preserve">A continuación, </w:t>
      </w:r>
      <w:r>
        <w:t>podemos</w:t>
      </w:r>
      <w:r w:rsidRPr="00CB26B2">
        <w:t xml:space="preserve"> </w:t>
      </w:r>
      <w:r>
        <w:t>observar</w:t>
      </w:r>
      <w:r w:rsidRPr="00CB26B2">
        <w:t xml:space="preserve"> la curva</w:t>
      </w:r>
      <w:r>
        <w:t xml:space="preserve"> de ROC con los valores de pAUC para el modelo de Random Forest.</w:t>
      </w:r>
    </w:p>
    <w:p w14:paraId="15DD4E60" w14:textId="77777777" w:rsidR="00BC3CA7" w:rsidRPr="00BC3CA7" w:rsidRDefault="00BC3CA7" w:rsidP="00BC3CA7"/>
    <w:p w14:paraId="6C6CAC01" w14:textId="5960D4BD" w:rsidR="00683862" w:rsidRDefault="008E5F9C" w:rsidP="00683862">
      <w:pPr>
        <w:pStyle w:val="Compact"/>
        <w:keepNext/>
        <w:jc w:val="center"/>
      </w:pPr>
      <w:r>
        <w:rPr>
          <w:noProof/>
          <w:lang w:val="es-ES" w:eastAsia="es-ES"/>
        </w:rPr>
        <w:drawing>
          <wp:inline distT="0" distB="0" distL="0" distR="0" wp14:anchorId="72CE4BD8" wp14:editId="0C1E6A65">
            <wp:extent cx="3178800" cy="2257200"/>
            <wp:effectExtent l="0" t="0" r="3175"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7-1.png"/>
                    <pic:cNvPicPr>
                      <a:picLocks noChangeAspect="1" noChangeArrowheads="1"/>
                    </pic:cNvPicPr>
                  </pic:nvPicPr>
                  <pic:blipFill>
                    <a:blip r:embed="rId42"/>
                    <a:stretch>
                      <a:fillRect/>
                    </a:stretch>
                  </pic:blipFill>
                  <pic:spPr bwMode="auto">
                    <a:xfrm>
                      <a:off x="0" y="0"/>
                      <a:ext cx="3178800" cy="2257200"/>
                    </a:xfrm>
                    <a:prstGeom prst="rect">
                      <a:avLst/>
                    </a:prstGeom>
                    <a:noFill/>
                    <a:ln w="9525">
                      <a:noFill/>
                      <a:headEnd/>
                      <a:tailEnd/>
                    </a:ln>
                  </pic:spPr>
                </pic:pic>
              </a:graphicData>
            </a:graphic>
          </wp:inline>
        </w:drawing>
      </w:r>
    </w:p>
    <w:p w14:paraId="1ECCC8B5" w14:textId="240E853C" w:rsidR="00683862" w:rsidRDefault="00683862" w:rsidP="00683862">
      <w:pPr>
        <w:pStyle w:val="Descripcin"/>
        <w:jc w:val="center"/>
      </w:pPr>
      <w:bookmarkStart w:id="87" w:name="_Toc518479766"/>
      <w:r>
        <w:t xml:space="preserve">Ilustración </w:t>
      </w:r>
      <w:r>
        <w:fldChar w:fldCharType="begin"/>
      </w:r>
      <w:r>
        <w:instrText xml:space="preserve"> SEQ Ilustración \* ARABIC </w:instrText>
      </w:r>
      <w:r>
        <w:fldChar w:fldCharType="separate"/>
      </w:r>
      <w:r w:rsidR="00AB36E8">
        <w:rPr>
          <w:noProof/>
        </w:rPr>
        <w:t>28</w:t>
      </w:r>
      <w:r>
        <w:fldChar w:fldCharType="end"/>
      </w:r>
      <w:r>
        <w:t>. Random Forest. pAUC</w:t>
      </w:r>
      <w:bookmarkEnd w:id="87"/>
    </w:p>
    <w:p w14:paraId="30362290" w14:textId="7653BCCF" w:rsidR="00683862" w:rsidRDefault="008E5F9C" w:rsidP="00683862">
      <w:pPr>
        <w:keepNext/>
        <w:jc w:val="center"/>
      </w:pPr>
      <w:r>
        <w:rPr>
          <w:noProof/>
          <w:lang w:eastAsia="es-ES"/>
        </w:rPr>
        <w:lastRenderedPageBreak/>
        <w:drawing>
          <wp:inline distT="0" distB="0" distL="0" distR="0" wp14:anchorId="057F572D" wp14:editId="3F3F046E">
            <wp:extent cx="3178800" cy="2257200"/>
            <wp:effectExtent l="0" t="0" r="3175"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0-1.png"/>
                    <pic:cNvPicPr>
                      <a:picLocks noChangeAspect="1" noChangeArrowheads="1"/>
                    </pic:cNvPicPr>
                  </pic:nvPicPr>
                  <pic:blipFill>
                    <a:blip r:embed="rId43"/>
                    <a:stretch>
                      <a:fillRect/>
                    </a:stretch>
                  </pic:blipFill>
                  <pic:spPr bwMode="auto">
                    <a:xfrm>
                      <a:off x="0" y="0"/>
                      <a:ext cx="3178800" cy="2257200"/>
                    </a:xfrm>
                    <a:prstGeom prst="rect">
                      <a:avLst/>
                    </a:prstGeom>
                    <a:noFill/>
                    <a:ln w="9525">
                      <a:noFill/>
                      <a:headEnd/>
                      <a:tailEnd/>
                    </a:ln>
                  </pic:spPr>
                </pic:pic>
              </a:graphicData>
            </a:graphic>
          </wp:inline>
        </w:drawing>
      </w:r>
    </w:p>
    <w:p w14:paraId="27D8C528" w14:textId="387FCBAB" w:rsidR="00683862" w:rsidRDefault="00683862" w:rsidP="00683862">
      <w:pPr>
        <w:pStyle w:val="Descripcin"/>
        <w:jc w:val="center"/>
      </w:pPr>
      <w:bookmarkStart w:id="88" w:name="_Toc518479767"/>
      <w:r>
        <w:t xml:space="preserve">Ilustración </w:t>
      </w:r>
      <w:r>
        <w:fldChar w:fldCharType="begin"/>
      </w:r>
      <w:r>
        <w:instrText xml:space="preserve"> SEQ Ilustración \* ARABIC </w:instrText>
      </w:r>
      <w:r>
        <w:fldChar w:fldCharType="separate"/>
      </w:r>
      <w:r w:rsidR="00AB36E8">
        <w:rPr>
          <w:noProof/>
        </w:rPr>
        <w:t>29</w:t>
      </w:r>
      <w:r>
        <w:fldChar w:fldCharType="end"/>
      </w:r>
      <w:r>
        <w:t>. Random Forest. pAUC II</w:t>
      </w:r>
      <w:bookmarkEnd w:id="88"/>
    </w:p>
    <w:p w14:paraId="37C2CC63" w14:textId="540C3C91" w:rsidR="008E5F9C" w:rsidRDefault="008E5F9C" w:rsidP="008E5F9C">
      <w:pPr>
        <w:rPr>
          <w:shd w:val="clear" w:color="auto" w:fill="FFFFFF"/>
        </w:rPr>
      </w:pPr>
      <w:r>
        <w:rPr>
          <w:shd w:val="clear" w:color="auto" w:fill="FFFFFF"/>
        </w:rPr>
        <w:t xml:space="preserve">Si tomamos un rango concreto de Especificidad, por ejemplo, del 90% a 100%, entonces seremos capaces de predecir un </w:t>
      </w:r>
      <w:r w:rsidR="002C44E1">
        <w:rPr>
          <w:shd w:val="clear" w:color="auto" w:fill="FFFFFF"/>
        </w:rPr>
        <w:t>66</w:t>
      </w:r>
      <w:r>
        <w:rPr>
          <w:shd w:val="clear" w:color="auto" w:fill="FFFFFF"/>
        </w:rPr>
        <w:t>,</w:t>
      </w:r>
      <w:r w:rsidR="002C44E1">
        <w:rPr>
          <w:shd w:val="clear" w:color="auto" w:fill="FFFFFF"/>
        </w:rPr>
        <w:t>3</w:t>
      </w:r>
      <w:r>
        <w:rPr>
          <w:shd w:val="clear" w:color="auto" w:fill="FFFFFF"/>
        </w:rPr>
        <w:t>% (cuando utilizamos todas las variables) y un 6</w:t>
      </w:r>
      <w:r w:rsidR="002C44E1">
        <w:rPr>
          <w:shd w:val="clear" w:color="auto" w:fill="FFFFFF"/>
        </w:rPr>
        <w:t>6</w:t>
      </w:r>
      <w:r>
        <w:rPr>
          <w:shd w:val="clear" w:color="auto" w:fill="FFFFFF"/>
        </w:rPr>
        <w:t xml:space="preserve">,4% (cuando eliminamos el sexo y la causa) de casos negativos y que realmente son negativos, es decir seremos capaces de predecir que un paciente que vive, realmente va a vivir. </w:t>
      </w:r>
      <w:r w:rsidR="002C44E1">
        <w:rPr>
          <w:shd w:val="clear" w:color="auto" w:fill="FFFFFF"/>
        </w:rPr>
        <w:t>Vemos que el modelo que excluye las variables de sexo y causa obtiene mejores resultados.</w:t>
      </w:r>
    </w:p>
    <w:p w14:paraId="6BCA7906" w14:textId="3E3A43E4" w:rsidR="00683862" w:rsidRPr="008E5F9C" w:rsidRDefault="008E5F9C" w:rsidP="00683862">
      <w:pPr>
        <w:rPr>
          <w:shd w:val="clear" w:color="auto" w:fill="FFFFFF"/>
        </w:rPr>
      </w:pPr>
      <w:r>
        <w:rPr>
          <w:shd w:val="clear" w:color="auto" w:fill="FFFFFF"/>
        </w:rPr>
        <w:t xml:space="preserve">Si tomamos un rango concreto de sensibilidad, por ejemplo, del 90% a 100%, entonces seremos capaces de predecir un </w:t>
      </w:r>
      <w:r w:rsidR="002C44E1">
        <w:rPr>
          <w:shd w:val="clear" w:color="auto" w:fill="FFFFFF"/>
        </w:rPr>
        <w:t>69</w:t>
      </w:r>
      <w:r>
        <w:rPr>
          <w:shd w:val="clear" w:color="auto" w:fill="FFFFFF"/>
        </w:rPr>
        <w:t xml:space="preserve">% (cuando utilizamos todas las variables) y un </w:t>
      </w:r>
      <w:r w:rsidR="002C44E1">
        <w:rPr>
          <w:shd w:val="clear" w:color="auto" w:fill="FFFFFF"/>
        </w:rPr>
        <w:t>69,2</w:t>
      </w:r>
      <w:r>
        <w:rPr>
          <w:shd w:val="clear" w:color="auto" w:fill="FFFFFF"/>
        </w:rPr>
        <w:t>% (cuando eliminamos el sexo y la causa) de casos positivos y que realmente son positivos, es decir seremos capaces de predecir que un paciente que fallece, realmente va a fallecer.</w:t>
      </w:r>
      <w:r w:rsidRPr="0086372F">
        <w:rPr>
          <w:shd w:val="clear" w:color="auto" w:fill="FFFFFF"/>
        </w:rPr>
        <w:t xml:space="preserve"> </w:t>
      </w:r>
      <w:r w:rsidR="002C44E1">
        <w:rPr>
          <w:shd w:val="clear" w:color="auto" w:fill="FFFFFF"/>
        </w:rPr>
        <w:t>Vemos que el modelo que excluye las variables de sexo y causa obtiene mejores resultados.</w:t>
      </w:r>
    </w:p>
    <w:p w14:paraId="79E440DD" w14:textId="77777777" w:rsidR="00406B67" w:rsidRDefault="00406B67" w:rsidP="00FA1783">
      <w:pPr>
        <w:pStyle w:val="Ttulo4"/>
        <w:numPr>
          <w:ilvl w:val="3"/>
          <w:numId w:val="1"/>
        </w:numPr>
        <w:ind w:left="0" w:firstLine="0"/>
      </w:pPr>
      <w:bookmarkStart w:id="89" w:name="adaboost"/>
      <w:bookmarkEnd w:id="89"/>
      <w:r>
        <w:t>Adaboost</w:t>
      </w:r>
    </w:p>
    <w:p w14:paraId="449958DE" w14:textId="77777777" w:rsidR="00DF75AC" w:rsidRPr="00CB26B2" w:rsidRDefault="00DF75AC" w:rsidP="00BD09D3">
      <w:r w:rsidRPr="00CB26B2">
        <w:t>El algoritmo AdaBoost propone entrenar iterativamente una serie de clasificadores base, de tal modo que cada nuevo clasificador preste mayor atención a los datos clasificados erróneamente por los clasificadores anteriores, y combinarlos de tal modo que se obtenga un clasificador con elevadas prestaciones.</w:t>
      </w:r>
    </w:p>
    <w:p w14:paraId="49F31CC8" w14:textId="643B8C96" w:rsidR="001006B3" w:rsidRDefault="00DF75AC" w:rsidP="00BD09D3">
      <w:r w:rsidRPr="00CB26B2">
        <w:lastRenderedPageBreak/>
        <w:t xml:space="preserve">Las </w:t>
      </w:r>
      <w:r w:rsidR="001006B3" w:rsidRPr="00CB26B2">
        <w:t>características</w:t>
      </w:r>
      <w:r w:rsidRPr="00CB26B2">
        <w:t xml:space="preserve"> que lo convierten en un buen </w:t>
      </w:r>
      <w:r w:rsidR="001006B3" w:rsidRPr="00CB26B2">
        <w:t>método</w:t>
      </w:r>
      <w:r w:rsidRPr="00CB26B2">
        <w:t xml:space="preserve"> son: su capacidad de evadir el </w:t>
      </w:r>
      <w:r w:rsidRPr="00CB26B2">
        <w:rPr>
          <w:b/>
        </w:rPr>
        <w:t>overfitting</w:t>
      </w:r>
      <w:r w:rsidRPr="00CB26B2">
        <w:t xml:space="preserve"> y su menor porcentaje de error a cambio de tener un error mayor durante el entrenamiento.</w:t>
      </w:r>
    </w:p>
    <w:p w14:paraId="5B8D4E73" w14:textId="6A340DD7" w:rsidR="00201A08" w:rsidRPr="00892966" w:rsidRDefault="00201A08" w:rsidP="00201A08">
      <w:pPr>
        <w:pStyle w:val="Ttulo5"/>
      </w:pPr>
      <w:r w:rsidRPr="00892966">
        <w:t>Usando todos los predictores</w:t>
      </w:r>
    </w:p>
    <w:p w14:paraId="0EA40039" w14:textId="77777777" w:rsidR="00DF75AC" w:rsidRPr="00DF60AF" w:rsidRDefault="00DF75AC" w:rsidP="00BD09D3">
      <w:pPr>
        <w:rPr>
          <w:lang w:val="en-US"/>
        </w:rPr>
      </w:pPr>
      <w:r w:rsidRPr="008707D8">
        <w:t xml:space="preserve">En primer </w:t>
      </w:r>
      <w:r w:rsidR="001006B3" w:rsidRPr="008707D8">
        <w:t>lugar,</w:t>
      </w:r>
      <w:r w:rsidRPr="008707D8">
        <w:t xml:space="preserve"> vamos a utilizar el paquete de “caret” con el objetivo de encontrar el modelo optimo usando adaboost. </w:t>
      </w:r>
      <w:r w:rsidRPr="00642196">
        <w:rPr>
          <w:lang w:val="en-US"/>
        </w:rPr>
        <w:t>Aplicaremos la validación cruzada.</w:t>
      </w:r>
    </w:p>
    <w:p w14:paraId="44A93CD6" w14:textId="77777777"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xml:space="preserve">## Boosted Classification Trees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4890 samples</w:t>
      </w:r>
      <w:r w:rsidRPr="00AF5700">
        <w:rPr>
          <w:sz w:val="20"/>
          <w:szCs w:val="20"/>
        </w:rPr>
        <w:br/>
      </w:r>
      <w:r w:rsidRPr="00AF5700">
        <w:rPr>
          <w:rStyle w:val="VerbatimChar"/>
          <w:sz w:val="20"/>
          <w:szCs w:val="20"/>
        </w:rPr>
        <w:t>##   13 predictor</w:t>
      </w:r>
      <w:r w:rsidRPr="00AF5700">
        <w:rPr>
          <w:sz w:val="20"/>
          <w:szCs w:val="20"/>
        </w:rPr>
        <w:br/>
      </w:r>
      <w:r w:rsidRPr="00AF5700">
        <w:rPr>
          <w:rStyle w:val="VerbatimChar"/>
          <w:sz w:val="20"/>
          <w:szCs w:val="20"/>
        </w:rPr>
        <w:t xml:space="preserve">##    2 classes: 'F', 'V'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o pre-processing</w:t>
      </w:r>
      <w:r w:rsidRPr="00AF5700">
        <w:rPr>
          <w:sz w:val="20"/>
          <w:szCs w:val="20"/>
        </w:rPr>
        <w:br/>
      </w:r>
      <w:r w:rsidRPr="00AF5700">
        <w:rPr>
          <w:rStyle w:val="VerbatimChar"/>
          <w:sz w:val="20"/>
          <w:szCs w:val="20"/>
        </w:rPr>
        <w:t xml:space="preserve">## Resampling: Cross-Validated (10 fold) </w:t>
      </w:r>
      <w:r w:rsidRPr="00AF5700">
        <w:rPr>
          <w:sz w:val="20"/>
          <w:szCs w:val="20"/>
        </w:rPr>
        <w:br/>
      </w:r>
      <w:r w:rsidRPr="00AF5700">
        <w:rPr>
          <w:rStyle w:val="VerbatimChar"/>
          <w:sz w:val="20"/>
          <w:szCs w:val="20"/>
        </w:rPr>
        <w:t xml:space="preserve">## Summary of sample sizes: 4401, 4401, 4401, 4401, 4401, 4401, ... </w:t>
      </w:r>
      <w:r w:rsidRPr="00AF5700">
        <w:rPr>
          <w:sz w:val="20"/>
          <w:szCs w:val="20"/>
        </w:rPr>
        <w:br/>
      </w:r>
      <w:r w:rsidRPr="00AF5700">
        <w:rPr>
          <w:rStyle w:val="VerbatimChar"/>
          <w:sz w:val="20"/>
          <w:szCs w:val="20"/>
        </w:rPr>
        <w:t>## Resampling results across tuning parameter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maxdepth  iter  Accuracy   Kappa    </w:t>
      </w:r>
      <w:r w:rsidRPr="00AF5700">
        <w:rPr>
          <w:sz w:val="20"/>
          <w:szCs w:val="20"/>
        </w:rPr>
        <w:br/>
      </w:r>
      <w:r w:rsidRPr="00AF5700">
        <w:rPr>
          <w:rStyle w:val="VerbatimChar"/>
          <w:sz w:val="20"/>
          <w:szCs w:val="20"/>
        </w:rPr>
        <w:t>##   1          50   0.7421268  0.4315823</w:t>
      </w:r>
      <w:r w:rsidRPr="00AF5700">
        <w:rPr>
          <w:sz w:val="20"/>
          <w:szCs w:val="20"/>
        </w:rPr>
        <w:br/>
      </w:r>
      <w:r w:rsidRPr="00AF5700">
        <w:rPr>
          <w:rStyle w:val="VerbatimChar"/>
          <w:sz w:val="20"/>
          <w:szCs w:val="20"/>
        </w:rPr>
        <w:t>##   1         100   0.7523517  0.4623808</w:t>
      </w:r>
      <w:r w:rsidRPr="00AF5700">
        <w:rPr>
          <w:sz w:val="20"/>
          <w:szCs w:val="20"/>
        </w:rPr>
        <w:br/>
      </w:r>
      <w:r w:rsidRPr="00AF5700">
        <w:rPr>
          <w:rStyle w:val="VerbatimChar"/>
          <w:sz w:val="20"/>
          <w:szCs w:val="20"/>
        </w:rPr>
        <w:t>##   1         150   0.7588957  0.4800449</w:t>
      </w:r>
      <w:r w:rsidRPr="00AF5700">
        <w:rPr>
          <w:sz w:val="20"/>
          <w:szCs w:val="20"/>
        </w:rPr>
        <w:br/>
      </w:r>
      <w:r w:rsidRPr="00AF5700">
        <w:rPr>
          <w:rStyle w:val="VerbatimChar"/>
          <w:sz w:val="20"/>
          <w:szCs w:val="20"/>
        </w:rPr>
        <w:t>##   2          50   0.7603272  0.4891654</w:t>
      </w:r>
      <w:r w:rsidRPr="00AF5700">
        <w:rPr>
          <w:sz w:val="20"/>
          <w:szCs w:val="20"/>
        </w:rPr>
        <w:br/>
      </w:r>
      <w:r w:rsidRPr="00AF5700">
        <w:rPr>
          <w:rStyle w:val="VerbatimChar"/>
          <w:sz w:val="20"/>
          <w:szCs w:val="20"/>
        </w:rPr>
        <w:t>##   2         100   0.7672802  0.5062127</w:t>
      </w:r>
      <w:r w:rsidRPr="00AF5700">
        <w:rPr>
          <w:sz w:val="20"/>
          <w:szCs w:val="20"/>
        </w:rPr>
        <w:br/>
      </w:r>
      <w:r w:rsidRPr="00AF5700">
        <w:rPr>
          <w:rStyle w:val="VerbatimChar"/>
          <w:sz w:val="20"/>
          <w:szCs w:val="20"/>
        </w:rPr>
        <w:t>##   2         150   0.7674847  0.5095219</w:t>
      </w:r>
      <w:r w:rsidRPr="00AF5700">
        <w:rPr>
          <w:sz w:val="20"/>
          <w:szCs w:val="20"/>
        </w:rPr>
        <w:br/>
      </w:r>
      <w:r w:rsidRPr="00AF5700">
        <w:rPr>
          <w:rStyle w:val="VerbatimChar"/>
          <w:sz w:val="20"/>
          <w:szCs w:val="20"/>
        </w:rPr>
        <w:t>##   3          50   0.7685072  0.5052091</w:t>
      </w:r>
      <w:r w:rsidRPr="00AF5700">
        <w:rPr>
          <w:sz w:val="20"/>
          <w:szCs w:val="20"/>
        </w:rPr>
        <w:br/>
      </w:r>
      <w:r w:rsidRPr="00AF5700">
        <w:rPr>
          <w:rStyle w:val="VerbatimChar"/>
          <w:sz w:val="20"/>
          <w:szCs w:val="20"/>
        </w:rPr>
        <w:t>##   3         100   0.7687117  0.5095332</w:t>
      </w:r>
      <w:r w:rsidRPr="00AF5700">
        <w:rPr>
          <w:sz w:val="20"/>
          <w:szCs w:val="20"/>
        </w:rPr>
        <w:br/>
      </w:r>
      <w:r w:rsidRPr="00AF5700">
        <w:rPr>
          <w:rStyle w:val="VerbatimChar"/>
          <w:sz w:val="20"/>
          <w:szCs w:val="20"/>
        </w:rPr>
        <w:t>##   3         150   0.7691207  0.5119779</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Tuning parameter 'nu' was held constant at a value of 0.1</w:t>
      </w:r>
      <w:r w:rsidRPr="00AF5700">
        <w:rPr>
          <w:sz w:val="20"/>
          <w:szCs w:val="20"/>
        </w:rPr>
        <w:br/>
      </w:r>
      <w:r w:rsidRPr="00AF5700">
        <w:rPr>
          <w:rStyle w:val="VerbatimChar"/>
          <w:sz w:val="20"/>
          <w:szCs w:val="20"/>
        </w:rPr>
        <w:t>## Accuracy was used to select the optimal model using the largest value.</w:t>
      </w:r>
      <w:r w:rsidRPr="00AF5700">
        <w:rPr>
          <w:sz w:val="20"/>
          <w:szCs w:val="20"/>
        </w:rPr>
        <w:br/>
      </w:r>
      <w:r w:rsidRPr="00AF5700">
        <w:rPr>
          <w:rStyle w:val="VerbatimChar"/>
          <w:sz w:val="20"/>
          <w:szCs w:val="20"/>
        </w:rPr>
        <w:t>## The final values used for the model were iter = 150, maxdepth = 3 and nu</w:t>
      </w:r>
      <w:r w:rsidRPr="00AF5700">
        <w:rPr>
          <w:sz w:val="20"/>
          <w:szCs w:val="20"/>
        </w:rPr>
        <w:br/>
      </w:r>
      <w:r w:rsidRPr="00AF5700">
        <w:rPr>
          <w:rStyle w:val="VerbatimChar"/>
          <w:sz w:val="20"/>
          <w:szCs w:val="20"/>
        </w:rPr>
        <w:t>##  = 0.1.</w:t>
      </w:r>
    </w:p>
    <w:p w14:paraId="2B8FA513" w14:textId="77777777" w:rsidR="005C0193" w:rsidRDefault="00DF75AC" w:rsidP="005C0193">
      <w:pPr>
        <w:pStyle w:val="FirstParagraph"/>
        <w:keepNext/>
        <w:jc w:val="center"/>
      </w:pPr>
      <w:r>
        <w:rPr>
          <w:noProof/>
          <w:lang w:val="es-ES" w:eastAsia="es-ES"/>
        </w:rPr>
        <w:lastRenderedPageBreak/>
        <w:drawing>
          <wp:inline distT="0" distB="0" distL="0" distR="0" wp14:anchorId="6FF062B9" wp14:editId="74083EB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6-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0BCA0BF" w14:textId="1571FA2F" w:rsidR="00DF75AC" w:rsidRDefault="005C0193" w:rsidP="005C0193">
      <w:pPr>
        <w:pStyle w:val="Descripcin"/>
        <w:jc w:val="center"/>
      </w:pPr>
      <w:bookmarkStart w:id="90" w:name="_Toc518479768"/>
      <w:r>
        <w:t xml:space="preserve">Ilustración </w:t>
      </w:r>
      <w:r>
        <w:fldChar w:fldCharType="begin"/>
      </w:r>
      <w:r>
        <w:instrText xml:space="preserve"> SEQ Ilustración \* ARABIC </w:instrText>
      </w:r>
      <w:r>
        <w:fldChar w:fldCharType="separate"/>
      </w:r>
      <w:r w:rsidR="00AB36E8">
        <w:rPr>
          <w:noProof/>
        </w:rPr>
        <w:t>30</w:t>
      </w:r>
      <w:r>
        <w:fldChar w:fldCharType="end"/>
      </w:r>
      <w:r>
        <w:t>.</w:t>
      </w:r>
      <w:r w:rsidR="007D0458">
        <w:t xml:space="preserve"> </w:t>
      </w:r>
      <w:r>
        <w:t>Adaboost. Mejor ajuste</w:t>
      </w:r>
      <w:bookmarkEnd w:id="90"/>
    </w:p>
    <w:p w14:paraId="1F6F86DF" w14:textId="77777777" w:rsidR="001006B3" w:rsidRPr="00C244A9" w:rsidRDefault="001006B3" w:rsidP="001006B3">
      <w:pPr>
        <w:pStyle w:val="Textoindependiente"/>
      </w:pPr>
    </w:p>
    <w:p w14:paraId="1495D76E" w14:textId="77777777" w:rsidR="00DF75AC" w:rsidRPr="00CB26B2" w:rsidRDefault="00DF75AC" w:rsidP="00BD09D3">
      <w:r w:rsidRPr="00CB26B2">
        <w:t xml:space="preserve">Como se puede comprobar en el grafico anterior, con 3 iteraciones, conseguimos una mayor </w:t>
      </w:r>
      <w:r w:rsidR="004E16EE" w:rsidRPr="00CB26B2">
        <w:t>precisión</w:t>
      </w:r>
      <w:r w:rsidRPr="00CB26B2">
        <w:t xml:space="preserve"> (0.767).</w:t>
      </w:r>
    </w:p>
    <w:p w14:paraId="53765633" w14:textId="77777777" w:rsidR="00DF75AC" w:rsidRPr="00CB26B2" w:rsidRDefault="001006B3" w:rsidP="00BD09D3">
      <w:r w:rsidRPr="00CB26B2">
        <w:t>También</w:t>
      </w:r>
      <w:r w:rsidR="00DF75AC" w:rsidRPr="00CB26B2">
        <w:t xml:space="preserve"> podemos comprobar como el paquete </w:t>
      </w:r>
      <w:r w:rsidR="00FF2E25" w:rsidRPr="00CB26B2">
        <w:t>“</w:t>
      </w:r>
      <w:r w:rsidR="00DF75AC" w:rsidRPr="00CB26B2">
        <w:t>caret</w:t>
      </w:r>
      <w:r w:rsidR="00FF2E25" w:rsidRPr="00CB26B2">
        <w:t>”</w:t>
      </w:r>
      <w:r w:rsidR="00DF75AC" w:rsidRPr="00CB26B2">
        <w:t xml:space="preserve"> nos indica cuales son los mejores </w:t>
      </w:r>
      <w:r w:rsidRPr="00CB26B2">
        <w:t>parámetros</w:t>
      </w:r>
      <w:r w:rsidR="00DF75AC" w:rsidRPr="00CB26B2">
        <w:t xml:space="preserve"> que debemos utilizar para obtener la mejor </w:t>
      </w:r>
      <w:r w:rsidRPr="00CB26B2">
        <w:t>precisión</w:t>
      </w:r>
      <w:r w:rsidR="00DF75AC" w:rsidRPr="00CB26B2">
        <w:t>.</w:t>
      </w:r>
    </w:p>
    <w:p w14:paraId="7DD5C80D" w14:textId="77777777" w:rsidR="00DF75AC" w:rsidRPr="00CB26B2" w:rsidRDefault="00DF75AC" w:rsidP="00BD09D3">
      <w:r w:rsidRPr="00CB26B2">
        <w:t xml:space="preserve">Sin embargo, realizando pruebas </w:t>
      </w:r>
      <w:r w:rsidR="001006B3" w:rsidRPr="00CB26B2">
        <w:t>más</w:t>
      </w:r>
      <w:r w:rsidRPr="00CB26B2">
        <w:t xml:space="preserve"> </w:t>
      </w:r>
      <w:r w:rsidR="001006B3" w:rsidRPr="00CB26B2">
        <w:t>exhaustivas</w:t>
      </w:r>
      <w:r w:rsidRPr="00CB26B2">
        <w:t xml:space="preserve"> y utilizando la fuerza bruta con el paquete de “caret” y jugando con los valores d</w:t>
      </w:r>
      <w:r w:rsidR="00FF744B" w:rsidRPr="00CB26B2">
        <w:t>e los argumentos necesarios en A</w:t>
      </w:r>
      <w:r w:rsidRPr="00CB26B2">
        <w:t>daboost, hemos obtenido mejores resultados.</w:t>
      </w:r>
    </w:p>
    <w:p w14:paraId="0D689FA6" w14:textId="77777777" w:rsidR="00952D36" w:rsidRDefault="00DF75AC" w:rsidP="00952D36">
      <w:r w:rsidRPr="00CB26B2">
        <w:t xml:space="preserve">Los </w:t>
      </w:r>
      <w:r w:rsidR="001006B3" w:rsidRPr="00CB26B2">
        <w:t>parámetros</w:t>
      </w:r>
      <w:r w:rsidRPr="00CB26B2">
        <w:t xml:space="preserve"> con los que hemos </w:t>
      </w:r>
      <w:r w:rsidR="00280941">
        <w:t>utilizado</w:t>
      </w:r>
      <w:r w:rsidRPr="00CB26B2">
        <w:t xml:space="preserve"> la fuerza bruta ha sido con los siguientes:</w:t>
      </w:r>
    </w:p>
    <w:p w14:paraId="01C15FC7" w14:textId="77777777" w:rsidR="00952D36" w:rsidRDefault="00DF75AC" w:rsidP="004D71F1">
      <w:pPr>
        <w:pStyle w:val="Prrafodelista"/>
        <w:numPr>
          <w:ilvl w:val="0"/>
          <w:numId w:val="28"/>
        </w:numPr>
      </w:pPr>
      <w:r w:rsidRPr="00413210">
        <w:rPr>
          <w:b/>
        </w:rPr>
        <w:t>iter</w:t>
      </w:r>
      <w:r w:rsidRPr="00CB26B2">
        <w:t>: número de iteraciones de refuerzo para realizar. Se ha iterado desde 1 hasta 200 de diez en diez.</w:t>
      </w:r>
    </w:p>
    <w:p w14:paraId="7283F8CE" w14:textId="77777777" w:rsidR="00952D36" w:rsidRDefault="00DF75AC" w:rsidP="004D71F1">
      <w:pPr>
        <w:pStyle w:val="Prrafodelista"/>
        <w:numPr>
          <w:ilvl w:val="0"/>
          <w:numId w:val="28"/>
        </w:numPr>
      </w:pPr>
      <w:r w:rsidRPr="00413210">
        <w:rPr>
          <w:b/>
        </w:rPr>
        <w:lastRenderedPageBreak/>
        <w:t>maxdepth</w:t>
      </w:r>
      <w:r w:rsidRPr="00CB26B2">
        <w:t xml:space="preserve">: Profundidad (complejidad) del </w:t>
      </w:r>
      <w:r w:rsidR="00FF2E25" w:rsidRPr="00CB26B2">
        <w:t>árbol</w:t>
      </w:r>
      <w:r w:rsidRPr="00CB26B2">
        <w:t>. Se ha iterado desde 1 hasta 10 de uno en uno.</w:t>
      </w:r>
    </w:p>
    <w:p w14:paraId="4BECFAC9" w14:textId="77777777" w:rsidR="00FF2E25" w:rsidRPr="00952D36" w:rsidRDefault="00DF75AC" w:rsidP="004D71F1">
      <w:pPr>
        <w:pStyle w:val="Prrafodelista"/>
        <w:numPr>
          <w:ilvl w:val="0"/>
          <w:numId w:val="28"/>
        </w:numPr>
      </w:pPr>
      <w:r w:rsidRPr="00413210">
        <w:rPr>
          <w:b/>
          <w:szCs w:val="24"/>
        </w:rPr>
        <w:t>nu</w:t>
      </w:r>
      <w:r w:rsidRPr="00952D36">
        <w:rPr>
          <w:szCs w:val="24"/>
        </w:rPr>
        <w:t>: parámetro de contracción. Se ha iterado desde 0.1 a 0.4 de 0.1 en 0.1.</w:t>
      </w:r>
    </w:p>
    <w:p w14:paraId="5D5DDCD7" w14:textId="77777777" w:rsidR="00952D36" w:rsidRDefault="00DF75AC" w:rsidP="00952D36">
      <w:pPr>
        <w:rPr>
          <w:szCs w:val="24"/>
        </w:rPr>
      </w:pPr>
      <w:r w:rsidRPr="00CB26B2">
        <w:rPr>
          <w:szCs w:val="24"/>
        </w:rPr>
        <w:t xml:space="preserve">Con estas iteraciones se ha conseguido </w:t>
      </w:r>
      <w:r w:rsidR="00FF2E25" w:rsidRPr="00CB26B2">
        <w:rPr>
          <w:szCs w:val="24"/>
        </w:rPr>
        <w:t>que,</w:t>
      </w:r>
      <w:r w:rsidRPr="00CB26B2">
        <w:rPr>
          <w:szCs w:val="24"/>
        </w:rPr>
        <w:t xml:space="preserve"> para construir el mejor modelo, se necesitan los siguientes </w:t>
      </w:r>
      <w:r w:rsidR="00FF2E25" w:rsidRPr="00CB26B2">
        <w:rPr>
          <w:szCs w:val="24"/>
        </w:rPr>
        <w:t>parámetros</w:t>
      </w:r>
      <w:r w:rsidRPr="00CB26B2">
        <w:rPr>
          <w:szCs w:val="24"/>
        </w:rPr>
        <w:t>:</w:t>
      </w:r>
    </w:p>
    <w:p w14:paraId="74EE0C8D" w14:textId="77777777" w:rsidR="00952D36" w:rsidRDefault="002408B3" w:rsidP="004D71F1">
      <w:pPr>
        <w:pStyle w:val="Prrafodelista"/>
        <w:numPr>
          <w:ilvl w:val="0"/>
          <w:numId w:val="27"/>
        </w:numPr>
      </w:pPr>
      <w:r>
        <w:t>iter=150</w:t>
      </w:r>
    </w:p>
    <w:p w14:paraId="6B64855D" w14:textId="77777777" w:rsidR="00952D36" w:rsidRDefault="002408B3" w:rsidP="004D71F1">
      <w:pPr>
        <w:pStyle w:val="Prrafodelista"/>
        <w:numPr>
          <w:ilvl w:val="0"/>
          <w:numId w:val="27"/>
        </w:numPr>
      </w:pPr>
      <w:r>
        <w:t>maxdepth=3</w:t>
      </w:r>
    </w:p>
    <w:p w14:paraId="0A5D42A4" w14:textId="77777777" w:rsidR="00FF744B" w:rsidRPr="00952D36" w:rsidRDefault="002408B3" w:rsidP="004D71F1">
      <w:pPr>
        <w:pStyle w:val="Prrafodelista"/>
        <w:numPr>
          <w:ilvl w:val="0"/>
          <w:numId w:val="27"/>
        </w:numPr>
        <w:rPr>
          <w:szCs w:val="24"/>
        </w:rPr>
      </w:pPr>
      <w:r w:rsidRPr="00952D36">
        <w:rPr>
          <w:szCs w:val="24"/>
        </w:rPr>
        <w:t>nu=0.1</w:t>
      </w:r>
    </w:p>
    <w:p w14:paraId="36D238D0" w14:textId="73DC2780" w:rsidR="00DF75AC" w:rsidRDefault="00DF75AC" w:rsidP="00BD09D3">
      <w:pPr>
        <w:rPr>
          <w:szCs w:val="24"/>
        </w:rPr>
      </w:pPr>
      <w:r w:rsidRPr="00CB26B2">
        <w:rPr>
          <w:szCs w:val="24"/>
        </w:rPr>
        <w:t xml:space="preserve">Con estos </w:t>
      </w:r>
      <w:r w:rsidR="00FF744B" w:rsidRPr="00CB26B2">
        <w:rPr>
          <w:szCs w:val="24"/>
        </w:rPr>
        <w:t>parámetros</w:t>
      </w:r>
      <w:r w:rsidRPr="00CB26B2">
        <w:rPr>
          <w:szCs w:val="24"/>
        </w:rPr>
        <w:t xml:space="preserve"> (</w:t>
      </w:r>
      <w:r w:rsidR="00FF744B" w:rsidRPr="00CB26B2">
        <w:rPr>
          <w:szCs w:val="24"/>
        </w:rPr>
        <w:t>número</w:t>
      </w:r>
      <w:r w:rsidRPr="00CB26B2">
        <w:rPr>
          <w:szCs w:val="24"/>
        </w:rPr>
        <w:t xml:space="preserve"> de iteraciones, </w:t>
      </w:r>
      <w:r w:rsidR="00FF744B" w:rsidRPr="00CB26B2">
        <w:rPr>
          <w:szCs w:val="24"/>
        </w:rPr>
        <w:t>máxima</w:t>
      </w:r>
      <w:r w:rsidRPr="00CB26B2">
        <w:rPr>
          <w:szCs w:val="24"/>
        </w:rPr>
        <w:t xml:space="preserve"> profundidad y nu -</w:t>
      </w:r>
      <w:r w:rsidR="00FF744B" w:rsidRPr="00CB26B2">
        <w:rPr>
          <w:szCs w:val="24"/>
        </w:rPr>
        <w:t>parámetro</w:t>
      </w:r>
      <w:r w:rsidRPr="00CB26B2">
        <w:rPr>
          <w:szCs w:val="24"/>
        </w:rPr>
        <w:t xml:space="preserve"> para truncar-) construimos nuestro modelo:</w:t>
      </w:r>
    </w:p>
    <w:p w14:paraId="67EB3CE9" w14:textId="77777777" w:rsidR="00F66525" w:rsidRDefault="00F66525" w:rsidP="00F66525">
      <w:pPr>
        <w:pStyle w:val="SourceCode"/>
        <w:pBdr>
          <w:top w:val="single" w:sz="4" w:space="1" w:color="auto"/>
          <w:left w:val="single" w:sz="4" w:space="4" w:color="auto"/>
          <w:bottom w:val="single" w:sz="4" w:space="1" w:color="auto"/>
          <w:right w:val="single" w:sz="4" w:space="4" w:color="auto"/>
        </w:pBdr>
        <w:jc w:val="left"/>
      </w:pPr>
      <w:r>
        <w:rPr>
          <w:rStyle w:val="VerbatimChar"/>
        </w:rPr>
        <w:t>## Call:</w:t>
      </w:r>
      <w:r>
        <w:br/>
      </w:r>
      <w:r>
        <w:rPr>
          <w:rStyle w:val="VerbatimChar"/>
        </w:rPr>
        <w:t>## ada(outcome ~ ., data = train, iter = 150, nu = 0.1, control = rpart.control(maxdepth = 3))</w:t>
      </w:r>
      <w:r>
        <w:br/>
      </w:r>
      <w:r>
        <w:rPr>
          <w:rStyle w:val="VerbatimChar"/>
        </w:rPr>
        <w:t xml:space="preserve">## </w:t>
      </w:r>
      <w:r>
        <w:br/>
      </w:r>
      <w:r>
        <w:rPr>
          <w:rStyle w:val="VerbatimChar"/>
        </w:rPr>
        <w:t xml:space="preserve">## Loss: exponential Method: discrete   Iteration: 150 </w:t>
      </w:r>
      <w:r>
        <w:br/>
      </w:r>
      <w:r>
        <w:rPr>
          <w:rStyle w:val="VerbatimChar"/>
        </w:rPr>
        <w:t xml:space="preserve">## </w:t>
      </w:r>
      <w:r>
        <w:br/>
      </w:r>
      <w:r>
        <w:rPr>
          <w:rStyle w:val="VerbatimChar"/>
        </w:rPr>
        <w:t>## Final Confusion Matrix for Data:</w:t>
      </w:r>
      <w:r>
        <w:br/>
      </w:r>
      <w:r>
        <w:rPr>
          <w:rStyle w:val="VerbatimChar"/>
        </w:rPr>
        <w:t>##           Final Prediction</w:t>
      </w:r>
      <w:r>
        <w:br/>
      </w:r>
      <w:r>
        <w:rPr>
          <w:rStyle w:val="VerbatimChar"/>
        </w:rPr>
        <w:t>## True value    F    V</w:t>
      </w:r>
      <w:r>
        <w:br/>
      </w:r>
      <w:r>
        <w:rPr>
          <w:rStyle w:val="VerbatimChar"/>
        </w:rPr>
        <w:t>##          F 1318  662</w:t>
      </w:r>
      <w:r>
        <w:br/>
      </w:r>
      <w:r>
        <w:rPr>
          <w:rStyle w:val="VerbatimChar"/>
        </w:rPr>
        <w:t>##          V  440 2470</w:t>
      </w:r>
      <w:r>
        <w:br/>
      </w:r>
      <w:r>
        <w:rPr>
          <w:rStyle w:val="VerbatimChar"/>
        </w:rPr>
        <w:t xml:space="preserve">## </w:t>
      </w:r>
      <w:r>
        <w:br/>
      </w:r>
      <w:r>
        <w:rPr>
          <w:rStyle w:val="VerbatimChar"/>
        </w:rPr>
        <w:t xml:space="preserve">## Train Error: 0.225 </w:t>
      </w:r>
      <w:r>
        <w:br/>
      </w:r>
      <w:r>
        <w:rPr>
          <w:rStyle w:val="VerbatimChar"/>
        </w:rPr>
        <w:t xml:space="preserve">## </w:t>
      </w:r>
      <w:r>
        <w:br/>
      </w:r>
      <w:r>
        <w:rPr>
          <w:rStyle w:val="VerbatimChar"/>
        </w:rPr>
        <w:t xml:space="preserve">## Out-Of-Bag Error:  0.224  iteration= 91 </w:t>
      </w:r>
      <w:r>
        <w:br/>
      </w:r>
      <w:r>
        <w:rPr>
          <w:rStyle w:val="VerbatimChar"/>
        </w:rPr>
        <w:t xml:space="preserve">## </w:t>
      </w:r>
      <w:r>
        <w:br/>
      </w:r>
      <w:r>
        <w:rPr>
          <w:rStyle w:val="VerbatimChar"/>
        </w:rPr>
        <w:t>## Additional Estimates of number of iterations:</w:t>
      </w:r>
      <w:r>
        <w:br/>
      </w:r>
      <w:r>
        <w:rPr>
          <w:rStyle w:val="VerbatimChar"/>
        </w:rPr>
        <w:t xml:space="preserve">## </w:t>
      </w:r>
      <w:r>
        <w:br/>
      </w:r>
      <w:r>
        <w:rPr>
          <w:rStyle w:val="VerbatimChar"/>
        </w:rPr>
        <w:t xml:space="preserve">## train.err1 train.kap1 </w:t>
      </w:r>
      <w:r>
        <w:br/>
      </w:r>
      <w:r>
        <w:rPr>
          <w:rStyle w:val="VerbatimChar"/>
        </w:rPr>
        <w:t>##        117        117</w:t>
      </w:r>
    </w:p>
    <w:p w14:paraId="5FE44A91" w14:textId="77777777" w:rsidR="00F66525" w:rsidRPr="00F66525" w:rsidRDefault="00F66525" w:rsidP="00BD09D3">
      <w:pPr>
        <w:rPr>
          <w:szCs w:val="24"/>
          <w:lang w:val="en-US"/>
        </w:rPr>
      </w:pPr>
    </w:p>
    <w:p w14:paraId="082176E6" w14:textId="32BC273C" w:rsidR="005C0193" w:rsidRDefault="00F66525" w:rsidP="005C0193">
      <w:pPr>
        <w:pStyle w:val="FirstParagraph"/>
        <w:keepNext/>
        <w:jc w:val="center"/>
      </w:pPr>
      <w:r>
        <w:rPr>
          <w:noProof/>
          <w:lang w:val="es-ES" w:eastAsia="es-ES"/>
        </w:rPr>
        <w:lastRenderedPageBreak/>
        <w:drawing>
          <wp:inline distT="0" distB="0" distL="0" distR="0" wp14:anchorId="773A0255" wp14:editId="07787968">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2-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06DAFA93" w14:textId="4EB12332" w:rsidR="00DF75AC" w:rsidRDefault="005C0193" w:rsidP="005C0193">
      <w:pPr>
        <w:pStyle w:val="Descripcin"/>
        <w:jc w:val="center"/>
      </w:pPr>
      <w:bookmarkStart w:id="91" w:name="_Toc518479769"/>
      <w:r>
        <w:t xml:space="preserve">Ilustración </w:t>
      </w:r>
      <w:r>
        <w:fldChar w:fldCharType="begin"/>
      </w:r>
      <w:r>
        <w:instrText xml:space="preserve"> SEQ Ilustración \* ARABIC </w:instrText>
      </w:r>
      <w:r>
        <w:fldChar w:fldCharType="separate"/>
      </w:r>
      <w:r w:rsidR="00AB36E8">
        <w:rPr>
          <w:noProof/>
        </w:rPr>
        <w:t>31</w:t>
      </w:r>
      <w:r>
        <w:fldChar w:fldCharType="end"/>
      </w:r>
      <w:r>
        <w:t>. Adaboost. Error-Iteración</w:t>
      </w:r>
      <w:bookmarkEnd w:id="91"/>
    </w:p>
    <w:p w14:paraId="5FE50B07" w14:textId="356CF898" w:rsidR="008707D8" w:rsidRDefault="008707D8" w:rsidP="00BD09D3">
      <w:r>
        <w:t>Vemos en la ilustración anterior que el menor error de OOB se obtiene alcanzando la iteración 150.</w:t>
      </w:r>
    </w:p>
    <w:p w14:paraId="19CB828A" w14:textId="5F8D76EF" w:rsidR="00DF75AC" w:rsidRPr="00CB26B2" w:rsidRDefault="00FF744B" w:rsidP="00BD09D3">
      <w:r w:rsidRPr="00CB26B2">
        <w:t>Después</w:t>
      </w:r>
      <w:r w:rsidR="00DF75AC" w:rsidRPr="00CB26B2">
        <w:t xml:space="preserve"> de construir el modelo con los datos de entrenamiento y habiendo </w:t>
      </w:r>
      <w:r w:rsidR="008707D8">
        <w:t>predicho</w:t>
      </w:r>
      <w:r w:rsidR="00DF75AC" w:rsidRPr="00CB26B2">
        <w:t xml:space="preserve"> el modelo </w:t>
      </w:r>
      <w:r w:rsidR="008707D8">
        <w:t>utilizando</w:t>
      </w:r>
      <w:r w:rsidR="00DF75AC" w:rsidRPr="00CB26B2">
        <w:t xml:space="preserve"> los datos de prueba, obtenemos la matriz de </w:t>
      </w:r>
      <w:r w:rsidRPr="00CB26B2">
        <w:t>confusión</w:t>
      </w:r>
      <w:r w:rsidR="00DF75AC" w:rsidRPr="00CB26B2">
        <w:t>:</w:t>
      </w:r>
    </w:p>
    <w:p w14:paraId="15164BF6" w14:textId="52D39B39" w:rsidR="00FF744B" w:rsidRPr="00EC0085" w:rsidRDefault="00F66525" w:rsidP="00C062CC">
      <w:pPr>
        <w:pStyle w:val="SourceCode"/>
        <w:pBdr>
          <w:top w:val="single" w:sz="4" w:space="1" w:color="auto"/>
          <w:left w:val="single" w:sz="4" w:space="4" w:color="auto"/>
          <w:bottom w:val="single" w:sz="4" w:space="1" w:color="auto"/>
          <w:right w:val="single" w:sz="4" w:space="4" w:color="auto"/>
        </w:pBdr>
        <w:jc w:val="left"/>
        <w:rPr>
          <w:sz w:val="20"/>
          <w:szCs w:val="20"/>
        </w:rPr>
      </w:pPr>
      <w:r w:rsidRPr="00EC0085">
        <w:rPr>
          <w:rStyle w:val="VerbatimChar"/>
          <w:sz w:val="20"/>
          <w:szCs w:val="20"/>
        </w:rPr>
        <w:t>## Confusion Matrix and Statistics</w:t>
      </w:r>
      <w:r w:rsidRPr="00EC0085">
        <w:rPr>
          <w:sz w:val="20"/>
          <w:szCs w:val="20"/>
        </w:rPr>
        <w:br/>
      </w:r>
      <w:r w:rsidRPr="00EC0085">
        <w:rPr>
          <w:rStyle w:val="VerbatimChar"/>
          <w:sz w:val="20"/>
          <w:szCs w:val="20"/>
        </w:rPr>
        <w:t xml:space="preserve">## </w:t>
      </w:r>
      <w:r w:rsidRPr="00EC0085">
        <w:rPr>
          <w:sz w:val="20"/>
          <w:szCs w:val="20"/>
        </w:rPr>
        <w:br/>
      </w:r>
      <w:r w:rsidRPr="00EC0085">
        <w:rPr>
          <w:rStyle w:val="VerbatimChar"/>
          <w:sz w:val="20"/>
          <w:szCs w:val="20"/>
        </w:rPr>
        <w:t>##           Reference</w:t>
      </w:r>
      <w:r w:rsidRPr="00EC0085">
        <w:rPr>
          <w:sz w:val="20"/>
          <w:szCs w:val="20"/>
        </w:rPr>
        <w:br/>
      </w:r>
      <w:r w:rsidRPr="00EC0085">
        <w:rPr>
          <w:rStyle w:val="VerbatimChar"/>
          <w:sz w:val="20"/>
          <w:szCs w:val="20"/>
        </w:rPr>
        <w:t>## Prediction    F    V</w:t>
      </w:r>
      <w:r w:rsidRPr="00EC0085">
        <w:rPr>
          <w:sz w:val="20"/>
          <w:szCs w:val="20"/>
        </w:rPr>
        <w:br/>
      </w:r>
      <w:r w:rsidRPr="00EC0085">
        <w:rPr>
          <w:rStyle w:val="VerbatimChar"/>
          <w:sz w:val="20"/>
          <w:szCs w:val="20"/>
        </w:rPr>
        <w:t>##          F  557  187</w:t>
      </w:r>
      <w:r w:rsidRPr="00EC0085">
        <w:rPr>
          <w:sz w:val="20"/>
          <w:szCs w:val="20"/>
        </w:rPr>
        <w:br/>
      </w:r>
      <w:r w:rsidRPr="00EC0085">
        <w:rPr>
          <w:rStyle w:val="VerbatimChar"/>
          <w:sz w:val="20"/>
          <w:szCs w:val="20"/>
        </w:rPr>
        <w:t>##          V  292 1060</w:t>
      </w:r>
      <w:r w:rsidRPr="00EC0085">
        <w:rPr>
          <w:sz w:val="20"/>
          <w:szCs w:val="20"/>
        </w:rPr>
        <w:br/>
      </w:r>
      <w:r w:rsidRPr="00EC0085">
        <w:rPr>
          <w:rStyle w:val="VerbatimChar"/>
          <w:sz w:val="20"/>
          <w:szCs w:val="20"/>
        </w:rPr>
        <w:t xml:space="preserve">##                                           </w:t>
      </w:r>
      <w:r w:rsidRPr="00EC0085">
        <w:rPr>
          <w:sz w:val="20"/>
          <w:szCs w:val="20"/>
        </w:rPr>
        <w:br/>
      </w:r>
      <w:r w:rsidRPr="00EC0085">
        <w:rPr>
          <w:rStyle w:val="VerbatimChar"/>
          <w:sz w:val="20"/>
          <w:szCs w:val="20"/>
        </w:rPr>
        <w:t xml:space="preserve">##                Accuracy : 0.7715          </w:t>
      </w:r>
      <w:r w:rsidRPr="00EC0085">
        <w:rPr>
          <w:sz w:val="20"/>
          <w:szCs w:val="20"/>
        </w:rPr>
        <w:br/>
      </w:r>
      <w:r w:rsidRPr="00EC0085">
        <w:rPr>
          <w:rStyle w:val="VerbatimChar"/>
          <w:sz w:val="20"/>
          <w:szCs w:val="20"/>
        </w:rPr>
        <w:t>##                  95% CI : (0.7529, 0.7893)</w:t>
      </w:r>
      <w:r w:rsidRPr="00EC0085">
        <w:rPr>
          <w:sz w:val="20"/>
          <w:szCs w:val="20"/>
        </w:rPr>
        <w:br/>
      </w:r>
      <w:r w:rsidRPr="00EC0085">
        <w:rPr>
          <w:rStyle w:val="VerbatimChar"/>
          <w:sz w:val="20"/>
          <w:szCs w:val="20"/>
        </w:rPr>
        <w:t xml:space="preserve">##     No Information Rate : 0.5949          </w:t>
      </w:r>
      <w:r w:rsidRPr="00EC0085">
        <w:rPr>
          <w:sz w:val="20"/>
          <w:szCs w:val="20"/>
        </w:rPr>
        <w:br/>
      </w:r>
      <w:r w:rsidRPr="00EC0085">
        <w:rPr>
          <w:rStyle w:val="VerbatimChar"/>
          <w:sz w:val="20"/>
          <w:szCs w:val="20"/>
        </w:rPr>
        <w:t xml:space="preserve">##     P-Value [Acc &gt; NIR] : &lt; 2.2e-16       </w:t>
      </w:r>
      <w:r w:rsidRPr="00EC0085">
        <w:rPr>
          <w:sz w:val="20"/>
          <w:szCs w:val="20"/>
        </w:rPr>
        <w:br/>
      </w:r>
      <w:r w:rsidRPr="00EC0085">
        <w:rPr>
          <w:rStyle w:val="VerbatimChar"/>
          <w:sz w:val="20"/>
          <w:szCs w:val="20"/>
        </w:rPr>
        <w:t xml:space="preserve">##                                           </w:t>
      </w:r>
      <w:r w:rsidRPr="00EC0085">
        <w:rPr>
          <w:sz w:val="20"/>
          <w:szCs w:val="20"/>
        </w:rPr>
        <w:br/>
      </w:r>
      <w:r w:rsidRPr="00EC0085">
        <w:rPr>
          <w:rStyle w:val="VerbatimChar"/>
          <w:sz w:val="20"/>
          <w:szCs w:val="20"/>
        </w:rPr>
        <w:t xml:space="preserve">##                   Kappa : 0.5163          </w:t>
      </w:r>
      <w:r w:rsidRPr="00EC0085">
        <w:rPr>
          <w:sz w:val="20"/>
          <w:szCs w:val="20"/>
        </w:rPr>
        <w:br/>
      </w:r>
      <w:r w:rsidRPr="00EC0085">
        <w:rPr>
          <w:rStyle w:val="VerbatimChar"/>
          <w:sz w:val="20"/>
          <w:szCs w:val="20"/>
        </w:rPr>
        <w:t xml:space="preserve">##  Mcnemar's Test P-Value : 2.015e-06       </w:t>
      </w:r>
      <w:r w:rsidRPr="00EC0085">
        <w:rPr>
          <w:sz w:val="20"/>
          <w:szCs w:val="20"/>
        </w:rPr>
        <w:br/>
      </w:r>
      <w:r w:rsidRPr="00EC0085">
        <w:rPr>
          <w:rStyle w:val="VerbatimChar"/>
          <w:sz w:val="20"/>
          <w:szCs w:val="20"/>
        </w:rPr>
        <w:lastRenderedPageBreak/>
        <w:t xml:space="preserve">##                                           </w:t>
      </w:r>
      <w:r w:rsidRPr="00EC0085">
        <w:rPr>
          <w:sz w:val="20"/>
          <w:szCs w:val="20"/>
        </w:rPr>
        <w:br/>
      </w:r>
      <w:r w:rsidRPr="00EC0085">
        <w:rPr>
          <w:rStyle w:val="VerbatimChar"/>
          <w:sz w:val="20"/>
          <w:szCs w:val="20"/>
        </w:rPr>
        <w:t xml:space="preserve">##             Sensitivity : 0.6561          </w:t>
      </w:r>
      <w:r w:rsidRPr="00EC0085">
        <w:rPr>
          <w:sz w:val="20"/>
          <w:szCs w:val="20"/>
        </w:rPr>
        <w:br/>
      </w:r>
      <w:r w:rsidRPr="00EC0085">
        <w:rPr>
          <w:rStyle w:val="VerbatimChar"/>
          <w:sz w:val="20"/>
          <w:szCs w:val="20"/>
        </w:rPr>
        <w:t xml:space="preserve">##             Specificity : 0.8500          </w:t>
      </w:r>
      <w:r w:rsidRPr="00EC0085">
        <w:rPr>
          <w:sz w:val="20"/>
          <w:szCs w:val="20"/>
        </w:rPr>
        <w:br/>
      </w:r>
      <w:r w:rsidRPr="00EC0085">
        <w:rPr>
          <w:rStyle w:val="VerbatimChar"/>
          <w:sz w:val="20"/>
          <w:szCs w:val="20"/>
        </w:rPr>
        <w:t xml:space="preserve">##          Pos Pred Value : 0.7487          </w:t>
      </w:r>
      <w:r w:rsidRPr="00EC0085">
        <w:rPr>
          <w:sz w:val="20"/>
          <w:szCs w:val="20"/>
        </w:rPr>
        <w:br/>
      </w:r>
      <w:r w:rsidRPr="00EC0085">
        <w:rPr>
          <w:rStyle w:val="VerbatimChar"/>
          <w:sz w:val="20"/>
          <w:szCs w:val="20"/>
        </w:rPr>
        <w:t xml:space="preserve">##          Neg Pred Value : 0.7840          </w:t>
      </w:r>
      <w:r w:rsidRPr="00EC0085">
        <w:rPr>
          <w:sz w:val="20"/>
          <w:szCs w:val="20"/>
        </w:rPr>
        <w:br/>
      </w:r>
      <w:r w:rsidRPr="00EC0085">
        <w:rPr>
          <w:rStyle w:val="VerbatimChar"/>
          <w:sz w:val="20"/>
          <w:szCs w:val="20"/>
        </w:rPr>
        <w:t xml:space="preserve">##              Prevalence : 0.4051          </w:t>
      </w:r>
      <w:r w:rsidRPr="00EC0085">
        <w:rPr>
          <w:sz w:val="20"/>
          <w:szCs w:val="20"/>
        </w:rPr>
        <w:br/>
      </w:r>
      <w:r w:rsidRPr="00EC0085">
        <w:rPr>
          <w:rStyle w:val="VerbatimChar"/>
          <w:sz w:val="20"/>
          <w:szCs w:val="20"/>
        </w:rPr>
        <w:t xml:space="preserve">##          Detection Rate : 0.2657          </w:t>
      </w:r>
      <w:r w:rsidRPr="00EC0085">
        <w:rPr>
          <w:sz w:val="20"/>
          <w:szCs w:val="20"/>
        </w:rPr>
        <w:br/>
      </w:r>
      <w:r w:rsidRPr="00EC0085">
        <w:rPr>
          <w:rStyle w:val="VerbatimChar"/>
          <w:sz w:val="20"/>
          <w:szCs w:val="20"/>
        </w:rPr>
        <w:t xml:space="preserve">##    Detection Prevalence : 0.3550          </w:t>
      </w:r>
      <w:r w:rsidRPr="00EC0085">
        <w:rPr>
          <w:sz w:val="20"/>
          <w:szCs w:val="20"/>
        </w:rPr>
        <w:br/>
      </w:r>
      <w:r w:rsidRPr="00EC0085">
        <w:rPr>
          <w:rStyle w:val="VerbatimChar"/>
          <w:sz w:val="20"/>
          <w:szCs w:val="20"/>
        </w:rPr>
        <w:t xml:space="preserve">##       Balanced Accuracy : 0.7531          </w:t>
      </w:r>
      <w:r w:rsidRPr="00EC0085">
        <w:rPr>
          <w:sz w:val="20"/>
          <w:szCs w:val="20"/>
        </w:rPr>
        <w:br/>
      </w:r>
      <w:r w:rsidRPr="00EC0085">
        <w:rPr>
          <w:rStyle w:val="VerbatimChar"/>
          <w:sz w:val="20"/>
          <w:szCs w:val="20"/>
        </w:rPr>
        <w:t xml:space="preserve">##                                           </w:t>
      </w:r>
      <w:r w:rsidRPr="00EC0085">
        <w:rPr>
          <w:sz w:val="20"/>
          <w:szCs w:val="20"/>
        </w:rPr>
        <w:br/>
      </w:r>
      <w:r w:rsidRPr="00EC0085">
        <w:rPr>
          <w:rStyle w:val="VerbatimChar"/>
          <w:sz w:val="20"/>
          <w:szCs w:val="20"/>
        </w:rPr>
        <w:t xml:space="preserve">##        'Positive' Class : F               </w:t>
      </w:r>
      <w:r w:rsidRPr="00EC0085">
        <w:rPr>
          <w:sz w:val="20"/>
          <w:szCs w:val="20"/>
        </w:rPr>
        <w:br/>
      </w:r>
      <w:r w:rsidRPr="00EC0085">
        <w:rPr>
          <w:rStyle w:val="VerbatimChar"/>
          <w:sz w:val="20"/>
          <w:szCs w:val="20"/>
        </w:rPr>
        <w:t xml:space="preserve">## </w:t>
      </w:r>
    </w:p>
    <w:p w14:paraId="3D1BA0F7" w14:textId="356DDF3B" w:rsidR="00201A08" w:rsidRPr="00AF71A4" w:rsidRDefault="00201A08" w:rsidP="00201A08">
      <w:pPr>
        <w:rPr>
          <w:lang w:val="en-US"/>
        </w:rPr>
      </w:pPr>
    </w:p>
    <w:p w14:paraId="5CCD9D53" w14:textId="77777777" w:rsidR="00201A08" w:rsidRDefault="00201A08" w:rsidP="00201A08">
      <w:pPr>
        <w:pStyle w:val="Ttulo5"/>
      </w:pPr>
      <w:r w:rsidRPr="002F57AA">
        <w:t xml:space="preserve">Eliminando </w:t>
      </w:r>
      <w:r>
        <w:t>los predictores “sex” y “cause”</w:t>
      </w:r>
    </w:p>
    <w:p w14:paraId="5319A12A" w14:textId="357EFF2C" w:rsidR="00201A08" w:rsidRDefault="007B0F13" w:rsidP="00201A08">
      <w:r>
        <w:t>Como ya hemos realizado anteriormente, ahora vamos a construir un modelo obviando los predictores de “sex” y “cause”. Para ello vamos a utilizar los parámetros de la rejilla de búsqueda que hemos utilizado para construir el modelo de adaboost con todos los predictores.</w:t>
      </w:r>
    </w:p>
    <w:p w14:paraId="15383BA9" w14:textId="4CCEF984" w:rsidR="007B0F13" w:rsidRDefault="00DD11E1" w:rsidP="00201A08">
      <w:r>
        <w:t>El resultado obtenido al construir el modelo con los datos de entrenamiento ha sido el siguiente:</w:t>
      </w:r>
    </w:p>
    <w:p w14:paraId="657A57E4" w14:textId="77777777" w:rsidR="00A73C44" w:rsidRPr="00A73C44" w:rsidRDefault="00A73C44" w:rsidP="00A73C44">
      <w:pPr>
        <w:pStyle w:val="SourceCode"/>
        <w:pBdr>
          <w:top w:val="single" w:sz="4" w:space="1" w:color="auto"/>
          <w:left w:val="single" w:sz="4" w:space="4" w:color="auto"/>
          <w:bottom w:val="single" w:sz="4" w:space="1" w:color="auto"/>
          <w:right w:val="single" w:sz="4" w:space="4" w:color="auto"/>
        </w:pBdr>
        <w:jc w:val="left"/>
        <w:rPr>
          <w:sz w:val="20"/>
          <w:szCs w:val="20"/>
        </w:rPr>
      </w:pPr>
      <w:r w:rsidRPr="00A73C44">
        <w:rPr>
          <w:rStyle w:val="VerbatimChar"/>
          <w:sz w:val="20"/>
          <w:szCs w:val="20"/>
        </w:rPr>
        <w:t>## Call:</w:t>
      </w:r>
      <w:r w:rsidRPr="00A73C44">
        <w:rPr>
          <w:sz w:val="20"/>
          <w:szCs w:val="20"/>
        </w:rPr>
        <w:br/>
      </w:r>
      <w:r w:rsidRPr="00A73C44">
        <w:rPr>
          <w:rStyle w:val="VerbatimChar"/>
          <w:sz w:val="20"/>
          <w:szCs w:val="20"/>
        </w:rPr>
        <w:t xml:space="preserve">## ada(outcome ~ age + ec + eye + motor + verbal + pupils + phm + </w:t>
      </w:r>
      <w:r w:rsidRPr="00A73C44">
        <w:rPr>
          <w:sz w:val="20"/>
          <w:szCs w:val="20"/>
        </w:rPr>
        <w:br/>
      </w:r>
      <w:r w:rsidRPr="00A73C44">
        <w:rPr>
          <w:rStyle w:val="VerbatimChar"/>
          <w:sz w:val="20"/>
          <w:szCs w:val="20"/>
        </w:rPr>
        <w:t xml:space="preserve">##     sah + oblt + mdls + hmt, data = train, iter = 150, nu = 0.1, </w:t>
      </w:r>
      <w:r w:rsidRPr="00A73C44">
        <w:rPr>
          <w:sz w:val="20"/>
          <w:szCs w:val="20"/>
        </w:rPr>
        <w:br/>
      </w:r>
      <w:r w:rsidRPr="00A73C44">
        <w:rPr>
          <w:rStyle w:val="VerbatimChar"/>
          <w:sz w:val="20"/>
          <w:szCs w:val="20"/>
        </w:rPr>
        <w:t>##     control = rpart.control(maxdepth = 3))</w:t>
      </w:r>
      <w:r w:rsidRPr="00A73C44">
        <w:rPr>
          <w:sz w:val="20"/>
          <w:szCs w:val="20"/>
        </w:rPr>
        <w:br/>
      </w:r>
      <w:r w:rsidRPr="00A73C44">
        <w:rPr>
          <w:rStyle w:val="VerbatimChar"/>
          <w:sz w:val="20"/>
          <w:szCs w:val="20"/>
        </w:rPr>
        <w:t xml:space="preserve">## </w:t>
      </w:r>
      <w:r w:rsidRPr="00A73C44">
        <w:rPr>
          <w:sz w:val="20"/>
          <w:szCs w:val="20"/>
        </w:rPr>
        <w:br/>
      </w:r>
      <w:r w:rsidRPr="00A73C44">
        <w:rPr>
          <w:rStyle w:val="VerbatimChar"/>
          <w:sz w:val="20"/>
          <w:szCs w:val="20"/>
        </w:rPr>
        <w:t xml:space="preserve">## Loss: exponential Method: discrete   Iteration: 150 </w:t>
      </w:r>
      <w:r w:rsidRPr="00A73C44">
        <w:rPr>
          <w:sz w:val="20"/>
          <w:szCs w:val="20"/>
        </w:rPr>
        <w:br/>
      </w:r>
      <w:r w:rsidRPr="00A73C44">
        <w:rPr>
          <w:rStyle w:val="VerbatimChar"/>
          <w:sz w:val="20"/>
          <w:szCs w:val="20"/>
        </w:rPr>
        <w:t xml:space="preserve">## </w:t>
      </w:r>
      <w:r w:rsidRPr="00A73C44">
        <w:rPr>
          <w:sz w:val="20"/>
          <w:szCs w:val="20"/>
        </w:rPr>
        <w:br/>
      </w:r>
      <w:r w:rsidRPr="00A73C44">
        <w:rPr>
          <w:rStyle w:val="VerbatimChar"/>
          <w:sz w:val="20"/>
          <w:szCs w:val="20"/>
        </w:rPr>
        <w:t>## Final Confusion Matrix for Data:</w:t>
      </w:r>
      <w:r w:rsidRPr="00A73C44">
        <w:rPr>
          <w:sz w:val="20"/>
          <w:szCs w:val="20"/>
        </w:rPr>
        <w:br/>
      </w:r>
      <w:r w:rsidRPr="00A73C44">
        <w:rPr>
          <w:rStyle w:val="VerbatimChar"/>
          <w:sz w:val="20"/>
          <w:szCs w:val="20"/>
        </w:rPr>
        <w:t>##           Final Prediction</w:t>
      </w:r>
      <w:r w:rsidRPr="00A73C44">
        <w:rPr>
          <w:sz w:val="20"/>
          <w:szCs w:val="20"/>
        </w:rPr>
        <w:br/>
      </w:r>
      <w:r w:rsidRPr="00A73C44">
        <w:rPr>
          <w:rStyle w:val="VerbatimChar"/>
          <w:sz w:val="20"/>
          <w:szCs w:val="20"/>
        </w:rPr>
        <w:t>## True value    F    V</w:t>
      </w:r>
      <w:r w:rsidRPr="00A73C44">
        <w:rPr>
          <w:sz w:val="20"/>
          <w:szCs w:val="20"/>
        </w:rPr>
        <w:br/>
      </w:r>
      <w:r w:rsidRPr="00A73C44">
        <w:rPr>
          <w:rStyle w:val="VerbatimChar"/>
          <w:sz w:val="20"/>
          <w:szCs w:val="20"/>
        </w:rPr>
        <w:t>##          F 1322  658</w:t>
      </w:r>
      <w:r w:rsidRPr="00A73C44">
        <w:rPr>
          <w:sz w:val="20"/>
          <w:szCs w:val="20"/>
        </w:rPr>
        <w:br/>
      </w:r>
      <w:r w:rsidRPr="00A73C44">
        <w:rPr>
          <w:rStyle w:val="VerbatimChar"/>
          <w:sz w:val="20"/>
          <w:szCs w:val="20"/>
        </w:rPr>
        <w:t>##          V  445 2465</w:t>
      </w:r>
      <w:r w:rsidRPr="00A73C44">
        <w:rPr>
          <w:sz w:val="20"/>
          <w:szCs w:val="20"/>
        </w:rPr>
        <w:br/>
      </w:r>
      <w:r w:rsidRPr="00A73C44">
        <w:rPr>
          <w:rStyle w:val="VerbatimChar"/>
          <w:sz w:val="20"/>
          <w:szCs w:val="20"/>
        </w:rPr>
        <w:t xml:space="preserve">## </w:t>
      </w:r>
      <w:r w:rsidRPr="00A73C44">
        <w:rPr>
          <w:sz w:val="20"/>
          <w:szCs w:val="20"/>
        </w:rPr>
        <w:br/>
      </w:r>
      <w:r w:rsidRPr="00A73C44">
        <w:rPr>
          <w:rStyle w:val="VerbatimChar"/>
          <w:sz w:val="20"/>
          <w:szCs w:val="20"/>
        </w:rPr>
        <w:t xml:space="preserve">## Train Error: 0.226 </w:t>
      </w:r>
      <w:r w:rsidRPr="00A73C44">
        <w:rPr>
          <w:sz w:val="20"/>
          <w:szCs w:val="20"/>
        </w:rPr>
        <w:br/>
      </w:r>
      <w:r w:rsidRPr="00A73C44">
        <w:rPr>
          <w:rStyle w:val="VerbatimChar"/>
          <w:sz w:val="20"/>
          <w:szCs w:val="20"/>
        </w:rPr>
        <w:t xml:space="preserve">## </w:t>
      </w:r>
      <w:r w:rsidRPr="00A73C44">
        <w:rPr>
          <w:sz w:val="20"/>
          <w:szCs w:val="20"/>
        </w:rPr>
        <w:br/>
      </w:r>
      <w:r w:rsidRPr="00A73C44">
        <w:rPr>
          <w:rStyle w:val="VerbatimChar"/>
          <w:sz w:val="20"/>
          <w:szCs w:val="20"/>
        </w:rPr>
        <w:t xml:space="preserve">## Out-Of-Bag Error:  0.224  iteration= 91 </w:t>
      </w:r>
      <w:r w:rsidRPr="00A73C44">
        <w:rPr>
          <w:sz w:val="20"/>
          <w:szCs w:val="20"/>
        </w:rPr>
        <w:br/>
      </w:r>
      <w:r w:rsidRPr="00A73C44">
        <w:rPr>
          <w:rStyle w:val="VerbatimChar"/>
          <w:sz w:val="20"/>
          <w:szCs w:val="20"/>
        </w:rPr>
        <w:t xml:space="preserve">## </w:t>
      </w:r>
      <w:r w:rsidRPr="00A73C44">
        <w:rPr>
          <w:sz w:val="20"/>
          <w:szCs w:val="20"/>
        </w:rPr>
        <w:br/>
      </w:r>
      <w:r w:rsidRPr="00A73C44">
        <w:rPr>
          <w:rStyle w:val="VerbatimChar"/>
          <w:sz w:val="20"/>
          <w:szCs w:val="20"/>
        </w:rPr>
        <w:t>## Additional Estimates of number of iterations:</w:t>
      </w:r>
      <w:r w:rsidRPr="00A73C44">
        <w:rPr>
          <w:sz w:val="20"/>
          <w:szCs w:val="20"/>
        </w:rPr>
        <w:br/>
      </w:r>
      <w:r w:rsidRPr="00A73C44">
        <w:rPr>
          <w:rStyle w:val="VerbatimChar"/>
          <w:sz w:val="20"/>
          <w:szCs w:val="20"/>
        </w:rPr>
        <w:t xml:space="preserve">## </w:t>
      </w:r>
      <w:r w:rsidRPr="00A73C44">
        <w:rPr>
          <w:sz w:val="20"/>
          <w:szCs w:val="20"/>
        </w:rPr>
        <w:br/>
      </w:r>
      <w:r w:rsidRPr="00A73C44">
        <w:rPr>
          <w:rStyle w:val="VerbatimChar"/>
          <w:sz w:val="20"/>
          <w:szCs w:val="20"/>
        </w:rPr>
        <w:t xml:space="preserve">## train.err1 train.kap1 </w:t>
      </w:r>
      <w:r w:rsidRPr="00A73C44">
        <w:rPr>
          <w:sz w:val="20"/>
          <w:szCs w:val="20"/>
        </w:rPr>
        <w:br/>
      </w:r>
      <w:r w:rsidRPr="00A73C44">
        <w:rPr>
          <w:rStyle w:val="VerbatimChar"/>
          <w:sz w:val="20"/>
          <w:szCs w:val="20"/>
        </w:rPr>
        <w:t>##         56        129</w:t>
      </w:r>
    </w:p>
    <w:p w14:paraId="7555C795" w14:textId="77777777" w:rsidR="00B43BA1" w:rsidRDefault="00A73C44" w:rsidP="00B43BA1">
      <w:pPr>
        <w:keepNext/>
        <w:jc w:val="center"/>
      </w:pPr>
      <w:r>
        <w:rPr>
          <w:noProof/>
          <w:lang w:eastAsia="es-ES"/>
        </w:rPr>
        <w:lastRenderedPageBreak/>
        <w:drawing>
          <wp:inline distT="0" distB="0" distL="0" distR="0" wp14:anchorId="0C10EF47" wp14:editId="00B83211">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7-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7102BC96" w14:textId="2BABA48F" w:rsidR="00A73C44" w:rsidRPr="00642196" w:rsidRDefault="00B43BA1" w:rsidP="00B43BA1">
      <w:pPr>
        <w:pStyle w:val="Descripcin"/>
        <w:jc w:val="center"/>
      </w:pPr>
      <w:bookmarkStart w:id="92" w:name="_Toc518479770"/>
      <w:r>
        <w:t xml:space="preserve">Ilustración </w:t>
      </w:r>
      <w:r>
        <w:fldChar w:fldCharType="begin"/>
      </w:r>
      <w:r>
        <w:instrText xml:space="preserve"> SEQ Ilustración \* ARABIC </w:instrText>
      </w:r>
      <w:r>
        <w:fldChar w:fldCharType="separate"/>
      </w:r>
      <w:r w:rsidR="00AB36E8">
        <w:rPr>
          <w:noProof/>
        </w:rPr>
        <w:t>32</w:t>
      </w:r>
      <w:r>
        <w:fldChar w:fldCharType="end"/>
      </w:r>
      <w:r>
        <w:t>. Adaboost. Error-Iteración II</w:t>
      </w:r>
      <w:bookmarkEnd w:id="92"/>
    </w:p>
    <w:p w14:paraId="6E75E7DF" w14:textId="3FF5C0D3" w:rsidR="00A73C44" w:rsidRPr="00DD11E1" w:rsidRDefault="00DD11E1" w:rsidP="00DD11E1">
      <w:pPr>
        <w:jc w:val="left"/>
      </w:pPr>
      <w:r w:rsidRPr="00DD11E1">
        <w:t>Vemos una vez más como el error se reduce al converger con la iteración 150.</w:t>
      </w:r>
      <w:r>
        <w:t xml:space="preserve"> Esto significa que</w:t>
      </w:r>
      <w:r w:rsidR="00AE3D60">
        <w:t xml:space="preserve"> esta</w:t>
      </w:r>
      <w:r>
        <w:t xml:space="preserve"> será la iteración que caret considera que ayuda al modelo a obtener la mejor precisión.</w:t>
      </w:r>
    </w:p>
    <w:p w14:paraId="35168B3B" w14:textId="6032C5BD" w:rsidR="00A73C44" w:rsidRDefault="00A73C44" w:rsidP="00A73C44">
      <w:pPr>
        <w:jc w:val="left"/>
      </w:pPr>
      <w:r w:rsidRPr="00A73C44">
        <w:t xml:space="preserve">Después de construir el modelo con los datos de entrenamiento y habiendo </w:t>
      </w:r>
      <w:r w:rsidR="00DD11E1">
        <w:t>predicho el modelo con los datos de prueba</w:t>
      </w:r>
      <w:r w:rsidRPr="00A73C44">
        <w:t>, obtenemos la matriz de confusión:</w:t>
      </w:r>
    </w:p>
    <w:p w14:paraId="599D4DCA" w14:textId="77777777" w:rsidR="00A73C44" w:rsidRPr="00331D50" w:rsidRDefault="00A73C44" w:rsidP="00A73C44">
      <w:pPr>
        <w:pStyle w:val="SourceCode"/>
        <w:pBdr>
          <w:top w:val="single" w:sz="4" w:space="1" w:color="auto"/>
          <w:left w:val="single" w:sz="4" w:space="4" w:color="auto"/>
          <w:bottom w:val="single" w:sz="4" w:space="1" w:color="auto"/>
          <w:right w:val="single" w:sz="4" w:space="4" w:color="auto"/>
        </w:pBdr>
        <w:jc w:val="left"/>
        <w:rPr>
          <w:sz w:val="20"/>
          <w:szCs w:val="20"/>
        </w:rPr>
      </w:pPr>
      <w:r w:rsidRPr="00331D50">
        <w:rPr>
          <w:rStyle w:val="VerbatimChar"/>
          <w:sz w:val="20"/>
          <w:szCs w:val="20"/>
        </w:rPr>
        <w:t>## Confusion Matrix and Statistics</w:t>
      </w:r>
      <w:r w:rsidRPr="00331D50">
        <w:rPr>
          <w:sz w:val="20"/>
          <w:szCs w:val="20"/>
        </w:rPr>
        <w:br/>
      </w:r>
      <w:r w:rsidRPr="00331D50">
        <w:rPr>
          <w:rStyle w:val="VerbatimChar"/>
          <w:sz w:val="20"/>
          <w:szCs w:val="20"/>
        </w:rPr>
        <w:t xml:space="preserve">## </w:t>
      </w:r>
      <w:r w:rsidRPr="00331D50">
        <w:rPr>
          <w:sz w:val="20"/>
          <w:szCs w:val="20"/>
        </w:rPr>
        <w:br/>
      </w:r>
      <w:r w:rsidRPr="00331D50">
        <w:rPr>
          <w:rStyle w:val="VerbatimChar"/>
          <w:sz w:val="20"/>
          <w:szCs w:val="20"/>
        </w:rPr>
        <w:t>##           Reference</w:t>
      </w:r>
      <w:r w:rsidRPr="00331D50">
        <w:rPr>
          <w:sz w:val="20"/>
          <w:szCs w:val="20"/>
        </w:rPr>
        <w:br/>
      </w:r>
      <w:r w:rsidRPr="00331D50">
        <w:rPr>
          <w:rStyle w:val="VerbatimChar"/>
          <w:sz w:val="20"/>
          <w:szCs w:val="20"/>
        </w:rPr>
        <w:t>## Prediction    F    V</w:t>
      </w:r>
      <w:r w:rsidRPr="00331D50">
        <w:rPr>
          <w:sz w:val="20"/>
          <w:szCs w:val="20"/>
        </w:rPr>
        <w:br/>
      </w:r>
      <w:r w:rsidRPr="00331D50">
        <w:rPr>
          <w:rStyle w:val="VerbatimChar"/>
          <w:sz w:val="20"/>
          <w:szCs w:val="20"/>
        </w:rPr>
        <w:t>##          F  560  187</w:t>
      </w:r>
      <w:r w:rsidRPr="00331D50">
        <w:rPr>
          <w:sz w:val="20"/>
          <w:szCs w:val="20"/>
        </w:rPr>
        <w:br/>
      </w:r>
      <w:r w:rsidRPr="00331D50">
        <w:rPr>
          <w:rStyle w:val="VerbatimChar"/>
          <w:sz w:val="20"/>
          <w:szCs w:val="20"/>
        </w:rPr>
        <w:t>##          V  289 1060</w:t>
      </w:r>
      <w:r w:rsidRPr="00331D50">
        <w:rPr>
          <w:sz w:val="20"/>
          <w:szCs w:val="20"/>
        </w:rPr>
        <w:br/>
      </w:r>
      <w:r w:rsidRPr="00331D50">
        <w:rPr>
          <w:rStyle w:val="VerbatimChar"/>
          <w:sz w:val="20"/>
          <w:szCs w:val="20"/>
        </w:rPr>
        <w:t xml:space="preserve">##                                           </w:t>
      </w:r>
      <w:r w:rsidRPr="00331D50">
        <w:rPr>
          <w:sz w:val="20"/>
          <w:szCs w:val="20"/>
        </w:rPr>
        <w:br/>
      </w:r>
      <w:r w:rsidRPr="00331D50">
        <w:rPr>
          <w:rStyle w:val="VerbatimChar"/>
          <w:sz w:val="20"/>
          <w:szCs w:val="20"/>
        </w:rPr>
        <w:t xml:space="preserve">##                Accuracy : 0.7729          </w:t>
      </w:r>
      <w:r w:rsidRPr="00331D50">
        <w:rPr>
          <w:sz w:val="20"/>
          <w:szCs w:val="20"/>
        </w:rPr>
        <w:br/>
      </w:r>
      <w:r w:rsidRPr="00331D50">
        <w:rPr>
          <w:rStyle w:val="VerbatimChar"/>
          <w:sz w:val="20"/>
          <w:szCs w:val="20"/>
        </w:rPr>
        <w:t>##                  95% CI : (0.7544, 0.7907)</w:t>
      </w:r>
      <w:r w:rsidRPr="00331D50">
        <w:rPr>
          <w:sz w:val="20"/>
          <w:szCs w:val="20"/>
        </w:rPr>
        <w:br/>
      </w:r>
      <w:r w:rsidRPr="00331D50">
        <w:rPr>
          <w:rStyle w:val="VerbatimChar"/>
          <w:sz w:val="20"/>
          <w:szCs w:val="20"/>
        </w:rPr>
        <w:t xml:space="preserve">##     No Information Rate : 0.5949          </w:t>
      </w:r>
      <w:r w:rsidRPr="00331D50">
        <w:rPr>
          <w:sz w:val="20"/>
          <w:szCs w:val="20"/>
        </w:rPr>
        <w:br/>
      </w:r>
      <w:r w:rsidRPr="00331D50">
        <w:rPr>
          <w:rStyle w:val="VerbatimChar"/>
          <w:sz w:val="20"/>
          <w:szCs w:val="20"/>
        </w:rPr>
        <w:t xml:space="preserve">##     P-Value [Acc &gt; NIR] : &lt; 2.2e-16       </w:t>
      </w:r>
      <w:r w:rsidRPr="00331D50">
        <w:rPr>
          <w:sz w:val="20"/>
          <w:szCs w:val="20"/>
        </w:rPr>
        <w:br/>
      </w:r>
      <w:r w:rsidRPr="00331D50">
        <w:rPr>
          <w:rStyle w:val="VerbatimChar"/>
          <w:sz w:val="20"/>
          <w:szCs w:val="20"/>
        </w:rPr>
        <w:lastRenderedPageBreak/>
        <w:t xml:space="preserve">##                                           </w:t>
      </w:r>
      <w:r w:rsidRPr="00331D50">
        <w:rPr>
          <w:sz w:val="20"/>
          <w:szCs w:val="20"/>
        </w:rPr>
        <w:br/>
      </w:r>
      <w:r w:rsidRPr="00331D50">
        <w:rPr>
          <w:rStyle w:val="VerbatimChar"/>
          <w:sz w:val="20"/>
          <w:szCs w:val="20"/>
        </w:rPr>
        <w:t xml:space="preserve">##                   Kappa : 0.5196          </w:t>
      </w:r>
      <w:r w:rsidRPr="00331D50">
        <w:rPr>
          <w:sz w:val="20"/>
          <w:szCs w:val="20"/>
        </w:rPr>
        <w:br/>
      </w:r>
      <w:r w:rsidRPr="00331D50">
        <w:rPr>
          <w:rStyle w:val="VerbatimChar"/>
          <w:sz w:val="20"/>
          <w:szCs w:val="20"/>
        </w:rPr>
        <w:t xml:space="preserve">##  Mcnemar's Test P-Value : 3.669e-06       </w:t>
      </w:r>
      <w:r w:rsidRPr="00331D50">
        <w:rPr>
          <w:sz w:val="20"/>
          <w:szCs w:val="20"/>
        </w:rPr>
        <w:br/>
      </w:r>
      <w:r w:rsidRPr="00331D50">
        <w:rPr>
          <w:rStyle w:val="VerbatimChar"/>
          <w:sz w:val="20"/>
          <w:szCs w:val="20"/>
        </w:rPr>
        <w:t xml:space="preserve">##                                           </w:t>
      </w:r>
      <w:r w:rsidRPr="00331D50">
        <w:rPr>
          <w:sz w:val="20"/>
          <w:szCs w:val="20"/>
        </w:rPr>
        <w:br/>
      </w:r>
      <w:r w:rsidRPr="00331D50">
        <w:rPr>
          <w:rStyle w:val="VerbatimChar"/>
          <w:sz w:val="20"/>
          <w:szCs w:val="20"/>
        </w:rPr>
        <w:t xml:space="preserve">##             Sensitivity : 0.6596          </w:t>
      </w:r>
      <w:r w:rsidRPr="00331D50">
        <w:rPr>
          <w:sz w:val="20"/>
          <w:szCs w:val="20"/>
        </w:rPr>
        <w:br/>
      </w:r>
      <w:r w:rsidRPr="00331D50">
        <w:rPr>
          <w:rStyle w:val="VerbatimChar"/>
          <w:sz w:val="20"/>
          <w:szCs w:val="20"/>
        </w:rPr>
        <w:t xml:space="preserve">##             Specificity : 0.8500          </w:t>
      </w:r>
      <w:r w:rsidRPr="00331D50">
        <w:rPr>
          <w:sz w:val="20"/>
          <w:szCs w:val="20"/>
        </w:rPr>
        <w:br/>
      </w:r>
      <w:r w:rsidRPr="00331D50">
        <w:rPr>
          <w:rStyle w:val="VerbatimChar"/>
          <w:sz w:val="20"/>
          <w:szCs w:val="20"/>
        </w:rPr>
        <w:t xml:space="preserve">##          Pos Pred Value : 0.7497          </w:t>
      </w:r>
      <w:r w:rsidRPr="00331D50">
        <w:rPr>
          <w:sz w:val="20"/>
          <w:szCs w:val="20"/>
        </w:rPr>
        <w:br/>
      </w:r>
      <w:r w:rsidRPr="00331D50">
        <w:rPr>
          <w:rStyle w:val="VerbatimChar"/>
          <w:sz w:val="20"/>
          <w:szCs w:val="20"/>
        </w:rPr>
        <w:t xml:space="preserve">##          Neg Pred Value : 0.7858          </w:t>
      </w:r>
      <w:r w:rsidRPr="00331D50">
        <w:rPr>
          <w:sz w:val="20"/>
          <w:szCs w:val="20"/>
        </w:rPr>
        <w:br/>
      </w:r>
      <w:r w:rsidRPr="00331D50">
        <w:rPr>
          <w:rStyle w:val="VerbatimChar"/>
          <w:sz w:val="20"/>
          <w:szCs w:val="20"/>
        </w:rPr>
        <w:t xml:space="preserve">##              Prevalence : 0.4051          </w:t>
      </w:r>
      <w:r w:rsidRPr="00331D50">
        <w:rPr>
          <w:sz w:val="20"/>
          <w:szCs w:val="20"/>
        </w:rPr>
        <w:br/>
      </w:r>
      <w:r w:rsidRPr="00331D50">
        <w:rPr>
          <w:rStyle w:val="VerbatimChar"/>
          <w:sz w:val="20"/>
          <w:szCs w:val="20"/>
        </w:rPr>
        <w:t xml:space="preserve">##          Detection Rate : 0.2672          </w:t>
      </w:r>
      <w:r w:rsidRPr="00331D50">
        <w:rPr>
          <w:sz w:val="20"/>
          <w:szCs w:val="20"/>
        </w:rPr>
        <w:br/>
      </w:r>
      <w:r w:rsidRPr="00331D50">
        <w:rPr>
          <w:rStyle w:val="VerbatimChar"/>
          <w:sz w:val="20"/>
          <w:szCs w:val="20"/>
        </w:rPr>
        <w:t xml:space="preserve">##    Detection Prevalence : 0.3564          </w:t>
      </w:r>
      <w:r w:rsidRPr="00331D50">
        <w:rPr>
          <w:sz w:val="20"/>
          <w:szCs w:val="20"/>
        </w:rPr>
        <w:br/>
      </w:r>
      <w:r w:rsidRPr="00331D50">
        <w:rPr>
          <w:rStyle w:val="VerbatimChar"/>
          <w:sz w:val="20"/>
          <w:szCs w:val="20"/>
        </w:rPr>
        <w:t xml:space="preserve">##       Balanced Accuracy : 0.7548          </w:t>
      </w:r>
      <w:r w:rsidRPr="00331D50">
        <w:rPr>
          <w:sz w:val="20"/>
          <w:szCs w:val="20"/>
        </w:rPr>
        <w:br/>
      </w:r>
      <w:r w:rsidRPr="00331D50">
        <w:rPr>
          <w:rStyle w:val="VerbatimChar"/>
          <w:sz w:val="20"/>
          <w:szCs w:val="20"/>
        </w:rPr>
        <w:t xml:space="preserve">##                                           </w:t>
      </w:r>
      <w:r w:rsidRPr="00331D50">
        <w:rPr>
          <w:sz w:val="20"/>
          <w:szCs w:val="20"/>
        </w:rPr>
        <w:br/>
      </w:r>
      <w:r w:rsidRPr="00331D50">
        <w:rPr>
          <w:rStyle w:val="VerbatimChar"/>
          <w:sz w:val="20"/>
          <w:szCs w:val="20"/>
        </w:rPr>
        <w:t xml:space="preserve">##        'Positive' Class : F               </w:t>
      </w:r>
      <w:r w:rsidRPr="00331D50">
        <w:rPr>
          <w:sz w:val="20"/>
          <w:szCs w:val="20"/>
        </w:rPr>
        <w:br/>
      </w:r>
      <w:r w:rsidRPr="00331D50">
        <w:rPr>
          <w:rStyle w:val="VerbatimChar"/>
          <w:sz w:val="20"/>
          <w:szCs w:val="20"/>
        </w:rPr>
        <w:t xml:space="preserve">## </w:t>
      </w:r>
    </w:p>
    <w:p w14:paraId="78BD0B5A" w14:textId="2AB74955" w:rsidR="00A73C44" w:rsidRPr="00AE3D60" w:rsidRDefault="00AE3D60" w:rsidP="00A73C44">
      <w:pPr>
        <w:jc w:val="left"/>
      </w:pPr>
      <w:r w:rsidRPr="00AE3D60">
        <w:t xml:space="preserve">Podemos </w:t>
      </w:r>
      <w:r w:rsidR="00ED303A" w:rsidRPr="00AE3D60">
        <w:t>observar</w:t>
      </w:r>
      <w:r w:rsidRPr="00AE3D60">
        <w:t xml:space="preserve"> que se han obtenido </w:t>
      </w:r>
      <w:r w:rsidR="00ED303A">
        <w:t>b</w:t>
      </w:r>
      <w:r w:rsidRPr="00AE3D60">
        <w:t xml:space="preserve">uenos resultados en la </w:t>
      </w:r>
      <w:r w:rsidR="00ED303A" w:rsidRPr="00AE3D60">
        <w:t>predicción</w:t>
      </w:r>
      <w:r w:rsidRPr="00AE3D60">
        <w:t xml:space="preserve"> de los datos de </w:t>
      </w:r>
      <w:r w:rsidR="00ED303A" w:rsidRPr="00AE3D60">
        <w:t>prueba</w:t>
      </w:r>
      <w:r w:rsidRPr="00AE3D60">
        <w:t xml:space="preserve">. </w:t>
      </w:r>
      <w:r>
        <w:t>Por otro lado, también se ha obtenido un buen porcentaje en la especificidad, por lo que podemos ver que el modelo es bastante bueno en la predicción de la gente que va a vivir.</w:t>
      </w:r>
    </w:p>
    <w:p w14:paraId="59CB27DD" w14:textId="64528CB2" w:rsidR="00A96308" w:rsidRPr="00A96308" w:rsidRDefault="00A96308" w:rsidP="003B22EA">
      <w:pPr>
        <w:pStyle w:val="Ttulo5"/>
      </w:pPr>
      <w:r>
        <w:t>Comparando el área parcial bajo la curva</w:t>
      </w:r>
    </w:p>
    <w:p w14:paraId="718493EF" w14:textId="3EE37703" w:rsidR="00A96308" w:rsidRPr="00CB26B2" w:rsidRDefault="00A96308" w:rsidP="00A96308">
      <w:r w:rsidRPr="00CB26B2">
        <w:t xml:space="preserve">A continuación, </w:t>
      </w:r>
      <w:r>
        <w:t>podemos</w:t>
      </w:r>
      <w:r w:rsidRPr="00CB26B2">
        <w:t xml:space="preserve"> </w:t>
      </w:r>
      <w:r>
        <w:t>observar</w:t>
      </w:r>
      <w:r w:rsidRPr="00CB26B2">
        <w:t xml:space="preserve"> la curva</w:t>
      </w:r>
      <w:r w:rsidR="003B22EA">
        <w:t xml:space="preserve"> de ROC con los valores de pAUC para el modelo de Adaboost.</w:t>
      </w:r>
    </w:p>
    <w:p w14:paraId="062C3602" w14:textId="33C50AD0" w:rsidR="00A96308" w:rsidRDefault="00D41A1C" w:rsidP="00A96308">
      <w:pPr>
        <w:pStyle w:val="FirstParagraph"/>
        <w:keepNext/>
        <w:jc w:val="center"/>
      </w:pPr>
      <w:r>
        <w:rPr>
          <w:noProof/>
          <w:lang w:val="es-ES" w:eastAsia="es-ES"/>
        </w:rPr>
        <w:drawing>
          <wp:inline distT="0" distB="0" distL="0" distR="0" wp14:anchorId="293CA24F" wp14:editId="260F8A56">
            <wp:extent cx="3178800" cy="2458800"/>
            <wp:effectExtent l="0" t="0" r="3175"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7-1.png"/>
                    <pic:cNvPicPr>
                      <a:picLocks noChangeAspect="1" noChangeArrowheads="1"/>
                    </pic:cNvPicPr>
                  </pic:nvPicPr>
                  <pic:blipFill rotWithShape="1">
                    <a:blip r:embed="rId47"/>
                    <a:srcRect t="2292" b="1947"/>
                    <a:stretch/>
                  </pic:blipFill>
                  <pic:spPr bwMode="auto">
                    <a:xfrm>
                      <a:off x="0" y="0"/>
                      <a:ext cx="3178800" cy="2458800"/>
                    </a:xfrm>
                    <a:prstGeom prst="rect">
                      <a:avLst/>
                    </a:prstGeom>
                    <a:noFill/>
                    <a:ln>
                      <a:noFill/>
                    </a:ln>
                    <a:extLst>
                      <a:ext uri="{53640926-AAD7-44D8-BBD7-CCE9431645EC}">
                        <a14:shadowObscured xmlns:a14="http://schemas.microsoft.com/office/drawing/2010/main"/>
                      </a:ext>
                    </a:extLst>
                  </pic:spPr>
                </pic:pic>
              </a:graphicData>
            </a:graphic>
          </wp:inline>
        </w:drawing>
      </w:r>
    </w:p>
    <w:p w14:paraId="692099B4" w14:textId="3254E58B" w:rsidR="00A96308" w:rsidRDefault="00A96308" w:rsidP="00A96308">
      <w:pPr>
        <w:pStyle w:val="Descripcin"/>
        <w:jc w:val="center"/>
      </w:pPr>
      <w:bookmarkStart w:id="93" w:name="_Toc518479771"/>
      <w:r>
        <w:t xml:space="preserve">Ilustración </w:t>
      </w:r>
      <w:r>
        <w:fldChar w:fldCharType="begin"/>
      </w:r>
      <w:r>
        <w:instrText xml:space="preserve"> SEQ Ilustración \* ARABIC </w:instrText>
      </w:r>
      <w:r>
        <w:fldChar w:fldCharType="separate"/>
      </w:r>
      <w:r w:rsidR="00AB36E8">
        <w:rPr>
          <w:noProof/>
        </w:rPr>
        <w:t>33</w:t>
      </w:r>
      <w:r>
        <w:fldChar w:fldCharType="end"/>
      </w:r>
      <w:r>
        <w:t>. Adaboost. pAUC</w:t>
      </w:r>
      <w:bookmarkEnd w:id="93"/>
    </w:p>
    <w:p w14:paraId="5EE415A7" w14:textId="13CEA3EF" w:rsidR="00B43BA1" w:rsidRDefault="00D41A1C" w:rsidP="00B43BA1">
      <w:pPr>
        <w:keepNext/>
        <w:jc w:val="center"/>
      </w:pPr>
      <w:r>
        <w:rPr>
          <w:noProof/>
          <w:lang w:eastAsia="es-ES"/>
        </w:rPr>
        <w:lastRenderedPageBreak/>
        <w:drawing>
          <wp:inline distT="0" distB="0" distL="0" distR="0" wp14:anchorId="7973CE1B" wp14:editId="05C63CDA">
            <wp:extent cx="3178800" cy="2433600"/>
            <wp:effectExtent l="0" t="0" r="3175" b="5080"/>
            <wp:docPr id="81"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1-1.png"/>
                    <pic:cNvPicPr>
                      <a:picLocks noChangeAspect="1" noChangeArrowheads="1"/>
                    </pic:cNvPicPr>
                  </pic:nvPicPr>
                  <pic:blipFill rotWithShape="1">
                    <a:blip r:embed="rId48"/>
                    <a:srcRect t="2521" b="2399"/>
                    <a:stretch/>
                  </pic:blipFill>
                  <pic:spPr bwMode="auto">
                    <a:xfrm>
                      <a:off x="0" y="0"/>
                      <a:ext cx="3178800" cy="2433600"/>
                    </a:xfrm>
                    <a:prstGeom prst="rect">
                      <a:avLst/>
                    </a:prstGeom>
                    <a:noFill/>
                    <a:ln>
                      <a:noFill/>
                    </a:ln>
                    <a:extLst>
                      <a:ext uri="{53640926-AAD7-44D8-BBD7-CCE9431645EC}">
                        <a14:shadowObscured xmlns:a14="http://schemas.microsoft.com/office/drawing/2010/main"/>
                      </a:ext>
                    </a:extLst>
                  </pic:spPr>
                </pic:pic>
              </a:graphicData>
            </a:graphic>
          </wp:inline>
        </w:drawing>
      </w:r>
    </w:p>
    <w:p w14:paraId="7729A431" w14:textId="03108C8B" w:rsidR="00A73C44" w:rsidRDefault="00B43BA1" w:rsidP="00B43BA1">
      <w:pPr>
        <w:pStyle w:val="Descripcin"/>
        <w:jc w:val="center"/>
      </w:pPr>
      <w:bookmarkStart w:id="94" w:name="_Toc518479772"/>
      <w:r>
        <w:t xml:space="preserve">Ilustración </w:t>
      </w:r>
      <w:r>
        <w:fldChar w:fldCharType="begin"/>
      </w:r>
      <w:r>
        <w:instrText xml:space="preserve"> SEQ Ilustración \* ARABIC </w:instrText>
      </w:r>
      <w:r>
        <w:fldChar w:fldCharType="separate"/>
      </w:r>
      <w:r w:rsidR="00AB36E8">
        <w:rPr>
          <w:noProof/>
        </w:rPr>
        <w:t>34</w:t>
      </w:r>
      <w:r>
        <w:fldChar w:fldCharType="end"/>
      </w:r>
      <w:r>
        <w:t>.</w:t>
      </w:r>
      <w:r w:rsidR="002A2D82">
        <w:t xml:space="preserve"> </w:t>
      </w:r>
      <w:r>
        <w:t>Adaboost. pAUC II</w:t>
      </w:r>
      <w:bookmarkEnd w:id="94"/>
    </w:p>
    <w:p w14:paraId="4B9526B4" w14:textId="5465374E" w:rsidR="000E2105" w:rsidRDefault="000E2105" w:rsidP="000E2105">
      <w:pPr>
        <w:rPr>
          <w:shd w:val="clear" w:color="auto" w:fill="FFFFFF"/>
        </w:rPr>
      </w:pPr>
      <w:r>
        <w:rPr>
          <w:shd w:val="clear" w:color="auto" w:fill="FFFFFF"/>
        </w:rPr>
        <w:t>Si tomamos un rango concreto de Especificidad, por ejemplo, del 90% a 100%, entonces seremos capaces de predecir un 6</w:t>
      </w:r>
      <w:r w:rsidR="00D41A1C">
        <w:rPr>
          <w:shd w:val="clear" w:color="auto" w:fill="FFFFFF"/>
        </w:rPr>
        <w:t>7</w:t>
      </w:r>
      <w:r>
        <w:rPr>
          <w:shd w:val="clear" w:color="auto" w:fill="FFFFFF"/>
        </w:rPr>
        <w:t>,</w:t>
      </w:r>
      <w:r w:rsidR="00D41A1C">
        <w:rPr>
          <w:shd w:val="clear" w:color="auto" w:fill="FFFFFF"/>
        </w:rPr>
        <w:t>6</w:t>
      </w:r>
      <w:r>
        <w:rPr>
          <w:shd w:val="clear" w:color="auto" w:fill="FFFFFF"/>
        </w:rPr>
        <w:t>% (cuando utilizamos todas las variables) y un 6</w:t>
      </w:r>
      <w:r w:rsidR="00D41A1C">
        <w:rPr>
          <w:shd w:val="clear" w:color="auto" w:fill="FFFFFF"/>
        </w:rPr>
        <w:t>7,6</w:t>
      </w:r>
      <w:r>
        <w:rPr>
          <w:shd w:val="clear" w:color="auto" w:fill="FFFFFF"/>
        </w:rPr>
        <w:t xml:space="preserve">% (cuando eliminamos el sexo y la causa) de casos negativos y que realmente son negativos, es decir seremos capaces de predecir que un paciente que vive, realmente va a vivir. Vemos que </w:t>
      </w:r>
      <w:r w:rsidR="00D41A1C">
        <w:rPr>
          <w:shd w:val="clear" w:color="auto" w:fill="FFFFFF"/>
        </w:rPr>
        <w:t>ambos modelos obtienen el mismo resultado.</w:t>
      </w:r>
    </w:p>
    <w:p w14:paraId="33FAA906" w14:textId="06313544" w:rsidR="000E2105" w:rsidRPr="008E5F9C" w:rsidRDefault="000E2105" w:rsidP="000E2105">
      <w:pPr>
        <w:rPr>
          <w:shd w:val="clear" w:color="auto" w:fill="FFFFFF"/>
        </w:rPr>
      </w:pPr>
      <w:r>
        <w:rPr>
          <w:shd w:val="clear" w:color="auto" w:fill="FFFFFF"/>
        </w:rPr>
        <w:t xml:space="preserve">Si tomamos un rango concreto de sensibilidad, por ejemplo, del 90% a 100%, entonces seremos capaces de predecir un </w:t>
      </w:r>
      <w:r w:rsidR="00D41A1C">
        <w:rPr>
          <w:shd w:val="clear" w:color="auto" w:fill="FFFFFF"/>
        </w:rPr>
        <w:t>70,5</w:t>
      </w:r>
      <w:r>
        <w:rPr>
          <w:shd w:val="clear" w:color="auto" w:fill="FFFFFF"/>
        </w:rPr>
        <w:t xml:space="preserve">% (cuando utilizamos todas las variables) y un </w:t>
      </w:r>
      <w:r w:rsidR="00D41A1C">
        <w:rPr>
          <w:shd w:val="clear" w:color="auto" w:fill="FFFFFF"/>
        </w:rPr>
        <w:t>70,6</w:t>
      </w:r>
      <w:r>
        <w:rPr>
          <w:shd w:val="clear" w:color="auto" w:fill="FFFFFF"/>
        </w:rPr>
        <w:t>% (cuando eliminamos el sexo y la causa) de casos positivos y que realmente son positivos, es decir seremos capaces de predecir que un paciente que fallece, realmente va a fallecer.</w:t>
      </w:r>
      <w:r w:rsidRPr="0086372F">
        <w:rPr>
          <w:shd w:val="clear" w:color="auto" w:fill="FFFFFF"/>
        </w:rPr>
        <w:t xml:space="preserve"> </w:t>
      </w:r>
      <w:r>
        <w:rPr>
          <w:shd w:val="clear" w:color="auto" w:fill="FFFFFF"/>
        </w:rPr>
        <w:t>Vemos que el modelo que excluye las variables de sexo y causa obtiene mejores resultados.</w:t>
      </w:r>
    </w:p>
    <w:p w14:paraId="554A0B61" w14:textId="77777777" w:rsidR="00A96308" w:rsidRPr="00A96308" w:rsidRDefault="00A96308" w:rsidP="00A96308"/>
    <w:p w14:paraId="2DE302BF" w14:textId="77777777" w:rsidR="00406B67" w:rsidRDefault="00406B67" w:rsidP="00FA1783">
      <w:pPr>
        <w:pStyle w:val="Ttulo4"/>
        <w:numPr>
          <w:ilvl w:val="3"/>
          <w:numId w:val="1"/>
        </w:numPr>
        <w:ind w:left="0" w:firstLine="0"/>
      </w:pPr>
      <w:bookmarkStart w:id="95" w:name="gbm"/>
      <w:bookmarkEnd w:id="95"/>
      <w:r>
        <w:t>GBM</w:t>
      </w:r>
    </w:p>
    <w:p w14:paraId="78ED2B94" w14:textId="77777777" w:rsidR="00DF75AC" w:rsidRPr="00CB26B2" w:rsidRDefault="00DF75AC" w:rsidP="00BD09D3">
      <w:r w:rsidRPr="00CB26B2">
        <w:t>La idea general es obtener una secuencia de árboles (muy) simples, donde cada árbol sucesivo se construye con los residuos de predicción del árbol anterior.</w:t>
      </w:r>
    </w:p>
    <w:p w14:paraId="3DADD6EF" w14:textId="77777777" w:rsidR="00DF75AC" w:rsidRPr="00CB26B2" w:rsidRDefault="00DF75AC" w:rsidP="00BD09D3">
      <w:r w:rsidRPr="00CB26B2">
        <w:lastRenderedPageBreak/>
        <w:t>Una vez generado los arboles uno a uno, se suman las predicciones de los árboles individuales:</w:t>
      </w:r>
    </w:p>
    <w:p w14:paraId="511B6691" w14:textId="77777777" w:rsidR="00DF75AC" w:rsidRPr="00CB26B2" w:rsidRDefault="00DF75AC" w:rsidP="00685932">
      <w:pPr>
        <w:spacing w:line="240" w:lineRule="auto"/>
        <w:jc w:val="center"/>
        <w:rPr>
          <w:rFonts w:cs="Times New Roman"/>
          <w:szCs w:val="24"/>
          <w:lang w:val="en-US"/>
        </w:rPr>
      </w:pPr>
      <w:r w:rsidRPr="00CB26B2">
        <w:rPr>
          <w:rFonts w:cs="Times New Roman"/>
          <w:szCs w:val="24"/>
          <w:lang w:val="en-US"/>
        </w:rPr>
        <w:t>D(x)</w:t>
      </w:r>
      <w:r w:rsidR="00FF744B" w:rsidRPr="00CB26B2">
        <w:rPr>
          <w:rFonts w:cs="Times New Roman"/>
          <w:szCs w:val="24"/>
          <w:lang w:val="en-US"/>
        </w:rPr>
        <w:t xml:space="preserve"> </w:t>
      </w:r>
      <w:r w:rsidRPr="00CB26B2">
        <w:rPr>
          <w:rFonts w:cs="Times New Roman"/>
          <w:szCs w:val="24"/>
          <w:lang w:val="en-US"/>
        </w:rPr>
        <w:t>= dtree1(x) + dtree2(x) + …</w:t>
      </w:r>
    </w:p>
    <w:p w14:paraId="233A970E" w14:textId="77777777" w:rsidR="00DF75AC" w:rsidRPr="00CB26B2" w:rsidRDefault="00DF75AC" w:rsidP="00BD09D3">
      <w:r w:rsidRPr="00CB26B2">
        <w:t>El siguiente árbol de decisiones -dtree3- intenta reducir la diferencia entre la función objetivo f(x) y la predicción del conjunto actual al reconstruir el residuo (dtree1 +dtree2).</w:t>
      </w:r>
    </w:p>
    <w:p w14:paraId="19C1A76A" w14:textId="77777777" w:rsidR="00DF75AC" w:rsidRPr="00CB26B2" w:rsidRDefault="00FF744B" w:rsidP="00BD09D3">
      <w:r w:rsidRPr="00CB26B2">
        <w:t>Además</w:t>
      </w:r>
      <w:r w:rsidR="00DF75AC" w:rsidRPr="00CB26B2">
        <w:t>, el siguiente árbol -dtree3- en el conjunto debe complementarse bien con los árboles existentes y minimizar el error de entrenamiento del conjunto.</w:t>
      </w:r>
    </w:p>
    <w:p w14:paraId="3540513E" w14:textId="77777777" w:rsidR="00DF75AC" w:rsidRPr="00CB26B2" w:rsidRDefault="00DF75AC" w:rsidP="00685932">
      <w:pPr>
        <w:spacing w:line="240" w:lineRule="auto"/>
        <w:jc w:val="center"/>
        <w:rPr>
          <w:rFonts w:cs="Times New Roman"/>
          <w:szCs w:val="24"/>
          <w:lang w:val="en-US"/>
        </w:rPr>
      </w:pPr>
      <w:r w:rsidRPr="00CB26B2">
        <w:rPr>
          <w:rFonts w:cs="Times New Roman"/>
          <w:szCs w:val="24"/>
          <w:lang w:val="en-US"/>
        </w:rPr>
        <w:t>D(x) + dtree3(x) = f(x)</w:t>
      </w:r>
    </w:p>
    <w:p w14:paraId="7F799927" w14:textId="77777777" w:rsidR="00DF75AC" w:rsidRPr="00CB26B2" w:rsidRDefault="00DF75AC" w:rsidP="00BD09D3">
      <w:r w:rsidRPr="00CB26B2">
        <w:t xml:space="preserve">Para acercarnos a una </w:t>
      </w:r>
      <w:r w:rsidR="00FF744B" w:rsidRPr="00CB26B2">
        <w:t>predicción</w:t>
      </w:r>
      <w:r w:rsidRPr="00CB26B2">
        <w:t xml:space="preserve"> sin errores, entrenamos un árbol para reconstruir la diferencia entre la función objetivo y las predicciones actuales de un conjunto, esta diferencia se denomina residuo:</w:t>
      </w:r>
    </w:p>
    <w:p w14:paraId="76F56101" w14:textId="77777777" w:rsidR="00DF75AC" w:rsidRPr="00CB26B2" w:rsidRDefault="00DF75AC" w:rsidP="00685932">
      <w:pPr>
        <w:spacing w:line="240" w:lineRule="auto"/>
        <w:jc w:val="center"/>
        <w:rPr>
          <w:rFonts w:cs="Times New Roman"/>
          <w:szCs w:val="24"/>
        </w:rPr>
      </w:pPr>
      <w:r w:rsidRPr="00CB26B2">
        <w:rPr>
          <w:rFonts w:cs="Times New Roman"/>
          <w:szCs w:val="24"/>
        </w:rPr>
        <w:t>R(x)= f(x) - D(x)</w:t>
      </w:r>
    </w:p>
    <w:p w14:paraId="3E975CAC" w14:textId="77777777" w:rsidR="00DF75AC" w:rsidRPr="00CB26B2" w:rsidRDefault="00DF75AC" w:rsidP="00BD09D3">
      <w:r w:rsidRPr="00CB26B2">
        <w:t xml:space="preserve">Como podemos observar, si el árbol de decisión reconstruye completamente R(x), todo el conjunto </w:t>
      </w:r>
      <w:r w:rsidR="00FF744B" w:rsidRPr="00CB26B2">
        <w:t>daría</w:t>
      </w:r>
      <w:r w:rsidRPr="00CB26B2">
        <w:t xml:space="preserve"> predicciones sin errores, es decir, predicciones exactas. Esto en la </w:t>
      </w:r>
      <w:r w:rsidR="00FF744B" w:rsidRPr="00CB26B2">
        <w:t>práctica</w:t>
      </w:r>
      <w:r w:rsidRPr="00CB26B2">
        <w:t xml:space="preserve"> nunca sucede.</w:t>
      </w:r>
    </w:p>
    <w:p w14:paraId="4FCB0F52" w14:textId="77777777" w:rsidR="00DF75AC" w:rsidRPr="00CB26B2" w:rsidRDefault="00DF75AC" w:rsidP="00BD09D3">
      <w:r w:rsidRPr="00CB26B2">
        <w:t>Uno de los principales problemas de todos los algoritmo</w:t>
      </w:r>
      <w:r w:rsidR="00E619B9" w:rsidRPr="00CB26B2">
        <w:t>s de aprendizaje automático es “saber cuándo detenerse”</w:t>
      </w:r>
      <w:r w:rsidRPr="00CB26B2">
        <w:t>, es decir, cómo evitar que el algoritmo de aprendizaje se ajuste tanto, que probablemente no mejore la validez predictiva del modelo. Este problema también se conoce como el problema del sobreajuste (overfitting).</w:t>
      </w:r>
    </w:p>
    <w:p w14:paraId="3C1798A7" w14:textId="77777777" w:rsidR="00DF75AC" w:rsidRPr="00CB26B2" w:rsidRDefault="00DF75AC" w:rsidP="00BD09D3">
      <w:r w:rsidRPr="00CB26B2">
        <w:t xml:space="preserve">Para establecer el </w:t>
      </w:r>
      <w:r w:rsidR="00FF744B" w:rsidRPr="00CB26B2">
        <w:t>límite</w:t>
      </w:r>
      <w:r w:rsidRPr="00CB26B2">
        <w:t xml:space="preserve"> de estos algoritmos, tenemos en cuenta la </w:t>
      </w:r>
      <w:r w:rsidR="00FF744B" w:rsidRPr="00CB26B2">
        <w:t>iteración</w:t>
      </w:r>
      <w:r w:rsidRPr="00CB26B2">
        <w:t xml:space="preserve"> (</w:t>
      </w:r>
      <w:r w:rsidR="00FF744B" w:rsidRPr="00CB26B2">
        <w:t>número</w:t>
      </w:r>
      <w:r w:rsidRPr="00CB26B2">
        <w:t xml:space="preserve"> de </w:t>
      </w:r>
      <w:r w:rsidR="00FF744B" w:rsidRPr="00CB26B2">
        <w:t>árboles</w:t>
      </w:r>
      <w:r w:rsidRPr="00CB26B2">
        <w:t>) en la que se consigue un menor error.</w:t>
      </w:r>
    </w:p>
    <w:p w14:paraId="70480CAA" w14:textId="0A2176E2" w:rsidR="00DF75AC" w:rsidRDefault="00DF75AC" w:rsidP="00BD09D3">
      <w:r w:rsidRPr="00CB26B2">
        <w:t xml:space="preserve">El modelo de GBM </w:t>
      </w:r>
      <w:r w:rsidR="00FF744B" w:rsidRPr="00CB26B2">
        <w:t>también</w:t>
      </w:r>
      <w:r w:rsidRPr="00CB26B2">
        <w:t xml:space="preserve"> lo construiremos con los mismos datos de entrenamiento que utilizamos en los modelos anteriores.</w:t>
      </w:r>
    </w:p>
    <w:p w14:paraId="40DA8229" w14:textId="0AB544D7" w:rsidR="006A5C2D" w:rsidRPr="00892966" w:rsidRDefault="006A5C2D" w:rsidP="006A5C2D">
      <w:pPr>
        <w:pStyle w:val="Ttulo5"/>
      </w:pPr>
      <w:r w:rsidRPr="00892966">
        <w:lastRenderedPageBreak/>
        <w:t>Usando todos los predictores</w:t>
      </w:r>
    </w:p>
    <w:p w14:paraId="171AD956" w14:textId="54C44E00" w:rsidR="00DF75AC" w:rsidRPr="00CB26B2" w:rsidRDefault="00DF75AC" w:rsidP="00BD09D3">
      <w:r w:rsidRPr="00CB26B2">
        <w:t xml:space="preserve">A </w:t>
      </w:r>
      <w:r w:rsidR="00FF744B" w:rsidRPr="00CB26B2">
        <w:t>continuación,</w:t>
      </w:r>
      <w:r w:rsidRPr="00CB26B2">
        <w:t xml:space="preserve"> construimos el modelo </w:t>
      </w:r>
      <w:r w:rsidR="00FF744B" w:rsidRPr="00CB26B2">
        <w:t>automáticamente</w:t>
      </w:r>
      <w:r w:rsidRPr="00CB26B2">
        <w:t xml:space="preserve"> utilizando el paquete de “caret”, igual que en ejemplos anteriores se ha utilizado la </w:t>
      </w:r>
      <w:r w:rsidR="00FF744B" w:rsidRPr="00CB26B2">
        <w:t>validación</w:t>
      </w:r>
      <w:r w:rsidRPr="00CB26B2">
        <w:t xml:space="preserve"> cruzada.</w:t>
      </w:r>
      <w:r w:rsidR="00E2511C">
        <w:t xml:space="preserve"> Utilizamos la rejilla de búsqueda y obtenemos el siguiente resultado:</w:t>
      </w:r>
    </w:p>
    <w:p w14:paraId="7C106A37" w14:textId="77777777"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xml:space="preserve">## Stochastic Gradient Boosting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4890 samples</w:t>
      </w:r>
      <w:r w:rsidRPr="00AF5700">
        <w:rPr>
          <w:sz w:val="20"/>
          <w:szCs w:val="20"/>
        </w:rPr>
        <w:br/>
      </w:r>
      <w:r w:rsidRPr="00AF5700">
        <w:rPr>
          <w:rStyle w:val="VerbatimChar"/>
          <w:sz w:val="20"/>
          <w:szCs w:val="20"/>
        </w:rPr>
        <w:t>##   13 predictor</w:t>
      </w:r>
      <w:r w:rsidRPr="00AF5700">
        <w:rPr>
          <w:sz w:val="20"/>
          <w:szCs w:val="20"/>
        </w:rPr>
        <w:br/>
      </w:r>
      <w:r w:rsidRPr="00AF5700">
        <w:rPr>
          <w:rStyle w:val="VerbatimChar"/>
          <w:sz w:val="20"/>
          <w:szCs w:val="20"/>
        </w:rPr>
        <w:t xml:space="preserve">##    2 classes: 'F', 'V'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o pre-processing</w:t>
      </w:r>
      <w:r w:rsidRPr="00AF5700">
        <w:rPr>
          <w:sz w:val="20"/>
          <w:szCs w:val="20"/>
        </w:rPr>
        <w:br/>
      </w:r>
      <w:r w:rsidRPr="00AF5700">
        <w:rPr>
          <w:rStyle w:val="VerbatimChar"/>
          <w:sz w:val="20"/>
          <w:szCs w:val="20"/>
        </w:rPr>
        <w:t xml:space="preserve">## Resampling: Cross-Validated (10 fold) </w:t>
      </w:r>
      <w:r w:rsidRPr="00AF5700">
        <w:rPr>
          <w:sz w:val="20"/>
          <w:szCs w:val="20"/>
        </w:rPr>
        <w:br/>
      </w:r>
      <w:r w:rsidRPr="00AF5700">
        <w:rPr>
          <w:rStyle w:val="VerbatimChar"/>
          <w:sz w:val="20"/>
          <w:szCs w:val="20"/>
        </w:rPr>
        <w:t xml:space="preserve">## Summary of sample sizes: 4401, 4401, 4401, 4401, 4401, 4401, ... </w:t>
      </w:r>
      <w:r w:rsidRPr="00AF5700">
        <w:rPr>
          <w:sz w:val="20"/>
          <w:szCs w:val="20"/>
        </w:rPr>
        <w:br/>
      </w:r>
      <w:r w:rsidRPr="00AF5700">
        <w:rPr>
          <w:rStyle w:val="VerbatimChar"/>
          <w:sz w:val="20"/>
          <w:szCs w:val="20"/>
        </w:rPr>
        <w:t>## Resampling results across tuning parameter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interaction.depth  n.trees  Accuracy   Kappa    </w:t>
      </w:r>
      <w:r w:rsidRPr="00AF5700">
        <w:rPr>
          <w:sz w:val="20"/>
          <w:szCs w:val="20"/>
        </w:rPr>
        <w:br/>
      </w:r>
      <w:r w:rsidRPr="00AF5700">
        <w:rPr>
          <w:rStyle w:val="VerbatimChar"/>
          <w:sz w:val="20"/>
          <w:szCs w:val="20"/>
        </w:rPr>
        <w:t>##   1                   50      0.7591002  0.4831250</w:t>
      </w:r>
      <w:r w:rsidRPr="00AF5700">
        <w:rPr>
          <w:sz w:val="20"/>
          <w:szCs w:val="20"/>
        </w:rPr>
        <w:br/>
      </w:r>
      <w:r w:rsidRPr="00AF5700">
        <w:rPr>
          <w:rStyle w:val="VerbatimChar"/>
          <w:sz w:val="20"/>
          <w:szCs w:val="20"/>
        </w:rPr>
        <w:t>##   1                  100      0.7715746  0.5149340</w:t>
      </w:r>
      <w:r w:rsidRPr="00AF5700">
        <w:rPr>
          <w:sz w:val="20"/>
          <w:szCs w:val="20"/>
        </w:rPr>
        <w:br/>
      </w:r>
      <w:r w:rsidRPr="00AF5700">
        <w:rPr>
          <w:rStyle w:val="VerbatimChar"/>
          <w:sz w:val="20"/>
          <w:szCs w:val="20"/>
        </w:rPr>
        <w:t>##   1                  150      0.7707566  0.5148542</w:t>
      </w:r>
      <w:r w:rsidRPr="00AF5700">
        <w:rPr>
          <w:sz w:val="20"/>
          <w:szCs w:val="20"/>
        </w:rPr>
        <w:br/>
      </w:r>
      <w:r w:rsidRPr="00AF5700">
        <w:rPr>
          <w:rStyle w:val="VerbatimChar"/>
          <w:sz w:val="20"/>
          <w:szCs w:val="20"/>
        </w:rPr>
        <w:t>##   2                   50      0.7664622  0.5048869</w:t>
      </w:r>
      <w:r w:rsidRPr="00AF5700">
        <w:rPr>
          <w:sz w:val="20"/>
          <w:szCs w:val="20"/>
        </w:rPr>
        <w:br/>
      </w:r>
      <w:r w:rsidRPr="00AF5700">
        <w:rPr>
          <w:rStyle w:val="VerbatimChar"/>
          <w:sz w:val="20"/>
          <w:szCs w:val="20"/>
        </w:rPr>
        <w:t>##   2                  100      0.7707566  0.5156113</w:t>
      </w:r>
      <w:r w:rsidRPr="00AF5700">
        <w:rPr>
          <w:sz w:val="20"/>
          <w:szCs w:val="20"/>
        </w:rPr>
        <w:br/>
      </w:r>
      <w:r w:rsidRPr="00AF5700">
        <w:rPr>
          <w:rStyle w:val="VerbatimChar"/>
          <w:sz w:val="20"/>
          <w:szCs w:val="20"/>
        </w:rPr>
        <w:t>##   2                  150      0.7687117  0.5114616</w:t>
      </w:r>
      <w:r w:rsidRPr="00AF5700">
        <w:rPr>
          <w:sz w:val="20"/>
          <w:szCs w:val="20"/>
        </w:rPr>
        <w:br/>
      </w:r>
      <w:r w:rsidRPr="00AF5700">
        <w:rPr>
          <w:rStyle w:val="VerbatimChar"/>
          <w:sz w:val="20"/>
          <w:szCs w:val="20"/>
        </w:rPr>
        <w:t>##   3                   50      0.7693252  0.5119329</w:t>
      </w:r>
      <w:r w:rsidRPr="00AF5700">
        <w:rPr>
          <w:sz w:val="20"/>
          <w:szCs w:val="20"/>
        </w:rPr>
        <w:br/>
      </w:r>
      <w:r w:rsidRPr="00AF5700">
        <w:rPr>
          <w:rStyle w:val="VerbatimChar"/>
          <w:sz w:val="20"/>
          <w:szCs w:val="20"/>
        </w:rPr>
        <w:t>##   3                  100      0.7703476  0.5152530</w:t>
      </w:r>
      <w:r w:rsidRPr="00AF5700">
        <w:rPr>
          <w:sz w:val="20"/>
          <w:szCs w:val="20"/>
        </w:rPr>
        <w:br/>
      </w:r>
      <w:r w:rsidRPr="00AF5700">
        <w:rPr>
          <w:rStyle w:val="VerbatimChar"/>
          <w:sz w:val="20"/>
          <w:szCs w:val="20"/>
        </w:rPr>
        <w:t>##   3                  150      0.7695297  0.5131239</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Tuning parameter 'shrinkage' was held constant at a value of 0.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Tuning parameter 'n.minobsinnode' was held constant at a value of 10</w:t>
      </w:r>
      <w:r w:rsidRPr="00AF5700">
        <w:rPr>
          <w:sz w:val="20"/>
          <w:szCs w:val="20"/>
        </w:rPr>
        <w:br/>
      </w:r>
      <w:r w:rsidRPr="00AF5700">
        <w:rPr>
          <w:rStyle w:val="VerbatimChar"/>
          <w:sz w:val="20"/>
          <w:szCs w:val="20"/>
        </w:rPr>
        <w:t>## Accuracy was used to select the optimal model using the largest value.</w:t>
      </w:r>
      <w:r w:rsidRPr="00AF5700">
        <w:rPr>
          <w:sz w:val="20"/>
          <w:szCs w:val="20"/>
        </w:rPr>
        <w:br/>
      </w:r>
      <w:r w:rsidRPr="00AF5700">
        <w:rPr>
          <w:rStyle w:val="VerbatimChar"/>
          <w:sz w:val="20"/>
          <w:szCs w:val="20"/>
        </w:rPr>
        <w:t>## The final values used for the model were n.trees = 100,</w:t>
      </w:r>
      <w:r w:rsidRPr="00AF5700">
        <w:rPr>
          <w:sz w:val="20"/>
          <w:szCs w:val="20"/>
        </w:rPr>
        <w:br/>
      </w:r>
      <w:r w:rsidRPr="00AF5700">
        <w:rPr>
          <w:rStyle w:val="VerbatimChar"/>
          <w:sz w:val="20"/>
          <w:szCs w:val="20"/>
        </w:rPr>
        <w:t>##  interaction.depth = 1, shrinkage = 0.1 and n.minobsinnode = 10.</w:t>
      </w:r>
    </w:p>
    <w:p w14:paraId="1CC7C61B" w14:textId="77777777" w:rsidR="004F6C9E" w:rsidRDefault="00DF75AC" w:rsidP="004F6C9E">
      <w:pPr>
        <w:pStyle w:val="FirstParagraph"/>
        <w:keepNext/>
        <w:jc w:val="center"/>
      </w:pPr>
      <w:r>
        <w:rPr>
          <w:noProof/>
          <w:lang w:val="es-ES" w:eastAsia="es-ES"/>
        </w:rPr>
        <w:lastRenderedPageBreak/>
        <w:drawing>
          <wp:inline distT="0" distB="0" distL="0" distR="0" wp14:anchorId="5663E79E" wp14:editId="51B96C64">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3-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3707B2AE" w14:textId="013F49E0" w:rsidR="00DF75AC" w:rsidRDefault="004F6C9E" w:rsidP="004F6C9E">
      <w:pPr>
        <w:pStyle w:val="Descripcin"/>
        <w:jc w:val="center"/>
      </w:pPr>
      <w:bookmarkStart w:id="96" w:name="_Toc518479773"/>
      <w:r>
        <w:t xml:space="preserve">Ilustración </w:t>
      </w:r>
      <w:r>
        <w:fldChar w:fldCharType="begin"/>
      </w:r>
      <w:r>
        <w:instrText xml:space="preserve"> SEQ Ilustración \* ARABIC </w:instrText>
      </w:r>
      <w:r>
        <w:fldChar w:fldCharType="separate"/>
      </w:r>
      <w:r w:rsidR="00AB36E8">
        <w:rPr>
          <w:noProof/>
        </w:rPr>
        <w:t>35</w:t>
      </w:r>
      <w:r>
        <w:fldChar w:fldCharType="end"/>
      </w:r>
      <w:r>
        <w:t>. GBM. Mejor ajuste</w:t>
      </w:r>
      <w:bookmarkEnd w:id="96"/>
    </w:p>
    <w:p w14:paraId="3D5E91E1" w14:textId="77777777" w:rsidR="00F11E52" w:rsidRDefault="00DF75AC" w:rsidP="00F11E52">
      <w:r w:rsidRPr="00CB26B2">
        <w:t xml:space="preserve">Vemos que al construir al construir el modelo </w:t>
      </w:r>
      <w:r w:rsidR="00E619B9" w:rsidRPr="00CB26B2">
        <w:t>automáticamente</w:t>
      </w:r>
      <w:r w:rsidRPr="00CB26B2">
        <w:t>, se utilizan los siguientes valores:</w:t>
      </w:r>
    </w:p>
    <w:p w14:paraId="700F4851" w14:textId="77777777" w:rsidR="00F11E52" w:rsidRDefault="00DF75AC" w:rsidP="004D71F1">
      <w:pPr>
        <w:pStyle w:val="Prrafodelista"/>
        <w:numPr>
          <w:ilvl w:val="0"/>
          <w:numId w:val="26"/>
        </w:numPr>
      </w:pPr>
      <w:r w:rsidRPr="00CB26B2">
        <w:t>n.trees = 100. Numero de iteraciones.</w:t>
      </w:r>
    </w:p>
    <w:p w14:paraId="155634A1" w14:textId="77777777" w:rsidR="00F11E52" w:rsidRDefault="00DF75AC" w:rsidP="004D71F1">
      <w:pPr>
        <w:pStyle w:val="Prrafodelista"/>
        <w:numPr>
          <w:ilvl w:val="0"/>
          <w:numId w:val="26"/>
        </w:numPr>
      </w:pPr>
      <w:r w:rsidRPr="00CB26B2">
        <w:t>shrinkage = 0.1.</w:t>
      </w:r>
      <w:r w:rsidR="00280941">
        <w:t xml:space="preserve"> </w:t>
      </w:r>
      <w:r w:rsidR="00E22C8C">
        <w:t xml:space="preserve">Es el </w:t>
      </w:r>
      <w:r w:rsidRPr="00CB26B2">
        <w:t>ratio de aprendizaje. Simboliza la velocidad a la que se adapta el algoritmo.</w:t>
      </w:r>
    </w:p>
    <w:p w14:paraId="272DB8DD" w14:textId="77777777" w:rsidR="00F11E52" w:rsidRDefault="00DF75AC" w:rsidP="004D71F1">
      <w:pPr>
        <w:pStyle w:val="Prrafodelista"/>
        <w:numPr>
          <w:ilvl w:val="0"/>
          <w:numId w:val="26"/>
        </w:numPr>
      </w:pPr>
      <w:r w:rsidRPr="00CB26B2">
        <w:t xml:space="preserve">interaction.depth = 1. Este </w:t>
      </w:r>
      <w:r w:rsidR="00E619B9" w:rsidRPr="00CB26B2">
        <w:t>parámetro</w:t>
      </w:r>
      <w:r w:rsidRPr="00CB26B2">
        <w:t xml:space="preserve"> es la complejidad del </w:t>
      </w:r>
      <w:r w:rsidR="00E619B9" w:rsidRPr="00CB26B2">
        <w:t>árbol</w:t>
      </w:r>
      <w:r w:rsidRPr="00CB26B2">
        <w:t>.</w:t>
      </w:r>
    </w:p>
    <w:p w14:paraId="2019CEDA" w14:textId="77777777" w:rsidR="00DF75AC" w:rsidRPr="00F11E52" w:rsidRDefault="00DF75AC" w:rsidP="004D71F1">
      <w:pPr>
        <w:pStyle w:val="Prrafodelista"/>
        <w:numPr>
          <w:ilvl w:val="0"/>
          <w:numId w:val="26"/>
        </w:numPr>
      </w:pPr>
      <w:r w:rsidRPr="00F11E52">
        <w:rPr>
          <w:szCs w:val="24"/>
        </w:rPr>
        <w:t>n.minobsinnode = 10. Es el número mínimo de muestras del conjunto de entrenamiento para que un nodo comience a dividirse.</w:t>
      </w:r>
    </w:p>
    <w:p w14:paraId="19214F80" w14:textId="77777777" w:rsidR="00E619B9" w:rsidRPr="00CB26B2" w:rsidRDefault="00E619B9" w:rsidP="00E22C8C">
      <w:pPr>
        <w:rPr>
          <w:rFonts w:cs="Times New Roman"/>
          <w:szCs w:val="24"/>
        </w:rPr>
      </w:pPr>
      <w:r w:rsidRPr="00CB26B2">
        <w:rPr>
          <w:rFonts w:cs="Times New Roman"/>
          <w:szCs w:val="24"/>
        </w:rPr>
        <w:t>También</w:t>
      </w:r>
      <w:r w:rsidR="00DF75AC" w:rsidRPr="00CB26B2">
        <w:rPr>
          <w:rFonts w:cs="Times New Roman"/>
          <w:szCs w:val="24"/>
        </w:rPr>
        <w:t xml:space="preserve"> podemos observar en el grafico es que la mejor </w:t>
      </w:r>
      <w:r w:rsidRPr="00CB26B2">
        <w:rPr>
          <w:rFonts w:cs="Times New Roman"/>
          <w:szCs w:val="24"/>
        </w:rPr>
        <w:t>precisión</w:t>
      </w:r>
      <w:r w:rsidR="00DF75AC" w:rsidRPr="00CB26B2">
        <w:rPr>
          <w:rFonts w:cs="Times New Roman"/>
          <w:szCs w:val="24"/>
        </w:rPr>
        <w:t xml:space="preserve"> se consigue con una </w:t>
      </w:r>
      <w:r w:rsidRPr="00CB26B2">
        <w:rPr>
          <w:rFonts w:cs="Times New Roman"/>
          <w:szCs w:val="24"/>
        </w:rPr>
        <w:t>iteración</w:t>
      </w:r>
      <w:r w:rsidR="00DF75AC" w:rsidRPr="00CB26B2">
        <w:rPr>
          <w:rFonts w:cs="Times New Roman"/>
          <w:szCs w:val="24"/>
        </w:rPr>
        <w:t xml:space="preserve"> de 100.</w:t>
      </w:r>
    </w:p>
    <w:p w14:paraId="2DF38DDC" w14:textId="77777777" w:rsidR="00E619B9" w:rsidRPr="00CB26B2" w:rsidRDefault="00DF75AC" w:rsidP="00E22C8C">
      <w:pPr>
        <w:rPr>
          <w:rFonts w:cs="Times New Roman"/>
          <w:szCs w:val="24"/>
        </w:rPr>
      </w:pPr>
      <w:r w:rsidRPr="00CB26B2">
        <w:rPr>
          <w:rFonts w:cs="Times New Roman"/>
          <w:szCs w:val="24"/>
        </w:rPr>
        <w:lastRenderedPageBreak/>
        <w:t xml:space="preserve">Vamos a construir otro modelo utilizando fuerza bruta. El objetivo es obtener una mejor </w:t>
      </w:r>
      <w:r w:rsidR="00E619B9" w:rsidRPr="00CB26B2">
        <w:rPr>
          <w:rFonts w:cs="Times New Roman"/>
          <w:szCs w:val="24"/>
        </w:rPr>
        <w:t>precisión</w:t>
      </w:r>
      <w:r w:rsidRPr="00CB26B2">
        <w:rPr>
          <w:rFonts w:cs="Times New Roman"/>
          <w:szCs w:val="24"/>
        </w:rPr>
        <w:t xml:space="preserve"> jugando con los </w:t>
      </w:r>
      <w:r w:rsidR="00E619B9" w:rsidRPr="00CB26B2">
        <w:rPr>
          <w:rFonts w:cs="Times New Roman"/>
          <w:szCs w:val="24"/>
        </w:rPr>
        <w:t>parámetros</w:t>
      </w:r>
      <w:r w:rsidRPr="00CB26B2">
        <w:rPr>
          <w:rFonts w:cs="Times New Roman"/>
          <w:szCs w:val="24"/>
        </w:rPr>
        <w:t xml:space="preserve"> ya vistos para este modelo anteriorment</w:t>
      </w:r>
      <w:r w:rsidR="00E619B9" w:rsidRPr="00CB26B2">
        <w:rPr>
          <w:rFonts w:cs="Times New Roman"/>
          <w:szCs w:val="24"/>
        </w:rPr>
        <w:t>e.</w:t>
      </w:r>
    </w:p>
    <w:p w14:paraId="7395F8C6" w14:textId="77777777" w:rsidR="00F11E52" w:rsidRDefault="00DF75AC" w:rsidP="00F11E52">
      <w:r w:rsidRPr="00CB26B2">
        <w:t>Para ello:</w:t>
      </w:r>
    </w:p>
    <w:p w14:paraId="5B75CB8C" w14:textId="77777777" w:rsidR="00F11E52" w:rsidRDefault="00C96231" w:rsidP="004D71F1">
      <w:pPr>
        <w:pStyle w:val="Prrafodelista"/>
        <w:numPr>
          <w:ilvl w:val="0"/>
          <w:numId w:val="25"/>
        </w:numPr>
      </w:pPr>
      <w:r w:rsidRPr="00C96231">
        <w:t>Iteramos la variable n.trees de 1 a 200 aumentando 10.</w:t>
      </w:r>
    </w:p>
    <w:p w14:paraId="510EB15F" w14:textId="77777777" w:rsidR="00F11E52" w:rsidRDefault="00C96231" w:rsidP="004D71F1">
      <w:pPr>
        <w:pStyle w:val="Prrafodelista"/>
        <w:numPr>
          <w:ilvl w:val="0"/>
          <w:numId w:val="25"/>
        </w:numPr>
      </w:pPr>
      <w:r w:rsidRPr="00C96231">
        <w:t>Iteramos la variable interaction.depth de 1 a 5 aumentando 1</w:t>
      </w:r>
    </w:p>
    <w:p w14:paraId="3BB7587D" w14:textId="77777777" w:rsidR="00F11E52" w:rsidRDefault="00C96231" w:rsidP="004D71F1">
      <w:pPr>
        <w:pStyle w:val="Prrafodelista"/>
        <w:numPr>
          <w:ilvl w:val="0"/>
          <w:numId w:val="25"/>
        </w:numPr>
      </w:pPr>
      <w:r w:rsidRPr="00C96231">
        <w:t>Iteramos la variable shrinkage de 0.1 a 0.4 aumentando 0.1.</w:t>
      </w:r>
    </w:p>
    <w:p w14:paraId="096F0665" w14:textId="5C4AF025" w:rsidR="00C96231" w:rsidRPr="00E7559B" w:rsidRDefault="00C96231" w:rsidP="00E7559B">
      <w:pPr>
        <w:pStyle w:val="Prrafodelista"/>
        <w:numPr>
          <w:ilvl w:val="0"/>
          <w:numId w:val="25"/>
        </w:numPr>
      </w:pPr>
      <w:r w:rsidRPr="00C96231">
        <w:t>Iteramos la variable n.minobsinnode de 1 a 15 aumentando 1.</w:t>
      </w:r>
    </w:p>
    <w:p w14:paraId="03550EF6" w14:textId="617AE1A9" w:rsidR="00E619B9" w:rsidRDefault="00DF75AC" w:rsidP="00E22C8C">
      <w:pPr>
        <w:rPr>
          <w:rFonts w:cs="Times New Roman"/>
          <w:szCs w:val="24"/>
        </w:rPr>
      </w:pPr>
      <w:r w:rsidRPr="00CB26B2">
        <w:rPr>
          <w:rFonts w:cs="Times New Roman"/>
          <w:szCs w:val="24"/>
        </w:rPr>
        <w:t xml:space="preserve">Utilizando esta </w:t>
      </w:r>
      <w:r w:rsidR="00E619B9" w:rsidRPr="00CB26B2">
        <w:rPr>
          <w:rFonts w:cs="Times New Roman"/>
          <w:szCs w:val="24"/>
        </w:rPr>
        <w:t>configuración</w:t>
      </w:r>
      <w:r w:rsidRPr="00CB26B2">
        <w:rPr>
          <w:rFonts w:cs="Times New Roman"/>
          <w:szCs w:val="24"/>
        </w:rPr>
        <w:t xml:space="preserve">, se ha obtenido resultados similares en la </w:t>
      </w:r>
      <w:r w:rsidR="00E619B9" w:rsidRPr="00CB26B2">
        <w:rPr>
          <w:rFonts w:cs="Times New Roman"/>
          <w:szCs w:val="24"/>
        </w:rPr>
        <w:t>precisión.</w:t>
      </w:r>
    </w:p>
    <w:p w14:paraId="0C82371A" w14:textId="77777777" w:rsidR="000A3943" w:rsidRPr="000A3943" w:rsidRDefault="000A3943" w:rsidP="000A3943">
      <w:pPr>
        <w:pStyle w:val="SourceCode"/>
        <w:pBdr>
          <w:top w:val="single" w:sz="4" w:space="1" w:color="auto"/>
          <w:left w:val="single" w:sz="4" w:space="4" w:color="auto"/>
          <w:bottom w:val="single" w:sz="4" w:space="1" w:color="auto"/>
          <w:right w:val="single" w:sz="4" w:space="4" w:color="auto"/>
        </w:pBdr>
        <w:jc w:val="left"/>
        <w:rPr>
          <w:sz w:val="20"/>
          <w:szCs w:val="20"/>
        </w:rPr>
      </w:pPr>
      <w:r w:rsidRPr="000A3943">
        <w:rPr>
          <w:rStyle w:val="VerbatimChar"/>
          <w:sz w:val="20"/>
          <w:szCs w:val="20"/>
        </w:rPr>
        <w:t xml:space="preserve">## Stochastic Gradient Boosting </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4890 samples</w:t>
      </w:r>
      <w:r w:rsidRPr="000A3943">
        <w:rPr>
          <w:sz w:val="20"/>
          <w:szCs w:val="20"/>
        </w:rPr>
        <w:br/>
      </w:r>
      <w:r w:rsidRPr="000A3943">
        <w:rPr>
          <w:rStyle w:val="VerbatimChar"/>
          <w:sz w:val="20"/>
          <w:szCs w:val="20"/>
        </w:rPr>
        <w:t>##   13 predictor</w:t>
      </w:r>
      <w:r w:rsidRPr="000A3943">
        <w:rPr>
          <w:sz w:val="20"/>
          <w:szCs w:val="20"/>
        </w:rPr>
        <w:br/>
      </w:r>
      <w:r w:rsidRPr="000A3943">
        <w:rPr>
          <w:rStyle w:val="VerbatimChar"/>
          <w:sz w:val="20"/>
          <w:szCs w:val="20"/>
        </w:rPr>
        <w:t xml:space="preserve">##    2 classes: 'F', 'V' </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No pre-processing</w:t>
      </w:r>
      <w:r w:rsidRPr="000A3943">
        <w:rPr>
          <w:sz w:val="20"/>
          <w:szCs w:val="20"/>
        </w:rPr>
        <w:br/>
      </w:r>
      <w:r w:rsidRPr="000A3943">
        <w:rPr>
          <w:rStyle w:val="VerbatimChar"/>
          <w:sz w:val="20"/>
          <w:szCs w:val="20"/>
        </w:rPr>
        <w:t xml:space="preserve">## Resampling: Cross-Validated (10 fold) </w:t>
      </w:r>
      <w:r w:rsidRPr="000A3943">
        <w:rPr>
          <w:sz w:val="20"/>
          <w:szCs w:val="20"/>
        </w:rPr>
        <w:br/>
      </w:r>
      <w:r w:rsidRPr="000A3943">
        <w:rPr>
          <w:rStyle w:val="VerbatimChar"/>
          <w:sz w:val="20"/>
          <w:szCs w:val="20"/>
        </w:rPr>
        <w:t xml:space="preserve">## Summary of sample sizes: 4401, 4401, 4401, 4401, 4401, 4401, ... </w:t>
      </w:r>
      <w:r w:rsidRPr="000A3943">
        <w:rPr>
          <w:sz w:val="20"/>
          <w:szCs w:val="20"/>
        </w:rPr>
        <w:br/>
      </w:r>
      <w:r w:rsidRPr="000A3943">
        <w:rPr>
          <w:rStyle w:val="VerbatimChar"/>
          <w:sz w:val="20"/>
          <w:szCs w:val="20"/>
        </w:rPr>
        <w:t>## Resampling results:</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xml:space="preserve">##   Accuracy   Kappa    </w:t>
      </w:r>
      <w:r w:rsidRPr="000A3943">
        <w:rPr>
          <w:sz w:val="20"/>
          <w:szCs w:val="20"/>
        </w:rPr>
        <w:br/>
      </w:r>
      <w:r w:rsidRPr="000A3943">
        <w:rPr>
          <w:rStyle w:val="VerbatimChar"/>
          <w:sz w:val="20"/>
          <w:szCs w:val="20"/>
        </w:rPr>
        <w:t>##   0.7713701  0.5140369</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Tuning parameter 'n.trees' was held constant at a value of 100</w:t>
      </w:r>
      <w:r w:rsidRPr="000A3943">
        <w:rPr>
          <w:sz w:val="20"/>
          <w:szCs w:val="20"/>
        </w:rPr>
        <w:br/>
      </w:r>
      <w:r w:rsidRPr="000A3943">
        <w:rPr>
          <w:rStyle w:val="VerbatimChar"/>
          <w:sz w:val="20"/>
          <w:szCs w:val="20"/>
        </w:rPr>
        <w:t>##  1</w:t>
      </w:r>
      <w:r w:rsidRPr="000A3943">
        <w:rPr>
          <w:sz w:val="20"/>
          <w:szCs w:val="20"/>
        </w:rPr>
        <w:br/>
      </w:r>
      <w:r w:rsidRPr="000A3943">
        <w:rPr>
          <w:rStyle w:val="VerbatimChar"/>
          <w:sz w:val="20"/>
          <w:szCs w:val="20"/>
        </w:rPr>
        <w:t>## Tuning parameter 'shrinkage' was held constant at a value of 0.1</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Tuning parameter 'n.minobsinnode' was held constant at a value of 10</w:t>
      </w:r>
    </w:p>
    <w:p w14:paraId="42300462" w14:textId="77777777" w:rsidR="000A3943" w:rsidRPr="000A3943" w:rsidRDefault="000A3943" w:rsidP="00E22C8C">
      <w:pPr>
        <w:rPr>
          <w:rFonts w:cs="Times New Roman"/>
          <w:szCs w:val="24"/>
          <w:lang w:val="en-US"/>
        </w:rPr>
      </w:pPr>
    </w:p>
    <w:p w14:paraId="712BA4AB" w14:textId="2C158ABB" w:rsidR="00DF75AC" w:rsidRDefault="00DF75AC" w:rsidP="00E22C8C">
      <w:pPr>
        <w:rPr>
          <w:rFonts w:cs="Times New Roman"/>
          <w:szCs w:val="24"/>
        </w:rPr>
      </w:pPr>
      <w:r w:rsidRPr="00CB26B2">
        <w:rPr>
          <w:rFonts w:cs="Times New Roman"/>
          <w:szCs w:val="24"/>
        </w:rPr>
        <w:t xml:space="preserve">Después de construir el modelo, vamos a predecir utilizando los datos de test, con el objetivo de obtener la </w:t>
      </w:r>
      <w:r w:rsidR="00E619B9" w:rsidRPr="00CB26B2">
        <w:rPr>
          <w:rFonts w:cs="Times New Roman"/>
          <w:szCs w:val="24"/>
        </w:rPr>
        <w:t>precisión</w:t>
      </w:r>
      <w:r w:rsidRPr="00CB26B2">
        <w:rPr>
          <w:rFonts w:cs="Times New Roman"/>
          <w:szCs w:val="24"/>
        </w:rPr>
        <w:t xml:space="preserve"> de este.</w:t>
      </w:r>
    </w:p>
    <w:p w14:paraId="7F82A2DC" w14:textId="77777777" w:rsidR="000A3943" w:rsidRPr="000A3943" w:rsidRDefault="000A3943" w:rsidP="000A3943">
      <w:pPr>
        <w:pStyle w:val="SourceCode"/>
        <w:pBdr>
          <w:top w:val="single" w:sz="4" w:space="1" w:color="auto"/>
          <w:left w:val="single" w:sz="4" w:space="4" w:color="auto"/>
          <w:bottom w:val="single" w:sz="4" w:space="1" w:color="auto"/>
          <w:right w:val="single" w:sz="4" w:space="4" w:color="auto"/>
        </w:pBdr>
        <w:jc w:val="left"/>
        <w:rPr>
          <w:sz w:val="20"/>
          <w:szCs w:val="20"/>
        </w:rPr>
      </w:pPr>
      <w:r w:rsidRPr="000A3943">
        <w:rPr>
          <w:rStyle w:val="VerbatimChar"/>
          <w:sz w:val="20"/>
          <w:szCs w:val="20"/>
        </w:rPr>
        <w:t>## Confusion Matrix and Statistics</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Reference</w:t>
      </w:r>
      <w:r w:rsidRPr="000A3943">
        <w:rPr>
          <w:sz w:val="20"/>
          <w:szCs w:val="20"/>
        </w:rPr>
        <w:br/>
      </w:r>
      <w:r w:rsidRPr="000A3943">
        <w:rPr>
          <w:rStyle w:val="VerbatimChar"/>
          <w:sz w:val="20"/>
          <w:szCs w:val="20"/>
        </w:rPr>
        <w:t>## Prediction    F    V</w:t>
      </w:r>
      <w:r w:rsidRPr="000A3943">
        <w:rPr>
          <w:sz w:val="20"/>
          <w:szCs w:val="20"/>
        </w:rPr>
        <w:br/>
      </w:r>
      <w:r w:rsidRPr="000A3943">
        <w:rPr>
          <w:rStyle w:val="VerbatimChar"/>
          <w:sz w:val="20"/>
          <w:szCs w:val="20"/>
        </w:rPr>
        <w:t>##          F  544  168</w:t>
      </w:r>
      <w:r w:rsidRPr="000A3943">
        <w:rPr>
          <w:sz w:val="20"/>
          <w:szCs w:val="20"/>
        </w:rPr>
        <w:br/>
      </w:r>
      <w:r w:rsidRPr="000A3943">
        <w:rPr>
          <w:rStyle w:val="VerbatimChar"/>
          <w:sz w:val="20"/>
          <w:szCs w:val="20"/>
        </w:rPr>
        <w:lastRenderedPageBreak/>
        <w:t>##          V  305 1079</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xml:space="preserve">##                Accuracy : 0.7743          </w:t>
      </w:r>
      <w:r w:rsidRPr="000A3943">
        <w:rPr>
          <w:sz w:val="20"/>
          <w:szCs w:val="20"/>
        </w:rPr>
        <w:br/>
      </w:r>
      <w:r w:rsidRPr="000A3943">
        <w:rPr>
          <w:rStyle w:val="VerbatimChar"/>
          <w:sz w:val="20"/>
          <w:szCs w:val="20"/>
        </w:rPr>
        <w:t>##                  95% CI : (0.7558, 0.7921)</w:t>
      </w:r>
      <w:r w:rsidRPr="000A3943">
        <w:rPr>
          <w:sz w:val="20"/>
          <w:szCs w:val="20"/>
        </w:rPr>
        <w:br/>
      </w:r>
      <w:r w:rsidRPr="000A3943">
        <w:rPr>
          <w:rStyle w:val="VerbatimChar"/>
          <w:sz w:val="20"/>
          <w:szCs w:val="20"/>
        </w:rPr>
        <w:t xml:space="preserve">##     No Information Rate : 0.5949          </w:t>
      </w:r>
      <w:r w:rsidRPr="000A3943">
        <w:rPr>
          <w:sz w:val="20"/>
          <w:szCs w:val="20"/>
        </w:rPr>
        <w:br/>
      </w:r>
      <w:r w:rsidRPr="000A3943">
        <w:rPr>
          <w:rStyle w:val="VerbatimChar"/>
          <w:sz w:val="20"/>
          <w:szCs w:val="20"/>
        </w:rPr>
        <w:t xml:space="preserve">##     P-Value [Acc &gt; NIR] : &lt; 2.2e-16       </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xml:space="preserve">##                   Kappa : 0.5194          </w:t>
      </w:r>
      <w:r w:rsidRPr="000A3943">
        <w:rPr>
          <w:sz w:val="20"/>
          <w:szCs w:val="20"/>
        </w:rPr>
        <w:br/>
      </w:r>
      <w:r w:rsidRPr="000A3943">
        <w:rPr>
          <w:rStyle w:val="VerbatimChar"/>
          <w:sz w:val="20"/>
          <w:szCs w:val="20"/>
        </w:rPr>
        <w:t xml:space="preserve">##  Mcnemar's Test P-Value : 4.019e-10       </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xml:space="preserve">##             Sensitivity : 0.6408          </w:t>
      </w:r>
      <w:r w:rsidRPr="000A3943">
        <w:rPr>
          <w:sz w:val="20"/>
          <w:szCs w:val="20"/>
        </w:rPr>
        <w:br/>
      </w:r>
      <w:r w:rsidRPr="000A3943">
        <w:rPr>
          <w:rStyle w:val="VerbatimChar"/>
          <w:sz w:val="20"/>
          <w:szCs w:val="20"/>
        </w:rPr>
        <w:t xml:space="preserve">##             Specificity : 0.8653          </w:t>
      </w:r>
      <w:r w:rsidRPr="000A3943">
        <w:rPr>
          <w:sz w:val="20"/>
          <w:szCs w:val="20"/>
        </w:rPr>
        <w:br/>
      </w:r>
      <w:r w:rsidRPr="000A3943">
        <w:rPr>
          <w:rStyle w:val="VerbatimChar"/>
          <w:sz w:val="20"/>
          <w:szCs w:val="20"/>
        </w:rPr>
        <w:t xml:space="preserve">##          Pos Pred Value : 0.7640          </w:t>
      </w:r>
      <w:r w:rsidRPr="000A3943">
        <w:rPr>
          <w:sz w:val="20"/>
          <w:szCs w:val="20"/>
        </w:rPr>
        <w:br/>
      </w:r>
      <w:r w:rsidRPr="000A3943">
        <w:rPr>
          <w:rStyle w:val="VerbatimChar"/>
          <w:sz w:val="20"/>
          <w:szCs w:val="20"/>
        </w:rPr>
        <w:t xml:space="preserve">##          Neg Pred Value : 0.7796          </w:t>
      </w:r>
      <w:r w:rsidRPr="000A3943">
        <w:rPr>
          <w:sz w:val="20"/>
          <w:szCs w:val="20"/>
        </w:rPr>
        <w:br/>
      </w:r>
      <w:r w:rsidRPr="000A3943">
        <w:rPr>
          <w:rStyle w:val="VerbatimChar"/>
          <w:sz w:val="20"/>
          <w:szCs w:val="20"/>
        </w:rPr>
        <w:t xml:space="preserve">##              Prevalence : 0.4051          </w:t>
      </w:r>
      <w:r w:rsidRPr="000A3943">
        <w:rPr>
          <w:sz w:val="20"/>
          <w:szCs w:val="20"/>
        </w:rPr>
        <w:br/>
      </w:r>
      <w:r w:rsidRPr="000A3943">
        <w:rPr>
          <w:rStyle w:val="VerbatimChar"/>
          <w:sz w:val="20"/>
          <w:szCs w:val="20"/>
        </w:rPr>
        <w:t xml:space="preserve">##          Detection Rate : 0.2595          </w:t>
      </w:r>
      <w:r w:rsidRPr="000A3943">
        <w:rPr>
          <w:sz w:val="20"/>
          <w:szCs w:val="20"/>
        </w:rPr>
        <w:br/>
      </w:r>
      <w:r w:rsidRPr="000A3943">
        <w:rPr>
          <w:rStyle w:val="VerbatimChar"/>
          <w:sz w:val="20"/>
          <w:szCs w:val="20"/>
        </w:rPr>
        <w:t xml:space="preserve">##    Detection Prevalence : 0.3397          </w:t>
      </w:r>
      <w:r w:rsidRPr="000A3943">
        <w:rPr>
          <w:sz w:val="20"/>
          <w:szCs w:val="20"/>
        </w:rPr>
        <w:br/>
      </w:r>
      <w:r w:rsidRPr="000A3943">
        <w:rPr>
          <w:rStyle w:val="VerbatimChar"/>
          <w:sz w:val="20"/>
          <w:szCs w:val="20"/>
        </w:rPr>
        <w:t xml:space="preserve">##       Balanced Accuracy : 0.7530          </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xml:space="preserve">##        'Positive' Class : F               </w:t>
      </w:r>
      <w:r w:rsidRPr="000A3943">
        <w:rPr>
          <w:sz w:val="20"/>
          <w:szCs w:val="20"/>
        </w:rPr>
        <w:br/>
      </w:r>
      <w:r w:rsidRPr="000A3943">
        <w:rPr>
          <w:rStyle w:val="VerbatimChar"/>
          <w:sz w:val="20"/>
          <w:szCs w:val="20"/>
        </w:rPr>
        <w:t xml:space="preserve">## </w:t>
      </w:r>
    </w:p>
    <w:p w14:paraId="3B4E2782" w14:textId="7259AE5D" w:rsidR="00114083" w:rsidRPr="00C2445B" w:rsidRDefault="00C2445B" w:rsidP="00114083">
      <w:r w:rsidRPr="00C2445B">
        <w:t xml:space="preserve">Vemos que este modelo es </w:t>
      </w:r>
      <w:r>
        <w:t xml:space="preserve">bueno para predecir a los verdaderos </w:t>
      </w:r>
      <w:r w:rsidR="00E35420">
        <w:t>negativos</w:t>
      </w:r>
      <w:r>
        <w:t>. Dicho de otra forma, es un modelo bastante bueno para predecir los pacientes que van a vivir.</w:t>
      </w:r>
    </w:p>
    <w:p w14:paraId="16E483EF" w14:textId="77777777" w:rsidR="006A5C2D" w:rsidRDefault="006A5C2D" w:rsidP="006A5C2D">
      <w:pPr>
        <w:pStyle w:val="Ttulo5"/>
      </w:pPr>
      <w:r w:rsidRPr="002F57AA">
        <w:t xml:space="preserve">Eliminando </w:t>
      </w:r>
      <w:r>
        <w:t>los predictores “sex” y “cause”</w:t>
      </w:r>
    </w:p>
    <w:p w14:paraId="404E6A56" w14:textId="090BB6AB" w:rsidR="00114083" w:rsidRPr="00642196" w:rsidRDefault="00774BA0" w:rsidP="00114083">
      <w:pPr>
        <w:rPr>
          <w:lang w:val="en-US"/>
        </w:rPr>
      </w:pPr>
      <w:r w:rsidRPr="00774BA0">
        <w:t xml:space="preserve">Una vez </w:t>
      </w:r>
      <w:r w:rsidR="00B43BA1" w:rsidRPr="00774BA0">
        <w:t>más</w:t>
      </w:r>
      <w:r w:rsidRPr="00774BA0">
        <w:t>, lo primero que realizaremos</w:t>
      </w:r>
      <w:r>
        <w:t xml:space="preserve"> será el entrenamiento del modelo usando los datos de entrenamiento. Este entrenamiento se </w:t>
      </w:r>
      <w:r w:rsidR="00B43BA1">
        <w:t>realizará</w:t>
      </w:r>
      <w:r>
        <w:t xml:space="preserve"> con los parámetros obtenidos anteriormente usando la rejilla de búsqueda</w:t>
      </w:r>
      <w:r w:rsidRPr="003C5A1E">
        <w:t xml:space="preserve">. </w:t>
      </w:r>
      <w:r w:rsidRPr="00862F1A">
        <w:rPr>
          <w:lang w:val="en-US"/>
        </w:rPr>
        <w:t>E</w:t>
      </w:r>
      <w:r w:rsidR="00D22969" w:rsidRPr="00862F1A">
        <w:rPr>
          <w:lang w:val="en-US"/>
        </w:rPr>
        <w:t>l</w:t>
      </w:r>
      <w:r w:rsidRPr="00862F1A">
        <w:rPr>
          <w:lang w:val="en-US"/>
        </w:rPr>
        <w:t xml:space="preserve"> resultado obtenido es el siguiente:</w:t>
      </w:r>
    </w:p>
    <w:p w14:paraId="56FB16E8" w14:textId="77777777" w:rsidR="000A3943" w:rsidRPr="000A3943" w:rsidRDefault="000A3943" w:rsidP="000A3943">
      <w:pPr>
        <w:pStyle w:val="SourceCode"/>
        <w:pBdr>
          <w:top w:val="single" w:sz="4" w:space="1" w:color="auto"/>
          <w:left w:val="single" w:sz="4" w:space="4" w:color="auto"/>
          <w:bottom w:val="single" w:sz="4" w:space="1" w:color="auto"/>
          <w:right w:val="single" w:sz="4" w:space="4" w:color="auto"/>
        </w:pBdr>
        <w:jc w:val="left"/>
        <w:rPr>
          <w:sz w:val="20"/>
          <w:szCs w:val="20"/>
        </w:rPr>
      </w:pPr>
      <w:r w:rsidRPr="000A3943">
        <w:rPr>
          <w:rStyle w:val="VerbatimChar"/>
          <w:sz w:val="20"/>
          <w:szCs w:val="20"/>
        </w:rPr>
        <w:t xml:space="preserve">## Stochastic Gradient Boosting </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4890 samples</w:t>
      </w:r>
      <w:r w:rsidRPr="000A3943">
        <w:rPr>
          <w:sz w:val="20"/>
          <w:szCs w:val="20"/>
        </w:rPr>
        <w:br/>
      </w:r>
      <w:r w:rsidRPr="000A3943">
        <w:rPr>
          <w:rStyle w:val="VerbatimChar"/>
          <w:sz w:val="20"/>
          <w:szCs w:val="20"/>
        </w:rPr>
        <w:t>##   11 predictor</w:t>
      </w:r>
      <w:r w:rsidRPr="000A3943">
        <w:rPr>
          <w:sz w:val="20"/>
          <w:szCs w:val="20"/>
        </w:rPr>
        <w:br/>
      </w:r>
      <w:r w:rsidRPr="000A3943">
        <w:rPr>
          <w:rStyle w:val="VerbatimChar"/>
          <w:sz w:val="20"/>
          <w:szCs w:val="20"/>
        </w:rPr>
        <w:t xml:space="preserve">##    2 classes: 'F', 'V' </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No pre-processing</w:t>
      </w:r>
      <w:r w:rsidRPr="000A3943">
        <w:rPr>
          <w:sz w:val="20"/>
          <w:szCs w:val="20"/>
        </w:rPr>
        <w:br/>
      </w:r>
      <w:r w:rsidRPr="000A3943">
        <w:rPr>
          <w:rStyle w:val="VerbatimChar"/>
          <w:sz w:val="20"/>
          <w:szCs w:val="20"/>
        </w:rPr>
        <w:t xml:space="preserve">## Resampling: Cross-Validated (10 fold) </w:t>
      </w:r>
      <w:r w:rsidRPr="000A3943">
        <w:rPr>
          <w:sz w:val="20"/>
          <w:szCs w:val="20"/>
        </w:rPr>
        <w:br/>
      </w:r>
      <w:r w:rsidRPr="000A3943">
        <w:rPr>
          <w:rStyle w:val="VerbatimChar"/>
          <w:sz w:val="20"/>
          <w:szCs w:val="20"/>
        </w:rPr>
        <w:t xml:space="preserve">## Summary of sample sizes: 4401, 4401, 4401, 4401, 4401, 4401, ... </w:t>
      </w:r>
      <w:r w:rsidRPr="000A3943">
        <w:rPr>
          <w:sz w:val="20"/>
          <w:szCs w:val="20"/>
        </w:rPr>
        <w:br/>
      </w:r>
      <w:r w:rsidRPr="000A3943">
        <w:rPr>
          <w:rStyle w:val="VerbatimChar"/>
          <w:sz w:val="20"/>
          <w:szCs w:val="20"/>
        </w:rPr>
        <w:t>## Resampling results:</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xml:space="preserve">##   Accuracy   Kappa    </w:t>
      </w:r>
      <w:r w:rsidRPr="000A3943">
        <w:rPr>
          <w:sz w:val="20"/>
          <w:szCs w:val="20"/>
        </w:rPr>
        <w:br/>
      </w:r>
      <w:r w:rsidRPr="000A3943">
        <w:rPr>
          <w:rStyle w:val="VerbatimChar"/>
          <w:sz w:val="20"/>
          <w:szCs w:val="20"/>
        </w:rPr>
        <w:t>##   0.7713701  0.5140369</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Tuning parameter 'n.trees' was held constant at a value of 100</w:t>
      </w:r>
      <w:r w:rsidRPr="000A3943">
        <w:rPr>
          <w:sz w:val="20"/>
          <w:szCs w:val="20"/>
        </w:rPr>
        <w:br/>
      </w:r>
      <w:r w:rsidRPr="000A3943">
        <w:rPr>
          <w:rStyle w:val="VerbatimChar"/>
          <w:sz w:val="20"/>
          <w:szCs w:val="20"/>
        </w:rPr>
        <w:lastRenderedPageBreak/>
        <w:t>##  1</w:t>
      </w:r>
      <w:r w:rsidRPr="000A3943">
        <w:rPr>
          <w:sz w:val="20"/>
          <w:szCs w:val="20"/>
        </w:rPr>
        <w:br/>
      </w:r>
      <w:r w:rsidRPr="000A3943">
        <w:rPr>
          <w:rStyle w:val="VerbatimChar"/>
          <w:sz w:val="20"/>
          <w:szCs w:val="20"/>
        </w:rPr>
        <w:t>## Tuning parameter 'shrinkage' was held constant at a value of 0.1</w:t>
      </w:r>
      <w:r w:rsidRPr="000A3943">
        <w:rPr>
          <w:sz w:val="20"/>
          <w:szCs w:val="20"/>
        </w:rPr>
        <w:br/>
      </w:r>
      <w:r w:rsidRPr="000A3943">
        <w:rPr>
          <w:rStyle w:val="VerbatimChar"/>
          <w:sz w:val="20"/>
          <w:szCs w:val="20"/>
        </w:rPr>
        <w:t xml:space="preserve">## </w:t>
      </w:r>
      <w:r w:rsidRPr="000A3943">
        <w:rPr>
          <w:sz w:val="20"/>
          <w:szCs w:val="20"/>
        </w:rPr>
        <w:br/>
      </w:r>
      <w:r w:rsidRPr="000A3943">
        <w:rPr>
          <w:rStyle w:val="VerbatimChar"/>
          <w:sz w:val="20"/>
          <w:szCs w:val="20"/>
        </w:rPr>
        <w:t>## Tuning parameter 'n.minobsinnode' was held constant at a value of 10</w:t>
      </w:r>
    </w:p>
    <w:p w14:paraId="0941E26D" w14:textId="31424543" w:rsidR="00774BA0" w:rsidRPr="00774BA0" w:rsidRDefault="00774BA0" w:rsidP="00114083">
      <w:r w:rsidRPr="00774BA0">
        <w:t>Vemos que se muestra la precisión y el parámetro de Kappa para el modelo entrenado.</w:t>
      </w:r>
    </w:p>
    <w:p w14:paraId="27F7B62E" w14:textId="418632FA" w:rsidR="008A377F" w:rsidRPr="008A377F" w:rsidRDefault="00774BA0" w:rsidP="00114083">
      <w:r>
        <w:t>Una vez que se ha entrenado el modelo, vamos a predecir usando los datos de prueba. De esta forma como en los casos anteriores obtendremos la matriz de confusión.</w:t>
      </w:r>
    </w:p>
    <w:p w14:paraId="0E82C89C" w14:textId="77777777" w:rsidR="00B22350" w:rsidRPr="00B22350" w:rsidRDefault="00B22350" w:rsidP="00B22350">
      <w:pPr>
        <w:pStyle w:val="SourceCode"/>
        <w:pBdr>
          <w:top w:val="single" w:sz="4" w:space="1" w:color="auto"/>
          <w:left w:val="single" w:sz="4" w:space="4" w:color="auto"/>
          <w:bottom w:val="single" w:sz="4" w:space="1" w:color="auto"/>
          <w:right w:val="single" w:sz="4" w:space="4" w:color="auto"/>
        </w:pBdr>
        <w:jc w:val="left"/>
        <w:rPr>
          <w:sz w:val="20"/>
          <w:szCs w:val="20"/>
        </w:rPr>
      </w:pPr>
      <w:r w:rsidRPr="00B22350">
        <w:rPr>
          <w:rStyle w:val="VerbatimChar"/>
          <w:sz w:val="20"/>
          <w:szCs w:val="20"/>
        </w:rPr>
        <w:t>## Confusion Matrix and Statistics</w:t>
      </w:r>
      <w:r w:rsidRPr="00B22350">
        <w:rPr>
          <w:sz w:val="20"/>
          <w:szCs w:val="20"/>
        </w:rPr>
        <w:br/>
      </w:r>
      <w:r w:rsidRPr="00B22350">
        <w:rPr>
          <w:rStyle w:val="VerbatimChar"/>
          <w:sz w:val="20"/>
          <w:szCs w:val="20"/>
        </w:rPr>
        <w:t xml:space="preserve">## </w:t>
      </w:r>
      <w:r w:rsidRPr="00B22350">
        <w:rPr>
          <w:sz w:val="20"/>
          <w:szCs w:val="20"/>
        </w:rPr>
        <w:br/>
      </w:r>
      <w:r w:rsidRPr="00B22350">
        <w:rPr>
          <w:rStyle w:val="VerbatimChar"/>
          <w:sz w:val="20"/>
          <w:szCs w:val="20"/>
        </w:rPr>
        <w:t>##           Reference</w:t>
      </w:r>
      <w:r w:rsidRPr="00B22350">
        <w:rPr>
          <w:sz w:val="20"/>
          <w:szCs w:val="20"/>
        </w:rPr>
        <w:br/>
      </w:r>
      <w:r w:rsidRPr="00B22350">
        <w:rPr>
          <w:rStyle w:val="VerbatimChar"/>
          <w:sz w:val="20"/>
          <w:szCs w:val="20"/>
        </w:rPr>
        <w:t>## Prediction    F    V</w:t>
      </w:r>
      <w:r w:rsidRPr="00B22350">
        <w:rPr>
          <w:sz w:val="20"/>
          <w:szCs w:val="20"/>
        </w:rPr>
        <w:br/>
      </w:r>
      <w:r w:rsidRPr="00B22350">
        <w:rPr>
          <w:rStyle w:val="VerbatimChar"/>
          <w:sz w:val="20"/>
          <w:szCs w:val="20"/>
        </w:rPr>
        <w:t>##          F  544  168</w:t>
      </w:r>
      <w:r w:rsidRPr="00B22350">
        <w:rPr>
          <w:sz w:val="20"/>
          <w:szCs w:val="20"/>
        </w:rPr>
        <w:br/>
      </w:r>
      <w:r w:rsidRPr="00B22350">
        <w:rPr>
          <w:rStyle w:val="VerbatimChar"/>
          <w:sz w:val="20"/>
          <w:szCs w:val="20"/>
        </w:rPr>
        <w:t>##          V  305 1079</w:t>
      </w:r>
      <w:r w:rsidRPr="00B22350">
        <w:rPr>
          <w:sz w:val="20"/>
          <w:szCs w:val="20"/>
        </w:rPr>
        <w:br/>
      </w:r>
      <w:r w:rsidRPr="00B22350">
        <w:rPr>
          <w:rStyle w:val="VerbatimChar"/>
          <w:sz w:val="20"/>
          <w:szCs w:val="20"/>
        </w:rPr>
        <w:t xml:space="preserve">##                                           </w:t>
      </w:r>
      <w:r w:rsidRPr="00B22350">
        <w:rPr>
          <w:sz w:val="20"/>
          <w:szCs w:val="20"/>
        </w:rPr>
        <w:br/>
      </w:r>
      <w:r w:rsidRPr="00B22350">
        <w:rPr>
          <w:rStyle w:val="VerbatimChar"/>
          <w:sz w:val="20"/>
          <w:szCs w:val="20"/>
        </w:rPr>
        <w:t xml:space="preserve">##                Accuracy : 0.7743          </w:t>
      </w:r>
      <w:r w:rsidRPr="00B22350">
        <w:rPr>
          <w:sz w:val="20"/>
          <w:szCs w:val="20"/>
        </w:rPr>
        <w:br/>
      </w:r>
      <w:r w:rsidRPr="00B22350">
        <w:rPr>
          <w:rStyle w:val="VerbatimChar"/>
          <w:sz w:val="20"/>
          <w:szCs w:val="20"/>
        </w:rPr>
        <w:t>##                  95% CI : (0.7558, 0.7921)</w:t>
      </w:r>
      <w:r w:rsidRPr="00B22350">
        <w:rPr>
          <w:sz w:val="20"/>
          <w:szCs w:val="20"/>
        </w:rPr>
        <w:br/>
      </w:r>
      <w:r w:rsidRPr="00B22350">
        <w:rPr>
          <w:rStyle w:val="VerbatimChar"/>
          <w:sz w:val="20"/>
          <w:szCs w:val="20"/>
        </w:rPr>
        <w:t xml:space="preserve">##     No Information Rate : 0.5949          </w:t>
      </w:r>
      <w:r w:rsidRPr="00B22350">
        <w:rPr>
          <w:sz w:val="20"/>
          <w:szCs w:val="20"/>
        </w:rPr>
        <w:br/>
      </w:r>
      <w:r w:rsidRPr="00B22350">
        <w:rPr>
          <w:rStyle w:val="VerbatimChar"/>
          <w:sz w:val="20"/>
          <w:szCs w:val="20"/>
        </w:rPr>
        <w:t xml:space="preserve">##     P-Value [Acc &gt; NIR] : &lt; 2.2e-16       </w:t>
      </w:r>
      <w:r w:rsidRPr="00B22350">
        <w:rPr>
          <w:sz w:val="20"/>
          <w:szCs w:val="20"/>
        </w:rPr>
        <w:br/>
      </w:r>
      <w:r w:rsidRPr="00B22350">
        <w:rPr>
          <w:rStyle w:val="VerbatimChar"/>
          <w:sz w:val="20"/>
          <w:szCs w:val="20"/>
        </w:rPr>
        <w:t xml:space="preserve">##                                           </w:t>
      </w:r>
      <w:r w:rsidRPr="00B22350">
        <w:rPr>
          <w:sz w:val="20"/>
          <w:szCs w:val="20"/>
        </w:rPr>
        <w:br/>
      </w:r>
      <w:r w:rsidRPr="00B22350">
        <w:rPr>
          <w:rStyle w:val="VerbatimChar"/>
          <w:sz w:val="20"/>
          <w:szCs w:val="20"/>
        </w:rPr>
        <w:t xml:space="preserve">##                   Kappa : 0.5194          </w:t>
      </w:r>
      <w:r w:rsidRPr="00B22350">
        <w:rPr>
          <w:sz w:val="20"/>
          <w:szCs w:val="20"/>
        </w:rPr>
        <w:br/>
      </w:r>
      <w:r w:rsidRPr="00B22350">
        <w:rPr>
          <w:rStyle w:val="VerbatimChar"/>
          <w:sz w:val="20"/>
          <w:szCs w:val="20"/>
        </w:rPr>
        <w:t xml:space="preserve">##  Mcnemar's Test P-Value : 4.019e-10       </w:t>
      </w:r>
      <w:r w:rsidRPr="00B22350">
        <w:rPr>
          <w:sz w:val="20"/>
          <w:szCs w:val="20"/>
        </w:rPr>
        <w:br/>
      </w:r>
      <w:r w:rsidRPr="00B22350">
        <w:rPr>
          <w:rStyle w:val="VerbatimChar"/>
          <w:sz w:val="20"/>
          <w:szCs w:val="20"/>
        </w:rPr>
        <w:t xml:space="preserve">##                                           </w:t>
      </w:r>
      <w:r w:rsidRPr="00B22350">
        <w:rPr>
          <w:sz w:val="20"/>
          <w:szCs w:val="20"/>
        </w:rPr>
        <w:br/>
      </w:r>
      <w:r w:rsidRPr="00B22350">
        <w:rPr>
          <w:rStyle w:val="VerbatimChar"/>
          <w:sz w:val="20"/>
          <w:szCs w:val="20"/>
        </w:rPr>
        <w:t xml:space="preserve">##             Sensitivity : 0.6408          </w:t>
      </w:r>
      <w:r w:rsidRPr="00B22350">
        <w:rPr>
          <w:sz w:val="20"/>
          <w:szCs w:val="20"/>
        </w:rPr>
        <w:br/>
      </w:r>
      <w:r w:rsidRPr="00B22350">
        <w:rPr>
          <w:rStyle w:val="VerbatimChar"/>
          <w:sz w:val="20"/>
          <w:szCs w:val="20"/>
        </w:rPr>
        <w:t xml:space="preserve">##             Specificity : 0.8653          </w:t>
      </w:r>
      <w:r w:rsidRPr="00B22350">
        <w:rPr>
          <w:sz w:val="20"/>
          <w:szCs w:val="20"/>
        </w:rPr>
        <w:br/>
      </w:r>
      <w:r w:rsidRPr="00B22350">
        <w:rPr>
          <w:rStyle w:val="VerbatimChar"/>
          <w:sz w:val="20"/>
          <w:szCs w:val="20"/>
        </w:rPr>
        <w:t xml:space="preserve">##          Pos Pred Value : 0.7640          </w:t>
      </w:r>
      <w:r w:rsidRPr="00B22350">
        <w:rPr>
          <w:sz w:val="20"/>
          <w:szCs w:val="20"/>
        </w:rPr>
        <w:br/>
      </w:r>
      <w:r w:rsidRPr="00B22350">
        <w:rPr>
          <w:rStyle w:val="VerbatimChar"/>
          <w:sz w:val="20"/>
          <w:szCs w:val="20"/>
        </w:rPr>
        <w:t xml:space="preserve">##          Neg Pred Value : 0.7796          </w:t>
      </w:r>
      <w:r w:rsidRPr="00B22350">
        <w:rPr>
          <w:sz w:val="20"/>
          <w:szCs w:val="20"/>
        </w:rPr>
        <w:br/>
      </w:r>
      <w:r w:rsidRPr="00B22350">
        <w:rPr>
          <w:rStyle w:val="VerbatimChar"/>
          <w:sz w:val="20"/>
          <w:szCs w:val="20"/>
        </w:rPr>
        <w:t xml:space="preserve">##              Prevalence : 0.4051          </w:t>
      </w:r>
      <w:r w:rsidRPr="00B22350">
        <w:rPr>
          <w:sz w:val="20"/>
          <w:szCs w:val="20"/>
        </w:rPr>
        <w:br/>
      </w:r>
      <w:r w:rsidRPr="00B22350">
        <w:rPr>
          <w:rStyle w:val="VerbatimChar"/>
          <w:sz w:val="20"/>
          <w:szCs w:val="20"/>
        </w:rPr>
        <w:t xml:space="preserve">##          Detection Rate : 0.2595          </w:t>
      </w:r>
      <w:r w:rsidRPr="00B22350">
        <w:rPr>
          <w:sz w:val="20"/>
          <w:szCs w:val="20"/>
        </w:rPr>
        <w:br/>
      </w:r>
      <w:r w:rsidRPr="00B22350">
        <w:rPr>
          <w:rStyle w:val="VerbatimChar"/>
          <w:sz w:val="20"/>
          <w:szCs w:val="20"/>
        </w:rPr>
        <w:t xml:space="preserve">##    Detection Prevalence : 0.3397          </w:t>
      </w:r>
      <w:r w:rsidRPr="00B22350">
        <w:rPr>
          <w:sz w:val="20"/>
          <w:szCs w:val="20"/>
        </w:rPr>
        <w:br/>
      </w:r>
      <w:r w:rsidRPr="00B22350">
        <w:rPr>
          <w:rStyle w:val="VerbatimChar"/>
          <w:sz w:val="20"/>
          <w:szCs w:val="20"/>
        </w:rPr>
        <w:t xml:space="preserve">##       Balanced Accuracy : 0.7530          </w:t>
      </w:r>
      <w:r w:rsidRPr="00B22350">
        <w:rPr>
          <w:sz w:val="20"/>
          <w:szCs w:val="20"/>
        </w:rPr>
        <w:br/>
      </w:r>
      <w:r w:rsidRPr="00B22350">
        <w:rPr>
          <w:rStyle w:val="VerbatimChar"/>
          <w:sz w:val="20"/>
          <w:szCs w:val="20"/>
        </w:rPr>
        <w:t xml:space="preserve">##                                           </w:t>
      </w:r>
      <w:r w:rsidRPr="00B22350">
        <w:rPr>
          <w:sz w:val="20"/>
          <w:szCs w:val="20"/>
        </w:rPr>
        <w:br/>
      </w:r>
      <w:r w:rsidRPr="00B22350">
        <w:rPr>
          <w:rStyle w:val="VerbatimChar"/>
          <w:sz w:val="20"/>
          <w:szCs w:val="20"/>
        </w:rPr>
        <w:t xml:space="preserve">##        'Positive' Class : F               </w:t>
      </w:r>
      <w:r w:rsidRPr="00B22350">
        <w:rPr>
          <w:sz w:val="20"/>
          <w:szCs w:val="20"/>
        </w:rPr>
        <w:br/>
      </w:r>
      <w:r w:rsidRPr="00B22350">
        <w:rPr>
          <w:rStyle w:val="VerbatimChar"/>
          <w:sz w:val="20"/>
          <w:szCs w:val="20"/>
        </w:rPr>
        <w:t xml:space="preserve">## </w:t>
      </w:r>
    </w:p>
    <w:p w14:paraId="234BA902" w14:textId="4C613E6F" w:rsidR="005A062D" w:rsidRPr="003C5A1E" w:rsidRDefault="003C5A1E" w:rsidP="005A062D">
      <w:r>
        <w:t xml:space="preserve">Los resultados siguen siendo buenos aun a pesar de la exclusión de las variables que menos valor nos aporta en la construcción del modelo. </w:t>
      </w:r>
      <w:r w:rsidR="00E35420">
        <w:t>Tenemos una buena precisión y una gran especificidad, que nos permite detectar verdaderos negativos.</w:t>
      </w:r>
    </w:p>
    <w:p w14:paraId="3565052A" w14:textId="28E26BE3" w:rsidR="002B375C" w:rsidRPr="002B375C" w:rsidRDefault="002B375C" w:rsidP="00D93762">
      <w:pPr>
        <w:pStyle w:val="Ttulo5"/>
      </w:pPr>
      <w:r>
        <w:t>Comparando el área parcial bajo la curva</w:t>
      </w:r>
    </w:p>
    <w:p w14:paraId="2214135F" w14:textId="0D186D96" w:rsidR="00D93762" w:rsidRPr="00CB26B2" w:rsidRDefault="00D93762" w:rsidP="00D93762">
      <w:r w:rsidRPr="00CB26B2">
        <w:t xml:space="preserve">A continuación, </w:t>
      </w:r>
      <w:r>
        <w:t>podemos</w:t>
      </w:r>
      <w:r w:rsidRPr="00CB26B2">
        <w:t xml:space="preserve"> </w:t>
      </w:r>
      <w:r>
        <w:t>observar</w:t>
      </w:r>
      <w:r w:rsidRPr="00CB26B2">
        <w:t xml:space="preserve"> la curva</w:t>
      </w:r>
      <w:r w:rsidR="001255C6">
        <w:t xml:space="preserve"> de ROC con los valores de pAUC para el modelo de GBM.</w:t>
      </w:r>
    </w:p>
    <w:p w14:paraId="7737EB5D" w14:textId="7593FF29" w:rsidR="00D93762" w:rsidRDefault="00D93762" w:rsidP="00D93762">
      <w:pPr>
        <w:pStyle w:val="FirstParagraph"/>
        <w:keepNext/>
        <w:jc w:val="center"/>
      </w:pPr>
      <w:r>
        <w:rPr>
          <w:noProof/>
          <w:lang w:val="es-ES" w:eastAsia="es-ES"/>
        </w:rPr>
        <w:lastRenderedPageBreak/>
        <w:drawing>
          <wp:inline distT="0" distB="0" distL="0" distR="0" wp14:anchorId="49B0CF5D" wp14:editId="74F77014">
            <wp:extent cx="3178800" cy="2257200"/>
            <wp:effectExtent l="0" t="0" r="317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5-1.png"/>
                    <pic:cNvPicPr>
                      <a:picLocks noChangeAspect="1" noChangeArrowheads="1"/>
                    </pic:cNvPicPr>
                  </pic:nvPicPr>
                  <pic:blipFill>
                    <a:blip r:embed="rId50"/>
                    <a:stretch>
                      <a:fillRect/>
                    </a:stretch>
                  </pic:blipFill>
                  <pic:spPr bwMode="auto">
                    <a:xfrm>
                      <a:off x="0" y="0"/>
                      <a:ext cx="3178800" cy="2257200"/>
                    </a:xfrm>
                    <a:prstGeom prst="rect">
                      <a:avLst/>
                    </a:prstGeom>
                    <a:noFill/>
                    <a:ln w="9525">
                      <a:noFill/>
                      <a:headEnd/>
                      <a:tailEnd/>
                    </a:ln>
                  </pic:spPr>
                </pic:pic>
              </a:graphicData>
            </a:graphic>
          </wp:inline>
        </w:drawing>
      </w:r>
    </w:p>
    <w:p w14:paraId="374D5668" w14:textId="69ACEE6A" w:rsidR="00D93762" w:rsidRDefault="00D93762" w:rsidP="00D93762">
      <w:pPr>
        <w:pStyle w:val="Descripcin"/>
        <w:jc w:val="center"/>
      </w:pPr>
      <w:bookmarkStart w:id="97" w:name="_Toc518479774"/>
      <w:r>
        <w:t xml:space="preserve">Ilustración </w:t>
      </w:r>
      <w:r>
        <w:fldChar w:fldCharType="begin"/>
      </w:r>
      <w:r>
        <w:instrText xml:space="preserve"> SEQ Ilustración \* ARABIC </w:instrText>
      </w:r>
      <w:r>
        <w:fldChar w:fldCharType="separate"/>
      </w:r>
      <w:r w:rsidR="00AB36E8">
        <w:rPr>
          <w:noProof/>
        </w:rPr>
        <w:t>36</w:t>
      </w:r>
      <w:r>
        <w:fldChar w:fldCharType="end"/>
      </w:r>
      <w:r>
        <w:t>. GBM. pAUC</w:t>
      </w:r>
      <w:bookmarkEnd w:id="97"/>
    </w:p>
    <w:p w14:paraId="4900B31F" w14:textId="77777777" w:rsidR="00356B05" w:rsidRPr="002B375C" w:rsidRDefault="00356B05" w:rsidP="00123893">
      <w:pPr>
        <w:jc w:val="center"/>
        <w:rPr>
          <w:noProof/>
          <w:lang w:eastAsia="es-ES"/>
        </w:rPr>
      </w:pPr>
    </w:p>
    <w:p w14:paraId="1FD345F2" w14:textId="27810409" w:rsidR="00356B05" w:rsidRDefault="00D93762" w:rsidP="00356B05">
      <w:pPr>
        <w:keepNext/>
        <w:jc w:val="center"/>
      </w:pPr>
      <w:r>
        <w:rPr>
          <w:noProof/>
          <w:lang w:eastAsia="es-ES"/>
        </w:rPr>
        <w:drawing>
          <wp:inline distT="0" distB="0" distL="0" distR="0" wp14:anchorId="1B849DE5" wp14:editId="21704DCC">
            <wp:extent cx="3178800" cy="2257200"/>
            <wp:effectExtent l="0" t="0" r="3175"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8-1.png"/>
                    <pic:cNvPicPr>
                      <a:picLocks noChangeAspect="1" noChangeArrowheads="1"/>
                    </pic:cNvPicPr>
                  </pic:nvPicPr>
                  <pic:blipFill>
                    <a:blip r:embed="rId50"/>
                    <a:stretch>
                      <a:fillRect/>
                    </a:stretch>
                  </pic:blipFill>
                  <pic:spPr bwMode="auto">
                    <a:xfrm>
                      <a:off x="0" y="0"/>
                      <a:ext cx="3178800" cy="2257200"/>
                    </a:xfrm>
                    <a:prstGeom prst="rect">
                      <a:avLst/>
                    </a:prstGeom>
                    <a:noFill/>
                    <a:ln w="9525">
                      <a:noFill/>
                      <a:headEnd/>
                      <a:tailEnd/>
                    </a:ln>
                  </pic:spPr>
                </pic:pic>
              </a:graphicData>
            </a:graphic>
          </wp:inline>
        </w:drawing>
      </w:r>
    </w:p>
    <w:p w14:paraId="595FCC45" w14:textId="00EC2D59" w:rsidR="005A062D" w:rsidRDefault="00356B05" w:rsidP="00356B05">
      <w:pPr>
        <w:pStyle w:val="Descripcin"/>
        <w:jc w:val="center"/>
      </w:pPr>
      <w:bookmarkStart w:id="98" w:name="_Toc518479775"/>
      <w:r>
        <w:t xml:space="preserve">Ilustración </w:t>
      </w:r>
      <w:r>
        <w:fldChar w:fldCharType="begin"/>
      </w:r>
      <w:r>
        <w:instrText xml:space="preserve"> SEQ Ilustración \* ARABIC </w:instrText>
      </w:r>
      <w:r>
        <w:fldChar w:fldCharType="separate"/>
      </w:r>
      <w:r w:rsidR="00AB36E8">
        <w:rPr>
          <w:noProof/>
        </w:rPr>
        <w:t>37</w:t>
      </w:r>
      <w:r>
        <w:fldChar w:fldCharType="end"/>
      </w:r>
      <w:r>
        <w:t>.</w:t>
      </w:r>
      <w:r w:rsidR="00656E19">
        <w:t xml:space="preserve"> </w:t>
      </w:r>
      <w:r>
        <w:t>GBM. pAUC II</w:t>
      </w:r>
      <w:bookmarkEnd w:id="98"/>
    </w:p>
    <w:p w14:paraId="005B1DD6" w14:textId="60557EA7" w:rsidR="00245F5B" w:rsidRDefault="00245F5B" w:rsidP="00245F5B">
      <w:pPr>
        <w:rPr>
          <w:shd w:val="clear" w:color="auto" w:fill="FFFFFF"/>
        </w:rPr>
      </w:pPr>
      <w:r>
        <w:rPr>
          <w:shd w:val="clear" w:color="auto" w:fill="FFFFFF"/>
        </w:rPr>
        <w:t>Si tomamos un rango concreto de Especificidad, por ejemplo, del 90% a 100%, entonces seremos capaces de predecir un 66% (cuando utilizamos todas las variables) y un 66% (cuando eliminamos el sexo y la causa) de casos negativos y que realmente son negativos, es decir seremos capaces de predecir que un paciente que vive, realmente va a vivir. Vemos que ambos modelos han obtenido los mismos resultados.</w:t>
      </w:r>
    </w:p>
    <w:p w14:paraId="4294570F" w14:textId="5839C4E7" w:rsidR="00245F5B" w:rsidRPr="008E5F9C" w:rsidRDefault="00245F5B" w:rsidP="00245F5B">
      <w:pPr>
        <w:rPr>
          <w:shd w:val="clear" w:color="auto" w:fill="FFFFFF"/>
        </w:rPr>
      </w:pPr>
      <w:r>
        <w:rPr>
          <w:shd w:val="clear" w:color="auto" w:fill="FFFFFF"/>
        </w:rPr>
        <w:lastRenderedPageBreak/>
        <w:t>Si tomamos un rango concreto de sensibilidad, por ejemplo, del 90% a 100%, entonces seremos capaces de predecir un 69,8% (cuando utilizamos todas las variables) y un 69,8% (cuando eliminamos el sexo y la causa) de casos positivos y que realmente son positivos, es decir seremos capaces de predecir que un paciente que fallece, realmente va a fallecer. Vemos que ambos modelos han obtenido los mismos resultados.</w:t>
      </w:r>
    </w:p>
    <w:p w14:paraId="53573F91" w14:textId="77777777" w:rsidR="00356B05" w:rsidRPr="005A062D" w:rsidRDefault="00356B05" w:rsidP="00356B05">
      <w:pPr>
        <w:jc w:val="left"/>
      </w:pPr>
    </w:p>
    <w:p w14:paraId="1B52435B" w14:textId="06C3A77A" w:rsidR="008043FE" w:rsidRDefault="008043FE" w:rsidP="00FA1783">
      <w:pPr>
        <w:pStyle w:val="Ttulo4"/>
        <w:numPr>
          <w:ilvl w:val="3"/>
          <w:numId w:val="1"/>
        </w:numPr>
        <w:ind w:left="0" w:firstLine="0"/>
      </w:pPr>
      <w:r>
        <w:t>XGBoost</w:t>
      </w:r>
    </w:p>
    <w:p w14:paraId="3DEEB2EE" w14:textId="77777777" w:rsidR="00DF75AC" w:rsidRPr="0010221E" w:rsidRDefault="00DF75AC" w:rsidP="00E22C8C">
      <w:pPr>
        <w:rPr>
          <w:rFonts w:cs="Times New Roman"/>
          <w:szCs w:val="24"/>
        </w:rPr>
      </w:pPr>
      <w:r w:rsidRPr="0010221E">
        <w:rPr>
          <w:rFonts w:cs="Times New Roman"/>
          <w:szCs w:val="24"/>
        </w:rPr>
        <w:t xml:space="preserve">XGBoost es la abreviatura de ‘Extreme Gradient Boosting’. </w:t>
      </w:r>
      <w:r w:rsidR="002C4BFF" w:rsidRPr="0010221E">
        <w:rPr>
          <w:rFonts w:cs="Times New Roman"/>
          <w:szCs w:val="24"/>
        </w:rPr>
        <w:t>Está</w:t>
      </w:r>
      <w:r w:rsidRPr="0010221E">
        <w:rPr>
          <w:rFonts w:cs="Times New Roman"/>
          <w:szCs w:val="24"/>
        </w:rPr>
        <w:t xml:space="preserve"> basado en el modelo original GBM (ya estudiado anteriormente).</w:t>
      </w:r>
    </w:p>
    <w:p w14:paraId="09532922" w14:textId="77777777" w:rsidR="003F1A8C" w:rsidRDefault="00DF75AC" w:rsidP="003F1A8C">
      <w:pPr>
        <w:pStyle w:val="Compact"/>
        <w:spacing w:line="360" w:lineRule="auto"/>
        <w:rPr>
          <w:rFonts w:cs="Times New Roman"/>
          <w:lang w:val="es-ES"/>
        </w:rPr>
      </w:pPr>
      <w:r w:rsidRPr="0010221E">
        <w:rPr>
          <w:rFonts w:cs="Times New Roman"/>
          <w:lang w:val="es-ES"/>
        </w:rPr>
        <w:t xml:space="preserve">A </w:t>
      </w:r>
      <w:r w:rsidR="002C4BFF" w:rsidRPr="0010221E">
        <w:rPr>
          <w:rFonts w:cs="Times New Roman"/>
          <w:lang w:val="es-ES"/>
        </w:rPr>
        <w:t>continuación,</w:t>
      </w:r>
      <w:r w:rsidRPr="0010221E">
        <w:rPr>
          <w:rFonts w:cs="Times New Roman"/>
          <w:lang w:val="es-ES"/>
        </w:rPr>
        <w:t xml:space="preserve"> se muestran algunas de las </w:t>
      </w:r>
      <w:r w:rsidR="003F1A8C">
        <w:rPr>
          <w:rFonts w:cs="Times New Roman"/>
          <w:lang w:val="es-ES"/>
        </w:rPr>
        <w:t>ventajas de XGBOOST frente GBM:</w:t>
      </w:r>
    </w:p>
    <w:p w14:paraId="565DBA91" w14:textId="77777777" w:rsidR="003F1A8C" w:rsidRDefault="002C4BFF" w:rsidP="004D71F1">
      <w:pPr>
        <w:pStyle w:val="Compact"/>
        <w:numPr>
          <w:ilvl w:val="0"/>
          <w:numId w:val="24"/>
        </w:numPr>
        <w:spacing w:line="360" w:lineRule="auto"/>
        <w:rPr>
          <w:rFonts w:cs="Times New Roman"/>
          <w:lang w:val="es-ES"/>
        </w:rPr>
      </w:pPr>
      <w:r w:rsidRPr="0010221E">
        <w:rPr>
          <w:rFonts w:cs="Times New Roman"/>
          <w:lang w:val="es-ES"/>
        </w:rPr>
        <w:t>Regularización</w:t>
      </w:r>
      <w:r w:rsidR="00DF75AC" w:rsidRPr="0010221E">
        <w:rPr>
          <w:rFonts w:cs="Times New Roman"/>
          <w:lang w:val="es-ES"/>
        </w:rPr>
        <w:t xml:space="preserve">: La </w:t>
      </w:r>
      <w:r w:rsidRPr="0010221E">
        <w:rPr>
          <w:rFonts w:cs="Times New Roman"/>
          <w:lang w:val="es-ES"/>
        </w:rPr>
        <w:t>implementación</w:t>
      </w:r>
      <w:r w:rsidR="00DF75AC" w:rsidRPr="0010221E">
        <w:rPr>
          <w:rFonts w:cs="Times New Roman"/>
          <w:lang w:val="es-ES"/>
        </w:rPr>
        <w:t xml:space="preserve"> de GBM no tiene </w:t>
      </w:r>
      <w:r w:rsidRPr="0010221E">
        <w:rPr>
          <w:rFonts w:cs="Times New Roman"/>
          <w:lang w:val="es-ES"/>
        </w:rPr>
        <w:t>regularización</w:t>
      </w:r>
      <w:r w:rsidR="00DF75AC" w:rsidRPr="0010221E">
        <w:rPr>
          <w:rFonts w:cs="Times New Roman"/>
          <w:lang w:val="es-ES"/>
        </w:rPr>
        <w:t>, lo que provoca que XGBOOST reduzca el sobreajuste.</w:t>
      </w:r>
    </w:p>
    <w:p w14:paraId="64CB35E0" w14:textId="77777777" w:rsidR="003F1A8C" w:rsidRDefault="00BD09D3" w:rsidP="004D71F1">
      <w:pPr>
        <w:pStyle w:val="Compact"/>
        <w:numPr>
          <w:ilvl w:val="0"/>
          <w:numId w:val="24"/>
        </w:numPr>
        <w:spacing w:line="360" w:lineRule="auto"/>
        <w:rPr>
          <w:rFonts w:cs="Times New Roman"/>
          <w:lang w:val="es-ES"/>
        </w:rPr>
      </w:pPr>
      <w:r w:rsidRPr="0010221E">
        <w:rPr>
          <w:rFonts w:cs="Times New Roman"/>
          <w:lang w:val="es-ES"/>
        </w:rPr>
        <w:t>Procesamiento</w:t>
      </w:r>
      <w:r w:rsidR="00DF75AC" w:rsidRPr="0010221E">
        <w:rPr>
          <w:rFonts w:cs="Times New Roman"/>
          <w:lang w:val="es-ES"/>
        </w:rPr>
        <w:t xml:space="preserve"> paralelo: XGBoost implementa el procesamiento paralelo y es sorprendentemente más</w:t>
      </w:r>
      <w:r>
        <w:rPr>
          <w:rFonts w:cs="Times New Roman"/>
          <w:lang w:val="es-ES"/>
        </w:rPr>
        <w:t xml:space="preserve"> rápido en comparación con GBM.</w:t>
      </w:r>
    </w:p>
    <w:p w14:paraId="62DEAD1D" w14:textId="77777777" w:rsidR="003F1A8C" w:rsidRDefault="00DF75AC" w:rsidP="004D71F1">
      <w:pPr>
        <w:pStyle w:val="Compact"/>
        <w:numPr>
          <w:ilvl w:val="0"/>
          <w:numId w:val="24"/>
        </w:numPr>
        <w:spacing w:line="360" w:lineRule="auto"/>
        <w:rPr>
          <w:rFonts w:cs="Times New Roman"/>
          <w:lang w:val="es-ES"/>
        </w:rPr>
      </w:pPr>
      <w:r w:rsidRPr="0010221E">
        <w:rPr>
          <w:rFonts w:cs="Times New Roman"/>
          <w:lang w:val="es-ES"/>
        </w:rPr>
        <w:t>Mayor flexibilidad: XGBoost permite a los usuarios definir objetivos de optimización personaliz</w:t>
      </w:r>
      <w:r w:rsidR="00BD09D3">
        <w:rPr>
          <w:rFonts w:cs="Times New Roman"/>
          <w:lang w:val="es-ES"/>
        </w:rPr>
        <w:t>ados y criterios de evaluación.</w:t>
      </w:r>
    </w:p>
    <w:p w14:paraId="13A40A1A" w14:textId="77777777" w:rsidR="003F1A8C" w:rsidRDefault="00DF75AC" w:rsidP="004D71F1">
      <w:pPr>
        <w:pStyle w:val="Compact"/>
        <w:numPr>
          <w:ilvl w:val="0"/>
          <w:numId w:val="24"/>
        </w:numPr>
        <w:spacing w:line="360" w:lineRule="auto"/>
        <w:rPr>
          <w:rFonts w:cs="Times New Roman"/>
          <w:lang w:val="es-ES"/>
        </w:rPr>
      </w:pPr>
      <w:r w:rsidRPr="0010221E">
        <w:rPr>
          <w:rFonts w:cs="Times New Roman"/>
          <w:lang w:val="es-ES"/>
        </w:rPr>
        <w:t>Manejo de valores perdidos: XGBoost tiene una rutina incorporada par</w:t>
      </w:r>
      <w:r w:rsidR="002C4BFF" w:rsidRPr="0010221E">
        <w:rPr>
          <w:rFonts w:cs="Times New Roman"/>
          <w:lang w:val="es-ES"/>
        </w:rPr>
        <w:t>a manejar los valores perdidos.</w:t>
      </w:r>
    </w:p>
    <w:p w14:paraId="172455C0" w14:textId="77777777" w:rsidR="003F1A8C" w:rsidRDefault="00DF75AC" w:rsidP="004D71F1">
      <w:pPr>
        <w:pStyle w:val="Compact"/>
        <w:numPr>
          <w:ilvl w:val="0"/>
          <w:numId w:val="24"/>
        </w:numPr>
        <w:spacing w:line="360" w:lineRule="auto"/>
        <w:rPr>
          <w:rFonts w:cs="Times New Roman"/>
          <w:lang w:val="es-ES"/>
        </w:rPr>
      </w:pPr>
      <w:r w:rsidRPr="0010221E">
        <w:rPr>
          <w:rFonts w:cs="Times New Roman"/>
          <w:lang w:val="es-ES"/>
        </w:rPr>
        <w:t xml:space="preserve">Poda: El algoritmo GBM dejaría de dividir un nodo cuando encuentre una pérdida negativa en una división. Por lo </w:t>
      </w:r>
      <w:r w:rsidR="002C4BFF" w:rsidRPr="0010221E">
        <w:rPr>
          <w:rFonts w:cs="Times New Roman"/>
          <w:lang w:val="es-ES"/>
        </w:rPr>
        <w:t>tanto,</w:t>
      </w:r>
      <w:r w:rsidRPr="0010221E">
        <w:rPr>
          <w:rFonts w:cs="Times New Roman"/>
          <w:lang w:val="es-ES"/>
        </w:rPr>
        <w:t xml:space="preserve"> XGBoost es </w:t>
      </w:r>
      <w:r w:rsidR="002C4BFF" w:rsidRPr="0010221E">
        <w:rPr>
          <w:rFonts w:cs="Times New Roman"/>
          <w:lang w:val="es-ES"/>
        </w:rPr>
        <w:t>más</w:t>
      </w:r>
      <w:r w:rsidRPr="0010221E">
        <w:rPr>
          <w:rFonts w:cs="Times New Roman"/>
          <w:lang w:val="es-ES"/>
        </w:rPr>
        <w:t xml:space="preserve"> codicioso. XGBoost por otro lado hace divisiones hasta la </w:t>
      </w:r>
      <w:r w:rsidR="002C4BFF" w:rsidRPr="0010221E">
        <w:rPr>
          <w:rFonts w:cs="Times New Roman"/>
          <w:lang w:val="es-ES"/>
        </w:rPr>
        <w:t>“</w:t>
      </w:r>
      <w:r w:rsidRPr="0010221E">
        <w:rPr>
          <w:rFonts w:cs="Times New Roman"/>
          <w:b/>
          <w:lang w:val="es-ES"/>
        </w:rPr>
        <w:t>max_depth</w:t>
      </w:r>
      <w:r w:rsidR="002C4BFF" w:rsidRPr="0010221E">
        <w:rPr>
          <w:rFonts w:cs="Times New Roman"/>
          <w:b/>
          <w:lang w:val="es-ES"/>
        </w:rPr>
        <w:t>”</w:t>
      </w:r>
      <w:r w:rsidRPr="0010221E">
        <w:rPr>
          <w:rFonts w:cs="Times New Roman"/>
          <w:lang w:val="es-ES"/>
        </w:rPr>
        <w:t xml:space="preserve"> especificada y luego comienza a podar el árbol hacia atrás y a eliminar divisiones de las cuales no hay ganancia positiva.</w:t>
      </w:r>
    </w:p>
    <w:p w14:paraId="67FA531B" w14:textId="77777777" w:rsidR="00DF75AC" w:rsidRPr="0010221E" w:rsidRDefault="00DF75AC" w:rsidP="004D71F1">
      <w:pPr>
        <w:pStyle w:val="Compact"/>
        <w:numPr>
          <w:ilvl w:val="0"/>
          <w:numId w:val="24"/>
        </w:numPr>
        <w:spacing w:line="360" w:lineRule="auto"/>
        <w:rPr>
          <w:rFonts w:cs="Times New Roman"/>
          <w:lang w:val="es-ES"/>
        </w:rPr>
      </w:pPr>
      <w:r w:rsidRPr="0010221E">
        <w:rPr>
          <w:rFonts w:cs="Times New Roman"/>
          <w:lang w:val="es-ES"/>
        </w:rPr>
        <w:t xml:space="preserve">Incorpora Cross-Validation: XGBoost permite al usuario ejecutar una validación cruzada en cada iteración del proceso de “boosting” y, por lo tanto, es fácil obtener el número óptimo de iteraciones de “boosting” en una sola ejecución. Con GBM </w:t>
      </w:r>
      <w:r w:rsidRPr="0010221E">
        <w:rPr>
          <w:rFonts w:cs="Times New Roman"/>
          <w:lang w:val="es-ES"/>
        </w:rPr>
        <w:lastRenderedPageBreak/>
        <w:t>tenemos que ejecutar una búsqueda en cuadrícula y solo se pueden probar valores limitados.</w:t>
      </w:r>
    </w:p>
    <w:p w14:paraId="09532108" w14:textId="77777777" w:rsidR="002C4BFF" w:rsidRPr="0010221E" w:rsidRDefault="002C4BFF" w:rsidP="00E22C8C">
      <w:pPr>
        <w:pStyle w:val="Compact"/>
        <w:spacing w:line="360" w:lineRule="auto"/>
        <w:rPr>
          <w:rFonts w:cs="Times New Roman"/>
          <w:lang w:val="es-ES"/>
        </w:rPr>
      </w:pPr>
    </w:p>
    <w:p w14:paraId="5526EACD" w14:textId="068A35EB" w:rsidR="003F1A8C" w:rsidRDefault="00DF75AC" w:rsidP="003F1A8C">
      <w:r w:rsidRPr="0010221E">
        <w:t>Igual que con los modelos constr</w:t>
      </w:r>
      <w:r w:rsidR="00DE2D68">
        <w:t xml:space="preserve">uidos con anterioridad, vamos </w:t>
      </w:r>
      <w:r w:rsidRPr="0010221E">
        <w:t xml:space="preserve">a utilizar “caret” para la </w:t>
      </w:r>
      <w:r w:rsidR="002C4BFF" w:rsidRPr="0010221E">
        <w:t>validación</w:t>
      </w:r>
      <w:r w:rsidRPr="0010221E">
        <w:t xml:space="preserve"> cruzada, </w:t>
      </w:r>
      <w:r w:rsidR="002C4BFF" w:rsidRPr="0010221E">
        <w:t>además</w:t>
      </w:r>
      <w:r w:rsidRPr="0010221E">
        <w:t xml:space="preserve"> utilizaremos los siguientes </w:t>
      </w:r>
      <w:r w:rsidR="002C4BFF" w:rsidRPr="0010221E">
        <w:t>parámetros</w:t>
      </w:r>
      <w:r w:rsidRPr="0010221E">
        <w:t xml:space="preserve"> de ajuste para XGBoost que nos ofrece el paquete “xgbtree”:</w:t>
      </w:r>
    </w:p>
    <w:p w14:paraId="510A8B78" w14:textId="77777777" w:rsidR="003F1A8C" w:rsidRPr="003F1A8C" w:rsidRDefault="00DF75AC" w:rsidP="004D71F1">
      <w:pPr>
        <w:pStyle w:val="Prrafodelista"/>
        <w:numPr>
          <w:ilvl w:val="0"/>
          <w:numId w:val="23"/>
        </w:numPr>
        <w:rPr>
          <w:rFonts w:cs="Times New Roman"/>
        </w:rPr>
      </w:pPr>
      <w:r w:rsidRPr="003F1A8C">
        <w:rPr>
          <w:rFonts w:cs="Times New Roman"/>
          <w:b/>
        </w:rPr>
        <w:t>nrounds:</w:t>
      </w:r>
      <w:r w:rsidR="002C4BFF" w:rsidRPr="003F1A8C">
        <w:rPr>
          <w:rFonts w:cs="Times New Roman"/>
        </w:rPr>
        <w:t xml:space="preserve"> </w:t>
      </w:r>
      <w:r w:rsidRPr="003F1A8C">
        <w:rPr>
          <w:rFonts w:cs="Times New Roman"/>
        </w:rPr>
        <w:t xml:space="preserve">Es el número de iteraciones que el modelo ejecuta antes de que se detenga. Con el valor más alto del modelo </w:t>
      </w:r>
      <w:r w:rsidR="0010221E" w:rsidRPr="003F1A8C">
        <w:rPr>
          <w:rFonts w:cs="Times New Roman"/>
        </w:rPr>
        <w:t>“</w:t>
      </w:r>
      <w:r w:rsidRPr="003F1A8C">
        <w:rPr>
          <w:rFonts w:cs="Times New Roman"/>
        </w:rPr>
        <w:t>nrounds</w:t>
      </w:r>
      <w:r w:rsidR="0010221E" w:rsidRPr="003F1A8C">
        <w:rPr>
          <w:rFonts w:cs="Times New Roman"/>
        </w:rPr>
        <w:t>”</w:t>
      </w:r>
      <w:r w:rsidRPr="003F1A8C">
        <w:rPr>
          <w:rFonts w:cs="Times New Roman"/>
        </w:rPr>
        <w:t xml:space="preserve"> tomará más tiempo y viceversa.</w:t>
      </w:r>
    </w:p>
    <w:p w14:paraId="1C9561FF" w14:textId="77777777" w:rsidR="003F1A8C" w:rsidRPr="003F1A8C" w:rsidRDefault="002C4BFF" w:rsidP="004D71F1">
      <w:pPr>
        <w:pStyle w:val="Prrafodelista"/>
        <w:numPr>
          <w:ilvl w:val="0"/>
          <w:numId w:val="23"/>
        </w:numPr>
        <w:rPr>
          <w:rFonts w:cs="Times New Roman"/>
        </w:rPr>
      </w:pPr>
      <w:r w:rsidRPr="003F1A8C">
        <w:rPr>
          <w:rFonts w:cs="Times New Roman"/>
        </w:rPr>
        <w:t>“</w:t>
      </w:r>
      <w:r w:rsidR="00DF75AC" w:rsidRPr="003F1A8C">
        <w:rPr>
          <w:rFonts w:cs="Times New Roman"/>
          <w:b/>
        </w:rPr>
        <w:t>max_depth</w:t>
      </w:r>
      <w:r w:rsidRPr="003F1A8C">
        <w:rPr>
          <w:rFonts w:cs="Times New Roman"/>
          <w:b/>
        </w:rPr>
        <w:t>”</w:t>
      </w:r>
      <w:r w:rsidR="00DF75AC" w:rsidRPr="003F1A8C">
        <w:rPr>
          <w:rFonts w:cs="Times New Roman"/>
          <w:b/>
        </w:rPr>
        <w:t xml:space="preserve"> (Profundidad máxima del árbol):</w:t>
      </w:r>
      <w:r w:rsidRPr="003F1A8C">
        <w:rPr>
          <w:rFonts w:cs="Times New Roman"/>
        </w:rPr>
        <w:t xml:space="preserve"> </w:t>
      </w:r>
      <w:r w:rsidR="00DF75AC" w:rsidRPr="003F1A8C">
        <w:rPr>
          <w:rFonts w:cs="Times New Roman"/>
        </w:rPr>
        <w:t xml:space="preserve">Un valor alto de </w:t>
      </w:r>
      <w:r w:rsidRPr="003F1A8C">
        <w:rPr>
          <w:rFonts w:cs="Times New Roman"/>
        </w:rPr>
        <w:t>“</w:t>
      </w:r>
      <w:r w:rsidR="00DF75AC" w:rsidRPr="003F1A8C">
        <w:rPr>
          <w:rFonts w:cs="Times New Roman"/>
        </w:rPr>
        <w:t>max_depth</w:t>
      </w:r>
      <w:r w:rsidRPr="003F1A8C">
        <w:rPr>
          <w:rFonts w:cs="Times New Roman"/>
        </w:rPr>
        <w:t>”</w:t>
      </w:r>
      <w:r w:rsidR="00DF75AC" w:rsidRPr="003F1A8C">
        <w:rPr>
          <w:rFonts w:cs="Times New Roman"/>
        </w:rPr>
        <w:t xml:space="preserve"> creará árboles más profundos, es decir, creará un modelo más complejo. Un valor más alto de </w:t>
      </w:r>
      <w:r w:rsidRPr="003F1A8C">
        <w:rPr>
          <w:rFonts w:cs="Times New Roman"/>
        </w:rPr>
        <w:t>“</w:t>
      </w:r>
      <w:r w:rsidR="00DF75AC" w:rsidRPr="003F1A8C">
        <w:rPr>
          <w:rFonts w:cs="Times New Roman"/>
        </w:rPr>
        <w:t>max_depth</w:t>
      </w:r>
      <w:r w:rsidRPr="003F1A8C">
        <w:rPr>
          <w:rFonts w:cs="Times New Roman"/>
        </w:rPr>
        <w:t>”</w:t>
      </w:r>
      <w:r w:rsidR="00DF75AC" w:rsidRPr="003F1A8C">
        <w:rPr>
          <w:rFonts w:cs="Times New Roman"/>
        </w:rPr>
        <w:t xml:space="preserve"> puede crear un ajuste excesivo y un valor inferior de </w:t>
      </w:r>
      <w:r w:rsidRPr="003F1A8C">
        <w:rPr>
          <w:rFonts w:cs="Times New Roman"/>
        </w:rPr>
        <w:t>“</w:t>
      </w:r>
      <w:r w:rsidR="00DF75AC" w:rsidRPr="003F1A8C">
        <w:rPr>
          <w:rFonts w:cs="Times New Roman"/>
        </w:rPr>
        <w:t>max_depth</w:t>
      </w:r>
      <w:r w:rsidRPr="003F1A8C">
        <w:rPr>
          <w:rFonts w:cs="Times New Roman"/>
        </w:rPr>
        <w:t>”</w:t>
      </w:r>
      <w:r w:rsidR="00DF75AC" w:rsidRPr="003F1A8C">
        <w:rPr>
          <w:rFonts w:cs="Times New Roman"/>
        </w:rPr>
        <w:t xml:space="preserve"> puede crear un ajuste insuficiente. Todo depende de los datos disponibles.</w:t>
      </w:r>
    </w:p>
    <w:p w14:paraId="29DD4097" w14:textId="77777777" w:rsidR="003F1A8C" w:rsidRPr="003F1A8C" w:rsidRDefault="00DF75AC" w:rsidP="004D71F1">
      <w:pPr>
        <w:pStyle w:val="Prrafodelista"/>
        <w:numPr>
          <w:ilvl w:val="0"/>
          <w:numId w:val="23"/>
        </w:numPr>
        <w:rPr>
          <w:rFonts w:cs="Times New Roman"/>
        </w:rPr>
      </w:pPr>
      <w:r w:rsidRPr="003F1A8C">
        <w:rPr>
          <w:rFonts w:cs="Times New Roman"/>
          <w:b/>
        </w:rPr>
        <w:t>eta (Shrinkage):</w:t>
      </w:r>
      <w:r w:rsidRPr="003F1A8C">
        <w:rPr>
          <w:rFonts w:cs="Times New Roman"/>
        </w:rPr>
        <w:t xml:space="preserve"> Con un valor alto, el modelo funcionará más rápido y viceversa. Con un “eta” más alto y un menor “round”, el modelo tardará menos tiempo en ejecutarse. Con un “eta” menor y un modelo de “nround” más alto tomará más tiempo.</w:t>
      </w:r>
    </w:p>
    <w:p w14:paraId="2803A93D" w14:textId="77777777" w:rsidR="003F1A8C" w:rsidRPr="003F1A8C" w:rsidRDefault="00DF75AC" w:rsidP="004D71F1">
      <w:pPr>
        <w:pStyle w:val="Prrafodelista"/>
        <w:numPr>
          <w:ilvl w:val="0"/>
          <w:numId w:val="23"/>
        </w:numPr>
        <w:rPr>
          <w:rFonts w:cs="Times New Roman"/>
        </w:rPr>
      </w:pPr>
      <w:r w:rsidRPr="003F1A8C">
        <w:rPr>
          <w:rFonts w:cs="Times New Roman"/>
          <w:b/>
        </w:rPr>
        <w:t>gamma (reducción de pérdida mínima):</w:t>
      </w:r>
      <w:r w:rsidRPr="003F1A8C">
        <w:rPr>
          <w:rFonts w:cs="Times New Roman"/>
        </w:rPr>
        <w:t xml:space="preserve"> Para crear una partición adicional en un nodo hoja del árbol Se requiere una reducción de pérdida mínima.</w:t>
      </w:r>
    </w:p>
    <w:p w14:paraId="2F804E78" w14:textId="77777777" w:rsidR="003F1A8C" w:rsidRPr="003F1A8C" w:rsidRDefault="00DF75AC" w:rsidP="004D71F1">
      <w:pPr>
        <w:pStyle w:val="Prrafodelista"/>
        <w:numPr>
          <w:ilvl w:val="0"/>
          <w:numId w:val="23"/>
        </w:numPr>
        <w:rPr>
          <w:rFonts w:cs="Times New Roman"/>
        </w:rPr>
      </w:pPr>
      <w:r w:rsidRPr="003F1A8C">
        <w:rPr>
          <w:rFonts w:cs="Times New Roman"/>
          <w:b/>
        </w:rPr>
        <w:t>colsample_bytree (proporción de columnas de la submuestra):</w:t>
      </w:r>
      <w:r w:rsidRPr="003F1A8C">
        <w:rPr>
          <w:rFonts w:cs="Times New Roman"/>
        </w:rPr>
        <w:t xml:space="preserve"> Se escogen aleatoriamente columnas de entre todas las columnas o variables durante el proceso de </w:t>
      </w:r>
      <w:r w:rsidR="002C4BFF" w:rsidRPr="003F1A8C">
        <w:rPr>
          <w:rFonts w:cs="Times New Roman"/>
        </w:rPr>
        <w:t>construcción</w:t>
      </w:r>
      <w:r w:rsidRPr="003F1A8C">
        <w:rPr>
          <w:rFonts w:cs="Times New Roman"/>
        </w:rPr>
        <w:t xml:space="preserve"> del </w:t>
      </w:r>
      <w:r w:rsidR="0010221E" w:rsidRPr="003F1A8C">
        <w:rPr>
          <w:rFonts w:cs="Times New Roman"/>
        </w:rPr>
        <w:t>árbol</w:t>
      </w:r>
      <w:r w:rsidRPr="003F1A8C">
        <w:rPr>
          <w:rFonts w:cs="Times New Roman"/>
        </w:rPr>
        <w:t xml:space="preserve">. Es similar al </w:t>
      </w:r>
      <w:r w:rsidR="0010221E" w:rsidRPr="003F1A8C">
        <w:rPr>
          <w:rFonts w:cs="Times New Roman"/>
        </w:rPr>
        <w:t>parámetro</w:t>
      </w:r>
      <w:r w:rsidRPr="003F1A8C">
        <w:rPr>
          <w:rFonts w:cs="Times New Roman"/>
        </w:rPr>
        <w:t xml:space="preserve"> de “mtry” de los “Random Forest”. Un valor alto puede crear un ajuste excesivo (overfitting) y un valor pequeño puede crear un ajuste insuficiente.</w:t>
      </w:r>
    </w:p>
    <w:p w14:paraId="684F2C1B" w14:textId="4ACA86B9" w:rsidR="0050078E" w:rsidRPr="006A5C2D" w:rsidRDefault="00DF75AC" w:rsidP="004D71F1">
      <w:pPr>
        <w:pStyle w:val="Prrafodelista"/>
        <w:numPr>
          <w:ilvl w:val="0"/>
          <w:numId w:val="23"/>
        </w:numPr>
      </w:pPr>
      <w:r w:rsidRPr="003F1A8C">
        <w:rPr>
          <w:rFonts w:cs="Times New Roman"/>
          <w:b/>
        </w:rPr>
        <w:t>min_child_weight (suma mínima del peso de la instancia):</w:t>
      </w:r>
      <w:r w:rsidRPr="003F1A8C">
        <w:rPr>
          <w:rFonts w:cs="Times New Roman"/>
        </w:rPr>
        <w:t xml:space="preserve"> Si el paso de la partición del árbol da como resultado un nodo hoja con la suma del peso de la instancia menor que </w:t>
      </w:r>
      <w:r w:rsidR="0010221E" w:rsidRPr="003F1A8C">
        <w:rPr>
          <w:rFonts w:cs="Times New Roman"/>
        </w:rPr>
        <w:t>“</w:t>
      </w:r>
      <w:r w:rsidRPr="003F1A8C">
        <w:rPr>
          <w:rFonts w:cs="Times New Roman"/>
        </w:rPr>
        <w:t>min_child_weight</w:t>
      </w:r>
      <w:r w:rsidR="0010221E" w:rsidRPr="003F1A8C">
        <w:rPr>
          <w:rFonts w:cs="Times New Roman"/>
        </w:rPr>
        <w:t>”</w:t>
      </w:r>
      <w:r w:rsidRPr="003F1A8C">
        <w:rPr>
          <w:rFonts w:cs="Times New Roman"/>
        </w:rPr>
        <w:t>, entonces el proceso de construcción dejará de particionar más.</w:t>
      </w:r>
    </w:p>
    <w:p w14:paraId="444CBAF2" w14:textId="2C391EC5" w:rsidR="001B1E87" w:rsidRPr="001B1E87" w:rsidRDefault="006A5C2D" w:rsidP="001B1E87">
      <w:pPr>
        <w:pStyle w:val="Ttulo5"/>
      </w:pPr>
      <w:r w:rsidRPr="006A5C2D">
        <w:lastRenderedPageBreak/>
        <w:t>Usando todos los predictores</w:t>
      </w:r>
    </w:p>
    <w:p w14:paraId="0173E233" w14:textId="1FC4C47F" w:rsidR="001B1E87" w:rsidRPr="00CB26B2" w:rsidRDefault="001B1E87" w:rsidP="001B1E87">
      <w:pPr>
        <w:rPr>
          <w:rFonts w:cs="Times New Roman"/>
          <w:szCs w:val="24"/>
        </w:rPr>
      </w:pPr>
      <w:r>
        <w:rPr>
          <w:rFonts w:cs="Times New Roman"/>
          <w:szCs w:val="24"/>
        </w:rPr>
        <w:t>Teniendo en cuenta los parámetros anteriores, v</w:t>
      </w:r>
      <w:r w:rsidRPr="00CB26B2">
        <w:rPr>
          <w:rFonts w:cs="Times New Roman"/>
          <w:szCs w:val="24"/>
        </w:rPr>
        <w:t xml:space="preserve">amos a construir </w:t>
      </w:r>
      <w:r>
        <w:rPr>
          <w:rFonts w:cs="Times New Roman"/>
          <w:szCs w:val="24"/>
        </w:rPr>
        <w:t xml:space="preserve">el modelo de XGBoost utilizando </w:t>
      </w:r>
      <w:r w:rsidR="00275118" w:rsidRPr="00275118">
        <w:rPr>
          <w:rFonts w:cs="Times New Roman"/>
          <w:szCs w:val="24"/>
        </w:rPr>
        <w:t>la rejilla de búsqueda</w:t>
      </w:r>
      <w:r w:rsidRPr="00CB26B2">
        <w:rPr>
          <w:rFonts w:cs="Times New Roman"/>
          <w:szCs w:val="24"/>
        </w:rPr>
        <w:t xml:space="preserve">. El objetivo es obtener </w:t>
      </w:r>
      <w:r>
        <w:rPr>
          <w:rFonts w:cs="Times New Roman"/>
          <w:szCs w:val="24"/>
        </w:rPr>
        <w:t>la</w:t>
      </w:r>
      <w:r w:rsidRPr="00CB26B2">
        <w:rPr>
          <w:rFonts w:cs="Times New Roman"/>
          <w:szCs w:val="24"/>
        </w:rPr>
        <w:t xml:space="preserve"> mejor precisión jugando con los parámetros ya vistos para este modelo.</w:t>
      </w:r>
    </w:p>
    <w:p w14:paraId="55B971ED" w14:textId="77777777" w:rsidR="001B1E87" w:rsidRDefault="001B1E87" w:rsidP="001B1E87">
      <w:r w:rsidRPr="00CB26B2">
        <w:t>Para ello:</w:t>
      </w:r>
    </w:p>
    <w:p w14:paraId="4654822A" w14:textId="1EC757C3" w:rsidR="001B1E87" w:rsidRDefault="001B1E87" w:rsidP="001B1E87">
      <w:pPr>
        <w:pStyle w:val="Prrafodelista"/>
        <w:numPr>
          <w:ilvl w:val="0"/>
          <w:numId w:val="25"/>
        </w:numPr>
      </w:pPr>
      <w:r w:rsidRPr="00C96231">
        <w:t xml:space="preserve">Iteramos la variable </w:t>
      </w:r>
      <w:r w:rsidRPr="0050078E">
        <w:rPr>
          <w:rFonts w:cs="Times New Roman"/>
        </w:rPr>
        <w:t>Nrounds</w:t>
      </w:r>
      <w:r>
        <w:rPr>
          <w:rFonts w:cs="Times New Roman"/>
        </w:rPr>
        <w:t xml:space="preserve"> </w:t>
      </w:r>
      <w:r w:rsidRPr="00C96231">
        <w:t xml:space="preserve">de 1 a </w:t>
      </w:r>
      <w:r w:rsidR="00170ACA">
        <w:t>100</w:t>
      </w:r>
      <w:r w:rsidRPr="00C96231">
        <w:t xml:space="preserve"> aumentando 10.</w:t>
      </w:r>
    </w:p>
    <w:p w14:paraId="33126E3C" w14:textId="361ACDAB" w:rsidR="001B1E87" w:rsidRDefault="001B1E87" w:rsidP="001B1E87">
      <w:pPr>
        <w:pStyle w:val="Prrafodelista"/>
        <w:numPr>
          <w:ilvl w:val="0"/>
          <w:numId w:val="25"/>
        </w:numPr>
      </w:pPr>
      <w:r w:rsidRPr="00C96231">
        <w:t xml:space="preserve">Iteramos la variable </w:t>
      </w:r>
      <w:r>
        <w:t>eta</w:t>
      </w:r>
      <w:r w:rsidRPr="00C96231">
        <w:t xml:space="preserve"> de </w:t>
      </w:r>
      <w:r>
        <w:t>0.1</w:t>
      </w:r>
      <w:r w:rsidRPr="00C96231">
        <w:t xml:space="preserve"> a </w:t>
      </w:r>
      <w:r w:rsidR="00170ACA">
        <w:t>0.3</w:t>
      </w:r>
      <w:r w:rsidRPr="00C96231">
        <w:t xml:space="preserve"> aumentando</w:t>
      </w:r>
      <w:r>
        <w:t xml:space="preserve"> 0.1</w:t>
      </w:r>
    </w:p>
    <w:p w14:paraId="651BB9A1" w14:textId="114C4AE1" w:rsidR="001B1E87" w:rsidRDefault="001B1E87" w:rsidP="001B1E87">
      <w:pPr>
        <w:pStyle w:val="Prrafodelista"/>
        <w:numPr>
          <w:ilvl w:val="0"/>
          <w:numId w:val="25"/>
        </w:numPr>
      </w:pPr>
      <w:r w:rsidRPr="00C96231">
        <w:t xml:space="preserve">Iteramos la variable </w:t>
      </w:r>
      <w:r w:rsidRPr="0050078E">
        <w:rPr>
          <w:rFonts w:cs="Times New Roman"/>
        </w:rPr>
        <w:t>Colsample_bytree</w:t>
      </w:r>
      <w:r>
        <w:rPr>
          <w:rFonts w:cs="Times New Roman"/>
        </w:rPr>
        <w:t xml:space="preserve"> </w:t>
      </w:r>
      <w:r w:rsidRPr="00C96231">
        <w:t xml:space="preserve">de </w:t>
      </w:r>
      <w:r w:rsidR="00170ACA">
        <w:t>0.4</w:t>
      </w:r>
      <w:r w:rsidRPr="00C96231">
        <w:t xml:space="preserve"> a </w:t>
      </w:r>
      <w:r w:rsidR="00170ACA">
        <w:t>0.8</w:t>
      </w:r>
      <w:r w:rsidRPr="00C96231">
        <w:t xml:space="preserve"> aumentando</w:t>
      </w:r>
      <w:r>
        <w:t xml:space="preserve"> 0.1</w:t>
      </w:r>
    </w:p>
    <w:p w14:paraId="73AD3A6A" w14:textId="2FCD4E1C" w:rsidR="001B1E87" w:rsidRDefault="001B1E87" w:rsidP="001B1E87">
      <w:pPr>
        <w:pStyle w:val="Prrafodelista"/>
        <w:numPr>
          <w:ilvl w:val="0"/>
          <w:numId w:val="25"/>
        </w:numPr>
      </w:pPr>
      <w:r>
        <w:t xml:space="preserve">Iteramos la variable </w:t>
      </w:r>
      <w:r w:rsidRPr="0050078E">
        <w:rPr>
          <w:rFonts w:cs="Times New Roman"/>
        </w:rPr>
        <w:t>Max_depth</w:t>
      </w:r>
      <w:r>
        <w:rPr>
          <w:rFonts w:cs="Times New Roman"/>
        </w:rPr>
        <w:t xml:space="preserve"> </w:t>
      </w:r>
      <w:r w:rsidRPr="00C96231">
        <w:t xml:space="preserve">de 1 a </w:t>
      </w:r>
      <w:r w:rsidR="00170ACA">
        <w:t>3</w:t>
      </w:r>
      <w:r w:rsidRPr="00C96231">
        <w:t xml:space="preserve"> aumentando 1.</w:t>
      </w:r>
    </w:p>
    <w:p w14:paraId="158ED7BF" w14:textId="1B93946B" w:rsidR="001B1E87" w:rsidRDefault="001B1E87" w:rsidP="001B1E87">
      <w:pPr>
        <w:pStyle w:val="Prrafodelista"/>
        <w:numPr>
          <w:ilvl w:val="0"/>
          <w:numId w:val="25"/>
        </w:numPr>
      </w:pPr>
      <w:r>
        <w:t xml:space="preserve">Iteramos la variable </w:t>
      </w:r>
      <w:r w:rsidRPr="0050078E">
        <w:rPr>
          <w:rFonts w:cs="Times New Roman"/>
        </w:rPr>
        <w:t>Gamma</w:t>
      </w:r>
      <w:r>
        <w:rPr>
          <w:rFonts w:cs="Times New Roman"/>
        </w:rPr>
        <w:t xml:space="preserve"> </w:t>
      </w:r>
      <w:r w:rsidRPr="00C96231">
        <w:t xml:space="preserve">de 1 a </w:t>
      </w:r>
      <w:r w:rsidR="00170ACA">
        <w:t>2</w:t>
      </w:r>
      <w:r w:rsidRPr="00C96231">
        <w:t xml:space="preserve"> aumentando 1.</w:t>
      </w:r>
    </w:p>
    <w:p w14:paraId="3DCABF2D" w14:textId="1266B159" w:rsidR="001B1E87" w:rsidRDefault="001B1E87" w:rsidP="001B1E87">
      <w:pPr>
        <w:pStyle w:val="Prrafodelista"/>
        <w:numPr>
          <w:ilvl w:val="0"/>
          <w:numId w:val="25"/>
        </w:numPr>
      </w:pPr>
      <w:r>
        <w:t xml:space="preserve">Iteramos la variable </w:t>
      </w:r>
      <w:r>
        <w:rPr>
          <w:rFonts w:cs="Times New Roman"/>
        </w:rPr>
        <w:t xml:space="preserve">Min_child_weigh </w:t>
      </w:r>
      <w:r w:rsidRPr="00C96231">
        <w:t xml:space="preserve">de 1 a </w:t>
      </w:r>
      <w:r w:rsidR="00170ACA">
        <w:t>4</w:t>
      </w:r>
      <w:r w:rsidRPr="00C96231">
        <w:t xml:space="preserve"> aumentando 1.</w:t>
      </w:r>
    </w:p>
    <w:p w14:paraId="6151FE20" w14:textId="32A057BF" w:rsidR="001B1E87" w:rsidRDefault="001B1E87" w:rsidP="001B1E87">
      <w:pPr>
        <w:pStyle w:val="Prrafodelista"/>
        <w:numPr>
          <w:ilvl w:val="0"/>
          <w:numId w:val="25"/>
        </w:numPr>
      </w:pPr>
      <w:r>
        <w:t xml:space="preserve">Iteramos la variable </w:t>
      </w:r>
      <w:r>
        <w:rPr>
          <w:rFonts w:cs="Times New Roman"/>
        </w:rPr>
        <w:t xml:space="preserve">Subsample </w:t>
      </w:r>
      <w:r w:rsidRPr="00C96231">
        <w:t xml:space="preserve">de 1 a </w:t>
      </w:r>
      <w:r w:rsidR="00170ACA">
        <w:t>2</w:t>
      </w:r>
      <w:r w:rsidRPr="00C96231">
        <w:t xml:space="preserve"> aumentando 1.</w:t>
      </w:r>
    </w:p>
    <w:p w14:paraId="1917C2BD" w14:textId="7958BB00" w:rsidR="001B1E87" w:rsidRPr="00892966" w:rsidRDefault="001B1E87" w:rsidP="001B1E87">
      <w:pPr>
        <w:pStyle w:val="Prrafodelista"/>
        <w:rPr>
          <w:rFonts w:cs="Times New Roman"/>
          <w:szCs w:val="24"/>
        </w:rPr>
      </w:pPr>
    </w:p>
    <w:p w14:paraId="591320C8" w14:textId="68CF6B49" w:rsidR="001B1E87" w:rsidRPr="00774BA0" w:rsidRDefault="001B1E87" w:rsidP="001B1E87">
      <w:pPr>
        <w:pStyle w:val="Prrafodelista"/>
        <w:ind w:left="0"/>
        <w:rPr>
          <w:rFonts w:cs="Times New Roman"/>
          <w:szCs w:val="24"/>
        </w:rPr>
      </w:pPr>
      <w:r w:rsidRPr="00F67703">
        <w:rPr>
          <w:rFonts w:cs="Times New Roman"/>
          <w:szCs w:val="24"/>
        </w:rPr>
        <w:t>Ob</w:t>
      </w:r>
      <w:r w:rsidR="00774BA0">
        <w:rPr>
          <w:rFonts w:cs="Times New Roman"/>
          <w:szCs w:val="24"/>
        </w:rPr>
        <w:t>tenemos el siguiente resultado:</w:t>
      </w:r>
    </w:p>
    <w:p w14:paraId="74F883C3" w14:textId="2882DF3E" w:rsidR="0003164C" w:rsidRPr="00642196"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lang w:val="es-ES"/>
        </w:rPr>
      </w:pPr>
      <w:r w:rsidRPr="00642196">
        <w:rPr>
          <w:rStyle w:val="VerbatimChar"/>
          <w:sz w:val="20"/>
          <w:szCs w:val="20"/>
          <w:lang w:val="es-ES"/>
        </w:rPr>
        <w:t xml:space="preserve">eXtreme Gradient Boosting </w:t>
      </w:r>
    </w:p>
    <w:p w14:paraId="7CE3D6DB" w14:textId="77777777" w:rsidR="0003164C" w:rsidRPr="00642196"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lang w:val="es-ES"/>
        </w:rPr>
      </w:pPr>
    </w:p>
    <w:p w14:paraId="4BB69C0C"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4890 samples</w:t>
      </w:r>
    </w:p>
    <w:p w14:paraId="378D6861"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13 predictor</w:t>
      </w:r>
    </w:p>
    <w:p w14:paraId="1DF12D8E" w14:textId="342E7741"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Pr>
          <w:rStyle w:val="VerbatimChar"/>
          <w:sz w:val="20"/>
          <w:szCs w:val="20"/>
        </w:rPr>
        <w:t xml:space="preserve">   2 classes: 'F', 'V' </w:t>
      </w:r>
    </w:p>
    <w:p w14:paraId="486D6A9D"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No pre-processing</w:t>
      </w:r>
    </w:p>
    <w:p w14:paraId="289FF48F"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Resampling: Cross-Validated (10 fold) </w:t>
      </w:r>
    </w:p>
    <w:p w14:paraId="1B75DE87"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Summary of sample sizes: 4401, 4401, 4401, 4401, 4401, 4401, ... </w:t>
      </w:r>
    </w:p>
    <w:p w14:paraId="13E6ACF3"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Resampling results across tuning parameters:</w:t>
      </w:r>
    </w:p>
    <w:p w14:paraId="138599D5"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p>
    <w:p w14:paraId="076B32A9"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eta  max_depth  colsample_bytree  subsample  nrounds  Accuracy   Kappa    </w:t>
      </w:r>
    </w:p>
    <w:p w14:paraId="36832C4D"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6               0.50        50      0.7683027  0.5094535</w:t>
      </w:r>
    </w:p>
    <w:p w14:paraId="61475492"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6               0.50       100      0.7707566  0.5141968</w:t>
      </w:r>
    </w:p>
    <w:p w14:paraId="088453A3"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6               0.50       150      0.7709611  0.5145441</w:t>
      </w:r>
    </w:p>
    <w:p w14:paraId="57894B96"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6               0.75        50      0.7713701  0.5153801</w:t>
      </w:r>
    </w:p>
    <w:p w14:paraId="49259C3F"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6               0.75       100      0.7715746  0.5162874</w:t>
      </w:r>
    </w:p>
    <w:p w14:paraId="42E80629"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6               0.75       150      0.7707566  0.5143055</w:t>
      </w:r>
    </w:p>
    <w:p w14:paraId="5A41349A"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6               1.00        50      0.7719836  0.5158416</w:t>
      </w:r>
    </w:p>
    <w:p w14:paraId="128BCC65"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6               1.00       100      0.7717791  0.5158738</w:t>
      </w:r>
    </w:p>
    <w:p w14:paraId="182CE701"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6               1.00       150      0.7721881  0.5166627</w:t>
      </w:r>
    </w:p>
    <w:p w14:paraId="0DA6E091"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8               0.50        50      0.7697342  0.5125936</w:t>
      </w:r>
    </w:p>
    <w:p w14:paraId="5601CDED"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8               0.50       100      0.7707566  0.5143238</w:t>
      </w:r>
    </w:p>
    <w:p w14:paraId="1E45E03B"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lastRenderedPageBreak/>
        <w:t xml:space="preserve">  0.3  1          0.8               0.50       150      0.7717791  0.5159266</w:t>
      </w:r>
    </w:p>
    <w:p w14:paraId="79B7F6D2"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8               0.75        50      0.7691207  0.5108955</w:t>
      </w:r>
    </w:p>
    <w:p w14:paraId="2184C9C1"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8               0.75       100      0.7732106  0.5192796</w:t>
      </w:r>
    </w:p>
    <w:p w14:paraId="7E3CC781"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8               0.75       150      0.7736196  0.5199844</w:t>
      </w:r>
    </w:p>
    <w:p w14:paraId="7CBE8A42" w14:textId="77777777"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8               1.00        50      0.7703476  0.5128821</w:t>
      </w:r>
    </w:p>
    <w:p w14:paraId="28CD7788" w14:textId="6180DAAA" w:rsidR="0003164C" w:rsidRPr="0003164C" w:rsidRDefault="0003164C" w:rsidP="0003164C">
      <w:pPr>
        <w:pStyle w:val="SourceCode"/>
        <w:pBdr>
          <w:top w:val="single" w:sz="4" w:space="1" w:color="auto"/>
          <w:left w:val="single" w:sz="4" w:space="4" w:color="auto"/>
          <w:bottom w:val="single" w:sz="4" w:space="1" w:color="auto"/>
          <w:right w:val="single" w:sz="4" w:space="4" w:color="auto"/>
        </w:pBdr>
        <w:spacing w:after="0"/>
        <w:jc w:val="left"/>
        <w:rPr>
          <w:rStyle w:val="VerbatimChar"/>
          <w:sz w:val="20"/>
          <w:szCs w:val="20"/>
        </w:rPr>
      </w:pPr>
      <w:r w:rsidRPr="0003164C">
        <w:rPr>
          <w:rStyle w:val="VerbatimChar"/>
          <w:sz w:val="20"/>
          <w:szCs w:val="20"/>
        </w:rPr>
        <w:t xml:space="preserve">  0.3  1          0.8               1.00       100      0.7728016  0.5179266</w:t>
      </w:r>
    </w:p>
    <w:p w14:paraId="1C3C0E99" w14:textId="77777777" w:rsidR="00BC7535" w:rsidRPr="00BC7535" w:rsidRDefault="00BC7535" w:rsidP="00BC7535">
      <w:pPr>
        <w:pStyle w:val="Compact"/>
        <w:pBdr>
          <w:top w:val="single" w:sz="4" w:space="1" w:color="auto"/>
          <w:left w:val="single" w:sz="4" w:space="4" w:color="auto"/>
          <w:bottom w:val="single" w:sz="4" w:space="1" w:color="auto"/>
          <w:right w:val="single" w:sz="4" w:space="4" w:color="auto"/>
        </w:pBdr>
        <w:rPr>
          <w:rStyle w:val="VerbatimChar"/>
          <w:sz w:val="20"/>
          <w:szCs w:val="20"/>
        </w:rPr>
      </w:pPr>
      <w:r w:rsidRPr="00BC7535">
        <w:rPr>
          <w:rStyle w:val="VerbatimChar"/>
          <w:sz w:val="20"/>
          <w:szCs w:val="20"/>
        </w:rPr>
        <w:t>Tuning parameter 'gamma' was held constant at a value of 1</w:t>
      </w:r>
    </w:p>
    <w:p w14:paraId="4708C54B" w14:textId="77777777" w:rsidR="00BC7535" w:rsidRPr="00BC7535" w:rsidRDefault="00BC7535" w:rsidP="00BC7535">
      <w:pPr>
        <w:pStyle w:val="Compact"/>
        <w:pBdr>
          <w:top w:val="single" w:sz="4" w:space="1" w:color="auto"/>
          <w:left w:val="single" w:sz="4" w:space="4" w:color="auto"/>
          <w:bottom w:val="single" w:sz="4" w:space="1" w:color="auto"/>
          <w:right w:val="single" w:sz="4" w:space="4" w:color="auto"/>
        </w:pBdr>
        <w:rPr>
          <w:rStyle w:val="VerbatimChar"/>
          <w:sz w:val="20"/>
          <w:szCs w:val="20"/>
        </w:rPr>
      </w:pPr>
      <w:r w:rsidRPr="00BC7535">
        <w:rPr>
          <w:rStyle w:val="VerbatimChar"/>
          <w:sz w:val="20"/>
          <w:szCs w:val="20"/>
        </w:rPr>
        <w:t>Tuning parameter 'subsample' was held constant at a value of 1</w:t>
      </w:r>
    </w:p>
    <w:p w14:paraId="3685B38D" w14:textId="77777777" w:rsidR="00BC7535" w:rsidRPr="00BC7535" w:rsidRDefault="00BC7535" w:rsidP="00BC7535">
      <w:pPr>
        <w:pStyle w:val="Compact"/>
        <w:pBdr>
          <w:top w:val="single" w:sz="4" w:space="1" w:color="auto"/>
          <w:left w:val="single" w:sz="4" w:space="4" w:color="auto"/>
          <w:bottom w:val="single" w:sz="4" w:space="1" w:color="auto"/>
          <w:right w:val="single" w:sz="4" w:space="4" w:color="auto"/>
        </w:pBdr>
        <w:rPr>
          <w:rStyle w:val="VerbatimChar"/>
          <w:sz w:val="20"/>
          <w:szCs w:val="20"/>
        </w:rPr>
      </w:pPr>
      <w:r w:rsidRPr="00BC7535">
        <w:rPr>
          <w:rStyle w:val="VerbatimChar"/>
          <w:sz w:val="20"/>
          <w:szCs w:val="20"/>
        </w:rPr>
        <w:t>Accuracy was used to select the optimal model using the largest value.</w:t>
      </w:r>
    </w:p>
    <w:p w14:paraId="4245F1E1" w14:textId="77777777" w:rsidR="00BC7535" w:rsidRPr="00BC7535" w:rsidRDefault="00BC7535" w:rsidP="00BC7535">
      <w:pPr>
        <w:pStyle w:val="Compact"/>
        <w:pBdr>
          <w:top w:val="single" w:sz="4" w:space="1" w:color="auto"/>
          <w:left w:val="single" w:sz="4" w:space="4" w:color="auto"/>
          <w:bottom w:val="single" w:sz="4" w:space="1" w:color="auto"/>
          <w:right w:val="single" w:sz="4" w:space="4" w:color="auto"/>
        </w:pBdr>
        <w:rPr>
          <w:rStyle w:val="VerbatimChar"/>
          <w:sz w:val="20"/>
          <w:szCs w:val="20"/>
        </w:rPr>
      </w:pPr>
      <w:r w:rsidRPr="00BC7535">
        <w:rPr>
          <w:rStyle w:val="VerbatimChar"/>
          <w:sz w:val="20"/>
          <w:szCs w:val="20"/>
        </w:rPr>
        <w:t>The final values used for the model were nrounds = 71, max_depth = 1, eta = 0.2, gamma = 1, colsample_bytree = 0.4, min_child_weight = 4</w:t>
      </w:r>
    </w:p>
    <w:p w14:paraId="1DAC5015" w14:textId="77777777" w:rsidR="00BC7535" w:rsidRDefault="00BC7535" w:rsidP="00BC7535">
      <w:pPr>
        <w:pStyle w:val="Compact"/>
        <w:pBdr>
          <w:top w:val="single" w:sz="4" w:space="1" w:color="auto"/>
          <w:left w:val="single" w:sz="4" w:space="4" w:color="auto"/>
          <w:bottom w:val="single" w:sz="4" w:space="1" w:color="auto"/>
          <w:right w:val="single" w:sz="4" w:space="4" w:color="auto"/>
        </w:pBdr>
        <w:spacing w:line="360" w:lineRule="auto"/>
        <w:rPr>
          <w:rStyle w:val="VerbatimChar"/>
          <w:sz w:val="20"/>
          <w:szCs w:val="20"/>
          <w:lang w:val="es-ES"/>
        </w:rPr>
      </w:pPr>
      <w:r w:rsidRPr="00BC7535">
        <w:rPr>
          <w:rStyle w:val="VerbatimChar"/>
          <w:sz w:val="20"/>
          <w:szCs w:val="20"/>
        </w:rPr>
        <w:t xml:space="preserve"> </w:t>
      </w:r>
      <w:r w:rsidRPr="00BC7535">
        <w:rPr>
          <w:rStyle w:val="VerbatimChar"/>
          <w:sz w:val="20"/>
          <w:szCs w:val="20"/>
          <w:lang w:val="es-ES"/>
        </w:rPr>
        <w:t>and subsample = 1.</w:t>
      </w:r>
    </w:p>
    <w:p w14:paraId="37BC6400" w14:textId="77777777" w:rsidR="00356B05" w:rsidRDefault="00774BA0" w:rsidP="00356B05">
      <w:pPr>
        <w:pStyle w:val="Prrafodelista"/>
        <w:keepNext/>
        <w:ind w:left="0"/>
        <w:jc w:val="center"/>
      </w:pPr>
      <w:r>
        <w:rPr>
          <w:rFonts w:cs="Times New Roman"/>
          <w:noProof/>
          <w:szCs w:val="24"/>
          <w:lang w:eastAsia="es-ES"/>
        </w:rPr>
        <w:drawing>
          <wp:inline distT="0" distB="0" distL="0" distR="0" wp14:anchorId="5AAFD5D3" wp14:editId="26AADAB1">
            <wp:extent cx="5612130" cy="4399280"/>
            <wp:effectExtent l="0" t="0" r="7620" b="127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lotGBX.png"/>
                    <pic:cNvPicPr/>
                  </pic:nvPicPr>
                  <pic:blipFill>
                    <a:blip r:embed="rId51">
                      <a:extLst>
                        <a:ext uri="{28A0092B-C50C-407E-A947-70E740481C1C}">
                          <a14:useLocalDpi xmlns:a14="http://schemas.microsoft.com/office/drawing/2010/main" val="0"/>
                        </a:ext>
                      </a:extLst>
                    </a:blip>
                    <a:stretch>
                      <a:fillRect/>
                    </a:stretch>
                  </pic:blipFill>
                  <pic:spPr>
                    <a:xfrm>
                      <a:off x="0" y="0"/>
                      <a:ext cx="5612130" cy="4399280"/>
                    </a:xfrm>
                    <a:prstGeom prst="rect">
                      <a:avLst/>
                    </a:prstGeom>
                  </pic:spPr>
                </pic:pic>
              </a:graphicData>
            </a:graphic>
          </wp:inline>
        </w:drawing>
      </w:r>
    </w:p>
    <w:p w14:paraId="0B12FCD6" w14:textId="3D9A97CF" w:rsidR="00774BA0" w:rsidRPr="00356B05" w:rsidRDefault="00356B05" w:rsidP="00356B05">
      <w:pPr>
        <w:pStyle w:val="Descripcin"/>
        <w:jc w:val="center"/>
        <w:rPr>
          <w:rFonts w:cs="Times New Roman"/>
          <w:szCs w:val="24"/>
        </w:rPr>
      </w:pPr>
      <w:bookmarkStart w:id="99" w:name="_Toc518479776"/>
      <w:r>
        <w:t xml:space="preserve">Ilustración </w:t>
      </w:r>
      <w:r>
        <w:fldChar w:fldCharType="begin"/>
      </w:r>
      <w:r>
        <w:instrText xml:space="preserve"> SEQ Ilustración \* ARABIC </w:instrText>
      </w:r>
      <w:r>
        <w:fldChar w:fldCharType="separate"/>
      </w:r>
      <w:r w:rsidR="00AB36E8">
        <w:rPr>
          <w:noProof/>
        </w:rPr>
        <w:t>38</w:t>
      </w:r>
      <w:r>
        <w:fldChar w:fldCharType="end"/>
      </w:r>
      <w:r>
        <w:t>.</w:t>
      </w:r>
      <w:r w:rsidR="00397FCF">
        <w:t xml:space="preserve"> </w:t>
      </w:r>
      <w:r>
        <w:t>XGBoost. Mejor Ajuste</w:t>
      </w:r>
      <w:bookmarkEnd w:id="99"/>
    </w:p>
    <w:p w14:paraId="727A58DC" w14:textId="11E1D7B9" w:rsidR="00774BA0" w:rsidRPr="00774BA0" w:rsidRDefault="00774BA0" w:rsidP="00774BA0">
      <w:pPr>
        <w:pStyle w:val="Prrafodelista"/>
        <w:ind w:left="0"/>
        <w:jc w:val="left"/>
        <w:rPr>
          <w:rFonts w:cs="Times New Roman"/>
          <w:szCs w:val="24"/>
        </w:rPr>
      </w:pPr>
      <w:r w:rsidRPr="00774BA0">
        <w:rPr>
          <w:rFonts w:cs="Times New Roman"/>
          <w:szCs w:val="24"/>
        </w:rPr>
        <w:lastRenderedPageBreak/>
        <w:t>En la ilustración anterior podemos observar todas las pruebas que se han realizado ajustando los hiper</w:t>
      </w:r>
      <w:r>
        <w:rPr>
          <w:rFonts w:cs="Times New Roman"/>
          <w:szCs w:val="24"/>
        </w:rPr>
        <w:t xml:space="preserve">parámetros mediante el uso de </w:t>
      </w:r>
      <w:r w:rsidR="00DA6B15">
        <w:rPr>
          <w:rFonts w:cs="Times New Roman"/>
          <w:szCs w:val="24"/>
        </w:rPr>
        <w:t>la rejilla de búsqueda de caret y su correspondiente precisión.</w:t>
      </w:r>
    </w:p>
    <w:p w14:paraId="57D39E98" w14:textId="335971B6" w:rsidR="003F1A8C" w:rsidRDefault="0050078E" w:rsidP="00BC7535">
      <w:r w:rsidRPr="0050078E">
        <w:t>Como podemos comprobar, los valores</w:t>
      </w:r>
      <w:r w:rsidR="00774BA0">
        <w:t xml:space="preserve"> para los </w:t>
      </w:r>
      <w:r w:rsidR="008C7DEF">
        <w:t>parámetros</w:t>
      </w:r>
      <w:r w:rsidRPr="0050078E">
        <w:t xml:space="preserve"> que generan el modelo optimo </w:t>
      </w:r>
      <w:r>
        <w:t>son los</w:t>
      </w:r>
      <w:r w:rsidRPr="0050078E">
        <w:t xml:space="preserve"> siguiente</w:t>
      </w:r>
      <w:r>
        <w:t>s</w:t>
      </w:r>
      <w:r w:rsidRPr="0050078E">
        <w:t>:</w:t>
      </w:r>
    </w:p>
    <w:p w14:paraId="6C77FFA3" w14:textId="6D2BE938" w:rsidR="003F1A8C" w:rsidRPr="003F1A8C" w:rsidRDefault="0050078E" w:rsidP="004D71F1">
      <w:pPr>
        <w:pStyle w:val="Compact"/>
        <w:numPr>
          <w:ilvl w:val="0"/>
          <w:numId w:val="22"/>
        </w:numPr>
        <w:spacing w:line="360" w:lineRule="auto"/>
        <w:rPr>
          <w:rFonts w:cs="Times New Roman"/>
        </w:rPr>
      </w:pPr>
      <w:r w:rsidRPr="0050078E">
        <w:rPr>
          <w:rFonts w:cs="Times New Roman"/>
        </w:rPr>
        <w:t>Nrounds</w:t>
      </w:r>
      <w:r>
        <w:rPr>
          <w:rFonts w:cs="Times New Roman"/>
        </w:rPr>
        <w:t xml:space="preserve"> </w:t>
      </w:r>
      <w:r w:rsidRPr="0050078E">
        <w:rPr>
          <w:rFonts w:cs="Times New Roman"/>
        </w:rPr>
        <w:t>=</w:t>
      </w:r>
      <w:r w:rsidR="00325A94">
        <w:rPr>
          <w:rFonts w:cs="Times New Roman"/>
        </w:rPr>
        <w:t>71</w:t>
      </w:r>
    </w:p>
    <w:p w14:paraId="529708EC" w14:textId="2181D477" w:rsidR="003F1A8C" w:rsidRPr="003F1A8C" w:rsidRDefault="0050078E" w:rsidP="004D71F1">
      <w:pPr>
        <w:pStyle w:val="Compact"/>
        <w:numPr>
          <w:ilvl w:val="0"/>
          <w:numId w:val="22"/>
        </w:numPr>
        <w:spacing w:line="360" w:lineRule="auto"/>
        <w:rPr>
          <w:rFonts w:cs="Times New Roman"/>
        </w:rPr>
      </w:pPr>
      <w:r w:rsidRPr="0050078E">
        <w:rPr>
          <w:rFonts w:cs="Times New Roman"/>
        </w:rPr>
        <w:t>Max_depth</w:t>
      </w:r>
      <w:r w:rsidR="0003164C">
        <w:rPr>
          <w:rFonts w:cs="Times New Roman"/>
        </w:rPr>
        <w:t xml:space="preserve"> = 1</w:t>
      </w:r>
    </w:p>
    <w:p w14:paraId="073E378E" w14:textId="69D025E2" w:rsidR="003F1A8C" w:rsidRPr="003F1A8C" w:rsidRDefault="0050078E" w:rsidP="004D71F1">
      <w:pPr>
        <w:pStyle w:val="Compact"/>
        <w:numPr>
          <w:ilvl w:val="0"/>
          <w:numId w:val="22"/>
        </w:numPr>
        <w:spacing w:line="360" w:lineRule="auto"/>
        <w:rPr>
          <w:rFonts w:cs="Times New Roman"/>
        </w:rPr>
      </w:pPr>
      <w:r w:rsidRPr="0050078E">
        <w:rPr>
          <w:rFonts w:cs="Times New Roman"/>
        </w:rPr>
        <w:t>Eta</w:t>
      </w:r>
      <w:r w:rsidR="00325A94">
        <w:rPr>
          <w:rFonts w:cs="Times New Roman"/>
        </w:rPr>
        <w:t xml:space="preserve"> = 0.2</w:t>
      </w:r>
    </w:p>
    <w:p w14:paraId="78E5F2B0" w14:textId="02DF453A" w:rsidR="003F1A8C" w:rsidRPr="003F1A8C" w:rsidRDefault="0050078E" w:rsidP="004D71F1">
      <w:pPr>
        <w:pStyle w:val="Compact"/>
        <w:numPr>
          <w:ilvl w:val="0"/>
          <w:numId w:val="22"/>
        </w:numPr>
        <w:spacing w:line="360" w:lineRule="auto"/>
        <w:rPr>
          <w:rFonts w:cs="Times New Roman"/>
        </w:rPr>
      </w:pPr>
      <w:r w:rsidRPr="0050078E">
        <w:rPr>
          <w:rFonts w:cs="Times New Roman"/>
        </w:rPr>
        <w:t>Gamma</w:t>
      </w:r>
      <w:r w:rsidR="00325A94">
        <w:rPr>
          <w:rFonts w:cs="Times New Roman"/>
        </w:rPr>
        <w:t xml:space="preserve"> = 1</w:t>
      </w:r>
    </w:p>
    <w:p w14:paraId="289C3B4E" w14:textId="18837F31" w:rsidR="003F1A8C" w:rsidRPr="003F1A8C" w:rsidRDefault="0050078E" w:rsidP="004D71F1">
      <w:pPr>
        <w:pStyle w:val="Compact"/>
        <w:numPr>
          <w:ilvl w:val="0"/>
          <w:numId w:val="22"/>
        </w:numPr>
        <w:spacing w:line="360" w:lineRule="auto"/>
        <w:rPr>
          <w:rFonts w:cs="Times New Roman"/>
        </w:rPr>
      </w:pPr>
      <w:r w:rsidRPr="0050078E">
        <w:rPr>
          <w:rFonts w:cs="Times New Roman"/>
        </w:rPr>
        <w:t>Colsample_bytree</w:t>
      </w:r>
      <w:r w:rsidR="00325A94">
        <w:rPr>
          <w:rFonts w:cs="Times New Roman"/>
        </w:rPr>
        <w:t xml:space="preserve"> = 0.4</w:t>
      </w:r>
    </w:p>
    <w:p w14:paraId="0C9BF26F" w14:textId="4C73ED37" w:rsidR="003F1A8C" w:rsidRPr="003F1A8C" w:rsidRDefault="00325A94" w:rsidP="004D71F1">
      <w:pPr>
        <w:pStyle w:val="Compact"/>
        <w:numPr>
          <w:ilvl w:val="0"/>
          <w:numId w:val="22"/>
        </w:numPr>
        <w:spacing w:line="360" w:lineRule="auto"/>
        <w:rPr>
          <w:rFonts w:cs="Times New Roman"/>
        </w:rPr>
      </w:pPr>
      <w:r>
        <w:rPr>
          <w:rFonts w:cs="Times New Roman"/>
        </w:rPr>
        <w:t>Min_child_weight = 4</w:t>
      </w:r>
    </w:p>
    <w:p w14:paraId="6813300B" w14:textId="7505EED4" w:rsidR="00114083" w:rsidRPr="00DB4C7F" w:rsidRDefault="0050078E" w:rsidP="0078631D">
      <w:pPr>
        <w:pStyle w:val="Compact"/>
        <w:numPr>
          <w:ilvl w:val="0"/>
          <w:numId w:val="22"/>
        </w:numPr>
        <w:spacing w:line="360" w:lineRule="auto"/>
        <w:rPr>
          <w:rFonts w:cs="Times New Roman"/>
          <w:lang w:val="es-ES"/>
        </w:rPr>
      </w:pPr>
      <w:r>
        <w:rPr>
          <w:rFonts w:cs="Times New Roman"/>
        </w:rPr>
        <w:t>Subsample = 1</w:t>
      </w:r>
    </w:p>
    <w:p w14:paraId="7FA82AF4" w14:textId="57E66FA2" w:rsidR="00DB4C7F" w:rsidRDefault="00DB4C7F" w:rsidP="00DB4C7F">
      <w:pPr>
        <w:pStyle w:val="Compact"/>
        <w:spacing w:line="360" w:lineRule="auto"/>
        <w:rPr>
          <w:rFonts w:cs="Times New Roman"/>
          <w:lang w:val="es-ES"/>
        </w:rPr>
      </w:pPr>
    </w:p>
    <w:p w14:paraId="3E558ED1" w14:textId="5F0C717B" w:rsidR="00774BA0" w:rsidRPr="00DB4C7F" w:rsidRDefault="00774BA0" w:rsidP="00DB4C7F">
      <w:pPr>
        <w:pStyle w:val="Compact"/>
        <w:spacing w:line="360" w:lineRule="auto"/>
        <w:rPr>
          <w:rFonts w:cs="Times New Roman"/>
          <w:lang w:val="es-ES"/>
        </w:rPr>
      </w:pPr>
      <w:r>
        <w:rPr>
          <w:rFonts w:cs="Times New Roman"/>
          <w:lang w:val="es-ES"/>
        </w:rPr>
        <w:t>Una vez que tenemos los parámetros para construir el modelo con mejor precisión, construimos dicho modelo, a continuación, se puede observar los resultados.</w:t>
      </w:r>
    </w:p>
    <w:p w14:paraId="25DB55FB" w14:textId="0477043D" w:rsidR="00DB4C7F" w:rsidRPr="00DB4C7F" w:rsidRDefault="00DB4C7F" w:rsidP="00DB4C7F">
      <w:pPr>
        <w:pStyle w:val="SourceCode"/>
        <w:pBdr>
          <w:top w:val="single" w:sz="4" w:space="1" w:color="auto"/>
          <w:left w:val="single" w:sz="4" w:space="4" w:color="auto"/>
          <w:bottom w:val="single" w:sz="4" w:space="1" w:color="auto"/>
          <w:right w:val="single" w:sz="4" w:space="4" w:color="auto"/>
        </w:pBdr>
        <w:jc w:val="left"/>
        <w:rPr>
          <w:sz w:val="20"/>
          <w:szCs w:val="20"/>
        </w:rPr>
      </w:pPr>
      <w:r w:rsidRPr="00DB4C7F">
        <w:rPr>
          <w:rStyle w:val="VerbatimChar"/>
          <w:sz w:val="20"/>
          <w:szCs w:val="20"/>
        </w:rPr>
        <w:t xml:space="preserve">## eXtreme Gradient Boosting </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4890 samples</w:t>
      </w:r>
      <w:r w:rsidRPr="00DB4C7F">
        <w:rPr>
          <w:sz w:val="20"/>
          <w:szCs w:val="20"/>
        </w:rPr>
        <w:br/>
      </w:r>
      <w:r w:rsidRPr="00DB4C7F">
        <w:rPr>
          <w:rStyle w:val="VerbatimChar"/>
          <w:sz w:val="20"/>
          <w:szCs w:val="20"/>
        </w:rPr>
        <w:t>##   13 predictor</w:t>
      </w:r>
      <w:r w:rsidRPr="00DB4C7F">
        <w:rPr>
          <w:sz w:val="20"/>
          <w:szCs w:val="20"/>
        </w:rPr>
        <w:br/>
      </w:r>
      <w:r w:rsidRPr="00DB4C7F">
        <w:rPr>
          <w:rStyle w:val="VerbatimChar"/>
          <w:sz w:val="20"/>
          <w:szCs w:val="20"/>
        </w:rPr>
        <w:t xml:space="preserve">##    2 classes: 'F', 'V' </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No pre-processing</w:t>
      </w:r>
      <w:r w:rsidRPr="00DB4C7F">
        <w:rPr>
          <w:sz w:val="20"/>
          <w:szCs w:val="20"/>
        </w:rPr>
        <w:br/>
      </w:r>
      <w:r w:rsidRPr="00DB4C7F">
        <w:rPr>
          <w:rStyle w:val="VerbatimChar"/>
          <w:sz w:val="20"/>
          <w:szCs w:val="20"/>
        </w:rPr>
        <w:t xml:space="preserve">## Resampling: Cross-Validated (10 fold) </w:t>
      </w:r>
      <w:r w:rsidRPr="00DB4C7F">
        <w:rPr>
          <w:sz w:val="20"/>
          <w:szCs w:val="20"/>
        </w:rPr>
        <w:br/>
      </w:r>
      <w:r w:rsidRPr="00DB4C7F">
        <w:rPr>
          <w:rStyle w:val="VerbatimChar"/>
          <w:sz w:val="20"/>
          <w:szCs w:val="20"/>
        </w:rPr>
        <w:t xml:space="preserve">## Summary of sample sizes: 4401, 4401, 4401, 4401, 4401, 4401, ... </w:t>
      </w:r>
      <w:r w:rsidRPr="00DB4C7F">
        <w:rPr>
          <w:sz w:val="20"/>
          <w:szCs w:val="20"/>
        </w:rPr>
        <w:br/>
      </w:r>
      <w:r w:rsidRPr="00DB4C7F">
        <w:rPr>
          <w:rStyle w:val="VerbatimChar"/>
          <w:sz w:val="20"/>
          <w:szCs w:val="20"/>
        </w:rPr>
        <w:t>## Resampling results:</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xml:space="preserve">##   Accuracy   Kappa    </w:t>
      </w:r>
      <w:r w:rsidRPr="00DB4C7F">
        <w:rPr>
          <w:sz w:val="20"/>
          <w:szCs w:val="20"/>
        </w:rPr>
        <w:br/>
      </w:r>
      <w:r w:rsidRPr="00DB4C7F">
        <w:rPr>
          <w:rStyle w:val="VerbatimChar"/>
          <w:sz w:val="20"/>
          <w:szCs w:val="20"/>
        </w:rPr>
        <w:t>##   0.7713701  0.5141202</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Tuning parameter 'nrounds' was held constant at a value of 71</w:t>
      </w:r>
      <w:r w:rsidRPr="00DB4C7F">
        <w:rPr>
          <w:sz w:val="20"/>
          <w:szCs w:val="20"/>
        </w:rPr>
        <w:br/>
      </w:r>
      <w:r w:rsidRPr="00DB4C7F">
        <w:rPr>
          <w:rStyle w:val="VerbatimChar"/>
          <w:sz w:val="20"/>
          <w:szCs w:val="20"/>
        </w:rPr>
        <w:t>##  0.4</w:t>
      </w:r>
      <w:r w:rsidRPr="00DB4C7F">
        <w:rPr>
          <w:sz w:val="20"/>
          <w:szCs w:val="20"/>
        </w:rPr>
        <w:br/>
      </w:r>
      <w:r w:rsidRPr="00DB4C7F">
        <w:rPr>
          <w:rStyle w:val="VerbatimChar"/>
          <w:sz w:val="20"/>
          <w:szCs w:val="20"/>
        </w:rPr>
        <w:t>## Tuning parameter 'min_child_weight' was held constant at a value of</w:t>
      </w:r>
      <w:r w:rsidRPr="00DB4C7F">
        <w:rPr>
          <w:sz w:val="20"/>
          <w:szCs w:val="20"/>
        </w:rPr>
        <w:br/>
      </w:r>
      <w:r w:rsidRPr="00DB4C7F">
        <w:rPr>
          <w:rStyle w:val="VerbatimChar"/>
          <w:sz w:val="20"/>
          <w:szCs w:val="20"/>
        </w:rPr>
        <w:t>##  4</w:t>
      </w:r>
      <w:r w:rsidRPr="00DB4C7F">
        <w:rPr>
          <w:sz w:val="20"/>
          <w:szCs w:val="20"/>
        </w:rPr>
        <w:br/>
      </w:r>
      <w:r w:rsidRPr="00DB4C7F">
        <w:rPr>
          <w:rStyle w:val="VerbatimChar"/>
          <w:sz w:val="20"/>
          <w:szCs w:val="20"/>
        </w:rPr>
        <w:t>## Tuning parameter 'subsample' was held constant at a value of 1</w:t>
      </w:r>
    </w:p>
    <w:p w14:paraId="43270F3B" w14:textId="2FFE6724" w:rsidR="0010221E" w:rsidRDefault="0050078E" w:rsidP="0078631D">
      <w:r w:rsidRPr="0050078E">
        <w:lastRenderedPageBreak/>
        <w:t>Una vez que tenemos el modelo construido, utilizaremos el conjunto de datos de prueba para predecir y obtener así la matriz de confusión que se muestra a continuación:</w:t>
      </w:r>
    </w:p>
    <w:p w14:paraId="0D77608E" w14:textId="77777777" w:rsidR="00DB4C7F" w:rsidRPr="00DB4C7F" w:rsidRDefault="00DB4C7F" w:rsidP="00DB4C7F">
      <w:pPr>
        <w:pStyle w:val="SourceCode"/>
        <w:pBdr>
          <w:top w:val="single" w:sz="4" w:space="1" w:color="auto"/>
          <w:left w:val="single" w:sz="4" w:space="4" w:color="auto"/>
          <w:bottom w:val="single" w:sz="4" w:space="1" w:color="auto"/>
          <w:right w:val="single" w:sz="4" w:space="4" w:color="auto"/>
        </w:pBdr>
        <w:jc w:val="left"/>
        <w:rPr>
          <w:sz w:val="20"/>
          <w:szCs w:val="20"/>
        </w:rPr>
      </w:pPr>
      <w:r w:rsidRPr="00DB4C7F">
        <w:rPr>
          <w:rStyle w:val="VerbatimChar"/>
          <w:sz w:val="20"/>
          <w:szCs w:val="20"/>
        </w:rPr>
        <w:t>## Confusion Matrix and Statistics</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Reference</w:t>
      </w:r>
      <w:r w:rsidRPr="00DB4C7F">
        <w:rPr>
          <w:sz w:val="20"/>
          <w:szCs w:val="20"/>
        </w:rPr>
        <w:br/>
      </w:r>
      <w:r w:rsidRPr="00DB4C7F">
        <w:rPr>
          <w:rStyle w:val="VerbatimChar"/>
          <w:sz w:val="20"/>
          <w:szCs w:val="20"/>
        </w:rPr>
        <w:t>## Prediction    F    V</w:t>
      </w:r>
      <w:r w:rsidRPr="00DB4C7F">
        <w:rPr>
          <w:sz w:val="20"/>
          <w:szCs w:val="20"/>
        </w:rPr>
        <w:br/>
      </w:r>
      <w:r w:rsidRPr="00DB4C7F">
        <w:rPr>
          <w:rStyle w:val="VerbatimChar"/>
          <w:sz w:val="20"/>
          <w:szCs w:val="20"/>
        </w:rPr>
        <w:t>##          F  546  171</w:t>
      </w:r>
      <w:r w:rsidRPr="00DB4C7F">
        <w:rPr>
          <w:sz w:val="20"/>
          <w:szCs w:val="20"/>
        </w:rPr>
        <w:br/>
      </w:r>
      <w:r w:rsidRPr="00DB4C7F">
        <w:rPr>
          <w:rStyle w:val="VerbatimChar"/>
          <w:sz w:val="20"/>
          <w:szCs w:val="20"/>
        </w:rPr>
        <w:t>##          V  303 1076</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xml:space="preserve">##                Accuracy : 0.7739          </w:t>
      </w:r>
      <w:r w:rsidRPr="00DB4C7F">
        <w:rPr>
          <w:sz w:val="20"/>
          <w:szCs w:val="20"/>
        </w:rPr>
        <w:br/>
      </w:r>
      <w:r w:rsidRPr="00DB4C7F">
        <w:rPr>
          <w:rStyle w:val="VerbatimChar"/>
          <w:sz w:val="20"/>
          <w:szCs w:val="20"/>
        </w:rPr>
        <w:t>##                  95% CI : (0.7553, 0.7916)</w:t>
      </w:r>
      <w:r w:rsidRPr="00DB4C7F">
        <w:rPr>
          <w:sz w:val="20"/>
          <w:szCs w:val="20"/>
        </w:rPr>
        <w:br/>
      </w:r>
      <w:r w:rsidRPr="00DB4C7F">
        <w:rPr>
          <w:rStyle w:val="VerbatimChar"/>
          <w:sz w:val="20"/>
          <w:szCs w:val="20"/>
        </w:rPr>
        <w:t xml:space="preserve">##     No Information Rate : 0.5949          </w:t>
      </w:r>
      <w:r w:rsidRPr="00DB4C7F">
        <w:rPr>
          <w:sz w:val="20"/>
          <w:szCs w:val="20"/>
        </w:rPr>
        <w:br/>
      </w:r>
      <w:r w:rsidRPr="00DB4C7F">
        <w:rPr>
          <w:rStyle w:val="VerbatimChar"/>
          <w:sz w:val="20"/>
          <w:szCs w:val="20"/>
        </w:rPr>
        <w:t xml:space="preserve">##     P-Value [Acc &gt; NIR] : &lt; 2.2e-16       </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xml:space="preserve">##                   Kappa : 0.5189          </w:t>
      </w:r>
      <w:r w:rsidRPr="00DB4C7F">
        <w:rPr>
          <w:sz w:val="20"/>
          <w:szCs w:val="20"/>
        </w:rPr>
        <w:br/>
      </w:r>
      <w:r w:rsidRPr="00DB4C7F">
        <w:rPr>
          <w:rStyle w:val="VerbatimChar"/>
          <w:sz w:val="20"/>
          <w:szCs w:val="20"/>
        </w:rPr>
        <w:t xml:space="preserve">##  Mcnemar's Test P-Value : 1.776e-09       </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xml:space="preserve">##             Sensitivity : 0.6431          </w:t>
      </w:r>
      <w:r w:rsidRPr="00DB4C7F">
        <w:rPr>
          <w:sz w:val="20"/>
          <w:szCs w:val="20"/>
        </w:rPr>
        <w:br/>
      </w:r>
      <w:r w:rsidRPr="00DB4C7F">
        <w:rPr>
          <w:rStyle w:val="VerbatimChar"/>
          <w:sz w:val="20"/>
          <w:szCs w:val="20"/>
        </w:rPr>
        <w:t xml:space="preserve">##             Specificity : 0.8629          </w:t>
      </w:r>
      <w:r w:rsidRPr="00DB4C7F">
        <w:rPr>
          <w:sz w:val="20"/>
          <w:szCs w:val="20"/>
        </w:rPr>
        <w:br/>
      </w:r>
      <w:r w:rsidRPr="00DB4C7F">
        <w:rPr>
          <w:rStyle w:val="VerbatimChar"/>
          <w:sz w:val="20"/>
          <w:szCs w:val="20"/>
        </w:rPr>
        <w:t xml:space="preserve">##          Pos Pred Value : 0.7615          </w:t>
      </w:r>
      <w:r w:rsidRPr="00DB4C7F">
        <w:rPr>
          <w:sz w:val="20"/>
          <w:szCs w:val="20"/>
        </w:rPr>
        <w:br/>
      </w:r>
      <w:r w:rsidRPr="00DB4C7F">
        <w:rPr>
          <w:rStyle w:val="VerbatimChar"/>
          <w:sz w:val="20"/>
          <w:szCs w:val="20"/>
        </w:rPr>
        <w:t xml:space="preserve">##          Neg Pred Value : 0.7803          </w:t>
      </w:r>
      <w:r w:rsidRPr="00DB4C7F">
        <w:rPr>
          <w:sz w:val="20"/>
          <w:szCs w:val="20"/>
        </w:rPr>
        <w:br/>
      </w:r>
      <w:r w:rsidRPr="00DB4C7F">
        <w:rPr>
          <w:rStyle w:val="VerbatimChar"/>
          <w:sz w:val="20"/>
          <w:szCs w:val="20"/>
        </w:rPr>
        <w:t xml:space="preserve">##              Prevalence : 0.4051          </w:t>
      </w:r>
      <w:r w:rsidRPr="00DB4C7F">
        <w:rPr>
          <w:sz w:val="20"/>
          <w:szCs w:val="20"/>
        </w:rPr>
        <w:br/>
      </w:r>
      <w:r w:rsidRPr="00DB4C7F">
        <w:rPr>
          <w:rStyle w:val="VerbatimChar"/>
          <w:sz w:val="20"/>
          <w:szCs w:val="20"/>
        </w:rPr>
        <w:t xml:space="preserve">##          Detection Rate : 0.2605          </w:t>
      </w:r>
      <w:r w:rsidRPr="00DB4C7F">
        <w:rPr>
          <w:sz w:val="20"/>
          <w:szCs w:val="20"/>
        </w:rPr>
        <w:br/>
      </w:r>
      <w:r w:rsidRPr="00DB4C7F">
        <w:rPr>
          <w:rStyle w:val="VerbatimChar"/>
          <w:sz w:val="20"/>
          <w:szCs w:val="20"/>
        </w:rPr>
        <w:t xml:space="preserve">##    Detection Prevalence : 0.3421          </w:t>
      </w:r>
      <w:r w:rsidRPr="00DB4C7F">
        <w:rPr>
          <w:sz w:val="20"/>
          <w:szCs w:val="20"/>
        </w:rPr>
        <w:br/>
      </w:r>
      <w:r w:rsidRPr="00DB4C7F">
        <w:rPr>
          <w:rStyle w:val="VerbatimChar"/>
          <w:sz w:val="20"/>
          <w:szCs w:val="20"/>
        </w:rPr>
        <w:t xml:space="preserve">##       Balanced Accuracy : 0.7530          </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xml:space="preserve">##        'Positive' Class : F               </w:t>
      </w:r>
      <w:r w:rsidRPr="00DB4C7F">
        <w:rPr>
          <w:sz w:val="20"/>
          <w:szCs w:val="20"/>
        </w:rPr>
        <w:br/>
      </w:r>
      <w:r w:rsidRPr="00DB4C7F">
        <w:rPr>
          <w:rStyle w:val="VerbatimChar"/>
          <w:sz w:val="20"/>
          <w:szCs w:val="20"/>
        </w:rPr>
        <w:t xml:space="preserve">## </w:t>
      </w:r>
    </w:p>
    <w:p w14:paraId="4A42B6B3" w14:textId="52970B4E" w:rsidR="00774BA0" w:rsidRPr="00AF71A4" w:rsidRDefault="00774BA0" w:rsidP="00774BA0">
      <w:pPr>
        <w:rPr>
          <w:lang w:val="en-US"/>
        </w:rPr>
      </w:pPr>
    </w:p>
    <w:p w14:paraId="755EDC90" w14:textId="6FB5697D" w:rsidR="00A55AD0" w:rsidRDefault="006A5C2D" w:rsidP="00A55AD0">
      <w:pPr>
        <w:pStyle w:val="Ttulo5"/>
      </w:pPr>
      <w:r w:rsidRPr="002F57AA">
        <w:t xml:space="preserve">Eliminando </w:t>
      </w:r>
      <w:r>
        <w:t>los predictores “sex” y “cause”</w:t>
      </w:r>
    </w:p>
    <w:p w14:paraId="1D9CC33E" w14:textId="1E7FAF78" w:rsidR="00A55AD0" w:rsidRPr="00A55AD0" w:rsidRDefault="00A55AD0" w:rsidP="00A55AD0">
      <w:r>
        <w:t>En este caso y como se han hecho en modelos anteriores, eliminaremos las variables de “sex” y “cause”. Usaremos los hiperpar</w:t>
      </w:r>
      <w:r w:rsidR="00044340">
        <w:t>á</w:t>
      </w:r>
      <w:r>
        <w:t>metros obtenidos anteriormente para el modelo de XGBoost para construir este modelo. A continuación, se muestra el resultado obtenido:</w:t>
      </w:r>
    </w:p>
    <w:p w14:paraId="4E0A6013" w14:textId="77777777" w:rsidR="00DB4C7F" w:rsidRPr="00DB4C7F" w:rsidRDefault="00DB4C7F" w:rsidP="00DB4C7F">
      <w:pPr>
        <w:pStyle w:val="SourceCode"/>
        <w:pBdr>
          <w:top w:val="single" w:sz="4" w:space="1" w:color="auto"/>
          <w:left w:val="single" w:sz="4" w:space="4" w:color="auto"/>
          <w:bottom w:val="single" w:sz="4" w:space="1" w:color="auto"/>
          <w:right w:val="single" w:sz="4" w:space="4" w:color="auto"/>
        </w:pBdr>
        <w:jc w:val="left"/>
        <w:rPr>
          <w:sz w:val="20"/>
          <w:szCs w:val="20"/>
        </w:rPr>
      </w:pPr>
      <w:r w:rsidRPr="00356B05">
        <w:rPr>
          <w:rStyle w:val="VerbatimChar"/>
          <w:sz w:val="20"/>
          <w:szCs w:val="20"/>
          <w:lang w:val="es-ES"/>
        </w:rPr>
        <w:t xml:space="preserve">## eXtreme Gradient Boosting </w:t>
      </w:r>
      <w:r w:rsidRPr="00356B05">
        <w:rPr>
          <w:sz w:val="20"/>
          <w:szCs w:val="20"/>
          <w:lang w:val="es-ES"/>
        </w:rPr>
        <w:br/>
      </w:r>
      <w:r w:rsidRPr="00356B05">
        <w:rPr>
          <w:rStyle w:val="VerbatimChar"/>
          <w:sz w:val="20"/>
          <w:szCs w:val="20"/>
          <w:lang w:val="es-ES"/>
        </w:rPr>
        <w:t xml:space="preserve">## </w:t>
      </w:r>
      <w:r w:rsidRPr="00356B05">
        <w:rPr>
          <w:sz w:val="20"/>
          <w:szCs w:val="20"/>
          <w:lang w:val="es-ES"/>
        </w:rPr>
        <w:br/>
      </w:r>
      <w:r w:rsidRPr="00356B05">
        <w:rPr>
          <w:rStyle w:val="VerbatimChar"/>
          <w:sz w:val="20"/>
          <w:szCs w:val="20"/>
          <w:lang w:val="es-ES"/>
        </w:rPr>
        <w:t>## 4890 samples</w:t>
      </w:r>
      <w:r w:rsidRPr="00356B05">
        <w:rPr>
          <w:sz w:val="20"/>
          <w:szCs w:val="20"/>
          <w:lang w:val="es-ES"/>
        </w:rPr>
        <w:br/>
      </w:r>
      <w:r w:rsidRPr="00356B05">
        <w:rPr>
          <w:rStyle w:val="VerbatimChar"/>
          <w:sz w:val="20"/>
          <w:szCs w:val="20"/>
          <w:lang w:val="es-ES"/>
        </w:rPr>
        <w:t>##   11 predictor</w:t>
      </w:r>
      <w:r w:rsidRPr="00356B05">
        <w:rPr>
          <w:sz w:val="20"/>
          <w:szCs w:val="20"/>
          <w:lang w:val="es-ES"/>
        </w:rPr>
        <w:br/>
      </w:r>
      <w:r w:rsidRPr="00356B05">
        <w:rPr>
          <w:rStyle w:val="VerbatimChar"/>
          <w:sz w:val="20"/>
          <w:szCs w:val="20"/>
          <w:lang w:val="es-ES"/>
        </w:rPr>
        <w:t xml:space="preserve">##    2 classes: 'F', 'V' </w:t>
      </w:r>
      <w:r w:rsidRPr="00356B05">
        <w:rPr>
          <w:sz w:val="20"/>
          <w:szCs w:val="20"/>
          <w:lang w:val="es-ES"/>
        </w:rPr>
        <w:br/>
      </w:r>
      <w:r w:rsidRPr="00356B05">
        <w:rPr>
          <w:rStyle w:val="VerbatimChar"/>
          <w:sz w:val="20"/>
          <w:szCs w:val="20"/>
          <w:lang w:val="es-ES"/>
        </w:rPr>
        <w:t xml:space="preserve">## </w:t>
      </w:r>
      <w:r w:rsidRPr="00356B05">
        <w:rPr>
          <w:sz w:val="20"/>
          <w:szCs w:val="20"/>
          <w:lang w:val="es-ES"/>
        </w:rPr>
        <w:br/>
      </w:r>
      <w:r w:rsidRPr="00356B05">
        <w:rPr>
          <w:rStyle w:val="VerbatimChar"/>
          <w:sz w:val="20"/>
          <w:szCs w:val="20"/>
          <w:lang w:val="es-ES"/>
        </w:rPr>
        <w:t>## No pre-processing</w:t>
      </w:r>
      <w:r w:rsidRPr="00356B05">
        <w:rPr>
          <w:sz w:val="20"/>
          <w:szCs w:val="20"/>
          <w:lang w:val="es-ES"/>
        </w:rPr>
        <w:br/>
      </w:r>
      <w:r w:rsidRPr="00356B05">
        <w:rPr>
          <w:rStyle w:val="VerbatimChar"/>
          <w:sz w:val="20"/>
          <w:szCs w:val="20"/>
          <w:lang w:val="es-ES"/>
        </w:rPr>
        <w:t xml:space="preserve">## Resampling: Cross-Validated (10 fold) </w:t>
      </w:r>
      <w:r w:rsidRPr="00356B05">
        <w:rPr>
          <w:sz w:val="20"/>
          <w:szCs w:val="20"/>
          <w:lang w:val="es-ES"/>
        </w:rPr>
        <w:br/>
      </w:r>
      <w:r w:rsidRPr="00356B05">
        <w:rPr>
          <w:rStyle w:val="VerbatimChar"/>
          <w:sz w:val="20"/>
          <w:szCs w:val="20"/>
          <w:lang w:val="es-ES"/>
        </w:rPr>
        <w:lastRenderedPageBreak/>
        <w:t xml:space="preserve">## Summary of sample sizes: 4401, 4401, 4401, 4401, 4401, 4401, ... </w:t>
      </w:r>
      <w:r w:rsidRPr="00356B05">
        <w:rPr>
          <w:sz w:val="20"/>
          <w:szCs w:val="20"/>
          <w:lang w:val="es-ES"/>
        </w:rPr>
        <w:br/>
      </w:r>
      <w:r w:rsidRPr="00DB4C7F">
        <w:rPr>
          <w:rStyle w:val="VerbatimChar"/>
          <w:sz w:val="20"/>
          <w:szCs w:val="20"/>
        </w:rPr>
        <w:t>## Resampling results:</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xml:space="preserve">##   Accuracy   Kappa    </w:t>
      </w:r>
      <w:r w:rsidRPr="00DB4C7F">
        <w:rPr>
          <w:sz w:val="20"/>
          <w:szCs w:val="20"/>
        </w:rPr>
        <w:br/>
      </w:r>
      <w:r w:rsidRPr="00DB4C7F">
        <w:rPr>
          <w:rStyle w:val="VerbatimChar"/>
          <w:sz w:val="20"/>
          <w:szCs w:val="20"/>
        </w:rPr>
        <w:t>##   0.7705521  0.5123433</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Tuning parameter 'nrounds' was held constant at a value of 71</w:t>
      </w:r>
      <w:r w:rsidRPr="00DB4C7F">
        <w:rPr>
          <w:sz w:val="20"/>
          <w:szCs w:val="20"/>
        </w:rPr>
        <w:br/>
      </w:r>
      <w:r w:rsidRPr="00DB4C7F">
        <w:rPr>
          <w:rStyle w:val="VerbatimChar"/>
          <w:sz w:val="20"/>
          <w:szCs w:val="20"/>
        </w:rPr>
        <w:t>##  0.4</w:t>
      </w:r>
      <w:r w:rsidRPr="00DB4C7F">
        <w:rPr>
          <w:sz w:val="20"/>
          <w:szCs w:val="20"/>
        </w:rPr>
        <w:br/>
      </w:r>
      <w:r w:rsidRPr="00DB4C7F">
        <w:rPr>
          <w:rStyle w:val="VerbatimChar"/>
          <w:sz w:val="20"/>
          <w:szCs w:val="20"/>
        </w:rPr>
        <w:t>## Tuning parameter 'min_child_weight' was held constant at a value of</w:t>
      </w:r>
      <w:r w:rsidRPr="00DB4C7F">
        <w:rPr>
          <w:sz w:val="20"/>
          <w:szCs w:val="20"/>
        </w:rPr>
        <w:br/>
      </w:r>
      <w:r w:rsidRPr="00DB4C7F">
        <w:rPr>
          <w:rStyle w:val="VerbatimChar"/>
          <w:sz w:val="20"/>
          <w:szCs w:val="20"/>
        </w:rPr>
        <w:t>##  4</w:t>
      </w:r>
      <w:r w:rsidRPr="00DB4C7F">
        <w:rPr>
          <w:sz w:val="20"/>
          <w:szCs w:val="20"/>
        </w:rPr>
        <w:br/>
      </w:r>
      <w:r w:rsidRPr="00DB4C7F">
        <w:rPr>
          <w:rStyle w:val="VerbatimChar"/>
          <w:sz w:val="20"/>
          <w:szCs w:val="20"/>
        </w:rPr>
        <w:t>## Tuning parameter 'subsample' was held constant at a value of 1</w:t>
      </w:r>
    </w:p>
    <w:p w14:paraId="27EF7985" w14:textId="77777777" w:rsidR="00DB4C7F" w:rsidRDefault="00DB4C7F" w:rsidP="006A5C2D">
      <w:pPr>
        <w:rPr>
          <w:rStyle w:val="VerbatimChar"/>
          <w:lang w:val="en-US"/>
        </w:rPr>
      </w:pPr>
    </w:p>
    <w:p w14:paraId="7F31275C" w14:textId="17CF0A3C" w:rsidR="002026B9" w:rsidRPr="00B077AB" w:rsidRDefault="00B077AB" w:rsidP="006A5C2D">
      <w:r w:rsidRPr="00B077AB">
        <w:t>Una vez construido el modelo, vamos a pasar a predecirlo y a obtener la matriz de confusion para visualizer los resultados.</w:t>
      </w:r>
    </w:p>
    <w:p w14:paraId="0B7FD8C4" w14:textId="77777777" w:rsidR="00DB4C7F" w:rsidRPr="00DB4C7F" w:rsidRDefault="00DB4C7F" w:rsidP="00DB4C7F">
      <w:pPr>
        <w:pStyle w:val="SourceCode"/>
        <w:pBdr>
          <w:top w:val="single" w:sz="4" w:space="1" w:color="auto"/>
          <w:left w:val="single" w:sz="4" w:space="4" w:color="auto"/>
          <w:bottom w:val="single" w:sz="4" w:space="1" w:color="auto"/>
          <w:right w:val="single" w:sz="4" w:space="4" w:color="auto"/>
        </w:pBdr>
        <w:jc w:val="left"/>
        <w:rPr>
          <w:sz w:val="20"/>
          <w:szCs w:val="20"/>
        </w:rPr>
      </w:pPr>
      <w:r w:rsidRPr="00DB4C7F">
        <w:rPr>
          <w:rStyle w:val="VerbatimChar"/>
          <w:sz w:val="20"/>
          <w:szCs w:val="20"/>
        </w:rPr>
        <w:t>## Confusion Matrix and Statistics</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Reference</w:t>
      </w:r>
      <w:r w:rsidRPr="00DB4C7F">
        <w:rPr>
          <w:sz w:val="20"/>
          <w:szCs w:val="20"/>
        </w:rPr>
        <w:br/>
      </w:r>
      <w:r w:rsidRPr="00DB4C7F">
        <w:rPr>
          <w:rStyle w:val="VerbatimChar"/>
          <w:sz w:val="20"/>
          <w:szCs w:val="20"/>
        </w:rPr>
        <w:t>## Prediction    F    V</w:t>
      </w:r>
      <w:r w:rsidRPr="00DB4C7F">
        <w:rPr>
          <w:sz w:val="20"/>
          <w:szCs w:val="20"/>
        </w:rPr>
        <w:br/>
      </w:r>
      <w:r w:rsidRPr="00DB4C7F">
        <w:rPr>
          <w:rStyle w:val="VerbatimChar"/>
          <w:sz w:val="20"/>
          <w:szCs w:val="20"/>
        </w:rPr>
        <w:t>##          F  541  171</w:t>
      </w:r>
      <w:r w:rsidRPr="00DB4C7F">
        <w:rPr>
          <w:sz w:val="20"/>
          <w:szCs w:val="20"/>
        </w:rPr>
        <w:br/>
      </w:r>
      <w:r w:rsidRPr="00DB4C7F">
        <w:rPr>
          <w:rStyle w:val="VerbatimChar"/>
          <w:sz w:val="20"/>
          <w:szCs w:val="20"/>
        </w:rPr>
        <w:t>##          V  308 1076</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xml:space="preserve">##                Accuracy : 0.7715          </w:t>
      </w:r>
      <w:r w:rsidRPr="00DB4C7F">
        <w:rPr>
          <w:sz w:val="20"/>
          <w:szCs w:val="20"/>
        </w:rPr>
        <w:br/>
      </w:r>
      <w:r w:rsidRPr="00DB4C7F">
        <w:rPr>
          <w:rStyle w:val="VerbatimChar"/>
          <w:sz w:val="20"/>
          <w:szCs w:val="20"/>
        </w:rPr>
        <w:t>##                  95% CI : (0.7529, 0.7893)</w:t>
      </w:r>
      <w:r w:rsidRPr="00DB4C7F">
        <w:rPr>
          <w:sz w:val="20"/>
          <w:szCs w:val="20"/>
        </w:rPr>
        <w:br/>
      </w:r>
      <w:r w:rsidRPr="00DB4C7F">
        <w:rPr>
          <w:rStyle w:val="VerbatimChar"/>
          <w:sz w:val="20"/>
          <w:szCs w:val="20"/>
        </w:rPr>
        <w:t xml:space="preserve">##     No Information Rate : 0.5949          </w:t>
      </w:r>
      <w:r w:rsidRPr="00DB4C7F">
        <w:rPr>
          <w:sz w:val="20"/>
          <w:szCs w:val="20"/>
        </w:rPr>
        <w:br/>
      </w:r>
      <w:r w:rsidRPr="00DB4C7F">
        <w:rPr>
          <w:rStyle w:val="VerbatimChar"/>
          <w:sz w:val="20"/>
          <w:szCs w:val="20"/>
        </w:rPr>
        <w:t xml:space="preserve">##     P-Value [Acc &gt; NIR] : &lt; 2.2e-16       </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xml:space="preserve">##                   Kappa : 0.5133          </w:t>
      </w:r>
      <w:r w:rsidRPr="00DB4C7F">
        <w:rPr>
          <w:sz w:val="20"/>
          <w:szCs w:val="20"/>
        </w:rPr>
        <w:br/>
      </w:r>
      <w:r w:rsidRPr="00DB4C7F">
        <w:rPr>
          <w:rStyle w:val="VerbatimChar"/>
          <w:sz w:val="20"/>
          <w:szCs w:val="20"/>
        </w:rPr>
        <w:t xml:space="preserve">##  Mcnemar's Test P-Value : 5.165e-10       </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xml:space="preserve">##             Sensitivity : 0.6372          </w:t>
      </w:r>
      <w:r w:rsidRPr="00DB4C7F">
        <w:rPr>
          <w:sz w:val="20"/>
          <w:szCs w:val="20"/>
        </w:rPr>
        <w:br/>
      </w:r>
      <w:r w:rsidRPr="00DB4C7F">
        <w:rPr>
          <w:rStyle w:val="VerbatimChar"/>
          <w:sz w:val="20"/>
          <w:szCs w:val="20"/>
        </w:rPr>
        <w:t xml:space="preserve">##             Specificity : 0.8629          </w:t>
      </w:r>
      <w:r w:rsidRPr="00DB4C7F">
        <w:rPr>
          <w:sz w:val="20"/>
          <w:szCs w:val="20"/>
        </w:rPr>
        <w:br/>
      </w:r>
      <w:r w:rsidRPr="00DB4C7F">
        <w:rPr>
          <w:rStyle w:val="VerbatimChar"/>
          <w:sz w:val="20"/>
          <w:szCs w:val="20"/>
        </w:rPr>
        <w:t xml:space="preserve">##          Pos Pred Value : 0.7598          </w:t>
      </w:r>
      <w:r w:rsidRPr="00DB4C7F">
        <w:rPr>
          <w:sz w:val="20"/>
          <w:szCs w:val="20"/>
        </w:rPr>
        <w:br/>
      </w:r>
      <w:r w:rsidRPr="00DB4C7F">
        <w:rPr>
          <w:rStyle w:val="VerbatimChar"/>
          <w:sz w:val="20"/>
          <w:szCs w:val="20"/>
        </w:rPr>
        <w:t xml:space="preserve">##          Neg Pred Value : 0.7775          </w:t>
      </w:r>
      <w:r w:rsidRPr="00DB4C7F">
        <w:rPr>
          <w:sz w:val="20"/>
          <w:szCs w:val="20"/>
        </w:rPr>
        <w:br/>
      </w:r>
      <w:r w:rsidRPr="00DB4C7F">
        <w:rPr>
          <w:rStyle w:val="VerbatimChar"/>
          <w:sz w:val="20"/>
          <w:szCs w:val="20"/>
        </w:rPr>
        <w:t xml:space="preserve">##              Prevalence : 0.4051          </w:t>
      </w:r>
      <w:r w:rsidRPr="00DB4C7F">
        <w:rPr>
          <w:sz w:val="20"/>
          <w:szCs w:val="20"/>
        </w:rPr>
        <w:br/>
      </w:r>
      <w:r w:rsidRPr="00DB4C7F">
        <w:rPr>
          <w:rStyle w:val="VerbatimChar"/>
          <w:sz w:val="20"/>
          <w:szCs w:val="20"/>
        </w:rPr>
        <w:t xml:space="preserve">##          Detection Rate : 0.2581          </w:t>
      </w:r>
      <w:r w:rsidRPr="00DB4C7F">
        <w:rPr>
          <w:sz w:val="20"/>
          <w:szCs w:val="20"/>
        </w:rPr>
        <w:br/>
      </w:r>
      <w:r w:rsidRPr="00DB4C7F">
        <w:rPr>
          <w:rStyle w:val="VerbatimChar"/>
          <w:sz w:val="20"/>
          <w:szCs w:val="20"/>
        </w:rPr>
        <w:t xml:space="preserve">##    Detection Prevalence : 0.3397          </w:t>
      </w:r>
      <w:r w:rsidRPr="00DB4C7F">
        <w:rPr>
          <w:sz w:val="20"/>
          <w:szCs w:val="20"/>
        </w:rPr>
        <w:br/>
      </w:r>
      <w:r w:rsidRPr="00DB4C7F">
        <w:rPr>
          <w:rStyle w:val="VerbatimChar"/>
          <w:sz w:val="20"/>
          <w:szCs w:val="20"/>
        </w:rPr>
        <w:t xml:space="preserve">##       Balanced Accuracy : 0.7500          </w:t>
      </w:r>
      <w:r w:rsidRPr="00DB4C7F">
        <w:rPr>
          <w:sz w:val="20"/>
          <w:szCs w:val="20"/>
        </w:rPr>
        <w:br/>
      </w:r>
      <w:r w:rsidRPr="00DB4C7F">
        <w:rPr>
          <w:rStyle w:val="VerbatimChar"/>
          <w:sz w:val="20"/>
          <w:szCs w:val="20"/>
        </w:rPr>
        <w:t xml:space="preserve">##                                           </w:t>
      </w:r>
      <w:r w:rsidRPr="00DB4C7F">
        <w:rPr>
          <w:sz w:val="20"/>
          <w:szCs w:val="20"/>
        </w:rPr>
        <w:br/>
      </w:r>
      <w:r w:rsidRPr="00DB4C7F">
        <w:rPr>
          <w:rStyle w:val="VerbatimChar"/>
          <w:sz w:val="20"/>
          <w:szCs w:val="20"/>
        </w:rPr>
        <w:t xml:space="preserve">##        'Positive' Class : F               </w:t>
      </w:r>
      <w:r w:rsidRPr="00DB4C7F">
        <w:rPr>
          <w:sz w:val="20"/>
          <w:szCs w:val="20"/>
        </w:rPr>
        <w:br/>
      </w:r>
      <w:r w:rsidRPr="00DB4C7F">
        <w:rPr>
          <w:rStyle w:val="VerbatimChar"/>
          <w:sz w:val="20"/>
          <w:szCs w:val="20"/>
        </w:rPr>
        <w:t xml:space="preserve">## </w:t>
      </w:r>
    </w:p>
    <w:p w14:paraId="721F8E52" w14:textId="1030C237" w:rsidR="001D7DC3" w:rsidRDefault="00B077AB" w:rsidP="001D7DC3">
      <w:r>
        <w:lastRenderedPageBreak/>
        <w:t>Volvemos que la precisión ha empeorado al eliminar los predictores. Sin embargo, la especificidad sigue igual. Es decir, el modelo sigue teniendo resultados buenos a la hora de predecir los verdaderos negativos.</w:t>
      </w:r>
    </w:p>
    <w:p w14:paraId="53C28FC4" w14:textId="6777986D" w:rsidR="00356B05" w:rsidRDefault="002B375C" w:rsidP="001255C6">
      <w:pPr>
        <w:pStyle w:val="Ttulo5"/>
      </w:pPr>
      <w:r>
        <w:t>Comparando el área parcial bajo la curva</w:t>
      </w:r>
    </w:p>
    <w:p w14:paraId="15C531BE" w14:textId="3AD00C79" w:rsidR="002B375C" w:rsidRPr="00480A60" w:rsidRDefault="002B375C" w:rsidP="002B375C">
      <w:r w:rsidRPr="00480A60">
        <w:t xml:space="preserve">A continuación, podemos observar la curva de ROC con los valores </w:t>
      </w:r>
      <w:r w:rsidR="001255C6">
        <w:t>de pAUC para el modelo de XGBoost.</w:t>
      </w:r>
    </w:p>
    <w:p w14:paraId="4911FB99" w14:textId="7193218D" w:rsidR="002B375C" w:rsidRDefault="00D84FC5" w:rsidP="002B375C">
      <w:pPr>
        <w:pStyle w:val="Textoindependiente"/>
        <w:keepNext/>
        <w:jc w:val="center"/>
      </w:pPr>
      <w:r>
        <w:rPr>
          <w:noProof/>
          <w:lang w:eastAsia="es-ES"/>
        </w:rPr>
        <w:drawing>
          <wp:inline distT="0" distB="0" distL="0" distR="0" wp14:anchorId="347B24B8" wp14:editId="18977765">
            <wp:extent cx="3178800" cy="2257200"/>
            <wp:effectExtent l="0" t="0" r="3175"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2-1.png"/>
                    <pic:cNvPicPr>
                      <a:picLocks noChangeAspect="1" noChangeArrowheads="1"/>
                    </pic:cNvPicPr>
                  </pic:nvPicPr>
                  <pic:blipFill>
                    <a:blip r:embed="rId52"/>
                    <a:stretch>
                      <a:fillRect/>
                    </a:stretch>
                  </pic:blipFill>
                  <pic:spPr bwMode="auto">
                    <a:xfrm>
                      <a:off x="0" y="0"/>
                      <a:ext cx="3178800" cy="2257200"/>
                    </a:xfrm>
                    <a:prstGeom prst="rect">
                      <a:avLst/>
                    </a:prstGeom>
                    <a:noFill/>
                    <a:ln w="9525">
                      <a:noFill/>
                      <a:headEnd/>
                      <a:tailEnd/>
                    </a:ln>
                  </pic:spPr>
                </pic:pic>
              </a:graphicData>
            </a:graphic>
          </wp:inline>
        </w:drawing>
      </w:r>
    </w:p>
    <w:p w14:paraId="51EDF18D" w14:textId="28CACCAD" w:rsidR="002B375C" w:rsidRDefault="002B375C" w:rsidP="002B375C">
      <w:pPr>
        <w:pStyle w:val="Descripcin"/>
        <w:jc w:val="center"/>
      </w:pPr>
      <w:bookmarkStart w:id="100" w:name="_Toc518479777"/>
      <w:r>
        <w:t xml:space="preserve">Ilustración </w:t>
      </w:r>
      <w:r>
        <w:fldChar w:fldCharType="begin"/>
      </w:r>
      <w:r>
        <w:instrText xml:space="preserve"> SEQ Ilustración \* ARABIC </w:instrText>
      </w:r>
      <w:r>
        <w:fldChar w:fldCharType="separate"/>
      </w:r>
      <w:r w:rsidR="00AB36E8">
        <w:rPr>
          <w:noProof/>
        </w:rPr>
        <w:t>39</w:t>
      </w:r>
      <w:r>
        <w:fldChar w:fldCharType="end"/>
      </w:r>
      <w:r>
        <w:t>. XGBoost. pAUC</w:t>
      </w:r>
      <w:bookmarkEnd w:id="100"/>
    </w:p>
    <w:p w14:paraId="22B7B754" w14:textId="4965438F" w:rsidR="002B375C" w:rsidRDefault="002B375C" w:rsidP="00356B05">
      <w:pPr>
        <w:jc w:val="left"/>
      </w:pPr>
    </w:p>
    <w:p w14:paraId="4CAED19E" w14:textId="737A1446" w:rsidR="002B375C" w:rsidRDefault="00D84FC5" w:rsidP="002B375C">
      <w:pPr>
        <w:keepNext/>
        <w:jc w:val="center"/>
      </w:pPr>
      <w:r>
        <w:rPr>
          <w:noProof/>
          <w:lang w:eastAsia="es-ES"/>
        </w:rPr>
        <w:lastRenderedPageBreak/>
        <w:drawing>
          <wp:inline distT="0" distB="0" distL="0" distR="0" wp14:anchorId="2D68B98B" wp14:editId="645525B1">
            <wp:extent cx="3178800" cy="2257200"/>
            <wp:effectExtent l="0" t="0" r="3175"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5-1.png"/>
                    <pic:cNvPicPr>
                      <a:picLocks noChangeAspect="1" noChangeArrowheads="1"/>
                    </pic:cNvPicPr>
                  </pic:nvPicPr>
                  <pic:blipFill>
                    <a:blip r:embed="rId53"/>
                    <a:stretch>
                      <a:fillRect/>
                    </a:stretch>
                  </pic:blipFill>
                  <pic:spPr bwMode="auto">
                    <a:xfrm>
                      <a:off x="0" y="0"/>
                      <a:ext cx="3178800" cy="2257200"/>
                    </a:xfrm>
                    <a:prstGeom prst="rect">
                      <a:avLst/>
                    </a:prstGeom>
                    <a:noFill/>
                    <a:ln w="9525">
                      <a:noFill/>
                      <a:headEnd/>
                      <a:tailEnd/>
                    </a:ln>
                  </pic:spPr>
                </pic:pic>
              </a:graphicData>
            </a:graphic>
          </wp:inline>
        </w:drawing>
      </w:r>
    </w:p>
    <w:p w14:paraId="69AC68D9" w14:textId="07AADD02" w:rsidR="002B375C" w:rsidRPr="002B375C" w:rsidRDefault="002B375C" w:rsidP="002B375C">
      <w:pPr>
        <w:pStyle w:val="Descripcin"/>
        <w:jc w:val="center"/>
      </w:pPr>
      <w:bookmarkStart w:id="101" w:name="_Toc518479778"/>
      <w:r>
        <w:t xml:space="preserve">Ilustración </w:t>
      </w:r>
      <w:r>
        <w:fldChar w:fldCharType="begin"/>
      </w:r>
      <w:r>
        <w:instrText xml:space="preserve"> SEQ Ilustración \* ARABIC </w:instrText>
      </w:r>
      <w:r>
        <w:fldChar w:fldCharType="separate"/>
      </w:r>
      <w:r w:rsidR="00AB36E8">
        <w:rPr>
          <w:noProof/>
        </w:rPr>
        <w:t>40</w:t>
      </w:r>
      <w:r>
        <w:fldChar w:fldCharType="end"/>
      </w:r>
      <w:r>
        <w:t>.</w:t>
      </w:r>
      <w:r w:rsidR="002177CF">
        <w:t xml:space="preserve"> </w:t>
      </w:r>
      <w:r>
        <w:t>XGBoost. pAUC II</w:t>
      </w:r>
      <w:bookmarkEnd w:id="101"/>
    </w:p>
    <w:p w14:paraId="41762DBC" w14:textId="00ECC310" w:rsidR="00F709B4" w:rsidRDefault="00F709B4" w:rsidP="00F709B4">
      <w:pPr>
        <w:rPr>
          <w:shd w:val="clear" w:color="auto" w:fill="FFFFFF"/>
        </w:rPr>
      </w:pPr>
      <w:r>
        <w:rPr>
          <w:shd w:val="clear" w:color="auto" w:fill="FFFFFF"/>
        </w:rPr>
        <w:t xml:space="preserve">Si tomamos un rango concreto de Especificidad, por ejemplo, del 90% a 100%, entonces seremos capaces de predecir un 66,3% (cuando utilizamos todas las variables) y un 66,2% (cuando eliminamos el sexo y la causa) de casos negativos y que realmente son negativos, es decir seremos capaces de predecir que un paciente que vive, realmente va a vivir. Vemos que </w:t>
      </w:r>
      <w:r w:rsidR="00433EDF">
        <w:rPr>
          <w:shd w:val="clear" w:color="auto" w:fill="FFFFFF"/>
        </w:rPr>
        <w:t>el modelo completo ha obtenido un ligero mejor resultado.</w:t>
      </w:r>
    </w:p>
    <w:p w14:paraId="6DC56ECB" w14:textId="09EE9313" w:rsidR="00F709B4" w:rsidRPr="008E5F9C" w:rsidRDefault="00F709B4" w:rsidP="00F709B4">
      <w:pPr>
        <w:rPr>
          <w:shd w:val="clear" w:color="auto" w:fill="FFFFFF"/>
        </w:rPr>
      </w:pPr>
      <w:r>
        <w:rPr>
          <w:shd w:val="clear" w:color="auto" w:fill="FFFFFF"/>
        </w:rPr>
        <w:t xml:space="preserve">Si tomamos un rango concreto de sensibilidad, por ejemplo, del 90% a 100%, entonces seremos capaces de predecir un 70,1% (cuando utilizamos todas las variables) y un 70,2% (cuando eliminamos el sexo y la causa) de casos positivos y que realmente son positivos, es decir seremos capaces de predecir que un paciente que fallece, realmente va a fallecer. Vemos </w:t>
      </w:r>
      <w:r w:rsidR="00433EDF">
        <w:rPr>
          <w:shd w:val="clear" w:color="auto" w:fill="FFFFFF"/>
        </w:rPr>
        <w:t>que el modelo que excluye las variables de sexo y causa ha obtenido ligeramente un mejor resultado.</w:t>
      </w:r>
    </w:p>
    <w:p w14:paraId="4CDDA994" w14:textId="77777777" w:rsidR="002B375C" w:rsidRPr="002B375C" w:rsidRDefault="002B375C" w:rsidP="00356B05">
      <w:pPr>
        <w:jc w:val="left"/>
      </w:pPr>
    </w:p>
    <w:p w14:paraId="6BCFCAAF" w14:textId="77777777" w:rsidR="008043FE" w:rsidRDefault="008043FE" w:rsidP="00FA1783">
      <w:pPr>
        <w:pStyle w:val="Ttulo4"/>
        <w:numPr>
          <w:ilvl w:val="3"/>
          <w:numId w:val="1"/>
        </w:numPr>
        <w:ind w:left="0" w:firstLine="0"/>
      </w:pPr>
      <w:bookmarkStart w:id="102" w:name="redes-de-neuronas"/>
      <w:bookmarkEnd w:id="102"/>
      <w:r>
        <w:t>Redes neuronales</w:t>
      </w:r>
    </w:p>
    <w:p w14:paraId="1D9F9124" w14:textId="77777777" w:rsidR="00DF75AC" w:rsidRPr="00B43142" w:rsidRDefault="00DF75AC" w:rsidP="00E22C8C">
      <w:pPr>
        <w:rPr>
          <w:rFonts w:cs="Times New Roman"/>
          <w:szCs w:val="24"/>
        </w:rPr>
      </w:pPr>
      <w:r w:rsidRPr="00B43142">
        <w:rPr>
          <w:rFonts w:cs="Times New Roman"/>
          <w:szCs w:val="24"/>
        </w:rPr>
        <w:t xml:space="preserve">Las redes neuronales son sistemas computacionales de aprendizaje basados en el funcionamiento de las redes neuronales </w:t>
      </w:r>
      <w:r w:rsidR="0010221E" w:rsidRPr="00B43142">
        <w:rPr>
          <w:rFonts w:cs="Times New Roman"/>
          <w:szCs w:val="24"/>
        </w:rPr>
        <w:t>biológicas</w:t>
      </w:r>
      <w:r w:rsidRPr="00B43142">
        <w:rPr>
          <w:rFonts w:cs="Times New Roman"/>
          <w:szCs w:val="24"/>
        </w:rPr>
        <w:t xml:space="preserve"> presentes en el cerebro de los animales.</w:t>
      </w:r>
    </w:p>
    <w:p w14:paraId="0D8FC568" w14:textId="77777777" w:rsidR="00DF75AC" w:rsidRPr="00B43142" w:rsidRDefault="00DF75AC" w:rsidP="00E22C8C">
      <w:pPr>
        <w:rPr>
          <w:rFonts w:cs="Times New Roman"/>
          <w:szCs w:val="24"/>
        </w:rPr>
      </w:pPr>
      <w:r w:rsidRPr="00B43142">
        <w:rPr>
          <w:rFonts w:cs="Times New Roman"/>
          <w:szCs w:val="24"/>
        </w:rPr>
        <w:lastRenderedPageBreak/>
        <w:t xml:space="preserve">Estas redes </w:t>
      </w:r>
      <w:r w:rsidR="0010221E" w:rsidRPr="00B43142">
        <w:rPr>
          <w:rFonts w:cs="Times New Roman"/>
          <w:szCs w:val="24"/>
        </w:rPr>
        <w:t>están</w:t>
      </w:r>
      <w:r w:rsidRPr="00B43142">
        <w:rPr>
          <w:rFonts w:cs="Times New Roman"/>
          <w:szCs w:val="24"/>
        </w:rPr>
        <w:t xml:space="preserve"> construidas a partir de una serie de nodos llamados “neuronas” que se organizan en forma de capas. Existe una capa de entrada, una capa de salida y al menos una capa intermedia o capa “oculta”.</w:t>
      </w:r>
    </w:p>
    <w:p w14:paraId="5F94EA84" w14:textId="77777777" w:rsidR="00DF75AC" w:rsidRPr="00B43142" w:rsidRDefault="00DF75AC" w:rsidP="00E22C8C">
      <w:pPr>
        <w:rPr>
          <w:rFonts w:cs="Times New Roman"/>
          <w:szCs w:val="24"/>
        </w:rPr>
      </w:pPr>
      <w:r w:rsidRPr="00B43142">
        <w:rPr>
          <w:rFonts w:cs="Times New Roman"/>
          <w:szCs w:val="24"/>
        </w:rPr>
        <w:t>La capa de entrada debe tener tantas neuronas como variables de entrada tenga el sistema que se va a modelar. La capa de salida debe tener tantas neuronas como variables que estemos intentando predecir, en nuestro caso solo una.</w:t>
      </w:r>
    </w:p>
    <w:p w14:paraId="6EF5AB95" w14:textId="77777777" w:rsidR="00DF75AC" w:rsidRPr="00B43142" w:rsidRDefault="00DF75AC" w:rsidP="00E22C8C">
      <w:pPr>
        <w:rPr>
          <w:rFonts w:cs="Times New Roman"/>
          <w:szCs w:val="24"/>
        </w:rPr>
      </w:pPr>
      <w:r w:rsidRPr="00B43142">
        <w:rPr>
          <w:rFonts w:cs="Times New Roman"/>
          <w:szCs w:val="24"/>
        </w:rPr>
        <w:t xml:space="preserve">En cuanto a las capas ocultas, sus neuronas realizan transformaciones no lineales sobre la </w:t>
      </w:r>
      <w:r w:rsidR="0010221E" w:rsidRPr="00B43142">
        <w:rPr>
          <w:rFonts w:cs="Times New Roman"/>
          <w:szCs w:val="24"/>
        </w:rPr>
        <w:t>información</w:t>
      </w:r>
      <w:r w:rsidRPr="00B43142">
        <w:rPr>
          <w:rFonts w:cs="Times New Roman"/>
          <w:szCs w:val="24"/>
        </w:rPr>
        <w:t xml:space="preserve"> que los atraviesa mediante una </w:t>
      </w:r>
      <w:r w:rsidR="0010221E" w:rsidRPr="00B43142">
        <w:rPr>
          <w:rFonts w:cs="Times New Roman"/>
          <w:szCs w:val="24"/>
        </w:rPr>
        <w:t>función</w:t>
      </w:r>
      <w:r w:rsidRPr="00B43142">
        <w:rPr>
          <w:rFonts w:cs="Times New Roman"/>
          <w:szCs w:val="24"/>
        </w:rPr>
        <w:t xml:space="preserve"> de </w:t>
      </w:r>
      <w:r w:rsidR="0010221E" w:rsidRPr="00B43142">
        <w:rPr>
          <w:rFonts w:cs="Times New Roman"/>
          <w:szCs w:val="24"/>
        </w:rPr>
        <w:t>activación</w:t>
      </w:r>
      <w:r w:rsidRPr="00B43142">
        <w:rPr>
          <w:rFonts w:cs="Times New Roman"/>
          <w:szCs w:val="24"/>
        </w:rPr>
        <w:t xml:space="preserve">. Las salidas de estas funciones de </w:t>
      </w:r>
      <w:r w:rsidR="0010221E" w:rsidRPr="00B43142">
        <w:rPr>
          <w:rFonts w:cs="Times New Roman"/>
          <w:szCs w:val="24"/>
        </w:rPr>
        <w:t>activación</w:t>
      </w:r>
      <w:r w:rsidRPr="00B43142">
        <w:rPr>
          <w:rFonts w:cs="Times New Roman"/>
          <w:szCs w:val="24"/>
        </w:rPr>
        <w:t xml:space="preserve"> suelen variar entre 0 y 1. Estas neuronas se activan o no dependiendo de si la </w:t>
      </w:r>
      <w:r w:rsidR="0010221E" w:rsidRPr="00B43142">
        <w:rPr>
          <w:rFonts w:cs="Times New Roman"/>
          <w:szCs w:val="24"/>
        </w:rPr>
        <w:t>información</w:t>
      </w:r>
      <w:r w:rsidRPr="00B43142">
        <w:rPr>
          <w:rFonts w:cs="Times New Roman"/>
          <w:szCs w:val="24"/>
        </w:rPr>
        <w:t xml:space="preserve"> que entra en estas neuronas Si la </w:t>
      </w:r>
      <w:r w:rsidR="0010221E" w:rsidRPr="00B43142">
        <w:rPr>
          <w:rFonts w:cs="Times New Roman"/>
          <w:szCs w:val="24"/>
        </w:rPr>
        <w:t>información</w:t>
      </w:r>
      <w:r w:rsidRPr="00B43142">
        <w:rPr>
          <w:rFonts w:cs="Times New Roman"/>
          <w:szCs w:val="24"/>
        </w:rPr>
        <w:t xml:space="preserve"> que entra en esta neurona supera un valor umbral.</w:t>
      </w:r>
    </w:p>
    <w:p w14:paraId="61C466F7" w14:textId="77777777" w:rsidR="00DF75AC" w:rsidRPr="00B43142" w:rsidRDefault="00DF75AC" w:rsidP="00E22C8C">
      <w:pPr>
        <w:rPr>
          <w:rFonts w:cs="Times New Roman"/>
          <w:szCs w:val="24"/>
        </w:rPr>
      </w:pPr>
      <w:r w:rsidRPr="00B43142">
        <w:rPr>
          <w:rFonts w:cs="Times New Roman"/>
          <w:szCs w:val="24"/>
        </w:rPr>
        <w:t xml:space="preserve">Las tareas de estas neuronas “ocultas” es realizar una suma ponderada de todas las entradas que tiene y aplicarle una </w:t>
      </w:r>
      <w:r w:rsidR="0010221E" w:rsidRPr="00B43142">
        <w:rPr>
          <w:rFonts w:cs="Times New Roman"/>
          <w:szCs w:val="24"/>
        </w:rPr>
        <w:t>función</w:t>
      </w:r>
      <w:r w:rsidRPr="00B43142">
        <w:rPr>
          <w:rFonts w:cs="Times New Roman"/>
          <w:szCs w:val="24"/>
        </w:rPr>
        <w:t xml:space="preserve"> de </w:t>
      </w:r>
      <w:r w:rsidR="0010221E" w:rsidRPr="00B43142">
        <w:rPr>
          <w:rFonts w:cs="Times New Roman"/>
          <w:szCs w:val="24"/>
        </w:rPr>
        <w:t>activación</w:t>
      </w:r>
      <w:r w:rsidRPr="00B43142">
        <w:rPr>
          <w:rFonts w:cs="Times New Roman"/>
          <w:szCs w:val="24"/>
        </w:rPr>
        <w:t xml:space="preserve"> para posteriormente pasar este valor a las neuronas de la siguiente capa, que a su vez </w:t>
      </w:r>
      <w:r w:rsidR="0010221E" w:rsidRPr="00B43142">
        <w:rPr>
          <w:rFonts w:cs="Times New Roman"/>
          <w:szCs w:val="24"/>
        </w:rPr>
        <w:t>repetirán</w:t>
      </w:r>
      <w:r w:rsidRPr="00B43142">
        <w:rPr>
          <w:rFonts w:cs="Times New Roman"/>
          <w:szCs w:val="24"/>
        </w:rPr>
        <w:t xml:space="preserve"> el proceso.</w:t>
      </w:r>
    </w:p>
    <w:p w14:paraId="46AF0B0A" w14:textId="77777777" w:rsidR="00DF75AC" w:rsidRPr="00B43142" w:rsidRDefault="00DF75AC" w:rsidP="00E22C8C">
      <w:pPr>
        <w:rPr>
          <w:rFonts w:cs="Times New Roman"/>
          <w:szCs w:val="24"/>
        </w:rPr>
      </w:pPr>
      <w:r w:rsidRPr="00B43142">
        <w:rPr>
          <w:rFonts w:cs="Times New Roman"/>
          <w:szCs w:val="24"/>
        </w:rPr>
        <w:t xml:space="preserve">En primer lugar, antes de comenzar con la </w:t>
      </w:r>
      <w:r w:rsidR="0010221E" w:rsidRPr="00B43142">
        <w:rPr>
          <w:rFonts w:cs="Times New Roman"/>
          <w:szCs w:val="24"/>
        </w:rPr>
        <w:t>construcción</w:t>
      </w:r>
      <w:r w:rsidRPr="00B43142">
        <w:rPr>
          <w:rFonts w:cs="Times New Roman"/>
          <w:szCs w:val="24"/>
        </w:rPr>
        <w:t xml:space="preserve"> del modelo de redes neuronales, es necesario normalizar los datos.</w:t>
      </w:r>
    </w:p>
    <w:p w14:paraId="008A0697" w14:textId="77777777" w:rsidR="00A44FA9" w:rsidRDefault="00DF75AC" w:rsidP="00A44FA9">
      <w:pPr>
        <w:pStyle w:val="Compact"/>
        <w:spacing w:line="360" w:lineRule="auto"/>
        <w:rPr>
          <w:rFonts w:cs="Times New Roman"/>
          <w:lang w:val="es-ES"/>
        </w:rPr>
      </w:pPr>
      <w:bookmarkStart w:id="103" w:name="mejorar-la-precision-de-nuestro-modelo"/>
      <w:bookmarkEnd w:id="103"/>
      <w:r w:rsidRPr="0066508A">
        <w:rPr>
          <w:rFonts w:cs="Times New Roman"/>
          <w:lang w:val="es-ES"/>
        </w:rPr>
        <w:t xml:space="preserve">Para poder obtener las mejores </w:t>
      </w:r>
      <w:r w:rsidR="0010221E" w:rsidRPr="0066508A">
        <w:rPr>
          <w:rFonts w:cs="Times New Roman"/>
          <w:lang w:val="es-ES"/>
        </w:rPr>
        <w:t>predicciones</w:t>
      </w:r>
      <w:r w:rsidRPr="0066508A">
        <w:rPr>
          <w:rFonts w:cs="Times New Roman"/>
          <w:lang w:val="es-ES"/>
        </w:rPr>
        <w:t xml:space="preserve"> (</w:t>
      </w:r>
      <w:r w:rsidR="0010221E" w:rsidRPr="0066508A">
        <w:rPr>
          <w:rFonts w:cs="Times New Roman"/>
          <w:lang w:val="es-ES"/>
        </w:rPr>
        <w:t>precisión</w:t>
      </w:r>
      <w:r w:rsidRPr="0066508A">
        <w:rPr>
          <w:rFonts w:cs="Times New Roman"/>
          <w:lang w:val="es-ES"/>
        </w:rPr>
        <w:t>) con nuestro modelo de redes neuronales, deberemos tener en cuenta aspectos como:</w:t>
      </w:r>
    </w:p>
    <w:p w14:paraId="4A2B7A9D" w14:textId="77777777" w:rsidR="00A44FA9" w:rsidRDefault="00DF75AC" w:rsidP="004D71F1">
      <w:pPr>
        <w:pStyle w:val="Compact"/>
        <w:numPr>
          <w:ilvl w:val="0"/>
          <w:numId w:val="21"/>
        </w:numPr>
        <w:spacing w:line="360" w:lineRule="auto"/>
        <w:rPr>
          <w:rFonts w:cs="Times New Roman"/>
          <w:lang w:val="es-ES"/>
        </w:rPr>
      </w:pPr>
      <w:r w:rsidRPr="0066508A">
        <w:rPr>
          <w:rFonts w:cs="Times New Roman"/>
          <w:i/>
          <w:lang w:val="es-ES"/>
        </w:rPr>
        <w:t>Numero de capas ocultas</w:t>
      </w:r>
      <w:r w:rsidR="00B13019">
        <w:rPr>
          <w:rFonts w:cs="Times New Roman"/>
          <w:lang w:val="es-ES"/>
        </w:rPr>
        <w:t>.</w:t>
      </w:r>
    </w:p>
    <w:p w14:paraId="010BB5E0" w14:textId="77777777" w:rsidR="00A44FA9" w:rsidRDefault="00DF75AC" w:rsidP="004D71F1">
      <w:pPr>
        <w:pStyle w:val="Compact"/>
        <w:numPr>
          <w:ilvl w:val="0"/>
          <w:numId w:val="21"/>
        </w:numPr>
        <w:spacing w:line="360" w:lineRule="auto"/>
        <w:rPr>
          <w:rFonts w:cs="Times New Roman"/>
          <w:lang w:val="es-ES"/>
        </w:rPr>
      </w:pPr>
      <w:r w:rsidRPr="0066508A">
        <w:rPr>
          <w:rFonts w:cs="Times New Roman"/>
          <w:i/>
          <w:lang w:val="es-ES"/>
        </w:rPr>
        <w:t>Numero de neuronas por capa oculta:</w:t>
      </w:r>
      <w:r w:rsidRPr="0066508A">
        <w:rPr>
          <w:rFonts w:cs="Times New Roman"/>
          <w:lang w:val="es-ES"/>
        </w:rPr>
        <w:t xml:space="preserve"> Si se usa una cantidad inadecuada de neuronas, la red no podrá modelar datos complejos y el ajuste resultante será deficiente. Si se utilizan demasiadas neuronas, el tiempo de entrenamiento puede ser excesivamente largo y, lo que es peor, la red puede sobre</w:t>
      </w:r>
      <w:r w:rsidR="0066508A">
        <w:rPr>
          <w:rFonts w:cs="Times New Roman"/>
          <w:lang w:val="es-ES"/>
        </w:rPr>
        <w:t xml:space="preserve"> </w:t>
      </w:r>
      <w:r w:rsidRPr="0066508A">
        <w:rPr>
          <w:rFonts w:cs="Times New Roman"/>
          <w:lang w:val="es-ES"/>
        </w:rPr>
        <w:t>ajustar los datos.</w:t>
      </w:r>
      <w:r w:rsidR="0010221E" w:rsidRPr="00AD4459">
        <w:rPr>
          <w:rFonts w:cs="Times New Roman"/>
          <w:u w:val="single"/>
          <w:lang w:val="es-ES"/>
        </w:rPr>
        <w:t xml:space="preserve"> </w:t>
      </w:r>
      <w:r w:rsidRPr="00AD4459">
        <w:rPr>
          <w:rFonts w:cs="Times New Roman"/>
          <w:u w:val="single"/>
          <w:lang w:val="es-ES"/>
        </w:rPr>
        <w:t xml:space="preserve">No hay una regla práctica para elegir el número de neuronas, pero </w:t>
      </w:r>
      <w:r w:rsidR="00AD4459" w:rsidRPr="00AD4459">
        <w:rPr>
          <w:rFonts w:cs="Times New Roman"/>
          <w:u w:val="single"/>
          <w:lang w:val="es-ES"/>
        </w:rPr>
        <w:t>podemos tener en cuenta lo siguiente</w:t>
      </w:r>
      <w:r w:rsidR="00B13019">
        <w:rPr>
          <w:rFonts w:cs="Times New Roman"/>
          <w:lang w:val="es-ES"/>
        </w:rPr>
        <w:t>:</w:t>
      </w:r>
    </w:p>
    <w:p w14:paraId="394D1357" w14:textId="77777777" w:rsidR="00A44FA9" w:rsidRDefault="00DF75AC" w:rsidP="004D71F1">
      <w:pPr>
        <w:pStyle w:val="Compact"/>
        <w:numPr>
          <w:ilvl w:val="1"/>
          <w:numId w:val="21"/>
        </w:numPr>
        <w:spacing w:line="360" w:lineRule="auto"/>
        <w:rPr>
          <w:rFonts w:cs="Times New Roman"/>
          <w:lang w:val="es-ES"/>
        </w:rPr>
      </w:pPr>
      <w:r w:rsidRPr="0066508A">
        <w:rPr>
          <w:rFonts w:cs="Times New Roman"/>
          <w:lang w:val="es-ES"/>
        </w:rPr>
        <w:t>N es</w:t>
      </w:r>
      <w:r w:rsidR="00B13019">
        <w:rPr>
          <w:rFonts w:cs="Times New Roman"/>
          <w:lang w:val="es-ES"/>
        </w:rPr>
        <w:t xml:space="preserve"> el número de neuronas ocultas.</w:t>
      </w:r>
    </w:p>
    <w:p w14:paraId="5CEBB697" w14:textId="77777777" w:rsidR="00A44FA9" w:rsidRDefault="00DF75AC" w:rsidP="004D71F1">
      <w:pPr>
        <w:pStyle w:val="Compact"/>
        <w:numPr>
          <w:ilvl w:val="1"/>
          <w:numId w:val="21"/>
        </w:numPr>
        <w:spacing w:line="360" w:lineRule="auto"/>
        <w:rPr>
          <w:rFonts w:cs="Times New Roman"/>
          <w:lang w:val="es-ES"/>
        </w:rPr>
      </w:pPr>
      <w:r w:rsidRPr="0066508A">
        <w:rPr>
          <w:rFonts w:cs="Times New Roman"/>
          <w:lang w:val="es-ES"/>
        </w:rPr>
        <w:t xml:space="preserve">N = 2/3 del tamaño de la capa de entrada, más </w:t>
      </w:r>
      <w:r w:rsidR="00B13019">
        <w:rPr>
          <w:rFonts w:cs="Times New Roman"/>
          <w:lang w:val="es-ES"/>
        </w:rPr>
        <w:t>el tamaño de la capa de salida.</w:t>
      </w:r>
    </w:p>
    <w:p w14:paraId="59C896D2" w14:textId="77777777" w:rsidR="00A44FA9" w:rsidRDefault="00DF75AC" w:rsidP="004D71F1">
      <w:pPr>
        <w:pStyle w:val="Compact"/>
        <w:numPr>
          <w:ilvl w:val="1"/>
          <w:numId w:val="21"/>
        </w:numPr>
        <w:spacing w:line="360" w:lineRule="auto"/>
        <w:rPr>
          <w:rFonts w:cs="Times New Roman"/>
          <w:lang w:val="es-ES"/>
        </w:rPr>
      </w:pPr>
      <w:r w:rsidRPr="0066508A">
        <w:rPr>
          <w:rFonts w:cs="Times New Roman"/>
          <w:lang w:val="es-ES"/>
        </w:rPr>
        <w:lastRenderedPageBreak/>
        <w:t>N &lt; dos veces e</w:t>
      </w:r>
      <w:r w:rsidR="00B13019">
        <w:rPr>
          <w:rFonts w:cs="Times New Roman"/>
          <w:lang w:val="es-ES"/>
        </w:rPr>
        <w:t>l tamaño de la capa de entrada.</w:t>
      </w:r>
    </w:p>
    <w:p w14:paraId="7F4ED991" w14:textId="77777777" w:rsidR="00A44FA9" w:rsidRDefault="0010221E" w:rsidP="004D71F1">
      <w:pPr>
        <w:pStyle w:val="Compact"/>
        <w:numPr>
          <w:ilvl w:val="0"/>
          <w:numId w:val="21"/>
        </w:numPr>
        <w:spacing w:line="360" w:lineRule="auto"/>
        <w:rPr>
          <w:rFonts w:cs="Times New Roman"/>
          <w:lang w:val="es-ES"/>
        </w:rPr>
      </w:pPr>
      <w:r w:rsidRPr="0066508A">
        <w:rPr>
          <w:rFonts w:cs="Times New Roman"/>
          <w:i/>
          <w:lang w:val="es-ES"/>
        </w:rPr>
        <w:t>Función</w:t>
      </w:r>
      <w:r w:rsidR="00DF75AC" w:rsidRPr="0066508A">
        <w:rPr>
          <w:rFonts w:cs="Times New Roman"/>
          <w:i/>
          <w:lang w:val="es-ES"/>
        </w:rPr>
        <w:t xml:space="preserve"> de </w:t>
      </w:r>
      <w:r w:rsidRPr="0066508A">
        <w:rPr>
          <w:rFonts w:cs="Times New Roman"/>
          <w:i/>
          <w:lang w:val="es-ES"/>
        </w:rPr>
        <w:t>activación</w:t>
      </w:r>
      <w:r w:rsidR="00DF75AC" w:rsidRPr="0066508A">
        <w:rPr>
          <w:rFonts w:cs="Times New Roman"/>
          <w:i/>
          <w:lang w:val="es-ES"/>
        </w:rPr>
        <w:t xml:space="preserve"> de las capas ocultas:</w:t>
      </w:r>
      <w:r w:rsidR="00DF75AC" w:rsidRPr="0066508A">
        <w:rPr>
          <w:rFonts w:cs="Times New Roman"/>
          <w:lang w:val="es-ES"/>
        </w:rPr>
        <w:t xml:space="preserve"> Cambiar la función de activación puede ser un factor </w:t>
      </w:r>
      <w:r w:rsidRPr="0066508A">
        <w:rPr>
          <w:rFonts w:cs="Times New Roman"/>
          <w:lang w:val="es-ES"/>
        </w:rPr>
        <w:t>decisivo. Se</w:t>
      </w:r>
      <w:r w:rsidR="00DF75AC" w:rsidRPr="0066508A">
        <w:rPr>
          <w:rFonts w:cs="Times New Roman"/>
          <w:lang w:val="es-ES"/>
        </w:rPr>
        <w:t xml:space="preserve"> pueden probar distintas funciones de </w:t>
      </w:r>
      <w:r w:rsidRPr="0066508A">
        <w:rPr>
          <w:rFonts w:cs="Times New Roman"/>
          <w:lang w:val="es-ES"/>
        </w:rPr>
        <w:t>activación</w:t>
      </w:r>
      <w:r w:rsidR="00DF75AC" w:rsidRPr="0066508A">
        <w:rPr>
          <w:rFonts w:cs="Times New Roman"/>
          <w:lang w:val="es-ES"/>
        </w:rPr>
        <w:t xml:space="preserve">: sigmoide, tanh y </w:t>
      </w:r>
      <w:r w:rsidR="00B13019">
        <w:rPr>
          <w:rFonts w:cs="Times New Roman"/>
          <w:lang w:val="es-ES"/>
        </w:rPr>
        <w:t>unidades lineales rectificadas.</w:t>
      </w:r>
    </w:p>
    <w:p w14:paraId="0EFD835E" w14:textId="77777777" w:rsidR="0010221E" w:rsidRPr="0066508A" w:rsidRDefault="0010221E" w:rsidP="004D71F1">
      <w:pPr>
        <w:pStyle w:val="Compact"/>
        <w:numPr>
          <w:ilvl w:val="0"/>
          <w:numId w:val="21"/>
        </w:numPr>
        <w:spacing w:line="360" w:lineRule="auto"/>
        <w:rPr>
          <w:rFonts w:cs="Times New Roman"/>
          <w:lang w:val="es-ES"/>
        </w:rPr>
      </w:pPr>
      <w:r w:rsidRPr="0066508A">
        <w:rPr>
          <w:rFonts w:cs="Times New Roman"/>
          <w:i/>
          <w:lang w:val="es-ES"/>
        </w:rPr>
        <w:t>Función</w:t>
      </w:r>
      <w:r w:rsidR="00DF75AC" w:rsidRPr="0066508A">
        <w:rPr>
          <w:rFonts w:cs="Times New Roman"/>
          <w:i/>
          <w:lang w:val="es-ES"/>
        </w:rPr>
        <w:t xml:space="preserve"> de </w:t>
      </w:r>
      <w:r w:rsidRPr="0066508A">
        <w:rPr>
          <w:rFonts w:cs="Times New Roman"/>
          <w:i/>
          <w:lang w:val="es-ES"/>
        </w:rPr>
        <w:t>activación</w:t>
      </w:r>
      <w:r w:rsidR="00DF75AC" w:rsidRPr="0066508A">
        <w:rPr>
          <w:rFonts w:cs="Times New Roman"/>
          <w:i/>
          <w:lang w:val="es-ES"/>
        </w:rPr>
        <w:t xml:space="preserve"> de las capas de salida:</w:t>
      </w:r>
      <w:r w:rsidR="00DF75AC" w:rsidRPr="0066508A">
        <w:rPr>
          <w:rFonts w:cs="Times New Roman"/>
          <w:lang w:val="es-ES"/>
        </w:rPr>
        <w:t xml:space="preserve"> Para una sola capa la elección de la función de activación para la capa de salida dependerá de la tarea que realizaremos con la red (es decir, categorización o regresión). Sin embargo, en redes multicapas, generalmente es deseable que las capas ocultas tengan funciones de activación no lineales (por ejemplo, sigmoide, logística o tanh).</w:t>
      </w:r>
      <w:bookmarkStart w:id="104" w:name="usando-todas-las-variables"/>
      <w:bookmarkEnd w:id="104"/>
    </w:p>
    <w:p w14:paraId="2EA57202" w14:textId="77777777" w:rsidR="0010221E" w:rsidRPr="0010221E" w:rsidRDefault="0010221E" w:rsidP="0010221E">
      <w:pPr>
        <w:pStyle w:val="Compact"/>
        <w:rPr>
          <w:lang w:val="es-ES"/>
        </w:rPr>
      </w:pPr>
    </w:p>
    <w:p w14:paraId="1C138DCC" w14:textId="77777777" w:rsidR="00DF75AC" w:rsidRDefault="00DF75AC" w:rsidP="0010221E">
      <w:pPr>
        <w:pStyle w:val="Ttulo5"/>
      </w:pPr>
      <w:r>
        <w:t>Usando todas las variables</w:t>
      </w:r>
    </w:p>
    <w:p w14:paraId="35338122" w14:textId="77777777" w:rsidR="00DF75AC" w:rsidRPr="0066508A" w:rsidRDefault="00DF75AC" w:rsidP="00E22C8C">
      <w:r w:rsidRPr="0066508A">
        <w:t xml:space="preserve">Para construir el modelo, una vez nos hemos ayudado con el paquete “Caret” y su </w:t>
      </w:r>
      <w:r w:rsidR="00AC4268" w:rsidRPr="0066508A">
        <w:t>validación</w:t>
      </w:r>
      <w:r w:rsidRPr="0066508A">
        <w:t xml:space="preserve"> cruzada con 10 iteraciones.</w:t>
      </w:r>
    </w:p>
    <w:p w14:paraId="13EDCDC5" w14:textId="77777777" w:rsidR="00DF75AC" w:rsidRPr="0066508A" w:rsidRDefault="00DF75AC" w:rsidP="00E22C8C">
      <w:r w:rsidRPr="0066508A">
        <w:t xml:space="preserve">En la </w:t>
      </w:r>
      <w:r w:rsidR="0010221E" w:rsidRPr="0066508A">
        <w:t>construcción</w:t>
      </w:r>
      <w:r w:rsidRPr="0066508A">
        <w:t xml:space="preserve"> del modelo, es necesario probar distintos </w:t>
      </w:r>
      <w:r w:rsidR="0010221E" w:rsidRPr="0066508A">
        <w:t>parámetros</w:t>
      </w:r>
      <w:r w:rsidRPr="0066508A">
        <w:t>, concretamente:</w:t>
      </w:r>
    </w:p>
    <w:p w14:paraId="24FBBEEF" w14:textId="77777777" w:rsidR="00DF75AC" w:rsidRPr="0066508A" w:rsidRDefault="00DF75AC" w:rsidP="004D71F1">
      <w:pPr>
        <w:pStyle w:val="Prrafodelista"/>
        <w:numPr>
          <w:ilvl w:val="0"/>
          <w:numId w:val="4"/>
        </w:numPr>
      </w:pPr>
      <w:r w:rsidRPr="00413210">
        <w:rPr>
          <w:b/>
        </w:rPr>
        <w:t>actfun</w:t>
      </w:r>
      <w:r w:rsidRPr="0066508A">
        <w:t xml:space="preserve">: es la </w:t>
      </w:r>
      <w:r w:rsidR="0010221E" w:rsidRPr="0066508A">
        <w:t>función</w:t>
      </w:r>
      <w:r w:rsidRPr="0066508A">
        <w:t xml:space="preserve"> de activación.</w:t>
      </w:r>
    </w:p>
    <w:p w14:paraId="68D88B6C" w14:textId="77777777" w:rsidR="00DF75AC" w:rsidRPr="0066508A" w:rsidRDefault="00DF75AC" w:rsidP="004D71F1">
      <w:pPr>
        <w:pStyle w:val="Prrafodelista"/>
        <w:numPr>
          <w:ilvl w:val="0"/>
          <w:numId w:val="4"/>
        </w:numPr>
      </w:pPr>
      <w:r w:rsidRPr="00413210">
        <w:rPr>
          <w:b/>
        </w:rPr>
        <w:t>nhid</w:t>
      </w:r>
      <w:r w:rsidRPr="0066508A">
        <w:t xml:space="preserve">: es el </w:t>
      </w:r>
      <w:r w:rsidR="0010221E" w:rsidRPr="0066508A">
        <w:t>número</w:t>
      </w:r>
      <w:r w:rsidRPr="0066508A">
        <w:t xml:space="preserve"> de capas ocultas.</w:t>
      </w:r>
    </w:p>
    <w:p w14:paraId="56699BB4" w14:textId="77777777" w:rsidR="00DF75AC" w:rsidRPr="0066508A" w:rsidRDefault="00DF75AC" w:rsidP="00E22C8C">
      <w:r w:rsidRPr="0066508A">
        <w:t>Estos valores, se han ido probando mediante “fuerza bruta” hasta obtener los mejores valores de precisión.</w:t>
      </w:r>
      <w:r w:rsidR="0010221E" w:rsidRPr="0066508A">
        <w:t xml:space="preserve"> </w:t>
      </w:r>
      <w:r w:rsidRPr="0066508A">
        <w:t xml:space="preserve">El </w:t>
      </w:r>
      <w:r w:rsidR="0010221E" w:rsidRPr="0066508A">
        <w:t>parámetro</w:t>
      </w:r>
      <w:r w:rsidRPr="0066508A">
        <w:t xml:space="preserve"> de “actfun” ira variando entre todas las funciones de activación. El </w:t>
      </w:r>
      <w:r w:rsidR="0010221E" w:rsidRPr="0066508A">
        <w:t>parámetro</w:t>
      </w:r>
      <w:r w:rsidRPr="0066508A">
        <w:t xml:space="preserve"> de “nhid” se ha ido variando desde 0 hasta 50 en 1 unidad.</w:t>
      </w:r>
    </w:p>
    <w:p w14:paraId="2C8730B1" w14:textId="77777777" w:rsidR="00732325" w:rsidRDefault="00C45327" w:rsidP="00732325">
      <w:pPr>
        <w:pStyle w:val="FirstParagraph"/>
        <w:keepNext/>
        <w:jc w:val="center"/>
      </w:pPr>
      <w:r>
        <w:rPr>
          <w:noProof/>
          <w:lang w:val="es-ES" w:eastAsia="es-ES"/>
        </w:rPr>
        <w:lastRenderedPageBreak/>
        <w:drawing>
          <wp:inline distT="0" distB="0" distL="0" distR="0" wp14:anchorId="6FE60760" wp14:editId="66B5EE60">
            <wp:extent cx="5334462" cy="3292125"/>
            <wp:effectExtent l="0" t="0" r="0" b="381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34462" cy="3292125"/>
                    </a:xfrm>
                    <a:prstGeom prst="rect">
                      <a:avLst/>
                    </a:prstGeom>
                  </pic:spPr>
                </pic:pic>
              </a:graphicData>
            </a:graphic>
          </wp:inline>
        </w:drawing>
      </w:r>
    </w:p>
    <w:p w14:paraId="5963CA25" w14:textId="09195E37" w:rsidR="0010221E" w:rsidRDefault="00732325" w:rsidP="00732325">
      <w:pPr>
        <w:pStyle w:val="Descripcin"/>
        <w:jc w:val="center"/>
      </w:pPr>
      <w:bookmarkStart w:id="105" w:name="_Toc518479779"/>
      <w:r>
        <w:t xml:space="preserve">Ilustración </w:t>
      </w:r>
      <w:r>
        <w:fldChar w:fldCharType="begin"/>
      </w:r>
      <w:r>
        <w:instrText xml:space="preserve"> SEQ Ilustración \* ARABIC </w:instrText>
      </w:r>
      <w:r>
        <w:fldChar w:fldCharType="separate"/>
      </w:r>
      <w:r w:rsidR="00AB36E8">
        <w:rPr>
          <w:noProof/>
        </w:rPr>
        <w:t>41</w:t>
      </w:r>
      <w:r>
        <w:fldChar w:fldCharType="end"/>
      </w:r>
      <w:r>
        <w:t>. Redes Neuronales. Mejor ajuste</w:t>
      </w:r>
      <w:bookmarkEnd w:id="105"/>
    </w:p>
    <w:p w14:paraId="644ED118" w14:textId="139FCC3F" w:rsidR="00DF75AC" w:rsidRPr="00356B05" w:rsidRDefault="00DF75AC" w:rsidP="00E22C8C">
      <w:pPr>
        <w:rPr>
          <w:lang w:val="en-US"/>
        </w:rPr>
      </w:pPr>
      <w:r w:rsidRPr="0066508A">
        <w:t xml:space="preserve">Como se puede observar en el grafico anterior, la </w:t>
      </w:r>
      <w:r w:rsidR="00C00EAF" w:rsidRPr="0066508A">
        <w:t>función</w:t>
      </w:r>
      <w:r w:rsidRPr="0066508A">
        <w:t xml:space="preserve"> de </w:t>
      </w:r>
      <w:r w:rsidR="00C00EAF" w:rsidRPr="0066508A">
        <w:t>activación</w:t>
      </w:r>
      <w:r w:rsidRPr="0066508A">
        <w:t xml:space="preserve"> que nos proporciona una mayor </w:t>
      </w:r>
      <w:r w:rsidR="00C00EAF" w:rsidRPr="0066508A">
        <w:t>precisión</w:t>
      </w:r>
      <w:r w:rsidRPr="0066508A">
        <w:t xml:space="preserve"> es “purelin”, que es una </w:t>
      </w:r>
      <w:r w:rsidR="00C00EAF" w:rsidRPr="0066508A">
        <w:t>función</w:t>
      </w:r>
      <w:r w:rsidRPr="0066508A">
        <w:t xml:space="preserve"> de </w:t>
      </w:r>
      <w:r w:rsidR="00C00EAF" w:rsidRPr="0066508A">
        <w:t>activación</w:t>
      </w:r>
      <w:r w:rsidRPr="0066508A">
        <w:t xml:space="preserve"> puramente lineal.</w:t>
      </w:r>
      <w:r w:rsidR="00B93F58">
        <w:t xml:space="preserve"> </w:t>
      </w:r>
      <w:r w:rsidR="003B770F" w:rsidRPr="00356B05">
        <w:rPr>
          <w:lang w:val="en-US"/>
        </w:rPr>
        <w:t>Además</w:t>
      </w:r>
      <w:r w:rsidR="00B93F58" w:rsidRPr="00356B05">
        <w:rPr>
          <w:lang w:val="en-US"/>
        </w:rPr>
        <w:t xml:space="preserve">, se </w:t>
      </w:r>
      <w:r w:rsidR="003B770F" w:rsidRPr="00356B05">
        <w:rPr>
          <w:lang w:val="en-US"/>
        </w:rPr>
        <w:t>usarán</w:t>
      </w:r>
      <w:r w:rsidR="00B93F58" w:rsidRPr="00356B05">
        <w:rPr>
          <w:lang w:val="en-US"/>
        </w:rPr>
        <w:t xml:space="preserve"> 14 capas ocultas (nhid=14).</w:t>
      </w:r>
    </w:p>
    <w:p w14:paraId="00C52D6E" w14:textId="77777777" w:rsidR="0024183A" w:rsidRPr="0024183A" w:rsidRDefault="0024183A" w:rsidP="0024183A">
      <w:pPr>
        <w:pStyle w:val="SourceCode"/>
        <w:pBdr>
          <w:top w:val="single" w:sz="4" w:space="1" w:color="auto"/>
          <w:left w:val="single" w:sz="4" w:space="4" w:color="auto"/>
          <w:bottom w:val="single" w:sz="4" w:space="1" w:color="auto"/>
          <w:right w:val="single" w:sz="4" w:space="4" w:color="auto"/>
        </w:pBdr>
        <w:jc w:val="left"/>
        <w:rPr>
          <w:sz w:val="20"/>
          <w:szCs w:val="20"/>
        </w:rPr>
      </w:pPr>
      <w:r w:rsidRPr="0024183A">
        <w:rPr>
          <w:rStyle w:val="VerbatimChar"/>
          <w:sz w:val="20"/>
          <w:szCs w:val="20"/>
        </w:rPr>
        <w:t xml:space="preserve">## Extreme Learning Machine </w:t>
      </w:r>
      <w:r w:rsidRPr="0024183A">
        <w:rPr>
          <w:sz w:val="20"/>
          <w:szCs w:val="20"/>
        </w:rPr>
        <w:br/>
      </w:r>
      <w:r w:rsidRPr="0024183A">
        <w:rPr>
          <w:rStyle w:val="VerbatimChar"/>
          <w:sz w:val="20"/>
          <w:szCs w:val="20"/>
        </w:rPr>
        <w:t xml:space="preserve">## </w:t>
      </w:r>
      <w:r w:rsidRPr="0024183A">
        <w:rPr>
          <w:sz w:val="20"/>
          <w:szCs w:val="20"/>
        </w:rPr>
        <w:br/>
      </w:r>
      <w:r w:rsidRPr="0024183A">
        <w:rPr>
          <w:rStyle w:val="VerbatimChar"/>
          <w:sz w:val="20"/>
          <w:szCs w:val="20"/>
        </w:rPr>
        <w:t>## 4890 samples</w:t>
      </w:r>
      <w:r w:rsidRPr="0024183A">
        <w:rPr>
          <w:sz w:val="20"/>
          <w:szCs w:val="20"/>
        </w:rPr>
        <w:br/>
      </w:r>
      <w:r w:rsidRPr="0024183A">
        <w:rPr>
          <w:rStyle w:val="VerbatimChar"/>
          <w:sz w:val="20"/>
          <w:szCs w:val="20"/>
        </w:rPr>
        <w:t>##   13 predictor</w:t>
      </w:r>
      <w:r w:rsidRPr="0024183A">
        <w:rPr>
          <w:sz w:val="20"/>
          <w:szCs w:val="20"/>
        </w:rPr>
        <w:br/>
      </w:r>
      <w:r w:rsidRPr="0024183A">
        <w:rPr>
          <w:rStyle w:val="VerbatimChar"/>
          <w:sz w:val="20"/>
          <w:szCs w:val="20"/>
        </w:rPr>
        <w:t xml:space="preserve">##    2 classes: 'F', 'V' </w:t>
      </w:r>
      <w:r w:rsidRPr="0024183A">
        <w:rPr>
          <w:sz w:val="20"/>
          <w:szCs w:val="20"/>
        </w:rPr>
        <w:br/>
      </w:r>
      <w:r w:rsidRPr="0024183A">
        <w:rPr>
          <w:rStyle w:val="VerbatimChar"/>
          <w:sz w:val="20"/>
          <w:szCs w:val="20"/>
        </w:rPr>
        <w:t xml:space="preserve">## </w:t>
      </w:r>
      <w:r w:rsidRPr="0024183A">
        <w:rPr>
          <w:sz w:val="20"/>
          <w:szCs w:val="20"/>
        </w:rPr>
        <w:br/>
      </w:r>
      <w:r w:rsidRPr="0024183A">
        <w:rPr>
          <w:rStyle w:val="VerbatimChar"/>
          <w:sz w:val="20"/>
          <w:szCs w:val="20"/>
        </w:rPr>
        <w:t>## No pre-processing</w:t>
      </w:r>
      <w:r w:rsidRPr="0024183A">
        <w:rPr>
          <w:sz w:val="20"/>
          <w:szCs w:val="20"/>
        </w:rPr>
        <w:br/>
      </w:r>
      <w:r w:rsidRPr="0024183A">
        <w:rPr>
          <w:rStyle w:val="VerbatimChar"/>
          <w:sz w:val="20"/>
          <w:szCs w:val="20"/>
        </w:rPr>
        <w:t xml:space="preserve">## Resampling: Cross-Validated (10 fold) </w:t>
      </w:r>
      <w:r w:rsidRPr="0024183A">
        <w:rPr>
          <w:sz w:val="20"/>
          <w:szCs w:val="20"/>
        </w:rPr>
        <w:br/>
      </w:r>
      <w:r w:rsidRPr="0024183A">
        <w:rPr>
          <w:rStyle w:val="VerbatimChar"/>
          <w:sz w:val="20"/>
          <w:szCs w:val="20"/>
        </w:rPr>
        <w:t xml:space="preserve">## Summary of sample sizes: 4401, 4401, 4401, 4401, 4401, 4401, ... </w:t>
      </w:r>
      <w:r w:rsidRPr="0024183A">
        <w:rPr>
          <w:sz w:val="20"/>
          <w:szCs w:val="20"/>
        </w:rPr>
        <w:br/>
      </w:r>
      <w:r w:rsidRPr="0024183A">
        <w:rPr>
          <w:rStyle w:val="VerbatimChar"/>
          <w:sz w:val="20"/>
          <w:szCs w:val="20"/>
        </w:rPr>
        <w:t>## Resampling results:</w:t>
      </w:r>
      <w:r w:rsidRPr="0024183A">
        <w:rPr>
          <w:sz w:val="20"/>
          <w:szCs w:val="20"/>
        </w:rPr>
        <w:br/>
      </w:r>
      <w:r w:rsidRPr="0024183A">
        <w:rPr>
          <w:rStyle w:val="VerbatimChar"/>
          <w:sz w:val="20"/>
          <w:szCs w:val="20"/>
        </w:rPr>
        <w:t xml:space="preserve">## </w:t>
      </w:r>
      <w:r w:rsidRPr="0024183A">
        <w:rPr>
          <w:sz w:val="20"/>
          <w:szCs w:val="20"/>
        </w:rPr>
        <w:br/>
      </w:r>
      <w:r w:rsidRPr="0024183A">
        <w:rPr>
          <w:rStyle w:val="VerbatimChar"/>
          <w:sz w:val="20"/>
          <w:szCs w:val="20"/>
        </w:rPr>
        <w:t xml:space="preserve">##   ROC       Sens       Spec     </w:t>
      </w:r>
      <w:r w:rsidRPr="0024183A">
        <w:rPr>
          <w:sz w:val="20"/>
          <w:szCs w:val="20"/>
        </w:rPr>
        <w:br/>
      </w:r>
      <w:r w:rsidRPr="0024183A">
        <w:rPr>
          <w:rStyle w:val="VerbatimChar"/>
          <w:sz w:val="20"/>
          <w:szCs w:val="20"/>
        </w:rPr>
        <w:t>##   0.832679  0.6388889  0.8549828</w:t>
      </w:r>
      <w:r w:rsidRPr="0024183A">
        <w:rPr>
          <w:sz w:val="20"/>
          <w:szCs w:val="20"/>
        </w:rPr>
        <w:br/>
      </w:r>
      <w:r w:rsidRPr="0024183A">
        <w:rPr>
          <w:rStyle w:val="VerbatimChar"/>
          <w:sz w:val="20"/>
          <w:szCs w:val="20"/>
        </w:rPr>
        <w:t xml:space="preserve">## </w:t>
      </w:r>
      <w:r w:rsidRPr="0024183A">
        <w:rPr>
          <w:sz w:val="20"/>
          <w:szCs w:val="20"/>
        </w:rPr>
        <w:br/>
      </w:r>
      <w:r w:rsidRPr="0024183A">
        <w:rPr>
          <w:rStyle w:val="VerbatimChar"/>
          <w:sz w:val="20"/>
          <w:szCs w:val="20"/>
        </w:rPr>
        <w:t>## Tuning parameter 'nhid' was held constant at a value of 14</w:t>
      </w:r>
      <w:r w:rsidRPr="0024183A">
        <w:rPr>
          <w:sz w:val="20"/>
          <w:szCs w:val="20"/>
        </w:rPr>
        <w:br/>
      </w:r>
      <w:r w:rsidRPr="0024183A">
        <w:rPr>
          <w:rStyle w:val="VerbatimChar"/>
          <w:sz w:val="20"/>
          <w:szCs w:val="20"/>
        </w:rPr>
        <w:t xml:space="preserve">## </w:t>
      </w:r>
      <w:r w:rsidRPr="0024183A">
        <w:rPr>
          <w:sz w:val="20"/>
          <w:szCs w:val="20"/>
        </w:rPr>
        <w:br/>
      </w:r>
      <w:r w:rsidRPr="0024183A">
        <w:rPr>
          <w:rStyle w:val="VerbatimChar"/>
          <w:sz w:val="20"/>
          <w:szCs w:val="20"/>
        </w:rPr>
        <w:t>## Tuning parameter 'actfun' was held constant at a value of purelin</w:t>
      </w:r>
    </w:p>
    <w:p w14:paraId="1F77099E" w14:textId="2ACE66A1" w:rsidR="0024183A" w:rsidRPr="0024183A" w:rsidRDefault="0024183A" w:rsidP="00E22C8C">
      <w:pPr>
        <w:rPr>
          <w:lang w:val="en-US"/>
        </w:rPr>
      </w:pPr>
    </w:p>
    <w:p w14:paraId="3EB875E3" w14:textId="77777777" w:rsidR="00DF75AC" w:rsidRPr="009F7148"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9F7148">
        <w:rPr>
          <w:rStyle w:val="VerbatimChar"/>
          <w:sz w:val="20"/>
          <w:szCs w:val="20"/>
        </w:rPr>
        <w:lastRenderedPageBreak/>
        <w:t>## Confusion Matrix and Statistic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Reference</w:t>
      </w:r>
      <w:r w:rsidRPr="009F7148">
        <w:rPr>
          <w:sz w:val="20"/>
          <w:szCs w:val="20"/>
        </w:rPr>
        <w:br/>
      </w:r>
      <w:r w:rsidRPr="009F7148">
        <w:rPr>
          <w:rStyle w:val="VerbatimChar"/>
          <w:sz w:val="20"/>
          <w:szCs w:val="20"/>
        </w:rPr>
        <w:t>## Prediction    F    V</w:t>
      </w:r>
      <w:r w:rsidRPr="009F7148">
        <w:rPr>
          <w:sz w:val="20"/>
          <w:szCs w:val="20"/>
        </w:rPr>
        <w:br/>
      </w:r>
      <w:r w:rsidRPr="009F7148">
        <w:rPr>
          <w:rStyle w:val="VerbatimChar"/>
          <w:sz w:val="20"/>
          <w:szCs w:val="20"/>
        </w:rPr>
        <w:t>##          F  558  200</w:t>
      </w:r>
      <w:r w:rsidRPr="009F7148">
        <w:rPr>
          <w:sz w:val="20"/>
          <w:szCs w:val="20"/>
        </w:rPr>
        <w:br/>
      </w:r>
      <w:r w:rsidRPr="009F7148">
        <w:rPr>
          <w:rStyle w:val="VerbatimChar"/>
          <w:sz w:val="20"/>
          <w:szCs w:val="20"/>
        </w:rPr>
        <w:t>##          V  291 1047</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Accuracy : 0.7657         </w:t>
      </w:r>
      <w:r w:rsidRPr="009F7148">
        <w:rPr>
          <w:sz w:val="20"/>
          <w:szCs w:val="20"/>
        </w:rPr>
        <w:br/>
      </w:r>
      <w:r w:rsidRPr="009F7148">
        <w:rPr>
          <w:rStyle w:val="VerbatimChar"/>
          <w:sz w:val="20"/>
          <w:szCs w:val="20"/>
        </w:rPr>
        <w:t>##                  95% CI : (0.747, 0.7837)</w:t>
      </w:r>
      <w:r w:rsidRPr="009F7148">
        <w:rPr>
          <w:sz w:val="20"/>
          <w:szCs w:val="20"/>
        </w:rPr>
        <w:br/>
      </w:r>
      <w:r w:rsidRPr="009F7148">
        <w:rPr>
          <w:rStyle w:val="VerbatimChar"/>
          <w:sz w:val="20"/>
          <w:szCs w:val="20"/>
        </w:rPr>
        <w:t xml:space="preserve">##     No Information Rate : 0.5949         </w:t>
      </w:r>
      <w:r w:rsidRPr="009F7148">
        <w:rPr>
          <w:sz w:val="20"/>
          <w:szCs w:val="20"/>
        </w:rPr>
        <w:br/>
      </w:r>
      <w:r w:rsidRPr="009F7148">
        <w:rPr>
          <w:rStyle w:val="VerbatimChar"/>
          <w:sz w:val="20"/>
          <w:szCs w:val="20"/>
        </w:rPr>
        <w:t xml:space="preserve">##     P-Value [Acc &gt; NIR] : &lt; 2.2e-1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Kappa : 0.5055         </w:t>
      </w:r>
      <w:r w:rsidRPr="009F7148">
        <w:rPr>
          <w:sz w:val="20"/>
          <w:szCs w:val="20"/>
        </w:rPr>
        <w:br/>
      </w:r>
      <w:r w:rsidRPr="009F7148">
        <w:rPr>
          <w:rStyle w:val="VerbatimChar"/>
          <w:sz w:val="20"/>
          <w:szCs w:val="20"/>
        </w:rPr>
        <w:t xml:space="preserve">##  Mcnemar's Test P-Value : 4.873e-05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Sensitivity : 0.6572         </w:t>
      </w:r>
      <w:r w:rsidRPr="009F7148">
        <w:rPr>
          <w:sz w:val="20"/>
          <w:szCs w:val="20"/>
        </w:rPr>
        <w:br/>
      </w:r>
      <w:r w:rsidRPr="009F7148">
        <w:rPr>
          <w:rStyle w:val="VerbatimChar"/>
          <w:sz w:val="20"/>
          <w:szCs w:val="20"/>
        </w:rPr>
        <w:t xml:space="preserve">##             Specificity : 0.8396         </w:t>
      </w:r>
      <w:r w:rsidRPr="009F7148">
        <w:rPr>
          <w:sz w:val="20"/>
          <w:szCs w:val="20"/>
        </w:rPr>
        <w:br/>
      </w:r>
      <w:r w:rsidRPr="009F7148">
        <w:rPr>
          <w:rStyle w:val="VerbatimChar"/>
          <w:sz w:val="20"/>
          <w:szCs w:val="20"/>
        </w:rPr>
        <w:t xml:space="preserve">##          Pos Pred Value : 0.7361         </w:t>
      </w:r>
      <w:r w:rsidRPr="009F7148">
        <w:rPr>
          <w:sz w:val="20"/>
          <w:szCs w:val="20"/>
        </w:rPr>
        <w:br/>
      </w:r>
      <w:r w:rsidRPr="009F7148">
        <w:rPr>
          <w:rStyle w:val="VerbatimChar"/>
          <w:sz w:val="20"/>
          <w:szCs w:val="20"/>
        </w:rPr>
        <w:t xml:space="preserve">##          Neg Pred Value : 0.7825         </w:t>
      </w:r>
      <w:r w:rsidRPr="009F7148">
        <w:rPr>
          <w:sz w:val="20"/>
          <w:szCs w:val="20"/>
        </w:rPr>
        <w:br/>
      </w:r>
      <w:r w:rsidRPr="009F7148">
        <w:rPr>
          <w:rStyle w:val="VerbatimChar"/>
          <w:sz w:val="20"/>
          <w:szCs w:val="20"/>
        </w:rPr>
        <w:t xml:space="preserve">##              Prevalence : 0.4051         </w:t>
      </w:r>
      <w:r w:rsidRPr="009F7148">
        <w:rPr>
          <w:sz w:val="20"/>
          <w:szCs w:val="20"/>
        </w:rPr>
        <w:br/>
      </w:r>
      <w:r w:rsidRPr="009F7148">
        <w:rPr>
          <w:rStyle w:val="VerbatimChar"/>
          <w:sz w:val="20"/>
          <w:szCs w:val="20"/>
        </w:rPr>
        <w:t xml:space="preserve">##          Detection Rate : 0.2662         </w:t>
      </w:r>
      <w:r w:rsidRPr="009F7148">
        <w:rPr>
          <w:sz w:val="20"/>
          <w:szCs w:val="20"/>
        </w:rPr>
        <w:br/>
      </w:r>
      <w:r w:rsidRPr="009F7148">
        <w:rPr>
          <w:rStyle w:val="VerbatimChar"/>
          <w:sz w:val="20"/>
          <w:szCs w:val="20"/>
        </w:rPr>
        <w:t xml:space="preserve">##    Detection Prevalence : 0.3616         </w:t>
      </w:r>
      <w:r w:rsidRPr="009F7148">
        <w:rPr>
          <w:sz w:val="20"/>
          <w:szCs w:val="20"/>
        </w:rPr>
        <w:br/>
      </w:r>
      <w:r w:rsidRPr="009F7148">
        <w:rPr>
          <w:rStyle w:val="VerbatimChar"/>
          <w:sz w:val="20"/>
          <w:szCs w:val="20"/>
        </w:rPr>
        <w:t xml:space="preserve">##       Balanced Accuracy : 0.7484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Positive' Class : F              </w:t>
      </w:r>
      <w:r w:rsidRPr="009F7148">
        <w:rPr>
          <w:sz w:val="20"/>
          <w:szCs w:val="20"/>
        </w:rPr>
        <w:br/>
      </w:r>
      <w:r w:rsidRPr="009F7148">
        <w:rPr>
          <w:rStyle w:val="VerbatimChar"/>
          <w:sz w:val="20"/>
          <w:szCs w:val="20"/>
        </w:rPr>
        <w:t xml:space="preserve">## </w:t>
      </w:r>
    </w:p>
    <w:p w14:paraId="78EB3B3C" w14:textId="77777777" w:rsidR="00480A60" w:rsidRPr="00807ED1" w:rsidRDefault="00480A60" w:rsidP="00480A60">
      <w:pPr>
        <w:pStyle w:val="Textoindependiente"/>
        <w:rPr>
          <w:lang w:val="en-US"/>
        </w:rPr>
      </w:pPr>
    </w:p>
    <w:p w14:paraId="734C7038" w14:textId="77777777" w:rsidR="00DF75AC" w:rsidRDefault="00DF75AC" w:rsidP="0055167F">
      <w:pPr>
        <w:pStyle w:val="Ttulo5"/>
      </w:pPr>
      <w:bookmarkStart w:id="106" w:name="eliminamos-las-variables-mas-correladas-"/>
      <w:bookmarkEnd w:id="106"/>
      <w:r w:rsidRPr="002F57AA">
        <w:t xml:space="preserve">Eliminamos las variables </w:t>
      </w:r>
      <w:r w:rsidR="002C4BFF" w:rsidRPr="002F57AA">
        <w:t>más</w:t>
      </w:r>
      <w:r w:rsidRPr="002F57AA">
        <w:t xml:space="preserve"> correladas: Verbal</w:t>
      </w:r>
    </w:p>
    <w:p w14:paraId="567A0542" w14:textId="77777777" w:rsidR="004E16EE" w:rsidRPr="00F36ED7" w:rsidRDefault="004E16EE" w:rsidP="007E7ADB">
      <w:r w:rsidRPr="00F36ED7">
        <w:t xml:space="preserve">Ahora vamos a probar a eliminar las variables </w:t>
      </w:r>
      <w:r w:rsidR="00E965D0" w:rsidRPr="00F36ED7">
        <w:t>más</w:t>
      </w:r>
      <w:r w:rsidRPr="00F36ED7">
        <w:t xml:space="preserve"> </w:t>
      </w:r>
      <w:r w:rsidR="00EA7566" w:rsidRPr="00480A60">
        <w:t>correlacionadas</w:t>
      </w:r>
      <w:r w:rsidR="007E7ADB">
        <w:t xml:space="preserve"> (ya que podríamos considerar que contienen información redundante)</w:t>
      </w:r>
      <w:r w:rsidRPr="00F36ED7">
        <w:t xml:space="preserve"> puesto que quizá, mediante esta eliminación, podamos conseguir un mejor resultado en la precisión del modelo.</w:t>
      </w:r>
    </w:p>
    <w:p w14:paraId="2228AAFE" w14:textId="7E60C778" w:rsidR="0010221E" w:rsidRDefault="00143D26" w:rsidP="007E7ADB">
      <w:r>
        <w:t xml:space="preserve">Como se puede comprobar en la </w:t>
      </w:r>
      <w:r w:rsidRPr="00143D26">
        <w:t>Ilustración 11</w:t>
      </w:r>
      <w:r>
        <w:t>, las variables más correladas son “Verbal” y “Eye”.</w:t>
      </w:r>
      <w:r w:rsidR="007E7ADB">
        <w:t xml:space="preserve"> Teniendo en cuenta esto, vamos a eliminar la variable “Verbal”.</w:t>
      </w:r>
    </w:p>
    <w:p w14:paraId="61D13184" w14:textId="7CF556C2" w:rsidR="000117B6" w:rsidRPr="00E66747" w:rsidRDefault="000117B6" w:rsidP="00E66747">
      <w:pPr>
        <w:pStyle w:val="SourceCode"/>
        <w:pBdr>
          <w:top w:val="single" w:sz="4" w:space="1" w:color="auto"/>
          <w:left w:val="single" w:sz="4" w:space="4" w:color="auto"/>
          <w:bottom w:val="single" w:sz="4" w:space="1" w:color="auto"/>
          <w:right w:val="single" w:sz="4" w:space="4" w:color="auto"/>
        </w:pBdr>
        <w:jc w:val="left"/>
        <w:rPr>
          <w:sz w:val="20"/>
          <w:szCs w:val="20"/>
        </w:rPr>
      </w:pPr>
      <w:r w:rsidRPr="000117B6">
        <w:rPr>
          <w:rStyle w:val="VerbatimChar"/>
          <w:sz w:val="20"/>
          <w:szCs w:val="20"/>
        </w:rPr>
        <w:t xml:space="preserve">## Extreme Learning Machine </w:t>
      </w:r>
      <w:r w:rsidRPr="000117B6">
        <w:rPr>
          <w:sz w:val="20"/>
          <w:szCs w:val="20"/>
        </w:rPr>
        <w:br/>
      </w:r>
      <w:r w:rsidRPr="000117B6">
        <w:rPr>
          <w:rStyle w:val="VerbatimChar"/>
          <w:sz w:val="20"/>
          <w:szCs w:val="20"/>
        </w:rPr>
        <w:t xml:space="preserve">## </w:t>
      </w:r>
      <w:r w:rsidRPr="000117B6">
        <w:rPr>
          <w:sz w:val="20"/>
          <w:szCs w:val="20"/>
        </w:rPr>
        <w:br/>
      </w:r>
      <w:r w:rsidRPr="000117B6">
        <w:rPr>
          <w:rStyle w:val="VerbatimChar"/>
          <w:sz w:val="20"/>
          <w:szCs w:val="20"/>
        </w:rPr>
        <w:t>## 4890 samples</w:t>
      </w:r>
      <w:r w:rsidRPr="000117B6">
        <w:rPr>
          <w:sz w:val="20"/>
          <w:szCs w:val="20"/>
        </w:rPr>
        <w:br/>
      </w:r>
      <w:r w:rsidRPr="000117B6">
        <w:rPr>
          <w:rStyle w:val="VerbatimChar"/>
          <w:sz w:val="20"/>
          <w:szCs w:val="20"/>
        </w:rPr>
        <w:t>##   12 predictor</w:t>
      </w:r>
      <w:r w:rsidRPr="000117B6">
        <w:rPr>
          <w:sz w:val="20"/>
          <w:szCs w:val="20"/>
        </w:rPr>
        <w:br/>
      </w:r>
      <w:r w:rsidRPr="000117B6">
        <w:rPr>
          <w:rStyle w:val="VerbatimChar"/>
          <w:sz w:val="20"/>
          <w:szCs w:val="20"/>
        </w:rPr>
        <w:t xml:space="preserve">##    2 classes: 'F', 'V' </w:t>
      </w:r>
      <w:r w:rsidRPr="000117B6">
        <w:rPr>
          <w:sz w:val="20"/>
          <w:szCs w:val="20"/>
        </w:rPr>
        <w:br/>
      </w:r>
      <w:r w:rsidRPr="000117B6">
        <w:rPr>
          <w:rStyle w:val="VerbatimChar"/>
          <w:sz w:val="20"/>
          <w:szCs w:val="20"/>
        </w:rPr>
        <w:t xml:space="preserve">## </w:t>
      </w:r>
      <w:r w:rsidRPr="000117B6">
        <w:rPr>
          <w:sz w:val="20"/>
          <w:szCs w:val="20"/>
        </w:rPr>
        <w:br/>
      </w:r>
      <w:r w:rsidRPr="000117B6">
        <w:rPr>
          <w:rStyle w:val="VerbatimChar"/>
          <w:sz w:val="20"/>
          <w:szCs w:val="20"/>
        </w:rPr>
        <w:t>## No pre-processing</w:t>
      </w:r>
      <w:r w:rsidRPr="000117B6">
        <w:rPr>
          <w:sz w:val="20"/>
          <w:szCs w:val="20"/>
        </w:rPr>
        <w:br/>
      </w:r>
      <w:r w:rsidRPr="000117B6">
        <w:rPr>
          <w:rStyle w:val="VerbatimChar"/>
          <w:sz w:val="20"/>
          <w:szCs w:val="20"/>
        </w:rPr>
        <w:t xml:space="preserve">## Resampling: Cross-Validated (10 fold) </w:t>
      </w:r>
      <w:r w:rsidRPr="000117B6">
        <w:rPr>
          <w:sz w:val="20"/>
          <w:szCs w:val="20"/>
        </w:rPr>
        <w:br/>
      </w:r>
      <w:r w:rsidRPr="000117B6">
        <w:rPr>
          <w:rStyle w:val="VerbatimChar"/>
          <w:sz w:val="20"/>
          <w:szCs w:val="20"/>
        </w:rPr>
        <w:lastRenderedPageBreak/>
        <w:t xml:space="preserve">## Summary of sample sizes: 4401, 4401, 4401, 4401, 4401, 4401, ... </w:t>
      </w:r>
      <w:r w:rsidRPr="000117B6">
        <w:rPr>
          <w:sz w:val="20"/>
          <w:szCs w:val="20"/>
        </w:rPr>
        <w:br/>
      </w:r>
      <w:r w:rsidRPr="000117B6">
        <w:rPr>
          <w:rStyle w:val="VerbatimChar"/>
          <w:sz w:val="20"/>
          <w:szCs w:val="20"/>
        </w:rPr>
        <w:t>## Resampling results:</w:t>
      </w:r>
      <w:r w:rsidRPr="000117B6">
        <w:rPr>
          <w:sz w:val="20"/>
          <w:szCs w:val="20"/>
        </w:rPr>
        <w:br/>
      </w:r>
      <w:r w:rsidRPr="000117B6">
        <w:rPr>
          <w:rStyle w:val="VerbatimChar"/>
          <w:sz w:val="20"/>
          <w:szCs w:val="20"/>
        </w:rPr>
        <w:t xml:space="preserve">## </w:t>
      </w:r>
      <w:r w:rsidRPr="000117B6">
        <w:rPr>
          <w:sz w:val="20"/>
          <w:szCs w:val="20"/>
        </w:rPr>
        <w:br/>
      </w:r>
      <w:r w:rsidRPr="000117B6">
        <w:rPr>
          <w:rStyle w:val="VerbatimChar"/>
          <w:sz w:val="20"/>
          <w:szCs w:val="20"/>
        </w:rPr>
        <w:t xml:space="preserve">##   ROC        Sens       Spec     </w:t>
      </w:r>
      <w:r w:rsidRPr="000117B6">
        <w:rPr>
          <w:sz w:val="20"/>
          <w:szCs w:val="20"/>
        </w:rPr>
        <w:br/>
      </w:r>
      <w:r w:rsidRPr="000117B6">
        <w:rPr>
          <w:rStyle w:val="VerbatimChar"/>
          <w:sz w:val="20"/>
          <w:szCs w:val="20"/>
        </w:rPr>
        <w:t>##   0.8302102  0.6262626  0.8621993</w:t>
      </w:r>
      <w:r w:rsidRPr="000117B6">
        <w:rPr>
          <w:sz w:val="20"/>
          <w:szCs w:val="20"/>
        </w:rPr>
        <w:br/>
      </w:r>
      <w:r w:rsidRPr="000117B6">
        <w:rPr>
          <w:rStyle w:val="VerbatimChar"/>
          <w:sz w:val="20"/>
          <w:szCs w:val="20"/>
        </w:rPr>
        <w:t xml:space="preserve">## </w:t>
      </w:r>
      <w:r w:rsidRPr="000117B6">
        <w:rPr>
          <w:sz w:val="20"/>
          <w:szCs w:val="20"/>
        </w:rPr>
        <w:br/>
      </w:r>
      <w:r w:rsidRPr="000117B6">
        <w:rPr>
          <w:rStyle w:val="VerbatimChar"/>
          <w:sz w:val="20"/>
          <w:szCs w:val="20"/>
        </w:rPr>
        <w:t>## Tuning parameter 'nhid' was held constant at a value of 14</w:t>
      </w:r>
      <w:r w:rsidRPr="000117B6">
        <w:rPr>
          <w:sz w:val="20"/>
          <w:szCs w:val="20"/>
        </w:rPr>
        <w:br/>
      </w:r>
      <w:r w:rsidRPr="000117B6">
        <w:rPr>
          <w:rStyle w:val="VerbatimChar"/>
          <w:sz w:val="20"/>
          <w:szCs w:val="20"/>
        </w:rPr>
        <w:t xml:space="preserve">## </w:t>
      </w:r>
      <w:r w:rsidRPr="000117B6">
        <w:rPr>
          <w:sz w:val="20"/>
          <w:szCs w:val="20"/>
        </w:rPr>
        <w:br/>
      </w:r>
      <w:r w:rsidRPr="000117B6">
        <w:rPr>
          <w:rStyle w:val="VerbatimChar"/>
          <w:sz w:val="20"/>
          <w:szCs w:val="20"/>
        </w:rPr>
        <w:t>## Tuning parameter 'actfun' was held constant at a value of purelin</w:t>
      </w:r>
    </w:p>
    <w:p w14:paraId="0D3488F9" w14:textId="77777777" w:rsidR="00DF75AC" w:rsidRPr="00480A60" w:rsidRDefault="000C69A2" w:rsidP="007E7ADB">
      <w:r>
        <w:t>A continuación, se muestra la matriz de correlación una vez que hemos construido el modelo sin la variable “verbal”.</w:t>
      </w:r>
    </w:p>
    <w:p w14:paraId="3F09ED51" w14:textId="74569F74" w:rsidR="00114083" w:rsidRPr="00FA2E43" w:rsidRDefault="00DF75AC" w:rsidP="00FA2E43">
      <w:pPr>
        <w:pStyle w:val="SourceCode"/>
        <w:pBdr>
          <w:top w:val="single" w:sz="4" w:space="1" w:color="auto"/>
          <w:left w:val="single" w:sz="4" w:space="4" w:color="auto"/>
          <w:bottom w:val="single" w:sz="4" w:space="1" w:color="auto"/>
          <w:right w:val="single" w:sz="4" w:space="4" w:color="auto"/>
        </w:pBdr>
        <w:jc w:val="left"/>
        <w:rPr>
          <w:sz w:val="20"/>
          <w:szCs w:val="20"/>
        </w:rPr>
      </w:pPr>
      <w:r w:rsidRPr="009F7148">
        <w:rPr>
          <w:rStyle w:val="VerbatimChar"/>
          <w:sz w:val="20"/>
          <w:szCs w:val="20"/>
        </w:rPr>
        <w:t>## Confusion Matrix and Statistic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Reference</w:t>
      </w:r>
      <w:r w:rsidRPr="009F7148">
        <w:rPr>
          <w:sz w:val="20"/>
          <w:szCs w:val="20"/>
        </w:rPr>
        <w:br/>
      </w:r>
      <w:r w:rsidRPr="009F7148">
        <w:rPr>
          <w:rStyle w:val="VerbatimChar"/>
          <w:sz w:val="20"/>
          <w:szCs w:val="20"/>
        </w:rPr>
        <w:t>## Prediction    F    V</w:t>
      </w:r>
      <w:r w:rsidRPr="009F7148">
        <w:rPr>
          <w:sz w:val="20"/>
          <w:szCs w:val="20"/>
        </w:rPr>
        <w:br/>
      </w:r>
      <w:r w:rsidRPr="009F7148">
        <w:rPr>
          <w:rStyle w:val="VerbatimChar"/>
          <w:sz w:val="20"/>
          <w:szCs w:val="20"/>
        </w:rPr>
        <w:t>##          F  546  196</w:t>
      </w:r>
      <w:r w:rsidRPr="009F7148">
        <w:rPr>
          <w:sz w:val="20"/>
          <w:szCs w:val="20"/>
        </w:rPr>
        <w:br/>
      </w:r>
      <w:r w:rsidRPr="009F7148">
        <w:rPr>
          <w:rStyle w:val="VerbatimChar"/>
          <w:sz w:val="20"/>
          <w:szCs w:val="20"/>
        </w:rPr>
        <w:t>##          V  303 1051</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Accuracy : 0.7619        </w:t>
      </w:r>
      <w:r w:rsidRPr="009F7148">
        <w:rPr>
          <w:sz w:val="20"/>
          <w:szCs w:val="20"/>
        </w:rPr>
        <w:br/>
      </w:r>
      <w:r w:rsidRPr="009F7148">
        <w:rPr>
          <w:rStyle w:val="VerbatimChar"/>
          <w:sz w:val="20"/>
          <w:szCs w:val="20"/>
        </w:rPr>
        <w:t>##                  95% CI : (0.7431, 0.78)</w:t>
      </w:r>
      <w:r w:rsidRPr="009F7148">
        <w:rPr>
          <w:sz w:val="20"/>
          <w:szCs w:val="20"/>
        </w:rPr>
        <w:br/>
      </w:r>
      <w:r w:rsidRPr="009F7148">
        <w:rPr>
          <w:rStyle w:val="VerbatimChar"/>
          <w:sz w:val="20"/>
          <w:szCs w:val="20"/>
        </w:rPr>
        <w:t xml:space="preserve">##     No Information Rate : 0.5949        </w:t>
      </w:r>
      <w:r w:rsidRPr="009F7148">
        <w:rPr>
          <w:sz w:val="20"/>
          <w:szCs w:val="20"/>
        </w:rPr>
        <w:br/>
      </w:r>
      <w:r w:rsidRPr="009F7148">
        <w:rPr>
          <w:rStyle w:val="VerbatimChar"/>
          <w:sz w:val="20"/>
          <w:szCs w:val="20"/>
        </w:rPr>
        <w:t xml:space="preserve">##     P-Value [Acc &gt; NIR] : &lt; 2.2e-1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Kappa : 0.4959        </w:t>
      </w:r>
      <w:r w:rsidRPr="009F7148">
        <w:rPr>
          <w:sz w:val="20"/>
          <w:szCs w:val="20"/>
        </w:rPr>
        <w:br/>
      </w:r>
      <w:r w:rsidRPr="009F7148">
        <w:rPr>
          <w:rStyle w:val="VerbatimChar"/>
          <w:sz w:val="20"/>
          <w:szCs w:val="20"/>
        </w:rPr>
        <w:t xml:space="preserve">##  Mcnemar's Test P-Value : 2.083e-0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Sensitivity : 0.6431        </w:t>
      </w:r>
      <w:r w:rsidRPr="009F7148">
        <w:rPr>
          <w:sz w:val="20"/>
          <w:szCs w:val="20"/>
        </w:rPr>
        <w:br/>
      </w:r>
      <w:r w:rsidRPr="009F7148">
        <w:rPr>
          <w:rStyle w:val="VerbatimChar"/>
          <w:sz w:val="20"/>
          <w:szCs w:val="20"/>
        </w:rPr>
        <w:t xml:space="preserve">##             Specificity : 0.8428        </w:t>
      </w:r>
      <w:r w:rsidRPr="009F7148">
        <w:rPr>
          <w:sz w:val="20"/>
          <w:szCs w:val="20"/>
        </w:rPr>
        <w:br/>
      </w:r>
      <w:r w:rsidRPr="009F7148">
        <w:rPr>
          <w:rStyle w:val="VerbatimChar"/>
          <w:sz w:val="20"/>
          <w:szCs w:val="20"/>
        </w:rPr>
        <w:t xml:space="preserve">##          Pos Pred Value : 0.7358        </w:t>
      </w:r>
      <w:r w:rsidRPr="009F7148">
        <w:rPr>
          <w:sz w:val="20"/>
          <w:szCs w:val="20"/>
        </w:rPr>
        <w:br/>
      </w:r>
      <w:r w:rsidRPr="009F7148">
        <w:rPr>
          <w:rStyle w:val="VerbatimChar"/>
          <w:sz w:val="20"/>
          <w:szCs w:val="20"/>
        </w:rPr>
        <w:t xml:space="preserve">##          Neg Pred Value : 0.7762        </w:t>
      </w:r>
      <w:r w:rsidRPr="009F7148">
        <w:rPr>
          <w:sz w:val="20"/>
          <w:szCs w:val="20"/>
        </w:rPr>
        <w:br/>
      </w:r>
      <w:r w:rsidRPr="009F7148">
        <w:rPr>
          <w:rStyle w:val="VerbatimChar"/>
          <w:sz w:val="20"/>
          <w:szCs w:val="20"/>
        </w:rPr>
        <w:t xml:space="preserve">##              Prevalence : 0.4051        </w:t>
      </w:r>
      <w:r w:rsidRPr="009F7148">
        <w:rPr>
          <w:sz w:val="20"/>
          <w:szCs w:val="20"/>
        </w:rPr>
        <w:br/>
      </w:r>
      <w:r w:rsidRPr="009F7148">
        <w:rPr>
          <w:rStyle w:val="VerbatimChar"/>
          <w:sz w:val="20"/>
          <w:szCs w:val="20"/>
        </w:rPr>
        <w:t xml:space="preserve">##          Detection Rate : 0.2605        </w:t>
      </w:r>
      <w:r w:rsidRPr="009F7148">
        <w:rPr>
          <w:sz w:val="20"/>
          <w:szCs w:val="20"/>
        </w:rPr>
        <w:br/>
      </w:r>
      <w:r w:rsidRPr="009F7148">
        <w:rPr>
          <w:rStyle w:val="VerbatimChar"/>
          <w:sz w:val="20"/>
          <w:szCs w:val="20"/>
        </w:rPr>
        <w:t xml:space="preserve">##    Detection Prevalence : 0.3540        </w:t>
      </w:r>
      <w:r w:rsidRPr="009F7148">
        <w:rPr>
          <w:sz w:val="20"/>
          <w:szCs w:val="20"/>
        </w:rPr>
        <w:br/>
      </w:r>
      <w:r w:rsidRPr="009F7148">
        <w:rPr>
          <w:rStyle w:val="VerbatimChar"/>
          <w:sz w:val="20"/>
          <w:szCs w:val="20"/>
        </w:rPr>
        <w:t xml:space="preserve">##       Balanced Accuracy : 0.7430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Positive' Class : F             </w:t>
      </w:r>
      <w:r w:rsidRPr="009F7148">
        <w:rPr>
          <w:sz w:val="20"/>
          <w:szCs w:val="20"/>
        </w:rPr>
        <w:br/>
      </w:r>
      <w:r w:rsidRPr="009F7148">
        <w:rPr>
          <w:rStyle w:val="VerbatimChar"/>
          <w:sz w:val="20"/>
          <w:szCs w:val="20"/>
        </w:rPr>
        <w:t xml:space="preserve">## </w:t>
      </w:r>
    </w:p>
    <w:p w14:paraId="37818C9F" w14:textId="77777777" w:rsidR="00807ED1" w:rsidRPr="00807ED1" w:rsidRDefault="00807ED1" w:rsidP="00807ED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807ED1">
        <w:rPr>
          <w:rStyle w:val="VerbatimChar"/>
          <w:sz w:val="20"/>
          <w:szCs w:val="20"/>
          <w:lang w:val="es-ES"/>
        </w:rPr>
        <w:t xml:space="preserve">## </w:t>
      </w:r>
    </w:p>
    <w:p w14:paraId="37AB3AD9" w14:textId="0EDCD32D" w:rsidR="00807ED1" w:rsidRDefault="00E35420" w:rsidP="00807ED1">
      <w:r>
        <w:t>Como podemos observar, con las redes neuronales también se han obtenido buenos resultados respecto a otros modelos. Este modelo presenta también una gran especificidad, indicándonos que es un modelo bastante bueno en la detección de verdaderos negativos.</w:t>
      </w:r>
    </w:p>
    <w:p w14:paraId="66B54A48" w14:textId="2DC01633" w:rsidR="00807ED1" w:rsidRDefault="00807ED1" w:rsidP="00807ED1">
      <w:pPr>
        <w:pStyle w:val="Ttulo5"/>
      </w:pPr>
      <w:r>
        <w:lastRenderedPageBreak/>
        <w:t>Comparando el área parcial bajo la curva</w:t>
      </w:r>
    </w:p>
    <w:p w14:paraId="6D3062F9" w14:textId="69DDEC84" w:rsidR="00807ED1" w:rsidRPr="00480A60" w:rsidRDefault="00807ED1" w:rsidP="00807ED1">
      <w:r w:rsidRPr="00480A60">
        <w:t>A continuación, podemos observar la curva</w:t>
      </w:r>
      <w:r w:rsidR="00E66747">
        <w:t xml:space="preserve"> de ROC con los valores de pAUC para el modelo de Redes Neuronales.</w:t>
      </w:r>
    </w:p>
    <w:p w14:paraId="7451E27D" w14:textId="364967CA" w:rsidR="00807ED1" w:rsidRDefault="003C2A72" w:rsidP="00807ED1">
      <w:pPr>
        <w:pStyle w:val="FirstParagraph"/>
        <w:keepNext/>
        <w:jc w:val="center"/>
      </w:pPr>
      <w:r>
        <w:rPr>
          <w:noProof/>
          <w:lang w:val="es-ES" w:eastAsia="es-ES"/>
        </w:rPr>
        <w:drawing>
          <wp:inline distT="0" distB="0" distL="0" distR="0" wp14:anchorId="391F76D1" wp14:editId="1CAA4A79">
            <wp:extent cx="3178800" cy="2257200"/>
            <wp:effectExtent l="0" t="0" r="3175"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63-1.png"/>
                    <pic:cNvPicPr>
                      <a:picLocks noChangeAspect="1" noChangeArrowheads="1"/>
                    </pic:cNvPicPr>
                  </pic:nvPicPr>
                  <pic:blipFill>
                    <a:blip r:embed="rId55"/>
                    <a:stretch>
                      <a:fillRect/>
                    </a:stretch>
                  </pic:blipFill>
                  <pic:spPr bwMode="auto">
                    <a:xfrm>
                      <a:off x="0" y="0"/>
                      <a:ext cx="3178800" cy="2257200"/>
                    </a:xfrm>
                    <a:prstGeom prst="rect">
                      <a:avLst/>
                    </a:prstGeom>
                    <a:noFill/>
                    <a:ln w="9525">
                      <a:noFill/>
                      <a:headEnd/>
                      <a:tailEnd/>
                    </a:ln>
                  </pic:spPr>
                </pic:pic>
              </a:graphicData>
            </a:graphic>
          </wp:inline>
        </w:drawing>
      </w:r>
    </w:p>
    <w:p w14:paraId="046AD551" w14:textId="0988046D" w:rsidR="00807ED1" w:rsidRDefault="00807ED1" w:rsidP="00807ED1">
      <w:pPr>
        <w:pStyle w:val="Descripcin"/>
        <w:jc w:val="center"/>
      </w:pPr>
      <w:bookmarkStart w:id="107" w:name="_Toc518479780"/>
      <w:r>
        <w:t xml:space="preserve">Ilustración </w:t>
      </w:r>
      <w:r>
        <w:fldChar w:fldCharType="begin"/>
      </w:r>
      <w:r>
        <w:instrText xml:space="preserve"> SEQ Ilustración \* ARABIC </w:instrText>
      </w:r>
      <w:r>
        <w:fldChar w:fldCharType="separate"/>
      </w:r>
      <w:r w:rsidR="00AB36E8">
        <w:rPr>
          <w:noProof/>
        </w:rPr>
        <w:t>42</w:t>
      </w:r>
      <w:r>
        <w:fldChar w:fldCharType="end"/>
      </w:r>
      <w:r>
        <w:t>. Redes Neuronales. pAUC</w:t>
      </w:r>
      <w:bookmarkEnd w:id="107"/>
    </w:p>
    <w:p w14:paraId="3D20721A" w14:textId="77777777" w:rsidR="00807ED1" w:rsidRPr="00807ED1" w:rsidRDefault="00807ED1" w:rsidP="00807ED1"/>
    <w:p w14:paraId="4BE21E61" w14:textId="44DA9188" w:rsidR="00113AFF" w:rsidRDefault="003C2A72" w:rsidP="00113AFF">
      <w:pPr>
        <w:pStyle w:val="Textoindependiente"/>
        <w:keepNext/>
        <w:jc w:val="center"/>
      </w:pPr>
      <w:r>
        <w:rPr>
          <w:noProof/>
          <w:lang w:eastAsia="es-ES"/>
        </w:rPr>
        <w:drawing>
          <wp:inline distT="0" distB="0" distL="0" distR="0" wp14:anchorId="100DEF84" wp14:editId="104618DB">
            <wp:extent cx="3178800" cy="2257200"/>
            <wp:effectExtent l="0" t="0" r="3175"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67-1.png"/>
                    <pic:cNvPicPr>
                      <a:picLocks noChangeAspect="1" noChangeArrowheads="1"/>
                    </pic:cNvPicPr>
                  </pic:nvPicPr>
                  <pic:blipFill>
                    <a:blip r:embed="rId56"/>
                    <a:stretch>
                      <a:fillRect/>
                    </a:stretch>
                  </pic:blipFill>
                  <pic:spPr bwMode="auto">
                    <a:xfrm>
                      <a:off x="0" y="0"/>
                      <a:ext cx="3178800" cy="2257200"/>
                    </a:xfrm>
                    <a:prstGeom prst="rect">
                      <a:avLst/>
                    </a:prstGeom>
                    <a:noFill/>
                    <a:ln w="9525">
                      <a:noFill/>
                      <a:headEnd/>
                      <a:tailEnd/>
                    </a:ln>
                  </pic:spPr>
                </pic:pic>
              </a:graphicData>
            </a:graphic>
          </wp:inline>
        </w:drawing>
      </w:r>
    </w:p>
    <w:p w14:paraId="3CB445C8" w14:textId="24DAFE34" w:rsidR="00DF75AC" w:rsidRDefault="00113AFF" w:rsidP="00113AFF">
      <w:pPr>
        <w:pStyle w:val="Descripcin"/>
        <w:jc w:val="center"/>
      </w:pPr>
      <w:bookmarkStart w:id="108" w:name="_Toc518479781"/>
      <w:r>
        <w:t xml:space="preserve">Ilustración </w:t>
      </w:r>
      <w:r>
        <w:fldChar w:fldCharType="begin"/>
      </w:r>
      <w:r>
        <w:instrText xml:space="preserve"> SEQ Ilustración \* ARABIC </w:instrText>
      </w:r>
      <w:r>
        <w:fldChar w:fldCharType="separate"/>
      </w:r>
      <w:r w:rsidR="00AB36E8">
        <w:rPr>
          <w:noProof/>
        </w:rPr>
        <w:t>43</w:t>
      </w:r>
      <w:r>
        <w:fldChar w:fldCharType="end"/>
      </w:r>
      <w:r>
        <w:t>. Redes Neuronales. Verbal. pAUC</w:t>
      </w:r>
      <w:bookmarkEnd w:id="108"/>
    </w:p>
    <w:p w14:paraId="2B470DD3" w14:textId="656714E3" w:rsidR="00D7179A" w:rsidRDefault="00D7179A" w:rsidP="00D7179A">
      <w:pPr>
        <w:rPr>
          <w:shd w:val="clear" w:color="auto" w:fill="FFFFFF"/>
        </w:rPr>
      </w:pPr>
      <w:r>
        <w:rPr>
          <w:shd w:val="clear" w:color="auto" w:fill="FFFFFF"/>
        </w:rPr>
        <w:t xml:space="preserve">Si tomamos un rango concreto de Especificidad, por ejemplo, del 90% a 100%, entonces seremos capaces de predecir un 66,7% (cuando utilizamos todas las variables) y un 65,6% (cuando eliminamos el sexo y la causa) de casos negativos y que realmente son negativos, es </w:t>
      </w:r>
      <w:r>
        <w:rPr>
          <w:shd w:val="clear" w:color="auto" w:fill="FFFFFF"/>
        </w:rPr>
        <w:lastRenderedPageBreak/>
        <w:t>decir seremos capaces de predecir que un paciente que vive, realmente va a vivir. Vemos que el modelo completo ha obtenido un mejor resultado. Podemos observar que, respecto a modelos anteriores, las redes neuronales son más sensibles a la eliminación de variables.</w:t>
      </w:r>
    </w:p>
    <w:p w14:paraId="5FEA2354" w14:textId="30EE1EA6" w:rsidR="00D7179A" w:rsidRPr="008E5F9C" w:rsidRDefault="00D7179A" w:rsidP="00D7179A">
      <w:pPr>
        <w:rPr>
          <w:shd w:val="clear" w:color="auto" w:fill="FFFFFF"/>
        </w:rPr>
      </w:pPr>
      <w:r>
        <w:rPr>
          <w:shd w:val="clear" w:color="auto" w:fill="FFFFFF"/>
        </w:rPr>
        <w:t xml:space="preserve">Si tomamos un rango concreto de sensibilidad, por ejemplo, del 90% a 100%, entonces seremos capaces de predecir un 68,2% (cuando utilizamos todas las variables) y un 67,9% (cuando eliminamos el sexo y la causa) de casos positivos y que realmente son positivos, es decir seremos capaces de predecir que un paciente que fallece, realmente va a fallecer. Vemos que el modelo </w:t>
      </w:r>
      <w:r w:rsidR="0040638C">
        <w:rPr>
          <w:shd w:val="clear" w:color="auto" w:fill="FFFFFF"/>
        </w:rPr>
        <w:t>completo ha obtenido mejores resultados.</w:t>
      </w:r>
    </w:p>
    <w:p w14:paraId="7A97E5A2" w14:textId="4EB34DE2" w:rsidR="00AE408D" w:rsidRPr="00AE408D" w:rsidRDefault="00AE408D" w:rsidP="00AE408D"/>
    <w:p w14:paraId="5904B539" w14:textId="50FB5A5D" w:rsidR="00AE408D" w:rsidRDefault="005B294E" w:rsidP="00AE408D">
      <w:pPr>
        <w:pStyle w:val="Ttulo4"/>
        <w:numPr>
          <w:ilvl w:val="3"/>
          <w:numId w:val="1"/>
        </w:numPr>
        <w:ind w:left="0" w:firstLine="0"/>
      </w:pPr>
      <w:r>
        <w:t>Combinación</w:t>
      </w:r>
      <w:r w:rsidR="00AE408D">
        <w:t xml:space="preserve"> de modelos</w:t>
      </w:r>
    </w:p>
    <w:p w14:paraId="7F3F9899" w14:textId="7E1CA318" w:rsidR="005B294E" w:rsidRPr="00391F38" w:rsidRDefault="005B294E" w:rsidP="005B294E">
      <w:r>
        <w:t xml:space="preserve">La combinación de modelos es una técnica de agrupación de dos o más algoritmos similares o diferentes. Esta técnica se utiliza para generar un sistema más robusto que incorpore las predicciones de todos los modelos combinados. Una vez que tenemos un gran número de predicciones podremos tomar una decisión final. Esta decisión final será más robusta y precisa. </w:t>
      </w:r>
      <w:r w:rsidR="00B02EA9">
        <w:t>Para ello utilizaremos caretEnsemble.</w:t>
      </w:r>
    </w:p>
    <w:p w14:paraId="6C01AD4E" w14:textId="77777777" w:rsidR="005B294E" w:rsidRDefault="005B294E" w:rsidP="005B294E">
      <w:pPr>
        <w:pStyle w:val="Ttulo5"/>
      </w:pPr>
      <w:r>
        <w:t>Utilizando todos los modelos</w:t>
      </w:r>
    </w:p>
    <w:p w14:paraId="1762893E" w14:textId="1C6CACA2" w:rsidR="005B294E" w:rsidRDefault="005B294E" w:rsidP="005B294E">
      <w:r w:rsidRPr="006C1425">
        <w:t>En primer lugar, se ha creado un listado de los modelos que se van a comparar</w:t>
      </w:r>
      <w:r>
        <w:t xml:space="preserve"> y son los siguientes: glm (modelo lineal generalizado), nb (Naïves Bayes), rf (Random Forest), ada (AdaBoost), gbm (aumento de gradiente), xgboost (aumento de gradiente extremo), blackboost (aumento de gradiente con árboles de regresión), parRF (Random Forest Paralelo), knn (redes neuronales).</w:t>
      </w:r>
    </w:p>
    <w:p w14:paraId="102790B5" w14:textId="3D8E5331" w:rsidR="00C405B7" w:rsidRDefault="00C405B7" w:rsidP="005B294E">
      <w:r>
        <w:t>El siguiente resultado se obtiene usando caretList().</w:t>
      </w:r>
    </w:p>
    <w:p w14:paraId="3A37C566" w14:textId="77777777" w:rsidR="005B294E" w:rsidRDefault="005B294E" w:rsidP="005B294E">
      <w:pPr>
        <w:pStyle w:val="SourceCode"/>
        <w:pBdr>
          <w:top w:val="single" w:sz="4" w:space="1" w:color="auto"/>
          <w:left w:val="single" w:sz="4" w:space="4" w:color="auto"/>
          <w:bottom w:val="single" w:sz="4" w:space="1" w:color="auto"/>
          <w:right w:val="single" w:sz="4" w:space="4" w:color="auto"/>
        </w:pBdr>
        <w:jc w:val="left"/>
        <w:rPr>
          <w:rStyle w:val="VerbatimChar"/>
          <w:sz w:val="20"/>
          <w:szCs w:val="20"/>
        </w:rPr>
      </w:pPr>
      <w:r w:rsidRPr="006C1425">
        <w:rPr>
          <w:rStyle w:val="VerbatimChar"/>
          <w:sz w:val="20"/>
          <w:szCs w:val="20"/>
        </w:rPr>
        <w:t xml:space="preserve">## </w:t>
      </w:r>
      <w:r w:rsidRPr="006C1425">
        <w:rPr>
          <w:sz w:val="20"/>
          <w:szCs w:val="20"/>
        </w:rPr>
        <w:br/>
      </w:r>
      <w:r w:rsidRPr="006C1425">
        <w:rPr>
          <w:rStyle w:val="VerbatimChar"/>
          <w:sz w:val="20"/>
          <w:szCs w:val="20"/>
        </w:rPr>
        <w:t>## Call:</w:t>
      </w:r>
      <w:r w:rsidRPr="006C1425">
        <w:rPr>
          <w:sz w:val="20"/>
          <w:szCs w:val="20"/>
        </w:rPr>
        <w:br/>
      </w:r>
      <w:r w:rsidRPr="006C1425">
        <w:rPr>
          <w:rStyle w:val="VerbatimChar"/>
          <w:sz w:val="20"/>
          <w:szCs w:val="20"/>
        </w:rPr>
        <w:t>## summary.resamples(object = results)</w:t>
      </w:r>
      <w:r w:rsidRPr="006C1425">
        <w:rPr>
          <w:sz w:val="20"/>
          <w:szCs w:val="20"/>
        </w:rPr>
        <w:br/>
      </w:r>
      <w:r w:rsidRPr="006C1425">
        <w:rPr>
          <w:rStyle w:val="VerbatimChar"/>
          <w:sz w:val="20"/>
          <w:szCs w:val="20"/>
        </w:rPr>
        <w:t xml:space="preserve">## </w:t>
      </w:r>
      <w:r w:rsidRPr="006C1425">
        <w:rPr>
          <w:sz w:val="20"/>
          <w:szCs w:val="20"/>
        </w:rPr>
        <w:br/>
      </w:r>
      <w:r w:rsidRPr="006C1425">
        <w:rPr>
          <w:rStyle w:val="VerbatimChar"/>
          <w:sz w:val="20"/>
          <w:szCs w:val="20"/>
        </w:rPr>
        <w:t xml:space="preserve">## Models: glm, nb, rf, ada, gbm, xgbTree, blackboost, parRF, knn, glmnet </w:t>
      </w:r>
      <w:r w:rsidRPr="006C1425">
        <w:rPr>
          <w:sz w:val="20"/>
          <w:szCs w:val="20"/>
        </w:rPr>
        <w:br/>
      </w:r>
      <w:r w:rsidRPr="006C1425">
        <w:rPr>
          <w:rStyle w:val="VerbatimChar"/>
          <w:sz w:val="20"/>
          <w:szCs w:val="20"/>
        </w:rPr>
        <w:lastRenderedPageBreak/>
        <w:t xml:space="preserve">## Number of resamples: 10 </w:t>
      </w:r>
      <w:r w:rsidRPr="006C1425">
        <w:rPr>
          <w:sz w:val="20"/>
          <w:szCs w:val="20"/>
        </w:rPr>
        <w:br/>
      </w:r>
      <w:r w:rsidRPr="006C1425">
        <w:rPr>
          <w:rStyle w:val="VerbatimChar"/>
          <w:sz w:val="20"/>
          <w:szCs w:val="20"/>
        </w:rPr>
        <w:t xml:space="preserve">## </w:t>
      </w:r>
      <w:r w:rsidRPr="006C1425">
        <w:rPr>
          <w:sz w:val="20"/>
          <w:szCs w:val="20"/>
        </w:rPr>
        <w:br/>
      </w:r>
      <w:r w:rsidRPr="006C1425">
        <w:rPr>
          <w:rStyle w:val="VerbatimChar"/>
          <w:sz w:val="20"/>
          <w:szCs w:val="20"/>
        </w:rPr>
        <w:t xml:space="preserve">## Accuracy </w:t>
      </w:r>
      <w:r w:rsidRPr="006C1425">
        <w:rPr>
          <w:sz w:val="20"/>
          <w:szCs w:val="20"/>
        </w:rPr>
        <w:br/>
      </w:r>
      <w:r w:rsidRPr="006C1425">
        <w:rPr>
          <w:rStyle w:val="VerbatimChar"/>
          <w:sz w:val="20"/>
          <w:szCs w:val="20"/>
        </w:rPr>
        <w:t>##                 Min.   1st Qu.    Median      Mean   3rd Qu.      Max.</w:t>
      </w:r>
      <w:r w:rsidRPr="006C1425">
        <w:rPr>
          <w:sz w:val="20"/>
          <w:szCs w:val="20"/>
        </w:rPr>
        <w:br/>
      </w:r>
      <w:r w:rsidRPr="006C1425">
        <w:rPr>
          <w:rStyle w:val="VerbatimChar"/>
          <w:sz w:val="20"/>
          <w:szCs w:val="20"/>
        </w:rPr>
        <w:t>## glm        0.7464213 0.7592025 0.7689162 0.7685072 0.7755624 0.7893661</w:t>
      </w:r>
      <w:r w:rsidRPr="006C1425">
        <w:rPr>
          <w:sz w:val="20"/>
          <w:szCs w:val="20"/>
        </w:rPr>
        <w:br/>
      </w:r>
      <w:r w:rsidRPr="006C1425">
        <w:rPr>
          <w:rStyle w:val="VerbatimChar"/>
          <w:sz w:val="20"/>
          <w:szCs w:val="20"/>
        </w:rPr>
        <w:t>## nb         0.7075665 0.7321063 0.7361963 0.7400818 0.7397751 0.7893661</w:t>
      </w:r>
      <w:r w:rsidRPr="006C1425">
        <w:rPr>
          <w:sz w:val="20"/>
          <w:szCs w:val="20"/>
        </w:rPr>
        <w:br/>
      </w:r>
      <w:r w:rsidRPr="006C1425">
        <w:rPr>
          <w:rStyle w:val="VerbatimChar"/>
          <w:sz w:val="20"/>
          <w:szCs w:val="20"/>
        </w:rPr>
        <w:t>## rf         0.7505112 0.7530675 0.7627812 0.7635992 0.7663599 0.7934560</w:t>
      </w:r>
      <w:r w:rsidRPr="006C1425">
        <w:rPr>
          <w:sz w:val="20"/>
          <w:szCs w:val="20"/>
        </w:rPr>
        <w:br/>
      </w:r>
      <w:r w:rsidRPr="006C1425">
        <w:rPr>
          <w:rStyle w:val="VerbatimChar"/>
          <w:sz w:val="20"/>
          <w:szCs w:val="20"/>
        </w:rPr>
        <w:t>## ada        0.7484663 0.7586912 0.7678937 0.7701431 0.7745399 0.8036810</w:t>
      </w:r>
      <w:r w:rsidRPr="006C1425">
        <w:rPr>
          <w:sz w:val="20"/>
          <w:szCs w:val="20"/>
        </w:rPr>
        <w:br/>
      </w:r>
      <w:r w:rsidRPr="006C1425">
        <w:rPr>
          <w:rStyle w:val="VerbatimChar"/>
          <w:sz w:val="20"/>
          <w:szCs w:val="20"/>
        </w:rPr>
        <w:t>## gbm        0.7566462 0.7653374 0.7699387 0.7730061 0.7796524 0.7995910</w:t>
      </w:r>
      <w:r w:rsidRPr="006C1425">
        <w:rPr>
          <w:sz w:val="20"/>
          <w:szCs w:val="20"/>
        </w:rPr>
        <w:br/>
      </w:r>
      <w:r w:rsidRPr="006C1425">
        <w:rPr>
          <w:rStyle w:val="VerbatimChar"/>
          <w:sz w:val="20"/>
          <w:szCs w:val="20"/>
        </w:rPr>
        <w:t>## xgbTree    0.7566462 0.7689162 0.7740286 0.7748466 0.7827198 0.7955010</w:t>
      </w:r>
      <w:r w:rsidRPr="006C1425">
        <w:rPr>
          <w:sz w:val="20"/>
          <w:szCs w:val="20"/>
        </w:rPr>
        <w:br/>
      </w:r>
      <w:r w:rsidRPr="006C1425">
        <w:rPr>
          <w:rStyle w:val="VerbatimChar"/>
          <w:sz w:val="20"/>
          <w:szCs w:val="20"/>
        </w:rPr>
        <w:t>## blackboost 0.7505112 0.7617587 0.7689162 0.7717791 0.7822086 0.7934560</w:t>
      </w:r>
      <w:r w:rsidRPr="006C1425">
        <w:rPr>
          <w:sz w:val="20"/>
          <w:szCs w:val="20"/>
        </w:rPr>
        <w:br/>
      </w:r>
      <w:r w:rsidRPr="006C1425">
        <w:rPr>
          <w:rStyle w:val="VerbatimChar"/>
          <w:sz w:val="20"/>
          <w:szCs w:val="20"/>
        </w:rPr>
        <w:t>## parRF      0.7484663 0.7551125 0.7648262 0.7640082 0.7684049 0.7934560</w:t>
      </w:r>
      <w:r w:rsidRPr="006C1425">
        <w:rPr>
          <w:sz w:val="20"/>
          <w:szCs w:val="20"/>
        </w:rPr>
        <w:br/>
      </w:r>
      <w:r w:rsidRPr="006C1425">
        <w:rPr>
          <w:rStyle w:val="VerbatimChar"/>
          <w:sz w:val="20"/>
          <w:szCs w:val="20"/>
        </w:rPr>
        <w:t>## knn        0.7259714 0.7300613 0.7341513 0.7368098 0.7438650 0.7505112</w:t>
      </w:r>
      <w:r w:rsidRPr="006C1425">
        <w:rPr>
          <w:sz w:val="20"/>
          <w:szCs w:val="20"/>
        </w:rPr>
        <w:br/>
      </w:r>
      <w:r w:rsidRPr="006C1425">
        <w:rPr>
          <w:rStyle w:val="VerbatimChar"/>
          <w:sz w:val="20"/>
          <w:szCs w:val="20"/>
        </w:rPr>
        <w:t>## glmnet     0.7464213 0.7607362 0.7678937 0.7693252 0.7745399 0.7914110</w:t>
      </w:r>
      <w:r w:rsidRPr="006C1425">
        <w:rPr>
          <w:sz w:val="20"/>
          <w:szCs w:val="20"/>
        </w:rPr>
        <w:br/>
      </w:r>
      <w:r w:rsidRPr="006C1425">
        <w:rPr>
          <w:rStyle w:val="VerbatimChar"/>
          <w:sz w:val="20"/>
          <w:szCs w:val="20"/>
        </w:rPr>
        <w:t>##            NA's</w:t>
      </w:r>
      <w:r w:rsidRPr="006C1425">
        <w:rPr>
          <w:sz w:val="20"/>
          <w:szCs w:val="20"/>
        </w:rPr>
        <w:br/>
      </w:r>
      <w:r w:rsidRPr="006C1425">
        <w:rPr>
          <w:rStyle w:val="VerbatimChar"/>
          <w:sz w:val="20"/>
          <w:szCs w:val="20"/>
        </w:rPr>
        <w:t>## glm           0</w:t>
      </w:r>
      <w:r w:rsidRPr="006C1425">
        <w:rPr>
          <w:sz w:val="20"/>
          <w:szCs w:val="20"/>
        </w:rPr>
        <w:br/>
      </w:r>
      <w:r w:rsidRPr="006C1425">
        <w:rPr>
          <w:rStyle w:val="VerbatimChar"/>
          <w:sz w:val="20"/>
          <w:szCs w:val="20"/>
        </w:rPr>
        <w:t>## nb            0</w:t>
      </w:r>
      <w:r w:rsidRPr="006C1425">
        <w:rPr>
          <w:sz w:val="20"/>
          <w:szCs w:val="20"/>
        </w:rPr>
        <w:br/>
      </w:r>
      <w:r w:rsidRPr="006C1425">
        <w:rPr>
          <w:rStyle w:val="VerbatimChar"/>
          <w:sz w:val="20"/>
          <w:szCs w:val="20"/>
        </w:rPr>
        <w:t>## rf            0</w:t>
      </w:r>
      <w:r w:rsidRPr="006C1425">
        <w:rPr>
          <w:sz w:val="20"/>
          <w:szCs w:val="20"/>
        </w:rPr>
        <w:br/>
      </w:r>
      <w:r w:rsidRPr="006C1425">
        <w:rPr>
          <w:rStyle w:val="VerbatimChar"/>
          <w:sz w:val="20"/>
          <w:szCs w:val="20"/>
        </w:rPr>
        <w:t>## ada           0</w:t>
      </w:r>
      <w:r w:rsidRPr="006C1425">
        <w:rPr>
          <w:sz w:val="20"/>
          <w:szCs w:val="20"/>
        </w:rPr>
        <w:br/>
      </w:r>
      <w:r w:rsidRPr="006C1425">
        <w:rPr>
          <w:rStyle w:val="VerbatimChar"/>
          <w:sz w:val="20"/>
          <w:szCs w:val="20"/>
        </w:rPr>
        <w:t>## gbm           0</w:t>
      </w:r>
      <w:r w:rsidRPr="006C1425">
        <w:rPr>
          <w:sz w:val="20"/>
          <w:szCs w:val="20"/>
        </w:rPr>
        <w:br/>
      </w:r>
      <w:r w:rsidRPr="006C1425">
        <w:rPr>
          <w:rStyle w:val="VerbatimChar"/>
          <w:sz w:val="20"/>
          <w:szCs w:val="20"/>
        </w:rPr>
        <w:t>## xgbTree       0</w:t>
      </w:r>
      <w:r w:rsidRPr="006C1425">
        <w:rPr>
          <w:sz w:val="20"/>
          <w:szCs w:val="20"/>
        </w:rPr>
        <w:br/>
      </w:r>
      <w:r w:rsidRPr="006C1425">
        <w:rPr>
          <w:rStyle w:val="VerbatimChar"/>
          <w:sz w:val="20"/>
          <w:szCs w:val="20"/>
        </w:rPr>
        <w:t>## blackboost    0</w:t>
      </w:r>
      <w:r w:rsidRPr="006C1425">
        <w:rPr>
          <w:sz w:val="20"/>
          <w:szCs w:val="20"/>
        </w:rPr>
        <w:br/>
      </w:r>
      <w:r w:rsidRPr="006C1425">
        <w:rPr>
          <w:rStyle w:val="VerbatimChar"/>
          <w:sz w:val="20"/>
          <w:szCs w:val="20"/>
        </w:rPr>
        <w:t>## parRF         0</w:t>
      </w:r>
      <w:r w:rsidRPr="006C1425">
        <w:rPr>
          <w:sz w:val="20"/>
          <w:szCs w:val="20"/>
        </w:rPr>
        <w:br/>
      </w:r>
      <w:r w:rsidRPr="006C1425">
        <w:rPr>
          <w:rStyle w:val="VerbatimChar"/>
          <w:sz w:val="20"/>
          <w:szCs w:val="20"/>
        </w:rPr>
        <w:t>## knn           0</w:t>
      </w:r>
      <w:r w:rsidRPr="006C1425">
        <w:rPr>
          <w:sz w:val="20"/>
          <w:szCs w:val="20"/>
        </w:rPr>
        <w:br/>
      </w:r>
      <w:r w:rsidRPr="006C1425">
        <w:rPr>
          <w:rStyle w:val="VerbatimChar"/>
          <w:sz w:val="20"/>
          <w:szCs w:val="20"/>
        </w:rPr>
        <w:t>## glmnet        0</w:t>
      </w:r>
      <w:r w:rsidRPr="006C1425">
        <w:rPr>
          <w:sz w:val="20"/>
          <w:szCs w:val="20"/>
        </w:rPr>
        <w:br/>
      </w:r>
      <w:r w:rsidRPr="006C1425">
        <w:rPr>
          <w:rStyle w:val="VerbatimChar"/>
          <w:sz w:val="20"/>
          <w:szCs w:val="20"/>
        </w:rPr>
        <w:t xml:space="preserve">## </w:t>
      </w:r>
      <w:r w:rsidRPr="006C1425">
        <w:rPr>
          <w:sz w:val="20"/>
          <w:szCs w:val="20"/>
        </w:rPr>
        <w:br/>
      </w:r>
      <w:r w:rsidRPr="006C1425">
        <w:rPr>
          <w:rStyle w:val="VerbatimChar"/>
          <w:sz w:val="20"/>
          <w:szCs w:val="20"/>
        </w:rPr>
        <w:t xml:space="preserve">## Kappa </w:t>
      </w:r>
      <w:r w:rsidRPr="006C1425">
        <w:rPr>
          <w:sz w:val="20"/>
          <w:szCs w:val="20"/>
        </w:rPr>
        <w:br/>
      </w:r>
      <w:r w:rsidRPr="006C1425">
        <w:rPr>
          <w:rStyle w:val="VerbatimChar"/>
          <w:sz w:val="20"/>
          <w:szCs w:val="20"/>
        </w:rPr>
        <w:t>##                 Min.   1st Qu.    Median      Mean   3rd Qu.      Max.</w:t>
      </w:r>
      <w:r w:rsidRPr="006C1425">
        <w:rPr>
          <w:sz w:val="20"/>
          <w:szCs w:val="20"/>
        </w:rPr>
        <w:br/>
      </w:r>
      <w:r w:rsidRPr="006C1425">
        <w:rPr>
          <w:rStyle w:val="VerbatimChar"/>
          <w:sz w:val="20"/>
          <w:szCs w:val="20"/>
        </w:rPr>
        <w:t>## glm        0.4571628 0.4853150 0.5158085 0.5094980 0.5232337 0.5546566</w:t>
      </w:r>
      <w:r w:rsidRPr="006C1425">
        <w:rPr>
          <w:sz w:val="20"/>
          <w:szCs w:val="20"/>
        </w:rPr>
        <w:br/>
      </w:r>
      <w:r w:rsidRPr="006C1425">
        <w:rPr>
          <w:rStyle w:val="VerbatimChar"/>
          <w:sz w:val="20"/>
          <w:szCs w:val="20"/>
        </w:rPr>
        <w:t>## nb         0.3847433 0.4447245 0.4534797 0.4573486 0.4555877 0.5582888</w:t>
      </w:r>
      <w:r w:rsidRPr="006C1425">
        <w:rPr>
          <w:sz w:val="20"/>
          <w:szCs w:val="20"/>
        </w:rPr>
        <w:br/>
      </w:r>
      <w:r w:rsidRPr="006C1425">
        <w:rPr>
          <w:rStyle w:val="VerbatimChar"/>
          <w:sz w:val="20"/>
          <w:szCs w:val="20"/>
        </w:rPr>
        <w:t>## rf         0.4614343 0.4712777 0.4912302 0.4931436 0.5044885 0.5522587</w:t>
      </w:r>
      <w:r w:rsidRPr="006C1425">
        <w:rPr>
          <w:sz w:val="20"/>
          <w:szCs w:val="20"/>
        </w:rPr>
        <w:br/>
      </w:r>
      <w:r w:rsidRPr="006C1425">
        <w:rPr>
          <w:rStyle w:val="VerbatimChar"/>
          <w:sz w:val="20"/>
          <w:szCs w:val="20"/>
        </w:rPr>
        <w:t>## ada        0.4601922 0.4904086 0.5098643 0.5120830 0.5210424 0.5818279</w:t>
      </w:r>
      <w:r w:rsidRPr="006C1425">
        <w:rPr>
          <w:sz w:val="20"/>
          <w:szCs w:val="20"/>
        </w:rPr>
        <w:br/>
      </w:r>
      <w:r w:rsidRPr="006C1425">
        <w:rPr>
          <w:rStyle w:val="VerbatimChar"/>
          <w:sz w:val="20"/>
          <w:szCs w:val="20"/>
        </w:rPr>
        <w:t>## gbm        0.4921587 0.4999875 0.5125801 0.5190571 0.5338249 0.5724075</w:t>
      </w:r>
      <w:r w:rsidRPr="006C1425">
        <w:rPr>
          <w:sz w:val="20"/>
          <w:szCs w:val="20"/>
        </w:rPr>
        <w:br/>
      </w:r>
      <w:r w:rsidRPr="006C1425">
        <w:rPr>
          <w:rStyle w:val="VerbatimChar"/>
          <w:sz w:val="20"/>
          <w:szCs w:val="20"/>
        </w:rPr>
        <w:t>## xgbTree    0.4865243 0.5108158 0.5192573 0.5226248 0.5390859 0.5622281</w:t>
      </w:r>
      <w:r w:rsidRPr="006C1425">
        <w:rPr>
          <w:sz w:val="20"/>
          <w:szCs w:val="20"/>
        </w:rPr>
        <w:br/>
      </w:r>
      <w:r w:rsidRPr="006C1425">
        <w:rPr>
          <w:rStyle w:val="VerbatimChar"/>
          <w:sz w:val="20"/>
          <w:szCs w:val="20"/>
        </w:rPr>
        <w:t>## blackboost 0.4650274 0.4943380 0.5106504 0.5145010 0.5374375 0.5589520</w:t>
      </w:r>
      <w:r w:rsidRPr="006C1425">
        <w:rPr>
          <w:sz w:val="20"/>
          <w:szCs w:val="20"/>
        </w:rPr>
        <w:br/>
      </w:r>
      <w:r w:rsidRPr="006C1425">
        <w:rPr>
          <w:rStyle w:val="VerbatimChar"/>
          <w:sz w:val="20"/>
          <w:szCs w:val="20"/>
        </w:rPr>
        <w:t>## parRF      0.4547309 0.4767476 0.4989803 0.4939240 0.5042013 0.5537636</w:t>
      </w:r>
      <w:r w:rsidRPr="006C1425">
        <w:rPr>
          <w:sz w:val="20"/>
          <w:szCs w:val="20"/>
        </w:rPr>
        <w:br/>
      </w:r>
      <w:r w:rsidRPr="006C1425">
        <w:rPr>
          <w:rStyle w:val="VerbatimChar"/>
          <w:sz w:val="20"/>
          <w:szCs w:val="20"/>
        </w:rPr>
        <w:t>## knn        0.4064674 0.4185384 0.4265188 0.4319418 0.4458084 0.4623371</w:t>
      </w:r>
      <w:r w:rsidRPr="006C1425">
        <w:rPr>
          <w:sz w:val="20"/>
          <w:szCs w:val="20"/>
        </w:rPr>
        <w:br/>
      </w:r>
      <w:r w:rsidRPr="006C1425">
        <w:rPr>
          <w:rStyle w:val="VerbatimChar"/>
          <w:sz w:val="20"/>
          <w:szCs w:val="20"/>
        </w:rPr>
        <w:t>## glmnet     0.4571628 0.4941540 0.5076133 0.5105349 0.5216302 0.5586174</w:t>
      </w:r>
      <w:r w:rsidRPr="006C1425">
        <w:rPr>
          <w:sz w:val="20"/>
          <w:szCs w:val="20"/>
        </w:rPr>
        <w:br/>
      </w:r>
      <w:r w:rsidRPr="006C1425">
        <w:rPr>
          <w:rStyle w:val="VerbatimChar"/>
          <w:sz w:val="20"/>
          <w:szCs w:val="20"/>
        </w:rPr>
        <w:t>##            NA's</w:t>
      </w:r>
      <w:r w:rsidRPr="006C1425">
        <w:rPr>
          <w:sz w:val="20"/>
          <w:szCs w:val="20"/>
        </w:rPr>
        <w:br/>
      </w:r>
      <w:r w:rsidRPr="006C1425">
        <w:rPr>
          <w:rStyle w:val="VerbatimChar"/>
          <w:sz w:val="20"/>
          <w:szCs w:val="20"/>
        </w:rPr>
        <w:t>## glm           0</w:t>
      </w:r>
      <w:r w:rsidRPr="006C1425">
        <w:rPr>
          <w:sz w:val="20"/>
          <w:szCs w:val="20"/>
        </w:rPr>
        <w:br/>
      </w:r>
      <w:r w:rsidRPr="006C1425">
        <w:rPr>
          <w:rStyle w:val="VerbatimChar"/>
          <w:sz w:val="20"/>
          <w:szCs w:val="20"/>
        </w:rPr>
        <w:t>## nb            0</w:t>
      </w:r>
      <w:r w:rsidRPr="006C1425">
        <w:rPr>
          <w:sz w:val="20"/>
          <w:szCs w:val="20"/>
        </w:rPr>
        <w:br/>
      </w:r>
      <w:r w:rsidRPr="006C1425">
        <w:rPr>
          <w:rStyle w:val="VerbatimChar"/>
          <w:sz w:val="20"/>
          <w:szCs w:val="20"/>
        </w:rPr>
        <w:t>## rf            0</w:t>
      </w:r>
      <w:r w:rsidRPr="006C1425">
        <w:rPr>
          <w:sz w:val="20"/>
          <w:szCs w:val="20"/>
        </w:rPr>
        <w:br/>
      </w:r>
      <w:r w:rsidRPr="006C1425">
        <w:rPr>
          <w:rStyle w:val="VerbatimChar"/>
          <w:sz w:val="20"/>
          <w:szCs w:val="20"/>
        </w:rPr>
        <w:t>## ada           0</w:t>
      </w:r>
      <w:r w:rsidRPr="006C1425">
        <w:rPr>
          <w:sz w:val="20"/>
          <w:szCs w:val="20"/>
        </w:rPr>
        <w:br/>
      </w:r>
      <w:r w:rsidRPr="006C1425">
        <w:rPr>
          <w:rStyle w:val="VerbatimChar"/>
          <w:sz w:val="20"/>
          <w:szCs w:val="20"/>
        </w:rPr>
        <w:t>## gbm           0</w:t>
      </w:r>
      <w:r w:rsidRPr="006C1425">
        <w:rPr>
          <w:sz w:val="20"/>
          <w:szCs w:val="20"/>
        </w:rPr>
        <w:br/>
      </w:r>
      <w:r w:rsidRPr="006C1425">
        <w:rPr>
          <w:rStyle w:val="VerbatimChar"/>
          <w:sz w:val="20"/>
          <w:szCs w:val="20"/>
        </w:rPr>
        <w:t>## xgbTree       0</w:t>
      </w:r>
      <w:r w:rsidRPr="006C1425">
        <w:rPr>
          <w:sz w:val="20"/>
          <w:szCs w:val="20"/>
        </w:rPr>
        <w:br/>
      </w:r>
      <w:r w:rsidRPr="006C1425">
        <w:rPr>
          <w:rStyle w:val="VerbatimChar"/>
          <w:sz w:val="20"/>
          <w:szCs w:val="20"/>
        </w:rPr>
        <w:t>## blackboost    0</w:t>
      </w:r>
      <w:r w:rsidRPr="006C1425">
        <w:rPr>
          <w:sz w:val="20"/>
          <w:szCs w:val="20"/>
        </w:rPr>
        <w:br/>
      </w:r>
      <w:r w:rsidRPr="006C1425">
        <w:rPr>
          <w:rStyle w:val="VerbatimChar"/>
          <w:sz w:val="20"/>
          <w:szCs w:val="20"/>
        </w:rPr>
        <w:t>## parRF         0</w:t>
      </w:r>
      <w:r w:rsidRPr="006C1425">
        <w:rPr>
          <w:sz w:val="20"/>
          <w:szCs w:val="20"/>
        </w:rPr>
        <w:br/>
      </w:r>
      <w:r w:rsidRPr="006C1425">
        <w:rPr>
          <w:rStyle w:val="VerbatimChar"/>
          <w:sz w:val="20"/>
          <w:szCs w:val="20"/>
        </w:rPr>
        <w:t>## knn           0</w:t>
      </w:r>
      <w:r w:rsidRPr="006C1425">
        <w:rPr>
          <w:sz w:val="20"/>
          <w:szCs w:val="20"/>
        </w:rPr>
        <w:br/>
      </w:r>
      <w:r w:rsidRPr="006C1425">
        <w:rPr>
          <w:rStyle w:val="VerbatimChar"/>
          <w:sz w:val="20"/>
          <w:szCs w:val="20"/>
        </w:rPr>
        <w:t>## glmnet        0</w:t>
      </w:r>
    </w:p>
    <w:p w14:paraId="089CA48A" w14:textId="5E4DD2FA" w:rsidR="005B294E" w:rsidRPr="00431C90" w:rsidRDefault="005B294E" w:rsidP="005B294E">
      <w:pPr>
        <w:jc w:val="left"/>
      </w:pPr>
      <w:r>
        <w:lastRenderedPageBreak/>
        <w:t>En el resultado anterior se puede obs</w:t>
      </w:r>
      <w:r w:rsidR="00C405B7">
        <w:t>ervar las medidas de precisión (</w:t>
      </w:r>
      <w:r>
        <w:t>“</w:t>
      </w:r>
      <w:r w:rsidRPr="00A25150">
        <w:rPr>
          <w:i/>
        </w:rPr>
        <w:t>Accuracy</w:t>
      </w:r>
      <w:r>
        <w:rPr>
          <w:i/>
        </w:rPr>
        <w:t>”</w:t>
      </w:r>
      <w:r>
        <w:t>) y Kappa proporcionadas por cada modelo en la combinación de estos.</w:t>
      </w:r>
      <w:r w:rsidR="00BF1B01">
        <w:t xml:space="preserve"> Siendo el que mejor precisión media consigue el xgbTree.</w:t>
      </w:r>
    </w:p>
    <w:p w14:paraId="7C60E45F" w14:textId="77777777" w:rsidR="005B294E" w:rsidRDefault="005B294E" w:rsidP="005B294E">
      <w:pPr>
        <w:keepNext/>
        <w:jc w:val="center"/>
      </w:pPr>
      <w:r>
        <w:rPr>
          <w:noProof/>
          <w:lang w:eastAsia="es-ES"/>
        </w:rPr>
        <w:drawing>
          <wp:inline distT="0" distB="0" distL="0" distR="0" wp14:anchorId="52CFA297" wp14:editId="029D4FFA">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61-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2C261117" w14:textId="1C74B66F" w:rsidR="005B294E" w:rsidRPr="00FE59D0" w:rsidRDefault="005B294E" w:rsidP="005B294E">
      <w:pPr>
        <w:pStyle w:val="Descripcin"/>
        <w:jc w:val="center"/>
      </w:pPr>
      <w:bookmarkStart w:id="109" w:name="_Toc518479782"/>
      <w:r w:rsidRPr="00FE59D0">
        <w:t xml:space="preserve">Ilustración </w:t>
      </w:r>
      <w:r>
        <w:fldChar w:fldCharType="begin"/>
      </w:r>
      <w:r w:rsidRPr="00FE59D0">
        <w:instrText xml:space="preserve"> SEQ Ilustración \* ARABIC </w:instrText>
      </w:r>
      <w:r>
        <w:fldChar w:fldCharType="separate"/>
      </w:r>
      <w:r w:rsidR="00AB36E8">
        <w:rPr>
          <w:noProof/>
        </w:rPr>
        <w:t>44</w:t>
      </w:r>
      <w:r>
        <w:fldChar w:fldCharType="end"/>
      </w:r>
      <w:r w:rsidRPr="00FE59D0">
        <w:t>. CaretEnsemble. Comparación de modelos</w:t>
      </w:r>
      <w:bookmarkEnd w:id="109"/>
    </w:p>
    <w:p w14:paraId="4B6A6D81" w14:textId="77777777" w:rsidR="005B294E" w:rsidRDefault="005B294E" w:rsidP="005B294E">
      <w:pPr>
        <w:jc w:val="left"/>
      </w:pPr>
      <w:r w:rsidRPr="00431C90">
        <w:t>Como se puede comprobar en e</w:t>
      </w:r>
      <w:r>
        <w:t>l grafico anterior, las mejores precisiones se obtienen con xgbTree (xgboost) y gbm, como ya se mostró anteriormente. Las peores se obtienen de nuevo con los modelos de Naïves Bayes y Knn (K vecinos más próximos).</w:t>
      </w:r>
    </w:p>
    <w:p w14:paraId="798C6733" w14:textId="77777777" w:rsidR="00B33CB0" w:rsidRDefault="005B294E" w:rsidP="00B33CB0">
      <w:pPr>
        <w:keepNext/>
        <w:jc w:val="center"/>
      </w:pPr>
      <w:r>
        <w:rPr>
          <w:noProof/>
          <w:lang w:eastAsia="es-ES"/>
        </w:rPr>
        <w:lastRenderedPageBreak/>
        <w:drawing>
          <wp:inline distT="0" distB="0" distL="0" distR="0" wp14:anchorId="6811EA7B" wp14:editId="5EE55C98">
            <wp:extent cx="3891492" cy="36957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84-1.png"/>
                    <pic:cNvPicPr>
                      <a:picLocks noChangeAspect="1" noChangeArrowheads="1"/>
                    </pic:cNvPicPr>
                  </pic:nvPicPr>
                  <pic:blipFill rotWithShape="1">
                    <a:blip r:embed="rId58"/>
                    <a:srcRect l="15761"/>
                    <a:stretch/>
                  </pic:blipFill>
                  <pic:spPr bwMode="auto">
                    <a:xfrm>
                      <a:off x="0" y="0"/>
                      <a:ext cx="3891914" cy="3696101"/>
                    </a:xfrm>
                    <a:prstGeom prst="rect">
                      <a:avLst/>
                    </a:prstGeom>
                    <a:noFill/>
                    <a:ln>
                      <a:noFill/>
                    </a:ln>
                    <a:extLst>
                      <a:ext uri="{53640926-AAD7-44D8-BBD7-CCE9431645EC}">
                        <a14:shadowObscured xmlns:a14="http://schemas.microsoft.com/office/drawing/2010/main"/>
                      </a:ext>
                    </a:extLst>
                  </pic:spPr>
                </pic:pic>
              </a:graphicData>
            </a:graphic>
          </wp:inline>
        </w:drawing>
      </w:r>
    </w:p>
    <w:p w14:paraId="4CF7D903" w14:textId="0B648E3F" w:rsidR="005B294E" w:rsidRDefault="00B33CB0" w:rsidP="00B33CB0">
      <w:pPr>
        <w:pStyle w:val="Descripcin"/>
        <w:jc w:val="center"/>
      </w:pPr>
      <w:bookmarkStart w:id="110" w:name="_Toc518479783"/>
      <w:r>
        <w:t xml:space="preserve">Ilustración </w:t>
      </w:r>
      <w:r>
        <w:fldChar w:fldCharType="begin"/>
      </w:r>
      <w:r>
        <w:instrText xml:space="preserve"> SEQ Ilustración \* ARABIC </w:instrText>
      </w:r>
      <w:r>
        <w:fldChar w:fldCharType="separate"/>
      </w:r>
      <w:r w:rsidR="00AB36E8">
        <w:rPr>
          <w:noProof/>
        </w:rPr>
        <w:t>45</w:t>
      </w:r>
      <w:r>
        <w:fldChar w:fldCharType="end"/>
      </w:r>
      <w:r>
        <w:t>.</w:t>
      </w:r>
      <w:r w:rsidR="00243A33">
        <w:t xml:space="preserve"> </w:t>
      </w:r>
      <w:r>
        <w:t>CaretEnsemble. Correlación Modelos</w:t>
      </w:r>
      <w:bookmarkEnd w:id="110"/>
    </w:p>
    <w:p w14:paraId="5B4D1830" w14:textId="77777777" w:rsidR="005B294E" w:rsidRDefault="005B294E" w:rsidP="005B294E">
      <w:pPr>
        <w:jc w:val="left"/>
      </w:pPr>
      <w:r>
        <w:t xml:space="preserve">En la ilustración anterior podemos ver en los modelos que hemos seleccionado, existe un gran número de correlaciones bastante destacadas. Esto se debe a que existen algunos modelos que no son complementarios. </w:t>
      </w:r>
    </w:p>
    <w:p w14:paraId="37A5C9F2" w14:textId="77777777" w:rsidR="005B294E" w:rsidRPr="00C9243B" w:rsidRDefault="005B294E" w:rsidP="005B294E">
      <w:pPr>
        <w:jc w:val="left"/>
      </w:pPr>
      <w:r>
        <w:t xml:space="preserve">Concretamente, podemos destacar que se han utilizado dos funciones de Random Forest. </w:t>
      </w:r>
      <w:r w:rsidRPr="00C9243B">
        <w:t>RF y parRF, que poseen una alta correlación (0.95) y no aportan apenas ninguna característica nueva.</w:t>
      </w:r>
    </w:p>
    <w:p w14:paraId="6E4120F4" w14:textId="77777777" w:rsidR="005B294E" w:rsidRDefault="005B294E" w:rsidP="005B294E">
      <w:pPr>
        <w:jc w:val="left"/>
      </w:pPr>
      <w:r>
        <w:t>También podemos destacar que existe una gran correlación entre el modelo de glm y glmnet, siendo su correlación la más próxima a 1, con un valor de 0.97.</w:t>
      </w:r>
    </w:p>
    <w:p w14:paraId="539A1AE3" w14:textId="77777777" w:rsidR="005B294E" w:rsidRDefault="005B294E" w:rsidP="005B294E">
      <w:pPr>
        <w:jc w:val="left"/>
      </w:pPr>
      <w:r>
        <w:t>El modelo adaboost también tiene una gran correlación con otros modelos como glm, gbm, y glmnet.</w:t>
      </w:r>
    </w:p>
    <w:p w14:paraId="5A06662F" w14:textId="778D4B71" w:rsidR="005B294E" w:rsidRPr="00C9243B" w:rsidRDefault="00C405B7" w:rsidP="005B294E">
      <w:pPr>
        <w:jc w:val="left"/>
      </w:pPr>
      <w:r>
        <w:lastRenderedPageBreak/>
        <w:t xml:space="preserve">En primer </w:t>
      </w:r>
      <w:r w:rsidR="009E4966">
        <w:t>lugar,</w:t>
      </w:r>
      <w:r>
        <w:t xml:space="preserve"> vamos a utilizar caretEnsemble, que como podemos recordar, realiza una combinación entre el modelo GLM y las predicciones de los sub-modelos.</w:t>
      </w:r>
    </w:p>
    <w:p w14:paraId="428AEC3F" w14:textId="77777777" w:rsidR="005B294E" w:rsidRPr="00AA67F5" w:rsidRDefault="005B294E" w:rsidP="005B294E">
      <w:pPr>
        <w:pStyle w:val="SourceCode"/>
        <w:pBdr>
          <w:top w:val="single" w:sz="4" w:space="1" w:color="auto"/>
          <w:left w:val="single" w:sz="4" w:space="4" w:color="auto"/>
          <w:bottom w:val="single" w:sz="4" w:space="1" w:color="auto"/>
          <w:right w:val="single" w:sz="4" w:space="4" w:color="auto"/>
        </w:pBdr>
        <w:jc w:val="left"/>
        <w:rPr>
          <w:sz w:val="20"/>
          <w:szCs w:val="20"/>
        </w:rPr>
      </w:pPr>
      <w:r w:rsidRPr="00C9243B">
        <w:rPr>
          <w:rStyle w:val="VerbatimChar"/>
          <w:sz w:val="20"/>
          <w:szCs w:val="20"/>
        </w:rPr>
        <w:t>## The following models were ensembled: glm, nb, rf, ada, gbm, xgbTree, black</w:t>
      </w:r>
      <w:r w:rsidRPr="00DF60AF">
        <w:rPr>
          <w:rStyle w:val="VerbatimChar"/>
          <w:sz w:val="20"/>
          <w:szCs w:val="20"/>
        </w:rPr>
        <w:t xml:space="preserve">boost, parRF, knn, glmnet </w:t>
      </w:r>
      <w:r w:rsidRPr="00DF60AF">
        <w:rPr>
          <w:sz w:val="20"/>
          <w:szCs w:val="20"/>
        </w:rPr>
        <w:br/>
      </w:r>
      <w:r w:rsidRPr="00DF60AF">
        <w:rPr>
          <w:rStyle w:val="VerbatimChar"/>
          <w:sz w:val="20"/>
          <w:szCs w:val="20"/>
        </w:rPr>
        <w:t xml:space="preserve">## </w:t>
      </w:r>
      <w:r w:rsidRPr="00AA67F5">
        <w:rPr>
          <w:rStyle w:val="VerbatimChar"/>
          <w:sz w:val="20"/>
          <w:szCs w:val="20"/>
        </w:rPr>
        <w:t xml:space="preserve">They were weighted: </w:t>
      </w:r>
      <w:r w:rsidRPr="00AA67F5">
        <w:rPr>
          <w:sz w:val="20"/>
          <w:szCs w:val="20"/>
        </w:rPr>
        <w:br/>
      </w:r>
      <w:r w:rsidRPr="00AA67F5">
        <w:rPr>
          <w:rStyle w:val="VerbatimChar"/>
          <w:sz w:val="20"/>
          <w:szCs w:val="20"/>
        </w:rPr>
        <w:t>## 2.6283 6.3573 0.3319 0.4889 -0.2536 -1.242 -3.0928 1.2646 -1.2604 0.2029 -8.2099</w:t>
      </w:r>
      <w:r w:rsidRPr="00AA67F5">
        <w:rPr>
          <w:sz w:val="20"/>
          <w:szCs w:val="20"/>
        </w:rPr>
        <w:br/>
      </w:r>
      <w:r w:rsidRPr="00AA67F5">
        <w:rPr>
          <w:rStyle w:val="VerbatimChar"/>
          <w:sz w:val="20"/>
          <w:szCs w:val="20"/>
        </w:rPr>
        <w:t>## The resulting Accuracy is: 0.7712</w:t>
      </w:r>
      <w:r w:rsidRPr="00AA67F5">
        <w:rPr>
          <w:sz w:val="20"/>
          <w:szCs w:val="20"/>
        </w:rPr>
        <w:br/>
      </w:r>
      <w:r w:rsidRPr="00AA67F5">
        <w:rPr>
          <w:rStyle w:val="VerbatimChar"/>
          <w:sz w:val="20"/>
          <w:szCs w:val="20"/>
        </w:rPr>
        <w:t xml:space="preserve">## The fit for each individual model on the Accuracy is: </w:t>
      </w:r>
      <w:r w:rsidRPr="00AA67F5">
        <w:rPr>
          <w:sz w:val="20"/>
          <w:szCs w:val="20"/>
        </w:rPr>
        <w:br/>
      </w:r>
      <w:r w:rsidRPr="00AA67F5">
        <w:rPr>
          <w:rStyle w:val="VerbatimChar"/>
          <w:sz w:val="20"/>
          <w:szCs w:val="20"/>
        </w:rPr>
        <w:t>##      method  Accuracy  AccuracySD</w:t>
      </w:r>
      <w:r w:rsidRPr="00AA67F5">
        <w:rPr>
          <w:sz w:val="20"/>
          <w:szCs w:val="20"/>
        </w:rPr>
        <w:br/>
      </w:r>
      <w:r w:rsidRPr="00AA67F5">
        <w:rPr>
          <w:rStyle w:val="VerbatimChar"/>
          <w:sz w:val="20"/>
          <w:szCs w:val="20"/>
        </w:rPr>
        <w:t>##         glm 0.7685072 0.014128694</w:t>
      </w:r>
      <w:r w:rsidRPr="00AA67F5">
        <w:rPr>
          <w:sz w:val="20"/>
          <w:szCs w:val="20"/>
        </w:rPr>
        <w:br/>
      </w:r>
      <w:r w:rsidRPr="00AA67F5">
        <w:rPr>
          <w:rStyle w:val="VerbatimChar"/>
          <w:sz w:val="20"/>
          <w:szCs w:val="20"/>
        </w:rPr>
        <w:t>##          nb 0.7400818 0.021349232</w:t>
      </w:r>
      <w:r w:rsidRPr="00AA67F5">
        <w:rPr>
          <w:sz w:val="20"/>
          <w:szCs w:val="20"/>
        </w:rPr>
        <w:br/>
      </w:r>
      <w:r w:rsidRPr="00AA67F5">
        <w:rPr>
          <w:rStyle w:val="VerbatimChar"/>
          <w:sz w:val="20"/>
          <w:szCs w:val="20"/>
        </w:rPr>
        <w:t>##          rf 0.7635992 0.013083673</w:t>
      </w:r>
      <w:r w:rsidRPr="00AA67F5">
        <w:rPr>
          <w:sz w:val="20"/>
          <w:szCs w:val="20"/>
        </w:rPr>
        <w:br/>
      </w:r>
      <w:r w:rsidRPr="00AA67F5">
        <w:rPr>
          <w:rStyle w:val="VerbatimChar"/>
          <w:sz w:val="20"/>
          <w:szCs w:val="20"/>
        </w:rPr>
        <w:t>##         ada 0.7701431 0.016337180</w:t>
      </w:r>
      <w:r w:rsidRPr="00AA67F5">
        <w:rPr>
          <w:sz w:val="20"/>
          <w:szCs w:val="20"/>
        </w:rPr>
        <w:br/>
      </w:r>
      <w:r w:rsidRPr="00AA67F5">
        <w:rPr>
          <w:rStyle w:val="VerbatimChar"/>
          <w:sz w:val="20"/>
          <w:szCs w:val="20"/>
        </w:rPr>
        <w:t>##         gbm 0.7730061 0.012383028</w:t>
      </w:r>
      <w:r w:rsidRPr="00AA67F5">
        <w:rPr>
          <w:sz w:val="20"/>
          <w:szCs w:val="20"/>
        </w:rPr>
        <w:br/>
      </w:r>
      <w:r w:rsidRPr="00AA67F5">
        <w:rPr>
          <w:rStyle w:val="VerbatimChar"/>
          <w:sz w:val="20"/>
          <w:szCs w:val="20"/>
        </w:rPr>
        <w:t>##     xgbTree 0.7748466 0.011785088</w:t>
      </w:r>
      <w:r w:rsidRPr="00AA67F5">
        <w:rPr>
          <w:sz w:val="20"/>
          <w:szCs w:val="20"/>
        </w:rPr>
        <w:br/>
      </w:r>
      <w:r w:rsidRPr="00AA67F5">
        <w:rPr>
          <w:rStyle w:val="VerbatimChar"/>
          <w:sz w:val="20"/>
          <w:szCs w:val="20"/>
        </w:rPr>
        <w:t>##  blackboost 0.7717791 0.014174663</w:t>
      </w:r>
      <w:r w:rsidRPr="00AA67F5">
        <w:rPr>
          <w:sz w:val="20"/>
          <w:szCs w:val="20"/>
        </w:rPr>
        <w:br/>
      </w:r>
      <w:r w:rsidRPr="00AA67F5">
        <w:rPr>
          <w:rStyle w:val="VerbatimChar"/>
          <w:sz w:val="20"/>
          <w:szCs w:val="20"/>
        </w:rPr>
        <w:t>##       parRF 0.7640082 0.012686997</w:t>
      </w:r>
      <w:r w:rsidRPr="00AA67F5">
        <w:rPr>
          <w:sz w:val="20"/>
          <w:szCs w:val="20"/>
        </w:rPr>
        <w:br/>
      </w:r>
      <w:r w:rsidRPr="00AA67F5">
        <w:rPr>
          <w:rStyle w:val="VerbatimChar"/>
          <w:sz w:val="20"/>
          <w:szCs w:val="20"/>
        </w:rPr>
        <w:t>##         knn 0.7368098 0.008890415</w:t>
      </w:r>
      <w:r w:rsidRPr="00AA67F5">
        <w:rPr>
          <w:sz w:val="20"/>
          <w:szCs w:val="20"/>
        </w:rPr>
        <w:br/>
      </w:r>
      <w:r w:rsidRPr="00AA67F5">
        <w:rPr>
          <w:rStyle w:val="VerbatimChar"/>
          <w:sz w:val="20"/>
          <w:szCs w:val="20"/>
        </w:rPr>
        <w:t>##      glmnet 0.7693252 0.014259639</w:t>
      </w:r>
    </w:p>
    <w:p w14:paraId="225F3855" w14:textId="1169C724" w:rsidR="005B294E" w:rsidRDefault="009C508D" w:rsidP="005B294E">
      <w:r>
        <w:t>Como podemos observar en el resultado anterior, el resultado en la precisión de la combinación de los modelos ha sido 0.7712. No es un resultado negativo, pero existen modelos como gbm y xgbTree que individualmente obtienen un mejor resultado.</w:t>
      </w:r>
    </w:p>
    <w:p w14:paraId="2209656E" w14:textId="7120EE26" w:rsidR="00B96853" w:rsidRPr="0043559D" w:rsidRDefault="00B96853" w:rsidP="005B294E">
      <w:pPr>
        <w:rPr>
          <w:lang w:val="en-US"/>
        </w:rPr>
      </w:pPr>
      <w:r w:rsidRPr="00A920DC">
        <w:t xml:space="preserve">Ahora vamos a realizar una predicción del modelo construido con los datos de test. </w:t>
      </w:r>
      <w:r w:rsidRPr="0043559D">
        <w:rPr>
          <w:lang w:val="en-US"/>
        </w:rPr>
        <w:t>El resultado es el siguiente:</w:t>
      </w:r>
    </w:p>
    <w:p w14:paraId="7AA4549B" w14:textId="5592BBCC" w:rsidR="00B96853" w:rsidRPr="00B96853" w:rsidRDefault="00B96853" w:rsidP="00B96853">
      <w:pPr>
        <w:pStyle w:val="SourceCode"/>
        <w:pBdr>
          <w:top w:val="single" w:sz="4" w:space="1" w:color="auto"/>
          <w:left w:val="single" w:sz="4" w:space="4" w:color="auto"/>
          <w:bottom w:val="single" w:sz="4" w:space="1" w:color="auto"/>
          <w:right w:val="single" w:sz="4" w:space="4" w:color="auto"/>
        </w:pBdr>
        <w:jc w:val="left"/>
        <w:rPr>
          <w:sz w:val="20"/>
          <w:szCs w:val="20"/>
        </w:rPr>
      </w:pPr>
      <w:r w:rsidRPr="00B96853">
        <w:rPr>
          <w:rStyle w:val="VerbatimChar"/>
          <w:sz w:val="20"/>
          <w:szCs w:val="20"/>
        </w:rPr>
        <w:t>## Confusion Matrix and Statistics</w:t>
      </w:r>
      <w:r w:rsidRPr="00B96853">
        <w:rPr>
          <w:sz w:val="20"/>
          <w:szCs w:val="20"/>
        </w:rPr>
        <w:br/>
      </w:r>
      <w:r w:rsidRPr="00B96853">
        <w:rPr>
          <w:rStyle w:val="VerbatimChar"/>
          <w:sz w:val="20"/>
          <w:szCs w:val="20"/>
        </w:rPr>
        <w:t xml:space="preserve">## </w:t>
      </w:r>
      <w:r w:rsidRPr="00B96853">
        <w:rPr>
          <w:sz w:val="20"/>
          <w:szCs w:val="20"/>
        </w:rPr>
        <w:br/>
      </w:r>
      <w:r w:rsidRPr="00B96853">
        <w:rPr>
          <w:rStyle w:val="VerbatimChar"/>
          <w:sz w:val="20"/>
          <w:szCs w:val="20"/>
        </w:rPr>
        <w:t>##           Reference</w:t>
      </w:r>
      <w:r w:rsidRPr="00B96853">
        <w:rPr>
          <w:sz w:val="20"/>
          <w:szCs w:val="20"/>
        </w:rPr>
        <w:br/>
      </w:r>
      <w:r w:rsidRPr="00B96853">
        <w:rPr>
          <w:rStyle w:val="VerbatimChar"/>
          <w:sz w:val="20"/>
          <w:szCs w:val="20"/>
        </w:rPr>
        <w:t>## Prediction    F    V</w:t>
      </w:r>
      <w:r w:rsidRPr="00B96853">
        <w:rPr>
          <w:sz w:val="20"/>
          <w:szCs w:val="20"/>
        </w:rPr>
        <w:br/>
      </w:r>
      <w:r w:rsidRPr="00B96853">
        <w:rPr>
          <w:rStyle w:val="VerbatimChar"/>
          <w:sz w:val="20"/>
          <w:szCs w:val="20"/>
        </w:rPr>
        <w:t>##          F  328 1089</w:t>
      </w:r>
      <w:r w:rsidRPr="00B96853">
        <w:rPr>
          <w:sz w:val="20"/>
          <w:szCs w:val="20"/>
        </w:rPr>
        <w:br/>
      </w:r>
      <w:r w:rsidRPr="00B96853">
        <w:rPr>
          <w:rStyle w:val="VerbatimChar"/>
          <w:sz w:val="20"/>
          <w:szCs w:val="20"/>
        </w:rPr>
        <w:t>##          V  521  158</w:t>
      </w:r>
      <w:r w:rsidRPr="00B96853">
        <w:rPr>
          <w:sz w:val="20"/>
          <w:szCs w:val="20"/>
        </w:rPr>
        <w:br/>
      </w:r>
      <w:r w:rsidRPr="00B96853">
        <w:rPr>
          <w:rStyle w:val="VerbatimChar"/>
          <w:sz w:val="20"/>
          <w:szCs w:val="20"/>
        </w:rPr>
        <w:t xml:space="preserve">##                                           </w:t>
      </w:r>
      <w:r w:rsidRPr="00B96853">
        <w:rPr>
          <w:sz w:val="20"/>
          <w:szCs w:val="20"/>
        </w:rPr>
        <w:br/>
      </w:r>
      <w:r w:rsidRPr="00B96853">
        <w:rPr>
          <w:rStyle w:val="VerbatimChar"/>
          <w:sz w:val="20"/>
          <w:szCs w:val="20"/>
        </w:rPr>
        <w:t xml:space="preserve">##                Accuracy : 0.2319          </w:t>
      </w:r>
      <w:r w:rsidRPr="00B96853">
        <w:rPr>
          <w:sz w:val="20"/>
          <w:szCs w:val="20"/>
        </w:rPr>
        <w:br/>
      </w:r>
      <w:r w:rsidRPr="00B96853">
        <w:rPr>
          <w:rStyle w:val="VerbatimChar"/>
          <w:sz w:val="20"/>
          <w:szCs w:val="20"/>
        </w:rPr>
        <w:t>##                  95% CI : (0.2139, 0.2505)</w:t>
      </w:r>
      <w:r w:rsidRPr="00B96853">
        <w:rPr>
          <w:sz w:val="20"/>
          <w:szCs w:val="20"/>
        </w:rPr>
        <w:br/>
      </w:r>
      <w:r w:rsidRPr="00B96853">
        <w:rPr>
          <w:rStyle w:val="VerbatimChar"/>
          <w:sz w:val="20"/>
          <w:szCs w:val="20"/>
        </w:rPr>
        <w:t xml:space="preserve">##     No Information Rate : 0.5949          </w:t>
      </w:r>
      <w:r w:rsidRPr="00B96853">
        <w:rPr>
          <w:sz w:val="20"/>
          <w:szCs w:val="20"/>
        </w:rPr>
        <w:br/>
      </w:r>
      <w:r w:rsidRPr="00B96853">
        <w:rPr>
          <w:rStyle w:val="VerbatimChar"/>
          <w:sz w:val="20"/>
          <w:szCs w:val="20"/>
        </w:rPr>
        <w:t xml:space="preserve">##     P-Value [Acc &gt; NIR] : 1               </w:t>
      </w:r>
      <w:r w:rsidRPr="00B96853">
        <w:rPr>
          <w:sz w:val="20"/>
          <w:szCs w:val="20"/>
        </w:rPr>
        <w:br/>
      </w:r>
      <w:r w:rsidRPr="00B96853">
        <w:rPr>
          <w:rStyle w:val="VerbatimChar"/>
          <w:sz w:val="20"/>
          <w:szCs w:val="20"/>
        </w:rPr>
        <w:t xml:space="preserve">##                                           </w:t>
      </w:r>
      <w:r w:rsidRPr="00B96853">
        <w:rPr>
          <w:sz w:val="20"/>
          <w:szCs w:val="20"/>
        </w:rPr>
        <w:br/>
      </w:r>
      <w:r w:rsidRPr="00B96853">
        <w:rPr>
          <w:rStyle w:val="VerbatimChar"/>
          <w:sz w:val="20"/>
          <w:szCs w:val="20"/>
        </w:rPr>
        <w:t xml:space="preserve">##                   Kappa : -0.44           </w:t>
      </w:r>
      <w:r w:rsidRPr="00B96853">
        <w:rPr>
          <w:sz w:val="20"/>
          <w:szCs w:val="20"/>
        </w:rPr>
        <w:br/>
      </w:r>
      <w:r w:rsidRPr="00B96853">
        <w:rPr>
          <w:rStyle w:val="VerbatimChar"/>
          <w:sz w:val="20"/>
          <w:szCs w:val="20"/>
        </w:rPr>
        <w:t xml:space="preserve">##  Mcnemar's Test P-Value : &lt;2e-16          </w:t>
      </w:r>
      <w:r w:rsidRPr="00B96853">
        <w:rPr>
          <w:sz w:val="20"/>
          <w:szCs w:val="20"/>
        </w:rPr>
        <w:br/>
      </w:r>
      <w:r w:rsidRPr="00B96853">
        <w:rPr>
          <w:rStyle w:val="VerbatimChar"/>
          <w:sz w:val="20"/>
          <w:szCs w:val="20"/>
        </w:rPr>
        <w:t xml:space="preserve">##                                           </w:t>
      </w:r>
      <w:r w:rsidRPr="00B96853">
        <w:rPr>
          <w:sz w:val="20"/>
          <w:szCs w:val="20"/>
        </w:rPr>
        <w:br/>
      </w:r>
      <w:r w:rsidRPr="00B96853">
        <w:rPr>
          <w:rStyle w:val="VerbatimChar"/>
          <w:sz w:val="20"/>
          <w:szCs w:val="20"/>
        </w:rPr>
        <w:t xml:space="preserve">##             Sensitivity : 0.3863          </w:t>
      </w:r>
      <w:r w:rsidRPr="00B96853">
        <w:rPr>
          <w:sz w:val="20"/>
          <w:szCs w:val="20"/>
        </w:rPr>
        <w:br/>
      </w:r>
      <w:r w:rsidRPr="00B96853">
        <w:rPr>
          <w:rStyle w:val="VerbatimChar"/>
          <w:sz w:val="20"/>
          <w:szCs w:val="20"/>
        </w:rPr>
        <w:lastRenderedPageBreak/>
        <w:t xml:space="preserve">##             Specificity : 0.1267          </w:t>
      </w:r>
      <w:r w:rsidRPr="00B96853">
        <w:rPr>
          <w:sz w:val="20"/>
          <w:szCs w:val="20"/>
        </w:rPr>
        <w:br/>
      </w:r>
      <w:r w:rsidRPr="00B96853">
        <w:rPr>
          <w:rStyle w:val="VerbatimChar"/>
          <w:sz w:val="20"/>
          <w:szCs w:val="20"/>
        </w:rPr>
        <w:t xml:space="preserve">##          Pos Pred Value : 0.2315          </w:t>
      </w:r>
      <w:r w:rsidRPr="00B96853">
        <w:rPr>
          <w:sz w:val="20"/>
          <w:szCs w:val="20"/>
        </w:rPr>
        <w:br/>
      </w:r>
      <w:r w:rsidRPr="00B96853">
        <w:rPr>
          <w:rStyle w:val="VerbatimChar"/>
          <w:sz w:val="20"/>
          <w:szCs w:val="20"/>
        </w:rPr>
        <w:t xml:space="preserve">##          Neg Pred Value : 0.2327          </w:t>
      </w:r>
      <w:r w:rsidRPr="00B96853">
        <w:rPr>
          <w:sz w:val="20"/>
          <w:szCs w:val="20"/>
        </w:rPr>
        <w:br/>
      </w:r>
      <w:r w:rsidRPr="00B96853">
        <w:rPr>
          <w:rStyle w:val="VerbatimChar"/>
          <w:sz w:val="20"/>
          <w:szCs w:val="20"/>
        </w:rPr>
        <w:t xml:space="preserve">##              Prevalence : 0.4051          </w:t>
      </w:r>
      <w:r w:rsidRPr="00B96853">
        <w:rPr>
          <w:sz w:val="20"/>
          <w:szCs w:val="20"/>
        </w:rPr>
        <w:br/>
      </w:r>
      <w:r w:rsidRPr="00B96853">
        <w:rPr>
          <w:rStyle w:val="VerbatimChar"/>
          <w:sz w:val="20"/>
          <w:szCs w:val="20"/>
        </w:rPr>
        <w:t xml:space="preserve">##          Detection Rate : 0.1565          </w:t>
      </w:r>
      <w:r w:rsidRPr="00B96853">
        <w:rPr>
          <w:sz w:val="20"/>
          <w:szCs w:val="20"/>
        </w:rPr>
        <w:br/>
      </w:r>
      <w:r w:rsidRPr="00B96853">
        <w:rPr>
          <w:rStyle w:val="VerbatimChar"/>
          <w:sz w:val="20"/>
          <w:szCs w:val="20"/>
        </w:rPr>
        <w:t xml:space="preserve">##    Detection Prevalence : 0.6760          </w:t>
      </w:r>
      <w:r w:rsidRPr="00B96853">
        <w:rPr>
          <w:sz w:val="20"/>
          <w:szCs w:val="20"/>
        </w:rPr>
        <w:br/>
      </w:r>
      <w:r w:rsidRPr="00B96853">
        <w:rPr>
          <w:rStyle w:val="VerbatimChar"/>
          <w:sz w:val="20"/>
          <w:szCs w:val="20"/>
        </w:rPr>
        <w:t xml:space="preserve">##       Balanced Accuracy : 0.2565          </w:t>
      </w:r>
      <w:r w:rsidRPr="00B96853">
        <w:rPr>
          <w:sz w:val="20"/>
          <w:szCs w:val="20"/>
        </w:rPr>
        <w:br/>
      </w:r>
      <w:r w:rsidRPr="00B96853">
        <w:rPr>
          <w:rStyle w:val="VerbatimChar"/>
          <w:sz w:val="20"/>
          <w:szCs w:val="20"/>
        </w:rPr>
        <w:t xml:space="preserve">##                                           </w:t>
      </w:r>
      <w:r w:rsidRPr="00B96853">
        <w:rPr>
          <w:sz w:val="20"/>
          <w:szCs w:val="20"/>
        </w:rPr>
        <w:br/>
      </w:r>
      <w:r w:rsidRPr="00B96853">
        <w:rPr>
          <w:rStyle w:val="VerbatimChar"/>
          <w:sz w:val="20"/>
          <w:szCs w:val="20"/>
        </w:rPr>
        <w:t xml:space="preserve">##        'Positive' Class : F               </w:t>
      </w:r>
      <w:r w:rsidRPr="00B96853">
        <w:rPr>
          <w:sz w:val="20"/>
          <w:szCs w:val="20"/>
        </w:rPr>
        <w:br/>
      </w:r>
      <w:r w:rsidRPr="00B96853">
        <w:rPr>
          <w:rStyle w:val="VerbatimChar"/>
          <w:sz w:val="20"/>
          <w:szCs w:val="20"/>
        </w:rPr>
        <w:t xml:space="preserve">## </w:t>
      </w:r>
    </w:p>
    <w:p w14:paraId="7C44D862" w14:textId="05C57CCC" w:rsidR="009E4966" w:rsidRDefault="009E4966" w:rsidP="005B294E">
      <w:r>
        <w:t>Como podemos observar en los resultados anteriores, la precisión no es buena, conseguiríamos obtener una precisión</w:t>
      </w:r>
      <w:r w:rsidR="007E22A9">
        <w:t xml:space="preserve"> de</w:t>
      </w:r>
      <w:r>
        <w:t xml:space="preserve"> 0.2319.</w:t>
      </w:r>
      <w:r w:rsidR="007E22A9">
        <w:t xml:space="preserve"> Es decir, que de cada 100 pacientes podremos obtener una predicción de 23.</w:t>
      </w:r>
    </w:p>
    <w:p w14:paraId="3A00E820" w14:textId="7B65679C" w:rsidR="005B294E" w:rsidRPr="00D7469D" w:rsidRDefault="005B294E" w:rsidP="005B294E">
      <w:pPr>
        <w:rPr>
          <w:rStyle w:val="VerbatimChar"/>
          <w:rFonts w:ascii="Times New Roman" w:hAnsi="Times New Roman" w:cs="Times New Roman"/>
          <w:shd w:val="clear" w:color="auto" w:fill="auto"/>
        </w:rPr>
      </w:pPr>
      <w:r>
        <w:t>A continuación, se muestra la importancia de las variables en cada modelo utilizado:</w:t>
      </w:r>
    </w:p>
    <w:p w14:paraId="4FD5E5E5" w14:textId="77777777" w:rsidR="005B294E" w:rsidRPr="00AA67F5" w:rsidRDefault="005B294E" w:rsidP="005B294E">
      <w:pPr>
        <w:pStyle w:val="SourceCode"/>
        <w:pBdr>
          <w:top w:val="single" w:sz="4" w:space="1" w:color="auto"/>
          <w:left w:val="single" w:sz="4" w:space="4" w:color="auto"/>
          <w:bottom w:val="single" w:sz="4" w:space="1" w:color="auto"/>
          <w:right w:val="single" w:sz="4" w:space="4" w:color="auto"/>
        </w:pBdr>
        <w:jc w:val="left"/>
        <w:rPr>
          <w:sz w:val="20"/>
          <w:szCs w:val="20"/>
        </w:rPr>
      </w:pPr>
      <w:r w:rsidRPr="00AA67F5">
        <w:rPr>
          <w:rStyle w:val="VerbatimChar"/>
          <w:sz w:val="20"/>
          <w:szCs w:val="20"/>
        </w:rPr>
        <w:t>##           overall        glm         nb        rf        ada       gbm</w:t>
      </w:r>
      <w:r w:rsidRPr="00AA67F5">
        <w:rPr>
          <w:sz w:val="20"/>
          <w:szCs w:val="20"/>
        </w:rPr>
        <w:br/>
      </w:r>
      <w:r w:rsidRPr="00AA67F5">
        <w:rPr>
          <w:rStyle w:val="VerbatimChar"/>
          <w:sz w:val="20"/>
          <w:szCs w:val="20"/>
        </w:rPr>
        <w:t>## cause   0.1536358  0.0000000  0.0000000  1.918434  0.0000000  0.000000</w:t>
      </w:r>
      <w:r w:rsidRPr="00AA67F5">
        <w:rPr>
          <w:sz w:val="20"/>
          <w:szCs w:val="20"/>
        </w:rPr>
        <w:br/>
      </w:r>
      <w:r w:rsidRPr="00AA67F5">
        <w:rPr>
          <w:rStyle w:val="VerbatimChar"/>
          <w:sz w:val="20"/>
          <w:szCs w:val="20"/>
        </w:rPr>
        <w:t>## sex     0.5243712  0.9050923  0.2084746  0.000000  0.2084746  0.000000</w:t>
      </w:r>
      <w:r w:rsidRPr="00AA67F5">
        <w:rPr>
          <w:sz w:val="20"/>
          <w:szCs w:val="20"/>
        </w:rPr>
        <w:br/>
      </w:r>
      <w:r w:rsidRPr="00AA67F5">
        <w:rPr>
          <w:rStyle w:val="VerbatimChar"/>
          <w:sz w:val="20"/>
          <w:szCs w:val="20"/>
        </w:rPr>
        <w:t>## sah     4.3276563  4.0358244  6.4223263  2.060381  6.4223263  1.746034</w:t>
      </w:r>
      <w:r w:rsidRPr="00AA67F5">
        <w:rPr>
          <w:sz w:val="20"/>
          <w:szCs w:val="20"/>
        </w:rPr>
        <w:br/>
      </w:r>
      <w:r w:rsidRPr="00AA67F5">
        <w:rPr>
          <w:rStyle w:val="VerbatimChar"/>
          <w:sz w:val="20"/>
          <w:szCs w:val="20"/>
        </w:rPr>
        <w:t>## ec      6.0939817  6.4804414  3.2005784  1.544308  3.2005784  1.821794</w:t>
      </w:r>
      <w:r w:rsidRPr="00AA67F5">
        <w:rPr>
          <w:sz w:val="20"/>
          <w:szCs w:val="20"/>
        </w:rPr>
        <w:br/>
      </w:r>
      <w:r w:rsidRPr="00AA67F5">
        <w:rPr>
          <w:rStyle w:val="VerbatimChar"/>
          <w:sz w:val="20"/>
          <w:szCs w:val="20"/>
        </w:rPr>
        <w:t>## hmt     6.7706915  6.7843414  5.5322575  1.847850  5.5322575  2.139092</w:t>
      </w:r>
      <w:r w:rsidRPr="00AA67F5">
        <w:rPr>
          <w:sz w:val="20"/>
          <w:szCs w:val="20"/>
        </w:rPr>
        <w:br/>
      </w:r>
      <w:r w:rsidRPr="00AA67F5">
        <w:rPr>
          <w:rStyle w:val="VerbatimChar"/>
          <w:sz w:val="20"/>
          <w:szCs w:val="20"/>
        </w:rPr>
        <w:t>## phm     6.7859202  7.3147435  4.1658753  1.172956  4.1658753  1.847201</w:t>
      </w:r>
      <w:r w:rsidRPr="00AA67F5">
        <w:rPr>
          <w:sz w:val="20"/>
          <w:szCs w:val="20"/>
        </w:rPr>
        <w:br/>
      </w:r>
      <w:r w:rsidRPr="00AA67F5">
        <w:rPr>
          <w:rStyle w:val="VerbatimChar"/>
          <w:sz w:val="20"/>
          <w:szCs w:val="20"/>
        </w:rPr>
        <w:t>## eye     8.5370367  7.3598631 14.8656127 12.924178 14.8656127 11.846577</w:t>
      </w:r>
      <w:r w:rsidRPr="00AA67F5">
        <w:rPr>
          <w:sz w:val="20"/>
          <w:szCs w:val="20"/>
        </w:rPr>
        <w:br/>
      </w:r>
      <w:r w:rsidRPr="00AA67F5">
        <w:rPr>
          <w:rStyle w:val="VerbatimChar"/>
          <w:sz w:val="20"/>
          <w:szCs w:val="20"/>
        </w:rPr>
        <w:t>## pupils  8.9750065  8.6200158  9.3304186  9.533392  9.3304186  9.718010</w:t>
      </w:r>
      <w:r w:rsidRPr="00AA67F5">
        <w:rPr>
          <w:sz w:val="20"/>
          <w:szCs w:val="20"/>
        </w:rPr>
        <w:br/>
      </w:r>
      <w:r w:rsidRPr="00AA67F5">
        <w:rPr>
          <w:rStyle w:val="VerbatimChar"/>
          <w:sz w:val="20"/>
          <w:szCs w:val="20"/>
        </w:rPr>
        <w:t>## verbal  9.3923284  6.6271770 15.5162247 13.548753 15.5162247 15.227608</w:t>
      </w:r>
      <w:r w:rsidRPr="00AA67F5">
        <w:rPr>
          <w:sz w:val="20"/>
          <w:szCs w:val="20"/>
        </w:rPr>
        <w:br/>
      </w:r>
      <w:r w:rsidRPr="00AA67F5">
        <w:rPr>
          <w:rStyle w:val="VerbatimChar"/>
          <w:sz w:val="20"/>
          <w:szCs w:val="20"/>
        </w:rPr>
        <w:t>## oblt    9.5647718  8.4359883  7.6156835  3.961918  7.6156835  5.474113</w:t>
      </w:r>
      <w:r w:rsidRPr="00AA67F5">
        <w:rPr>
          <w:sz w:val="20"/>
          <w:szCs w:val="20"/>
        </w:rPr>
        <w:br/>
      </w:r>
      <w:r w:rsidRPr="00AA67F5">
        <w:rPr>
          <w:rStyle w:val="VerbatimChar"/>
          <w:sz w:val="20"/>
          <w:szCs w:val="20"/>
        </w:rPr>
        <w:t>## mdls   12.0072974  9.2285446  6.7014626  5.060403  6.7014626  7.128575</w:t>
      </w:r>
      <w:r w:rsidRPr="00AA67F5">
        <w:rPr>
          <w:sz w:val="20"/>
          <w:szCs w:val="20"/>
        </w:rPr>
        <w:br/>
      </w:r>
      <w:r w:rsidRPr="00AA67F5">
        <w:rPr>
          <w:rStyle w:val="VerbatimChar"/>
          <w:sz w:val="20"/>
          <w:szCs w:val="20"/>
        </w:rPr>
        <w:t>## motor  12.2449674 10.6945162 16.8077350 19.205857 16.8077350 19.902390</w:t>
      </w:r>
      <w:r w:rsidRPr="00AA67F5">
        <w:rPr>
          <w:sz w:val="20"/>
          <w:szCs w:val="20"/>
        </w:rPr>
        <w:br/>
      </w:r>
      <w:r w:rsidRPr="00AA67F5">
        <w:rPr>
          <w:rStyle w:val="VerbatimChar"/>
          <w:sz w:val="20"/>
          <w:szCs w:val="20"/>
        </w:rPr>
        <w:t>## age    14.6223350 23.5134520  9.6333508 27.221571  9.6333508 23.148607</w:t>
      </w:r>
      <w:r w:rsidRPr="00AA67F5">
        <w:rPr>
          <w:sz w:val="20"/>
          <w:szCs w:val="20"/>
        </w:rPr>
        <w:br/>
      </w:r>
      <w:r w:rsidRPr="00AA67F5">
        <w:rPr>
          <w:rStyle w:val="VerbatimChar"/>
          <w:sz w:val="20"/>
          <w:szCs w:val="20"/>
        </w:rPr>
        <w:t>##           xgbTree blackboost     parRF        knn    glmnet</w:t>
      </w:r>
      <w:r w:rsidRPr="00AA67F5">
        <w:rPr>
          <w:sz w:val="20"/>
          <w:szCs w:val="20"/>
        </w:rPr>
        <w:br/>
      </w:r>
      <w:r w:rsidRPr="00AA67F5">
        <w:rPr>
          <w:rStyle w:val="VerbatimChar"/>
          <w:sz w:val="20"/>
          <w:szCs w:val="20"/>
        </w:rPr>
        <w:t>## cause   0.0000000  0.0000000  2.023410  0.0000000  0.000000</w:t>
      </w:r>
      <w:r w:rsidRPr="00AA67F5">
        <w:rPr>
          <w:sz w:val="20"/>
          <w:szCs w:val="20"/>
        </w:rPr>
        <w:br/>
      </w:r>
      <w:r w:rsidRPr="00AA67F5">
        <w:rPr>
          <w:rStyle w:val="VerbatimChar"/>
          <w:sz w:val="20"/>
          <w:szCs w:val="20"/>
        </w:rPr>
        <w:t>## sex     0.0258833  0.2084746  0.000000  0.2084746  0.687399</w:t>
      </w:r>
      <w:r w:rsidRPr="00AA67F5">
        <w:rPr>
          <w:sz w:val="20"/>
          <w:szCs w:val="20"/>
        </w:rPr>
        <w:br/>
      </w:r>
      <w:r w:rsidRPr="00AA67F5">
        <w:rPr>
          <w:rStyle w:val="VerbatimChar"/>
          <w:sz w:val="20"/>
          <w:szCs w:val="20"/>
        </w:rPr>
        <w:t>## sah     1.1159203  6.4223263  2.031542  6.4223263  6.117796</w:t>
      </w:r>
      <w:r w:rsidRPr="00AA67F5">
        <w:rPr>
          <w:sz w:val="20"/>
          <w:szCs w:val="20"/>
        </w:rPr>
        <w:br/>
      </w:r>
      <w:r w:rsidRPr="00AA67F5">
        <w:rPr>
          <w:rStyle w:val="VerbatimChar"/>
          <w:sz w:val="20"/>
          <w:szCs w:val="20"/>
        </w:rPr>
        <w:t>## ec      1.6351783  3.2005784  1.559661  3.2005784  9.811305</w:t>
      </w:r>
      <w:r w:rsidRPr="00AA67F5">
        <w:rPr>
          <w:sz w:val="20"/>
          <w:szCs w:val="20"/>
        </w:rPr>
        <w:br/>
      </w:r>
      <w:r w:rsidRPr="00AA67F5">
        <w:rPr>
          <w:rStyle w:val="VerbatimChar"/>
          <w:sz w:val="20"/>
          <w:szCs w:val="20"/>
        </w:rPr>
        <w:t>## hmt     3.0635779  5.5322575  1.918051  5.5322575 10.205130</w:t>
      </w:r>
      <w:r w:rsidRPr="00AA67F5">
        <w:rPr>
          <w:sz w:val="20"/>
          <w:szCs w:val="20"/>
        </w:rPr>
        <w:br/>
      </w:r>
      <w:r w:rsidRPr="00AA67F5">
        <w:rPr>
          <w:rStyle w:val="VerbatimChar"/>
          <w:sz w:val="20"/>
          <w:szCs w:val="20"/>
        </w:rPr>
        <w:t>## phm     2.5284030  4.1658753  1.315097  4.1658753 10.556740</w:t>
      </w:r>
      <w:r w:rsidRPr="00AA67F5">
        <w:rPr>
          <w:sz w:val="20"/>
          <w:szCs w:val="20"/>
        </w:rPr>
        <w:br/>
      </w:r>
      <w:r w:rsidRPr="00AA67F5">
        <w:rPr>
          <w:rStyle w:val="VerbatimChar"/>
          <w:sz w:val="20"/>
          <w:szCs w:val="20"/>
        </w:rPr>
        <w:t>## eye     7.9015995 14.8656127 12.858537 14.8656127  6.680039</w:t>
      </w:r>
      <w:r w:rsidRPr="00AA67F5">
        <w:rPr>
          <w:sz w:val="20"/>
          <w:szCs w:val="20"/>
        </w:rPr>
        <w:br/>
      </w:r>
      <w:r w:rsidRPr="00AA67F5">
        <w:rPr>
          <w:rStyle w:val="VerbatimChar"/>
          <w:sz w:val="20"/>
          <w:szCs w:val="20"/>
        </w:rPr>
        <w:t>## pupils  9.9053250  9.3304186  9.482576  9.3304186  8.586975</w:t>
      </w:r>
      <w:r w:rsidRPr="00AA67F5">
        <w:rPr>
          <w:sz w:val="20"/>
          <w:szCs w:val="20"/>
        </w:rPr>
        <w:br/>
      </w:r>
      <w:r w:rsidRPr="00AA67F5">
        <w:rPr>
          <w:rStyle w:val="VerbatimChar"/>
          <w:sz w:val="20"/>
          <w:szCs w:val="20"/>
        </w:rPr>
        <w:t>## verbal 16.8372971 15.5162247 14.606944 15.5162247  5.266673</w:t>
      </w:r>
      <w:r w:rsidRPr="00AA67F5">
        <w:rPr>
          <w:sz w:val="20"/>
          <w:szCs w:val="20"/>
        </w:rPr>
        <w:br/>
      </w:r>
      <w:r w:rsidRPr="00AA67F5">
        <w:rPr>
          <w:rStyle w:val="VerbatimChar"/>
          <w:sz w:val="20"/>
          <w:szCs w:val="20"/>
        </w:rPr>
        <w:t>## oblt    4.4536191  7.6156835  3.951069  7.6156835 14.665987</w:t>
      </w:r>
      <w:r w:rsidRPr="00AA67F5">
        <w:rPr>
          <w:sz w:val="20"/>
          <w:szCs w:val="20"/>
        </w:rPr>
        <w:br/>
      </w:r>
      <w:r w:rsidRPr="00AA67F5">
        <w:rPr>
          <w:rStyle w:val="VerbatimChar"/>
          <w:sz w:val="20"/>
          <w:szCs w:val="20"/>
        </w:rPr>
        <w:t>## mdls    6.4653262  6.7014626  4.909082  6.7014626 19.815022</w:t>
      </w:r>
      <w:r w:rsidRPr="00AA67F5">
        <w:rPr>
          <w:sz w:val="20"/>
          <w:szCs w:val="20"/>
        </w:rPr>
        <w:br/>
      </w:r>
      <w:r w:rsidRPr="00AA67F5">
        <w:rPr>
          <w:rStyle w:val="VerbatimChar"/>
          <w:sz w:val="20"/>
          <w:szCs w:val="20"/>
        </w:rPr>
        <w:t>## motor  20.9030350 16.8077350 18.164007 16.8077350  6.561309</w:t>
      </w:r>
      <w:r w:rsidRPr="00AA67F5">
        <w:rPr>
          <w:sz w:val="20"/>
          <w:szCs w:val="20"/>
        </w:rPr>
        <w:br/>
      </w:r>
      <w:r w:rsidRPr="00AA67F5">
        <w:rPr>
          <w:rStyle w:val="VerbatimChar"/>
          <w:sz w:val="20"/>
          <w:szCs w:val="20"/>
        </w:rPr>
        <w:t>## age    25.1648354  9.6333508 27.180024  9.6333508  1.045626</w:t>
      </w:r>
    </w:p>
    <w:p w14:paraId="5BE16CF6" w14:textId="77777777" w:rsidR="005B294E" w:rsidRDefault="005B294E" w:rsidP="005B294E">
      <w:r w:rsidRPr="0002095E">
        <w:lastRenderedPageBreak/>
        <w:t xml:space="preserve">Vemos que la importancia de las variables, una vez más coincide con lo ya estudiado en la sección de pre-procesado de los datos. Siendo una vez más, las variables más importantes en la mayoría de los modelos son: </w:t>
      </w:r>
      <w:r>
        <w:t>“</w:t>
      </w:r>
      <w:r w:rsidRPr="0002095E">
        <w:rPr>
          <w:i/>
        </w:rPr>
        <w:t>age</w:t>
      </w:r>
      <w:r>
        <w:t>”</w:t>
      </w:r>
      <w:r w:rsidRPr="0002095E">
        <w:t xml:space="preserve">, </w:t>
      </w:r>
      <w:r>
        <w:t>“</w:t>
      </w:r>
      <w:r w:rsidRPr="0002095E">
        <w:rPr>
          <w:i/>
        </w:rPr>
        <w:t>motor</w:t>
      </w:r>
      <w:r>
        <w:t>”</w:t>
      </w:r>
      <w:r w:rsidRPr="0002095E">
        <w:t xml:space="preserve"> y </w:t>
      </w:r>
      <w:r>
        <w:t>“</w:t>
      </w:r>
      <w:r w:rsidRPr="0002095E">
        <w:rPr>
          <w:i/>
        </w:rPr>
        <w:t>mdls</w:t>
      </w:r>
      <w:r>
        <w:t>”</w:t>
      </w:r>
      <w:r w:rsidRPr="0002095E">
        <w:t xml:space="preserve"> y las menos importantes son: </w:t>
      </w:r>
      <w:r>
        <w:t>“</w:t>
      </w:r>
      <w:r w:rsidRPr="0002095E">
        <w:rPr>
          <w:i/>
        </w:rPr>
        <w:t>cause</w:t>
      </w:r>
      <w:r>
        <w:t>”</w:t>
      </w:r>
      <w:r w:rsidRPr="0002095E">
        <w:t xml:space="preserve"> y </w:t>
      </w:r>
      <w:r>
        <w:t>“</w:t>
      </w:r>
      <w:r w:rsidRPr="0002095E">
        <w:rPr>
          <w:i/>
        </w:rPr>
        <w:t>sex</w:t>
      </w:r>
      <w:r>
        <w:t>”</w:t>
      </w:r>
      <w:r w:rsidRPr="0002095E">
        <w:t>.</w:t>
      </w:r>
    </w:p>
    <w:p w14:paraId="721E1359" w14:textId="44070EE3" w:rsidR="005B294E" w:rsidRDefault="005B294E" w:rsidP="005B294E">
      <w:pPr>
        <w:pStyle w:val="Ttulo6"/>
      </w:pPr>
      <w:r>
        <w:t>Intercalando con los modelos de GLM y</w:t>
      </w:r>
      <w:r w:rsidR="009C508D">
        <w:t xml:space="preserve"> </w:t>
      </w:r>
      <w:r>
        <w:t>GBM</w:t>
      </w:r>
    </w:p>
    <w:p w14:paraId="06D93273" w14:textId="0DCE8A1E" w:rsidR="005B294E" w:rsidRDefault="005B294E" w:rsidP="005B294E">
      <w:pPr>
        <w:rPr>
          <w:rStyle w:val="VerbatimChar"/>
          <w:rFonts w:ascii="Times New Roman" w:hAnsi="Times New Roman"/>
          <w:shd w:val="clear" w:color="auto" w:fill="auto"/>
        </w:rPr>
      </w:pPr>
      <w:r>
        <w:rPr>
          <w:rStyle w:val="VerbatimChar"/>
          <w:rFonts w:ascii="Times New Roman" w:hAnsi="Times New Roman"/>
          <w:shd w:val="clear" w:color="auto" w:fill="auto"/>
        </w:rPr>
        <w:t xml:space="preserve">A continuación, utilizaremos un modelo de intercalación que se combinara con los resultados del resto de modelos. </w:t>
      </w:r>
      <w:r w:rsidR="005261C2">
        <w:rPr>
          <w:rStyle w:val="VerbatimChar"/>
          <w:rFonts w:ascii="Times New Roman" w:hAnsi="Times New Roman"/>
          <w:shd w:val="clear" w:color="auto" w:fill="auto"/>
        </w:rPr>
        <w:t>Para ello utilizaremos la función de caretStack().</w:t>
      </w:r>
    </w:p>
    <w:p w14:paraId="557115A8" w14:textId="77777777" w:rsidR="005B294E" w:rsidRPr="004C1B06" w:rsidRDefault="005B294E" w:rsidP="005B294E">
      <w:pPr>
        <w:rPr>
          <w:rStyle w:val="VerbatimChar"/>
          <w:rFonts w:ascii="Times New Roman" w:hAnsi="Times New Roman"/>
          <w:shd w:val="clear" w:color="auto" w:fill="auto"/>
        </w:rPr>
      </w:pPr>
      <w:r>
        <w:rPr>
          <w:rStyle w:val="VerbatimChar"/>
          <w:rFonts w:ascii="Times New Roman" w:hAnsi="Times New Roman"/>
          <w:shd w:val="clear" w:color="auto" w:fill="auto"/>
        </w:rPr>
        <w:t>En primer lugar, combinaremos las predicciones de los sub-modelos utilizando un modelo lineal simple (glm).</w:t>
      </w:r>
    </w:p>
    <w:p w14:paraId="6E58AA7E" w14:textId="77777777" w:rsidR="005B294E" w:rsidRPr="00FE59D0" w:rsidRDefault="005B294E" w:rsidP="005B294E">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AA67F5">
        <w:rPr>
          <w:rStyle w:val="VerbatimChar"/>
          <w:sz w:val="20"/>
          <w:szCs w:val="20"/>
        </w:rPr>
        <w:t>## A glm ensemble of 2 base models: glm, nb, rf, ada, gbm, xgbTree, blackboost, parRF, knn, glmnet</w:t>
      </w:r>
      <w:r w:rsidRPr="00AA67F5">
        <w:rPr>
          <w:sz w:val="20"/>
          <w:szCs w:val="20"/>
        </w:rPr>
        <w:br/>
      </w:r>
      <w:r w:rsidRPr="00AA67F5">
        <w:rPr>
          <w:rStyle w:val="VerbatimChar"/>
          <w:sz w:val="20"/>
          <w:szCs w:val="20"/>
        </w:rPr>
        <w:t xml:space="preserve">## </w:t>
      </w:r>
      <w:r w:rsidRPr="00AA67F5">
        <w:rPr>
          <w:sz w:val="20"/>
          <w:szCs w:val="20"/>
        </w:rPr>
        <w:br/>
      </w:r>
      <w:r w:rsidRPr="00AA67F5">
        <w:rPr>
          <w:rStyle w:val="VerbatimChar"/>
          <w:sz w:val="20"/>
          <w:szCs w:val="20"/>
        </w:rPr>
        <w:t>## Ensemble results:</w:t>
      </w:r>
      <w:r w:rsidRPr="00AA67F5">
        <w:rPr>
          <w:sz w:val="20"/>
          <w:szCs w:val="20"/>
        </w:rPr>
        <w:br/>
      </w:r>
      <w:r w:rsidRPr="00AA67F5">
        <w:rPr>
          <w:rStyle w:val="VerbatimChar"/>
          <w:sz w:val="20"/>
          <w:szCs w:val="20"/>
        </w:rPr>
        <w:t xml:space="preserve">## Generalized Linear Model </w:t>
      </w:r>
      <w:r w:rsidRPr="00AA67F5">
        <w:rPr>
          <w:sz w:val="20"/>
          <w:szCs w:val="20"/>
        </w:rPr>
        <w:br/>
      </w:r>
      <w:r w:rsidRPr="00AA67F5">
        <w:rPr>
          <w:rStyle w:val="VerbatimChar"/>
          <w:sz w:val="20"/>
          <w:szCs w:val="20"/>
        </w:rPr>
        <w:t xml:space="preserve">## </w:t>
      </w:r>
      <w:r w:rsidRPr="00AA67F5">
        <w:rPr>
          <w:sz w:val="20"/>
          <w:szCs w:val="20"/>
        </w:rPr>
        <w:br/>
      </w:r>
      <w:r w:rsidRPr="00AA67F5">
        <w:rPr>
          <w:rStyle w:val="VerbatimChar"/>
          <w:sz w:val="20"/>
          <w:szCs w:val="20"/>
        </w:rPr>
        <w:t>## 4890 samples</w:t>
      </w:r>
      <w:r w:rsidRPr="00AA67F5">
        <w:rPr>
          <w:sz w:val="20"/>
          <w:szCs w:val="20"/>
        </w:rPr>
        <w:br/>
      </w:r>
      <w:r w:rsidRPr="00AA67F5">
        <w:rPr>
          <w:rStyle w:val="VerbatimChar"/>
          <w:sz w:val="20"/>
          <w:szCs w:val="20"/>
        </w:rPr>
        <w:t>##   10 predictor</w:t>
      </w:r>
      <w:r w:rsidRPr="00AA67F5">
        <w:rPr>
          <w:sz w:val="20"/>
          <w:szCs w:val="20"/>
        </w:rPr>
        <w:br/>
      </w:r>
      <w:r w:rsidRPr="00AA67F5">
        <w:rPr>
          <w:rStyle w:val="VerbatimChar"/>
          <w:sz w:val="20"/>
          <w:szCs w:val="20"/>
        </w:rPr>
        <w:t xml:space="preserve">##    2 classes: 'F', 'V' </w:t>
      </w:r>
      <w:r w:rsidRPr="00AA67F5">
        <w:rPr>
          <w:sz w:val="20"/>
          <w:szCs w:val="20"/>
        </w:rPr>
        <w:br/>
      </w:r>
      <w:r w:rsidRPr="00AA67F5">
        <w:rPr>
          <w:rStyle w:val="VerbatimChar"/>
          <w:sz w:val="20"/>
          <w:szCs w:val="20"/>
        </w:rPr>
        <w:t xml:space="preserve">## </w:t>
      </w:r>
      <w:r w:rsidRPr="00AA67F5">
        <w:rPr>
          <w:sz w:val="20"/>
          <w:szCs w:val="20"/>
        </w:rPr>
        <w:br/>
      </w:r>
      <w:r w:rsidRPr="00AA67F5">
        <w:rPr>
          <w:rStyle w:val="VerbatimChar"/>
          <w:sz w:val="20"/>
          <w:szCs w:val="20"/>
        </w:rPr>
        <w:t>## No pre-processing</w:t>
      </w:r>
      <w:r w:rsidRPr="00AA67F5">
        <w:rPr>
          <w:sz w:val="20"/>
          <w:szCs w:val="20"/>
        </w:rPr>
        <w:br/>
      </w:r>
      <w:r w:rsidRPr="00AA67F5">
        <w:rPr>
          <w:rStyle w:val="VerbatimChar"/>
          <w:sz w:val="20"/>
          <w:szCs w:val="20"/>
        </w:rPr>
        <w:t xml:space="preserve">## Resampling: Cross-Validated (10 fold) </w:t>
      </w:r>
      <w:r w:rsidRPr="00AA67F5">
        <w:rPr>
          <w:sz w:val="20"/>
          <w:szCs w:val="20"/>
        </w:rPr>
        <w:br/>
      </w:r>
      <w:r w:rsidRPr="00AA67F5">
        <w:rPr>
          <w:rStyle w:val="VerbatimChar"/>
          <w:sz w:val="20"/>
          <w:szCs w:val="20"/>
        </w:rPr>
        <w:t xml:space="preserve">## Summary of sample sizes: 4401, 4401, 4401, 4401, 4401, 4401, ... </w:t>
      </w:r>
      <w:r w:rsidRPr="00AA67F5">
        <w:rPr>
          <w:sz w:val="20"/>
          <w:szCs w:val="20"/>
        </w:rPr>
        <w:br/>
      </w:r>
      <w:r w:rsidRPr="00FE59D0">
        <w:rPr>
          <w:rStyle w:val="VerbatimChar"/>
          <w:sz w:val="20"/>
          <w:szCs w:val="20"/>
          <w:lang w:val="es-ES"/>
        </w:rPr>
        <w:t>## Resampling results:</w:t>
      </w:r>
      <w:r w:rsidRPr="00FE59D0">
        <w:rPr>
          <w:sz w:val="20"/>
          <w:szCs w:val="20"/>
          <w:lang w:val="es-ES"/>
        </w:rPr>
        <w:br/>
      </w:r>
      <w:r w:rsidRPr="00FE59D0">
        <w:rPr>
          <w:rStyle w:val="VerbatimChar"/>
          <w:sz w:val="20"/>
          <w:szCs w:val="20"/>
          <w:lang w:val="es-ES"/>
        </w:rPr>
        <w:t xml:space="preserve">## </w:t>
      </w:r>
      <w:r w:rsidRPr="00FE59D0">
        <w:rPr>
          <w:sz w:val="20"/>
          <w:szCs w:val="20"/>
          <w:lang w:val="es-ES"/>
        </w:rPr>
        <w:br/>
      </w:r>
      <w:r w:rsidRPr="00FE59D0">
        <w:rPr>
          <w:rStyle w:val="VerbatimChar"/>
          <w:sz w:val="20"/>
          <w:szCs w:val="20"/>
          <w:lang w:val="es-ES"/>
        </w:rPr>
        <w:t xml:space="preserve">##   Accuracy   Kappa    </w:t>
      </w:r>
      <w:r w:rsidRPr="00FE59D0">
        <w:rPr>
          <w:sz w:val="20"/>
          <w:szCs w:val="20"/>
          <w:lang w:val="es-ES"/>
        </w:rPr>
        <w:br/>
      </w:r>
      <w:r w:rsidRPr="00FE59D0">
        <w:rPr>
          <w:rStyle w:val="VerbatimChar"/>
          <w:sz w:val="20"/>
          <w:szCs w:val="20"/>
          <w:lang w:val="es-ES"/>
        </w:rPr>
        <w:t>##   0.7711656  0.5164244</w:t>
      </w:r>
    </w:p>
    <w:p w14:paraId="7B675A19" w14:textId="6E178C5D" w:rsidR="00B96853" w:rsidRDefault="00B96853" w:rsidP="005B294E">
      <w:pPr>
        <w:jc w:val="left"/>
      </w:pPr>
      <w:r>
        <w:t>Una vez que hemos construido el modelo, vemos que se ha obtenido una buena precisión de entrenamiento.</w:t>
      </w:r>
    </w:p>
    <w:p w14:paraId="28189711" w14:textId="6D22DCE4" w:rsidR="00B96853" w:rsidRPr="0043559D" w:rsidRDefault="00B96853" w:rsidP="005B294E">
      <w:pPr>
        <w:jc w:val="left"/>
        <w:rPr>
          <w:lang w:val="en-US"/>
        </w:rPr>
      </w:pPr>
      <w:r w:rsidRPr="007E22A9">
        <w:t xml:space="preserve">Ahora vamos a entrenar el modelo combinado que hemos creado con el objetivo de ver que tal predice usando los datos de prueba. </w:t>
      </w:r>
      <w:r w:rsidRPr="0043559D">
        <w:rPr>
          <w:lang w:val="en-US"/>
        </w:rPr>
        <w:t>El resultado es el siguiente:</w:t>
      </w:r>
    </w:p>
    <w:p w14:paraId="177144DE" w14:textId="77777777" w:rsidR="00B96853" w:rsidRPr="00B96853" w:rsidRDefault="00B96853" w:rsidP="00B96853">
      <w:pPr>
        <w:pStyle w:val="SourceCode"/>
        <w:pBdr>
          <w:top w:val="single" w:sz="4" w:space="1" w:color="auto"/>
          <w:left w:val="single" w:sz="4" w:space="4" w:color="auto"/>
          <w:bottom w:val="single" w:sz="4" w:space="1" w:color="auto"/>
          <w:right w:val="single" w:sz="4" w:space="4" w:color="auto"/>
        </w:pBdr>
        <w:jc w:val="left"/>
        <w:rPr>
          <w:sz w:val="20"/>
          <w:szCs w:val="20"/>
        </w:rPr>
      </w:pPr>
      <w:r w:rsidRPr="00B96853">
        <w:rPr>
          <w:rStyle w:val="VerbatimChar"/>
          <w:sz w:val="20"/>
          <w:szCs w:val="20"/>
        </w:rPr>
        <w:t>## Confusion Matrix and Statistics</w:t>
      </w:r>
      <w:r w:rsidRPr="00B96853">
        <w:rPr>
          <w:sz w:val="20"/>
          <w:szCs w:val="20"/>
        </w:rPr>
        <w:br/>
      </w:r>
      <w:r w:rsidRPr="00B96853">
        <w:rPr>
          <w:rStyle w:val="VerbatimChar"/>
          <w:sz w:val="20"/>
          <w:szCs w:val="20"/>
        </w:rPr>
        <w:t xml:space="preserve">## </w:t>
      </w:r>
      <w:r w:rsidRPr="00B96853">
        <w:rPr>
          <w:sz w:val="20"/>
          <w:szCs w:val="20"/>
        </w:rPr>
        <w:br/>
      </w:r>
      <w:r w:rsidRPr="00B96853">
        <w:rPr>
          <w:rStyle w:val="VerbatimChar"/>
          <w:sz w:val="20"/>
          <w:szCs w:val="20"/>
        </w:rPr>
        <w:t>##           Reference</w:t>
      </w:r>
      <w:r w:rsidRPr="00B96853">
        <w:rPr>
          <w:sz w:val="20"/>
          <w:szCs w:val="20"/>
        </w:rPr>
        <w:br/>
      </w:r>
      <w:r w:rsidRPr="00B96853">
        <w:rPr>
          <w:rStyle w:val="VerbatimChar"/>
          <w:sz w:val="20"/>
          <w:szCs w:val="20"/>
        </w:rPr>
        <w:t>## Prediction    F    V</w:t>
      </w:r>
      <w:r w:rsidRPr="00B96853">
        <w:rPr>
          <w:sz w:val="20"/>
          <w:szCs w:val="20"/>
        </w:rPr>
        <w:br/>
      </w:r>
      <w:r w:rsidRPr="00B96853">
        <w:rPr>
          <w:rStyle w:val="VerbatimChar"/>
          <w:sz w:val="20"/>
          <w:szCs w:val="20"/>
        </w:rPr>
        <w:t>##          F  328 1089</w:t>
      </w:r>
      <w:r w:rsidRPr="00B96853">
        <w:rPr>
          <w:sz w:val="20"/>
          <w:szCs w:val="20"/>
        </w:rPr>
        <w:br/>
      </w:r>
      <w:r w:rsidRPr="00B96853">
        <w:rPr>
          <w:rStyle w:val="VerbatimChar"/>
          <w:sz w:val="20"/>
          <w:szCs w:val="20"/>
        </w:rPr>
        <w:lastRenderedPageBreak/>
        <w:t>##          V  521  158</w:t>
      </w:r>
      <w:r w:rsidRPr="00B96853">
        <w:rPr>
          <w:sz w:val="20"/>
          <w:szCs w:val="20"/>
        </w:rPr>
        <w:br/>
      </w:r>
      <w:r w:rsidRPr="00B96853">
        <w:rPr>
          <w:rStyle w:val="VerbatimChar"/>
          <w:sz w:val="20"/>
          <w:szCs w:val="20"/>
        </w:rPr>
        <w:t xml:space="preserve">##                                           </w:t>
      </w:r>
      <w:r w:rsidRPr="00B96853">
        <w:rPr>
          <w:sz w:val="20"/>
          <w:szCs w:val="20"/>
        </w:rPr>
        <w:br/>
      </w:r>
      <w:r w:rsidRPr="00B96853">
        <w:rPr>
          <w:rStyle w:val="VerbatimChar"/>
          <w:sz w:val="20"/>
          <w:szCs w:val="20"/>
        </w:rPr>
        <w:t xml:space="preserve">##                Accuracy : 0.2319          </w:t>
      </w:r>
      <w:r w:rsidRPr="00B96853">
        <w:rPr>
          <w:sz w:val="20"/>
          <w:szCs w:val="20"/>
        </w:rPr>
        <w:br/>
      </w:r>
      <w:r w:rsidRPr="00B96853">
        <w:rPr>
          <w:rStyle w:val="VerbatimChar"/>
          <w:sz w:val="20"/>
          <w:szCs w:val="20"/>
        </w:rPr>
        <w:t>##                  95% CI : (0.2139, 0.2505)</w:t>
      </w:r>
      <w:r w:rsidRPr="00B96853">
        <w:rPr>
          <w:sz w:val="20"/>
          <w:szCs w:val="20"/>
        </w:rPr>
        <w:br/>
      </w:r>
      <w:r w:rsidRPr="00B96853">
        <w:rPr>
          <w:rStyle w:val="VerbatimChar"/>
          <w:sz w:val="20"/>
          <w:szCs w:val="20"/>
        </w:rPr>
        <w:t xml:space="preserve">##     No Information Rate : 0.5949          </w:t>
      </w:r>
      <w:r w:rsidRPr="00B96853">
        <w:rPr>
          <w:sz w:val="20"/>
          <w:szCs w:val="20"/>
        </w:rPr>
        <w:br/>
      </w:r>
      <w:r w:rsidRPr="00B96853">
        <w:rPr>
          <w:rStyle w:val="VerbatimChar"/>
          <w:sz w:val="20"/>
          <w:szCs w:val="20"/>
        </w:rPr>
        <w:t xml:space="preserve">##     P-Value [Acc &gt; NIR] : 1               </w:t>
      </w:r>
      <w:r w:rsidRPr="00B96853">
        <w:rPr>
          <w:sz w:val="20"/>
          <w:szCs w:val="20"/>
        </w:rPr>
        <w:br/>
      </w:r>
      <w:r w:rsidRPr="00B96853">
        <w:rPr>
          <w:rStyle w:val="VerbatimChar"/>
          <w:sz w:val="20"/>
          <w:szCs w:val="20"/>
        </w:rPr>
        <w:t xml:space="preserve">##                                           </w:t>
      </w:r>
      <w:r w:rsidRPr="00B96853">
        <w:rPr>
          <w:sz w:val="20"/>
          <w:szCs w:val="20"/>
        </w:rPr>
        <w:br/>
      </w:r>
      <w:r w:rsidRPr="00B96853">
        <w:rPr>
          <w:rStyle w:val="VerbatimChar"/>
          <w:sz w:val="20"/>
          <w:szCs w:val="20"/>
        </w:rPr>
        <w:t xml:space="preserve">##                   Kappa : -0.44           </w:t>
      </w:r>
      <w:r w:rsidRPr="00B96853">
        <w:rPr>
          <w:sz w:val="20"/>
          <w:szCs w:val="20"/>
        </w:rPr>
        <w:br/>
      </w:r>
      <w:r w:rsidRPr="00B96853">
        <w:rPr>
          <w:rStyle w:val="VerbatimChar"/>
          <w:sz w:val="20"/>
          <w:szCs w:val="20"/>
        </w:rPr>
        <w:t xml:space="preserve">##  Mcnemar's Test P-Value : &lt;2e-16          </w:t>
      </w:r>
      <w:r w:rsidRPr="00B96853">
        <w:rPr>
          <w:sz w:val="20"/>
          <w:szCs w:val="20"/>
        </w:rPr>
        <w:br/>
      </w:r>
      <w:r w:rsidRPr="00B96853">
        <w:rPr>
          <w:rStyle w:val="VerbatimChar"/>
          <w:sz w:val="20"/>
          <w:szCs w:val="20"/>
        </w:rPr>
        <w:t xml:space="preserve">##                                           </w:t>
      </w:r>
      <w:r w:rsidRPr="00B96853">
        <w:rPr>
          <w:sz w:val="20"/>
          <w:szCs w:val="20"/>
        </w:rPr>
        <w:br/>
      </w:r>
      <w:r w:rsidRPr="00B96853">
        <w:rPr>
          <w:rStyle w:val="VerbatimChar"/>
          <w:sz w:val="20"/>
          <w:szCs w:val="20"/>
        </w:rPr>
        <w:t xml:space="preserve">##             Sensitivity : 0.3863          </w:t>
      </w:r>
      <w:r w:rsidRPr="00B96853">
        <w:rPr>
          <w:sz w:val="20"/>
          <w:szCs w:val="20"/>
        </w:rPr>
        <w:br/>
      </w:r>
      <w:r w:rsidRPr="00B96853">
        <w:rPr>
          <w:rStyle w:val="VerbatimChar"/>
          <w:sz w:val="20"/>
          <w:szCs w:val="20"/>
        </w:rPr>
        <w:t xml:space="preserve">##             Specificity : 0.1267          </w:t>
      </w:r>
      <w:r w:rsidRPr="00B96853">
        <w:rPr>
          <w:sz w:val="20"/>
          <w:szCs w:val="20"/>
        </w:rPr>
        <w:br/>
      </w:r>
      <w:r w:rsidRPr="00B96853">
        <w:rPr>
          <w:rStyle w:val="VerbatimChar"/>
          <w:sz w:val="20"/>
          <w:szCs w:val="20"/>
        </w:rPr>
        <w:t xml:space="preserve">##          Pos Pred Value : 0.2315          </w:t>
      </w:r>
      <w:r w:rsidRPr="00B96853">
        <w:rPr>
          <w:sz w:val="20"/>
          <w:szCs w:val="20"/>
        </w:rPr>
        <w:br/>
      </w:r>
      <w:r w:rsidRPr="00B96853">
        <w:rPr>
          <w:rStyle w:val="VerbatimChar"/>
          <w:sz w:val="20"/>
          <w:szCs w:val="20"/>
        </w:rPr>
        <w:t xml:space="preserve">##          Neg Pred Value : 0.2327          </w:t>
      </w:r>
      <w:r w:rsidRPr="00B96853">
        <w:rPr>
          <w:sz w:val="20"/>
          <w:szCs w:val="20"/>
        </w:rPr>
        <w:br/>
      </w:r>
      <w:r w:rsidRPr="00B96853">
        <w:rPr>
          <w:rStyle w:val="VerbatimChar"/>
          <w:sz w:val="20"/>
          <w:szCs w:val="20"/>
        </w:rPr>
        <w:t xml:space="preserve">##              Prevalence : 0.4051          </w:t>
      </w:r>
      <w:r w:rsidRPr="00B96853">
        <w:rPr>
          <w:sz w:val="20"/>
          <w:szCs w:val="20"/>
        </w:rPr>
        <w:br/>
      </w:r>
      <w:r w:rsidRPr="00B96853">
        <w:rPr>
          <w:rStyle w:val="VerbatimChar"/>
          <w:sz w:val="20"/>
          <w:szCs w:val="20"/>
        </w:rPr>
        <w:t xml:space="preserve">##          Detection Rate : 0.1565          </w:t>
      </w:r>
      <w:r w:rsidRPr="00B96853">
        <w:rPr>
          <w:sz w:val="20"/>
          <w:szCs w:val="20"/>
        </w:rPr>
        <w:br/>
      </w:r>
      <w:r w:rsidRPr="00B96853">
        <w:rPr>
          <w:rStyle w:val="VerbatimChar"/>
          <w:sz w:val="20"/>
          <w:szCs w:val="20"/>
        </w:rPr>
        <w:t xml:space="preserve">##    Detection Prevalence : 0.6760          </w:t>
      </w:r>
      <w:r w:rsidRPr="00B96853">
        <w:rPr>
          <w:sz w:val="20"/>
          <w:szCs w:val="20"/>
        </w:rPr>
        <w:br/>
      </w:r>
      <w:r w:rsidRPr="00B96853">
        <w:rPr>
          <w:rStyle w:val="VerbatimChar"/>
          <w:sz w:val="20"/>
          <w:szCs w:val="20"/>
        </w:rPr>
        <w:t xml:space="preserve">##       Balanced Accuracy : 0.2565          </w:t>
      </w:r>
      <w:r w:rsidRPr="00B96853">
        <w:rPr>
          <w:sz w:val="20"/>
          <w:szCs w:val="20"/>
        </w:rPr>
        <w:br/>
      </w:r>
      <w:r w:rsidRPr="00B96853">
        <w:rPr>
          <w:rStyle w:val="VerbatimChar"/>
          <w:sz w:val="20"/>
          <w:szCs w:val="20"/>
        </w:rPr>
        <w:t xml:space="preserve">##                                           </w:t>
      </w:r>
      <w:r w:rsidRPr="00B96853">
        <w:rPr>
          <w:sz w:val="20"/>
          <w:szCs w:val="20"/>
        </w:rPr>
        <w:br/>
      </w:r>
      <w:r w:rsidRPr="00B96853">
        <w:rPr>
          <w:rStyle w:val="VerbatimChar"/>
          <w:sz w:val="20"/>
          <w:szCs w:val="20"/>
        </w:rPr>
        <w:t xml:space="preserve">##        'Positive' Class : F               </w:t>
      </w:r>
      <w:r w:rsidRPr="00B96853">
        <w:rPr>
          <w:sz w:val="20"/>
          <w:szCs w:val="20"/>
        </w:rPr>
        <w:br/>
      </w:r>
      <w:r w:rsidRPr="00B96853">
        <w:rPr>
          <w:rStyle w:val="VerbatimChar"/>
          <w:sz w:val="20"/>
          <w:szCs w:val="20"/>
        </w:rPr>
        <w:t xml:space="preserve">## </w:t>
      </w:r>
    </w:p>
    <w:p w14:paraId="6D810CB0" w14:textId="48616083" w:rsidR="00B96853" w:rsidRPr="00B96853" w:rsidRDefault="00B96853" w:rsidP="005B294E">
      <w:pPr>
        <w:jc w:val="left"/>
      </w:pPr>
      <w:r w:rsidRPr="00B96853">
        <w:t xml:space="preserve">Como podemos comprobar, los resultados son similares a los que obtuvimos con caretEnsemble(), esto es porque utilizamos glm como modelo principal en la </w:t>
      </w:r>
      <w:r w:rsidR="00E35420" w:rsidRPr="00B96853">
        <w:t>combinación</w:t>
      </w:r>
      <w:r w:rsidRPr="00B96853">
        <w:t>.</w:t>
      </w:r>
    </w:p>
    <w:p w14:paraId="4A4111CE" w14:textId="32C427B4" w:rsidR="00B96853" w:rsidRPr="00B96853" w:rsidRDefault="00B96853" w:rsidP="005B294E">
      <w:pPr>
        <w:jc w:val="left"/>
      </w:pPr>
      <w:r>
        <w:t>Si nos fijamos en los resultados, podemos ver que son bastante negativos. Es decir, la precisión a la hora de entrenar es muy baja.</w:t>
      </w:r>
    </w:p>
    <w:p w14:paraId="5A918328" w14:textId="02211576" w:rsidR="005B294E" w:rsidRPr="00921CE5" w:rsidRDefault="005B294E" w:rsidP="005B294E">
      <w:pPr>
        <w:jc w:val="left"/>
      </w:pPr>
      <w:r w:rsidRPr="00921CE5">
        <w:t>Después, vamos a combinar las predicciones de los sub</w:t>
      </w:r>
      <w:r>
        <w:t>-modelos utilizando el modelo GBM.</w:t>
      </w:r>
    </w:p>
    <w:p w14:paraId="1B617837" w14:textId="77777777" w:rsidR="005B294E" w:rsidRPr="00921CE5" w:rsidRDefault="005B294E" w:rsidP="005B294E">
      <w:pPr>
        <w:pStyle w:val="SourceCode"/>
        <w:pBdr>
          <w:top w:val="single" w:sz="4" w:space="1" w:color="auto"/>
          <w:left w:val="single" w:sz="4" w:space="4" w:color="auto"/>
          <w:bottom w:val="single" w:sz="4" w:space="1" w:color="auto"/>
          <w:right w:val="single" w:sz="4" w:space="4" w:color="auto"/>
        </w:pBdr>
        <w:jc w:val="left"/>
        <w:rPr>
          <w:sz w:val="20"/>
          <w:szCs w:val="20"/>
        </w:rPr>
      </w:pPr>
      <w:r w:rsidRPr="00921CE5">
        <w:rPr>
          <w:rStyle w:val="VerbatimChar"/>
          <w:sz w:val="20"/>
          <w:szCs w:val="20"/>
        </w:rPr>
        <w:t>## A gbm ensemble of 2 base models: glm, nb, rf, ada, gbm, xgbTree, blackboost, parRF, knn, glmnet</w:t>
      </w:r>
      <w:r w:rsidRPr="00921CE5">
        <w:rPr>
          <w:sz w:val="20"/>
          <w:szCs w:val="20"/>
        </w:rPr>
        <w:br/>
      </w:r>
      <w:r w:rsidRPr="00921CE5">
        <w:rPr>
          <w:rStyle w:val="VerbatimChar"/>
          <w:sz w:val="20"/>
          <w:szCs w:val="20"/>
        </w:rPr>
        <w:t xml:space="preserve">## </w:t>
      </w:r>
      <w:r w:rsidRPr="00921CE5">
        <w:rPr>
          <w:sz w:val="20"/>
          <w:szCs w:val="20"/>
        </w:rPr>
        <w:br/>
      </w:r>
      <w:r w:rsidRPr="00921CE5">
        <w:rPr>
          <w:rStyle w:val="VerbatimChar"/>
          <w:sz w:val="20"/>
          <w:szCs w:val="20"/>
        </w:rPr>
        <w:t>## Ensemble results:</w:t>
      </w:r>
      <w:r w:rsidRPr="00921CE5">
        <w:rPr>
          <w:sz w:val="20"/>
          <w:szCs w:val="20"/>
        </w:rPr>
        <w:br/>
      </w:r>
      <w:r w:rsidRPr="00921CE5">
        <w:rPr>
          <w:rStyle w:val="VerbatimChar"/>
          <w:sz w:val="20"/>
          <w:szCs w:val="20"/>
        </w:rPr>
        <w:t xml:space="preserve">## Stochastic Gradient Boosting </w:t>
      </w:r>
      <w:r w:rsidRPr="00921CE5">
        <w:rPr>
          <w:sz w:val="20"/>
          <w:szCs w:val="20"/>
        </w:rPr>
        <w:br/>
      </w:r>
      <w:r w:rsidRPr="00921CE5">
        <w:rPr>
          <w:rStyle w:val="VerbatimChar"/>
          <w:sz w:val="20"/>
          <w:szCs w:val="20"/>
        </w:rPr>
        <w:t xml:space="preserve">## </w:t>
      </w:r>
      <w:r w:rsidRPr="00921CE5">
        <w:rPr>
          <w:sz w:val="20"/>
          <w:szCs w:val="20"/>
        </w:rPr>
        <w:br/>
      </w:r>
      <w:r w:rsidRPr="00921CE5">
        <w:rPr>
          <w:rStyle w:val="VerbatimChar"/>
          <w:sz w:val="20"/>
          <w:szCs w:val="20"/>
        </w:rPr>
        <w:t>## 4890 samples</w:t>
      </w:r>
      <w:r w:rsidRPr="00921CE5">
        <w:rPr>
          <w:sz w:val="20"/>
          <w:szCs w:val="20"/>
        </w:rPr>
        <w:br/>
      </w:r>
      <w:r w:rsidRPr="00921CE5">
        <w:rPr>
          <w:rStyle w:val="VerbatimChar"/>
          <w:sz w:val="20"/>
          <w:szCs w:val="20"/>
        </w:rPr>
        <w:t>##   10 predictor</w:t>
      </w:r>
      <w:r w:rsidRPr="00921CE5">
        <w:rPr>
          <w:sz w:val="20"/>
          <w:szCs w:val="20"/>
        </w:rPr>
        <w:br/>
      </w:r>
      <w:r w:rsidRPr="00921CE5">
        <w:rPr>
          <w:rStyle w:val="VerbatimChar"/>
          <w:sz w:val="20"/>
          <w:szCs w:val="20"/>
        </w:rPr>
        <w:t xml:space="preserve">##    2 classes: 'F', 'V' </w:t>
      </w:r>
      <w:r w:rsidRPr="00921CE5">
        <w:rPr>
          <w:sz w:val="20"/>
          <w:szCs w:val="20"/>
        </w:rPr>
        <w:br/>
      </w:r>
      <w:r w:rsidRPr="00921CE5">
        <w:rPr>
          <w:rStyle w:val="VerbatimChar"/>
          <w:sz w:val="20"/>
          <w:szCs w:val="20"/>
        </w:rPr>
        <w:t xml:space="preserve">## </w:t>
      </w:r>
      <w:r w:rsidRPr="00921CE5">
        <w:rPr>
          <w:sz w:val="20"/>
          <w:szCs w:val="20"/>
        </w:rPr>
        <w:br/>
      </w:r>
      <w:r w:rsidRPr="00921CE5">
        <w:rPr>
          <w:rStyle w:val="VerbatimChar"/>
          <w:sz w:val="20"/>
          <w:szCs w:val="20"/>
        </w:rPr>
        <w:t>## No pre-processing</w:t>
      </w:r>
      <w:r w:rsidRPr="00921CE5">
        <w:rPr>
          <w:sz w:val="20"/>
          <w:szCs w:val="20"/>
        </w:rPr>
        <w:br/>
      </w:r>
      <w:r w:rsidRPr="00921CE5">
        <w:rPr>
          <w:rStyle w:val="VerbatimChar"/>
          <w:sz w:val="20"/>
          <w:szCs w:val="20"/>
        </w:rPr>
        <w:t xml:space="preserve">## Resampling: Cross-Validated (10 fold) </w:t>
      </w:r>
      <w:r w:rsidRPr="00921CE5">
        <w:rPr>
          <w:sz w:val="20"/>
          <w:szCs w:val="20"/>
        </w:rPr>
        <w:br/>
      </w:r>
      <w:r w:rsidRPr="00921CE5">
        <w:rPr>
          <w:rStyle w:val="VerbatimChar"/>
          <w:sz w:val="20"/>
          <w:szCs w:val="20"/>
        </w:rPr>
        <w:t xml:space="preserve">## Summary of sample sizes: 4401, 4401, 4401, 4401, 4401, 4401, ... </w:t>
      </w:r>
      <w:r w:rsidRPr="00921CE5">
        <w:rPr>
          <w:sz w:val="20"/>
          <w:szCs w:val="20"/>
        </w:rPr>
        <w:br/>
      </w:r>
      <w:r w:rsidRPr="00921CE5">
        <w:rPr>
          <w:rStyle w:val="VerbatimChar"/>
          <w:sz w:val="20"/>
          <w:szCs w:val="20"/>
        </w:rPr>
        <w:t>## Resampling results across tuning parameters:</w:t>
      </w:r>
      <w:r w:rsidRPr="00921CE5">
        <w:rPr>
          <w:sz w:val="20"/>
          <w:szCs w:val="20"/>
        </w:rPr>
        <w:br/>
      </w:r>
      <w:r w:rsidRPr="00921CE5">
        <w:rPr>
          <w:rStyle w:val="VerbatimChar"/>
          <w:sz w:val="20"/>
          <w:szCs w:val="20"/>
        </w:rPr>
        <w:t xml:space="preserve">## </w:t>
      </w:r>
      <w:r w:rsidRPr="00921CE5">
        <w:rPr>
          <w:sz w:val="20"/>
          <w:szCs w:val="20"/>
        </w:rPr>
        <w:br/>
      </w:r>
      <w:r w:rsidRPr="00921CE5">
        <w:rPr>
          <w:rStyle w:val="VerbatimChar"/>
          <w:sz w:val="20"/>
          <w:szCs w:val="20"/>
        </w:rPr>
        <w:lastRenderedPageBreak/>
        <w:t xml:space="preserve">##   interaction.depth  n.trees  Accuracy   Kappa    </w:t>
      </w:r>
      <w:r w:rsidRPr="00921CE5">
        <w:rPr>
          <w:sz w:val="20"/>
          <w:szCs w:val="20"/>
        </w:rPr>
        <w:br/>
      </w:r>
      <w:r w:rsidRPr="00921CE5">
        <w:rPr>
          <w:rStyle w:val="VerbatimChar"/>
          <w:sz w:val="20"/>
          <w:szCs w:val="20"/>
        </w:rPr>
        <w:t>##   1                   50      0.7728016  0.5180401</w:t>
      </w:r>
      <w:r w:rsidRPr="00921CE5">
        <w:rPr>
          <w:sz w:val="20"/>
          <w:szCs w:val="20"/>
        </w:rPr>
        <w:br/>
      </w:r>
      <w:r w:rsidRPr="00921CE5">
        <w:rPr>
          <w:rStyle w:val="VerbatimChar"/>
          <w:sz w:val="20"/>
          <w:szCs w:val="20"/>
        </w:rPr>
        <w:t>##   1                  100      0.7728016  0.5174759</w:t>
      </w:r>
      <w:r w:rsidRPr="00921CE5">
        <w:rPr>
          <w:sz w:val="20"/>
          <w:szCs w:val="20"/>
        </w:rPr>
        <w:br/>
      </w:r>
      <w:r w:rsidRPr="00921CE5">
        <w:rPr>
          <w:rStyle w:val="VerbatimChar"/>
          <w:sz w:val="20"/>
          <w:szCs w:val="20"/>
        </w:rPr>
        <w:t>##   1                  150      0.7711656  0.5138098</w:t>
      </w:r>
      <w:r w:rsidRPr="00921CE5">
        <w:rPr>
          <w:sz w:val="20"/>
          <w:szCs w:val="20"/>
        </w:rPr>
        <w:br/>
      </w:r>
      <w:r w:rsidRPr="00921CE5">
        <w:rPr>
          <w:rStyle w:val="VerbatimChar"/>
          <w:sz w:val="20"/>
          <w:szCs w:val="20"/>
        </w:rPr>
        <w:t>##   2                   50      0.7709611  0.5126084</w:t>
      </w:r>
      <w:r w:rsidRPr="00921CE5">
        <w:rPr>
          <w:sz w:val="20"/>
          <w:szCs w:val="20"/>
        </w:rPr>
        <w:br/>
      </w:r>
      <w:r w:rsidRPr="00921CE5">
        <w:rPr>
          <w:rStyle w:val="VerbatimChar"/>
          <w:sz w:val="20"/>
          <w:szCs w:val="20"/>
        </w:rPr>
        <w:t>##   2                  100      0.7709611  0.5113523</w:t>
      </w:r>
      <w:r w:rsidRPr="00921CE5">
        <w:rPr>
          <w:sz w:val="20"/>
          <w:szCs w:val="20"/>
        </w:rPr>
        <w:br/>
      </w:r>
      <w:r w:rsidRPr="00921CE5">
        <w:rPr>
          <w:rStyle w:val="VerbatimChar"/>
          <w:sz w:val="20"/>
          <w:szCs w:val="20"/>
        </w:rPr>
        <w:t>##   2                  150      0.7689162  0.5070373</w:t>
      </w:r>
      <w:r w:rsidRPr="00921CE5">
        <w:rPr>
          <w:sz w:val="20"/>
          <w:szCs w:val="20"/>
        </w:rPr>
        <w:br/>
      </w:r>
      <w:r w:rsidRPr="00921CE5">
        <w:rPr>
          <w:rStyle w:val="VerbatimChar"/>
          <w:sz w:val="20"/>
          <w:szCs w:val="20"/>
        </w:rPr>
        <w:t>##   3                   50      0.7699387  0.5105254</w:t>
      </w:r>
      <w:r w:rsidRPr="00921CE5">
        <w:rPr>
          <w:sz w:val="20"/>
          <w:szCs w:val="20"/>
        </w:rPr>
        <w:br/>
      </w:r>
      <w:r w:rsidRPr="00921CE5">
        <w:rPr>
          <w:rStyle w:val="VerbatimChar"/>
          <w:sz w:val="20"/>
          <w:szCs w:val="20"/>
        </w:rPr>
        <w:t>##   3                  100      0.7654397  0.4998396</w:t>
      </w:r>
      <w:r w:rsidRPr="00921CE5">
        <w:rPr>
          <w:sz w:val="20"/>
          <w:szCs w:val="20"/>
        </w:rPr>
        <w:br/>
      </w:r>
      <w:r w:rsidRPr="00921CE5">
        <w:rPr>
          <w:rStyle w:val="VerbatimChar"/>
          <w:sz w:val="20"/>
          <w:szCs w:val="20"/>
        </w:rPr>
        <w:t>##   3                  150      0.7623722  0.4936029</w:t>
      </w:r>
      <w:r w:rsidRPr="00921CE5">
        <w:rPr>
          <w:sz w:val="20"/>
          <w:szCs w:val="20"/>
        </w:rPr>
        <w:br/>
      </w:r>
      <w:r w:rsidRPr="00921CE5">
        <w:rPr>
          <w:rStyle w:val="VerbatimChar"/>
          <w:sz w:val="20"/>
          <w:szCs w:val="20"/>
        </w:rPr>
        <w:t xml:space="preserve">## </w:t>
      </w:r>
      <w:r w:rsidRPr="00921CE5">
        <w:rPr>
          <w:sz w:val="20"/>
          <w:szCs w:val="20"/>
        </w:rPr>
        <w:br/>
      </w:r>
      <w:r w:rsidRPr="00921CE5">
        <w:rPr>
          <w:rStyle w:val="VerbatimChar"/>
          <w:sz w:val="20"/>
          <w:szCs w:val="20"/>
        </w:rPr>
        <w:t>## Tuning parameter 'shrinkage' was held constant at a value of 0.1</w:t>
      </w:r>
      <w:r w:rsidRPr="00921CE5">
        <w:rPr>
          <w:sz w:val="20"/>
          <w:szCs w:val="20"/>
        </w:rPr>
        <w:br/>
      </w:r>
      <w:r w:rsidRPr="00921CE5">
        <w:rPr>
          <w:rStyle w:val="VerbatimChar"/>
          <w:sz w:val="20"/>
          <w:szCs w:val="20"/>
        </w:rPr>
        <w:t xml:space="preserve">## </w:t>
      </w:r>
      <w:r w:rsidRPr="00921CE5">
        <w:rPr>
          <w:sz w:val="20"/>
          <w:szCs w:val="20"/>
        </w:rPr>
        <w:br/>
      </w:r>
      <w:r w:rsidRPr="00921CE5">
        <w:rPr>
          <w:rStyle w:val="VerbatimChar"/>
          <w:sz w:val="20"/>
          <w:szCs w:val="20"/>
        </w:rPr>
        <w:t>## Tuning parameter 'n.minobsinnode' was held constant at a value of 10</w:t>
      </w:r>
      <w:r w:rsidRPr="00921CE5">
        <w:rPr>
          <w:sz w:val="20"/>
          <w:szCs w:val="20"/>
        </w:rPr>
        <w:br/>
      </w:r>
      <w:r w:rsidRPr="00921CE5">
        <w:rPr>
          <w:rStyle w:val="VerbatimChar"/>
          <w:sz w:val="20"/>
          <w:szCs w:val="20"/>
        </w:rPr>
        <w:t>## Accuracy was used to select the optimal model using the largest value.</w:t>
      </w:r>
      <w:r w:rsidRPr="00921CE5">
        <w:rPr>
          <w:sz w:val="20"/>
          <w:szCs w:val="20"/>
        </w:rPr>
        <w:br/>
      </w:r>
      <w:r w:rsidRPr="00921CE5">
        <w:rPr>
          <w:rStyle w:val="VerbatimChar"/>
          <w:sz w:val="20"/>
          <w:szCs w:val="20"/>
        </w:rPr>
        <w:t>## The final values used for the model were n.trees = 50, interaction.depth</w:t>
      </w:r>
      <w:r w:rsidRPr="00921CE5">
        <w:rPr>
          <w:sz w:val="20"/>
          <w:szCs w:val="20"/>
        </w:rPr>
        <w:br/>
      </w:r>
      <w:r w:rsidRPr="00921CE5">
        <w:rPr>
          <w:rStyle w:val="VerbatimChar"/>
          <w:sz w:val="20"/>
          <w:szCs w:val="20"/>
        </w:rPr>
        <w:t>##  = 1, shrinkage = 0.1 and n.minobsinnode = 10.</w:t>
      </w:r>
    </w:p>
    <w:p w14:paraId="20D93BAE" w14:textId="77777777" w:rsidR="00C32402" w:rsidRDefault="005D5483" w:rsidP="00C32402">
      <w:pPr>
        <w:keepNext/>
        <w:jc w:val="center"/>
      </w:pPr>
      <w:r>
        <w:rPr>
          <w:noProof/>
          <w:lang w:eastAsia="es-ES"/>
        </w:rPr>
        <w:drawing>
          <wp:inline distT="0" distB="0" distL="0" distR="0" wp14:anchorId="031E0D03" wp14:editId="32E5D2C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80-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5E3ECECE" w14:textId="493220D4" w:rsidR="005D5483" w:rsidRDefault="00B33CB0" w:rsidP="00B33CB0">
      <w:pPr>
        <w:pStyle w:val="Descripcin"/>
        <w:jc w:val="center"/>
      </w:pPr>
      <w:bookmarkStart w:id="111" w:name="_Toc518479784"/>
      <w:r>
        <w:t xml:space="preserve">Ilustración </w:t>
      </w:r>
      <w:r>
        <w:fldChar w:fldCharType="begin"/>
      </w:r>
      <w:r>
        <w:instrText xml:space="preserve"> SEQ Ilustración \* ARABIC </w:instrText>
      </w:r>
      <w:r>
        <w:fldChar w:fldCharType="separate"/>
      </w:r>
      <w:r w:rsidR="00AB36E8">
        <w:rPr>
          <w:noProof/>
        </w:rPr>
        <w:t>46</w:t>
      </w:r>
      <w:r>
        <w:fldChar w:fldCharType="end"/>
      </w:r>
      <w:r>
        <w:t>.</w:t>
      </w:r>
      <w:r w:rsidR="00243A33">
        <w:t xml:space="preserve"> </w:t>
      </w:r>
      <w:r>
        <w:t>CaretEnsemble.GBM. Mejor Ajuste</w:t>
      </w:r>
      <w:bookmarkEnd w:id="111"/>
    </w:p>
    <w:p w14:paraId="3B3A9433" w14:textId="30A46D12" w:rsidR="005D5483" w:rsidRDefault="005D5483" w:rsidP="005D5483">
      <w:pPr>
        <w:jc w:val="left"/>
      </w:pPr>
      <w:r>
        <w:t>La ilustración anterior nos muestra la variación de la precisión teniendo en cuenta el número de iteraciones y la profundidad del árbol.</w:t>
      </w:r>
    </w:p>
    <w:p w14:paraId="054D91ED" w14:textId="59990417" w:rsidR="005B294E" w:rsidRDefault="005B294E" w:rsidP="005B294E">
      <w:pPr>
        <w:jc w:val="left"/>
      </w:pPr>
      <w:r w:rsidRPr="007050D2">
        <w:lastRenderedPageBreak/>
        <w:t>Si comparamos los resultados obtenidos entre el modelo linea</w:t>
      </w:r>
      <w:r>
        <w:t xml:space="preserve">r y el GBM con las predicciones combinadas, podemos ver que GBM obtiene mejores resultados (0.7728) mientras que el modelo linear obtiene un resultado de 0.7711. </w:t>
      </w:r>
    </w:p>
    <w:p w14:paraId="27212FDC" w14:textId="4FCBD35E" w:rsidR="005D5483" w:rsidRDefault="005D5483" w:rsidP="005B294E">
      <w:pPr>
        <w:jc w:val="left"/>
      </w:pPr>
      <w:r>
        <w:t>Ahora vamos a usar caretStack() con el modelo que nos ha indicado la rejilla de búsqueda.</w:t>
      </w:r>
    </w:p>
    <w:p w14:paraId="7AFD5E77" w14:textId="77777777" w:rsidR="00415085" w:rsidRPr="00415085" w:rsidRDefault="00415085" w:rsidP="00415085">
      <w:pPr>
        <w:pStyle w:val="SourceCode"/>
        <w:pBdr>
          <w:top w:val="single" w:sz="4" w:space="1" w:color="auto"/>
          <w:left w:val="single" w:sz="4" w:space="4" w:color="auto"/>
          <w:bottom w:val="single" w:sz="4" w:space="1" w:color="auto"/>
          <w:right w:val="single" w:sz="4" w:space="4" w:color="auto"/>
        </w:pBdr>
        <w:jc w:val="left"/>
        <w:rPr>
          <w:sz w:val="20"/>
          <w:szCs w:val="20"/>
        </w:rPr>
      </w:pPr>
      <w:r w:rsidRPr="00415085">
        <w:rPr>
          <w:rStyle w:val="VerbatimChar"/>
          <w:sz w:val="20"/>
          <w:szCs w:val="20"/>
        </w:rPr>
        <w:t>## A gbm ensemble of 2 base models: glm, nb, rf, ada, gbm, xgbTree, blackboost, parRF, knn, glmnet</w:t>
      </w:r>
      <w:r w:rsidRPr="00415085">
        <w:rPr>
          <w:sz w:val="20"/>
          <w:szCs w:val="20"/>
        </w:rPr>
        <w:br/>
      </w:r>
      <w:r w:rsidRPr="00415085">
        <w:rPr>
          <w:rStyle w:val="VerbatimChar"/>
          <w:sz w:val="20"/>
          <w:szCs w:val="20"/>
        </w:rPr>
        <w:t xml:space="preserve">## </w:t>
      </w:r>
      <w:r w:rsidRPr="00415085">
        <w:rPr>
          <w:sz w:val="20"/>
          <w:szCs w:val="20"/>
        </w:rPr>
        <w:br/>
      </w:r>
      <w:r w:rsidRPr="00415085">
        <w:rPr>
          <w:rStyle w:val="VerbatimChar"/>
          <w:sz w:val="20"/>
          <w:szCs w:val="20"/>
        </w:rPr>
        <w:t>## Ensemble results:</w:t>
      </w:r>
      <w:r w:rsidRPr="00415085">
        <w:rPr>
          <w:sz w:val="20"/>
          <w:szCs w:val="20"/>
        </w:rPr>
        <w:br/>
      </w:r>
      <w:r w:rsidRPr="00415085">
        <w:rPr>
          <w:rStyle w:val="VerbatimChar"/>
          <w:sz w:val="20"/>
          <w:szCs w:val="20"/>
        </w:rPr>
        <w:t xml:space="preserve">## Stochastic Gradient Boosting </w:t>
      </w:r>
      <w:r w:rsidRPr="00415085">
        <w:rPr>
          <w:sz w:val="20"/>
          <w:szCs w:val="20"/>
        </w:rPr>
        <w:br/>
      </w:r>
      <w:r w:rsidRPr="00415085">
        <w:rPr>
          <w:rStyle w:val="VerbatimChar"/>
          <w:sz w:val="20"/>
          <w:szCs w:val="20"/>
        </w:rPr>
        <w:t xml:space="preserve">## </w:t>
      </w:r>
      <w:r w:rsidRPr="00415085">
        <w:rPr>
          <w:sz w:val="20"/>
          <w:szCs w:val="20"/>
        </w:rPr>
        <w:br/>
      </w:r>
      <w:r w:rsidRPr="00415085">
        <w:rPr>
          <w:rStyle w:val="VerbatimChar"/>
          <w:sz w:val="20"/>
          <w:szCs w:val="20"/>
        </w:rPr>
        <w:t>## 4890 samples</w:t>
      </w:r>
      <w:r w:rsidRPr="00415085">
        <w:rPr>
          <w:sz w:val="20"/>
          <w:szCs w:val="20"/>
        </w:rPr>
        <w:br/>
      </w:r>
      <w:r w:rsidRPr="00415085">
        <w:rPr>
          <w:rStyle w:val="VerbatimChar"/>
          <w:sz w:val="20"/>
          <w:szCs w:val="20"/>
        </w:rPr>
        <w:t>##   10 predictor</w:t>
      </w:r>
      <w:r w:rsidRPr="00415085">
        <w:rPr>
          <w:sz w:val="20"/>
          <w:szCs w:val="20"/>
        </w:rPr>
        <w:br/>
      </w:r>
      <w:r w:rsidRPr="00415085">
        <w:rPr>
          <w:rStyle w:val="VerbatimChar"/>
          <w:sz w:val="20"/>
          <w:szCs w:val="20"/>
        </w:rPr>
        <w:t xml:space="preserve">##    2 classes: 'F', 'V' </w:t>
      </w:r>
      <w:r w:rsidRPr="00415085">
        <w:rPr>
          <w:sz w:val="20"/>
          <w:szCs w:val="20"/>
        </w:rPr>
        <w:br/>
      </w:r>
      <w:r w:rsidRPr="00415085">
        <w:rPr>
          <w:rStyle w:val="VerbatimChar"/>
          <w:sz w:val="20"/>
          <w:szCs w:val="20"/>
        </w:rPr>
        <w:t xml:space="preserve">## </w:t>
      </w:r>
      <w:r w:rsidRPr="00415085">
        <w:rPr>
          <w:sz w:val="20"/>
          <w:szCs w:val="20"/>
        </w:rPr>
        <w:br/>
      </w:r>
      <w:r w:rsidRPr="00415085">
        <w:rPr>
          <w:rStyle w:val="VerbatimChar"/>
          <w:sz w:val="20"/>
          <w:szCs w:val="20"/>
        </w:rPr>
        <w:t>## No pre-processing</w:t>
      </w:r>
      <w:r w:rsidRPr="00415085">
        <w:rPr>
          <w:sz w:val="20"/>
          <w:szCs w:val="20"/>
        </w:rPr>
        <w:br/>
      </w:r>
      <w:r w:rsidRPr="00415085">
        <w:rPr>
          <w:rStyle w:val="VerbatimChar"/>
          <w:sz w:val="20"/>
          <w:szCs w:val="20"/>
        </w:rPr>
        <w:t xml:space="preserve">## Resampling: Cross-Validated (10 fold) </w:t>
      </w:r>
      <w:r w:rsidRPr="00415085">
        <w:rPr>
          <w:sz w:val="20"/>
          <w:szCs w:val="20"/>
        </w:rPr>
        <w:br/>
      </w:r>
      <w:r w:rsidRPr="00415085">
        <w:rPr>
          <w:rStyle w:val="VerbatimChar"/>
          <w:sz w:val="20"/>
          <w:szCs w:val="20"/>
        </w:rPr>
        <w:t xml:space="preserve">## Summary of sample sizes: 4401, 4401, 4401, 4401, 4401, 4401, ... </w:t>
      </w:r>
      <w:r w:rsidRPr="00415085">
        <w:rPr>
          <w:sz w:val="20"/>
          <w:szCs w:val="20"/>
        </w:rPr>
        <w:br/>
      </w:r>
      <w:r w:rsidRPr="00415085">
        <w:rPr>
          <w:rStyle w:val="VerbatimChar"/>
          <w:sz w:val="20"/>
          <w:szCs w:val="20"/>
        </w:rPr>
        <w:t>## Resampling results:</w:t>
      </w:r>
      <w:r w:rsidRPr="00415085">
        <w:rPr>
          <w:sz w:val="20"/>
          <w:szCs w:val="20"/>
        </w:rPr>
        <w:br/>
      </w:r>
      <w:r w:rsidRPr="00415085">
        <w:rPr>
          <w:rStyle w:val="VerbatimChar"/>
          <w:sz w:val="20"/>
          <w:szCs w:val="20"/>
        </w:rPr>
        <w:t xml:space="preserve">## </w:t>
      </w:r>
      <w:r w:rsidRPr="00415085">
        <w:rPr>
          <w:sz w:val="20"/>
          <w:szCs w:val="20"/>
        </w:rPr>
        <w:br/>
      </w:r>
      <w:r w:rsidRPr="00415085">
        <w:rPr>
          <w:rStyle w:val="VerbatimChar"/>
          <w:sz w:val="20"/>
          <w:szCs w:val="20"/>
        </w:rPr>
        <w:t xml:space="preserve">##   Accuracy   Kappa    </w:t>
      </w:r>
      <w:r w:rsidRPr="00415085">
        <w:rPr>
          <w:sz w:val="20"/>
          <w:szCs w:val="20"/>
        </w:rPr>
        <w:br/>
      </w:r>
      <w:r w:rsidRPr="00415085">
        <w:rPr>
          <w:rStyle w:val="VerbatimChar"/>
          <w:sz w:val="20"/>
          <w:szCs w:val="20"/>
        </w:rPr>
        <w:t>##   0.7705521  0.5131897</w:t>
      </w:r>
      <w:r w:rsidRPr="00415085">
        <w:rPr>
          <w:sz w:val="20"/>
          <w:szCs w:val="20"/>
        </w:rPr>
        <w:br/>
      </w:r>
      <w:r w:rsidRPr="00415085">
        <w:rPr>
          <w:rStyle w:val="VerbatimChar"/>
          <w:sz w:val="20"/>
          <w:szCs w:val="20"/>
        </w:rPr>
        <w:t xml:space="preserve">## </w:t>
      </w:r>
      <w:r w:rsidRPr="00415085">
        <w:rPr>
          <w:sz w:val="20"/>
          <w:szCs w:val="20"/>
        </w:rPr>
        <w:br/>
      </w:r>
      <w:r w:rsidRPr="00415085">
        <w:rPr>
          <w:rStyle w:val="VerbatimChar"/>
          <w:sz w:val="20"/>
          <w:szCs w:val="20"/>
        </w:rPr>
        <w:t>## Tuning parameter 'n.trees' was held constant at a value of 50</w:t>
      </w:r>
      <w:r w:rsidRPr="00415085">
        <w:rPr>
          <w:sz w:val="20"/>
          <w:szCs w:val="20"/>
        </w:rPr>
        <w:br/>
      </w:r>
      <w:r w:rsidRPr="00415085">
        <w:rPr>
          <w:rStyle w:val="VerbatimChar"/>
          <w:sz w:val="20"/>
          <w:szCs w:val="20"/>
        </w:rPr>
        <w:t>##  1</w:t>
      </w:r>
      <w:r w:rsidRPr="00415085">
        <w:rPr>
          <w:sz w:val="20"/>
          <w:szCs w:val="20"/>
        </w:rPr>
        <w:br/>
      </w:r>
      <w:r w:rsidRPr="00415085">
        <w:rPr>
          <w:rStyle w:val="VerbatimChar"/>
          <w:sz w:val="20"/>
          <w:szCs w:val="20"/>
        </w:rPr>
        <w:t>## Tuning parameter 'shrinkage' was held constant at a value of 0.1</w:t>
      </w:r>
      <w:r w:rsidRPr="00415085">
        <w:rPr>
          <w:sz w:val="20"/>
          <w:szCs w:val="20"/>
        </w:rPr>
        <w:br/>
      </w:r>
      <w:r w:rsidRPr="00415085">
        <w:rPr>
          <w:rStyle w:val="VerbatimChar"/>
          <w:sz w:val="20"/>
          <w:szCs w:val="20"/>
        </w:rPr>
        <w:t xml:space="preserve">## </w:t>
      </w:r>
      <w:r w:rsidRPr="00415085">
        <w:rPr>
          <w:sz w:val="20"/>
          <w:szCs w:val="20"/>
        </w:rPr>
        <w:br/>
      </w:r>
      <w:r w:rsidRPr="00415085">
        <w:rPr>
          <w:rStyle w:val="VerbatimChar"/>
          <w:sz w:val="20"/>
          <w:szCs w:val="20"/>
        </w:rPr>
        <w:t>## Tuning parameter 'n.minobsinnode' was held constant at a value of 10</w:t>
      </w:r>
    </w:p>
    <w:p w14:paraId="0BE3F091" w14:textId="71AADD16" w:rsidR="005B294E" w:rsidRPr="00E203F0" w:rsidRDefault="00E203F0" w:rsidP="005B294E">
      <w:r w:rsidRPr="00E203F0">
        <w:t>Una vez que hemos construido el modelo</w:t>
      </w:r>
      <w:r w:rsidR="007E22A9">
        <w:t>, vamos a predecir dicho modelo para poder construir la matriz de confusión.</w:t>
      </w:r>
    </w:p>
    <w:p w14:paraId="30C32CD5" w14:textId="77777777" w:rsidR="00E203F0" w:rsidRPr="00E203F0" w:rsidRDefault="00E203F0" w:rsidP="00E203F0">
      <w:pPr>
        <w:pStyle w:val="SourceCode"/>
        <w:pBdr>
          <w:top w:val="single" w:sz="4" w:space="1" w:color="auto"/>
          <w:left w:val="single" w:sz="4" w:space="4" w:color="auto"/>
          <w:bottom w:val="single" w:sz="4" w:space="1" w:color="auto"/>
          <w:right w:val="single" w:sz="4" w:space="4" w:color="auto"/>
        </w:pBdr>
        <w:jc w:val="left"/>
        <w:rPr>
          <w:sz w:val="20"/>
          <w:szCs w:val="20"/>
        </w:rPr>
      </w:pPr>
      <w:r w:rsidRPr="00E203F0">
        <w:rPr>
          <w:rStyle w:val="VerbatimChar"/>
          <w:sz w:val="20"/>
          <w:szCs w:val="20"/>
        </w:rPr>
        <w:t>## Confusion Matrix and Statistics</w:t>
      </w:r>
      <w:r w:rsidRPr="00E203F0">
        <w:rPr>
          <w:sz w:val="20"/>
          <w:szCs w:val="20"/>
        </w:rPr>
        <w:br/>
      </w:r>
      <w:r w:rsidRPr="00E203F0">
        <w:rPr>
          <w:rStyle w:val="VerbatimChar"/>
          <w:sz w:val="20"/>
          <w:szCs w:val="20"/>
        </w:rPr>
        <w:t xml:space="preserve">## </w:t>
      </w:r>
      <w:r w:rsidRPr="00E203F0">
        <w:rPr>
          <w:sz w:val="20"/>
          <w:szCs w:val="20"/>
        </w:rPr>
        <w:br/>
      </w:r>
      <w:r w:rsidRPr="00E203F0">
        <w:rPr>
          <w:rStyle w:val="VerbatimChar"/>
          <w:sz w:val="20"/>
          <w:szCs w:val="20"/>
        </w:rPr>
        <w:t>##           Reference</w:t>
      </w:r>
      <w:r w:rsidRPr="00E203F0">
        <w:rPr>
          <w:sz w:val="20"/>
          <w:szCs w:val="20"/>
        </w:rPr>
        <w:br/>
      </w:r>
      <w:r w:rsidRPr="00E203F0">
        <w:rPr>
          <w:rStyle w:val="VerbatimChar"/>
          <w:sz w:val="20"/>
          <w:szCs w:val="20"/>
        </w:rPr>
        <w:t>## Prediction    F    V</w:t>
      </w:r>
      <w:r w:rsidRPr="00E203F0">
        <w:rPr>
          <w:sz w:val="20"/>
          <w:szCs w:val="20"/>
        </w:rPr>
        <w:br/>
      </w:r>
      <w:r w:rsidRPr="00E203F0">
        <w:rPr>
          <w:rStyle w:val="VerbatimChar"/>
          <w:sz w:val="20"/>
          <w:szCs w:val="20"/>
        </w:rPr>
        <w:t>##          F  296 1057</w:t>
      </w:r>
      <w:r w:rsidRPr="00E203F0">
        <w:rPr>
          <w:sz w:val="20"/>
          <w:szCs w:val="20"/>
        </w:rPr>
        <w:br/>
      </w:r>
      <w:r w:rsidRPr="00E203F0">
        <w:rPr>
          <w:rStyle w:val="VerbatimChar"/>
          <w:sz w:val="20"/>
          <w:szCs w:val="20"/>
        </w:rPr>
        <w:t>##          V  553  190</w:t>
      </w:r>
      <w:r w:rsidRPr="00E203F0">
        <w:rPr>
          <w:sz w:val="20"/>
          <w:szCs w:val="20"/>
        </w:rPr>
        <w:br/>
      </w:r>
      <w:r w:rsidRPr="00E203F0">
        <w:rPr>
          <w:rStyle w:val="VerbatimChar"/>
          <w:sz w:val="20"/>
          <w:szCs w:val="20"/>
        </w:rPr>
        <w:t xml:space="preserve">##                                           </w:t>
      </w:r>
      <w:r w:rsidRPr="00E203F0">
        <w:rPr>
          <w:sz w:val="20"/>
          <w:szCs w:val="20"/>
        </w:rPr>
        <w:br/>
      </w:r>
      <w:r w:rsidRPr="00E203F0">
        <w:rPr>
          <w:rStyle w:val="VerbatimChar"/>
          <w:sz w:val="20"/>
          <w:szCs w:val="20"/>
        </w:rPr>
        <w:t xml:space="preserve">##                Accuracy : 0.2319          </w:t>
      </w:r>
      <w:r w:rsidRPr="00E203F0">
        <w:rPr>
          <w:sz w:val="20"/>
          <w:szCs w:val="20"/>
        </w:rPr>
        <w:br/>
      </w:r>
      <w:r w:rsidRPr="00E203F0">
        <w:rPr>
          <w:rStyle w:val="VerbatimChar"/>
          <w:sz w:val="20"/>
          <w:szCs w:val="20"/>
        </w:rPr>
        <w:t>##                  95% CI : (0.2139, 0.2505)</w:t>
      </w:r>
      <w:r w:rsidRPr="00E203F0">
        <w:rPr>
          <w:sz w:val="20"/>
          <w:szCs w:val="20"/>
        </w:rPr>
        <w:br/>
      </w:r>
      <w:r w:rsidRPr="00E203F0">
        <w:rPr>
          <w:rStyle w:val="VerbatimChar"/>
          <w:sz w:val="20"/>
          <w:szCs w:val="20"/>
        </w:rPr>
        <w:t xml:space="preserve">##     No Information Rate : 0.5949          </w:t>
      </w:r>
      <w:r w:rsidRPr="00E203F0">
        <w:rPr>
          <w:sz w:val="20"/>
          <w:szCs w:val="20"/>
        </w:rPr>
        <w:br/>
      </w:r>
      <w:r w:rsidRPr="00E203F0">
        <w:rPr>
          <w:rStyle w:val="VerbatimChar"/>
          <w:sz w:val="20"/>
          <w:szCs w:val="20"/>
        </w:rPr>
        <w:t xml:space="preserve">##     P-Value [Acc &gt; NIR] : 1               </w:t>
      </w:r>
      <w:r w:rsidRPr="00E203F0">
        <w:rPr>
          <w:sz w:val="20"/>
          <w:szCs w:val="20"/>
        </w:rPr>
        <w:br/>
      </w:r>
      <w:r w:rsidRPr="00E203F0">
        <w:rPr>
          <w:rStyle w:val="VerbatimChar"/>
          <w:sz w:val="20"/>
          <w:szCs w:val="20"/>
        </w:rPr>
        <w:t xml:space="preserve">##                                           </w:t>
      </w:r>
      <w:r w:rsidRPr="00E203F0">
        <w:rPr>
          <w:sz w:val="20"/>
          <w:szCs w:val="20"/>
        </w:rPr>
        <w:br/>
      </w:r>
      <w:r w:rsidRPr="00E203F0">
        <w:rPr>
          <w:rStyle w:val="VerbatimChar"/>
          <w:sz w:val="20"/>
          <w:szCs w:val="20"/>
        </w:rPr>
        <w:t xml:space="preserve">##                   Kappa : -0.4558         </w:t>
      </w:r>
      <w:r w:rsidRPr="00E203F0">
        <w:rPr>
          <w:sz w:val="20"/>
          <w:szCs w:val="20"/>
        </w:rPr>
        <w:br/>
      </w:r>
      <w:r w:rsidRPr="00E203F0">
        <w:rPr>
          <w:rStyle w:val="VerbatimChar"/>
          <w:sz w:val="20"/>
          <w:szCs w:val="20"/>
        </w:rPr>
        <w:lastRenderedPageBreak/>
        <w:t xml:space="preserve">##  Mcnemar's Test P-Value : &lt;2e-16          </w:t>
      </w:r>
      <w:r w:rsidRPr="00E203F0">
        <w:rPr>
          <w:sz w:val="20"/>
          <w:szCs w:val="20"/>
        </w:rPr>
        <w:br/>
      </w:r>
      <w:r w:rsidRPr="00E203F0">
        <w:rPr>
          <w:rStyle w:val="VerbatimChar"/>
          <w:sz w:val="20"/>
          <w:szCs w:val="20"/>
        </w:rPr>
        <w:t xml:space="preserve">##                                           </w:t>
      </w:r>
      <w:r w:rsidRPr="00E203F0">
        <w:rPr>
          <w:sz w:val="20"/>
          <w:szCs w:val="20"/>
        </w:rPr>
        <w:br/>
      </w:r>
      <w:r w:rsidRPr="00E203F0">
        <w:rPr>
          <w:rStyle w:val="VerbatimChar"/>
          <w:sz w:val="20"/>
          <w:szCs w:val="20"/>
        </w:rPr>
        <w:t xml:space="preserve">##             Sensitivity : 0.3486          </w:t>
      </w:r>
      <w:r w:rsidRPr="00E203F0">
        <w:rPr>
          <w:sz w:val="20"/>
          <w:szCs w:val="20"/>
        </w:rPr>
        <w:br/>
      </w:r>
      <w:r w:rsidRPr="00E203F0">
        <w:rPr>
          <w:rStyle w:val="VerbatimChar"/>
          <w:sz w:val="20"/>
          <w:szCs w:val="20"/>
        </w:rPr>
        <w:t xml:space="preserve">##             Specificity : 0.1524          </w:t>
      </w:r>
      <w:r w:rsidRPr="00E203F0">
        <w:rPr>
          <w:sz w:val="20"/>
          <w:szCs w:val="20"/>
        </w:rPr>
        <w:br/>
      </w:r>
      <w:r w:rsidRPr="00E203F0">
        <w:rPr>
          <w:rStyle w:val="VerbatimChar"/>
          <w:sz w:val="20"/>
          <w:szCs w:val="20"/>
        </w:rPr>
        <w:t xml:space="preserve">##          Pos Pred Value : 0.2188          </w:t>
      </w:r>
      <w:r w:rsidRPr="00E203F0">
        <w:rPr>
          <w:sz w:val="20"/>
          <w:szCs w:val="20"/>
        </w:rPr>
        <w:br/>
      </w:r>
      <w:r w:rsidRPr="00E203F0">
        <w:rPr>
          <w:rStyle w:val="VerbatimChar"/>
          <w:sz w:val="20"/>
          <w:szCs w:val="20"/>
        </w:rPr>
        <w:t xml:space="preserve">##          Neg Pred Value : 0.2557          </w:t>
      </w:r>
      <w:r w:rsidRPr="00E203F0">
        <w:rPr>
          <w:sz w:val="20"/>
          <w:szCs w:val="20"/>
        </w:rPr>
        <w:br/>
      </w:r>
      <w:r w:rsidRPr="00E203F0">
        <w:rPr>
          <w:rStyle w:val="VerbatimChar"/>
          <w:sz w:val="20"/>
          <w:szCs w:val="20"/>
        </w:rPr>
        <w:t xml:space="preserve">##              Prevalence : 0.4051          </w:t>
      </w:r>
      <w:r w:rsidRPr="00E203F0">
        <w:rPr>
          <w:sz w:val="20"/>
          <w:szCs w:val="20"/>
        </w:rPr>
        <w:br/>
      </w:r>
      <w:r w:rsidRPr="00E203F0">
        <w:rPr>
          <w:rStyle w:val="VerbatimChar"/>
          <w:sz w:val="20"/>
          <w:szCs w:val="20"/>
        </w:rPr>
        <w:t xml:space="preserve">##          Detection Rate : 0.1412          </w:t>
      </w:r>
      <w:r w:rsidRPr="00E203F0">
        <w:rPr>
          <w:sz w:val="20"/>
          <w:szCs w:val="20"/>
        </w:rPr>
        <w:br/>
      </w:r>
      <w:r w:rsidRPr="00E203F0">
        <w:rPr>
          <w:rStyle w:val="VerbatimChar"/>
          <w:sz w:val="20"/>
          <w:szCs w:val="20"/>
        </w:rPr>
        <w:t xml:space="preserve">##    Detection Prevalence : 0.6455          </w:t>
      </w:r>
      <w:r w:rsidRPr="00E203F0">
        <w:rPr>
          <w:sz w:val="20"/>
          <w:szCs w:val="20"/>
        </w:rPr>
        <w:br/>
      </w:r>
      <w:r w:rsidRPr="00E203F0">
        <w:rPr>
          <w:rStyle w:val="VerbatimChar"/>
          <w:sz w:val="20"/>
          <w:szCs w:val="20"/>
        </w:rPr>
        <w:t xml:space="preserve">##       Balanced Accuracy : 0.2505          </w:t>
      </w:r>
      <w:r w:rsidRPr="00E203F0">
        <w:rPr>
          <w:sz w:val="20"/>
          <w:szCs w:val="20"/>
        </w:rPr>
        <w:br/>
      </w:r>
      <w:r w:rsidRPr="00E203F0">
        <w:rPr>
          <w:rStyle w:val="VerbatimChar"/>
          <w:sz w:val="20"/>
          <w:szCs w:val="20"/>
        </w:rPr>
        <w:t xml:space="preserve">##                                           </w:t>
      </w:r>
      <w:r w:rsidRPr="00E203F0">
        <w:rPr>
          <w:sz w:val="20"/>
          <w:szCs w:val="20"/>
        </w:rPr>
        <w:br/>
      </w:r>
      <w:r w:rsidRPr="00E203F0">
        <w:rPr>
          <w:rStyle w:val="VerbatimChar"/>
          <w:sz w:val="20"/>
          <w:szCs w:val="20"/>
        </w:rPr>
        <w:t xml:space="preserve">##        'Positive' Class : F               </w:t>
      </w:r>
      <w:r w:rsidRPr="00E203F0">
        <w:rPr>
          <w:sz w:val="20"/>
          <w:szCs w:val="20"/>
        </w:rPr>
        <w:br/>
      </w:r>
      <w:r w:rsidRPr="00E203F0">
        <w:rPr>
          <w:rStyle w:val="VerbatimChar"/>
          <w:sz w:val="20"/>
          <w:szCs w:val="20"/>
        </w:rPr>
        <w:t xml:space="preserve">## </w:t>
      </w:r>
    </w:p>
    <w:p w14:paraId="49A0634D" w14:textId="70C86A5B" w:rsidR="00E203F0" w:rsidRPr="00A23BF0" w:rsidRDefault="007E22A9" w:rsidP="005B294E">
      <w:r w:rsidRPr="00A23BF0">
        <w:t>Como podemos comprobar,</w:t>
      </w:r>
      <w:r w:rsidR="00A23BF0" w:rsidRPr="00A23BF0">
        <w:t xml:space="preserve"> los resultados de la matriz de confusión vuelven a ser negativos. La precisión es muy baja, con este modelo apenas podremos conseguir predecir un 24% de los resultados del paciente. Ocurre lo mismo con la especificidad, su porcentaje es bajo para poder realizar diagnósticos.</w:t>
      </w:r>
    </w:p>
    <w:p w14:paraId="42909862" w14:textId="77777777" w:rsidR="005B294E" w:rsidRDefault="005B294E" w:rsidP="005B294E">
      <w:pPr>
        <w:pStyle w:val="Ttulo5"/>
      </w:pPr>
      <w:r>
        <w:t>Eliminando los modelos que son no son complementarios</w:t>
      </w:r>
    </w:p>
    <w:p w14:paraId="4032B9CC" w14:textId="7AD61818" w:rsidR="005B294E" w:rsidRDefault="005B294E" w:rsidP="005B294E">
      <w:r w:rsidRPr="00BE2D74">
        <w:t xml:space="preserve">Ahora vamos a realizar un estudio ignorando los modelos que no son complementarios. </w:t>
      </w:r>
      <w:r>
        <w:t xml:space="preserve">Si tenemos en cuenta la matriz de correlaciones entre los </w:t>
      </w:r>
      <w:r w:rsidR="00642196" w:rsidRPr="00642196">
        <w:rPr>
          <w:color w:val="000000" w:themeColor="text1"/>
        </w:rPr>
        <w:t>modelos de la Ilustración 44</w:t>
      </w:r>
      <w:r>
        <w:t>, vemos que los modelos ada, parRF y glmnet son los que tienen una mayor correlación con el resto de modelos, por lo tanto, hemos considerado su eliminación para los estudios próximos.</w:t>
      </w:r>
    </w:p>
    <w:p w14:paraId="750EAAE9" w14:textId="77777777" w:rsidR="005B294E" w:rsidRPr="00BE2D74" w:rsidRDefault="005B294E" w:rsidP="005B294E">
      <w:r>
        <w:t>En primer lugar, usaremos la función de caretList para crear una lista con todos los modelos seleccionados.</w:t>
      </w:r>
    </w:p>
    <w:p w14:paraId="4EBFAAC0" w14:textId="77777777" w:rsidR="005B294E" w:rsidRPr="00D94C3C" w:rsidRDefault="005B294E" w:rsidP="005B294E">
      <w:pPr>
        <w:pStyle w:val="SourceCode"/>
        <w:pBdr>
          <w:top w:val="single" w:sz="4" w:space="1" w:color="auto"/>
          <w:left w:val="single" w:sz="4" w:space="4" w:color="auto"/>
          <w:bottom w:val="single" w:sz="4" w:space="1" w:color="auto"/>
          <w:right w:val="single" w:sz="4" w:space="4" w:color="auto"/>
        </w:pBdr>
        <w:jc w:val="left"/>
        <w:rPr>
          <w:sz w:val="20"/>
          <w:szCs w:val="20"/>
        </w:rPr>
      </w:pPr>
      <w:r w:rsidRPr="00D94C3C">
        <w:rPr>
          <w:rStyle w:val="VerbatimChar"/>
          <w:sz w:val="20"/>
          <w:szCs w:val="20"/>
        </w:rPr>
        <w:t xml:space="preserve">## </w:t>
      </w:r>
      <w:r w:rsidRPr="00D94C3C">
        <w:rPr>
          <w:sz w:val="20"/>
          <w:szCs w:val="20"/>
        </w:rPr>
        <w:br/>
      </w:r>
      <w:r w:rsidRPr="00D94C3C">
        <w:rPr>
          <w:rStyle w:val="VerbatimChar"/>
          <w:sz w:val="20"/>
          <w:szCs w:val="20"/>
        </w:rPr>
        <w:t>## Call:</w:t>
      </w:r>
      <w:r w:rsidRPr="00D94C3C">
        <w:rPr>
          <w:sz w:val="20"/>
          <w:szCs w:val="20"/>
        </w:rPr>
        <w:br/>
      </w:r>
      <w:r w:rsidRPr="00D94C3C">
        <w:rPr>
          <w:rStyle w:val="VerbatimChar"/>
          <w:sz w:val="20"/>
          <w:szCs w:val="20"/>
        </w:rPr>
        <w:t>## summary.resamples(object = results)</w:t>
      </w:r>
      <w:r w:rsidRPr="00D94C3C">
        <w:rPr>
          <w:sz w:val="20"/>
          <w:szCs w:val="20"/>
        </w:rPr>
        <w:br/>
      </w:r>
      <w:r w:rsidRPr="00D94C3C">
        <w:rPr>
          <w:rStyle w:val="VerbatimChar"/>
          <w:sz w:val="20"/>
          <w:szCs w:val="20"/>
        </w:rPr>
        <w:t xml:space="preserve">## </w:t>
      </w:r>
      <w:r w:rsidRPr="00D94C3C">
        <w:rPr>
          <w:sz w:val="20"/>
          <w:szCs w:val="20"/>
        </w:rPr>
        <w:br/>
      </w:r>
      <w:r w:rsidRPr="00D94C3C">
        <w:rPr>
          <w:rStyle w:val="VerbatimChar"/>
          <w:sz w:val="20"/>
          <w:szCs w:val="20"/>
        </w:rPr>
        <w:t xml:space="preserve">## Models: glm, nb, rf, gbm, xgbTree, blackboost, knn </w:t>
      </w:r>
      <w:r w:rsidRPr="00D94C3C">
        <w:rPr>
          <w:sz w:val="20"/>
          <w:szCs w:val="20"/>
        </w:rPr>
        <w:br/>
      </w:r>
      <w:r w:rsidRPr="00D94C3C">
        <w:rPr>
          <w:rStyle w:val="VerbatimChar"/>
          <w:sz w:val="20"/>
          <w:szCs w:val="20"/>
        </w:rPr>
        <w:t xml:space="preserve">## Number of resamples: 10 </w:t>
      </w:r>
      <w:r w:rsidRPr="00D94C3C">
        <w:rPr>
          <w:sz w:val="20"/>
          <w:szCs w:val="20"/>
        </w:rPr>
        <w:br/>
      </w:r>
      <w:r w:rsidRPr="00D94C3C">
        <w:rPr>
          <w:rStyle w:val="VerbatimChar"/>
          <w:sz w:val="20"/>
          <w:szCs w:val="20"/>
        </w:rPr>
        <w:t xml:space="preserve">## </w:t>
      </w:r>
      <w:r w:rsidRPr="00D94C3C">
        <w:rPr>
          <w:sz w:val="20"/>
          <w:szCs w:val="20"/>
        </w:rPr>
        <w:br/>
      </w:r>
      <w:r w:rsidRPr="00D94C3C">
        <w:rPr>
          <w:rStyle w:val="VerbatimChar"/>
          <w:sz w:val="20"/>
          <w:szCs w:val="20"/>
        </w:rPr>
        <w:t xml:space="preserve">## Accuracy </w:t>
      </w:r>
      <w:r w:rsidRPr="00D94C3C">
        <w:rPr>
          <w:sz w:val="20"/>
          <w:szCs w:val="20"/>
        </w:rPr>
        <w:br/>
      </w:r>
      <w:r w:rsidRPr="00D94C3C">
        <w:rPr>
          <w:rStyle w:val="VerbatimChar"/>
          <w:sz w:val="20"/>
          <w:szCs w:val="20"/>
        </w:rPr>
        <w:t>##                 Min.   1st Qu.    Median      Mean   3rd Qu.      Max.</w:t>
      </w:r>
      <w:r w:rsidRPr="00D94C3C">
        <w:rPr>
          <w:sz w:val="20"/>
          <w:szCs w:val="20"/>
        </w:rPr>
        <w:br/>
      </w:r>
      <w:r w:rsidRPr="00D94C3C">
        <w:rPr>
          <w:rStyle w:val="VerbatimChar"/>
          <w:sz w:val="20"/>
          <w:szCs w:val="20"/>
        </w:rPr>
        <w:t>## glm        0.7464213 0.7592025 0.7689162 0.7685072 0.7755624 0.7893661</w:t>
      </w:r>
      <w:r w:rsidRPr="00D94C3C">
        <w:rPr>
          <w:sz w:val="20"/>
          <w:szCs w:val="20"/>
        </w:rPr>
        <w:br/>
      </w:r>
      <w:r w:rsidRPr="00D94C3C">
        <w:rPr>
          <w:rStyle w:val="VerbatimChar"/>
          <w:sz w:val="20"/>
          <w:szCs w:val="20"/>
        </w:rPr>
        <w:t>## nb         0.7075665 0.7321063 0.7361963 0.7400818 0.7397751 0.7893661</w:t>
      </w:r>
      <w:r w:rsidRPr="00D94C3C">
        <w:rPr>
          <w:sz w:val="20"/>
          <w:szCs w:val="20"/>
        </w:rPr>
        <w:br/>
      </w:r>
      <w:r w:rsidRPr="00D94C3C">
        <w:rPr>
          <w:rStyle w:val="VerbatimChar"/>
          <w:sz w:val="20"/>
          <w:szCs w:val="20"/>
        </w:rPr>
        <w:t>## rf         0.7505112 0.7530675 0.7627812 0.7635992 0.7663599 0.7934560</w:t>
      </w:r>
      <w:r w:rsidRPr="00D94C3C">
        <w:rPr>
          <w:sz w:val="20"/>
          <w:szCs w:val="20"/>
        </w:rPr>
        <w:br/>
      </w:r>
      <w:r w:rsidRPr="00D94C3C">
        <w:rPr>
          <w:rStyle w:val="VerbatimChar"/>
          <w:sz w:val="20"/>
          <w:szCs w:val="20"/>
        </w:rPr>
        <w:t>## gbm        0.7525562 0.7689162 0.7719836 0.7728016 0.7750511 0.7975460</w:t>
      </w:r>
      <w:r w:rsidRPr="00D94C3C">
        <w:rPr>
          <w:sz w:val="20"/>
          <w:szCs w:val="20"/>
        </w:rPr>
        <w:br/>
      </w:r>
      <w:r w:rsidRPr="00D94C3C">
        <w:rPr>
          <w:rStyle w:val="VerbatimChar"/>
          <w:sz w:val="20"/>
          <w:szCs w:val="20"/>
        </w:rPr>
        <w:t>## xgbTree    0.7546012 0.7673824 0.7740286 0.7740286 0.7832311 0.7934560</w:t>
      </w:r>
      <w:r w:rsidRPr="00D94C3C">
        <w:rPr>
          <w:sz w:val="20"/>
          <w:szCs w:val="20"/>
        </w:rPr>
        <w:br/>
      </w:r>
      <w:r w:rsidRPr="00D94C3C">
        <w:rPr>
          <w:rStyle w:val="VerbatimChar"/>
          <w:sz w:val="20"/>
          <w:szCs w:val="20"/>
        </w:rPr>
        <w:lastRenderedPageBreak/>
        <w:t>## blackboost 0.7505112 0.7617587 0.7689162 0.7717791 0.7822086 0.7934560</w:t>
      </w:r>
      <w:r w:rsidRPr="00D94C3C">
        <w:rPr>
          <w:sz w:val="20"/>
          <w:szCs w:val="20"/>
        </w:rPr>
        <w:br/>
      </w:r>
      <w:r w:rsidRPr="00D94C3C">
        <w:rPr>
          <w:rStyle w:val="VerbatimChar"/>
          <w:sz w:val="20"/>
          <w:szCs w:val="20"/>
        </w:rPr>
        <w:t>## knn        0.7280164 0.7356851 0.7413088 0.7408998 0.7459100 0.7546012</w:t>
      </w:r>
      <w:r w:rsidRPr="00D94C3C">
        <w:rPr>
          <w:sz w:val="20"/>
          <w:szCs w:val="20"/>
        </w:rPr>
        <w:br/>
      </w:r>
      <w:r w:rsidRPr="00D94C3C">
        <w:rPr>
          <w:rStyle w:val="VerbatimChar"/>
          <w:sz w:val="20"/>
          <w:szCs w:val="20"/>
        </w:rPr>
        <w:t>##            NA's</w:t>
      </w:r>
      <w:r w:rsidRPr="00D94C3C">
        <w:rPr>
          <w:sz w:val="20"/>
          <w:szCs w:val="20"/>
        </w:rPr>
        <w:br/>
      </w:r>
      <w:r w:rsidRPr="00D94C3C">
        <w:rPr>
          <w:rStyle w:val="VerbatimChar"/>
          <w:sz w:val="20"/>
          <w:szCs w:val="20"/>
        </w:rPr>
        <w:t>## glm           0</w:t>
      </w:r>
      <w:r w:rsidRPr="00D94C3C">
        <w:rPr>
          <w:sz w:val="20"/>
          <w:szCs w:val="20"/>
        </w:rPr>
        <w:br/>
      </w:r>
      <w:r w:rsidRPr="00D94C3C">
        <w:rPr>
          <w:rStyle w:val="VerbatimChar"/>
          <w:sz w:val="20"/>
          <w:szCs w:val="20"/>
        </w:rPr>
        <w:t>## nb            0</w:t>
      </w:r>
      <w:r w:rsidRPr="00D94C3C">
        <w:rPr>
          <w:sz w:val="20"/>
          <w:szCs w:val="20"/>
        </w:rPr>
        <w:br/>
      </w:r>
      <w:r w:rsidRPr="00D94C3C">
        <w:rPr>
          <w:rStyle w:val="VerbatimChar"/>
          <w:sz w:val="20"/>
          <w:szCs w:val="20"/>
        </w:rPr>
        <w:t>## rf            0</w:t>
      </w:r>
      <w:r w:rsidRPr="00D94C3C">
        <w:rPr>
          <w:sz w:val="20"/>
          <w:szCs w:val="20"/>
        </w:rPr>
        <w:br/>
      </w:r>
      <w:r w:rsidRPr="00D94C3C">
        <w:rPr>
          <w:rStyle w:val="VerbatimChar"/>
          <w:sz w:val="20"/>
          <w:szCs w:val="20"/>
        </w:rPr>
        <w:t>## gbm           0</w:t>
      </w:r>
      <w:r w:rsidRPr="00D94C3C">
        <w:rPr>
          <w:sz w:val="20"/>
          <w:szCs w:val="20"/>
        </w:rPr>
        <w:br/>
      </w:r>
      <w:r w:rsidRPr="00D94C3C">
        <w:rPr>
          <w:rStyle w:val="VerbatimChar"/>
          <w:sz w:val="20"/>
          <w:szCs w:val="20"/>
        </w:rPr>
        <w:t>## xgbTree       0</w:t>
      </w:r>
      <w:r w:rsidRPr="00D94C3C">
        <w:rPr>
          <w:sz w:val="20"/>
          <w:szCs w:val="20"/>
        </w:rPr>
        <w:br/>
      </w:r>
      <w:r w:rsidRPr="00D94C3C">
        <w:rPr>
          <w:rStyle w:val="VerbatimChar"/>
          <w:sz w:val="20"/>
          <w:szCs w:val="20"/>
        </w:rPr>
        <w:t>## blackboost    0</w:t>
      </w:r>
      <w:r w:rsidRPr="00D94C3C">
        <w:rPr>
          <w:sz w:val="20"/>
          <w:szCs w:val="20"/>
        </w:rPr>
        <w:br/>
      </w:r>
      <w:r w:rsidRPr="00D94C3C">
        <w:rPr>
          <w:rStyle w:val="VerbatimChar"/>
          <w:sz w:val="20"/>
          <w:szCs w:val="20"/>
        </w:rPr>
        <w:t>## knn           0</w:t>
      </w:r>
      <w:r w:rsidRPr="00D94C3C">
        <w:rPr>
          <w:sz w:val="20"/>
          <w:szCs w:val="20"/>
        </w:rPr>
        <w:br/>
      </w:r>
      <w:r w:rsidRPr="00D94C3C">
        <w:rPr>
          <w:rStyle w:val="VerbatimChar"/>
          <w:sz w:val="20"/>
          <w:szCs w:val="20"/>
        </w:rPr>
        <w:t xml:space="preserve">## </w:t>
      </w:r>
      <w:r w:rsidRPr="00D94C3C">
        <w:rPr>
          <w:sz w:val="20"/>
          <w:szCs w:val="20"/>
        </w:rPr>
        <w:br/>
      </w:r>
      <w:r w:rsidRPr="00D94C3C">
        <w:rPr>
          <w:rStyle w:val="VerbatimChar"/>
          <w:sz w:val="20"/>
          <w:szCs w:val="20"/>
        </w:rPr>
        <w:t xml:space="preserve">## Kappa </w:t>
      </w:r>
      <w:r w:rsidRPr="00D94C3C">
        <w:rPr>
          <w:sz w:val="20"/>
          <w:szCs w:val="20"/>
        </w:rPr>
        <w:br/>
      </w:r>
      <w:r w:rsidRPr="00D94C3C">
        <w:rPr>
          <w:rStyle w:val="VerbatimChar"/>
          <w:sz w:val="20"/>
          <w:szCs w:val="20"/>
        </w:rPr>
        <w:t>##                 Min.   1st Qu.    Median      Mean   3rd Qu.      Max.</w:t>
      </w:r>
      <w:r w:rsidRPr="00D94C3C">
        <w:rPr>
          <w:sz w:val="20"/>
          <w:szCs w:val="20"/>
        </w:rPr>
        <w:br/>
      </w:r>
      <w:r w:rsidRPr="00D94C3C">
        <w:rPr>
          <w:rStyle w:val="VerbatimChar"/>
          <w:sz w:val="20"/>
          <w:szCs w:val="20"/>
        </w:rPr>
        <w:t>## glm        0.4571628 0.4853150 0.5158085 0.5094980 0.5232337 0.5546566</w:t>
      </w:r>
      <w:r w:rsidRPr="00D94C3C">
        <w:rPr>
          <w:sz w:val="20"/>
          <w:szCs w:val="20"/>
        </w:rPr>
        <w:br/>
      </w:r>
      <w:r w:rsidRPr="00D94C3C">
        <w:rPr>
          <w:rStyle w:val="VerbatimChar"/>
          <w:sz w:val="20"/>
          <w:szCs w:val="20"/>
        </w:rPr>
        <w:t>## nb         0.3847433 0.4447245 0.4534797 0.4573486 0.4555877 0.5582888</w:t>
      </w:r>
      <w:r w:rsidRPr="00D94C3C">
        <w:rPr>
          <w:sz w:val="20"/>
          <w:szCs w:val="20"/>
        </w:rPr>
        <w:br/>
      </w:r>
      <w:r w:rsidRPr="00D94C3C">
        <w:rPr>
          <w:rStyle w:val="VerbatimChar"/>
          <w:sz w:val="20"/>
          <w:szCs w:val="20"/>
        </w:rPr>
        <w:t>## rf         0.4614343 0.4712777 0.4912302 0.4931436 0.5044885 0.5522587</w:t>
      </w:r>
      <w:r w:rsidRPr="00D94C3C">
        <w:rPr>
          <w:sz w:val="20"/>
          <w:szCs w:val="20"/>
        </w:rPr>
        <w:br/>
      </w:r>
      <w:r w:rsidRPr="00D94C3C">
        <w:rPr>
          <w:rStyle w:val="VerbatimChar"/>
          <w:sz w:val="20"/>
          <w:szCs w:val="20"/>
        </w:rPr>
        <w:t>## gbm        0.4836235 0.5108158 0.5180438 0.5199856 0.5253661 0.5691170</w:t>
      </w:r>
      <w:r w:rsidRPr="00D94C3C">
        <w:rPr>
          <w:sz w:val="20"/>
          <w:szCs w:val="20"/>
        </w:rPr>
        <w:br/>
      </w:r>
      <w:r w:rsidRPr="00D94C3C">
        <w:rPr>
          <w:rStyle w:val="VerbatimChar"/>
          <w:sz w:val="20"/>
          <w:szCs w:val="20"/>
        </w:rPr>
        <w:t>## xgbTree    0.4737975 0.5023560 0.5259345 0.5218784 0.5407553 0.5596833</w:t>
      </w:r>
      <w:r w:rsidRPr="00D94C3C">
        <w:rPr>
          <w:sz w:val="20"/>
          <w:szCs w:val="20"/>
        </w:rPr>
        <w:br/>
      </w:r>
      <w:r w:rsidRPr="00D94C3C">
        <w:rPr>
          <w:rStyle w:val="VerbatimChar"/>
          <w:sz w:val="20"/>
          <w:szCs w:val="20"/>
        </w:rPr>
        <w:t>## blackboost 0.4650274 0.4943380 0.5106504 0.5145010 0.5374375 0.5589520</w:t>
      </w:r>
      <w:r w:rsidRPr="00D94C3C">
        <w:rPr>
          <w:sz w:val="20"/>
          <w:szCs w:val="20"/>
        </w:rPr>
        <w:br/>
      </w:r>
      <w:r w:rsidRPr="00D94C3C">
        <w:rPr>
          <w:rStyle w:val="VerbatimChar"/>
          <w:sz w:val="20"/>
          <w:szCs w:val="20"/>
        </w:rPr>
        <w:t>## knn        0.4104001 0.4239976 0.4408537 0.4405938 0.4568590 0.4693723</w:t>
      </w:r>
      <w:r w:rsidRPr="00D94C3C">
        <w:rPr>
          <w:sz w:val="20"/>
          <w:szCs w:val="20"/>
        </w:rPr>
        <w:br/>
      </w:r>
      <w:r w:rsidRPr="00D94C3C">
        <w:rPr>
          <w:rStyle w:val="VerbatimChar"/>
          <w:sz w:val="20"/>
          <w:szCs w:val="20"/>
        </w:rPr>
        <w:t>##            NA's</w:t>
      </w:r>
      <w:r w:rsidRPr="00D94C3C">
        <w:rPr>
          <w:sz w:val="20"/>
          <w:szCs w:val="20"/>
        </w:rPr>
        <w:br/>
      </w:r>
      <w:r w:rsidRPr="00D94C3C">
        <w:rPr>
          <w:rStyle w:val="VerbatimChar"/>
          <w:sz w:val="20"/>
          <w:szCs w:val="20"/>
        </w:rPr>
        <w:t>## glm           0</w:t>
      </w:r>
      <w:r w:rsidRPr="00D94C3C">
        <w:rPr>
          <w:sz w:val="20"/>
          <w:szCs w:val="20"/>
        </w:rPr>
        <w:br/>
      </w:r>
      <w:r w:rsidRPr="00D94C3C">
        <w:rPr>
          <w:rStyle w:val="VerbatimChar"/>
          <w:sz w:val="20"/>
          <w:szCs w:val="20"/>
        </w:rPr>
        <w:t>## nb            0</w:t>
      </w:r>
      <w:r w:rsidRPr="00D94C3C">
        <w:rPr>
          <w:sz w:val="20"/>
          <w:szCs w:val="20"/>
        </w:rPr>
        <w:br/>
      </w:r>
      <w:r w:rsidRPr="00D94C3C">
        <w:rPr>
          <w:rStyle w:val="VerbatimChar"/>
          <w:sz w:val="20"/>
          <w:szCs w:val="20"/>
        </w:rPr>
        <w:t>## rf            0</w:t>
      </w:r>
      <w:r w:rsidRPr="00D94C3C">
        <w:rPr>
          <w:sz w:val="20"/>
          <w:szCs w:val="20"/>
        </w:rPr>
        <w:br/>
      </w:r>
      <w:r w:rsidRPr="00D94C3C">
        <w:rPr>
          <w:rStyle w:val="VerbatimChar"/>
          <w:sz w:val="20"/>
          <w:szCs w:val="20"/>
        </w:rPr>
        <w:t>## gbm           0</w:t>
      </w:r>
      <w:r w:rsidRPr="00D94C3C">
        <w:rPr>
          <w:sz w:val="20"/>
          <w:szCs w:val="20"/>
        </w:rPr>
        <w:br/>
      </w:r>
      <w:r w:rsidRPr="00D94C3C">
        <w:rPr>
          <w:rStyle w:val="VerbatimChar"/>
          <w:sz w:val="20"/>
          <w:szCs w:val="20"/>
        </w:rPr>
        <w:t>## xgbTree       0</w:t>
      </w:r>
      <w:r w:rsidRPr="00D94C3C">
        <w:rPr>
          <w:sz w:val="20"/>
          <w:szCs w:val="20"/>
        </w:rPr>
        <w:br/>
      </w:r>
      <w:r w:rsidRPr="00D94C3C">
        <w:rPr>
          <w:rStyle w:val="VerbatimChar"/>
          <w:sz w:val="20"/>
          <w:szCs w:val="20"/>
        </w:rPr>
        <w:t>## blackboost    0</w:t>
      </w:r>
      <w:r w:rsidRPr="00D94C3C">
        <w:rPr>
          <w:sz w:val="20"/>
          <w:szCs w:val="20"/>
        </w:rPr>
        <w:br/>
      </w:r>
      <w:r w:rsidRPr="00D94C3C">
        <w:rPr>
          <w:rStyle w:val="VerbatimChar"/>
          <w:sz w:val="20"/>
          <w:szCs w:val="20"/>
        </w:rPr>
        <w:t>## knn           0</w:t>
      </w:r>
    </w:p>
    <w:p w14:paraId="2A065634" w14:textId="3C3B72E1" w:rsidR="005B294E" w:rsidRDefault="005B294E" w:rsidP="005B294E">
      <w:r w:rsidRPr="00D94C3C">
        <w:t>En el resultado anterior podemos observar todas las precisiones obte</w:t>
      </w:r>
      <w:r>
        <w:t>nidas, obtendremos sus precisiones mínimas, máximas y medias entre otras. Se utilizará como medida la precisión y la métrica de Kappa.</w:t>
      </w:r>
    </w:p>
    <w:p w14:paraId="5810D590" w14:textId="77777777" w:rsidR="008D3D3E" w:rsidRDefault="004D7C27" w:rsidP="008D3D3E">
      <w:pPr>
        <w:keepNext/>
        <w:jc w:val="center"/>
      </w:pPr>
      <w:r>
        <w:rPr>
          <w:noProof/>
          <w:lang w:eastAsia="es-ES"/>
        </w:rPr>
        <w:lastRenderedPageBreak/>
        <w:drawing>
          <wp:inline distT="0" distB="0" distL="0" distR="0" wp14:anchorId="3F736BB0" wp14:editId="49F7196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84-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4FB30491" w14:textId="3F753408" w:rsidR="004D7C27" w:rsidRDefault="008D3D3E" w:rsidP="008D3D3E">
      <w:pPr>
        <w:pStyle w:val="Descripcin"/>
        <w:jc w:val="center"/>
      </w:pPr>
      <w:bookmarkStart w:id="112" w:name="_Toc518479785"/>
      <w:r>
        <w:t xml:space="preserve">Ilustración </w:t>
      </w:r>
      <w:r>
        <w:fldChar w:fldCharType="begin"/>
      </w:r>
      <w:r>
        <w:instrText xml:space="preserve"> SEQ Ilustración \* ARABIC </w:instrText>
      </w:r>
      <w:r>
        <w:fldChar w:fldCharType="separate"/>
      </w:r>
      <w:r w:rsidR="00AB36E8">
        <w:rPr>
          <w:noProof/>
        </w:rPr>
        <w:t>47</w:t>
      </w:r>
      <w:r>
        <w:fldChar w:fldCharType="end"/>
      </w:r>
      <w:r>
        <w:t>.</w:t>
      </w:r>
      <w:r w:rsidR="00243A33">
        <w:t xml:space="preserve"> </w:t>
      </w:r>
      <w:r w:rsidRPr="00BE2B1C">
        <w:t>CaretEnsemble. Comparación de modelos</w:t>
      </w:r>
      <w:r>
        <w:t xml:space="preserve"> II</w:t>
      </w:r>
      <w:bookmarkEnd w:id="112"/>
    </w:p>
    <w:p w14:paraId="2B9CDF79" w14:textId="7A34C250" w:rsidR="00A23BF0" w:rsidRPr="00A23BF0" w:rsidRDefault="00243A33" w:rsidP="00A23BF0">
      <w:r>
        <w:t xml:space="preserve">En </w:t>
      </w:r>
      <w:r w:rsidR="00A23BF0">
        <w:t>la ilustración anterior se puede observar las precisiones obtenidas en el entrenamiento de cada modelo.</w:t>
      </w:r>
    </w:p>
    <w:p w14:paraId="5025C32F" w14:textId="77777777" w:rsidR="005B294E" w:rsidRPr="00D94C3C" w:rsidRDefault="005B294E" w:rsidP="005B294E">
      <w:r>
        <w:t>A continuación, vamos a obtener la matriz de correlaciones entre los modelos seleccionados:</w:t>
      </w:r>
    </w:p>
    <w:p w14:paraId="1932E4E1" w14:textId="77777777" w:rsidR="0043559D" w:rsidRDefault="005B294E" w:rsidP="0043559D">
      <w:pPr>
        <w:keepNext/>
        <w:jc w:val="center"/>
      </w:pPr>
      <w:r>
        <w:rPr>
          <w:noProof/>
          <w:lang w:eastAsia="es-ES"/>
        </w:rPr>
        <w:lastRenderedPageBreak/>
        <w:drawing>
          <wp:inline distT="0" distB="0" distL="0" distR="0" wp14:anchorId="24594D4F" wp14:editId="0B469273">
            <wp:extent cx="3823758" cy="3695700"/>
            <wp:effectExtent l="0" t="0" r="5715"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92-1.png"/>
                    <pic:cNvPicPr>
                      <a:picLocks noChangeAspect="1" noChangeArrowheads="1"/>
                    </pic:cNvPicPr>
                  </pic:nvPicPr>
                  <pic:blipFill rotWithShape="1">
                    <a:blip r:embed="rId61"/>
                    <a:srcRect l="17228"/>
                    <a:stretch/>
                  </pic:blipFill>
                  <pic:spPr bwMode="auto">
                    <a:xfrm>
                      <a:off x="0" y="0"/>
                      <a:ext cx="3824173" cy="3696101"/>
                    </a:xfrm>
                    <a:prstGeom prst="rect">
                      <a:avLst/>
                    </a:prstGeom>
                    <a:noFill/>
                    <a:ln>
                      <a:noFill/>
                    </a:ln>
                    <a:extLst>
                      <a:ext uri="{53640926-AAD7-44D8-BBD7-CCE9431645EC}">
                        <a14:shadowObscured xmlns:a14="http://schemas.microsoft.com/office/drawing/2010/main"/>
                      </a:ext>
                    </a:extLst>
                  </pic:spPr>
                </pic:pic>
              </a:graphicData>
            </a:graphic>
          </wp:inline>
        </w:drawing>
      </w:r>
    </w:p>
    <w:p w14:paraId="53BDC80D" w14:textId="0368B1CF" w:rsidR="005B294E" w:rsidRPr="0043559D" w:rsidRDefault="0043559D" w:rsidP="0043559D">
      <w:pPr>
        <w:pStyle w:val="Descripcin"/>
        <w:jc w:val="center"/>
      </w:pPr>
      <w:bookmarkStart w:id="113" w:name="_Toc518479786"/>
      <w:r>
        <w:t xml:space="preserve">Ilustración </w:t>
      </w:r>
      <w:r>
        <w:fldChar w:fldCharType="begin"/>
      </w:r>
      <w:r>
        <w:instrText xml:space="preserve"> SEQ Ilustración \* ARABIC </w:instrText>
      </w:r>
      <w:r>
        <w:fldChar w:fldCharType="separate"/>
      </w:r>
      <w:r w:rsidR="00AB36E8">
        <w:rPr>
          <w:noProof/>
        </w:rPr>
        <w:t>48</w:t>
      </w:r>
      <w:r>
        <w:fldChar w:fldCharType="end"/>
      </w:r>
      <w:r>
        <w:t>.</w:t>
      </w:r>
      <w:r w:rsidR="00243A33">
        <w:t xml:space="preserve"> </w:t>
      </w:r>
      <w:r w:rsidRPr="003C7E25">
        <w:t>CaretEnsemble. Correlación Modelos</w:t>
      </w:r>
      <w:r>
        <w:t xml:space="preserve"> II</w:t>
      </w:r>
      <w:bookmarkEnd w:id="113"/>
    </w:p>
    <w:p w14:paraId="32B07CBB" w14:textId="58167605" w:rsidR="005B294E" w:rsidRPr="00D94C3C" w:rsidRDefault="005B294E" w:rsidP="005B294E">
      <w:pPr>
        <w:jc w:val="left"/>
      </w:pPr>
      <w:r w:rsidRPr="00D94C3C">
        <w:t xml:space="preserve">Como se puede comprobar en la ilustración anterior, aun </w:t>
      </w:r>
      <w:r w:rsidR="00920DB9" w:rsidRPr="00D94C3C">
        <w:t>así,</w:t>
      </w:r>
      <w:r w:rsidRPr="00D94C3C">
        <w:t xml:space="preserve"> existe una gran correlación entre algunos modelos (blackboost y xgbtree), sin embargo, no se </w:t>
      </w:r>
      <w:r w:rsidR="007E22A9" w:rsidRPr="00D94C3C">
        <w:t>considerará</w:t>
      </w:r>
      <w:r w:rsidRPr="00D94C3C">
        <w:t xml:space="preserve"> la eliminación de ninguna de ellas, aunque podría considerarse este análisis en el futuro.</w:t>
      </w:r>
    </w:p>
    <w:p w14:paraId="23D97805" w14:textId="77777777" w:rsidR="005B294E" w:rsidRPr="00E46496" w:rsidRDefault="005B294E" w:rsidP="005B294E">
      <w:pPr>
        <w:rPr>
          <w:rStyle w:val="VerbatimChar"/>
        </w:rPr>
      </w:pPr>
      <w:r>
        <w:t>También podemos usar varImp para obtener las importancias de cada miembro del conjunto, así como también del modelo final.</w:t>
      </w:r>
    </w:p>
    <w:p w14:paraId="68DE2883" w14:textId="77777777" w:rsidR="005B294E" w:rsidRPr="00F225AB" w:rsidRDefault="005B294E" w:rsidP="005B294E">
      <w:pPr>
        <w:pStyle w:val="SourceCode"/>
        <w:pBdr>
          <w:top w:val="single" w:sz="4" w:space="1" w:color="auto"/>
          <w:left w:val="single" w:sz="4" w:space="4" w:color="auto"/>
          <w:bottom w:val="single" w:sz="4" w:space="1" w:color="auto"/>
          <w:right w:val="single" w:sz="4" w:space="4" w:color="auto"/>
        </w:pBdr>
        <w:jc w:val="left"/>
        <w:rPr>
          <w:sz w:val="20"/>
          <w:szCs w:val="20"/>
        </w:rPr>
      </w:pPr>
      <w:r w:rsidRPr="00F225AB">
        <w:rPr>
          <w:rStyle w:val="VerbatimChar"/>
          <w:sz w:val="20"/>
          <w:szCs w:val="20"/>
        </w:rPr>
        <w:t>##           overall        glm         nb        rf        gbm    xgbTree</w:t>
      </w:r>
      <w:r w:rsidRPr="00F225AB">
        <w:rPr>
          <w:sz w:val="20"/>
          <w:szCs w:val="20"/>
        </w:rPr>
        <w:br/>
      </w:r>
      <w:r w:rsidRPr="00F225AB">
        <w:rPr>
          <w:rStyle w:val="VerbatimChar"/>
          <w:sz w:val="20"/>
          <w:szCs w:val="20"/>
        </w:rPr>
        <w:t>## sex     0.2280114  0.9050923  0.2084746  0.000000  0.0000000  0.0000000</w:t>
      </w:r>
      <w:r w:rsidRPr="00F225AB">
        <w:rPr>
          <w:sz w:val="20"/>
          <w:szCs w:val="20"/>
        </w:rPr>
        <w:br/>
      </w:r>
      <w:r w:rsidRPr="00F225AB">
        <w:rPr>
          <w:rStyle w:val="VerbatimChar"/>
          <w:sz w:val="20"/>
          <w:szCs w:val="20"/>
        </w:rPr>
        <w:t>## cause   0.3161797  0.0000000  0.0000000  1.918434  0.2610329  0.1722038</w:t>
      </w:r>
      <w:r w:rsidRPr="00F225AB">
        <w:rPr>
          <w:sz w:val="20"/>
          <w:szCs w:val="20"/>
        </w:rPr>
        <w:br/>
      </w:r>
      <w:r w:rsidRPr="00F225AB">
        <w:rPr>
          <w:rStyle w:val="VerbatimChar"/>
          <w:sz w:val="20"/>
          <w:szCs w:val="20"/>
        </w:rPr>
        <w:t>## sah     2.9696561  4.0358244  6.4223263  2.060381  2.2263690  1.6511196</w:t>
      </w:r>
      <w:r w:rsidRPr="00F225AB">
        <w:rPr>
          <w:sz w:val="20"/>
          <w:szCs w:val="20"/>
        </w:rPr>
        <w:br/>
      </w:r>
      <w:r w:rsidRPr="00F225AB">
        <w:rPr>
          <w:rStyle w:val="VerbatimChar"/>
          <w:sz w:val="20"/>
          <w:szCs w:val="20"/>
        </w:rPr>
        <w:t>## ec      3.0699523  6.4804414  3.2005784  1.544308  1.8807722  2.2596388</w:t>
      </w:r>
      <w:r w:rsidRPr="00F225AB">
        <w:rPr>
          <w:sz w:val="20"/>
          <w:szCs w:val="20"/>
        </w:rPr>
        <w:br/>
      </w:r>
      <w:r w:rsidRPr="00F225AB">
        <w:rPr>
          <w:rStyle w:val="VerbatimChar"/>
          <w:sz w:val="20"/>
          <w:szCs w:val="20"/>
        </w:rPr>
        <w:t>## phm     3.2999419  7.3147435  4.1658753  1.172956  1.9098651  1.8986517</w:t>
      </w:r>
      <w:r w:rsidRPr="00F225AB">
        <w:rPr>
          <w:sz w:val="20"/>
          <w:szCs w:val="20"/>
        </w:rPr>
        <w:br/>
      </w:r>
      <w:r w:rsidRPr="00F225AB">
        <w:rPr>
          <w:rStyle w:val="VerbatimChar"/>
          <w:sz w:val="20"/>
          <w:szCs w:val="20"/>
        </w:rPr>
        <w:t>## hmt     3.4785187  6.7843414  5.5322575  1.847850  2.0028175  2.5898793</w:t>
      </w:r>
      <w:r w:rsidRPr="00F225AB">
        <w:rPr>
          <w:sz w:val="20"/>
          <w:szCs w:val="20"/>
        </w:rPr>
        <w:br/>
      </w:r>
      <w:r w:rsidRPr="00F225AB">
        <w:rPr>
          <w:rStyle w:val="VerbatimChar"/>
          <w:sz w:val="20"/>
          <w:szCs w:val="20"/>
        </w:rPr>
        <w:t>## oblt    5.8558889  8.4359883  7.6156835  3.961918  5.1368791  3.3528334</w:t>
      </w:r>
      <w:r w:rsidRPr="00F225AB">
        <w:rPr>
          <w:sz w:val="20"/>
          <w:szCs w:val="20"/>
        </w:rPr>
        <w:br/>
      </w:r>
      <w:r w:rsidRPr="00F225AB">
        <w:rPr>
          <w:rStyle w:val="VerbatimChar"/>
          <w:sz w:val="20"/>
          <w:szCs w:val="20"/>
        </w:rPr>
        <w:t>## mdls    7.0800560  9.2285446  6.7014626  5.060403  6.1189281  9.1234066</w:t>
      </w:r>
      <w:r w:rsidRPr="00F225AB">
        <w:rPr>
          <w:sz w:val="20"/>
          <w:szCs w:val="20"/>
        </w:rPr>
        <w:br/>
      </w:r>
      <w:r w:rsidRPr="00F225AB">
        <w:rPr>
          <w:rStyle w:val="VerbatimChar"/>
          <w:sz w:val="20"/>
          <w:szCs w:val="20"/>
        </w:rPr>
        <w:t>## pupils  9.3323992  8.6200158  9.3304186  9.533392  8.0972108 17.2643780</w:t>
      </w:r>
      <w:r w:rsidRPr="00F225AB">
        <w:rPr>
          <w:sz w:val="20"/>
          <w:szCs w:val="20"/>
        </w:rPr>
        <w:br/>
      </w:r>
      <w:r w:rsidRPr="00F225AB">
        <w:rPr>
          <w:rStyle w:val="VerbatimChar"/>
          <w:sz w:val="20"/>
          <w:szCs w:val="20"/>
        </w:rPr>
        <w:t>## verbal 11.3841230  6.6271770 15.5162247 13.548753 12.9467378  8.6832412</w:t>
      </w:r>
      <w:r w:rsidRPr="00F225AB">
        <w:rPr>
          <w:sz w:val="20"/>
          <w:szCs w:val="20"/>
        </w:rPr>
        <w:br/>
      </w:r>
      <w:r w:rsidRPr="00F225AB">
        <w:rPr>
          <w:rStyle w:val="VerbatimChar"/>
          <w:sz w:val="20"/>
          <w:szCs w:val="20"/>
        </w:rPr>
        <w:lastRenderedPageBreak/>
        <w:t>## eye    11.9564392  7.3598631 14.8656127 12.924178 14.1118303  8.1449136</w:t>
      </w:r>
      <w:r w:rsidRPr="00F225AB">
        <w:rPr>
          <w:sz w:val="20"/>
          <w:szCs w:val="20"/>
        </w:rPr>
        <w:br/>
      </w:r>
      <w:r w:rsidRPr="00F225AB">
        <w:rPr>
          <w:rStyle w:val="VerbatimChar"/>
          <w:sz w:val="20"/>
          <w:szCs w:val="20"/>
        </w:rPr>
        <w:t>## motor  18.4316891 10.6945162 16.8077350 19.205857 21.4261911 22.5898452</w:t>
      </w:r>
      <w:r w:rsidRPr="00F225AB">
        <w:rPr>
          <w:sz w:val="20"/>
          <w:szCs w:val="20"/>
        </w:rPr>
        <w:br/>
      </w:r>
      <w:r w:rsidRPr="00F225AB">
        <w:rPr>
          <w:rStyle w:val="VerbatimChar"/>
          <w:sz w:val="20"/>
          <w:szCs w:val="20"/>
        </w:rPr>
        <w:t>## age    22.5971445 23.5134520  9.6333508 27.221571 23.8813662 22.2698886</w:t>
      </w:r>
      <w:r w:rsidRPr="00F225AB">
        <w:rPr>
          <w:sz w:val="20"/>
          <w:szCs w:val="20"/>
        </w:rPr>
        <w:br/>
      </w:r>
      <w:r w:rsidRPr="00F225AB">
        <w:rPr>
          <w:rStyle w:val="VerbatimChar"/>
          <w:sz w:val="20"/>
          <w:szCs w:val="20"/>
        </w:rPr>
        <w:t>##        blackboost        knn</w:t>
      </w:r>
      <w:r w:rsidRPr="00F225AB">
        <w:rPr>
          <w:sz w:val="20"/>
          <w:szCs w:val="20"/>
        </w:rPr>
        <w:br/>
      </w:r>
      <w:r w:rsidRPr="00F225AB">
        <w:rPr>
          <w:rStyle w:val="VerbatimChar"/>
          <w:sz w:val="20"/>
          <w:szCs w:val="20"/>
        </w:rPr>
        <w:t>## sex     0.2084746  0.2084746</w:t>
      </w:r>
      <w:r w:rsidRPr="00F225AB">
        <w:rPr>
          <w:sz w:val="20"/>
          <w:szCs w:val="20"/>
        </w:rPr>
        <w:br/>
      </w:r>
      <w:r w:rsidRPr="00F225AB">
        <w:rPr>
          <w:rStyle w:val="VerbatimChar"/>
          <w:sz w:val="20"/>
          <w:szCs w:val="20"/>
        </w:rPr>
        <w:t>## cause   0.0000000  0.0000000</w:t>
      </w:r>
      <w:r w:rsidRPr="00F225AB">
        <w:rPr>
          <w:sz w:val="20"/>
          <w:szCs w:val="20"/>
        </w:rPr>
        <w:br/>
      </w:r>
      <w:r w:rsidRPr="00F225AB">
        <w:rPr>
          <w:rStyle w:val="VerbatimChar"/>
          <w:sz w:val="20"/>
          <w:szCs w:val="20"/>
        </w:rPr>
        <w:t>## sah     6.4223263  6.4223263</w:t>
      </w:r>
      <w:r w:rsidRPr="00F225AB">
        <w:rPr>
          <w:sz w:val="20"/>
          <w:szCs w:val="20"/>
        </w:rPr>
        <w:br/>
      </w:r>
      <w:r w:rsidRPr="00F225AB">
        <w:rPr>
          <w:rStyle w:val="VerbatimChar"/>
          <w:sz w:val="20"/>
          <w:szCs w:val="20"/>
        </w:rPr>
        <w:t>## ec      3.2005784  3.2005784</w:t>
      </w:r>
      <w:r w:rsidRPr="00F225AB">
        <w:rPr>
          <w:sz w:val="20"/>
          <w:szCs w:val="20"/>
        </w:rPr>
        <w:br/>
      </w:r>
      <w:r w:rsidRPr="00F225AB">
        <w:rPr>
          <w:rStyle w:val="VerbatimChar"/>
          <w:sz w:val="20"/>
          <w:szCs w:val="20"/>
        </w:rPr>
        <w:t>## phm     4.1658753  4.1658753</w:t>
      </w:r>
      <w:r w:rsidRPr="00F225AB">
        <w:rPr>
          <w:sz w:val="20"/>
          <w:szCs w:val="20"/>
        </w:rPr>
        <w:br/>
      </w:r>
      <w:r w:rsidRPr="00F225AB">
        <w:rPr>
          <w:rStyle w:val="VerbatimChar"/>
          <w:sz w:val="20"/>
          <w:szCs w:val="20"/>
        </w:rPr>
        <w:t>## hmt     5.5322575  5.5322575</w:t>
      </w:r>
      <w:r w:rsidRPr="00F225AB">
        <w:rPr>
          <w:sz w:val="20"/>
          <w:szCs w:val="20"/>
        </w:rPr>
        <w:br/>
      </w:r>
      <w:r w:rsidRPr="00F225AB">
        <w:rPr>
          <w:rStyle w:val="VerbatimChar"/>
          <w:sz w:val="20"/>
          <w:szCs w:val="20"/>
        </w:rPr>
        <w:t>## oblt    7.6156835  7.6156835</w:t>
      </w:r>
      <w:r w:rsidRPr="00F225AB">
        <w:rPr>
          <w:sz w:val="20"/>
          <w:szCs w:val="20"/>
        </w:rPr>
        <w:br/>
      </w:r>
      <w:r w:rsidRPr="00F225AB">
        <w:rPr>
          <w:rStyle w:val="VerbatimChar"/>
          <w:sz w:val="20"/>
          <w:szCs w:val="20"/>
        </w:rPr>
        <w:t>## mdls    6.7014626  6.7014626</w:t>
      </w:r>
      <w:r w:rsidRPr="00F225AB">
        <w:rPr>
          <w:sz w:val="20"/>
          <w:szCs w:val="20"/>
        </w:rPr>
        <w:br/>
      </w:r>
      <w:r w:rsidRPr="00F225AB">
        <w:rPr>
          <w:rStyle w:val="VerbatimChar"/>
          <w:sz w:val="20"/>
          <w:szCs w:val="20"/>
        </w:rPr>
        <w:t>## pupils  9.3304186  9.3304186</w:t>
      </w:r>
      <w:r w:rsidRPr="00F225AB">
        <w:rPr>
          <w:sz w:val="20"/>
          <w:szCs w:val="20"/>
        </w:rPr>
        <w:br/>
      </w:r>
      <w:r w:rsidRPr="00F225AB">
        <w:rPr>
          <w:rStyle w:val="VerbatimChar"/>
          <w:sz w:val="20"/>
          <w:szCs w:val="20"/>
        </w:rPr>
        <w:t>## verbal 15.5162247 15.5162247</w:t>
      </w:r>
      <w:r w:rsidRPr="00F225AB">
        <w:rPr>
          <w:sz w:val="20"/>
          <w:szCs w:val="20"/>
        </w:rPr>
        <w:br/>
      </w:r>
      <w:r w:rsidRPr="00F225AB">
        <w:rPr>
          <w:rStyle w:val="VerbatimChar"/>
          <w:sz w:val="20"/>
          <w:szCs w:val="20"/>
        </w:rPr>
        <w:t>## eye    14.8656127 14.8656127</w:t>
      </w:r>
      <w:r w:rsidRPr="00F225AB">
        <w:rPr>
          <w:sz w:val="20"/>
          <w:szCs w:val="20"/>
        </w:rPr>
        <w:br/>
      </w:r>
      <w:r w:rsidRPr="00F225AB">
        <w:rPr>
          <w:rStyle w:val="VerbatimChar"/>
          <w:sz w:val="20"/>
          <w:szCs w:val="20"/>
        </w:rPr>
        <w:t>## motor  16.8077350 16.8077350</w:t>
      </w:r>
      <w:r w:rsidRPr="00F225AB">
        <w:rPr>
          <w:sz w:val="20"/>
          <w:szCs w:val="20"/>
        </w:rPr>
        <w:br/>
      </w:r>
      <w:r w:rsidRPr="00F225AB">
        <w:rPr>
          <w:rStyle w:val="VerbatimChar"/>
          <w:sz w:val="20"/>
          <w:szCs w:val="20"/>
        </w:rPr>
        <w:t>## age     9.6333508  9.6333508</w:t>
      </w:r>
    </w:p>
    <w:p w14:paraId="45B04DAB" w14:textId="38F43298" w:rsidR="004D7C27" w:rsidRPr="00E5551F" w:rsidRDefault="00E5551F" w:rsidP="004D7C27">
      <w:r w:rsidRPr="00E5551F">
        <w:t xml:space="preserve">A </w:t>
      </w:r>
      <w:r w:rsidR="004155AD" w:rsidRPr="00E5551F">
        <w:t>continuación,</w:t>
      </w:r>
      <w:r w:rsidRPr="00E5551F">
        <w:t xml:space="preserve"> vamos a usar caretEnsemble para construir una combinación de modelos usando como modelo principal el modelo glm, que se intercalara con las predicciones del resto.</w:t>
      </w:r>
    </w:p>
    <w:p w14:paraId="56277209" w14:textId="77777777" w:rsidR="004D7C27" w:rsidRPr="004D7C27" w:rsidRDefault="004D7C27" w:rsidP="004D7C27">
      <w:pPr>
        <w:pStyle w:val="SourceCode"/>
        <w:pBdr>
          <w:top w:val="single" w:sz="4" w:space="1" w:color="auto"/>
          <w:left w:val="single" w:sz="4" w:space="4" w:color="auto"/>
          <w:bottom w:val="single" w:sz="4" w:space="1" w:color="auto"/>
          <w:right w:val="single" w:sz="4" w:space="4" w:color="auto"/>
        </w:pBdr>
        <w:jc w:val="left"/>
        <w:rPr>
          <w:sz w:val="20"/>
          <w:szCs w:val="20"/>
        </w:rPr>
      </w:pPr>
      <w:r w:rsidRPr="004D7C27">
        <w:rPr>
          <w:rStyle w:val="VerbatimChar"/>
          <w:sz w:val="20"/>
          <w:szCs w:val="20"/>
        </w:rPr>
        <w:t xml:space="preserve">## The following models were ensembled: glm, nb, rf, gbm, xgbTree, blackboost, knn </w:t>
      </w:r>
      <w:r w:rsidRPr="004D7C27">
        <w:rPr>
          <w:sz w:val="20"/>
          <w:szCs w:val="20"/>
        </w:rPr>
        <w:br/>
      </w:r>
      <w:r w:rsidRPr="004D7C27">
        <w:rPr>
          <w:rStyle w:val="VerbatimChar"/>
          <w:sz w:val="20"/>
          <w:szCs w:val="20"/>
        </w:rPr>
        <w:t xml:space="preserve">## They were weighted: </w:t>
      </w:r>
      <w:r w:rsidRPr="004D7C27">
        <w:rPr>
          <w:sz w:val="20"/>
          <w:szCs w:val="20"/>
        </w:rPr>
        <w:br/>
      </w:r>
      <w:r w:rsidRPr="004D7C27">
        <w:rPr>
          <w:rStyle w:val="VerbatimChar"/>
          <w:sz w:val="20"/>
          <w:szCs w:val="20"/>
        </w:rPr>
        <w:t>## 2.6132 -1.4376 0.3047 -0.5589 -3.067 -0.5927 -0.1288 0.1564</w:t>
      </w:r>
      <w:r w:rsidRPr="004D7C27">
        <w:rPr>
          <w:sz w:val="20"/>
          <w:szCs w:val="20"/>
        </w:rPr>
        <w:br/>
      </w:r>
      <w:r w:rsidRPr="004D7C27">
        <w:rPr>
          <w:rStyle w:val="VerbatimChar"/>
          <w:sz w:val="20"/>
          <w:szCs w:val="20"/>
        </w:rPr>
        <w:t>## The resulting Accuracy is: 0.7695</w:t>
      </w:r>
      <w:r w:rsidRPr="004D7C27">
        <w:rPr>
          <w:sz w:val="20"/>
          <w:szCs w:val="20"/>
        </w:rPr>
        <w:br/>
      </w:r>
      <w:r w:rsidRPr="004D7C27">
        <w:rPr>
          <w:rStyle w:val="VerbatimChar"/>
          <w:sz w:val="20"/>
          <w:szCs w:val="20"/>
        </w:rPr>
        <w:t xml:space="preserve">## The fit for each individual model on the Accuracy is: </w:t>
      </w:r>
      <w:r w:rsidRPr="004D7C27">
        <w:rPr>
          <w:sz w:val="20"/>
          <w:szCs w:val="20"/>
        </w:rPr>
        <w:br/>
      </w:r>
      <w:r w:rsidRPr="004D7C27">
        <w:rPr>
          <w:rStyle w:val="VerbatimChar"/>
          <w:sz w:val="20"/>
          <w:szCs w:val="20"/>
        </w:rPr>
        <w:t>##      method  Accuracy  AccuracySD</w:t>
      </w:r>
      <w:r w:rsidRPr="004D7C27">
        <w:rPr>
          <w:sz w:val="20"/>
          <w:szCs w:val="20"/>
        </w:rPr>
        <w:br/>
      </w:r>
      <w:r w:rsidRPr="004D7C27">
        <w:rPr>
          <w:rStyle w:val="VerbatimChar"/>
          <w:sz w:val="20"/>
          <w:szCs w:val="20"/>
        </w:rPr>
        <w:t>##         glm 0.7685072 0.014128694</w:t>
      </w:r>
      <w:r w:rsidRPr="004D7C27">
        <w:rPr>
          <w:sz w:val="20"/>
          <w:szCs w:val="20"/>
        </w:rPr>
        <w:br/>
      </w:r>
      <w:r w:rsidRPr="004D7C27">
        <w:rPr>
          <w:rStyle w:val="VerbatimChar"/>
          <w:sz w:val="20"/>
          <w:szCs w:val="20"/>
        </w:rPr>
        <w:t>##          nb 0.7400818 0.021349232</w:t>
      </w:r>
      <w:r w:rsidRPr="004D7C27">
        <w:rPr>
          <w:sz w:val="20"/>
          <w:szCs w:val="20"/>
        </w:rPr>
        <w:br/>
      </w:r>
      <w:r w:rsidRPr="004D7C27">
        <w:rPr>
          <w:rStyle w:val="VerbatimChar"/>
          <w:sz w:val="20"/>
          <w:szCs w:val="20"/>
        </w:rPr>
        <w:t>##          rf 0.7635992 0.013083673</w:t>
      </w:r>
      <w:r w:rsidRPr="004D7C27">
        <w:rPr>
          <w:sz w:val="20"/>
          <w:szCs w:val="20"/>
        </w:rPr>
        <w:br/>
      </w:r>
      <w:r w:rsidRPr="004D7C27">
        <w:rPr>
          <w:rStyle w:val="VerbatimChar"/>
          <w:sz w:val="20"/>
          <w:szCs w:val="20"/>
        </w:rPr>
        <w:t>##         gbm 0.7728016 0.012805476</w:t>
      </w:r>
      <w:r w:rsidRPr="004D7C27">
        <w:rPr>
          <w:sz w:val="20"/>
          <w:szCs w:val="20"/>
        </w:rPr>
        <w:br/>
      </w:r>
      <w:r w:rsidRPr="004D7C27">
        <w:rPr>
          <w:rStyle w:val="VerbatimChar"/>
          <w:sz w:val="20"/>
          <w:szCs w:val="20"/>
        </w:rPr>
        <w:t>##     xgbTree 0.7740286 0.011894975</w:t>
      </w:r>
      <w:r w:rsidRPr="004D7C27">
        <w:rPr>
          <w:sz w:val="20"/>
          <w:szCs w:val="20"/>
        </w:rPr>
        <w:br/>
      </w:r>
      <w:r w:rsidRPr="004D7C27">
        <w:rPr>
          <w:rStyle w:val="VerbatimChar"/>
          <w:sz w:val="20"/>
          <w:szCs w:val="20"/>
        </w:rPr>
        <w:t>##  blackboost 0.7717791 0.014174663</w:t>
      </w:r>
      <w:r w:rsidRPr="004D7C27">
        <w:rPr>
          <w:sz w:val="20"/>
          <w:szCs w:val="20"/>
        </w:rPr>
        <w:br/>
      </w:r>
      <w:r w:rsidRPr="004D7C27">
        <w:rPr>
          <w:rStyle w:val="VerbatimChar"/>
          <w:sz w:val="20"/>
          <w:szCs w:val="20"/>
        </w:rPr>
        <w:t>##         knn 0.7408998 0.008837995</w:t>
      </w:r>
    </w:p>
    <w:p w14:paraId="1D0EEB58" w14:textId="08CF3080" w:rsidR="00363766" w:rsidRPr="00E5551F" w:rsidRDefault="00E5551F" w:rsidP="00363766">
      <w:r w:rsidRPr="00E5551F">
        <w:t>Una vez construido la combinación de modelos, vamos a construir la matriz de confusi</w:t>
      </w:r>
      <w:r>
        <w:t>ón:</w:t>
      </w:r>
    </w:p>
    <w:p w14:paraId="608A26F5" w14:textId="77777777" w:rsidR="00363766" w:rsidRPr="00363766" w:rsidRDefault="00363766" w:rsidP="00363766">
      <w:pPr>
        <w:pStyle w:val="SourceCode"/>
        <w:pBdr>
          <w:top w:val="single" w:sz="4" w:space="1" w:color="auto"/>
          <w:left w:val="single" w:sz="4" w:space="4" w:color="auto"/>
          <w:bottom w:val="single" w:sz="4" w:space="1" w:color="auto"/>
          <w:right w:val="single" w:sz="4" w:space="4" w:color="auto"/>
        </w:pBdr>
        <w:jc w:val="left"/>
        <w:rPr>
          <w:sz w:val="20"/>
          <w:szCs w:val="20"/>
        </w:rPr>
      </w:pPr>
      <w:r w:rsidRPr="00363766">
        <w:rPr>
          <w:rStyle w:val="VerbatimChar"/>
          <w:sz w:val="20"/>
          <w:szCs w:val="20"/>
        </w:rPr>
        <w:t>## Confusion Matrix and Statistics</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Reference</w:t>
      </w:r>
      <w:r w:rsidRPr="00363766">
        <w:rPr>
          <w:sz w:val="20"/>
          <w:szCs w:val="20"/>
        </w:rPr>
        <w:br/>
      </w:r>
      <w:r w:rsidRPr="00363766">
        <w:rPr>
          <w:rStyle w:val="VerbatimChar"/>
          <w:sz w:val="20"/>
          <w:szCs w:val="20"/>
        </w:rPr>
        <w:t>## Prediction    F    V</w:t>
      </w:r>
      <w:r w:rsidRPr="00363766">
        <w:rPr>
          <w:sz w:val="20"/>
          <w:szCs w:val="20"/>
        </w:rPr>
        <w:br/>
      </w:r>
      <w:r w:rsidRPr="00363766">
        <w:rPr>
          <w:rStyle w:val="VerbatimChar"/>
          <w:sz w:val="20"/>
          <w:szCs w:val="20"/>
        </w:rPr>
        <w:t>##          F  313 1076</w:t>
      </w:r>
      <w:r w:rsidRPr="00363766">
        <w:rPr>
          <w:sz w:val="20"/>
          <w:szCs w:val="20"/>
        </w:rPr>
        <w:br/>
      </w:r>
      <w:r w:rsidRPr="00363766">
        <w:rPr>
          <w:rStyle w:val="VerbatimChar"/>
          <w:sz w:val="20"/>
          <w:szCs w:val="20"/>
        </w:rPr>
        <w:t>##          V  536  171</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xml:space="preserve">##                Accuracy : 0.2309         </w:t>
      </w:r>
      <w:r w:rsidRPr="00363766">
        <w:rPr>
          <w:sz w:val="20"/>
          <w:szCs w:val="20"/>
        </w:rPr>
        <w:br/>
      </w:r>
      <w:r w:rsidRPr="00363766">
        <w:rPr>
          <w:rStyle w:val="VerbatimChar"/>
          <w:sz w:val="20"/>
          <w:szCs w:val="20"/>
        </w:rPr>
        <w:lastRenderedPageBreak/>
        <w:t>##                  95% CI : (0.213, 0.2496)</w:t>
      </w:r>
      <w:r w:rsidRPr="00363766">
        <w:rPr>
          <w:sz w:val="20"/>
          <w:szCs w:val="20"/>
        </w:rPr>
        <w:br/>
      </w:r>
      <w:r w:rsidRPr="00363766">
        <w:rPr>
          <w:rStyle w:val="VerbatimChar"/>
          <w:sz w:val="20"/>
          <w:szCs w:val="20"/>
        </w:rPr>
        <w:t xml:space="preserve">##     No Information Rate : 0.5949         </w:t>
      </w:r>
      <w:r w:rsidRPr="00363766">
        <w:rPr>
          <w:sz w:val="20"/>
          <w:szCs w:val="20"/>
        </w:rPr>
        <w:br/>
      </w:r>
      <w:r w:rsidRPr="00363766">
        <w:rPr>
          <w:rStyle w:val="VerbatimChar"/>
          <w:sz w:val="20"/>
          <w:szCs w:val="20"/>
        </w:rPr>
        <w:t xml:space="preserve">##     P-Value [Acc &gt; NIR] : 1              </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xml:space="preserve">##                   Kappa : -0.4487        </w:t>
      </w:r>
      <w:r w:rsidRPr="00363766">
        <w:rPr>
          <w:sz w:val="20"/>
          <w:szCs w:val="20"/>
        </w:rPr>
        <w:br/>
      </w:r>
      <w:r w:rsidRPr="00363766">
        <w:rPr>
          <w:rStyle w:val="VerbatimChar"/>
          <w:sz w:val="20"/>
          <w:szCs w:val="20"/>
        </w:rPr>
        <w:t xml:space="preserve">##  Mcnemar's Test P-Value : &lt;2e-16         </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xml:space="preserve">##             Sensitivity : 0.3687         </w:t>
      </w:r>
      <w:r w:rsidRPr="00363766">
        <w:rPr>
          <w:sz w:val="20"/>
          <w:szCs w:val="20"/>
        </w:rPr>
        <w:br/>
      </w:r>
      <w:r w:rsidRPr="00363766">
        <w:rPr>
          <w:rStyle w:val="VerbatimChar"/>
          <w:sz w:val="20"/>
          <w:szCs w:val="20"/>
        </w:rPr>
        <w:t xml:space="preserve">##             Specificity : 0.1371         </w:t>
      </w:r>
      <w:r w:rsidRPr="00363766">
        <w:rPr>
          <w:sz w:val="20"/>
          <w:szCs w:val="20"/>
        </w:rPr>
        <w:br/>
      </w:r>
      <w:r w:rsidRPr="00363766">
        <w:rPr>
          <w:rStyle w:val="VerbatimChar"/>
          <w:sz w:val="20"/>
          <w:szCs w:val="20"/>
        </w:rPr>
        <w:t xml:space="preserve">##          Pos Pred Value : 0.2253         </w:t>
      </w:r>
      <w:r w:rsidRPr="00363766">
        <w:rPr>
          <w:sz w:val="20"/>
          <w:szCs w:val="20"/>
        </w:rPr>
        <w:br/>
      </w:r>
      <w:r w:rsidRPr="00363766">
        <w:rPr>
          <w:rStyle w:val="VerbatimChar"/>
          <w:sz w:val="20"/>
          <w:szCs w:val="20"/>
        </w:rPr>
        <w:t xml:space="preserve">##          Neg Pred Value : 0.2419         </w:t>
      </w:r>
      <w:r w:rsidRPr="00363766">
        <w:rPr>
          <w:sz w:val="20"/>
          <w:szCs w:val="20"/>
        </w:rPr>
        <w:br/>
      </w:r>
      <w:r w:rsidRPr="00363766">
        <w:rPr>
          <w:rStyle w:val="VerbatimChar"/>
          <w:sz w:val="20"/>
          <w:szCs w:val="20"/>
        </w:rPr>
        <w:t xml:space="preserve">##              Prevalence : 0.4051         </w:t>
      </w:r>
      <w:r w:rsidRPr="00363766">
        <w:rPr>
          <w:sz w:val="20"/>
          <w:szCs w:val="20"/>
        </w:rPr>
        <w:br/>
      </w:r>
      <w:r w:rsidRPr="00363766">
        <w:rPr>
          <w:rStyle w:val="VerbatimChar"/>
          <w:sz w:val="20"/>
          <w:szCs w:val="20"/>
        </w:rPr>
        <w:t xml:space="preserve">##          Detection Rate : 0.1493         </w:t>
      </w:r>
      <w:r w:rsidRPr="00363766">
        <w:rPr>
          <w:sz w:val="20"/>
          <w:szCs w:val="20"/>
        </w:rPr>
        <w:br/>
      </w:r>
      <w:r w:rsidRPr="00363766">
        <w:rPr>
          <w:rStyle w:val="VerbatimChar"/>
          <w:sz w:val="20"/>
          <w:szCs w:val="20"/>
        </w:rPr>
        <w:t xml:space="preserve">##    Detection Prevalence : 0.6627         </w:t>
      </w:r>
      <w:r w:rsidRPr="00363766">
        <w:rPr>
          <w:sz w:val="20"/>
          <w:szCs w:val="20"/>
        </w:rPr>
        <w:br/>
      </w:r>
      <w:r w:rsidRPr="00363766">
        <w:rPr>
          <w:rStyle w:val="VerbatimChar"/>
          <w:sz w:val="20"/>
          <w:szCs w:val="20"/>
        </w:rPr>
        <w:t xml:space="preserve">##       Balanced Accuracy : 0.2529         </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xml:space="preserve">##        'Positive' Class : F              </w:t>
      </w:r>
      <w:r w:rsidRPr="00363766">
        <w:rPr>
          <w:sz w:val="20"/>
          <w:szCs w:val="20"/>
        </w:rPr>
        <w:br/>
      </w:r>
      <w:r w:rsidRPr="00363766">
        <w:rPr>
          <w:rStyle w:val="VerbatimChar"/>
          <w:sz w:val="20"/>
          <w:szCs w:val="20"/>
        </w:rPr>
        <w:t xml:space="preserve">## </w:t>
      </w:r>
    </w:p>
    <w:p w14:paraId="611D90FC" w14:textId="79A560F6" w:rsidR="009E5EDC" w:rsidRDefault="009E5EDC" w:rsidP="00363766">
      <w:r>
        <w:t>Vemos que la probabilidad de sensibilidad y especificidad es bastante pequeña. Estos resultados no nos servirán en un diagnostico ya que no posee una potencia para detectar verdaderos positivos o negativos.</w:t>
      </w:r>
    </w:p>
    <w:p w14:paraId="2773C2D2" w14:textId="66ECB7BF" w:rsidR="00363766" w:rsidRPr="00363766" w:rsidRDefault="009E5EDC" w:rsidP="00363766">
      <w:r>
        <w:t>Con CaretEnsemble, podremos también observar la importancia de las variables en los distintos modelos.</w:t>
      </w:r>
    </w:p>
    <w:p w14:paraId="055BB568" w14:textId="77777777" w:rsidR="00363766" w:rsidRPr="00363766" w:rsidRDefault="00363766" w:rsidP="00363766">
      <w:pPr>
        <w:pStyle w:val="SourceCode"/>
        <w:pBdr>
          <w:top w:val="single" w:sz="4" w:space="1" w:color="auto"/>
          <w:left w:val="single" w:sz="4" w:space="4" w:color="auto"/>
          <w:bottom w:val="single" w:sz="4" w:space="1" w:color="auto"/>
          <w:right w:val="single" w:sz="4" w:space="4" w:color="auto"/>
        </w:pBdr>
        <w:jc w:val="left"/>
        <w:rPr>
          <w:sz w:val="20"/>
          <w:szCs w:val="20"/>
        </w:rPr>
      </w:pPr>
      <w:r w:rsidRPr="00363766">
        <w:rPr>
          <w:rStyle w:val="VerbatimChar"/>
          <w:sz w:val="20"/>
          <w:szCs w:val="20"/>
        </w:rPr>
        <w:t>##           overall        glm         nb        rf        gbm    xgbTree</w:t>
      </w:r>
      <w:r w:rsidRPr="00363766">
        <w:rPr>
          <w:sz w:val="20"/>
          <w:szCs w:val="20"/>
        </w:rPr>
        <w:br/>
      </w:r>
      <w:r w:rsidRPr="00363766">
        <w:rPr>
          <w:rStyle w:val="VerbatimChar"/>
          <w:sz w:val="20"/>
          <w:szCs w:val="20"/>
        </w:rPr>
        <w:t>## sex     0.2280114  0.9050923  0.2084746  0.000000  0.0000000  0.0000000</w:t>
      </w:r>
      <w:r w:rsidRPr="00363766">
        <w:rPr>
          <w:sz w:val="20"/>
          <w:szCs w:val="20"/>
        </w:rPr>
        <w:br/>
      </w:r>
      <w:r w:rsidRPr="00363766">
        <w:rPr>
          <w:rStyle w:val="VerbatimChar"/>
          <w:sz w:val="20"/>
          <w:szCs w:val="20"/>
        </w:rPr>
        <w:t>## cause   0.3161797  0.0000000  0.0000000  1.918434  0.2610329  0.1722038</w:t>
      </w:r>
      <w:r w:rsidRPr="00363766">
        <w:rPr>
          <w:sz w:val="20"/>
          <w:szCs w:val="20"/>
        </w:rPr>
        <w:br/>
      </w:r>
      <w:r w:rsidRPr="00363766">
        <w:rPr>
          <w:rStyle w:val="VerbatimChar"/>
          <w:sz w:val="20"/>
          <w:szCs w:val="20"/>
        </w:rPr>
        <w:t>## sah     2.9696561  4.0358244  6.4223263  2.060381  2.2263690  1.6511196</w:t>
      </w:r>
      <w:r w:rsidRPr="00363766">
        <w:rPr>
          <w:sz w:val="20"/>
          <w:szCs w:val="20"/>
        </w:rPr>
        <w:br/>
      </w:r>
      <w:r w:rsidRPr="00363766">
        <w:rPr>
          <w:rStyle w:val="VerbatimChar"/>
          <w:sz w:val="20"/>
          <w:szCs w:val="20"/>
        </w:rPr>
        <w:t>## ec      3.0699523  6.4804414  3.2005784  1.544308  1.8807722  2.2596388</w:t>
      </w:r>
      <w:r w:rsidRPr="00363766">
        <w:rPr>
          <w:sz w:val="20"/>
          <w:szCs w:val="20"/>
        </w:rPr>
        <w:br/>
      </w:r>
      <w:r w:rsidRPr="00363766">
        <w:rPr>
          <w:rStyle w:val="VerbatimChar"/>
          <w:sz w:val="20"/>
          <w:szCs w:val="20"/>
        </w:rPr>
        <w:t>## phm     3.2999419  7.3147435  4.1658753  1.172956  1.9098651  1.8986517</w:t>
      </w:r>
      <w:r w:rsidRPr="00363766">
        <w:rPr>
          <w:sz w:val="20"/>
          <w:szCs w:val="20"/>
        </w:rPr>
        <w:br/>
      </w:r>
      <w:r w:rsidRPr="00363766">
        <w:rPr>
          <w:rStyle w:val="VerbatimChar"/>
          <w:sz w:val="20"/>
          <w:szCs w:val="20"/>
        </w:rPr>
        <w:t>## hmt     3.4785187  6.7843414  5.5322575  1.847850  2.0028175  2.5898793</w:t>
      </w:r>
      <w:r w:rsidRPr="00363766">
        <w:rPr>
          <w:sz w:val="20"/>
          <w:szCs w:val="20"/>
        </w:rPr>
        <w:br/>
      </w:r>
      <w:r w:rsidRPr="00363766">
        <w:rPr>
          <w:rStyle w:val="VerbatimChar"/>
          <w:sz w:val="20"/>
          <w:szCs w:val="20"/>
        </w:rPr>
        <w:t>## oblt    5.8558889  8.4359883  7.6156835  3.961918  5.1368791  3.3528334</w:t>
      </w:r>
      <w:r w:rsidRPr="00363766">
        <w:rPr>
          <w:sz w:val="20"/>
          <w:szCs w:val="20"/>
        </w:rPr>
        <w:br/>
      </w:r>
      <w:r w:rsidRPr="00363766">
        <w:rPr>
          <w:rStyle w:val="VerbatimChar"/>
          <w:sz w:val="20"/>
          <w:szCs w:val="20"/>
        </w:rPr>
        <w:t>## mdls    7.0800560  9.2285446  6.7014626  5.060403  6.1189281  9.1234066</w:t>
      </w:r>
      <w:r w:rsidRPr="00363766">
        <w:rPr>
          <w:sz w:val="20"/>
          <w:szCs w:val="20"/>
        </w:rPr>
        <w:br/>
      </w:r>
      <w:r w:rsidRPr="00363766">
        <w:rPr>
          <w:rStyle w:val="VerbatimChar"/>
          <w:sz w:val="20"/>
          <w:szCs w:val="20"/>
        </w:rPr>
        <w:t>## pupils  9.3323992  8.6200158  9.3304186  9.533392  8.0972108 17.2643780</w:t>
      </w:r>
      <w:r w:rsidRPr="00363766">
        <w:rPr>
          <w:sz w:val="20"/>
          <w:szCs w:val="20"/>
        </w:rPr>
        <w:br/>
      </w:r>
      <w:r w:rsidRPr="00363766">
        <w:rPr>
          <w:rStyle w:val="VerbatimChar"/>
          <w:sz w:val="20"/>
          <w:szCs w:val="20"/>
        </w:rPr>
        <w:t>## verbal 11.3841230  6.6271770 15.5162247 13.548753 12.9467378  8.6832412</w:t>
      </w:r>
      <w:r w:rsidRPr="00363766">
        <w:rPr>
          <w:sz w:val="20"/>
          <w:szCs w:val="20"/>
        </w:rPr>
        <w:br/>
      </w:r>
      <w:r w:rsidRPr="00363766">
        <w:rPr>
          <w:rStyle w:val="VerbatimChar"/>
          <w:sz w:val="20"/>
          <w:szCs w:val="20"/>
        </w:rPr>
        <w:t>## eye    11.9564392  7.3598631 14.8656127 12.924178 14.1118303  8.1449136</w:t>
      </w:r>
      <w:r w:rsidRPr="00363766">
        <w:rPr>
          <w:sz w:val="20"/>
          <w:szCs w:val="20"/>
        </w:rPr>
        <w:br/>
      </w:r>
      <w:r w:rsidRPr="00363766">
        <w:rPr>
          <w:rStyle w:val="VerbatimChar"/>
          <w:sz w:val="20"/>
          <w:szCs w:val="20"/>
        </w:rPr>
        <w:t>## motor  18.4316891 10.6945162 16.8077350 19.205857 21.4261911 22.5898452</w:t>
      </w:r>
      <w:r w:rsidRPr="00363766">
        <w:rPr>
          <w:sz w:val="20"/>
          <w:szCs w:val="20"/>
        </w:rPr>
        <w:br/>
      </w:r>
      <w:r w:rsidRPr="00363766">
        <w:rPr>
          <w:rStyle w:val="VerbatimChar"/>
          <w:sz w:val="20"/>
          <w:szCs w:val="20"/>
        </w:rPr>
        <w:t>## age    22.5971445 23.5134520  9.6333508 27.221571 23.8813662 22.2698886</w:t>
      </w:r>
      <w:r w:rsidRPr="00363766">
        <w:rPr>
          <w:sz w:val="20"/>
          <w:szCs w:val="20"/>
        </w:rPr>
        <w:br/>
      </w:r>
      <w:r w:rsidRPr="00363766">
        <w:rPr>
          <w:rStyle w:val="VerbatimChar"/>
          <w:sz w:val="20"/>
          <w:szCs w:val="20"/>
        </w:rPr>
        <w:t>##        blackboost        knn</w:t>
      </w:r>
      <w:r w:rsidRPr="00363766">
        <w:rPr>
          <w:sz w:val="20"/>
          <w:szCs w:val="20"/>
        </w:rPr>
        <w:br/>
      </w:r>
      <w:r w:rsidRPr="00363766">
        <w:rPr>
          <w:rStyle w:val="VerbatimChar"/>
          <w:sz w:val="20"/>
          <w:szCs w:val="20"/>
        </w:rPr>
        <w:t>## sex     0.2084746  0.2084746</w:t>
      </w:r>
      <w:r w:rsidRPr="00363766">
        <w:rPr>
          <w:sz w:val="20"/>
          <w:szCs w:val="20"/>
        </w:rPr>
        <w:br/>
      </w:r>
      <w:r w:rsidRPr="00363766">
        <w:rPr>
          <w:rStyle w:val="VerbatimChar"/>
          <w:sz w:val="20"/>
          <w:szCs w:val="20"/>
        </w:rPr>
        <w:t>## cause   0.0000000  0.0000000</w:t>
      </w:r>
      <w:r w:rsidRPr="00363766">
        <w:rPr>
          <w:sz w:val="20"/>
          <w:szCs w:val="20"/>
        </w:rPr>
        <w:br/>
      </w:r>
      <w:r w:rsidRPr="00363766">
        <w:rPr>
          <w:rStyle w:val="VerbatimChar"/>
          <w:sz w:val="20"/>
          <w:szCs w:val="20"/>
        </w:rPr>
        <w:t>## sah     6.4223263  6.4223263</w:t>
      </w:r>
      <w:r w:rsidRPr="00363766">
        <w:rPr>
          <w:sz w:val="20"/>
          <w:szCs w:val="20"/>
        </w:rPr>
        <w:br/>
      </w:r>
      <w:r w:rsidRPr="00363766">
        <w:rPr>
          <w:rStyle w:val="VerbatimChar"/>
          <w:sz w:val="20"/>
          <w:szCs w:val="20"/>
        </w:rPr>
        <w:t>## ec      3.2005784  3.2005784</w:t>
      </w:r>
      <w:r w:rsidRPr="00363766">
        <w:rPr>
          <w:sz w:val="20"/>
          <w:szCs w:val="20"/>
        </w:rPr>
        <w:br/>
      </w:r>
      <w:r w:rsidRPr="00363766">
        <w:rPr>
          <w:rStyle w:val="VerbatimChar"/>
          <w:sz w:val="20"/>
          <w:szCs w:val="20"/>
        </w:rPr>
        <w:t>## phm     4.1658753  4.1658753</w:t>
      </w:r>
      <w:r w:rsidRPr="00363766">
        <w:rPr>
          <w:sz w:val="20"/>
          <w:szCs w:val="20"/>
        </w:rPr>
        <w:br/>
      </w:r>
      <w:r w:rsidRPr="00363766">
        <w:rPr>
          <w:rStyle w:val="VerbatimChar"/>
          <w:sz w:val="20"/>
          <w:szCs w:val="20"/>
        </w:rPr>
        <w:t>## hmt     5.5322575  5.5322575</w:t>
      </w:r>
      <w:r w:rsidRPr="00363766">
        <w:rPr>
          <w:sz w:val="20"/>
          <w:szCs w:val="20"/>
        </w:rPr>
        <w:br/>
      </w:r>
      <w:r w:rsidRPr="00363766">
        <w:rPr>
          <w:rStyle w:val="VerbatimChar"/>
          <w:sz w:val="20"/>
          <w:szCs w:val="20"/>
        </w:rPr>
        <w:lastRenderedPageBreak/>
        <w:t>## oblt    7.6156835  7.6156835</w:t>
      </w:r>
      <w:r w:rsidRPr="00363766">
        <w:rPr>
          <w:sz w:val="20"/>
          <w:szCs w:val="20"/>
        </w:rPr>
        <w:br/>
      </w:r>
      <w:r w:rsidRPr="00363766">
        <w:rPr>
          <w:rStyle w:val="VerbatimChar"/>
          <w:sz w:val="20"/>
          <w:szCs w:val="20"/>
        </w:rPr>
        <w:t>## mdls    6.7014626  6.7014626</w:t>
      </w:r>
      <w:r w:rsidRPr="00363766">
        <w:rPr>
          <w:sz w:val="20"/>
          <w:szCs w:val="20"/>
        </w:rPr>
        <w:br/>
      </w:r>
      <w:r w:rsidRPr="00363766">
        <w:rPr>
          <w:rStyle w:val="VerbatimChar"/>
          <w:sz w:val="20"/>
          <w:szCs w:val="20"/>
        </w:rPr>
        <w:t>## pupils  9.3304186  9.3304186</w:t>
      </w:r>
      <w:r w:rsidRPr="00363766">
        <w:rPr>
          <w:sz w:val="20"/>
          <w:szCs w:val="20"/>
        </w:rPr>
        <w:br/>
      </w:r>
      <w:r w:rsidRPr="00363766">
        <w:rPr>
          <w:rStyle w:val="VerbatimChar"/>
          <w:sz w:val="20"/>
          <w:szCs w:val="20"/>
        </w:rPr>
        <w:t>## verbal 15.5162247 15.5162247</w:t>
      </w:r>
      <w:r w:rsidRPr="00363766">
        <w:rPr>
          <w:sz w:val="20"/>
          <w:szCs w:val="20"/>
        </w:rPr>
        <w:br/>
      </w:r>
      <w:r w:rsidRPr="00363766">
        <w:rPr>
          <w:rStyle w:val="VerbatimChar"/>
          <w:sz w:val="20"/>
          <w:szCs w:val="20"/>
        </w:rPr>
        <w:t>## eye    14.8656127 14.8656127</w:t>
      </w:r>
      <w:r w:rsidRPr="00363766">
        <w:rPr>
          <w:sz w:val="20"/>
          <w:szCs w:val="20"/>
        </w:rPr>
        <w:br/>
      </w:r>
      <w:r w:rsidRPr="00363766">
        <w:rPr>
          <w:rStyle w:val="VerbatimChar"/>
          <w:sz w:val="20"/>
          <w:szCs w:val="20"/>
        </w:rPr>
        <w:t>## motor  16.8077350 16.8077350</w:t>
      </w:r>
      <w:r w:rsidRPr="00363766">
        <w:rPr>
          <w:sz w:val="20"/>
          <w:szCs w:val="20"/>
        </w:rPr>
        <w:br/>
      </w:r>
      <w:r w:rsidRPr="00363766">
        <w:rPr>
          <w:rStyle w:val="VerbatimChar"/>
          <w:sz w:val="20"/>
          <w:szCs w:val="20"/>
        </w:rPr>
        <w:t>## age     9.6333508  9.6333508</w:t>
      </w:r>
    </w:p>
    <w:p w14:paraId="509A98CB" w14:textId="67590FD5" w:rsidR="009E5EDC" w:rsidRDefault="009E5EDC" w:rsidP="009E5EDC">
      <w:r>
        <w:t>Como podemos comprobar, las variables de “sex” y “causa” siguen siendo las variables menos importantes para la construcción del modelo.</w:t>
      </w:r>
    </w:p>
    <w:p w14:paraId="7DBC1B1E" w14:textId="38FCAD8C" w:rsidR="005B294E" w:rsidRDefault="005B294E" w:rsidP="005B294E">
      <w:pPr>
        <w:pStyle w:val="Ttulo6"/>
      </w:pPr>
      <w:r>
        <w:t>Intercalando con los modelos de GLM yGBM</w:t>
      </w:r>
    </w:p>
    <w:p w14:paraId="34693B25" w14:textId="5BC1CAE8" w:rsidR="005B294E" w:rsidRPr="00B82ADD" w:rsidRDefault="00B82ADD" w:rsidP="005B294E">
      <w:pPr>
        <w:jc w:val="left"/>
      </w:pPr>
      <w:r w:rsidRPr="00B82ADD">
        <w:t xml:space="preserve">Ahora vamos a intercalar los modelos usando caretStack. </w:t>
      </w:r>
      <w:r>
        <w:t>En primer lugar, utilizaremos como modelo principal el modelo GLM, que se intercalara con las predicciones del resto de modelos.</w:t>
      </w:r>
    </w:p>
    <w:p w14:paraId="2B56DC80" w14:textId="77777777" w:rsidR="00363766" w:rsidRPr="00C32402" w:rsidRDefault="00363766" w:rsidP="00363766">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363766">
        <w:rPr>
          <w:rStyle w:val="VerbatimChar"/>
          <w:sz w:val="20"/>
          <w:szCs w:val="20"/>
        </w:rPr>
        <w:t>## A glm ensemble of 2 base models: glm, nb, rf, gbm, xgbTree, blackboost, knn</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Ensemble results:</w:t>
      </w:r>
      <w:r w:rsidRPr="00363766">
        <w:rPr>
          <w:sz w:val="20"/>
          <w:szCs w:val="20"/>
        </w:rPr>
        <w:br/>
      </w:r>
      <w:r w:rsidRPr="00363766">
        <w:rPr>
          <w:rStyle w:val="VerbatimChar"/>
          <w:sz w:val="20"/>
          <w:szCs w:val="20"/>
        </w:rPr>
        <w:t xml:space="preserve">## Generalized Linear Model </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4890 samples</w:t>
      </w:r>
      <w:r w:rsidRPr="00363766">
        <w:rPr>
          <w:sz w:val="20"/>
          <w:szCs w:val="20"/>
        </w:rPr>
        <w:br/>
      </w:r>
      <w:r w:rsidRPr="00363766">
        <w:rPr>
          <w:rStyle w:val="VerbatimChar"/>
          <w:sz w:val="20"/>
          <w:szCs w:val="20"/>
        </w:rPr>
        <w:t>##    7 predictor</w:t>
      </w:r>
      <w:r w:rsidRPr="00363766">
        <w:rPr>
          <w:sz w:val="20"/>
          <w:szCs w:val="20"/>
        </w:rPr>
        <w:br/>
      </w:r>
      <w:r w:rsidRPr="00363766">
        <w:rPr>
          <w:rStyle w:val="VerbatimChar"/>
          <w:sz w:val="20"/>
          <w:szCs w:val="20"/>
        </w:rPr>
        <w:t xml:space="preserve">##    2 classes: 'F', 'V' </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No pre-processing</w:t>
      </w:r>
      <w:r w:rsidRPr="00363766">
        <w:rPr>
          <w:sz w:val="20"/>
          <w:szCs w:val="20"/>
        </w:rPr>
        <w:br/>
      </w:r>
      <w:r w:rsidRPr="00363766">
        <w:rPr>
          <w:rStyle w:val="VerbatimChar"/>
          <w:sz w:val="20"/>
          <w:szCs w:val="20"/>
        </w:rPr>
        <w:t xml:space="preserve">## Resampling: Cross-Validated (10 fold) </w:t>
      </w:r>
      <w:r w:rsidRPr="00363766">
        <w:rPr>
          <w:sz w:val="20"/>
          <w:szCs w:val="20"/>
        </w:rPr>
        <w:br/>
      </w:r>
      <w:r w:rsidRPr="00363766">
        <w:rPr>
          <w:rStyle w:val="VerbatimChar"/>
          <w:sz w:val="20"/>
          <w:szCs w:val="20"/>
        </w:rPr>
        <w:t xml:space="preserve">## Summary of sample sizes: 4401, 4401, 4401, 4401, 4401, 4401, ... </w:t>
      </w:r>
      <w:r w:rsidRPr="00363766">
        <w:rPr>
          <w:sz w:val="20"/>
          <w:szCs w:val="20"/>
        </w:rPr>
        <w:br/>
      </w:r>
      <w:r w:rsidRPr="00C32402">
        <w:rPr>
          <w:rStyle w:val="VerbatimChar"/>
          <w:sz w:val="20"/>
          <w:szCs w:val="20"/>
          <w:lang w:val="es-ES"/>
        </w:rPr>
        <w:t>## Resampling results:</w:t>
      </w:r>
      <w:r w:rsidRPr="00C32402">
        <w:rPr>
          <w:sz w:val="20"/>
          <w:szCs w:val="20"/>
          <w:lang w:val="es-ES"/>
        </w:rPr>
        <w:br/>
      </w:r>
      <w:r w:rsidRPr="00C32402">
        <w:rPr>
          <w:rStyle w:val="VerbatimChar"/>
          <w:sz w:val="20"/>
          <w:szCs w:val="20"/>
          <w:lang w:val="es-ES"/>
        </w:rPr>
        <w:t xml:space="preserve">## </w:t>
      </w:r>
      <w:r w:rsidRPr="00C32402">
        <w:rPr>
          <w:sz w:val="20"/>
          <w:szCs w:val="20"/>
          <w:lang w:val="es-ES"/>
        </w:rPr>
        <w:br/>
      </w:r>
      <w:r w:rsidRPr="00C32402">
        <w:rPr>
          <w:rStyle w:val="VerbatimChar"/>
          <w:sz w:val="20"/>
          <w:szCs w:val="20"/>
          <w:lang w:val="es-ES"/>
        </w:rPr>
        <w:t xml:space="preserve">##   Accuracy   Kappa    </w:t>
      </w:r>
      <w:r w:rsidRPr="00C32402">
        <w:rPr>
          <w:sz w:val="20"/>
          <w:szCs w:val="20"/>
          <w:lang w:val="es-ES"/>
        </w:rPr>
        <w:br/>
      </w:r>
      <w:r w:rsidRPr="00C32402">
        <w:rPr>
          <w:rStyle w:val="VerbatimChar"/>
          <w:sz w:val="20"/>
          <w:szCs w:val="20"/>
          <w:lang w:val="es-ES"/>
        </w:rPr>
        <w:t>##   0.7695297  0.5136152</w:t>
      </w:r>
    </w:p>
    <w:p w14:paraId="33070675" w14:textId="2275E05B" w:rsidR="00B82ADD" w:rsidRPr="00B82ADD" w:rsidRDefault="00B82ADD" w:rsidP="005B294E">
      <w:pPr>
        <w:jc w:val="left"/>
      </w:pPr>
      <w:r w:rsidRPr="00B82ADD">
        <w:t xml:space="preserve">Como podemos observar, se han obtenido un buen resultado en la precisión al construir el modelo. </w:t>
      </w:r>
      <w:r>
        <w:t>Aunque individualmente otros modelos han obtenido mejores resultados como GBM, XGB y Random Forest.</w:t>
      </w:r>
    </w:p>
    <w:p w14:paraId="59263A4A" w14:textId="53B419AD" w:rsidR="00363766" w:rsidRPr="00777C44" w:rsidRDefault="00777C44" w:rsidP="005B294E">
      <w:pPr>
        <w:jc w:val="left"/>
      </w:pPr>
      <w:r w:rsidRPr="00777C44">
        <w:t xml:space="preserve">Nuevamente vamos a construir la matriz de </w:t>
      </w:r>
      <w:r w:rsidR="004B50A6" w:rsidRPr="00777C44">
        <w:t>confusión</w:t>
      </w:r>
      <w:r w:rsidRPr="00777C44">
        <w:t xml:space="preserve"> a partir de la </w:t>
      </w:r>
      <w:r w:rsidR="004B50A6" w:rsidRPr="00777C44">
        <w:t>predicción</w:t>
      </w:r>
      <w:r w:rsidRPr="00777C44">
        <w:t xml:space="preserve"> usando el modelo construido y los datos de prueba.</w:t>
      </w:r>
    </w:p>
    <w:p w14:paraId="295295FE" w14:textId="77777777" w:rsidR="00363766" w:rsidRPr="00363766" w:rsidRDefault="00363766" w:rsidP="00363766">
      <w:pPr>
        <w:pStyle w:val="SourceCode"/>
        <w:pBdr>
          <w:top w:val="single" w:sz="4" w:space="1" w:color="auto"/>
          <w:left w:val="single" w:sz="4" w:space="4" w:color="auto"/>
          <w:bottom w:val="single" w:sz="4" w:space="1" w:color="auto"/>
          <w:right w:val="single" w:sz="4" w:space="4" w:color="auto"/>
        </w:pBdr>
        <w:jc w:val="left"/>
        <w:rPr>
          <w:sz w:val="20"/>
          <w:szCs w:val="20"/>
        </w:rPr>
      </w:pPr>
      <w:r w:rsidRPr="00363766">
        <w:rPr>
          <w:rStyle w:val="VerbatimChar"/>
          <w:sz w:val="20"/>
          <w:szCs w:val="20"/>
        </w:rPr>
        <w:t>## Confusion Matrix and Statistics</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lastRenderedPageBreak/>
        <w:t>##           Reference</w:t>
      </w:r>
      <w:r w:rsidRPr="00363766">
        <w:rPr>
          <w:sz w:val="20"/>
          <w:szCs w:val="20"/>
        </w:rPr>
        <w:br/>
      </w:r>
      <w:r w:rsidRPr="00363766">
        <w:rPr>
          <w:rStyle w:val="VerbatimChar"/>
          <w:sz w:val="20"/>
          <w:szCs w:val="20"/>
        </w:rPr>
        <w:t>## Prediction    F    V</w:t>
      </w:r>
      <w:r w:rsidRPr="00363766">
        <w:rPr>
          <w:sz w:val="20"/>
          <w:szCs w:val="20"/>
        </w:rPr>
        <w:br/>
      </w:r>
      <w:r w:rsidRPr="00363766">
        <w:rPr>
          <w:rStyle w:val="VerbatimChar"/>
          <w:sz w:val="20"/>
          <w:szCs w:val="20"/>
        </w:rPr>
        <w:t>##          F  313 1076</w:t>
      </w:r>
      <w:r w:rsidRPr="00363766">
        <w:rPr>
          <w:sz w:val="20"/>
          <w:szCs w:val="20"/>
        </w:rPr>
        <w:br/>
      </w:r>
      <w:r w:rsidRPr="00363766">
        <w:rPr>
          <w:rStyle w:val="VerbatimChar"/>
          <w:sz w:val="20"/>
          <w:szCs w:val="20"/>
        </w:rPr>
        <w:t>##          V  536  171</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xml:space="preserve">##                Accuracy : 0.2309         </w:t>
      </w:r>
      <w:r w:rsidRPr="00363766">
        <w:rPr>
          <w:sz w:val="20"/>
          <w:szCs w:val="20"/>
        </w:rPr>
        <w:br/>
      </w:r>
      <w:r w:rsidRPr="00363766">
        <w:rPr>
          <w:rStyle w:val="VerbatimChar"/>
          <w:sz w:val="20"/>
          <w:szCs w:val="20"/>
        </w:rPr>
        <w:t>##                  95% CI : (0.213, 0.2496)</w:t>
      </w:r>
      <w:r w:rsidRPr="00363766">
        <w:rPr>
          <w:sz w:val="20"/>
          <w:szCs w:val="20"/>
        </w:rPr>
        <w:br/>
      </w:r>
      <w:r w:rsidRPr="00363766">
        <w:rPr>
          <w:rStyle w:val="VerbatimChar"/>
          <w:sz w:val="20"/>
          <w:szCs w:val="20"/>
        </w:rPr>
        <w:t xml:space="preserve">##     No Information Rate : 0.5949         </w:t>
      </w:r>
      <w:r w:rsidRPr="00363766">
        <w:rPr>
          <w:sz w:val="20"/>
          <w:szCs w:val="20"/>
        </w:rPr>
        <w:br/>
      </w:r>
      <w:r w:rsidRPr="00363766">
        <w:rPr>
          <w:rStyle w:val="VerbatimChar"/>
          <w:sz w:val="20"/>
          <w:szCs w:val="20"/>
        </w:rPr>
        <w:t xml:space="preserve">##     P-Value [Acc &gt; NIR] : 1              </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xml:space="preserve">##                   Kappa : -0.4487        </w:t>
      </w:r>
      <w:r w:rsidRPr="00363766">
        <w:rPr>
          <w:sz w:val="20"/>
          <w:szCs w:val="20"/>
        </w:rPr>
        <w:br/>
      </w:r>
      <w:r w:rsidRPr="00363766">
        <w:rPr>
          <w:rStyle w:val="VerbatimChar"/>
          <w:sz w:val="20"/>
          <w:szCs w:val="20"/>
        </w:rPr>
        <w:t xml:space="preserve">##  Mcnemar's Test P-Value : &lt;2e-16         </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xml:space="preserve">##             Sensitivity : 0.3687         </w:t>
      </w:r>
      <w:r w:rsidRPr="00363766">
        <w:rPr>
          <w:sz w:val="20"/>
          <w:szCs w:val="20"/>
        </w:rPr>
        <w:br/>
      </w:r>
      <w:r w:rsidRPr="00363766">
        <w:rPr>
          <w:rStyle w:val="VerbatimChar"/>
          <w:sz w:val="20"/>
          <w:szCs w:val="20"/>
        </w:rPr>
        <w:t xml:space="preserve">##             Specificity : 0.1371         </w:t>
      </w:r>
      <w:r w:rsidRPr="00363766">
        <w:rPr>
          <w:sz w:val="20"/>
          <w:szCs w:val="20"/>
        </w:rPr>
        <w:br/>
      </w:r>
      <w:r w:rsidRPr="00363766">
        <w:rPr>
          <w:rStyle w:val="VerbatimChar"/>
          <w:sz w:val="20"/>
          <w:szCs w:val="20"/>
        </w:rPr>
        <w:t xml:space="preserve">##          Pos Pred Value : 0.2253         </w:t>
      </w:r>
      <w:r w:rsidRPr="00363766">
        <w:rPr>
          <w:sz w:val="20"/>
          <w:szCs w:val="20"/>
        </w:rPr>
        <w:br/>
      </w:r>
      <w:r w:rsidRPr="00363766">
        <w:rPr>
          <w:rStyle w:val="VerbatimChar"/>
          <w:sz w:val="20"/>
          <w:szCs w:val="20"/>
        </w:rPr>
        <w:t xml:space="preserve">##          Neg Pred Value : 0.2419         </w:t>
      </w:r>
      <w:r w:rsidRPr="00363766">
        <w:rPr>
          <w:sz w:val="20"/>
          <w:szCs w:val="20"/>
        </w:rPr>
        <w:br/>
      </w:r>
      <w:r w:rsidRPr="00363766">
        <w:rPr>
          <w:rStyle w:val="VerbatimChar"/>
          <w:sz w:val="20"/>
          <w:szCs w:val="20"/>
        </w:rPr>
        <w:t xml:space="preserve">##              Prevalence : 0.4051         </w:t>
      </w:r>
      <w:r w:rsidRPr="00363766">
        <w:rPr>
          <w:sz w:val="20"/>
          <w:szCs w:val="20"/>
        </w:rPr>
        <w:br/>
      </w:r>
      <w:r w:rsidRPr="00363766">
        <w:rPr>
          <w:rStyle w:val="VerbatimChar"/>
          <w:sz w:val="20"/>
          <w:szCs w:val="20"/>
        </w:rPr>
        <w:t xml:space="preserve">##          Detection Rate : 0.1493         </w:t>
      </w:r>
      <w:r w:rsidRPr="00363766">
        <w:rPr>
          <w:sz w:val="20"/>
          <w:szCs w:val="20"/>
        </w:rPr>
        <w:br/>
      </w:r>
      <w:r w:rsidRPr="00363766">
        <w:rPr>
          <w:rStyle w:val="VerbatimChar"/>
          <w:sz w:val="20"/>
          <w:szCs w:val="20"/>
        </w:rPr>
        <w:t xml:space="preserve">##    Detection Prevalence : 0.6627         </w:t>
      </w:r>
      <w:r w:rsidRPr="00363766">
        <w:rPr>
          <w:sz w:val="20"/>
          <w:szCs w:val="20"/>
        </w:rPr>
        <w:br/>
      </w:r>
      <w:r w:rsidRPr="00363766">
        <w:rPr>
          <w:rStyle w:val="VerbatimChar"/>
          <w:sz w:val="20"/>
          <w:szCs w:val="20"/>
        </w:rPr>
        <w:t xml:space="preserve">##       Balanced Accuracy : 0.2529         </w:t>
      </w:r>
      <w:r w:rsidRPr="00363766">
        <w:rPr>
          <w:sz w:val="20"/>
          <w:szCs w:val="20"/>
        </w:rPr>
        <w:br/>
      </w:r>
      <w:r w:rsidRPr="00363766">
        <w:rPr>
          <w:rStyle w:val="VerbatimChar"/>
          <w:sz w:val="20"/>
          <w:szCs w:val="20"/>
        </w:rPr>
        <w:t xml:space="preserve">##                                          </w:t>
      </w:r>
      <w:r w:rsidRPr="00363766">
        <w:rPr>
          <w:sz w:val="20"/>
          <w:szCs w:val="20"/>
        </w:rPr>
        <w:br/>
      </w:r>
      <w:r w:rsidRPr="00363766">
        <w:rPr>
          <w:rStyle w:val="VerbatimChar"/>
          <w:sz w:val="20"/>
          <w:szCs w:val="20"/>
        </w:rPr>
        <w:t xml:space="preserve">##        'Positive' Class : F              </w:t>
      </w:r>
      <w:r w:rsidRPr="00363766">
        <w:rPr>
          <w:sz w:val="20"/>
          <w:szCs w:val="20"/>
        </w:rPr>
        <w:br/>
      </w:r>
      <w:r w:rsidRPr="00363766">
        <w:rPr>
          <w:rStyle w:val="VerbatimChar"/>
          <w:sz w:val="20"/>
          <w:szCs w:val="20"/>
        </w:rPr>
        <w:t xml:space="preserve">## </w:t>
      </w:r>
    </w:p>
    <w:p w14:paraId="53A33D3C" w14:textId="02754D89" w:rsidR="00363766" w:rsidRPr="00777C44" w:rsidRDefault="00777C44" w:rsidP="005B294E">
      <w:pPr>
        <w:jc w:val="left"/>
      </w:pPr>
      <w:r w:rsidRPr="00777C44">
        <w:t xml:space="preserve">Como podemos observar, nuevamente se han obtenido resultados bastante negativos. </w:t>
      </w:r>
      <w:r>
        <w:t>La predicción es no es buena, ya que solo sólo se es capaz de predecir un 23% de los resultados. La sensibilidad y la especificidad son bastante negativas también.</w:t>
      </w:r>
    </w:p>
    <w:p w14:paraId="07012AB2" w14:textId="1FC6CF3B" w:rsidR="005B294E" w:rsidRPr="00974CC8" w:rsidRDefault="00974CC8" w:rsidP="005B294E">
      <w:pPr>
        <w:jc w:val="left"/>
      </w:pPr>
      <w:r w:rsidRPr="00974CC8">
        <w:t xml:space="preserve">Ahora vamos a utilizar el modelo de </w:t>
      </w:r>
      <w:r>
        <w:t>GBM como modelo principal en la combinación con las predicciones del resto de modelos.</w:t>
      </w:r>
    </w:p>
    <w:p w14:paraId="1297F0EE" w14:textId="77777777" w:rsidR="00260636" w:rsidRPr="00260636" w:rsidRDefault="00260636" w:rsidP="00260636">
      <w:pPr>
        <w:pStyle w:val="SourceCode"/>
        <w:pBdr>
          <w:top w:val="single" w:sz="4" w:space="1" w:color="auto"/>
          <w:left w:val="single" w:sz="4" w:space="4" w:color="auto"/>
          <w:bottom w:val="single" w:sz="4" w:space="1" w:color="auto"/>
          <w:right w:val="single" w:sz="4" w:space="4" w:color="auto"/>
        </w:pBdr>
        <w:jc w:val="left"/>
        <w:rPr>
          <w:sz w:val="20"/>
          <w:szCs w:val="20"/>
        </w:rPr>
      </w:pPr>
      <w:r w:rsidRPr="00260636">
        <w:rPr>
          <w:rStyle w:val="VerbatimChar"/>
          <w:sz w:val="20"/>
          <w:szCs w:val="20"/>
        </w:rPr>
        <w:t>## A gbm ensemble of 2 base models: glm, nb, rf, gbm, xgbTree, blackboost, knn</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Ensemble results:</w:t>
      </w:r>
      <w:r w:rsidRPr="00260636">
        <w:rPr>
          <w:sz w:val="20"/>
          <w:szCs w:val="20"/>
        </w:rPr>
        <w:br/>
      </w:r>
      <w:r w:rsidRPr="00260636">
        <w:rPr>
          <w:rStyle w:val="VerbatimChar"/>
          <w:sz w:val="20"/>
          <w:szCs w:val="20"/>
        </w:rPr>
        <w:t xml:space="preserve">## Stochastic Gradient Boosting </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4890 samples</w:t>
      </w:r>
      <w:r w:rsidRPr="00260636">
        <w:rPr>
          <w:sz w:val="20"/>
          <w:szCs w:val="20"/>
        </w:rPr>
        <w:br/>
      </w:r>
      <w:r w:rsidRPr="00260636">
        <w:rPr>
          <w:rStyle w:val="VerbatimChar"/>
          <w:sz w:val="20"/>
          <w:szCs w:val="20"/>
        </w:rPr>
        <w:t>##    7 predictor</w:t>
      </w:r>
      <w:r w:rsidRPr="00260636">
        <w:rPr>
          <w:sz w:val="20"/>
          <w:szCs w:val="20"/>
        </w:rPr>
        <w:br/>
      </w:r>
      <w:r w:rsidRPr="00260636">
        <w:rPr>
          <w:rStyle w:val="VerbatimChar"/>
          <w:sz w:val="20"/>
          <w:szCs w:val="20"/>
        </w:rPr>
        <w:t xml:space="preserve">##    2 classes: 'F', 'V' </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No pre-processing</w:t>
      </w:r>
      <w:r w:rsidRPr="00260636">
        <w:rPr>
          <w:sz w:val="20"/>
          <w:szCs w:val="20"/>
        </w:rPr>
        <w:br/>
      </w:r>
      <w:r w:rsidRPr="00260636">
        <w:rPr>
          <w:rStyle w:val="VerbatimChar"/>
          <w:sz w:val="20"/>
          <w:szCs w:val="20"/>
        </w:rPr>
        <w:t xml:space="preserve">## Resampling: Cross-Validated (10 fold) </w:t>
      </w:r>
      <w:r w:rsidRPr="00260636">
        <w:rPr>
          <w:sz w:val="20"/>
          <w:szCs w:val="20"/>
        </w:rPr>
        <w:br/>
      </w:r>
      <w:r w:rsidRPr="00260636">
        <w:rPr>
          <w:rStyle w:val="VerbatimChar"/>
          <w:sz w:val="20"/>
          <w:szCs w:val="20"/>
        </w:rPr>
        <w:t xml:space="preserve">## Summary of sample sizes: 4401, 4401, 4401, 4401, 4401, 4401, ... </w:t>
      </w:r>
      <w:r w:rsidRPr="00260636">
        <w:rPr>
          <w:sz w:val="20"/>
          <w:szCs w:val="20"/>
        </w:rPr>
        <w:br/>
      </w:r>
      <w:r w:rsidRPr="00260636">
        <w:rPr>
          <w:rStyle w:val="VerbatimChar"/>
          <w:sz w:val="20"/>
          <w:szCs w:val="20"/>
        </w:rPr>
        <w:t>## Resampling results across tuning parameters:</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xml:space="preserve">##   interaction.depth  n.trees  Accuracy   Kappa    </w:t>
      </w:r>
      <w:r w:rsidRPr="00260636">
        <w:rPr>
          <w:sz w:val="20"/>
          <w:szCs w:val="20"/>
        </w:rPr>
        <w:br/>
      </w:r>
      <w:r w:rsidRPr="00260636">
        <w:rPr>
          <w:rStyle w:val="VerbatimChar"/>
          <w:sz w:val="20"/>
          <w:szCs w:val="20"/>
        </w:rPr>
        <w:lastRenderedPageBreak/>
        <w:t>##   1                   50      0.7740286  0.5202522</w:t>
      </w:r>
      <w:r w:rsidRPr="00260636">
        <w:rPr>
          <w:sz w:val="20"/>
          <w:szCs w:val="20"/>
        </w:rPr>
        <w:br/>
      </w:r>
      <w:r w:rsidRPr="00260636">
        <w:rPr>
          <w:rStyle w:val="VerbatimChar"/>
          <w:sz w:val="20"/>
          <w:szCs w:val="20"/>
        </w:rPr>
        <w:t>##   1                  100      0.7705521  0.5123059</w:t>
      </w:r>
      <w:r w:rsidRPr="00260636">
        <w:rPr>
          <w:sz w:val="20"/>
          <w:szCs w:val="20"/>
        </w:rPr>
        <w:br/>
      </w:r>
      <w:r w:rsidRPr="00260636">
        <w:rPr>
          <w:rStyle w:val="VerbatimChar"/>
          <w:sz w:val="20"/>
          <w:szCs w:val="20"/>
        </w:rPr>
        <w:t>##   1                  150      0.7701431  0.5110697</w:t>
      </w:r>
      <w:r w:rsidRPr="00260636">
        <w:rPr>
          <w:sz w:val="20"/>
          <w:szCs w:val="20"/>
        </w:rPr>
        <w:br/>
      </w:r>
      <w:r w:rsidRPr="00260636">
        <w:rPr>
          <w:rStyle w:val="VerbatimChar"/>
          <w:sz w:val="20"/>
          <w:szCs w:val="20"/>
        </w:rPr>
        <w:t>##   2                   50      0.7713701  0.5139670</w:t>
      </w:r>
      <w:r w:rsidRPr="00260636">
        <w:rPr>
          <w:sz w:val="20"/>
          <w:szCs w:val="20"/>
        </w:rPr>
        <w:br/>
      </w:r>
      <w:r w:rsidRPr="00260636">
        <w:rPr>
          <w:rStyle w:val="VerbatimChar"/>
          <w:sz w:val="20"/>
          <w:szCs w:val="20"/>
        </w:rPr>
        <w:t>##   2                  100      0.7689162  0.5079795</w:t>
      </w:r>
      <w:r w:rsidRPr="00260636">
        <w:rPr>
          <w:sz w:val="20"/>
          <w:szCs w:val="20"/>
        </w:rPr>
        <w:br/>
      </w:r>
      <w:r w:rsidRPr="00260636">
        <w:rPr>
          <w:rStyle w:val="VerbatimChar"/>
          <w:sz w:val="20"/>
          <w:szCs w:val="20"/>
        </w:rPr>
        <w:t>##   2                  150      0.7654397  0.5007784</w:t>
      </w:r>
      <w:r w:rsidRPr="00260636">
        <w:rPr>
          <w:sz w:val="20"/>
          <w:szCs w:val="20"/>
        </w:rPr>
        <w:br/>
      </w:r>
      <w:r w:rsidRPr="00260636">
        <w:rPr>
          <w:rStyle w:val="VerbatimChar"/>
          <w:sz w:val="20"/>
          <w:szCs w:val="20"/>
        </w:rPr>
        <w:t>##   3                   50      0.7672802  0.5051463</w:t>
      </w:r>
      <w:r w:rsidRPr="00260636">
        <w:rPr>
          <w:sz w:val="20"/>
          <w:szCs w:val="20"/>
        </w:rPr>
        <w:br/>
      </w:r>
      <w:r w:rsidRPr="00260636">
        <w:rPr>
          <w:rStyle w:val="VerbatimChar"/>
          <w:sz w:val="20"/>
          <w:szCs w:val="20"/>
        </w:rPr>
        <w:t>##   3                  100      0.7652352  0.5003500</w:t>
      </w:r>
      <w:r w:rsidRPr="00260636">
        <w:rPr>
          <w:sz w:val="20"/>
          <w:szCs w:val="20"/>
        </w:rPr>
        <w:br/>
      </w:r>
      <w:r w:rsidRPr="00260636">
        <w:rPr>
          <w:rStyle w:val="VerbatimChar"/>
          <w:sz w:val="20"/>
          <w:szCs w:val="20"/>
        </w:rPr>
        <w:t>##   3                  150      0.7660532  0.5012908</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Tuning parameter 'shrinkage' was held constant at a value of 0.1</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Tuning parameter 'n.minobsinnode' was held constant at a value of 10</w:t>
      </w:r>
      <w:r w:rsidRPr="00260636">
        <w:rPr>
          <w:sz w:val="20"/>
          <w:szCs w:val="20"/>
        </w:rPr>
        <w:br/>
      </w:r>
      <w:r w:rsidRPr="00260636">
        <w:rPr>
          <w:rStyle w:val="VerbatimChar"/>
          <w:sz w:val="20"/>
          <w:szCs w:val="20"/>
        </w:rPr>
        <w:t>## Accuracy was used to select the optimal model using the largest value.</w:t>
      </w:r>
      <w:r w:rsidRPr="00260636">
        <w:rPr>
          <w:sz w:val="20"/>
          <w:szCs w:val="20"/>
        </w:rPr>
        <w:br/>
      </w:r>
      <w:r w:rsidRPr="00260636">
        <w:rPr>
          <w:rStyle w:val="VerbatimChar"/>
          <w:sz w:val="20"/>
          <w:szCs w:val="20"/>
        </w:rPr>
        <w:t>## The final values used for the model were n.trees = 50, interaction.depth</w:t>
      </w:r>
      <w:r w:rsidRPr="00260636">
        <w:rPr>
          <w:sz w:val="20"/>
          <w:szCs w:val="20"/>
        </w:rPr>
        <w:br/>
      </w:r>
      <w:r w:rsidRPr="00260636">
        <w:rPr>
          <w:rStyle w:val="VerbatimChar"/>
          <w:sz w:val="20"/>
          <w:szCs w:val="20"/>
        </w:rPr>
        <w:t>##  = 1, shrinkage = 0.1 and n.minobsinnode = 10.</w:t>
      </w:r>
    </w:p>
    <w:p w14:paraId="49B81BC2" w14:textId="1915B8CC" w:rsidR="00260636" w:rsidRPr="00260636" w:rsidRDefault="00974CC8" w:rsidP="005B294E">
      <w:pPr>
        <w:jc w:val="left"/>
      </w:pPr>
      <w:r>
        <w:t>U</w:t>
      </w:r>
      <w:r w:rsidR="00C32402">
        <w:t>na vez que hemos construido el modelo usando la rejilla, obtenemos los parámetros para ajustar el modelo para conseguir la mayor precisión.</w:t>
      </w:r>
    </w:p>
    <w:p w14:paraId="49A0C0C7" w14:textId="77777777" w:rsidR="00C32402" w:rsidRDefault="00260636" w:rsidP="00C32402">
      <w:pPr>
        <w:keepNext/>
        <w:jc w:val="center"/>
      </w:pPr>
      <w:r>
        <w:rPr>
          <w:noProof/>
          <w:lang w:eastAsia="es-ES"/>
        </w:rPr>
        <w:drawing>
          <wp:inline distT="0" distB="0" distL="0" distR="0" wp14:anchorId="0B9951BA" wp14:editId="13E1097D">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94-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4C3EF558" w14:textId="65B83C9F" w:rsidR="00260636" w:rsidRDefault="00C32402" w:rsidP="00C32402">
      <w:pPr>
        <w:pStyle w:val="Descripcin"/>
        <w:jc w:val="center"/>
      </w:pPr>
      <w:bookmarkStart w:id="114" w:name="_Toc518479787"/>
      <w:r>
        <w:t xml:space="preserve">Ilustración </w:t>
      </w:r>
      <w:r>
        <w:fldChar w:fldCharType="begin"/>
      </w:r>
      <w:r>
        <w:instrText xml:space="preserve"> SEQ Ilustración \* ARABIC </w:instrText>
      </w:r>
      <w:r>
        <w:fldChar w:fldCharType="separate"/>
      </w:r>
      <w:r w:rsidR="00AB36E8">
        <w:rPr>
          <w:noProof/>
        </w:rPr>
        <w:t>49</w:t>
      </w:r>
      <w:r>
        <w:fldChar w:fldCharType="end"/>
      </w:r>
      <w:r>
        <w:t>.</w:t>
      </w:r>
      <w:r w:rsidR="00243A33">
        <w:t xml:space="preserve"> </w:t>
      </w:r>
      <w:r w:rsidRPr="003B4277">
        <w:t>CaretEnsemble.GBM. Mejor Ajuste</w:t>
      </w:r>
      <w:r>
        <w:t xml:space="preserve"> II</w:t>
      </w:r>
      <w:bookmarkEnd w:id="114"/>
    </w:p>
    <w:p w14:paraId="44B029DC" w14:textId="5457055F" w:rsidR="001857F4" w:rsidRDefault="001857F4" w:rsidP="00260636">
      <w:pPr>
        <w:jc w:val="left"/>
      </w:pPr>
      <w:r>
        <w:lastRenderedPageBreak/>
        <w:t>Teniendo en cuenta los parámetros obtenidos usando la rejilla de búsqueda, vamos a construir el modelo de GBM con estos parámetros.</w:t>
      </w:r>
    </w:p>
    <w:p w14:paraId="6B759F07" w14:textId="77777777" w:rsidR="00260636" w:rsidRPr="00260636" w:rsidRDefault="00260636" w:rsidP="00260636">
      <w:pPr>
        <w:pStyle w:val="SourceCode"/>
        <w:pBdr>
          <w:top w:val="single" w:sz="4" w:space="1" w:color="auto"/>
          <w:left w:val="single" w:sz="4" w:space="4" w:color="auto"/>
          <w:bottom w:val="single" w:sz="4" w:space="1" w:color="auto"/>
          <w:right w:val="single" w:sz="4" w:space="4" w:color="auto"/>
        </w:pBdr>
        <w:jc w:val="left"/>
        <w:rPr>
          <w:sz w:val="20"/>
          <w:szCs w:val="20"/>
        </w:rPr>
      </w:pPr>
      <w:r w:rsidRPr="00260636">
        <w:rPr>
          <w:rStyle w:val="VerbatimChar"/>
          <w:sz w:val="20"/>
          <w:szCs w:val="20"/>
        </w:rPr>
        <w:t>## A gbm ensemble of 2 base models: glm, nb, rf, gbm, xgbTree, blackboost, knn</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Ensemble results:</w:t>
      </w:r>
      <w:r w:rsidRPr="00260636">
        <w:rPr>
          <w:sz w:val="20"/>
          <w:szCs w:val="20"/>
        </w:rPr>
        <w:br/>
      </w:r>
      <w:r w:rsidRPr="00260636">
        <w:rPr>
          <w:rStyle w:val="VerbatimChar"/>
          <w:sz w:val="20"/>
          <w:szCs w:val="20"/>
        </w:rPr>
        <w:t xml:space="preserve">## Stochastic Gradient Boosting </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4890 samples</w:t>
      </w:r>
      <w:r w:rsidRPr="00260636">
        <w:rPr>
          <w:sz w:val="20"/>
          <w:szCs w:val="20"/>
        </w:rPr>
        <w:br/>
      </w:r>
      <w:r w:rsidRPr="00260636">
        <w:rPr>
          <w:rStyle w:val="VerbatimChar"/>
          <w:sz w:val="20"/>
          <w:szCs w:val="20"/>
        </w:rPr>
        <w:t>##    7 predictor</w:t>
      </w:r>
      <w:r w:rsidRPr="00260636">
        <w:rPr>
          <w:sz w:val="20"/>
          <w:szCs w:val="20"/>
        </w:rPr>
        <w:br/>
      </w:r>
      <w:r w:rsidRPr="00260636">
        <w:rPr>
          <w:rStyle w:val="VerbatimChar"/>
          <w:sz w:val="20"/>
          <w:szCs w:val="20"/>
        </w:rPr>
        <w:t xml:space="preserve">##    2 classes: 'F', 'V' </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No pre-processing</w:t>
      </w:r>
      <w:r w:rsidRPr="00260636">
        <w:rPr>
          <w:sz w:val="20"/>
          <w:szCs w:val="20"/>
        </w:rPr>
        <w:br/>
      </w:r>
      <w:r w:rsidRPr="00260636">
        <w:rPr>
          <w:rStyle w:val="VerbatimChar"/>
          <w:sz w:val="20"/>
          <w:szCs w:val="20"/>
        </w:rPr>
        <w:t xml:space="preserve">## Resampling: Cross-Validated (10 fold) </w:t>
      </w:r>
      <w:r w:rsidRPr="00260636">
        <w:rPr>
          <w:sz w:val="20"/>
          <w:szCs w:val="20"/>
        </w:rPr>
        <w:br/>
      </w:r>
      <w:r w:rsidRPr="00260636">
        <w:rPr>
          <w:rStyle w:val="VerbatimChar"/>
          <w:sz w:val="20"/>
          <w:szCs w:val="20"/>
        </w:rPr>
        <w:t xml:space="preserve">## Summary of sample sizes: 4401, 4401, 4401, 4401, 4401, 4401, ... </w:t>
      </w:r>
      <w:r w:rsidRPr="00260636">
        <w:rPr>
          <w:sz w:val="20"/>
          <w:szCs w:val="20"/>
        </w:rPr>
        <w:br/>
      </w:r>
      <w:r w:rsidRPr="00260636">
        <w:rPr>
          <w:rStyle w:val="VerbatimChar"/>
          <w:sz w:val="20"/>
          <w:szCs w:val="20"/>
        </w:rPr>
        <w:t>## Resampling results:</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xml:space="preserve">##   Accuracy   Kappa    </w:t>
      </w:r>
      <w:r w:rsidRPr="00260636">
        <w:rPr>
          <w:sz w:val="20"/>
          <w:szCs w:val="20"/>
        </w:rPr>
        <w:br/>
      </w:r>
      <w:r w:rsidRPr="00260636">
        <w:rPr>
          <w:rStyle w:val="VerbatimChar"/>
          <w:sz w:val="20"/>
          <w:szCs w:val="20"/>
        </w:rPr>
        <w:t>##   0.7699387  0.5116488</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Tuning parameter 'n.trees' was held constant at a value of 50</w:t>
      </w:r>
      <w:r w:rsidRPr="00260636">
        <w:rPr>
          <w:sz w:val="20"/>
          <w:szCs w:val="20"/>
        </w:rPr>
        <w:br/>
      </w:r>
      <w:r w:rsidRPr="00260636">
        <w:rPr>
          <w:rStyle w:val="VerbatimChar"/>
          <w:sz w:val="20"/>
          <w:szCs w:val="20"/>
        </w:rPr>
        <w:t>##  1</w:t>
      </w:r>
      <w:r w:rsidRPr="00260636">
        <w:rPr>
          <w:sz w:val="20"/>
          <w:szCs w:val="20"/>
        </w:rPr>
        <w:br/>
      </w:r>
      <w:r w:rsidRPr="00260636">
        <w:rPr>
          <w:rStyle w:val="VerbatimChar"/>
          <w:sz w:val="20"/>
          <w:szCs w:val="20"/>
        </w:rPr>
        <w:t>## Tuning parameter 'shrinkage' was held constant at a value of 0.1</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Tuning parameter 'n.minobsinnode' was held constant at a value of 10</w:t>
      </w:r>
    </w:p>
    <w:p w14:paraId="1F48E460" w14:textId="173AC606" w:rsidR="00260636" w:rsidRPr="001857F4" w:rsidRDefault="001857F4" w:rsidP="00260636">
      <w:pPr>
        <w:jc w:val="left"/>
      </w:pPr>
      <w:r w:rsidRPr="001857F4">
        <w:t>Una vez que se tiene el modelo construido, vamos a predecirlo usando los datos de prueba.</w:t>
      </w:r>
    </w:p>
    <w:p w14:paraId="0849AAE5" w14:textId="77777777" w:rsidR="00260636" w:rsidRPr="00260636" w:rsidRDefault="00260636" w:rsidP="00260636">
      <w:pPr>
        <w:pStyle w:val="SourceCode"/>
        <w:pBdr>
          <w:top w:val="single" w:sz="4" w:space="1" w:color="auto"/>
          <w:left w:val="single" w:sz="4" w:space="4" w:color="auto"/>
          <w:bottom w:val="single" w:sz="4" w:space="1" w:color="auto"/>
          <w:right w:val="single" w:sz="4" w:space="4" w:color="auto"/>
        </w:pBdr>
        <w:jc w:val="left"/>
        <w:rPr>
          <w:sz w:val="20"/>
          <w:szCs w:val="20"/>
        </w:rPr>
      </w:pPr>
      <w:r w:rsidRPr="00260636">
        <w:rPr>
          <w:rStyle w:val="VerbatimChar"/>
          <w:sz w:val="20"/>
          <w:szCs w:val="20"/>
        </w:rPr>
        <w:t>## Confusion Matrix and Statistics</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Reference</w:t>
      </w:r>
      <w:r w:rsidRPr="00260636">
        <w:rPr>
          <w:sz w:val="20"/>
          <w:szCs w:val="20"/>
        </w:rPr>
        <w:br/>
      </w:r>
      <w:r w:rsidRPr="00260636">
        <w:rPr>
          <w:rStyle w:val="VerbatimChar"/>
          <w:sz w:val="20"/>
          <w:szCs w:val="20"/>
        </w:rPr>
        <w:t>## Prediction    F    V</w:t>
      </w:r>
      <w:r w:rsidRPr="00260636">
        <w:rPr>
          <w:sz w:val="20"/>
          <w:szCs w:val="20"/>
        </w:rPr>
        <w:br/>
      </w:r>
      <w:r w:rsidRPr="00260636">
        <w:rPr>
          <w:rStyle w:val="VerbatimChar"/>
          <w:sz w:val="20"/>
          <w:szCs w:val="20"/>
        </w:rPr>
        <w:t>##          F  302 1053</w:t>
      </w:r>
      <w:r w:rsidRPr="00260636">
        <w:rPr>
          <w:sz w:val="20"/>
          <w:szCs w:val="20"/>
        </w:rPr>
        <w:br/>
      </w:r>
      <w:r w:rsidRPr="00260636">
        <w:rPr>
          <w:rStyle w:val="VerbatimChar"/>
          <w:sz w:val="20"/>
          <w:szCs w:val="20"/>
        </w:rPr>
        <w:t>##          V  547  194</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xml:space="preserve">##                Accuracy : 0.2366          </w:t>
      </w:r>
      <w:r w:rsidRPr="00260636">
        <w:rPr>
          <w:sz w:val="20"/>
          <w:szCs w:val="20"/>
        </w:rPr>
        <w:br/>
      </w:r>
      <w:r w:rsidRPr="00260636">
        <w:rPr>
          <w:rStyle w:val="VerbatimChar"/>
          <w:sz w:val="20"/>
          <w:szCs w:val="20"/>
        </w:rPr>
        <w:t>##                  95% CI : (0.2186, 0.2554)</w:t>
      </w:r>
      <w:r w:rsidRPr="00260636">
        <w:rPr>
          <w:sz w:val="20"/>
          <w:szCs w:val="20"/>
        </w:rPr>
        <w:br/>
      </w:r>
      <w:r w:rsidRPr="00260636">
        <w:rPr>
          <w:rStyle w:val="VerbatimChar"/>
          <w:sz w:val="20"/>
          <w:szCs w:val="20"/>
        </w:rPr>
        <w:t xml:space="preserve">##     No Information Rate : 0.5949          </w:t>
      </w:r>
      <w:r w:rsidRPr="00260636">
        <w:rPr>
          <w:sz w:val="20"/>
          <w:szCs w:val="20"/>
        </w:rPr>
        <w:br/>
      </w:r>
      <w:r w:rsidRPr="00260636">
        <w:rPr>
          <w:rStyle w:val="VerbatimChar"/>
          <w:sz w:val="20"/>
          <w:szCs w:val="20"/>
        </w:rPr>
        <w:t xml:space="preserve">##     P-Value [Acc &gt; NIR] : 1               </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xml:space="preserve">##                   Kappa : -0.4463         </w:t>
      </w:r>
      <w:r w:rsidRPr="00260636">
        <w:rPr>
          <w:sz w:val="20"/>
          <w:szCs w:val="20"/>
        </w:rPr>
        <w:br/>
      </w:r>
      <w:r w:rsidRPr="00260636">
        <w:rPr>
          <w:rStyle w:val="VerbatimChar"/>
          <w:sz w:val="20"/>
          <w:szCs w:val="20"/>
        </w:rPr>
        <w:t xml:space="preserve">##  Mcnemar's Test P-Value : &lt;2e-16          </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xml:space="preserve">##             Sensitivity : 0.3557          </w:t>
      </w:r>
      <w:r w:rsidRPr="00260636">
        <w:rPr>
          <w:sz w:val="20"/>
          <w:szCs w:val="20"/>
        </w:rPr>
        <w:br/>
      </w:r>
      <w:r w:rsidRPr="00260636">
        <w:rPr>
          <w:rStyle w:val="VerbatimChar"/>
          <w:sz w:val="20"/>
          <w:szCs w:val="20"/>
        </w:rPr>
        <w:t xml:space="preserve">##             Specificity : 0.1556          </w:t>
      </w:r>
      <w:r w:rsidRPr="00260636">
        <w:rPr>
          <w:sz w:val="20"/>
          <w:szCs w:val="20"/>
        </w:rPr>
        <w:br/>
      </w:r>
      <w:r w:rsidRPr="00260636">
        <w:rPr>
          <w:rStyle w:val="VerbatimChar"/>
          <w:sz w:val="20"/>
          <w:szCs w:val="20"/>
        </w:rPr>
        <w:t xml:space="preserve">##          Pos Pred Value : 0.2229          </w:t>
      </w:r>
      <w:r w:rsidRPr="00260636">
        <w:rPr>
          <w:sz w:val="20"/>
          <w:szCs w:val="20"/>
        </w:rPr>
        <w:br/>
      </w:r>
      <w:r w:rsidRPr="00260636">
        <w:rPr>
          <w:rStyle w:val="VerbatimChar"/>
          <w:sz w:val="20"/>
          <w:szCs w:val="20"/>
        </w:rPr>
        <w:t xml:space="preserve">##          Neg Pred Value : 0.2618          </w:t>
      </w:r>
      <w:r w:rsidRPr="00260636">
        <w:rPr>
          <w:sz w:val="20"/>
          <w:szCs w:val="20"/>
        </w:rPr>
        <w:br/>
      </w:r>
      <w:r w:rsidRPr="00260636">
        <w:rPr>
          <w:rStyle w:val="VerbatimChar"/>
          <w:sz w:val="20"/>
          <w:szCs w:val="20"/>
        </w:rPr>
        <w:t xml:space="preserve">##              Prevalence : 0.4051          </w:t>
      </w:r>
      <w:r w:rsidRPr="00260636">
        <w:rPr>
          <w:sz w:val="20"/>
          <w:szCs w:val="20"/>
        </w:rPr>
        <w:br/>
      </w:r>
      <w:r w:rsidRPr="00260636">
        <w:rPr>
          <w:rStyle w:val="VerbatimChar"/>
          <w:sz w:val="20"/>
          <w:szCs w:val="20"/>
        </w:rPr>
        <w:lastRenderedPageBreak/>
        <w:t xml:space="preserve">##          Detection Rate : 0.1441          </w:t>
      </w:r>
      <w:r w:rsidRPr="00260636">
        <w:rPr>
          <w:sz w:val="20"/>
          <w:szCs w:val="20"/>
        </w:rPr>
        <w:br/>
      </w:r>
      <w:r w:rsidRPr="00260636">
        <w:rPr>
          <w:rStyle w:val="VerbatimChar"/>
          <w:sz w:val="20"/>
          <w:szCs w:val="20"/>
        </w:rPr>
        <w:t xml:space="preserve">##    Detection Prevalence : 0.6465          </w:t>
      </w:r>
      <w:r w:rsidRPr="00260636">
        <w:rPr>
          <w:sz w:val="20"/>
          <w:szCs w:val="20"/>
        </w:rPr>
        <w:br/>
      </w:r>
      <w:r w:rsidRPr="00260636">
        <w:rPr>
          <w:rStyle w:val="VerbatimChar"/>
          <w:sz w:val="20"/>
          <w:szCs w:val="20"/>
        </w:rPr>
        <w:t xml:space="preserve">##       Balanced Accuracy : 0.2556          </w:t>
      </w:r>
      <w:r w:rsidRPr="00260636">
        <w:rPr>
          <w:sz w:val="20"/>
          <w:szCs w:val="20"/>
        </w:rPr>
        <w:br/>
      </w:r>
      <w:r w:rsidRPr="00260636">
        <w:rPr>
          <w:rStyle w:val="VerbatimChar"/>
          <w:sz w:val="20"/>
          <w:szCs w:val="20"/>
        </w:rPr>
        <w:t xml:space="preserve">##                                           </w:t>
      </w:r>
      <w:r w:rsidRPr="00260636">
        <w:rPr>
          <w:sz w:val="20"/>
          <w:szCs w:val="20"/>
        </w:rPr>
        <w:br/>
      </w:r>
      <w:r w:rsidRPr="00260636">
        <w:rPr>
          <w:rStyle w:val="VerbatimChar"/>
          <w:sz w:val="20"/>
          <w:szCs w:val="20"/>
        </w:rPr>
        <w:t xml:space="preserve">##        'Positive' Class : F               </w:t>
      </w:r>
      <w:r w:rsidRPr="00260636">
        <w:rPr>
          <w:sz w:val="20"/>
          <w:szCs w:val="20"/>
        </w:rPr>
        <w:br/>
      </w:r>
      <w:r w:rsidRPr="00260636">
        <w:rPr>
          <w:rStyle w:val="VerbatimChar"/>
          <w:sz w:val="20"/>
          <w:szCs w:val="20"/>
        </w:rPr>
        <w:t xml:space="preserve">## </w:t>
      </w:r>
    </w:p>
    <w:p w14:paraId="2AB74779" w14:textId="1EAAD084" w:rsidR="00260636" w:rsidRPr="00E35420" w:rsidRDefault="00E35420" w:rsidP="00260636">
      <w:pPr>
        <w:jc w:val="left"/>
      </w:pPr>
      <w:r w:rsidRPr="00E35420">
        <w:t>Tamp</w:t>
      </w:r>
      <w:r>
        <w:t>oco se ha conseguido obtener buen resultado en las predicciones usando esta combinación de modelos. Ciertamente sí que se ha notado diferencias respecto al modelo que construimos de GBM para todos los modelos propuestos al principio, pero sin embargo la mejora no es suficiente como para utilizar este modelo en diagnósticos clínicos. El porcentaje de especificidad es muy bajo, igual que el de sensibilidad.</w:t>
      </w:r>
    </w:p>
    <w:p w14:paraId="2E7D0743" w14:textId="77777777" w:rsidR="00260636" w:rsidRPr="00E35420" w:rsidRDefault="00260636" w:rsidP="005B294E">
      <w:pPr>
        <w:jc w:val="left"/>
      </w:pPr>
    </w:p>
    <w:p w14:paraId="6AE5DBA0" w14:textId="77777777" w:rsidR="00543BB8" w:rsidRPr="00E35420" w:rsidRDefault="00543BB8" w:rsidP="00AA2E85">
      <w:pPr>
        <w:rPr>
          <w:rFonts w:asciiTheme="majorHAnsi" w:hAnsiTheme="majorHAnsi"/>
          <w:sz w:val="26"/>
          <w:szCs w:val="26"/>
        </w:rPr>
      </w:pPr>
    </w:p>
    <w:p w14:paraId="0F277E64" w14:textId="77777777" w:rsidR="0082230E" w:rsidRPr="00E35420" w:rsidRDefault="0082230E" w:rsidP="00AA2E85">
      <w:pPr>
        <w:rPr>
          <w:rFonts w:asciiTheme="majorHAnsi" w:hAnsiTheme="majorHAnsi"/>
          <w:sz w:val="26"/>
          <w:szCs w:val="26"/>
        </w:rPr>
      </w:pPr>
    </w:p>
    <w:p w14:paraId="79288024" w14:textId="77777777" w:rsidR="00B35DF5" w:rsidRPr="00E35420" w:rsidRDefault="00B35DF5" w:rsidP="00AA2E85">
      <w:pPr>
        <w:rPr>
          <w:rFonts w:asciiTheme="majorHAnsi" w:hAnsiTheme="majorHAnsi"/>
          <w:sz w:val="26"/>
          <w:szCs w:val="26"/>
        </w:rPr>
      </w:pPr>
    </w:p>
    <w:p w14:paraId="21C8DFAA" w14:textId="77777777" w:rsidR="00B35DF5" w:rsidRPr="00E35420" w:rsidRDefault="00B35DF5" w:rsidP="00AA2E85">
      <w:pPr>
        <w:rPr>
          <w:rFonts w:asciiTheme="majorHAnsi" w:hAnsiTheme="majorHAnsi"/>
          <w:sz w:val="26"/>
          <w:szCs w:val="26"/>
        </w:rPr>
      </w:pPr>
    </w:p>
    <w:p w14:paraId="32393687" w14:textId="77777777" w:rsidR="00B35DF5" w:rsidRPr="00E35420" w:rsidRDefault="00B35DF5" w:rsidP="00AA2E85">
      <w:pPr>
        <w:rPr>
          <w:rFonts w:asciiTheme="majorHAnsi" w:hAnsiTheme="majorHAnsi"/>
          <w:sz w:val="26"/>
          <w:szCs w:val="26"/>
        </w:rPr>
      </w:pPr>
    </w:p>
    <w:p w14:paraId="57EDB49B" w14:textId="77777777" w:rsidR="00B35DF5" w:rsidRPr="00E35420" w:rsidRDefault="00B35DF5" w:rsidP="00AA2E85">
      <w:pPr>
        <w:rPr>
          <w:rFonts w:asciiTheme="majorHAnsi" w:hAnsiTheme="majorHAnsi"/>
          <w:sz w:val="26"/>
          <w:szCs w:val="26"/>
        </w:rPr>
      </w:pPr>
    </w:p>
    <w:p w14:paraId="553676CC" w14:textId="77777777" w:rsidR="00B35DF5" w:rsidRPr="00E35420" w:rsidRDefault="00B35DF5" w:rsidP="00AA2E85">
      <w:pPr>
        <w:rPr>
          <w:rFonts w:asciiTheme="majorHAnsi" w:hAnsiTheme="majorHAnsi"/>
          <w:sz w:val="26"/>
          <w:szCs w:val="26"/>
        </w:rPr>
      </w:pPr>
    </w:p>
    <w:p w14:paraId="25785DCE" w14:textId="77777777" w:rsidR="00B35DF5" w:rsidRPr="00E35420" w:rsidRDefault="00B35DF5" w:rsidP="00AA2E85">
      <w:pPr>
        <w:rPr>
          <w:rFonts w:asciiTheme="majorHAnsi" w:hAnsiTheme="majorHAnsi"/>
          <w:sz w:val="26"/>
          <w:szCs w:val="26"/>
        </w:rPr>
      </w:pPr>
    </w:p>
    <w:p w14:paraId="15B37EAE" w14:textId="77777777" w:rsidR="00B35DF5" w:rsidRPr="00E35420" w:rsidRDefault="00B35DF5" w:rsidP="00AA2E85">
      <w:pPr>
        <w:rPr>
          <w:rFonts w:asciiTheme="majorHAnsi" w:hAnsiTheme="majorHAnsi"/>
          <w:sz w:val="26"/>
          <w:szCs w:val="26"/>
        </w:rPr>
      </w:pPr>
    </w:p>
    <w:p w14:paraId="220FA0B2" w14:textId="77777777" w:rsidR="00B35DF5" w:rsidRPr="00E35420" w:rsidRDefault="00B35DF5" w:rsidP="00AA2E85">
      <w:pPr>
        <w:rPr>
          <w:rFonts w:asciiTheme="majorHAnsi" w:hAnsiTheme="majorHAnsi"/>
          <w:sz w:val="26"/>
          <w:szCs w:val="26"/>
        </w:rPr>
      </w:pPr>
    </w:p>
    <w:p w14:paraId="467699F6" w14:textId="0089826A" w:rsidR="006C2A92" w:rsidRPr="00E35420" w:rsidRDefault="006C2A92" w:rsidP="00AA2E85">
      <w:pPr>
        <w:rPr>
          <w:rFonts w:asciiTheme="majorHAnsi" w:hAnsiTheme="majorHAnsi"/>
          <w:sz w:val="26"/>
          <w:szCs w:val="26"/>
        </w:rPr>
      </w:pPr>
    </w:p>
    <w:p w14:paraId="4C0C212D" w14:textId="77777777" w:rsidR="001B50CD" w:rsidRPr="001B50CD" w:rsidRDefault="003205FE" w:rsidP="00FA1783">
      <w:pPr>
        <w:pStyle w:val="Ttulo1"/>
        <w:numPr>
          <w:ilvl w:val="0"/>
          <w:numId w:val="1"/>
        </w:numPr>
      </w:pPr>
      <w:bookmarkStart w:id="115" w:name="_Toc509902907"/>
      <w:bookmarkStart w:id="116" w:name="_Toc518479830"/>
      <w:r>
        <w:lastRenderedPageBreak/>
        <w:t>RESULTADOS</w:t>
      </w:r>
      <w:bookmarkEnd w:id="115"/>
      <w:bookmarkEnd w:id="116"/>
    </w:p>
    <w:p w14:paraId="086199FC" w14:textId="2202B1FD" w:rsidR="00F22373" w:rsidRDefault="00E36E17" w:rsidP="001C1BF6">
      <w:pPr>
        <w:rPr>
          <w:rFonts w:cs="Times New Roman"/>
          <w:szCs w:val="24"/>
        </w:rPr>
      </w:pPr>
      <w:r w:rsidRPr="001C1BF6">
        <w:rPr>
          <w:rFonts w:cs="Times New Roman"/>
          <w:szCs w:val="24"/>
        </w:rPr>
        <w:t>En este apartado nos centraremos en los resultados obtenidos al estudiar todos los modelos.</w:t>
      </w:r>
      <w:r w:rsidR="00B55CF5" w:rsidRPr="001C1BF6">
        <w:rPr>
          <w:rFonts w:cs="Times New Roman"/>
          <w:szCs w:val="24"/>
        </w:rPr>
        <w:t xml:space="preserve"> </w:t>
      </w:r>
      <w:r w:rsidR="006C00A1">
        <w:rPr>
          <w:rFonts w:cs="Times New Roman"/>
          <w:szCs w:val="24"/>
        </w:rPr>
        <w:t>Concretamente nos centraremos en las medidas usuales para la comparación entre modelos y que ya han sido exp</w:t>
      </w:r>
      <w:r w:rsidR="00B20894">
        <w:rPr>
          <w:rFonts w:cs="Times New Roman"/>
          <w:szCs w:val="24"/>
        </w:rPr>
        <w:t>licadas en la sección</w:t>
      </w:r>
      <w:r w:rsidR="006C00A1">
        <w:rPr>
          <w:rFonts w:cs="Times New Roman"/>
          <w:szCs w:val="24"/>
        </w:rPr>
        <w:t xml:space="preserve"> </w:t>
      </w:r>
      <w:r w:rsidR="006C00A1" w:rsidRPr="00B20894">
        <w:rPr>
          <w:rFonts w:cs="Times New Roman"/>
          <w:szCs w:val="24"/>
        </w:rPr>
        <w:t>3.3.1</w:t>
      </w:r>
      <w:r w:rsidR="006C00A1">
        <w:rPr>
          <w:rFonts w:cs="Times New Roman"/>
          <w:szCs w:val="24"/>
        </w:rPr>
        <w:t xml:space="preserve">. </w:t>
      </w:r>
      <w:r w:rsidR="008E57BD">
        <w:rPr>
          <w:rFonts w:cs="Times New Roman"/>
          <w:szCs w:val="24"/>
        </w:rPr>
        <w:t>Además,</w:t>
      </w:r>
      <w:r w:rsidR="00F22373">
        <w:rPr>
          <w:rFonts w:cs="Times New Roman"/>
          <w:szCs w:val="24"/>
        </w:rPr>
        <w:t xml:space="preserve"> se ha realizado un estudio sobre los tiempos </w:t>
      </w:r>
      <w:r w:rsidR="008E57BD">
        <w:rPr>
          <w:rFonts w:cs="Times New Roman"/>
          <w:szCs w:val="24"/>
        </w:rPr>
        <w:t>de procesamiento de cada modelo con el objetivo de no solamente comparar los resultados de precisión sino el tiempo que necesita cada algoritmo para converger en el mejor resultado.</w:t>
      </w:r>
    </w:p>
    <w:p w14:paraId="235D1BD6" w14:textId="77777777" w:rsidR="003205FE" w:rsidRPr="001C1BF6" w:rsidRDefault="00B55CF5" w:rsidP="001C1BF6">
      <w:pPr>
        <w:rPr>
          <w:rFonts w:cs="Times New Roman"/>
          <w:szCs w:val="24"/>
        </w:rPr>
      </w:pPr>
      <w:r w:rsidRPr="001C1BF6">
        <w:rPr>
          <w:rFonts w:cs="Times New Roman"/>
          <w:szCs w:val="24"/>
        </w:rPr>
        <w:t>Para ello hemos tenido en cuenta los modelos siguientes:</w:t>
      </w:r>
    </w:p>
    <w:tbl>
      <w:tblPr>
        <w:tblStyle w:val="Tablaconcuadrcula"/>
        <w:tblW w:w="0" w:type="auto"/>
        <w:tblLook w:val="04A0" w:firstRow="1" w:lastRow="0" w:firstColumn="1" w:lastColumn="0" w:noHBand="0" w:noVBand="1"/>
      </w:tblPr>
      <w:tblGrid>
        <w:gridCol w:w="4414"/>
        <w:gridCol w:w="4414"/>
      </w:tblGrid>
      <w:tr w:rsidR="00B55CF5" w14:paraId="213B4281" w14:textId="77777777" w:rsidTr="00A32EEB">
        <w:tc>
          <w:tcPr>
            <w:tcW w:w="4414" w:type="dxa"/>
            <w:shd w:val="clear" w:color="auto" w:fill="DAEEF3" w:themeFill="accent5" w:themeFillTint="33"/>
          </w:tcPr>
          <w:p w14:paraId="46019890" w14:textId="77777777" w:rsidR="00B55CF5" w:rsidRPr="001C1BF6" w:rsidRDefault="00B55CF5" w:rsidP="001C1BF6">
            <w:pPr>
              <w:rPr>
                <w:rFonts w:cs="Times New Roman"/>
                <w:b/>
                <w:szCs w:val="24"/>
              </w:rPr>
            </w:pPr>
            <w:r w:rsidRPr="001C1BF6">
              <w:rPr>
                <w:rFonts w:cs="Times New Roman"/>
                <w:b/>
                <w:szCs w:val="24"/>
              </w:rPr>
              <w:t>MODELOS</w:t>
            </w:r>
          </w:p>
        </w:tc>
        <w:tc>
          <w:tcPr>
            <w:tcW w:w="4414" w:type="dxa"/>
            <w:shd w:val="clear" w:color="auto" w:fill="DAEEF3" w:themeFill="accent5" w:themeFillTint="33"/>
          </w:tcPr>
          <w:p w14:paraId="4646B284" w14:textId="77777777" w:rsidR="00B55CF5" w:rsidRPr="001C1BF6" w:rsidRDefault="00B55CF5" w:rsidP="001C1BF6">
            <w:pPr>
              <w:rPr>
                <w:rFonts w:cs="Times New Roman"/>
                <w:b/>
                <w:szCs w:val="24"/>
              </w:rPr>
            </w:pPr>
            <w:r w:rsidRPr="001C1BF6">
              <w:rPr>
                <w:rFonts w:cs="Times New Roman"/>
                <w:b/>
                <w:szCs w:val="24"/>
              </w:rPr>
              <w:t>VARIABLES UTILIZADAS</w:t>
            </w:r>
          </w:p>
        </w:tc>
      </w:tr>
      <w:tr w:rsidR="00B55CF5" w14:paraId="32E6757F" w14:textId="77777777" w:rsidTr="00B55CF5">
        <w:tc>
          <w:tcPr>
            <w:tcW w:w="4414" w:type="dxa"/>
          </w:tcPr>
          <w:p w14:paraId="79730C73" w14:textId="77777777" w:rsidR="00B55CF5" w:rsidRPr="001C1BF6" w:rsidRDefault="00B55CF5" w:rsidP="001C1BF6">
            <w:pPr>
              <w:rPr>
                <w:rFonts w:cs="Times New Roman"/>
                <w:szCs w:val="24"/>
              </w:rPr>
            </w:pPr>
            <w:r w:rsidRPr="001C1BF6">
              <w:rPr>
                <w:rFonts w:cs="Times New Roman"/>
                <w:szCs w:val="24"/>
              </w:rPr>
              <w:t>Redes Neuronales (NN)</w:t>
            </w:r>
          </w:p>
        </w:tc>
        <w:tc>
          <w:tcPr>
            <w:tcW w:w="4414" w:type="dxa"/>
          </w:tcPr>
          <w:p w14:paraId="4DB1A3D1" w14:textId="77777777" w:rsidR="00B55CF5" w:rsidRPr="001C1BF6" w:rsidRDefault="00B55CF5" w:rsidP="001C1BF6">
            <w:pPr>
              <w:rPr>
                <w:rFonts w:cs="Times New Roman"/>
                <w:szCs w:val="24"/>
              </w:rPr>
            </w:pPr>
            <w:r w:rsidRPr="001C1BF6">
              <w:rPr>
                <w:rFonts w:cs="Times New Roman"/>
                <w:szCs w:val="24"/>
              </w:rPr>
              <w:t>TODAS</w:t>
            </w:r>
          </w:p>
        </w:tc>
      </w:tr>
      <w:tr w:rsidR="00B55CF5" w:rsidRPr="00057506" w14:paraId="21E89C1F" w14:textId="77777777" w:rsidTr="00B55CF5">
        <w:tc>
          <w:tcPr>
            <w:tcW w:w="4414" w:type="dxa"/>
          </w:tcPr>
          <w:p w14:paraId="4E366A8B" w14:textId="77777777" w:rsidR="00B55CF5" w:rsidRPr="001C1BF6" w:rsidRDefault="00B55CF5" w:rsidP="001C1BF6">
            <w:pPr>
              <w:rPr>
                <w:rFonts w:cs="Times New Roman"/>
                <w:szCs w:val="24"/>
              </w:rPr>
            </w:pPr>
            <w:r w:rsidRPr="001C1BF6">
              <w:rPr>
                <w:rFonts w:cs="Times New Roman"/>
                <w:szCs w:val="24"/>
              </w:rPr>
              <w:t>Redes Neuronales (NN2)</w:t>
            </w:r>
          </w:p>
        </w:tc>
        <w:tc>
          <w:tcPr>
            <w:tcW w:w="4414" w:type="dxa"/>
          </w:tcPr>
          <w:p w14:paraId="18A2356F" w14:textId="77777777" w:rsidR="00B55CF5" w:rsidRPr="001C1BF6" w:rsidRDefault="00057506" w:rsidP="001C1BF6">
            <w:pPr>
              <w:rPr>
                <w:rFonts w:cs="Times New Roman"/>
                <w:szCs w:val="24"/>
                <w:lang w:val="en-US"/>
              </w:rPr>
            </w:pPr>
            <w:r w:rsidRPr="001C1BF6">
              <w:rPr>
                <w:rFonts w:cs="Times New Roman"/>
                <w:szCs w:val="24"/>
                <w:lang w:val="en-US"/>
              </w:rPr>
              <w:t>TODAS EXCEPTO “VERBAL”</w:t>
            </w:r>
          </w:p>
        </w:tc>
      </w:tr>
      <w:tr w:rsidR="00B55CF5" w14:paraId="06A99401" w14:textId="77777777" w:rsidTr="00B55CF5">
        <w:tc>
          <w:tcPr>
            <w:tcW w:w="4414" w:type="dxa"/>
          </w:tcPr>
          <w:p w14:paraId="73BA1EF6" w14:textId="77777777" w:rsidR="00B55CF5" w:rsidRPr="001C1BF6" w:rsidRDefault="00B55CF5" w:rsidP="001C1BF6">
            <w:pPr>
              <w:rPr>
                <w:rFonts w:cs="Times New Roman"/>
                <w:szCs w:val="24"/>
              </w:rPr>
            </w:pPr>
            <w:r w:rsidRPr="001C1BF6">
              <w:rPr>
                <w:rFonts w:cs="Times New Roman"/>
                <w:szCs w:val="24"/>
              </w:rPr>
              <w:t>XGBoost</w:t>
            </w:r>
          </w:p>
        </w:tc>
        <w:tc>
          <w:tcPr>
            <w:tcW w:w="4414" w:type="dxa"/>
          </w:tcPr>
          <w:p w14:paraId="4642AB11" w14:textId="77777777" w:rsidR="00B55CF5" w:rsidRPr="001C1BF6" w:rsidRDefault="00B55CF5" w:rsidP="001C1BF6">
            <w:pPr>
              <w:rPr>
                <w:rFonts w:cs="Times New Roman"/>
                <w:szCs w:val="24"/>
              </w:rPr>
            </w:pPr>
            <w:r w:rsidRPr="001C1BF6">
              <w:rPr>
                <w:rFonts w:cs="Times New Roman"/>
                <w:szCs w:val="24"/>
              </w:rPr>
              <w:t>TODAS</w:t>
            </w:r>
          </w:p>
        </w:tc>
      </w:tr>
      <w:tr w:rsidR="00B55CF5" w14:paraId="4D529D3B" w14:textId="77777777" w:rsidTr="00B55CF5">
        <w:tc>
          <w:tcPr>
            <w:tcW w:w="4414" w:type="dxa"/>
          </w:tcPr>
          <w:p w14:paraId="329FA243" w14:textId="77777777" w:rsidR="00B55CF5" w:rsidRPr="001C1BF6" w:rsidRDefault="00B55CF5" w:rsidP="001C1BF6">
            <w:pPr>
              <w:rPr>
                <w:rFonts w:cs="Times New Roman"/>
                <w:szCs w:val="24"/>
              </w:rPr>
            </w:pPr>
            <w:r w:rsidRPr="001C1BF6">
              <w:rPr>
                <w:rFonts w:cs="Times New Roman"/>
                <w:szCs w:val="24"/>
              </w:rPr>
              <w:t>GBM</w:t>
            </w:r>
          </w:p>
        </w:tc>
        <w:tc>
          <w:tcPr>
            <w:tcW w:w="4414" w:type="dxa"/>
          </w:tcPr>
          <w:p w14:paraId="3120AB26" w14:textId="77777777" w:rsidR="00B55CF5" w:rsidRPr="001C1BF6" w:rsidRDefault="00B55CF5" w:rsidP="001C1BF6">
            <w:pPr>
              <w:rPr>
                <w:rFonts w:cs="Times New Roman"/>
                <w:szCs w:val="24"/>
              </w:rPr>
            </w:pPr>
            <w:r w:rsidRPr="001C1BF6">
              <w:rPr>
                <w:rFonts w:cs="Times New Roman"/>
                <w:szCs w:val="24"/>
              </w:rPr>
              <w:t>TODAS</w:t>
            </w:r>
          </w:p>
        </w:tc>
      </w:tr>
      <w:tr w:rsidR="00B55CF5" w14:paraId="01BE64AE" w14:textId="77777777" w:rsidTr="00B55CF5">
        <w:tc>
          <w:tcPr>
            <w:tcW w:w="4414" w:type="dxa"/>
          </w:tcPr>
          <w:p w14:paraId="7566C4C2" w14:textId="77777777" w:rsidR="00B55CF5" w:rsidRPr="001C1BF6" w:rsidRDefault="00B55CF5" w:rsidP="001C1BF6">
            <w:pPr>
              <w:rPr>
                <w:rFonts w:cs="Times New Roman"/>
                <w:szCs w:val="24"/>
              </w:rPr>
            </w:pPr>
            <w:r w:rsidRPr="001C1BF6">
              <w:rPr>
                <w:rFonts w:cs="Times New Roman"/>
                <w:szCs w:val="24"/>
              </w:rPr>
              <w:t>Adaboost</w:t>
            </w:r>
          </w:p>
        </w:tc>
        <w:tc>
          <w:tcPr>
            <w:tcW w:w="4414" w:type="dxa"/>
          </w:tcPr>
          <w:p w14:paraId="02974F00" w14:textId="77777777" w:rsidR="00B55CF5" w:rsidRPr="001C1BF6" w:rsidRDefault="00B55CF5" w:rsidP="001C1BF6">
            <w:pPr>
              <w:rPr>
                <w:rFonts w:cs="Times New Roman"/>
                <w:szCs w:val="24"/>
              </w:rPr>
            </w:pPr>
            <w:r w:rsidRPr="001C1BF6">
              <w:rPr>
                <w:rFonts w:cs="Times New Roman"/>
                <w:szCs w:val="24"/>
              </w:rPr>
              <w:t>TODAS</w:t>
            </w:r>
          </w:p>
        </w:tc>
      </w:tr>
      <w:tr w:rsidR="00B55CF5" w14:paraId="01CD516D" w14:textId="77777777" w:rsidTr="00B55CF5">
        <w:tc>
          <w:tcPr>
            <w:tcW w:w="4414" w:type="dxa"/>
          </w:tcPr>
          <w:p w14:paraId="00292B1A" w14:textId="77777777" w:rsidR="00B55CF5" w:rsidRPr="001C1BF6" w:rsidRDefault="00B55CF5" w:rsidP="001C1BF6">
            <w:pPr>
              <w:rPr>
                <w:rFonts w:cs="Times New Roman"/>
                <w:szCs w:val="24"/>
              </w:rPr>
            </w:pPr>
            <w:r w:rsidRPr="001C1BF6">
              <w:rPr>
                <w:rFonts w:cs="Times New Roman"/>
                <w:szCs w:val="24"/>
              </w:rPr>
              <w:t>Random Forest</w:t>
            </w:r>
          </w:p>
        </w:tc>
        <w:tc>
          <w:tcPr>
            <w:tcW w:w="4414" w:type="dxa"/>
          </w:tcPr>
          <w:p w14:paraId="46673E49" w14:textId="77777777" w:rsidR="00B55CF5" w:rsidRPr="001C1BF6" w:rsidRDefault="00B55CF5" w:rsidP="001C1BF6">
            <w:pPr>
              <w:rPr>
                <w:rFonts w:cs="Times New Roman"/>
                <w:szCs w:val="24"/>
              </w:rPr>
            </w:pPr>
            <w:r w:rsidRPr="001C1BF6">
              <w:rPr>
                <w:rFonts w:cs="Times New Roman"/>
                <w:szCs w:val="24"/>
              </w:rPr>
              <w:t>TODAS</w:t>
            </w:r>
          </w:p>
        </w:tc>
      </w:tr>
      <w:tr w:rsidR="00B55CF5" w14:paraId="3D2712F5" w14:textId="77777777" w:rsidTr="00B55CF5">
        <w:tc>
          <w:tcPr>
            <w:tcW w:w="4414" w:type="dxa"/>
          </w:tcPr>
          <w:p w14:paraId="3CB9819D" w14:textId="77777777" w:rsidR="00B55CF5" w:rsidRPr="001C1BF6" w:rsidRDefault="00B55CF5" w:rsidP="001C1BF6">
            <w:pPr>
              <w:rPr>
                <w:rFonts w:cs="Times New Roman"/>
                <w:szCs w:val="24"/>
              </w:rPr>
            </w:pPr>
            <w:r w:rsidRPr="001C1BF6">
              <w:rPr>
                <w:rFonts w:cs="Times New Roman"/>
                <w:szCs w:val="24"/>
              </w:rPr>
              <w:t>N.Bayes</w:t>
            </w:r>
          </w:p>
        </w:tc>
        <w:tc>
          <w:tcPr>
            <w:tcW w:w="4414" w:type="dxa"/>
          </w:tcPr>
          <w:p w14:paraId="33AE34A9" w14:textId="77777777" w:rsidR="00B55CF5" w:rsidRPr="001C1BF6" w:rsidRDefault="00B55CF5" w:rsidP="001C1BF6">
            <w:pPr>
              <w:rPr>
                <w:rFonts w:cs="Times New Roman"/>
                <w:szCs w:val="24"/>
              </w:rPr>
            </w:pPr>
            <w:r w:rsidRPr="001C1BF6">
              <w:rPr>
                <w:rFonts w:cs="Times New Roman"/>
                <w:szCs w:val="24"/>
              </w:rPr>
              <w:t>TODAS</w:t>
            </w:r>
          </w:p>
        </w:tc>
      </w:tr>
      <w:tr w:rsidR="00B55CF5" w14:paraId="5DB6A66F" w14:textId="77777777" w:rsidTr="00B55CF5">
        <w:tc>
          <w:tcPr>
            <w:tcW w:w="4414" w:type="dxa"/>
          </w:tcPr>
          <w:p w14:paraId="1F0F197F" w14:textId="77777777" w:rsidR="00B55CF5" w:rsidRPr="001C1BF6" w:rsidRDefault="00B55CF5" w:rsidP="001C1BF6">
            <w:pPr>
              <w:rPr>
                <w:rFonts w:cs="Times New Roman"/>
                <w:szCs w:val="24"/>
              </w:rPr>
            </w:pPr>
            <w:r w:rsidRPr="001C1BF6">
              <w:rPr>
                <w:rFonts w:cs="Times New Roman"/>
                <w:szCs w:val="24"/>
              </w:rPr>
              <w:t>RLog_Comp (Regresión Logística)</w:t>
            </w:r>
          </w:p>
        </w:tc>
        <w:tc>
          <w:tcPr>
            <w:tcW w:w="4414" w:type="dxa"/>
          </w:tcPr>
          <w:p w14:paraId="2151E478" w14:textId="77777777" w:rsidR="00B55CF5" w:rsidRPr="001C1BF6" w:rsidRDefault="00B55CF5" w:rsidP="001C1BF6">
            <w:pPr>
              <w:rPr>
                <w:rFonts w:cs="Times New Roman"/>
                <w:szCs w:val="24"/>
              </w:rPr>
            </w:pPr>
            <w:r w:rsidRPr="001C1BF6">
              <w:rPr>
                <w:rFonts w:cs="Times New Roman"/>
                <w:szCs w:val="24"/>
              </w:rPr>
              <w:t>TODAS</w:t>
            </w:r>
          </w:p>
        </w:tc>
      </w:tr>
      <w:tr w:rsidR="00B55CF5" w:rsidRPr="00B574FD" w14:paraId="35ADBAA9" w14:textId="77777777" w:rsidTr="00B55CF5">
        <w:tc>
          <w:tcPr>
            <w:tcW w:w="4414" w:type="dxa"/>
          </w:tcPr>
          <w:p w14:paraId="431BDE2B" w14:textId="77777777" w:rsidR="00B55CF5" w:rsidRPr="001C1BF6" w:rsidRDefault="00B55CF5" w:rsidP="001C1BF6">
            <w:pPr>
              <w:rPr>
                <w:rFonts w:cs="Times New Roman"/>
                <w:szCs w:val="24"/>
              </w:rPr>
            </w:pPr>
            <w:r w:rsidRPr="001C1BF6">
              <w:rPr>
                <w:rFonts w:cs="Times New Roman"/>
                <w:szCs w:val="24"/>
              </w:rPr>
              <w:t>RLog_1 (Regresión Logística)</w:t>
            </w:r>
          </w:p>
        </w:tc>
        <w:tc>
          <w:tcPr>
            <w:tcW w:w="4414" w:type="dxa"/>
          </w:tcPr>
          <w:p w14:paraId="1F26FC67" w14:textId="77777777" w:rsidR="00B55CF5" w:rsidRPr="001C1BF6" w:rsidRDefault="00CB37CB" w:rsidP="001C1BF6">
            <w:pPr>
              <w:rPr>
                <w:rFonts w:cs="Times New Roman"/>
                <w:szCs w:val="24"/>
                <w:lang w:val="en-US"/>
              </w:rPr>
            </w:pPr>
            <w:r w:rsidRPr="001C1BF6">
              <w:rPr>
                <w:rFonts w:cs="Times New Roman"/>
                <w:szCs w:val="24"/>
                <w:lang w:val="en-US"/>
              </w:rPr>
              <w:t>Age, ec, verbal, hmt, motor, eye, oblt, mdls, sah, cause, pupils, sex</w:t>
            </w:r>
          </w:p>
        </w:tc>
      </w:tr>
      <w:tr w:rsidR="00B55CF5" w:rsidRPr="00B574FD" w14:paraId="7BC0BDE7" w14:textId="77777777" w:rsidTr="00B55CF5">
        <w:tc>
          <w:tcPr>
            <w:tcW w:w="4414" w:type="dxa"/>
          </w:tcPr>
          <w:p w14:paraId="64DEA48F" w14:textId="77777777" w:rsidR="00B55CF5" w:rsidRPr="001C1BF6" w:rsidRDefault="00B55CF5" w:rsidP="001C1BF6">
            <w:pPr>
              <w:rPr>
                <w:rFonts w:cs="Times New Roman"/>
                <w:szCs w:val="24"/>
              </w:rPr>
            </w:pPr>
            <w:r w:rsidRPr="001C1BF6">
              <w:rPr>
                <w:rFonts w:cs="Times New Roman"/>
                <w:szCs w:val="24"/>
              </w:rPr>
              <w:t>RLog_2 (Regresión Logística)</w:t>
            </w:r>
          </w:p>
        </w:tc>
        <w:tc>
          <w:tcPr>
            <w:tcW w:w="4414" w:type="dxa"/>
          </w:tcPr>
          <w:p w14:paraId="4C5BE082" w14:textId="77777777" w:rsidR="00B55CF5" w:rsidRPr="001C1BF6" w:rsidRDefault="00CB37CB" w:rsidP="001C1BF6">
            <w:pPr>
              <w:rPr>
                <w:rFonts w:cs="Times New Roman"/>
                <w:szCs w:val="24"/>
                <w:lang w:val="en-US"/>
              </w:rPr>
            </w:pPr>
            <w:r w:rsidRPr="001C1BF6">
              <w:rPr>
                <w:rFonts w:cs="Times New Roman"/>
                <w:szCs w:val="24"/>
                <w:lang w:val="en-US"/>
              </w:rPr>
              <w:t>Age, ec, verbal, hmt, motor, eye, oblt, mdls, sah, cause, pupils</w:t>
            </w:r>
          </w:p>
        </w:tc>
      </w:tr>
      <w:tr w:rsidR="00B55CF5" w:rsidRPr="00B574FD" w14:paraId="5C9604DB" w14:textId="77777777" w:rsidTr="00B55CF5">
        <w:tc>
          <w:tcPr>
            <w:tcW w:w="4414" w:type="dxa"/>
          </w:tcPr>
          <w:p w14:paraId="2C424F97" w14:textId="77777777" w:rsidR="00B55CF5" w:rsidRPr="001C1BF6" w:rsidRDefault="00B55CF5" w:rsidP="001C1BF6">
            <w:pPr>
              <w:rPr>
                <w:rFonts w:cs="Times New Roman"/>
                <w:szCs w:val="24"/>
              </w:rPr>
            </w:pPr>
            <w:r w:rsidRPr="001C1BF6">
              <w:rPr>
                <w:rFonts w:cs="Times New Roman"/>
                <w:szCs w:val="24"/>
              </w:rPr>
              <w:t>RLog_3 (Regresión Logística)</w:t>
            </w:r>
          </w:p>
        </w:tc>
        <w:tc>
          <w:tcPr>
            <w:tcW w:w="4414" w:type="dxa"/>
          </w:tcPr>
          <w:p w14:paraId="06F41353" w14:textId="77777777" w:rsidR="00B55CF5" w:rsidRPr="001C1BF6" w:rsidRDefault="00CB37CB" w:rsidP="001C1BF6">
            <w:pPr>
              <w:rPr>
                <w:rFonts w:cs="Times New Roman"/>
                <w:szCs w:val="24"/>
                <w:lang w:val="en-US"/>
              </w:rPr>
            </w:pPr>
            <w:r w:rsidRPr="001C1BF6">
              <w:rPr>
                <w:rFonts w:cs="Times New Roman"/>
                <w:szCs w:val="24"/>
                <w:lang w:val="en-US"/>
              </w:rPr>
              <w:t>Age, ec, verbal, hmt, motor, eye, oblt, mdls, sah, cause</w:t>
            </w:r>
          </w:p>
        </w:tc>
      </w:tr>
      <w:tr w:rsidR="00B55CF5" w:rsidRPr="00B574FD" w14:paraId="2E281923" w14:textId="77777777" w:rsidTr="00B55CF5">
        <w:tc>
          <w:tcPr>
            <w:tcW w:w="4414" w:type="dxa"/>
          </w:tcPr>
          <w:p w14:paraId="02453E1F" w14:textId="77777777" w:rsidR="00B55CF5" w:rsidRPr="001C1BF6" w:rsidRDefault="00B55CF5" w:rsidP="001C1BF6">
            <w:pPr>
              <w:rPr>
                <w:rFonts w:cs="Times New Roman"/>
                <w:szCs w:val="24"/>
              </w:rPr>
            </w:pPr>
            <w:r w:rsidRPr="001C1BF6">
              <w:rPr>
                <w:rFonts w:cs="Times New Roman"/>
                <w:szCs w:val="24"/>
              </w:rPr>
              <w:t>RLog_4 (Regresión Logística)</w:t>
            </w:r>
          </w:p>
        </w:tc>
        <w:tc>
          <w:tcPr>
            <w:tcW w:w="4414" w:type="dxa"/>
          </w:tcPr>
          <w:p w14:paraId="356CE8B4" w14:textId="77777777" w:rsidR="00B55CF5" w:rsidRPr="001C1BF6" w:rsidRDefault="00CB37CB" w:rsidP="001C1BF6">
            <w:pPr>
              <w:rPr>
                <w:rFonts w:cs="Times New Roman"/>
                <w:szCs w:val="24"/>
                <w:lang w:val="en-US"/>
              </w:rPr>
            </w:pPr>
            <w:r w:rsidRPr="001C1BF6">
              <w:rPr>
                <w:rFonts w:cs="Times New Roman"/>
                <w:szCs w:val="24"/>
                <w:lang w:val="en-US"/>
              </w:rPr>
              <w:t>Age, ec, verbal, hmt, motor, eye, oblt, mdls, sah</w:t>
            </w:r>
          </w:p>
        </w:tc>
      </w:tr>
      <w:tr w:rsidR="00B55CF5" w:rsidRPr="00B574FD" w14:paraId="29F51283" w14:textId="77777777" w:rsidTr="00B55CF5">
        <w:tc>
          <w:tcPr>
            <w:tcW w:w="4414" w:type="dxa"/>
          </w:tcPr>
          <w:p w14:paraId="535912BB" w14:textId="77777777" w:rsidR="00B55CF5" w:rsidRPr="001C1BF6" w:rsidRDefault="00B55CF5" w:rsidP="001C1BF6">
            <w:pPr>
              <w:rPr>
                <w:rFonts w:cs="Times New Roman"/>
                <w:szCs w:val="24"/>
              </w:rPr>
            </w:pPr>
            <w:r w:rsidRPr="001C1BF6">
              <w:rPr>
                <w:rFonts w:cs="Times New Roman"/>
                <w:szCs w:val="24"/>
              </w:rPr>
              <w:t>RLog_5 (Regresión Logística)</w:t>
            </w:r>
          </w:p>
        </w:tc>
        <w:tc>
          <w:tcPr>
            <w:tcW w:w="4414" w:type="dxa"/>
          </w:tcPr>
          <w:p w14:paraId="1B30608F" w14:textId="77777777" w:rsidR="00B55CF5" w:rsidRPr="001C1BF6" w:rsidRDefault="00CB37CB" w:rsidP="001C1BF6">
            <w:pPr>
              <w:rPr>
                <w:rFonts w:cs="Times New Roman"/>
                <w:szCs w:val="24"/>
                <w:lang w:val="en-US"/>
              </w:rPr>
            </w:pPr>
            <w:r w:rsidRPr="001C1BF6">
              <w:rPr>
                <w:rFonts w:cs="Times New Roman"/>
                <w:szCs w:val="24"/>
                <w:lang w:val="en-US"/>
              </w:rPr>
              <w:t>Age, ec, verbal, hmt, motor, eye, oblt, mdls</w:t>
            </w:r>
          </w:p>
        </w:tc>
      </w:tr>
      <w:tr w:rsidR="00B55CF5" w:rsidRPr="00B574FD" w14:paraId="49E1D8F6" w14:textId="77777777" w:rsidTr="00B55CF5">
        <w:tc>
          <w:tcPr>
            <w:tcW w:w="4414" w:type="dxa"/>
          </w:tcPr>
          <w:p w14:paraId="39D3E6C9" w14:textId="77777777" w:rsidR="00B55CF5" w:rsidRPr="001C1BF6" w:rsidRDefault="00B55CF5" w:rsidP="001C1BF6">
            <w:pPr>
              <w:rPr>
                <w:rFonts w:cs="Times New Roman"/>
                <w:szCs w:val="24"/>
              </w:rPr>
            </w:pPr>
            <w:r w:rsidRPr="001C1BF6">
              <w:rPr>
                <w:rFonts w:cs="Times New Roman"/>
                <w:szCs w:val="24"/>
              </w:rPr>
              <w:lastRenderedPageBreak/>
              <w:t>RLog_6 (Regresión Logística)</w:t>
            </w:r>
          </w:p>
        </w:tc>
        <w:tc>
          <w:tcPr>
            <w:tcW w:w="4414" w:type="dxa"/>
          </w:tcPr>
          <w:p w14:paraId="11497388" w14:textId="77777777" w:rsidR="00B55CF5" w:rsidRPr="001C1BF6" w:rsidRDefault="00CB37CB" w:rsidP="001C1BF6">
            <w:pPr>
              <w:rPr>
                <w:rFonts w:cs="Times New Roman"/>
                <w:szCs w:val="24"/>
                <w:lang w:val="en-US"/>
              </w:rPr>
            </w:pPr>
            <w:r w:rsidRPr="001C1BF6">
              <w:rPr>
                <w:rFonts w:cs="Times New Roman"/>
                <w:szCs w:val="24"/>
                <w:lang w:val="en-US"/>
              </w:rPr>
              <w:t>Age, ec, verbal, hmt, motor, eye, oblt</w:t>
            </w:r>
          </w:p>
        </w:tc>
      </w:tr>
      <w:tr w:rsidR="00B55CF5" w:rsidRPr="00B574FD" w14:paraId="0E04DF42" w14:textId="77777777" w:rsidTr="00B55CF5">
        <w:tc>
          <w:tcPr>
            <w:tcW w:w="4414" w:type="dxa"/>
          </w:tcPr>
          <w:p w14:paraId="784D23D0" w14:textId="77777777" w:rsidR="00B55CF5" w:rsidRPr="001C1BF6" w:rsidRDefault="00B55CF5" w:rsidP="001C1BF6">
            <w:pPr>
              <w:rPr>
                <w:rFonts w:cs="Times New Roman"/>
                <w:szCs w:val="24"/>
              </w:rPr>
            </w:pPr>
            <w:r w:rsidRPr="001C1BF6">
              <w:rPr>
                <w:rFonts w:cs="Times New Roman"/>
                <w:szCs w:val="24"/>
              </w:rPr>
              <w:t>RLog_7 (Regresión Logística)</w:t>
            </w:r>
          </w:p>
        </w:tc>
        <w:tc>
          <w:tcPr>
            <w:tcW w:w="4414" w:type="dxa"/>
          </w:tcPr>
          <w:p w14:paraId="4263E995" w14:textId="77777777" w:rsidR="00B55CF5" w:rsidRPr="001C1BF6" w:rsidRDefault="00CB37CB" w:rsidP="001C1BF6">
            <w:pPr>
              <w:rPr>
                <w:rFonts w:cs="Times New Roman"/>
                <w:szCs w:val="24"/>
                <w:lang w:val="en-US"/>
              </w:rPr>
            </w:pPr>
            <w:r w:rsidRPr="001C1BF6">
              <w:rPr>
                <w:rFonts w:cs="Times New Roman"/>
                <w:szCs w:val="24"/>
                <w:lang w:val="en-US"/>
              </w:rPr>
              <w:t>Age, ec, verbal, hmt, motor, eye</w:t>
            </w:r>
          </w:p>
        </w:tc>
      </w:tr>
      <w:tr w:rsidR="00B55CF5" w:rsidRPr="00B574FD" w14:paraId="00627BC7" w14:textId="77777777" w:rsidTr="00B55CF5">
        <w:tc>
          <w:tcPr>
            <w:tcW w:w="4414" w:type="dxa"/>
          </w:tcPr>
          <w:p w14:paraId="6BF5B08E" w14:textId="77777777" w:rsidR="00B55CF5" w:rsidRPr="001C1BF6" w:rsidRDefault="00B55CF5" w:rsidP="001C1BF6">
            <w:pPr>
              <w:rPr>
                <w:rFonts w:cs="Times New Roman"/>
                <w:szCs w:val="24"/>
              </w:rPr>
            </w:pPr>
            <w:r w:rsidRPr="001C1BF6">
              <w:rPr>
                <w:rFonts w:cs="Times New Roman"/>
                <w:szCs w:val="24"/>
              </w:rPr>
              <w:t>RLog_8 (Regresión Logística)</w:t>
            </w:r>
          </w:p>
        </w:tc>
        <w:tc>
          <w:tcPr>
            <w:tcW w:w="4414" w:type="dxa"/>
          </w:tcPr>
          <w:p w14:paraId="4B831FA9" w14:textId="77777777" w:rsidR="00B55CF5" w:rsidRPr="001C1BF6" w:rsidRDefault="00CB37CB" w:rsidP="001C1BF6">
            <w:pPr>
              <w:rPr>
                <w:rFonts w:cs="Times New Roman"/>
                <w:szCs w:val="24"/>
                <w:lang w:val="en-US"/>
              </w:rPr>
            </w:pPr>
            <w:r w:rsidRPr="001C1BF6">
              <w:rPr>
                <w:rFonts w:cs="Times New Roman"/>
                <w:szCs w:val="24"/>
                <w:lang w:val="en-US"/>
              </w:rPr>
              <w:t>Age, ec, verbal, hmt, motor</w:t>
            </w:r>
          </w:p>
        </w:tc>
      </w:tr>
      <w:tr w:rsidR="00B55CF5" w:rsidRPr="00CB37CB" w14:paraId="0D249A63" w14:textId="77777777" w:rsidTr="00B55CF5">
        <w:tc>
          <w:tcPr>
            <w:tcW w:w="4414" w:type="dxa"/>
          </w:tcPr>
          <w:p w14:paraId="5D332B8D" w14:textId="77777777" w:rsidR="00B55CF5" w:rsidRPr="001C1BF6" w:rsidRDefault="00B55CF5" w:rsidP="001C1BF6">
            <w:pPr>
              <w:rPr>
                <w:rFonts w:cs="Times New Roman"/>
                <w:szCs w:val="24"/>
              </w:rPr>
            </w:pPr>
            <w:r w:rsidRPr="001C1BF6">
              <w:rPr>
                <w:rFonts w:cs="Times New Roman"/>
                <w:szCs w:val="24"/>
              </w:rPr>
              <w:t>RLog_9 (Regresión Logística)</w:t>
            </w:r>
          </w:p>
        </w:tc>
        <w:tc>
          <w:tcPr>
            <w:tcW w:w="4414" w:type="dxa"/>
          </w:tcPr>
          <w:p w14:paraId="0F1AAB26" w14:textId="77777777" w:rsidR="00B55CF5" w:rsidRPr="001C1BF6" w:rsidRDefault="00CB37CB" w:rsidP="001C1BF6">
            <w:pPr>
              <w:rPr>
                <w:rFonts w:cs="Times New Roman"/>
                <w:szCs w:val="24"/>
                <w:lang w:val="en-US"/>
              </w:rPr>
            </w:pPr>
            <w:r w:rsidRPr="001C1BF6">
              <w:rPr>
                <w:rFonts w:cs="Times New Roman"/>
                <w:szCs w:val="24"/>
                <w:lang w:val="en-US"/>
              </w:rPr>
              <w:t>Age, ec, verbal, hmt</w:t>
            </w:r>
          </w:p>
        </w:tc>
      </w:tr>
      <w:tr w:rsidR="00B55CF5" w14:paraId="53847CD2" w14:textId="77777777" w:rsidTr="00B55CF5">
        <w:tc>
          <w:tcPr>
            <w:tcW w:w="4414" w:type="dxa"/>
          </w:tcPr>
          <w:p w14:paraId="504389AD" w14:textId="77777777" w:rsidR="00B55CF5" w:rsidRPr="001C1BF6" w:rsidRDefault="00B55CF5" w:rsidP="001C1BF6">
            <w:pPr>
              <w:rPr>
                <w:rFonts w:cs="Times New Roman"/>
                <w:szCs w:val="24"/>
              </w:rPr>
            </w:pPr>
            <w:r w:rsidRPr="001C1BF6">
              <w:rPr>
                <w:rFonts w:cs="Times New Roman"/>
                <w:szCs w:val="24"/>
              </w:rPr>
              <w:t>RLog_10 (Regresión Logística)</w:t>
            </w:r>
          </w:p>
        </w:tc>
        <w:tc>
          <w:tcPr>
            <w:tcW w:w="4414" w:type="dxa"/>
          </w:tcPr>
          <w:p w14:paraId="4A059727" w14:textId="77777777" w:rsidR="00B55CF5" w:rsidRPr="001C1BF6" w:rsidRDefault="00CB37CB" w:rsidP="001C1BF6">
            <w:pPr>
              <w:rPr>
                <w:rFonts w:cs="Times New Roman"/>
                <w:szCs w:val="24"/>
              </w:rPr>
            </w:pPr>
            <w:r w:rsidRPr="001C1BF6">
              <w:rPr>
                <w:rFonts w:cs="Times New Roman"/>
                <w:szCs w:val="24"/>
                <w:lang w:val="en-US"/>
              </w:rPr>
              <w:t>Age, ec, verbal</w:t>
            </w:r>
          </w:p>
        </w:tc>
      </w:tr>
      <w:tr w:rsidR="00B55CF5" w14:paraId="0E2FE0D8" w14:textId="77777777" w:rsidTr="00B55CF5">
        <w:tc>
          <w:tcPr>
            <w:tcW w:w="4414" w:type="dxa"/>
          </w:tcPr>
          <w:p w14:paraId="1CB57356" w14:textId="77777777" w:rsidR="00B55CF5" w:rsidRPr="001C1BF6" w:rsidRDefault="00B55CF5" w:rsidP="001C1BF6">
            <w:pPr>
              <w:rPr>
                <w:rFonts w:cs="Times New Roman"/>
                <w:szCs w:val="24"/>
              </w:rPr>
            </w:pPr>
            <w:r w:rsidRPr="001C1BF6">
              <w:rPr>
                <w:rFonts w:cs="Times New Roman"/>
                <w:szCs w:val="24"/>
              </w:rPr>
              <w:t>RLog_11 (Regresión Logística)</w:t>
            </w:r>
          </w:p>
        </w:tc>
        <w:tc>
          <w:tcPr>
            <w:tcW w:w="4414" w:type="dxa"/>
          </w:tcPr>
          <w:p w14:paraId="7816650F" w14:textId="77777777" w:rsidR="00B55CF5" w:rsidRPr="001C1BF6" w:rsidRDefault="00975E63" w:rsidP="001C1BF6">
            <w:pPr>
              <w:rPr>
                <w:rFonts w:cs="Times New Roman"/>
                <w:szCs w:val="24"/>
              </w:rPr>
            </w:pPr>
            <w:r w:rsidRPr="001C1BF6">
              <w:rPr>
                <w:rFonts w:cs="Times New Roman"/>
                <w:szCs w:val="24"/>
                <w:lang w:val="en-US"/>
              </w:rPr>
              <w:t>Age, ec</w:t>
            </w:r>
          </w:p>
        </w:tc>
      </w:tr>
      <w:tr w:rsidR="00B55CF5" w14:paraId="06DE4C15" w14:textId="77777777" w:rsidTr="00B55CF5">
        <w:tc>
          <w:tcPr>
            <w:tcW w:w="4414" w:type="dxa"/>
          </w:tcPr>
          <w:p w14:paraId="5DD183A0" w14:textId="77777777" w:rsidR="00B55CF5" w:rsidRPr="001C1BF6" w:rsidRDefault="00B55CF5" w:rsidP="001C1BF6">
            <w:pPr>
              <w:rPr>
                <w:rFonts w:cs="Times New Roman"/>
                <w:szCs w:val="24"/>
              </w:rPr>
            </w:pPr>
            <w:r w:rsidRPr="001C1BF6">
              <w:rPr>
                <w:rFonts w:cs="Times New Roman"/>
                <w:szCs w:val="24"/>
              </w:rPr>
              <w:t>RLog_12 (Regresión Logística)</w:t>
            </w:r>
          </w:p>
        </w:tc>
        <w:tc>
          <w:tcPr>
            <w:tcW w:w="4414" w:type="dxa"/>
          </w:tcPr>
          <w:p w14:paraId="49B38411" w14:textId="77777777" w:rsidR="00B55CF5" w:rsidRPr="001C1BF6" w:rsidRDefault="00975E63" w:rsidP="001C1BF6">
            <w:pPr>
              <w:rPr>
                <w:rFonts w:cs="Times New Roman"/>
                <w:szCs w:val="24"/>
              </w:rPr>
            </w:pPr>
            <w:r w:rsidRPr="001C1BF6">
              <w:rPr>
                <w:rFonts w:cs="Times New Roman"/>
                <w:szCs w:val="24"/>
                <w:lang w:val="en-US"/>
              </w:rPr>
              <w:t>Age</w:t>
            </w:r>
          </w:p>
        </w:tc>
      </w:tr>
      <w:tr w:rsidR="00517C8D" w14:paraId="2AB1D7F7" w14:textId="77777777" w:rsidTr="00B55CF5">
        <w:tc>
          <w:tcPr>
            <w:tcW w:w="4414" w:type="dxa"/>
          </w:tcPr>
          <w:p w14:paraId="1919752F" w14:textId="77777777" w:rsidR="00517C8D" w:rsidRPr="001C1BF6" w:rsidRDefault="00517C8D" w:rsidP="001C1BF6">
            <w:pPr>
              <w:rPr>
                <w:rFonts w:cs="Times New Roman"/>
                <w:szCs w:val="24"/>
              </w:rPr>
            </w:pPr>
            <w:r w:rsidRPr="001C1BF6">
              <w:rPr>
                <w:rFonts w:cs="Times New Roman"/>
                <w:szCs w:val="24"/>
              </w:rPr>
              <w:t>RLog_13 (Regresión Logística)</w:t>
            </w:r>
          </w:p>
        </w:tc>
        <w:tc>
          <w:tcPr>
            <w:tcW w:w="4414" w:type="dxa"/>
          </w:tcPr>
          <w:p w14:paraId="00B13E5B" w14:textId="77777777" w:rsidR="00517C8D" w:rsidRPr="001C1BF6" w:rsidRDefault="00517C8D" w:rsidP="00C16065">
            <w:pPr>
              <w:keepNext/>
              <w:rPr>
                <w:rFonts w:cs="Times New Roman"/>
                <w:szCs w:val="24"/>
              </w:rPr>
            </w:pPr>
            <w:r w:rsidRPr="001C1BF6">
              <w:rPr>
                <w:rFonts w:cs="Times New Roman"/>
                <w:szCs w:val="24"/>
              </w:rPr>
              <w:t>TODAS EXCEPTO “SEX” y “CAUSE”</w:t>
            </w:r>
          </w:p>
        </w:tc>
      </w:tr>
    </w:tbl>
    <w:p w14:paraId="03B6ED56" w14:textId="6CD1C880" w:rsidR="001B50CD" w:rsidRDefault="00C16065" w:rsidP="00C16065">
      <w:pPr>
        <w:pStyle w:val="Descripcin"/>
      </w:pPr>
      <w:bookmarkStart w:id="117" w:name="_Toc518479735"/>
      <w:r>
        <w:t xml:space="preserve">Tabla </w:t>
      </w:r>
      <w:r>
        <w:fldChar w:fldCharType="begin"/>
      </w:r>
      <w:r>
        <w:instrText xml:space="preserve"> SEQ Tabla \* ARABIC </w:instrText>
      </w:r>
      <w:r>
        <w:fldChar w:fldCharType="separate"/>
      </w:r>
      <w:r w:rsidR="00AB36E8">
        <w:rPr>
          <w:noProof/>
        </w:rPr>
        <w:t>3</w:t>
      </w:r>
      <w:r>
        <w:fldChar w:fldCharType="end"/>
      </w:r>
      <w:r>
        <w:t>. Modelos utilizados</w:t>
      </w:r>
      <w:bookmarkEnd w:id="117"/>
    </w:p>
    <w:p w14:paraId="1BBBA99D" w14:textId="77777777" w:rsidR="0082230E" w:rsidRPr="0082230E" w:rsidRDefault="0082230E" w:rsidP="0082230E"/>
    <w:p w14:paraId="0966B20F" w14:textId="77777777" w:rsidR="007F12D9" w:rsidRDefault="00572045" w:rsidP="00FA1783">
      <w:pPr>
        <w:pStyle w:val="Ttulo3"/>
        <w:numPr>
          <w:ilvl w:val="2"/>
          <w:numId w:val="1"/>
        </w:numPr>
        <w:ind w:left="0" w:firstLine="0"/>
        <w:rPr>
          <w:caps/>
        </w:rPr>
      </w:pPr>
      <w:bookmarkStart w:id="118" w:name="_Toc518479831"/>
      <w:r>
        <w:rPr>
          <w:caps/>
        </w:rPr>
        <w:t>USANDO LA METRICA DE PRECISION Y KAPPA</w:t>
      </w:r>
      <w:bookmarkEnd w:id="118"/>
    </w:p>
    <w:p w14:paraId="43C9A641" w14:textId="77777777" w:rsidR="007F12D9" w:rsidRDefault="007F12D9" w:rsidP="00FA1783">
      <w:pPr>
        <w:pStyle w:val="Ttulo4"/>
        <w:numPr>
          <w:ilvl w:val="3"/>
          <w:numId w:val="1"/>
        </w:numPr>
        <w:ind w:left="0" w:firstLine="0"/>
      </w:pPr>
      <w:r>
        <w:t xml:space="preserve">Uso de </w:t>
      </w:r>
      <w:r w:rsidR="001F5346">
        <w:t>Precisión</w:t>
      </w:r>
    </w:p>
    <w:p w14:paraId="29FBE1AC" w14:textId="77777777" w:rsidR="00E62806" w:rsidRPr="00465CB0" w:rsidRDefault="0071585F" w:rsidP="003205FE">
      <w:pPr>
        <w:rPr>
          <w:rFonts w:cs="Times New Roman"/>
          <w:szCs w:val="24"/>
        </w:rPr>
      </w:pPr>
      <w:r w:rsidRPr="001C1BF6">
        <w:rPr>
          <w:rFonts w:cs="Times New Roman"/>
          <w:szCs w:val="24"/>
        </w:rPr>
        <w:t>Teniendo en cuenta</w:t>
      </w:r>
      <w:r w:rsidR="00EB16BA" w:rsidRPr="001C1BF6">
        <w:rPr>
          <w:rFonts w:cs="Times New Roman"/>
          <w:szCs w:val="24"/>
        </w:rPr>
        <w:t xml:space="preserve"> algunos de</w:t>
      </w:r>
      <w:r w:rsidRPr="001C1BF6">
        <w:rPr>
          <w:rFonts w:cs="Times New Roman"/>
          <w:szCs w:val="24"/>
        </w:rPr>
        <w:t xml:space="preserve"> estos modelos, hemos obtenido la precisión y se ha graficado, obteniéndose el siguiente resultado:</w:t>
      </w:r>
    </w:p>
    <w:p w14:paraId="3F0D3B62" w14:textId="2363F8CA" w:rsidR="00C244A9" w:rsidRDefault="00967F17" w:rsidP="00C244A9">
      <w:pPr>
        <w:keepNext/>
        <w:jc w:val="center"/>
      </w:pPr>
      <w:r>
        <w:rPr>
          <w:noProof/>
          <w:lang w:eastAsia="es-ES"/>
        </w:rPr>
        <w:drawing>
          <wp:inline distT="0" distB="0" distL="0" distR="0" wp14:anchorId="4D4C2CCE" wp14:editId="3FBFA963">
            <wp:extent cx="4619305" cy="297582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05-1.png"/>
                    <pic:cNvPicPr>
                      <a:picLocks noChangeAspect="1" noChangeArrowheads="1"/>
                    </pic:cNvPicPr>
                  </pic:nvPicPr>
                  <pic:blipFill rotWithShape="1">
                    <a:blip r:embed="rId63"/>
                    <a:srcRect t="19473"/>
                    <a:stretch/>
                  </pic:blipFill>
                  <pic:spPr bwMode="auto">
                    <a:xfrm>
                      <a:off x="0" y="0"/>
                      <a:ext cx="4620126" cy="2976350"/>
                    </a:xfrm>
                    <a:prstGeom prst="rect">
                      <a:avLst/>
                    </a:prstGeom>
                    <a:noFill/>
                    <a:ln>
                      <a:noFill/>
                    </a:ln>
                    <a:extLst>
                      <a:ext uri="{53640926-AAD7-44D8-BBD7-CCE9431645EC}">
                        <a14:shadowObscured xmlns:a14="http://schemas.microsoft.com/office/drawing/2010/main"/>
                      </a:ext>
                    </a:extLst>
                  </pic:spPr>
                </pic:pic>
              </a:graphicData>
            </a:graphic>
          </wp:inline>
        </w:drawing>
      </w:r>
    </w:p>
    <w:p w14:paraId="79ABE568" w14:textId="7F0BCF8C" w:rsidR="0071585F" w:rsidRDefault="00C244A9" w:rsidP="00C244A9">
      <w:pPr>
        <w:pStyle w:val="Descripcin"/>
        <w:jc w:val="center"/>
      </w:pPr>
      <w:bookmarkStart w:id="119" w:name="_Toc518479788"/>
      <w:r>
        <w:t xml:space="preserve">Ilustración </w:t>
      </w:r>
      <w:r>
        <w:fldChar w:fldCharType="begin"/>
      </w:r>
      <w:r>
        <w:instrText xml:space="preserve"> SEQ Ilustración \* ARABIC </w:instrText>
      </w:r>
      <w:r>
        <w:fldChar w:fldCharType="separate"/>
      </w:r>
      <w:r w:rsidR="00AB36E8">
        <w:rPr>
          <w:noProof/>
        </w:rPr>
        <w:t>50</w:t>
      </w:r>
      <w:r>
        <w:fldChar w:fldCharType="end"/>
      </w:r>
      <w:r>
        <w:t>. Comparativa de precisión</w:t>
      </w:r>
      <w:bookmarkEnd w:id="119"/>
    </w:p>
    <w:p w14:paraId="528CB992" w14:textId="77903A6C" w:rsidR="00EB16BA" w:rsidRDefault="00EB16BA" w:rsidP="003205FE">
      <w:r>
        <w:lastRenderedPageBreak/>
        <w:t xml:space="preserve">Como se puede observar en el grafico anterior, el algoritmo de </w:t>
      </w:r>
      <w:r w:rsidR="00617FAB">
        <w:t>GBM</w:t>
      </w:r>
      <w:r>
        <w:t xml:space="preserve"> ha sido el que mejor resultado </w:t>
      </w:r>
      <w:r w:rsidR="00E62806">
        <w:t>ha obtenido.</w:t>
      </w:r>
      <w:r w:rsidR="00497A9E">
        <w:t xml:space="preserve"> Seguido del algoritmo de</w:t>
      </w:r>
      <w:r w:rsidR="00617FAB">
        <w:t xml:space="preserve"> XGBoost.</w:t>
      </w:r>
    </w:p>
    <w:p w14:paraId="7BB7FA5D" w14:textId="222985AC" w:rsidR="00497A9E" w:rsidRDefault="00617FAB" w:rsidP="003205FE">
      <w:r>
        <w:t>Los peores resultados se han obtenido mediante la combinación de modelos, esta combinación de modelos no es apta para realizar predicciones. Por otro lado, el modelo individual con peores res</w:t>
      </w:r>
      <w:r w:rsidR="00A42CB3">
        <w:t>ultados ha sido el Naïves Bayes. Este último resultado era de esperar puesto que Naïves Bayes es un modelo paramétrico y como ya vimos, estos modelos no son óptimos para datos que no posean una distribución determinada.</w:t>
      </w:r>
    </w:p>
    <w:p w14:paraId="5C0CCA4E" w14:textId="77777777" w:rsidR="007F12D9" w:rsidRDefault="007F12D9" w:rsidP="00FA1783">
      <w:pPr>
        <w:pStyle w:val="Ttulo4"/>
        <w:numPr>
          <w:ilvl w:val="3"/>
          <w:numId w:val="1"/>
        </w:numPr>
        <w:ind w:left="0" w:firstLine="0"/>
      </w:pPr>
      <w:r>
        <w:t>Uso de Kappa</w:t>
      </w:r>
    </w:p>
    <w:p w14:paraId="71B9EA60" w14:textId="77777777" w:rsidR="007F12D9" w:rsidRDefault="005B73BA" w:rsidP="003205FE">
      <w:r>
        <w:t xml:space="preserve">De la misma forma que se ha </w:t>
      </w:r>
      <w:r w:rsidR="00D87E03">
        <w:t>obtenido</w:t>
      </w:r>
      <w:r>
        <w:t xml:space="preserve"> la métrica de precisión, obtendremos la métrica e Kappa.</w:t>
      </w:r>
    </w:p>
    <w:p w14:paraId="04614F21" w14:textId="6115D3A4" w:rsidR="005B73BA" w:rsidRPr="00DD29B2" w:rsidRDefault="005B73BA" w:rsidP="00FB139B">
      <w:r>
        <w:t xml:space="preserve">Utilizaremos algunos de los modelos utilizados en la </w:t>
      </w:r>
      <w:r w:rsidR="00913DF3" w:rsidRPr="00913DF3">
        <w:t>Tabla 2</w:t>
      </w:r>
      <w:r w:rsidR="00617FAB">
        <w:t>.</w:t>
      </w:r>
    </w:p>
    <w:p w14:paraId="242547FB" w14:textId="77777777" w:rsidR="005B73BA" w:rsidRDefault="005B73BA" w:rsidP="003205FE">
      <w:r>
        <w:t xml:space="preserve">Habiendo realizado el entrenamiento y </w:t>
      </w:r>
      <w:r w:rsidR="00D87E03">
        <w:t>posteriores pruebas con el modelo entrenado, se han obtenido los siguientes resultados.</w:t>
      </w:r>
    </w:p>
    <w:p w14:paraId="45473B5B" w14:textId="1A552C89" w:rsidR="00C244A9" w:rsidRDefault="00967F17" w:rsidP="00C244A9">
      <w:pPr>
        <w:keepNext/>
        <w:jc w:val="center"/>
      </w:pPr>
      <w:r>
        <w:rPr>
          <w:noProof/>
          <w:lang w:eastAsia="es-ES"/>
        </w:rPr>
        <w:drawing>
          <wp:inline distT="0" distB="0" distL="0" distR="0" wp14:anchorId="509A3D3D" wp14:editId="1829CB60">
            <wp:extent cx="4619625" cy="2984500"/>
            <wp:effectExtent l="0" t="0" r="0" b="6350"/>
            <wp:docPr id="74"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06-1.png"/>
                    <pic:cNvPicPr>
                      <a:picLocks noChangeAspect="1" noChangeArrowheads="1"/>
                    </pic:cNvPicPr>
                  </pic:nvPicPr>
                  <pic:blipFill rotWithShape="1">
                    <a:blip r:embed="rId64"/>
                    <a:srcRect t="19244"/>
                    <a:stretch/>
                  </pic:blipFill>
                  <pic:spPr bwMode="auto">
                    <a:xfrm>
                      <a:off x="0" y="0"/>
                      <a:ext cx="4620126" cy="2984824"/>
                    </a:xfrm>
                    <a:prstGeom prst="rect">
                      <a:avLst/>
                    </a:prstGeom>
                    <a:noFill/>
                    <a:ln>
                      <a:noFill/>
                    </a:ln>
                    <a:extLst>
                      <a:ext uri="{53640926-AAD7-44D8-BBD7-CCE9431645EC}">
                        <a14:shadowObscured xmlns:a14="http://schemas.microsoft.com/office/drawing/2010/main"/>
                      </a:ext>
                    </a:extLst>
                  </pic:spPr>
                </pic:pic>
              </a:graphicData>
            </a:graphic>
          </wp:inline>
        </w:drawing>
      </w:r>
    </w:p>
    <w:p w14:paraId="58BCDD5C" w14:textId="4EEFF558" w:rsidR="005B73BA" w:rsidRDefault="00C244A9" w:rsidP="001E1655">
      <w:pPr>
        <w:pStyle w:val="Descripcin"/>
        <w:jc w:val="center"/>
      </w:pPr>
      <w:bookmarkStart w:id="120" w:name="_Toc518479789"/>
      <w:r>
        <w:t xml:space="preserve">Ilustración </w:t>
      </w:r>
      <w:r>
        <w:fldChar w:fldCharType="begin"/>
      </w:r>
      <w:r>
        <w:instrText xml:space="preserve"> SEQ Ilustración \* ARABIC </w:instrText>
      </w:r>
      <w:r>
        <w:fldChar w:fldCharType="separate"/>
      </w:r>
      <w:r w:rsidR="00AB36E8">
        <w:rPr>
          <w:noProof/>
        </w:rPr>
        <w:t>51</w:t>
      </w:r>
      <w:r>
        <w:fldChar w:fldCharType="end"/>
      </w:r>
      <w:r>
        <w:t>. Comparativa de Kappa</w:t>
      </w:r>
      <w:bookmarkEnd w:id="120"/>
    </w:p>
    <w:p w14:paraId="60850150" w14:textId="573EC975" w:rsidR="0082230E" w:rsidRDefault="00D87E03" w:rsidP="00D87E03">
      <w:pPr>
        <w:jc w:val="left"/>
      </w:pPr>
      <w:r>
        <w:lastRenderedPageBreak/>
        <w:t xml:space="preserve">Como se puede comprobar, aunque Kappa sea una medida distinta a la precisión, se ha obtenido un gráfico muy similar, que nos aporta la misma información que el anterior. Destacando nuevamente como el modelo </w:t>
      </w:r>
      <w:r w:rsidR="00421777">
        <w:t>GBM</w:t>
      </w:r>
      <w:r>
        <w:t xml:space="preserve"> el que obtiene las mejores predicciones para nuestro conjunto de datos y </w:t>
      </w:r>
      <w:r w:rsidR="00421777">
        <w:t>la combinación de modelos ha sido la peor.</w:t>
      </w:r>
      <w:r w:rsidR="00E22C8C">
        <w:t xml:space="preserve"> </w:t>
      </w:r>
    </w:p>
    <w:p w14:paraId="72805268" w14:textId="6554FAD0" w:rsidR="007670A5" w:rsidRDefault="007670A5" w:rsidP="007670A5">
      <w:pPr>
        <w:pStyle w:val="Ttulo3"/>
        <w:numPr>
          <w:ilvl w:val="2"/>
          <w:numId w:val="1"/>
        </w:numPr>
        <w:ind w:left="0" w:firstLine="0"/>
        <w:rPr>
          <w:caps/>
        </w:rPr>
      </w:pPr>
      <w:bookmarkStart w:id="121" w:name="_Toc518479832"/>
      <w:r>
        <w:rPr>
          <w:caps/>
        </w:rPr>
        <w:t xml:space="preserve">COMPARATIVA </w:t>
      </w:r>
      <w:r w:rsidR="00A6056A">
        <w:rPr>
          <w:caps/>
        </w:rPr>
        <w:t>DE MATRICES DE CONFUSIÓN</w:t>
      </w:r>
      <w:bookmarkEnd w:id="121"/>
    </w:p>
    <w:p w14:paraId="0826D9A7" w14:textId="68576557" w:rsidR="00421777" w:rsidRPr="00421777" w:rsidRDefault="00421777" w:rsidP="00421777">
      <w:r>
        <w:t>Una vez que hemos obtenido la predicción de todos los modelos, hemos agrupado todas las matrices de confusión para que el lector pueda de esta forma realizar una rápida comparación entre ellos.</w:t>
      </w:r>
    </w:p>
    <w:p w14:paraId="4EE6A48F" w14:textId="356BD3DD" w:rsidR="007670A5" w:rsidRDefault="0023186E" w:rsidP="0023186E">
      <w:pPr>
        <w:jc w:val="center"/>
        <w:rPr>
          <w:u w:val="single"/>
        </w:rPr>
      </w:pPr>
      <w:r>
        <w:rPr>
          <w:noProof/>
          <w:lang w:eastAsia="es-ES"/>
        </w:rPr>
        <w:drawing>
          <wp:inline distT="0" distB="0" distL="0" distR="0" wp14:anchorId="02B73E05" wp14:editId="22417EB8">
            <wp:extent cx="4619625" cy="3560618"/>
            <wp:effectExtent l="0" t="0" r="0" b="1905"/>
            <wp:docPr id="65"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67-1.png"/>
                    <pic:cNvPicPr>
                      <a:picLocks noChangeAspect="1" noChangeArrowheads="1"/>
                    </pic:cNvPicPr>
                  </pic:nvPicPr>
                  <pic:blipFill rotWithShape="1">
                    <a:blip r:embed="rId65"/>
                    <a:srcRect t="3655"/>
                    <a:stretch/>
                  </pic:blipFill>
                  <pic:spPr bwMode="auto">
                    <a:xfrm>
                      <a:off x="0" y="0"/>
                      <a:ext cx="4620126" cy="3561004"/>
                    </a:xfrm>
                    <a:prstGeom prst="rect">
                      <a:avLst/>
                    </a:prstGeom>
                    <a:noFill/>
                    <a:ln>
                      <a:noFill/>
                    </a:ln>
                    <a:extLst>
                      <a:ext uri="{53640926-AAD7-44D8-BBD7-CCE9431645EC}">
                        <a14:shadowObscured xmlns:a14="http://schemas.microsoft.com/office/drawing/2010/main"/>
                      </a:ext>
                    </a:extLst>
                  </pic:spPr>
                </pic:pic>
              </a:graphicData>
            </a:graphic>
          </wp:inline>
        </w:drawing>
      </w:r>
    </w:p>
    <w:p w14:paraId="04AB9098" w14:textId="0A78BFD0" w:rsidR="0023186E" w:rsidRDefault="0023186E" w:rsidP="0023186E">
      <w:pPr>
        <w:jc w:val="center"/>
        <w:rPr>
          <w:u w:val="single"/>
        </w:rPr>
      </w:pPr>
      <w:r>
        <w:rPr>
          <w:noProof/>
          <w:lang w:eastAsia="es-ES"/>
        </w:rPr>
        <w:lastRenderedPageBreak/>
        <w:drawing>
          <wp:inline distT="0" distB="0" distL="0" distR="0" wp14:anchorId="4A685C1B" wp14:editId="02539555">
            <wp:extent cx="4619625" cy="3581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67-2.png"/>
                    <pic:cNvPicPr>
                      <a:picLocks noChangeAspect="1" noChangeArrowheads="1"/>
                    </pic:cNvPicPr>
                  </pic:nvPicPr>
                  <pic:blipFill rotWithShape="1">
                    <a:blip r:embed="rId66"/>
                    <a:srcRect t="3093"/>
                    <a:stretch/>
                  </pic:blipFill>
                  <pic:spPr bwMode="auto">
                    <a:xfrm>
                      <a:off x="0" y="0"/>
                      <a:ext cx="4620126" cy="3581789"/>
                    </a:xfrm>
                    <a:prstGeom prst="rect">
                      <a:avLst/>
                    </a:prstGeom>
                    <a:noFill/>
                    <a:ln>
                      <a:noFill/>
                    </a:ln>
                    <a:extLst>
                      <a:ext uri="{53640926-AAD7-44D8-BBD7-CCE9431645EC}">
                        <a14:shadowObscured xmlns:a14="http://schemas.microsoft.com/office/drawing/2010/main"/>
                      </a:ext>
                    </a:extLst>
                  </pic:spPr>
                </pic:pic>
              </a:graphicData>
            </a:graphic>
          </wp:inline>
        </w:drawing>
      </w:r>
    </w:p>
    <w:p w14:paraId="556350B9" w14:textId="4CF2312E" w:rsidR="0023186E" w:rsidRDefault="00F219FD" w:rsidP="0023186E">
      <w:pPr>
        <w:jc w:val="center"/>
        <w:rPr>
          <w:u w:val="single"/>
        </w:rPr>
      </w:pPr>
      <w:r>
        <w:rPr>
          <w:noProof/>
          <w:lang w:eastAsia="es-ES"/>
        </w:rPr>
        <w:drawing>
          <wp:inline distT="0" distB="0" distL="0" distR="0" wp14:anchorId="5A2826FF" wp14:editId="516CF94D">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96-3.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2618FFE5" w14:textId="74E0F4C8" w:rsidR="00F219FD" w:rsidRDefault="00F219FD" w:rsidP="0023186E">
      <w:pPr>
        <w:jc w:val="center"/>
        <w:rPr>
          <w:u w:val="single"/>
        </w:rPr>
      </w:pPr>
      <w:r>
        <w:rPr>
          <w:noProof/>
          <w:lang w:eastAsia="es-ES"/>
        </w:rPr>
        <w:lastRenderedPageBreak/>
        <w:drawing>
          <wp:inline distT="0" distB="0" distL="0" distR="0" wp14:anchorId="751B96DD" wp14:editId="5EDD79ED">
            <wp:extent cx="4619625" cy="3557476"/>
            <wp:effectExtent l="0" t="0" r="0" b="5080"/>
            <wp:docPr id="41"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96-4.png"/>
                    <pic:cNvPicPr>
                      <a:picLocks noChangeAspect="1" noChangeArrowheads="1"/>
                    </pic:cNvPicPr>
                  </pic:nvPicPr>
                  <pic:blipFill rotWithShape="1">
                    <a:blip r:embed="rId68"/>
                    <a:srcRect t="3740"/>
                    <a:stretch/>
                  </pic:blipFill>
                  <pic:spPr bwMode="auto">
                    <a:xfrm>
                      <a:off x="0" y="0"/>
                      <a:ext cx="4620126" cy="3557862"/>
                    </a:xfrm>
                    <a:prstGeom prst="rect">
                      <a:avLst/>
                    </a:prstGeom>
                    <a:noFill/>
                    <a:ln>
                      <a:noFill/>
                    </a:ln>
                    <a:extLst>
                      <a:ext uri="{53640926-AAD7-44D8-BBD7-CCE9431645EC}">
                        <a14:shadowObscured xmlns:a14="http://schemas.microsoft.com/office/drawing/2010/main"/>
                      </a:ext>
                    </a:extLst>
                  </pic:spPr>
                </pic:pic>
              </a:graphicData>
            </a:graphic>
          </wp:inline>
        </w:drawing>
      </w:r>
    </w:p>
    <w:p w14:paraId="4D49942E" w14:textId="7B9F6CE3" w:rsidR="0023186E" w:rsidRDefault="001119DA" w:rsidP="001119DA">
      <w:pPr>
        <w:jc w:val="left"/>
      </w:pPr>
      <w:r>
        <w:t>Como se puede comprobar en las g</w:t>
      </w:r>
      <w:r w:rsidR="001C6D39">
        <w:t>ráficas anteriores, existen un gran número de resultados existentes. Si descartamos los modelos con los que hemos tenido un peor resultado y utilizamos aquellos que mejores resultados han tenido (adaboost, gbm, xgb y redes neuronales), podemos ver que la tasa de verdaderos positivos y verdaderos negativos, que son las variables que se desea estudiar, es muy similar entre ellos.</w:t>
      </w:r>
    </w:p>
    <w:p w14:paraId="2E213940" w14:textId="67FC3579" w:rsidR="001C6D39" w:rsidRDefault="001C6D39" w:rsidP="001119DA">
      <w:pPr>
        <w:jc w:val="left"/>
      </w:pPr>
      <w:r>
        <w:t>Si queremos obtener la mayor tasa de verdaderos positivos, podemos utilizar el modelo de redes neuronales. En cambio, si queremos obtener el mayor número de verdaderos negativos, deberemos utilizar</w:t>
      </w:r>
      <w:r w:rsidR="00177C6F">
        <w:t xml:space="preserve"> el modelo gbm o incluso xgboost.</w:t>
      </w:r>
    </w:p>
    <w:p w14:paraId="519C421D" w14:textId="1CC99E7D" w:rsidR="00177C6F" w:rsidRPr="001119DA" w:rsidRDefault="00177C6F" w:rsidP="001119DA">
      <w:pPr>
        <w:jc w:val="left"/>
      </w:pPr>
      <w:r>
        <w:t>Podemos observar también que los modelos combinados (Glm.ens.Comp y Gbm.ens.Comp), no obtienen buen resultado, no nos sirven apenas de ayuda ya que no son capaces de detectar los verdaderos positivos o verdaderos negativos que en este problema es lo que realmente nos interesa.</w:t>
      </w:r>
    </w:p>
    <w:p w14:paraId="699053AB" w14:textId="737EE5E8" w:rsidR="00572045" w:rsidRDefault="007670A5" w:rsidP="00FA1783">
      <w:pPr>
        <w:pStyle w:val="Ttulo3"/>
        <w:numPr>
          <w:ilvl w:val="2"/>
          <w:numId w:val="1"/>
        </w:numPr>
        <w:ind w:left="0" w:firstLine="0"/>
        <w:rPr>
          <w:caps/>
        </w:rPr>
      </w:pPr>
      <w:bookmarkStart w:id="122" w:name="_Toc518479833"/>
      <w:r>
        <w:rPr>
          <w:caps/>
        </w:rPr>
        <w:lastRenderedPageBreak/>
        <w:t>USANDO LA MÉ</w:t>
      </w:r>
      <w:r w:rsidR="00572045">
        <w:rPr>
          <w:caps/>
        </w:rPr>
        <w:t>TRICA DE LA CURVA DE ROC</w:t>
      </w:r>
      <w:bookmarkEnd w:id="122"/>
    </w:p>
    <w:p w14:paraId="60E6BFC1" w14:textId="77777777" w:rsidR="009C337C" w:rsidRDefault="00927F82" w:rsidP="00131CA1">
      <w:pPr>
        <w:rPr>
          <w:rFonts w:cs="Times New Roman"/>
          <w:szCs w:val="24"/>
        </w:rPr>
      </w:pPr>
      <w:r w:rsidRPr="00131CA1">
        <w:rPr>
          <w:rFonts w:cs="Times New Roman"/>
          <w:szCs w:val="24"/>
        </w:rPr>
        <w:t xml:space="preserve">Recordemos que el área bajo la curva ROC (AUC) estima la capacidad de distinguir o </w:t>
      </w:r>
      <w:r w:rsidRPr="008503BD">
        <w:rPr>
          <w:rFonts w:cs="Times New Roman"/>
          <w:szCs w:val="24"/>
        </w:rPr>
        <w:t>discriminar entre pacientes vivos y pacientes que fallecen.</w:t>
      </w:r>
    </w:p>
    <w:p w14:paraId="0F5739E4" w14:textId="41FF383C" w:rsidR="00FD22EE" w:rsidRDefault="00FD22EE" w:rsidP="00131CA1">
      <w:pPr>
        <w:rPr>
          <w:rFonts w:cs="Times New Roman"/>
          <w:szCs w:val="24"/>
          <w:shd w:val="clear" w:color="auto" w:fill="FFFFFF"/>
        </w:rPr>
      </w:pPr>
      <w:r w:rsidRPr="008503BD">
        <w:rPr>
          <w:rFonts w:cs="Times New Roman"/>
          <w:szCs w:val="24"/>
          <w:shd w:val="clear" w:color="auto" w:fill="FFFFFF"/>
        </w:rPr>
        <w:t>Recientemente, se ha prestado más atención al AUC parcial (pAUC) que al AUC</w:t>
      </w:r>
      <w:r w:rsidR="008503BD" w:rsidRPr="008503BD">
        <w:rPr>
          <w:rFonts w:cs="Times New Roman"/>
          <w:szCs w:val="24"/>
          <w:shd w:val="clear" w:color="auto" w:fill="FFFFFF"/>
        </w:rPr>
        <w:t>. Esto se debe a que pAUC permite analizar un rango en concreto.</w:t>
      </w:r>
      <w:r w:rsidR="001119DA">
        <w:rPr>
          <w:rFonts w:cs="Times New Roman"/>
          <w:szCs w:val="24"/>
          <w:shd w:val="clear" w:color="auto" w:fill="FFFFFF"/>
        </w:rPr>
        <w:t xml:space="preserve"> No solo eso, también permite poder diferenciar dos curvas con </w:t>
      </w:r>
      <w:r w:rsidR="001C6D39">
        <w:rPr>
          <w:rFonts w:cs="Times New Roman"/>
          <w:szCs w:val="24"/>
          <w:shd w:val="clear" w:color="auto" w:fill="FFFFFF"/>
        </w:rPr>
        <w:t>la misma área</w:t>
      </w:r>
      <w:r w:rsidR="001119DA">
        <w:rPr>
          <w:rFonts w:cs="Times New Roman"/>
          <w:szCs w:val="24"/>
          <w:shd w:val="clear" w:color="auto" w:fill="FFFFFF"/>
        </w:rPr>
        <w:t xml:space="preserve">, puesto que estas curvas serán tendrán </w:t>
      </w:r>
      <w:r w:rsidR="001C6D39">
        <w:rPr>
          <w:rFonts w:cs="Times New Roman"/>
          <w:szCs w:val="24"/>
          <w:shd w:val="clear" w:color="auto" w:fill="FFFFFF"/>
        </w:rPr>
        <w:t>la misma área,</w:t>
      </w:r>
      <w:r w:rsidR="001119DA">
        <w:rPr>
          <w:rFonts w:cs="Times New Roman"/>
          <w:szCs w:val="24"/>
          <w:shd w:val="clear" w:color="auto" w:fill="FFFFFF"/>
        </w:rPr>
        <w:t xml:space="preserve"> pero podrán diferenciarse en rangos puntuales.</w:t>
      </w:r>
    </w:p>
    <w:p w14:paraId="20548D16" w14:textId="77777777" w:rsidR="009C337C" w:rsidRPr="009C337C" w:rsidRDefault="009C337C" w:rsidP="00131CA1">
      <w:pPr>
        <w:rPr>
          <w:shd w:val="clear" w:color="auto" w:fill="FFFFFF"/>
        </w:rPr>
      </w:pPr>
      <w:r w:rsidRPr="00F9532E">
        <w:rPr>
          <w:shd w:val="clear" w:color="auto" w:fill="FFFFFF"/>
        </w:rPr>
        <w:t>El AUC parcial se ha propuesto como una medida alternativa al AUC completo. Cuando se usa el AUC parcial, se consideran solo aquellas regiones del espacio ROC que corresponden a valores clínicamente relevantes de la sensibilidad o especificidad de la prueba.</w:t>
      </w:r>
    </w:p>
    <w:p w14:paraId="66B553BD" w14:textId="77777777" w:rsidR="008503BD" w:rsidRPr="00AD2637" w:rsidRDefault="008503BD" w:rsidP="001B3F41">
      <w:pPr>
        <w:rPr>
          <w:rFonts w:cs="Times New Roman"/>
          <w:szCs w:val="24"/>
          <w:shd w:val="clear" w:color="auto" w:fill="FFFFFF"/>
        </w:rPr>
      </w:pPr>
      <w:r w:rsidRPr="00AD2637">
        <w:rPr>
          <w:rFonts w:cs="Times New Roman"/>
          <w:szCs w:val="24"/>
          <w:shd w:val="clear" w:color="auto" w:fill="FFFFFF"/>
        </w:rPr>
        <w:t>El rango que se utiliza en la medicina es del 90% al 100% tanto para la sensibilidad como especificidad.</w:t>
      </w:r>
      <w:r>
        <w:rPr>
          <w:rFonts w:cs="Times New Roman"/>
          <w:szCs w:val="24"/>
          <w:shd w:val="clear" w:color="auto" w:fill="FFFFFF"/>
        </w:rPr>
        <w:t xml:space="preserve"> Este rango es adecuado para obtener la tasa de falsos positivos de una determinada situación clínica.</w:t>
      </w:r>
    </w:p>
    <w:p w14:paraId="555A7631" w14:textId="77777777" w:rsidR="00AD2637" w:rsidRPr="00FE67E1" w:rsidRDefault="008503BD" w:rsidP="00FE67E1">
      <w:r w:rsidRPr="00FE67E1">
        <w:rPr>
          <w:shd w:val="clear" w:color="auto" w:fill="FFFFFF"/>
        </w:rPr>
        <w:t xml:space="preserve">Cuando se </w:t>
      </w:r>
      <w:r w:rsidR="003B1136" w:rsidRPr="00FE67E1">
        <w:rPr>
          <w:shd w:val="clear" w:color="auto" w:fill="FFFFFF"/>
        </w:rPr>
        <w:t xml:space="preserve">define un pAUC, </w:t>
      </w:r>
      <w:r w:rsidRPr="00FE67E1">
        <w:rPr>
          <w:shd w:val="clear" w:color="auto" w:fill="FFFFFF"/>
        </w:rPr>
        <w:t xml:space="preserve">este </w:t>
      </w:r>
      <w:r w:rsidR="003B1136" w:rsidRPr="00FE67E1">
        <w:rPr>
          <w:shd w:val="clear" w:color="auto" w:fill="FFFFFF"/>
        </w:rPr>
        <w:t>puede ser estandarizado (corregido).</w:t>
      </w:r>
      <w:r w:rsidR="003B1136" w:rsidRPr="00FE67E1">
        <w:t xml:space="preserve"> Esta corrección </w:t>
      </w:r>
      <w:r w:rsidRPr="00FE67E1">
        <w:t xml:space="preserve">se controla mediante </w:t>
      </w:r>
      <w:r w:rsidR="003B1136" w:rsidRPr="00FE67E1">
        <w:t>el argumento partial.auc.correct.  Si partial.auc.correct = TRUE, se aplicará la corrección de McClish:</w:t>
      </w:r>
    </w:p>
    <w:p w14:paraId="0A750B4C" w14:textId="77777777" w:rsidR="003B1136" w:rsidRPr="00FE67E1" w:rsidRDefault="003B1136" w:rsidP="00FE67E1">
      <w:pPr>
        <w:jc w:val="center"/>
        <w:rPr>
          <w:i/>
          <w:iCs/>
          <w:shd w:val="clear" w:color="auto" w:fill="FFFFFF"/>
        </w:rPr>
      </w:pPr>
      <w:r w:rsidRPr="00FE67E1">
        <w:rPr>
          <w:i/>
          <w:iCs/>
          <w:shd w:val="clear" w:color="auto" w:fill="FFFFFF"/>
        </w:rPr>
        <w:t>(1+ (auc-min) / (max-min)) / 2</w:t>
      </w:r>
    </w:p>
    <w:p w14:paraId="473F1FC0" w14:textId="77777777" w:rsidR="00EC077B" w:rsidRDefault="00EC077B" w:rsidP="00FE67E1">
      <w:pPr>
        <w:rPr>
          <w:shd w:val="clear" w:color="auto" w:fill="FFFFFF"/>
        </w:rPr>
      </w:pPr>
      <w:r w:rsidRPr="00FE67E1">
        <w:rPr>
          <w:shd w:val="clear" w:color="auto" w:fill="FFFFFF"/>
        </w:rPr>
        <w:t>donde auc es el pAUC no corregido calculado en la región definida por partial.</w:t>
      </w:r>
      <w:r w:rsidR="00FE67E1">
        <w:rPr>
          <w:shd w:val="clear" w:color="auto" w:fill="FFFFFF"/>
        </w:rPr>
        <w:t>auc, min es el valor del AUC no-</w:t>
      </w:r>
      <w:r w:rsidRPr="00FE67E1">
        <w:rPr>
          <w:shd w:val="clear" w:color="auto" w:fill="FFFFFF"/>
        </w:rPr>
        <w:t>discriminativo (con un AUC de 0,5 o 50 en la región</w:t>
      </w:r>
      <w:r w:rsidR="008503BD" w:rsidRPr="00FE67E1">
        <w:rPr>
          <w:shd w:val="clear" w:color="auto" w:fill="FFFFFF"/>
        </w:rPr>
        <w:t>)</w:t>
      </w:r>
      <w:r w:rsidRPr="00FE67E1">
        <w:rPr>
          <w:shd w:val="clear" w:color="auto" w:fill="FFFFFF"/>
        </w:rPr>
        <w:t xml:space="preserve"> y max es el </w:t>
      </w:r>
      <w:r w:rsidR="008503BD" w:rsidRPr="00FE67E1">
        <w:rPr>
          <w:shd w:val="clear" w:color="auto" w:fill="FFFFFF"/>
        </w:rPr>
        <w:t>AUC máximo posible en la región</w:t>
      </w:r>
      <w:r w:rsidRPr="00FE67E1">
        <w:rPr>
          <w:shd w:val="clear" w:color="auto" w:fill="FFFFFF"/>
        </w:rPr>
        <w:t>. Con esta corrección, el AUC será</w:t>
      </w:r>
      <w:r w:rsidR="008503BD" w:rsidRPr="00FE67E1">
        <w:rPr>
          <w:shd w:val="clear" w:color="auto" w:fill="FFFFFF"/>
        </w:rPr>
        <w:t xml:space="preserve"> de</w:t>
      </w:r>
      <w:r w:rsidRPr="00FE67E1">
        <w:rPr>
          <w:shd w:val="clear" w:color="auto" w:fill="FFFFFF"/>
        </w:rPr>
        <w:t xml:space="preserve"> 0.5 si no</w:t>
      </w:r>
      <w:r w:rsidR="008503BD" w:rsidRPr="00FE67E1">
        <w:rPr>
          <w:shd w:val="clear" w:color="auto" w:fill="FFFFFF"/>
        </w:rPr>
        <w:t xml:space="preserve"> es</w:t>
      </w:r>
      <w:r w:rsidRPr="00FE67E1">
        <w:rPr>
          <w:shd w:val="clear" w:color="auto" w:fill="FFFFFF"/>
        </w:rPr>
        <w:t xml:space="preserve"> discriminante y 1.0 si es máximo, </w:t>
      </w:r>
      <w:r w:rsidR="00C244A9" w:rsidRPr="00FE67E1">
        <w:rPr>
          <w:shd w:val="clear" w:color="auto" w:fill="FFFFFF"/>
        </w:rPr>
        <w:t xml:space="preserve">para </w:t>
      </w:r>
      <w:r w:rsidRPr="00FE67E1">
        <w:rPr>
          <w:shd w:val="clear" w:color="auto" w:fill="FFFFFF"/>
        </w:rPr>
        <w:t>cualquiera que sea la región definida.</w:t>
      </w:r>
    </w:p>
    <w:p w14:paraId="5BB1EAFB" w14:textId="3CC2DC27" w:rsidR="00FE67E1" w:rsidRPr="00FE67E1" w:rsidRDefault="00FE67E1" w:rsidP="00FE67E1">
      <w:pPr>
        <w:rPr>
          <w:shd w:val="clear" w:color="auto" w:fill="FFFFFF"/>
        </w:rPr>
      </w:pPr>
      <w:r>
        <w:rPr>
          <w:shd w:val="clear" w:color="auto" w:fill="FFFFFF"/>
        </w:rPr>
        <w:t>Dicho de otra forma, con esta transformación conseguimos ver el área parcial en la misma escala que el área total.</w:t>
      </w:r>
      <w:r w:rsidR="004F0306">
        <w:rPr>
          <w:shd w:val="clear" w:color="auto" w:fill="FFFFFF"/>
        </w:rPr>
        <w:t xml:space="preserve"> Esto nos facilita la interpretación de los verdaderos positivos</w:t>
      </w:r>
    </w:p>
    <w:p w14:paraId="53907E0B" w14:textId="77777777" w:rsidR="00FE67E1" w:rsidRPr="008503BD" w:rsidRDefault="008503BD" w:rsidP="00E22C8C">
      <w:pPr>
        <w:rPr>
          <w:rFonts w:cs="Times New Roman"/>
          <w:szCs w:val="24"/>
          <w:shd w:val="clear" w:color="auto" w:fill="FFFFFF"/>
        </w:rPr>
      </w:pPr>
      <w:r w:rsidRPr="008503BD">
        <w:rPr>
          <w:rFonts w:cs="Times New Roman"/>
          <w:szCs w:val="24"/>
          <w:shd w:val="clear" w:color="auto" w:fill="FFFFFF"/>
        </w:rPr>
        <w:lastRenderedPageBreak/>
        <w:t>Hay que tener</w:t>
      </w:r>
      <w:r w:rsidR="00EC077B" w:rsidRPr="008503BD">
        <w:rPr>
          <w:rFonts w:cs="Times New Roman"/>
          <w:szCs w:val="24"/>
          <w:shd w:val="clear" w:color="auto" w:fill="FFFFFF"/>
        </w:rPr>
        <w:t xml:space="preserve"> en cuenta que esta corrección no está definida para curvas debajo de la diagonal (auc &lt;min).</w:t>
      </w:r>
    </w:p>
    <w:p w14:paraId="6940442F" w14:textId="05BF76ED" w:rsidR="00497A9E" w:rsidRPr="00131CA1" w:rsidRDefault="0085020D" w:rsidP="00E22C8C">
      <w:pPr>
        <w:rPr>
          <w:rFonts w:cs="Times New Roman"/>
          <w:szCs w:val="24"/>
        </w:rPr>
      </w:pPr>
      <w:r w:rsidRPr="00131CA1">
        <w:rPr>
          <w:rFonts w:cs="Times New Roman"/>
          <w:szCs w:val="24"/>
        </w:rPr>
        <w:t xml:space="preserve">A continuación, se muestran los resultados teniendo en cuenta </w:t>
      </w:r>
      <w:r w:rsidR="006A54CB">
        <w:rPr>
          <w:rFonts w:cs="Times New Roman"/>
          <w:szCs w:val="24"/>
        </w:rPr>
        <w:t>el área bajo la curva ROC (AUC) en un rango de Especificidad y Sensibilidad del 90% al 100%.</w:t>
      </w:r>
    </w:p>
    <w:tbl>
      <w:tblPr>
        <w:tblStyle w:val="Tablaconcuadrcula"/>
        <w:tblW w:w="0" w:type="auto"/>
        <w:tblLook w:val="04A0" w:firstRow="1" w:lastRow="0" w:firstColumn="1" w:lastColumn="0" w:noHBand="0" w:noVBand="1"/>
      </w:tblPr>
      <w:tblGrid>
        <w:gridCol w:w="2942"/>
        <w:gridCol w:w="2943"/>
        <w:gridCol w:w="2943"/>
      </w:tblGrid>
      <w:tr w:rsidR="00D621BE" w14:paraId="0DD3EA4B" w14:textId="77777777" w:rsidTr="00D06E9B">
        <w:tc>
          <w:tcPr>
            <w:tcW w:w="2942" w:type="dxa"/>
            <w:shd w:val="clear" w:color="auto" w:fill="DAEEF3" w:themeFill="accent5" w:themeFillTint="33"/>
          </w:tcPr>
          <w:p w14:paraId="6184B742" w14:textId="77777777" w:rsidR="00D621BE" w:rsidRPr="007B40BA" w:rsidRDefault="00D621BE" w:rsidP="00B55F26">
            <w:pPr>
              <w:rPr>
                <w:rFonts w:cs="Times New Roman"/>
                <w:b/>
                <w:sz w:val="20"/>
                <w:szCs w:val="20"/>
              </w:rPr>
            </w:pPr>
            <w:r w:rsidRPr="007B40BA">
              <w:rPr>
                <w:rFonts w:cs="Times New Roman"/>
                <w:b/>
                <w:sz w:val="20"/>
                <w:szCs w:val="20"/>
              </w:rPr>
              <w:t>MODELO</w:t>
            </w:r>
          </w:p>
        </w:tc>
        <w:tc>
          <w:tcPr>
            <w:tcW w:w="2943" w:type="dxa"/>
            <w:shd w:val="clear" w:color="auto" w:fill="DAEEF3" w:themeFill="accent5" w:themeFillTint="33"/>
          </w:tcPr>
          <w:p w14:paraId="3B77464E" w14:textId="77777777" w:rsidR="00D621BE" w:rsidRPr="007B40BA" w:rsidRDefault="00D621BE" w:rsidP="00B55F26">
            <w:pPr>
              <w:rPr>
                <w:rFonts w:cs="Times New Roman"/>
                <w:b/>
                <w:sz w:val="20"/>
                <w:szCs w:val="20"/>
              </w:rPr>
            </w:pPr>
            <w:r w:rsidRPr="007B40BA">
              <w:rPr>
                <w:rFonts w:cs="Times New Roman"/>
                <w:b/>
                <w:sz w:val="20"/>
                <w:szCs w:val="20"/>
              </w:rPr>
              <w:t>AUCsp</w:t>
            </w:r>
          </w:p>
        </w:tc>
        <w:tc>
          <w:tcPr>
            <w:tcW w:w="2943" w:type="dxa"/>
            <w:shd w:val="clear" w:color="auto" w:fill="DAEEF3" w:themeFill="accent5" w:themeFillTint="33"/>
          </w:tcPr>
          <w:p w14:paraId="69D0E451" w14:textId="77777777" w:rsidR="00D621BE" w:rsidRPr="007B40BA" w:rsidRDefault="00D621BE" w:rsidP="00B55F26">
            <w:pPr>
              <w:rPr>
                <w:rFonts w:cs="Times New Roman"/>
                <w:b/>
                <w:sz w:val="20"/>
                <w:szCs w:val="20"/>
              </w:rPr>
            </w:pPr>
            <w:r w:rsidRPr="007B40BA">
              <w:rPr>
                <w:rFonts w:cs="Times New Roman"/>
                <w:b/>
                <w:sz w:val="20"/>
                <w:szCs w:val="20"/>
              </w:rPr>
              <w:t>AUCse</w:t>
            </w:r>
          </w:p>
        </w:tc>
      </w:tr>
      <w:tr w:rsidR="007C1D67" w14:paraId="73CD8075" w14:textId="77777777" w:rsidTr="00E645DF">
        <w:trPr>
          <w:trHeight w:val="290"/>
        </w:trPr>
        <w:tc>
          <w:tcPr>
            <w:tcW w:w="2942" w:type="dxa"/>
          </w:tcPr>
          <w:p w14:paraId="15D0042F" w14:textId="77777777" w:rsidR="007C1D67" w:rsidRPr="007B40BA" w:rsidRDefault="007C1D67" w:rsidP="00B55F26">
            <w:pPr>
              <w:rPr>
                <w:rFonts w:cs="Times New Roman"/>
                <w:sz w:val="20"/>
                <w:szCs w:val="20"/>
              </w:rPr>
            </w:pPr>
            <w:r w:rsidRPr="007B40BA">
              <w:rPr>
                <w:rFonts w:cs="Times New Roman"/>
                <w:sz w:val="20"/>
                <w:szCs w:val="20"/>
              </w:rPr>
              <w:t>NN</w:t>
            </w:r>
          </w:p>
        </w:tc>
        <w:tc>
          <w:tcPr>
            <w:tcW w:w="2943" w:type="dxa"/>
          </w:tcPr>
          <w:p w14:paraId="683D36BE"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71931</w:t>
            </w:r>
          </w:p>
        </w:tc>
        <w:tc>
          <w:tcPr>
            <w:tcW w:w="2943" w:type="dxa"/>
          </w:tcPr>
          <w:p w14:paraId="0F6A15A8"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8.22199</w:t>
            </w:r>
          </w:p>
        </w:tc>
      </w:tr>
      <w:tr w:rsidR="007C1D67" w14:paraId="1EAA90AB" w14:textId="77777777" w:rsidTr="00D621BE">
        <w:tc>
          <w:tcPr>
            <w:tcW w:w="2942" w:type="dxa"/>
          </w:tcPr>
          <w:p w14:paraId="2DC5EBB6" w14:textId="77777777" w:rsidR="007C1D67" w:rsidRPr="007B40BA" w:rsidRDefault="007C1D67" w:rsidP="00B55F26">
            <w:pPr>
              <w:rPr>
                <w:rFonts w:cs="Times New Roman"/>
                <w:sz w:val="20"/>
                <w:szCs w:val="20"/>
              </w:rPr>
            </w:pPr>
            <w:r w:rsidRPr="007B40BA">
              <w:rPr>
                <w:rFonts w:cs="Times New Roman"/>
                <w:sz w:val="20"/>
                <w:szCs w:val="20"/>
              </w:rPr>
              <w:t>NN2</w:t>
            </w:r>
          </w:p>
        </w:tc>
        <w:tc>
          <w:tcPr>
            <w:tcW w:w="2943" w:type="dxa"/>
          </w:tcPr>
          <w:p w14:paraId="1CF06B7A"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5.60533</w:t>
            </w:r>
          </w:p>
        </w:tc>
        <w:tc>
          <w:tcPr>
            <w:tcW w:w="2943" w:type="dxa"/>
          </w:tcPr>
          <w:p w14:paraId="4E57F04D"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88797</w:t>
            </w:r>
          </w:p>
        </w:tc>
      </w:tr>
      <w:tr w:rsidR="007C1D67" w14:paraId="16AC5604" w14:textId="77777777" w:rsidTr="00D621BE">
        <w:tc>
          <w:tcPr>
            <w:tcW w:w="2942" w:type="dxa"/>
          </w:tcPr>
          <w:p w14:paraId="107CA9AB" w14:textId="77777777" w:rsidR="007C1D67" w:rsidRPr="007B40BA" w:rsidRDefault="007C1D67" w:rsidP="00B55F26">
            <w:pPr>
              <w:rPr>
                <w:rFonts w:cs="Times New Roman"/>
                <w:sz w:val="20"/>
                <w:szCs w:val="20"/>
              </w:rPr>
            </w:pPr>
            <w:r w:rsidRPr="007B40BA">
              <w:rPr>
                <w:rFonts w:cs="Times New Roman"/>
                <w:sz w:val="20"/>
                <w:szCs w:val="20"/>
              </w:rPr>
              <w:t>XGBoost</w:t>
            </w:r>
          </w:p>
        </w:tc>
        <w:tc>
          <w:tcPr>
            <w:tcW w:w="2943" w:type="dxa"/>
          </w:tcPr>
          <w:p w14:paraId="1985CBC8" w14:textId="681E2178" w:rsidR="007C1D67" w:rsidRPr="007B40BA" w:rsidRDefault="00A45B10" w:rsidP="007B40BA">
            <w:pPr>
              <w:pStyle w:val="HTMLconformatoprevio"/>
              <w:shd w:val="clear" w:color="auto" w:fill="FFFFFF"/>
              <w:wordWrap w:val="0"/>
              <w:rPr>
                <w:rFonts w:cs="Times New Roman"/>
              </w:rPr>
            </w:pPr>
            <w:r>
              <w:rPr>
                <w:rStyle w:val="gnkrckgcgsb"/>
                <w:rFonts w:ascii="Times New Roman" w:hAnsi="Times New Roman"/>
                <w:color w:val="000000"/>
                <w:bdr w:val="none" w:sz="0" w:space="0" w:color="auto" w:frame="1"/>
              </w:rPr>
              <w:t>66.32966</w:t>
            </w:r>
          </w:p>
        </w:tc>
        <w:tc>
          <w:tcPr>
            <w:tcW w:w="2943" w:type="dxa"/>
          </w:tcPr>
          <w:p w14:paraId="3CE77626" w14:textId="23E6D834" w:rsidR="007C1D67" w:rsidRPr="007B40BA" w:rsidRDefault="00A45B10" w:rsidP="007B40BA">
            <w:pPr>
              <w:pStyle w:val="HTMLconformatoprevio"/>
              <w:shd w:val="clear" w:color="auto" w:fill="FFFFFF"/>
              <w:wordWrap w:val="0"/>
              <w:rPr>
                <w:rFonts w:cs="Times New Roman"/>
              </w:rPr>
            </w:pPr>
            <w:r>
              <w:rPr>
                <w:rStyle w:val="gnkrckgcgsb"/>
                <w:rFonts w:ascii="Times New Roman" w:hAnsi="Times New Roman" w:cs="Times New Roman"/>
                <w:color w:val="000000"/>
                <w:bdr w:val="none" w:sz="0" w:space="0" w:color="auto" w:frame="1"/>
              </w:rPr>
              <w:t>70.12267</w:t>
            </w:r>
          </w:p>
        </w:tc>
      </w:tr>
      <w:tr w:rsidR="007C1D67" w14:paraId="381E6699" w14:textId="77777777" w:rsidTr="00D621BE">
        <w:tc>
          <w:tcPr>
            <w:tcW w:w="2942" w:type="dxa"/>
          </w:tcPr>
          <w:p w14:paraId="6C6C927F" w14:textId="77777777" w:rsidR="007C1D67" w:rsidRPr="007B40BA" w:rsidRDefault="007C1D67" w:rsidP="00B55F26">
            <w:pPr>
              <w:rPr>
                <w:rFonts w:cs="Times New Roman"/>
                <w:sz w:val="20"/>
                <w:szCs w:val="20"/>
              </w:rPr>
            </w:pPr>
            <w:r w:rsidRPr="007B40BA">
              <w:rPr>
                <w:rFonts w:cs="Times New Roman"/>
                <w:sz w:val="20"/>
                <w:szCs w:val="20"/>
              </w:rPr>
              <w:t>GBM</w:t>
            </w:r>
          </w:p>
        </w:tc>
        <w:tc>
          <w:tcPr>
            <w:tcW w:w="2943" w:type="dxa"/>
          </w:tcPr>
          <w:p w14:paraId="1C3CF113" w14:textId="2A4A08A9" w:rsidR="007C1D67" w:rsidRPr="007B40BA" w:rsidRDefault="00F9247D" w:rsidP="007B40BA">
            <w:pPr>
              <w:pStyle w:val="HTMLconformatoprevio"/>
              <w:shd w:val="clear" w:color="auto" w:fill="FFFFFF"/>
              <w:wordWrap w:val="0"/>
              <w:rPr>
                <w:rFonts w:cs="Times New Roman"/>
              </w:rPr>
            </w:pPr>
            <w:r>
              <w:rPr>
                <w:rStyle w:val="gnkrckgcgsb"/>
                <w:rFonts w:ascii="Times New Roman" w:hAnsi="Times New Roman" w:cs="Times New Roman"/>
                <w:color w:val="000000"/>
                <w:bdr w:val="none" w:sz="0" w:space="0" w:color="auto" w:frame="1"/>
              </w:rPr>
              <w:t>66.96680</w:t>
            </w:r>
          </w:p>
        </w:tc>
        <w:tc>
          <w:tcPr>
            <w:tcW w:w="2943" w:type="dxa"/>
          </w:tcPr>
          <w:p w14:paraId="68F91EC5" w14:textId="509E134C" w:rsidR="007C1D67" w:rsidRPr="007B40BA" w:rsidRDefault="00873C95" w:rsidP="007B40BA">
            <w:pPr>
              <w:pStyle w:val="HTMLconformatoprevio"/>
              <w:shd w:val="clear" w:color="auto" w:fill="FFFFFF"/>
              <w:wordWrap w:val="0"/>
              <w:rPr>
                <w:rFonts w:cs="Times New Roman"/>
              </w:rPr>
            </w:pPr>
            <w:r>
              <w:rPr>
                <w:rStyle w:val="gnkrckgcgsb"/>
                <w:rFonts w:ascii="Times New Roman" w:hAnsi="Times New Roman" w:cs="Times New Roman"/>
                <w:color w:val="000000"/>
                <w:bdr w:val="none" w:sz="0" w:space="0" w:color="auto" w:frame="1"/>
              </w:rPr>
              <w:t>69.84230</w:t>
            </w:r>
          </w:p>
        </w:tc>
      </w:tr>
      <w:tr w:rsidR="007C1D67" w14:paraId="384C8C89" w14:textId="77777777" w:rsidTr="00D621BE">
        <w:tc>
          <w:tcPr>
            <w:tcW w:w="2942" w:type="dxa"/>
          </w:tcPr>
          <w:p w14:paraId="0152DF2A" w14:textId="77777777" w:rsidR="007C1D67" w:rsidRPr="007B40BA" w:rsidRDefault="007C1D67" w:rsidP="00B55F26">
            <w:pPr>
              <w:rPr>
                <w:rFonts w:cs="Times New Roman"/>
                <w:sz w:val="20"/>
                <w:szCs w:val="20"/>
              </w:rPr>
            </w:pPr>
            <w:r w:rsidRPr="007B40BA">
              <w:rPr>
                <w:rFonts w:cs="Times New Roman"/>
                <w:sz w:val="20"/>
                <w:szCs w:val="20"/>
              </w:rPr>
              <w:t>Adaboost</w:t>
            </w:r>
          </w:p>
        </w:tc>
        <w:tc>
          <w:tcPr>
            <w:tcW w:w="2943" w:type="dxa"/>
          </w:tcPr>
          <w:p w14:paraId="63481118" w14:textId="6AF3A796" w:rsidR="007C1D67" w:rsidRPr="007B40BA" w:rsidRDefault="00895777" w:rsidP="007B40BA">
            <w:pPr>
              <w:pStyle w:val="HTMLconformatoprevio"/>
              <w:shd w:val="clear" w:color="auto" w:fill="FFFFFF"/>
              <w:wordWrap w:val="0"/>
              <w:rPr>
                <w:rFonts w:cs="Times New Roman"/>
              </w:rPr>
            </w:pPr>
            <w:r>
              <w:rPr>
                <w:rStyle w:val="gnkrckgcgsb"/>
                <w:rFonts w:ascii="Times New Roman" w:hAnsi="Times New Roman"/>
                <w:color w:val="000000"/>
                <w:bdr w:val="none" w:sz="0" w:space="0" w:color="auto" w:frame="1"/>
              </w:rPr>
              <w:t>67.62618</w:t>
            </w:r>
          </w:p>
        </w:tc>
        <w:tc>
          <w:tcPr>
            <w:tcW w:w="2943" w:type="dxa"/>
          </w:tcPr>
          <w:p w14:paraId="5EC4A075" w14:textId="705C9B84" w:rsidR="007C1D67" w:rsidRPr="007B40BA" w:rsidRDefault="00A45B10" w:rsidP="007B40BA">
            <w:pPr>
              <w:pStyle w:val="HTMLconformatoprevio"/>
              <w:shd w:val="clear" w:color="auto" w:fill="FFFFFF"/>
              <w:wordWrap w:val="0"/>
              <w:rPr>
                <w:rFonts w:cs="Times New Roman"/>
              </w:rPr>
            </w:pPr>
            <w:r>
              <w:rPr>
                <w:rStyle w:val="gnkrckgcgsb"/>
                <w:rFonts w:ascii="Times New Roman" w:hAnsi="Times New Roman"/>
                <w:color w:val="000000"/>
                <w:bdr w:val="none" w:sz="0" w:space="0" w:color="auto" w:frame="1"/>
              </w:rPr>
              <w:t>70.52033</w:t>
            </w:r>
          </w:p>
        </w:tc>
      </w:tr>
      <w:tr w:rsidR="007C1D67" w14:paraId="1BB16A99" w14:textId="77777777" w:rsidTr="00D621BE">
        <w:tc>
          <w:tcPr>
            <w:tcW w:w="2942" w:type="dxa"/>
          </w:tcPr>
          <w:p w14:paraId="6BB82A0D" w14:textId="77777777" w:rsidR="007C1D67" w:rsidRPr="007B40BA" w:rsidRDefault="007C1D67" w:rsidP="00B55F26">
            <w:pPr>
              <w:rPr>
                <w:rFonts w:cs="Times New Roman"/>
                <w:sz w:val="20"/>
                <w:szCs w:val="20"/>
              </w:rPr>
            </w:pPr>
            <w:r w:rsidRPr="007B40BA">
              <w:rPr>
                <w:rFonts w:cs="Times New Roman"/>
                <w:sz w:val="20"/>
                <w:szCs w:val="20"/>
              </w:rPr>
              <w:t>Random Forest</w:t>
            </w:r>
          </w:p>
        </w:tc>
        <w:tc>
          <w:tcPr>
            <w:tcW w:w="2943" w:type="dxa"/>
          </w:tcPr>
          <w:p w14:paraId="13321D1A" w14:textId="4EB20BD8" w:rsidR="007C1D67" w:rsidRPr="007B40BA" w:rsidRDefault="00895777" w:rsidP="007B40BA">
            <w:pPr>
              <w:pStyle w:val="HTMLconformatoprevio"/>
              <w:shd w:val="clear" w:color="auto" w:fill="FFFFFF"/>
              <w:wordWrap w:val="0"/>
              <w:rPr>
                <w:rFonts w:cs="Times New Roman"/>
              </w:rPr>
            </w:pPr>
            <w:r>
              <w:rPr>
                <w:rStyle w:val="gnkrckgcgsb"/>
                <w:rFonts w:ascii="Times New Roman" w:hAnsi="Times New Roman"/>
                <w:color w:val="000000"/>
                <w:bdr w:val="none" w:sz="0" w:space="0" w:color="auto" w:frame="1"/>
              </w:rPr>
              <w:t>66.32509</w:t>
            </w:r>
          </w:p>
        </w:tc>
        <w:tc>
          <w:tcPr>
            <w:tcW w:w="2943" w:type="dxa"/>
          </w:tcPr>
          <w:p w14:paraId="049322F9" w14:textId="29887311" w:rsidR="007C1D67" w:rsidRPr="007B40BA" w:rsidRDefault="00A45B10" w:rsidP="007B40BA">
            <w:pPr>
              <w:pStyle w:val="HTMLconformatoprevio"/>
              <w:shd w:val="clear" w:color="auto" w:fill="FFFFFF"/>
              <w:wordWrap w:val="0"/>
              <w:rPr>
                <w:rFonts w:cs="Times New Roman"/>
              </w:rPr>
            </w:pPr>
            <w:r>
              <w:rPr>
                <w:rStyle w:val="gnkrckgcgsb"/>
                <w:rFonts w:ascii="Times New Roman" w:hAnsi="Times New Roman"/>
                <w:color w:val="000000"/>
                <w:bdr w:val="none" w:sz="0" w:space="0" w:color="auto" w:frame="1"/>
              </w:rPr>
              <w:t>68.96172</w:t>
            </w:r>
          </w:p>
        </w:tc>
      </w:tr>
      <w:tr w:rsidR="007C1D67" w14:paraId="167B638D" w14:textId="77777777" w:rsidTr="00D621BE">
        <w:tc>
          <w:tcPr>
            <w:tcW w:w="2942" w:type="dxa"/>
          </w:tcPr>
          <w:p w14:paraId="005335A5" w14:textId="77777777" w:rsidR="007C1D67" w:rsidRPr="007B40BA" w:rsidRDefault="007C1D67" w:rsidP="00B55F26">
            <w:pPr>
              <w:rPr>
                <w:rFonts w:cs="Times New Roman"/>
                <w:sz w:val="20"/>
                <w:szCs w:val="20"/>
              </w:rPr>
            </w:pPr>
            <w:r w:rsidRPr="007B40BA">
              <w:rPr>
                <w:rFonts w:cs="Times New Roman"/>
                <w:sz w:val="20"/>
                <w:szCs w:val="20"/>
              </w:rPr>
              <w:t>N.Bayes</w:t>
            </w:r>
          </w:p>
        </w:tc>
        <w:tc>
          <w:tcPr>
            <w:tcW w:w="2943" w:type="dxa"/>
          </w:tcPr>
          <w:p w14:paraId="133DA80D"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5.43049</w:t>
            </w:r>
          </w:p>
        </w:tc>
        <w:tc>
          <w:tcPr>
            <w:tcW w:w="2943" w:type="dxa"/>
          </w:tcPr>
          <w:p w14:paraId="3F64BB8A"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4.79555</w:t>
            </w:r>
          </w:p>
        </w:tc>
      </w:tr>
      <w:tr w:rsidR="00B34D91" w14:paraId="060F98A0" w14:textId="77777777" w:rsidTr="00D621BE">
        <w:tc>
          <w:tcPr>
            <w:tcW w:w="2942" w:type="dxa"/>
          </w:tcPr>
          <w:p w14:paraId="16A6C9AE" w14:textId="77777777" w:rsidR="00B34D91" w:rsidRPr="007B40BA" w:rsidRDefault="00B34D91" w:rsidP="00B55F26">
            <w:pPr>
              <w:rPr>
                <w:rFonts w:cs="Times New Roman"/>
                <w:sz w:val="20"/>
                <w:szCs w:val="20"/>
              </w:rPr>
            </w:pPr>
            <w:r w:rsidRPr="007B40BA">
              <w:rPr>
                <w:rFonts w:cs="Times New Roman"/>
                <w:sz w:val="20"/>
                <w:szCs w:val="20"/>
              </w:rPr>
              <w:t>RLog_13</w:t>
            </w:r>
          </w:p>
        </w:tc>
        <w:tc>
          <w:tcPr>
            <w:tcW w:w="2943" w:type="dxa"/>
          </w:tcPr>
          <w:p w14:paraId="1793C732" w14:textId="77777777" w:rsidR="00B34D91" w:rsidRPr="007B40BA" w:rsidRDefault="00B34D91" w:rsidP="007B40BA">
            <w:pPr>
              <w:pStyle w:val="HTMLconformatoprevio"/>
              <w:shd w:val="clear" w:color="auto" w:fill="FFFFFF"/>
              <w:wordWrap w:val="0"/>
              <w:rPr>
                <w:rStyle w:val="gnkrckgcgsb"/>
                <w:rFonts w:ascii="Times New Roman" w:hAnsi="Times New Roman" w:cs="Times New Roman"/>
                <w:color w:val="000000"/>
                <w:bdr w:val="none" w:sz="0" w:space="0" w:color="auto" w:frame="1"/>
              </w:rPr>
            </w:pPr>
            <w:r w:rsidRPr="007B40BA">
              <w:rPr>
                <w:rStyle w:val="gnkrckgcgsb"/>
                <w:rFonts w:ascii="Times New Roman" w:hAnsi="Times New Roman" w:cs="Times New Roman"/>
                <w:color w:val="000000"/>
                <w:bdr w:val="none" w:sz="0" w:space="0" w:color="auto" w:frame="1"/>
              </w:rPr>
              <w:t>66.80462</w:t>
            </w:r>
          </w:p>
        </w:tc>
        <w:tc>
          <w:tcPr>
            <w:tcW w:w="2943" w:type="dxa"/>
          </w:tcPr>
          <w:p w14:paraId="1B4D785F" w14:textId="77777777" w:rsidR="00B34D91"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8.25485</w:t>
            </w:r>
          </w:p>
        </w:tc>
      </w:tr>
      <w:tr w:rsidR="007C1D67" w14:paraId="4853E32A" w14:textId="77777777" w:rsidTr="00D621BE">
        <w:tc>
          <w:tcPr>
            <w:tcW w:w="2942" w:type="dxa"/>
          </w:tcPr>
          <w:p w14:paraId="1F5EE9E0" w14:textId="77777777" w:rsidR="007C1D67" w:rsidRPr="007B40BA" w:rsidRDefault="007C1D67" w:rsidP="00B55F26">
            <w:pPr>
              <w:rPr>
                <w:rFonts w:cs="Times New Roman"/>
                <w:sz w:val="20"/>
                <w:szCs w:val="20"/>
              </w:rPr>
            </w:pPr>
            <w:r w:rsidRPr="007B40BA">
              <w:rPr>
                <w:rFonts w:cs="Times New Roman"/>
                <w:sz w:val="20"/>
                <w:szCs w:val="20"/>
              </w:rPr>
              <w:t>RLog_Comp</w:t>
            </w:r>
          </w:p>
        </w:tc>
        <w:tc>
          <w:tcPr>
            <w:tcW w:w="2943" w:type="dxa"/>
          </w:tcPr>
          <w:p w14:paraId="173EEF40"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71101</w:t>
            </w:r>
          </w:p>
        </w:tc>
        <w:tc>
          <w:tcPr>
            <w:tcW w:w="2943" w:type="dxa"/>
          </w:tcPr>
          <w:p w14:paraId="646D188E"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8.22468</w:t>
            </w:r>
          </w:p>
        </w:tc>
      </w:tr>
      <w:tr w:rsidR="007C1D67" w14:paraId="631109A7" w14:textId="77777777" w:rsidTr="00D621BE">
        <w:tc>
          <w:tcPr>
            <w:tcW w:w="2942" w:type="dxa"/>
          </w:tcPr>
          <w:p w14:paraId="553EAB75" w14:textId="77777777" w:rsidR="007C1D67" w:rsidRPr="007B40BA" w:rsidRDefault="007C1D67" w:rsidP="00B55F26">
            <w:pPr>
              <w:rPr>
                <w:rFonts w:cs="Times New Roman"/>
                <w:sz w:val="20"/>
                <w:szCs w:val="20"/>
              </w:rPr>
            </w:pPr>
            <w:r w:rsidRPr="007B40BA">
              <w:rPr>
                <w:rFonts w:cs="Times New Roman"/>
                <w:sz w:val="20"/>
                <w:szCs w:val="20"/>
              </w:rPr>
              <w:t>RLog_1</w:t>
            </w:r>
          </w:p>
        </w:tc>
        <w:tc>
          <w:tcPr>
            <w:tcW w:w="2943" w:type="dxa"/>
          </w:tcPr>
          <w:p w14:paraId="6044823E"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25467</w:t>
            </w:r>
          </w:p>
        </w:tc>
        <w:tc>
          <w:tcPr>
            <w:tcW w:w="2943" w:type="dxa"/>
          </w:tcPr>
          <w:p w14:paraId="3F455D17"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8.15001</w:t>
            </w:r>
          </w:p>
        </w:tc>
      </w:tr>
      <w:tr w:rsidR="007C1D67" w14:paraId="534C2BB1" w14:textId="77777777" w:rsidTr="00D621BE">
        <w:tc>
          <w:tcPr>
            <w:tcW w:w="2942" w:type="dxa"/>
          </w:tcPr>
          <w:p w14:paraId="1FAC44C1" w14:textId="77777777" w:rsidR="007C1D67" w:rsidRPr="007B40BA" w:rsidRDefault="007C1D67" w:rsidP="00B55F26">
            <w:pPr>
              <w:rPr>
                <w:rFonts w:cs="Times New Roman"/>
                <w:sz w:val="20"/>
                <w:szCs w:val="20"/>
              </w:rPr>
            </w:pPr>
            <w:r w:rsidRPr="007B40BA">
              <w:rPr>
                <w:rFonts w:cs="Times New Roman"/>
                <w:sz w:val="20"/>
                <w:szCs w:val="20"/>
              </w:rPr>
              <w:t>RLog_2</w:t>
            </w:r>
          </w:p>
        </w:tc>
        <w:tc>
          <w:tcPr>
            <w:tcW w:w="2943" w:type="dxa"/>
          </w:tcPr>
          <w:p w14:paraId="2ED667F9"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33645</w:t>
            </w:r>
          </w:p>
        </w:tc>
        <w:tc>
          <w:tcPr>
            <w:tcW w:w="2943" w:type="dxa"/>
          </w:tcPr>
          <w:p w14:paraId="725F7659"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8.15831</w:t>
            </w:r>
          </w:p>
        </w:tc>
      </w:tr>
      <w:tr w:rsidR="007C1D67" w14:paraId="6D775C34" w14:textId="77777777" w:rsidTr="00D621BE">
        <w:tc>
          <w:tcPr>
            <w:tcW w:w="2942" w:type="dxa"/>
          </w:tcPr>
          <w:p w14:paraId="2C350CC7" w14:textId="77777777" w:rsidR="007C1D67" w:rsidRPr="007B40BA" w:rsidRDefault="007C1D67" w:rsidP="00B55F26">
            <w:pPr>
              <w:rPr>
                <w:rFonts w:cs="Times New Roman"/>
                <w:sz w:val="20"/>
                <w:szCs w:val="20"/>
              </w:rPr>
            </w:pPr>
            <w:r w:rsidRPr="007B40BA">
              <w:rPr>
                <w:rFonts w:cs="Times New Roman"/>
                <w:sz w:val="20"/>
                <w:szCs w:val="20"/>
              </w:rPr>
              <w:t>RLog_3</w:t>
            </w:r>
          </w:p>
        </w:tc>
        <w:tc>
          <w:tcPr>
            <w:tcW w:w="2943" w:type="dxa"/>
          </w:tcPr>
          <w:p w14:paraId="0A380237"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11965</w:t>
            </w:r>
          </w:p>
        </w:tc>
        <w:tc>
          <w:tcPr>
            <w:tcW w:w="2943" w:type="dxa"/>
          </w:tcPr>
          <w:p w14:paraId="21B9BC3E"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26436</w:t>
            </w:r>
          </w:p>
        </w:tc>
      </w:tr>
      <w:tr w:rsidR="007C1D67" w14:paraId="76709140" w14:textId="77777777" w:rsidTr="00D621BE">
        <w:tc>
          <w:tcPr>
            <w:tcW w:w="2942" w:type="dxa"/>
          </w:tcPr>
          <w:p w14:paraId="17193440" w14:textId="77777777" w:rsidR="007C1D67" w:rsidRPr="007B40BA" w:rsidRDefault="007C1D67" w:rsidP="00B55F26">
            <w:pPr>
              <w:rPr>
                <w:rFonts w:cs="Times New Roman"/>
                <w:sz w:val="20"/>
                <w:szCs w:val="20"/>
              </w:rPr>
            </w:pPr>
            <w:r w:rsidRPr="007B40BA">
              <w:rPr>
                <w:rFonts w:cs="Times New Roman"/>
                <w:sz w:val="20"/>
                <w:szCs w:val="20"/>
              </w:rPr>
              <w:t>RLog_4</w:t>
            </w:r>
          </w:p>
        </w:tc>
        <w:tc>
          <w:tcPr>
            <w:tcW w:w="2943" w:type="dxa"/>
          </w:tcPr>
          <w:p w14:paraId="3CF62A61"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12984</w:t>
            </w:r>
          </w:p>
        </w:tc>
        <w:tc>
          <w:tcPr>
            <w:tcW w:w="2943" w:type="dxa"/>
          </w:tcPr>
          <w:p w14:paraId="4AC4AEBE"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27197</w:t>
            </w:r>
          </w:p>
        </w:tc>
      </w:tr>
      <w:tr w:rsidR="007C1D67" w14:paraId="1E50033C" w14:textId="77777777" w:rsidTr="00D621BE">
        <w:tc>
          <w:tcPr>
            <w:tcW w:w="2942" w:type="dxa"/>
          </w:tcPr>
          <w:p w14:paraId="57814979" w14:textId="77777777" w:rsidR="007C1D67" w:rsidRPr="007B40BA" w:rsidRDefault="007C1D67" w:rsidP="00B55F26">
            <w:pPr>
              <w:rPr>
                <w:rFonts w:cs="Times New Roman"/>
                <w:sz w:val="20"/>
                <w:szCs w:val="20"/>
              </w:rPr>
            </w:pPr>
            <w:r w:rsidRPr="007B40BA">
              <w:rPr>
                <w:rFonts w:cs="Times New Roman"/>
                <w:sz w:val="20"/>
                <w:szCs w:val="20"/>
              </w:rPr>
              <w:t>RLog_5</w:t>
            </w:r>
          </w:p>
        </w:tc>
        <w:tc>
          <w:tcPr>
            <w:tcW w:w="2943" w:type="dxa"/>
          </w:tcPr>
          <w:p w14:paraId="15EC7F4D"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71041</w:t>
            </w:r>
          </w:p>
        </w:tc>
        <w:tc>
          <w:tcPr>
            <w:tcW w:w="2943" w:type="dxa"/>
          </w:tcPr>
          <w:p w14:paraId="2CDC665F"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26292</w:t>
            </w:r>
          </w:p>
        </w:tc>
      </w:tr>
      <w:tr w:rsidR="007C1D67" w14:paraId="54F138F3" w14:textId="77777777" w:rsidTr="00D621BE">
        <w:tc>
          <w:tcPr>
            <w:tcW w:w="2942" w:type="dxa"/>
          </w:tcPr>
          <w:p w14:paraId="7E98DB87" w14:textId="77777777" w:rsidR="007C1D67" w:rsidRPr="007B40BA" w:rsidRDefault="007C1D67" w:rsidP="00B55F26">
            <w:pPr>
              <w:rPr>
                <w:rFonts w:cs="Times New Roman"/>
                <w:sz w:val="20"/>
                <w:szCs w:val="20"/>
              </w:rPr>
            </w:pPr>
            <w:r w:rsidRPr="007B40BA">
              <w:rPr>
                <w:rFonts w:cs="Times New Roman"/>
                <w:sz w:val="20"/>
                <w:szCs w:val="20"/>
              </w:rPr>
              <w:t>RLog_6</w:t>
            </w:r>
          </w:p>
        </w:tc>
        <w:tc>
          <w:tcPr>
            <w:tcW w:w="2943" w:type="dxa"/>
          </w:tcPr>
          <w:p w14:paraId="492AB5DD"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55063</w:t>
            </w:r>
          </w:p>
        </w:tc>
        <w:tc>
          <w:tcPr>
            <w:tcW w:w="2943" w:type="dxa"/>
          </w:tcPr>
          <w:p w14:paraId="068FC7D0"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25164</w:t>
            </w:r>
          </w:p>
        </w:tc>
      </w:tr>
      <w:tr w:rsidR="007C1D67" w14:paraId="5E69114A" w14:textId="77777777" w:rsidTr="00D621BE">
        <w:tc>
          <w:tcPr>
            <w:tcW w:w="2942" w:type="dxa"/>
          </w:tcPr>
          <w:p w14:paraId="45229992" w14:textId="77777777" w:rsidR="007C1D67" w:rsidRPr="007B40BA" w:rsidRDefault="007C1D67" w:rsidP="00B55F26">
            <w:pPr>
              <w:rPr>
                <w:rFonts w:cs="Times New Roman"/>
                <w:sz w:val="20"/>
                <w:szCs w:val="20"/>
              </w:rPr>
            </w:pPr>
            <w:r w:rsidRPr="007B40BA">
              <w:rPr>
                <w:rFonts w:cs="Times New Roman"/>
                <w:sz w:val="20"/>
                <w:szCs w:val="20"/>
              </w:rPr>
              <w:t>RLog_7</w:t>
            </w:r>
          </w:p>
        </w:tc>
        <w:tc>
          <w:tcPr>
            <w:tcW w:w="2943" w:type="dxa"/>
          </w:tcPr>
          <w:p w14:paraId="5B6A40F7"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5.61876</w:t>
            </w:r>
          </w:p>
        </w:tc>
        <w:tc>
          <w:tcPr>
            <w:tcW w:w="2943" w:type="dxa"/>
          </w:tcPr>
          <w:p w14:paraId="164B3626"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4.34792</w:t>
            </w:r>
          </w:p>
        </w:tc>
      </w:tr>
      <w:tr w:rsidR="007C1D67" w14:paraId="18DF467C" w14:textId="77777777" w:rsidTr="00D621BE">
        <w:tc>
          <w:tcPr>
            <w:tcW w:w="2942" w:type="dxa"/>
          </w:tcPr>
          <w:p w14:paraId="7FC93AA4" w14:textId="77777777" w:rsidR="007C1D67" w:rsidRPr="007B40BA" w:rsidRDefault="007C1D67" w:rsidP="00B55F26">
            <w:pPr>
              <w:rPr>
                <w:rFonts w:cs="Times New Roman"/>
                <w:sz w:val="20"/>
                <w:szCs w:val="20"/>
              </w:rPr>
            </w:pPr>
            <w:r w:rsidRPr="007B40BA">
              <w:rPr>
                <w:rFonts w:cs="Times New Roman"/>
                <w:sz w:val="20"/>
                <w:szCs w:val="20"/>
              </w:rPr>
              <w:t>RLog_8</w:t>
            </w:r>
          </w:p>
        </w:tc>
        <w:tc>
          <w:tcPr>
            <w:tcW w:w="2943" w:type="dxa"/>
          </w:tcPr>
          <w:p w14:paraId="65DBA1F5"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29978</w:t>
            </w:r>
          </w:p>
        </w:tc>
        <w:tc>
          <w:tcPr>
            <w:tcW w:w="2943" w:type="dxa"/>
          </w:tcPr>
          <w:p w14:paraId="35E121ED"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3.97593</w:t>
            </w:r>
          </w:p>
        </w:tc>
      </w:tr>
      <w:tr w:rsidR="007C1D67" w14:paraId="10BE70E7" w14:textId="77777777" w:rsidTr="00D621BE">
        <w:tc>
          <w:tcPr>
            <w:tcW w:w="2942" w:type="dxa"/>
          </w:tcPr>
          <w:p w14:paraId="489FBE2A" w14:textId="77777777" w:rsidR="007C1D67" w:rsidRPr="007B40BA" w:rsidRDefault="007C1D67" w:rsidP="00B55F26">
            <w:pPr>
              <w:rPr>
                <w:rFonts w:cs="Times New Roman"/>
                <w:sz w:val="20"/>
                <w:szCs w:val="20"/>
              </w:rPr>
            </w:pPr>
            <w:r w:rsidRPr="007B40BA">
              <w:rPr>
                <w:rFonts w:cs="Times New Roman"/>
                <w:sz w:val="20"/>
                <w:szCs w:val="20"/>
              </w:rPr>
              <w:t>RLog_9</w:t>
            </w:r>
          </w:p>
        </w:tc>
        <w:tc>
          <w:tcPr>
            <w:tcW w:w="2943" w:type="dxa"/>
          </w:tcPr>
          <w:p w14:paraId="334F3729"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5.08922</w:t>
            </w:r>
          </w:p>
        </w:tc>
        <w:tc>
          <w:tcPr>
            <w:tcW w:w="2943" w:type="dxa"/>
          </w:tcPr>
          <w:p w14:paraId="0103FAF0"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1.91413</w:t>
            </w:r>
          </w:p>
        </w:tc>
      </w:tr>
      <w:tr w:rsidR="007C1D67" w14:paraId="58D654B5" w14:textId="77777777" w:rsidTr="00D621BE">
        <w:tc>
          <w:tcPr>
            <w:tcW w:w="2942" w:type="dxa"/>
          </w:tcPr>
          <w:p w14:paraId="74FE0BBB" w14:textId="77777777" w:rsidR="007C1D67" w:rsidRPr="007B40BA" w:rsidRDefault="007C1D67" w:rsidP="00B55F26">
            <w:pPr>
              <w:rPr>
                <w:rFonts w:cs="Times New Roman"/>
                <w:sz w:val="20"/>
                <w:szCs w:val="20"/>
              </w:rPr>
            </w:pPr>
            <w:r w:rsidRPr="007B40BA">
              <w:rPr>
                <w:rFonts w:cs="Times New Roman"/>
                <w:sz w:val="20"/>
                <w:szCs w:val="20"/>
              </w:rPr>
              <w:t>RLog_10</w:t>
            </w:r>
          </w:p>
        </w:tc>
        <w:tc>
          <w:tcPr>
            <w:tcW w:w="2943" w:type="dxa"/>
          </w:tcPr>
          <w:p w14:paraId="51150B04"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4.23032</w:t>
            </w:r>
          </w:p>
        </w:tc>
        <w:tc>
          <w:tcPr>
            <w:tcW w:w="2943" w:type="dxa"/>
          </w:tcPr>
          <w:p w14:paraId="2F548746"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1.14322</w:t>
            </w:r>
          </w:p>
        </w:tc>
      </w:tr>
      <w:tr w:rsidR="007C1D67" w14:paraId="1C4C063F" w14:textId="77777777" w:rsidTr="00D621BE">
        <w:tc>
          <w:tcPr>
            <w:tcW w:w="2942" w:type="dxa"/>
          </w:tcPr>
          <w:p w14:paraId="317C7A26" w14:textId="77777777" w:rsidR="007C1D67" w:rsidRPr="007B40BA" w:rsidRDefault="007C1D67" w:rsidP="00B55F26">
            <w:pPr>
              <w:rPr>
                <w:rFonts w:cs="Times New Roman"/>
                <w:sz w:val="20"/>
                <w:szCs w:val="20"/>
              </w:rPr>
            </w:pPr>
            <w:r w:rsidRPr="007B40BA">
              <w:rPr>
                <w:rFonts w:cs="Times New Roman"/>
                <w:sz w:val="20"/>
                <w:szCs w:val="20"/>
              </w:rPr>
              <w:t>RLog_11</w:t>
            </w:r>
          </w:p>
        </w:tc>
        <w:tc>
          <w:tcPr>
            <w:tcW w:w="2943" w:type="dxa"/>
          </w:tcPr>
          <w:p w14:paraId="0F66C7D8"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52.89411</w:t>
            </w:r>
          </w:p>
        </w:tc>
        <w:tc>
          <w:tcPr>
            <w:tcW w:w="2943" w:type="dxa"/>
          </w:tcPr>
          <w:p w14:paraId="750D5A3F"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57.00550</w:t>
            </w:r>
          </w:p>
        </w:tc>
      </w:tr>
      <w:tr w:rsidR="007C1D67" w14:paraId="01AFF0D2" w14:textId="77777777" w:rsidTr="00D621BE">
        <w:tc>
          <w:tcPr>
            <w:tcW w:w="2942" w:type="dxa"/>
          </w:tcPr>
          <w:p w14:paraId="2B984CF8" w14:textId="77777777" w:rsidR="007C1D67" w:rsidRPr="007B40BA" w:rsidRDefault="007C1D67" w:rsidP="00B55F26">
            <w:pPr>
              <w:rPr>
                <w:rFonts w:cs="Times New Roman"/>
                <w:sz w:val="20"/>
                <w:szCs w:val="20"/>
              </w:rPr>
            </w:pPr>
            <w:r w:rsidRPr="007B40BA">
              <w:rPr>
                <w:rFonts w:cs="Times New Roman"/>
                <w:sz w:val="20"/>
                <w:szCs w:val="20"/>
              </w:rPr>
              <w:t>RLog_12</w:t>
            </w:r>
          </w:p>
        </w:tc>
        <w:tc>
          <w:tcPr>
            <w:tcW w:w="2943" w:type="dxa"/>
          </w:tcPr>
          <w:p w14:paraId="0CCD94C6"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51.97595</w:t>
            </w:r>
          </w:p>
        </w:tc>
        <w:tc>
          <w:tcPr>
            <w:tcW w:w="2943" w:type="dxa"/>
          </w:tcPr>
          <w:p w14:paraId="45D118C4" w14:textId="77777777"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56.05466</w:t>
            </w:r>
          </w:p>
        </w:tc>
      </w:tr>
    </w:tbl>
    <w:p w14:paraId="55B6650E" w14:textId="2B68C431" w:rsidR="00517C8D" w:rsidRDefault="00494B1C" w:rsidP="00494B1C">
      <w:pPr>
        <w:pStyle w:val="Descripcin"/>
      </w:pPr>
      <w:bookmarkStart w:id="123" w:name="_Toc518479736"/>
      <w:r>
        <w:t xml:space="preserve">Tabla </w:t>
      </w:r>
      <w:r>
        <w:fldChar w:fldCharType="begin"/>
      </w:r>
      <w:r>
        <w:instrText xml:space="preserve"> SEQ Tabla \* ARABIC </w:instrText>
      </w:r>
      <w:r>
        <w:fldChar w:fldCharType="separate"/>
      </w:r>
      <w:r w:rsidR="00AB36E8">
        <w:rPr>
          <w:noProof/>
        </w:rPr>
        <w:t>4</w:t>
      </w:r>
      <w:r>
        <w:fldChar w:fldCharType="end"/>
      </w:r>
      <w:r>
        <w:t>. Comparativa AUCse y AUCsp</w:t>
      </w:r>
      <w:bookmarkEnd w:id="123"/>
    </w:p>
    <w:p w14:paraId="514FAFD7" w14:textId="7448C411" w:rsidR="00C244A9" w:rsidRDefault="00107589" w:rsidP="00C244A9">
      <w:pPr>
        <w:keepNext/>
        <w:jc w:val="center"/>
      </w:pPr>
      <w:r>
        <w:rPr>
          <w:noProof/>
          <w:lang w:eastAsia="es-ES"/>
        </w:rPr>
        <w:lastRenderedPageBreak/>
        <w:drawing>
          <wp:inline distT="0" distB="0" distL="0" distR="0" wp14:anchorId="2696BDAF" wp14:editId="7FF79FA3">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98-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7919AF35" w14:textId="40B1942E" w:rsidR="00D72BA3" w:rsidRDefault="00C244A9" w:rsidP="00C244A9">
      <w:pPr>
        <w:pStyle w:val="Descripcin"/>
        <w:jc w:val="center"/>
      </w:pPr>
      <w:bookmarkStart w:id="124" w:name="_Toc518479790"/>
      <w:r>
        <w:t xml:space="preserve">Ilustración </w:t>
      </w:r>
      <w:r>
        <w:fldChar w:fldCharType="begin"/>
      </w:r>
      <w:r>
        <w:instrText xml:space="preserve"> SEQ Ilustración \* ARABIC </w:instrText>
      </w:r>
      <w:r>
        <w:fldChar w:fldCharType="separate"/>
      </w:r>
      <w:r w:rsidR="00AB36E8">
        <w:rPr>
          <w:noProof/>
        </w:rPr>
        <w:t>52</w:t>
      </w:r>
      <w:r>
        <w:fldChar w:fldCharType="end"/>
      </w:r>
      <w:r>
        <w:t>. Comparativa AUCsp y AUCse</w:t>
      </w:r>
      <w:bookmarkEnd w:id="124"/>
    </w:p>
    <w:p w14:paraId="696377DE" w14:textId="77777777" w:rsidR="009D287B" w:rsidRDefault="009D287B" w:rsidP="00517C8D">
      <w:pPr>
        <w:jc w:val="center"/>
      </w:pPr>
    </w:p>
    <w:p w14:paraId="27FA63FB" w14:textId="550A36C0" w:rsidR="009D287B" w:rsidRDefault="009D287B" w:rsidP="00EB6B12">
      <w:r>
        <w:t xml:space="preserve">Como se puede observar en el grafico anterior, el máximo AUC de Especificidad se consigue con el modelo </w:t>
      </w:r>
      <w:r w:rsidR="00B4751A">
        <w:t>Adaboost</w:t>
      </w:r>
      <w:r>
        <w:t xml:space="preserve"> y el menor valor se consigue con el mod_fit_12 (que corresponde a un modelo de regresión logística).</w:t>
      </w:r>
    </w:p>
    <w:p w14:paraId="4BDA4FFA" w14:textId="37712424" w:rsidR="009D287B" w:rsidRDefault="009D287B" w:rsidP="009D287B">
      <w:r>
        <w:t xml:space="preserve">Si tenemos en cuenta el área AUC de Sensibilidad, el máximo resultado se obtiene también usando </w:t>
      </w:r>
      <w:r w:rsidR="00DD29B2">
        <w:t xml:space="preserve">Adaboost </w:t>
      </w:r>
      <w:r>
        <w:t xml:space="preserve">y el menor se obtiene usando </w:t>
      </w:r>
      <w:r w:rsidR="007057A0">
        <w:t>también</w:t>
      </w:r>
      <w:r>
        <w:t xml:space="preserve"> el modelo de regresión logística, mod_fit_12.</w:t>
      </w:r>
    </w:p>
    <w:p w14:paraId="113B01B7" w14:textId="6E5CBAC1" w:rsidR="00144715" w:rsidRDefault="00144715" w:rsidP="00144715">
      <w:r>
        <w:t xml:space="preserve">Es relevante destacar que el mejor modelo tanto para Sensibilidad como para Especificidad es el </w:t>
      </w:r>
      <w:r w:rsidR="00B4751A">
        <w:t>Adaboost</w:t>
      </w:r>
      <w:r>
        <w:t xml:space="preserve">, sin embargo, si tenemos en cuenta y comparamos otros pares de modelos, quizá un modelo da mejores resultados para especificidad, y el otro obtenga mejores resultados en sensibilidad. Por ejemplo, podemos destacar los modelos mod_fit_7 y </w:t>
      </w:r>
      <w:r>
        <w:lastRenderedPageBreak/>
        <w:t xml:space="preserve">mod_fit_8. El mod_fit_7 tiene mejor especificidad, sin </w:t>
      </w:r>
      <w:r w:rsidR="00B369D2">
        <w:t>embargo,</w:t>
      </w:r>
      <w:r>
        <w:t xml:space="preserve"> el modelo mod_fit_8 tiene mayor sensibilidad, por lo </w:t>
      </w:r>
      <w:r w:rsidR="00B369D2">
        <w:t>tanto,</w:t>
      </w:r>
      <w:r>
        <w:t xml:space="preserve"> a la hora de escoger uno de estos modelos, será necesario ver qué medida interesa más en el estudio.</w:t>
      </w:r>
    </w:p>
    <w:p w14:paraId="1FBD7F6E" w14:textId="7B346266" w:rsidR="00B76F68" w:rsidRDefault="00B76F68" w:rsidP="00144715">
      <w:r>
        <w:t xml:space="preserve">A continuación, se muestran los resultados obtenidos en el </w:t>
      </w:r>
      <w:r w:rsidR="00177C6F">
        <w:t>artículo</w:t>
      </w:r>
      <w:r>
        <w:t xml:space="preserve"> inicial:</w:t>
      </w:r>
    </w:p>
    <w:p w14:paraId="43CE7068" w14:textId="77777777" w:rsidR="00B76F68" w:rsidRDefault="00B76F68" w:rsidP="00144715">
      <w:r>
        <w:rPr>
          <w:noProof/>
          <w:lang w:eastAsia="es-ES"/>
        </w:rPr>
        <w:drawing>
          <wp:inline distT="0" distB="0" distL="0" distR="0" wp14:anchorId="416EFE59" wp14:editId="5A20720C">
            <wp:extent cx="5612130" cy="1905000"/>
            <wp:effectExtent l="0" t="0" r="7620" b="0"/>
            <wp:docPr id="2" name="Imagen 2" descr="http://journals.plos.org/plosone/article/figure/image?size=large&amp;id=info:doi/10.1371/journal.pone.0158762.g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journals.plos.org/plosone/article/figure/image?size=large&amp;id=info:doi/10.1371/journal.pone.0158762.g002"/>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56275"/>
                    <a:stretch/>
                  </pic:blipFill>
                  <pic:spPr bwMode="auto">
                    <a:xfrm>
                      <a:off x="0" y="0"/>
                      <a:ext cx="5612130" cy="1905000"/>
                    </a:xfrm>
                    <a:prstGeom prst="rect">
                      <a:avLst/>
                    </a:prstGeom>
                    <a:noFill/>
                    <a:ln>
                      <a:noFill/>
                    </a:ln>
                    <a:extLst>
                      <a:ext uri="{53640926-AAD7-44D8-BBD7-CCE9431645EC}">
                        <a14:shadowObscured xmlns:a14="http://schemas.microsoft.com/office/drawing/2010/main"/>
                      </a:ext>
                    </a:extLst>
                  </pic:spPr>
                </pic:pic>
              </a:graphicData>
            </a:graphic>
          </wp:inline>
        </w:drawing>
      </w:r>
    </w:p>
    <w:p w14:paraId="61BB30A1" w14:textId="77777777" w:rsidR="00B76F68" w:rsidRDefault="00B76F68" w:rsidP="00144715">
      <w:r>
        <w:t xml:space="preserve">Si observamos de forma detallada, vemos que los valores obtenidos en nuestro estudio se asimilan bastante a los obtenidos en el </w:t>
      </w:r>
      <w:r w:rsidR="005A5C88">
        <w:t>artículo de investigación</w:t>
      </w:r>
      <w:r>
        <w:t>.</w:t>
      </w:r>
      <w:r w:rsidR="00244131">
        <w:t xml:space="preserve"> Vemos que el Modelo 2 obtiene mejores valores de AUCsp que el modelo 1 y el modelo completo. Eso mismo ocurre con nuestros resultados. Sin embargo, los mejores valores de AUCse para el </w:t>
      </w:r>
      <w:r w:rsidR="005A5C88">
        <w:t>articulo de investigación</w:t>
      </w:r>
      <w:r w:rsidR="00244131">
        <w:t xml:space="preserve"> se obtienen con el modelo 4 mientras que en nuestro análisis lo hemos obtenido con el modelo completo.</w:t>
      </w:r>
      <w:r w:rsidR="008660CB">
        <w:t xml:space="preserve"> Esto se puede deber principalmente a la diferencia entre los tratamientos de datos realizados en el </w:t>
      </w:r>
      <w:r w:rsidR="005A5C88">
        <w:t>artículo de investigación</w:t>
      </w:r>
      <w:r w:rsidR="008660CB">
        <w:t xml:space="preserve"> original y aquellos que se han realizado en nuestro estudio.</w:t>
      </w:r>
    </w:p>
    <w:p w14:paraId="65456B13" w14:textId="5DCB20D9" w:rsidR="00EB6B12" w:rsidRDefault="0016443A" w:rsidP="00EB6B12">
      <w:r>
        <w:t xml:space="preserve">En la siguiente </w:t>
      </w:r>
      <w:r w:rsidR="00C1277D">
        <w:t>ilustración</w:t>
      </w:r>
      <w:r w:rsidR="00D72BA3">
        <w:t>, se muestra la curva ROC para todos los modelos utilizados. Se ha distribuido en dos gráficos para que sea más fácil de observar cada uno de los modelos y su respectiva curva.</w:t>
      </w:r>
    </w:p>
    <w:p w14:paraId="3329A8E5" w14:textId="5E37AAC4" w:rsidR="00621AD2" w:rsidRDefault="00B574FD" w:rsidP="00621AD2">
      <w:pPr>
        <w:keepNext/>
        <w:jc w:val="center"/>
      </w:pPr>
      <w:r>
        <w:rPr>
          <w:noProof/>
          <w:lang w:eastAsia="es-ES"/>
        </w:rPr>
        <w:lastRenderedPageBreak/>
        <w:pict w14:anchorId="189EF7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2.15pt;height:332.15pt">
            <v:imagedata r:id="rId71" o:title="RplotROCComp1"/>
          </v:shape>
        </w:pict>
      </w:r>
    </w:p>
    <w:p w14:paraId="60412FBB" w14:textId="0BAF35EF" w:rsidR="00EB6B12" w:rsidRDefault="00621AD2" w:rsidP="00621AD2">
      <w:pPr>
        <w:pStyle w:val="Descripcin"/>
        <w:jc w:val="center"/>
      </w:pPr>
      <w:bookmarkStart w:id="125" w:name="_Toc518479791"/>
      <w:r>
        <w:t xml:space="preserve">Ilustración </w:t>
      </w:r>
      <w:r>
        <w:fldChar w:fldCharType="begin"/>
      </w:r>
      <w:r>
        <w:instrText xml:space="preserve"> SEQ Ilustración \* ARABIC </w:instrText>
      </w:r>
      <w:r>
        <w:fldChar w:fldCharType="separate"/>
      </w:r>
      <w:r w:rsidR="00AB36E8">
        <w:rPr>
          <w:noProof/>
        </w:rPr>
        <w:t>53</w:t>
      </w:r>
      <w:r>
        <w:fldChar w:fldCharType="end"/>
      </w:r>
      <w:r>
        <w:t>. Comparativa curva ROC I</w:t>
      </w:r>
      <w:bookmarkEnd w:id="125"/>
    </w:p>
    <w:p w14:paraId="0D60541A" w14:textId="7FA61DA6" w:rsidR="00AF71A4" w:rsidRPr="00AF71A4" w:rsidRDefault="00AF71A4" w:rsidP="00AF71A4">
      <w:r>
        <w:t xml:space="preserve">Vemos que entre los modelos con mejores resultados en áreas bajo la curva destacan nuevamente los modelos de Adaboost, GBM y XGBoost. Una vez más, el modelo de Naïves Bayes es el que peor área </w:t>
      </w:r>
      <w:r w:rsidR="006D6FE5">
        <w:t>ha obtenido.</w:t>
      </w:r>
    </w:p>
    <w:p w14:paraId="3FD11145" w14:textId="5ED077F6" w:rsidR="00621AD2" w:rsidRDefault="00B574FD" w:rsidP="00621AD2">
      <w:pPr>
        <w:keepNext/>
        <w:jc w:val="center"/>
      </w:pPr>
      <w:r>
        <w:rPr>
          <w:noProof/>
          <w:lang w:eastAsia="es-ES"/>
        </w:rPr>
        <w:lastRenderedPageBreak/>
        <w:pict w14:anchorId="7E96EE9B">
          <v:shape id="_x0000_i1026" type="#_x0000_t75" style="width:332.15pt;height:332.15pt">
            <v:imagedata r:id="rId72" o:title="RplotROCComp2"/>
          </v:shape>
        </w:pict>
      </w:r>
    </w:p>
    <w:p w14:paraId="529052F7" w14:textId="00A50F7D" w:rsidR="00C464DF" w:rsidRDefault="00621AD2" w:rsidP="00621AD2">
      <w:pPr>
        <w:pStyle w:val="Descripcin"/>
        <w:jc w:val="center"/>
      </w:pPr>
      <w:bookmarkStart w:id="126" w:name="_Toc518479792"/>
      <w:r>
        <w:t xml:space="preserve">Ilustración </w:t>
      </w:r>
      <w:r>
        <w:fldChar w:fldCharType="begin"/>
      </w:r>
      <w:r>
        <w:instrText xml:space="preserve"> SEQ Ilustración \* ARABIC </w:instrText>
      </w:r>
      <w:r>
        <w:fldChar w:fldCharType="separate"/>
      </w:r>
      <w:r w:rsidR="00AB36E8">
        <w:rPr>
          <w:noProof/>
        </w:rPr>
        <w:t>54</w:t>
      </w:r>
      <w:r>
        <w:fldChar w:fldCharType="end"/>
      </w:r>
      <w:r>
        <w:t>. Comparativa curva ROC II</w:t>
      </w:r>
      <w:bookmarkEnd w:id="126"/>
    </w:p>
    <w:p w14:paraId="45539C78" w14:textId="1A715448" w:rsidR="00F07B8B" w:rsidRPr="00F07B8B" w:rsidRDefault="00F07B8B" w:rsidP="00F07B8B">
      <w:r>
        <w:t xml:space="preserve">En la ilustración anterior, podemos observar únicamente los modelos construidos usando la Regresión Logística. Vemos que los mejores modelos son la mayoría los que se han construido utilizando el mayor número de predictores. Los peores modelos son: RLog_11 y RLog_12. </w:t>
      </w:r>
    </w:p>
    <w:p w14:paraId="46462338" w14:textId="77777777" w:rsidR="00970AB6" w:rsidRDefault="00B574FD" w:rsidP="00970AB6">
      <w:pPr>
        <w:keepNext/>
        <w:jc w:val="center"/>
      </w:pPr>
      <w:r>
        <w:lastRenderedPageBreak/>
        <w:pict w14:anchorId="0B3CBA28">
          <v:shape id="_x0000_i1027" type="#_x0000_t75" style="width:332.15pt;height:332.15pt">
            <v:imagedata r:id="rId73" o:title="RplotROCComp3"/>
          </v:shape>
        </w:pict>
      </w:r>
    </w:p>
    <w:p w14:paraId="05CBB1D7" w14:textId="52114C56" w:rsidR="00621AD2" w:rsidRDefault="00970AB6" w:rsidP="00970AB6">
      <w:pPr>
        <w:pStyle w:val="Descripcin"/>
        <w:jc w:val="center"/>
      </w:pPr>
      <w:bookmarkStart w:id="127" w:name="_Toc518479793"/>
      <w:r>
        <w:t xml:space="preserve">Ilustración </w:t>
      </w:r>
      <w:r>
        <w:fldChar w:fldCharType="begin"/>
      </w:r>
      <w:r>
        <w:instrText xml:space="preserve"> SEQ Ilustración \* ARABIC </w:instrText>
      </w:r>
      <w:r>
        <w:fldChar w:fldCharType="separate"/>
      </w:r>
      <w:r w:rsidR="00AB36E8">
        <w:rPr>
          <w:noProof/>
        </w:rPr>
        <w:t>55</w:t>
      </w:r>
      <w:r>
        <w:fldChar w:fldCharType="end"/>
      </w:r>
      <w:r>
        <w:t>. Comparativa curva ROC III</w:t>
      </w:r>
      <w:bookmarkEnd w:id="127"/>
    </w:p>
    <w:p w14:paraId="6DB7A609" w14:textId="29568B71" w:rsidR="00AF71A4" w:rsidRPr="00AF71A4" w:rsidRDefault="00F07B8B" w:rsidP="00AF71A4">
      <w:r>
        <w:t>En la Ilustración 51 podemos observar la comparación entre el modelo que contempla todas los predictores y los modelos que contemplan hasta 5 predictores. Vemos que la diferencia entre el modelo completo y el modelo RLog_8 es bastante pequeña. Habiendo rangos en los que este último modelo obtiene mejores resultados que el modelo completo.</w:t>
      </w:r>
    </w:p>
    <w:p w14:paraId="466A4998" w14:textId="77777777" w:rsidR="00FE59D0" w:rsidRDefault="00FE59D0" w:rsidP="00FA1783">
      <w:pPr>
        <w:pStyle w:val="Ttulo3"/>
        <w:numPr>
          <w:ilvl w:val="2"/>
          <w:numId w:val="1"/>
        </w:numPr>
        <w:ind w:left="0" w:firstLine="0"/>
        <w:rPr>
          <w:caps/>
        </w:rPr>
      </w:pPr>
      <w:bookmarkStart w:id="128" w:name="_Toc518479834"/>
      <w:r>
        <w:rPr>
          <w:caps/>
        </w:rPr>
        <w:t>COMPARATIVA DE TIEMPOS</w:t>
      </w:r>
      <w:bookmarkEnd w:id="128"/>
    </w:p>
    <w:p w14:paraId="76962B4D" w14:textId="77777777" w:rsidR="00A92229" w:rsidRDefault="00BD0593" w:rsidP="00A92229">
      <w:r>
        <w:t>Además de tener en cuenta todas las métricas que indican la capacidad de predecir y en definitiva la bondad de los modelos, se ha tenido en cuenta su rendimiento, es decir cuánto tiempo se toma en obtener dichos resultados.</w:t>
      </w:r>
    </w:p>
    <w:p w14:paraId="7A081611" w14:textId="77777777" w:rsidR="00BD0593" w:rsidRDefault="00BD0593" w:rsidP="00A92229">
      <w:r>
        <w:lastRenderedPageBreak/>
        <w:t>Por tanto, se han tomado medidas sobre el tiempo usado en cada algoritmo. Como podemos imaginar, la complejidad de los modelos implica un mayor costo en el tiempo de procesado; cuantas más variables debamos probar en un modelo, mayor va a ser el tiempo en obtener la mejor precisión. En este aspecto debemos tener en cuenta por tanto todas las variables de “</w:t>
      </w:r>
      <w:r w:rsidRPr="003E1746">
        <w:rPr>
          <w:i/>
        </w:rPr>
        <w:t>tuning</w:t>
      </w:r>
      <w:r>
        <w:t>” de los modelos. Posiblemente, algunos algoritmos pueden tardar menos si se acota o se ajusta el límite de valores que puedan tomar cada variable de “</w:t>
      </w:r>
      <w:r w:rsidRPr="003E1746">
        <w:rPr>
          <w:i/>
        </w:rPr>
        <w:t>tuning</w:t>
      </w:r>
      <w:r>
        <w:t>”, si obviamos este aspecto y consideramos que el rango de valores es similar para todos los modelos, se ha obtenido el siguiente resultado:</w:t>
      </w:r>
    </w:p>
    <w:p w14:paraId="23437600" w14:textId="5FD3D4FA" w:rsidR="00363B00" w:rsidRDefault="00904B3A" w:rsidP="00363B00">
      <w:pPr>
        <w:keepNext/>
        <w:jc w:val="center"/>
      </w:pPr>
      <w:r>
        <w:rPr>
          <w:noProof/>
          <w:lang w:eastAsia="es-ES"/>
        </w:rPr>
        <w:drawing>
          <wp:inline distT="0" distB="0" distL="0" distR="0" wp14:anchorId="5C9E6B5C" wp14:editId="1377055A">
            <wp:extent cx="4619625" cy="309258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07-1.png"/>
                    <pic:cNvPicPr>
                      <a:picLocks noChangeAspect="1" noChangeArrowheads="1"/>
                    </pic:cNvPicPr>
                  </pic:nvPicPr>
                  <pic:blipFill rotWithShape="1">
                    <a:blip r:embed="rId74"/>
                    <a:srcRect t="16319"/>
                    <a:stretch/>
                  </pic:blipFill>
                  <pic:spPr bwMode="auto">
                    <a:xfrm>
                      <a:off x="0" y="0"/>
                      <a:ext cx="4620126" cy="3092921"/>
                    </a:xfrm>
                    <a:prstGeom prst="rect">
                      <a:avLst/>
                    </a:prstGeom>
                    <a:noFill/>
                    <a:ln>
                      <a:noFill/>
                    </a:ln>
                    <a:extLst>
                      <a:ext uri="{53640926-AAD7-44D8-BBD7-CCE9431645EC}">
                        <a14:shadowObscured xmlns:a14="http://schemas.microsoft.com/office/drawing/2010/main"/>
                      </a:ext>
                    </a:extLst>
                  </pic:spPr>
                </pic:pic>
              </a:graphicData>
            </a:graphic>
          </wp:inline>
        </w:drawing>
      </w:r>
    </w:p>
    <w:p w14:paraId="6E12A029" w14:textId="54C24E2F" w:rsidR="00BD0593" w:rsidRDefault="00363B00" w:rsidP="00363B00">
      <w:pPr>
        <w:pStyle w:val="Descripcin"/>
        <w:jc w:val="center"/>
      </w:pPr>
      <w:bookmarkStart w:id="129" w:name="_Toc518479794"/>
      <w:r>
        <w:t xml:space="preserve">Ilustración </w:t>
      </w:r>
      <w:r>
        <w:fldChar w:fldCharType="begin"/>
      </w:r>
      <w:r>
        <w:instrText xml:space="preserve"> SEQ Ilustración \* ARABIC </w:instrText>
      </w:r>
      <w:r>
        <w:fldChar w:fldCharType="separate"/>
      </w:r>
      <w:r w:rsidR="00AB36E8">
        <w:rPr>
          <w:noProof/>
        </w:rPr>
        <w:t>56</w:t>
      </w:r>
      <w:r>
        <w:fldChar w:fldCharType="end"/>
      </w:r>
      <w:r>
        <w:t>. Comparativa de tiempos</w:t>
      </w:r>
      <w:bookmarkEnd w:id="129"/>
    </w:p>
    <w:p w14:paraId="5B972DA5" w14:textId="425B27E6" w:rsidR="00BD0593" w:rsidRDefault="00BD0593" w:rsidP="00BD0593">
      <w:pPr>
        <w:jc w:val="left"/>
      </w:pPr>
      <w:r>
        <w:t xml:space="preserve">Como se puede observar, el modelo de </w:t>
      </w:r>
      <w:r w:rsidR="00343B55">
        <w:t>Random Forest</w:t>
      </w:r>
      <w:r>
        <w:t xml:space="preserve"> es el que </w:t>
      </w:r>
      <w:r w:rsidR="00363B00">
        <w:t>más</w:t>
      </w:r>
      <w:r>
        <w:t xml:space="preserve"> tiempo ha </w:t>
      </w:r>
      <w:r w:rsidR="00343B55">
        <w:t>utilizado en entrenarse. Seguido por la combinación de modelos.</w:t>
      </w:r>
    </w:p>
    <w:p w14:paraId="51BEEA62" w14:textId="5332D955" w:rsidR="00B762FE" w:rsidRDefault="00B762FE" w:rsidP="00BD0593">
      <w:pPr>
        <w:jc w:val="left"/>
      </w:pPr>
      <w:r>
        <w:t xml:space="preserve">Los modelos que destacaríamos de forma individual y que, además de obtener una precisión optima, no han consumido demasiado tiempo serian: adaboost, </w:t>
      </w:r>
      <w:r w:rsidR="00343B55">
        <w:t xml:space="preserve">xgboost </w:t>
      </w:r>
      <w:r>
        <w:t>y</w:t>
      </w:r>
      <w:r w:rsidR="00343B55">
        <w:t xml:space="preserve"> gbm</w:t>
      </w:r>
      <w:r>
        <w:t>. Siendo este último modelo el que mejor precisión ha obtenido.</w:t>
      </w:r>
    </w:p>
    <w:p w14:paraId="24328A78" w14:textId="5AC5DCBF" w:rsidR="00BD0593" w:rsidRDefault="00B762FE" w:rsidP="00A17CB4">
      <w:pPr>
        <w:jc w:val="left"/>
      </w:pPr>
      <w:r>
        <w:lastRenderedPageBreak/>
        <w:t>Teniendo estos resultados, fácilmente podríamos interpretar que modelos serian aconsejables y cuales no dependiendo no solo de la precisión sino también del tiempo.</w:t>
      </w:r>
      <w:r w:rsidR="00977A46">
        <w:t xml:space="preserve"> Concretamente podemos destacar 3 modelos que sobresalen del resto en cuanto a velocidad de cómputo y precisión y serían los ya comentados anteriormente: adaboost, xgboost y gbm.</w:t>
      </w:r>
    </w:p>
    <w:p w14:paraId="41F6E167" w14:textId="77777777" w:rsidR="00D15A3B" w:rsidRDefault="00D15A3B" w:rsidP="00A17CB4">
      <w:pPr>
        <w:jc w:val="left"/>
      </w:pPr>
    </w:p>
    <w:p w14:paraId="37321505" w14:textId="77777777" w:rsidR="00D15A3B" w:rsidRDefault="00D15A3B" w:rsidP="00A17CB4">
      <w:pPr>
        <w:jc w:val="left"/>
      </w:pPr>
    </w:p>
    <w:p w14:paraId="175D2A2D" w14:textId="77777777" w:rsidR="00127EE4" w:rsidRDefault="00127EE4" w:rsidP="00A17CB4">
      <w:pPr>
        <w:jc w:val="left"/>
      </w:pPr>
    </w:p>
    <w:p w14:paraId="6C27AD27" w14:textId="77777777" w:rsidR="00127EE4" w:rsidRDefault="00127EE4" w:rsidP="00A17CB4">
      <w:pPr>
        <w:jc w:val="left"/>
      </w:pPr>
    </w:p>
    <w:p w14:paraId="492AA2D5" w14:textId="77777777" w:rsidR="00127EE4" w:rsidRDefault="00127EE4" w:rsidP="00A17CB4">
      <w:pPr>
        <w:jc w:val="left"/>
      </w:pPr>
    </w:p>
    <w:p w14:paraId="03B5B45A" w14:textId="77777777" w:rsidR="00127EE4" w:rsidRDefault="00127EE4" w:rsidP="00A17CB4">
      <w:pPr>
        <w:jc w:val="left"/>
      </w:pPr>
    </w:p>
    <w:p w14:paraId="6CD4948B" w14:textId="77777777" w:rsidR="00127EE4" w:rsidRDefault="00127EE4" w:rsidP="00A17CB4">
      <w:pPr>
        <w:jc w:val="left"/>
      </w:pPr>
    </w:p>
    <w:p w14:paraId="32538D03" w14:textId="77777777" w:rsidR="00127EE4" w:rsidRDefault="00127EE4" w:rsidP="00A17CB4">
      <w:pPr>
        <w:jc w:val="left"/>
      </w:pPr>
    </w:p>
    <w:p w14:paraId="4A5570F3" w14:textId="77777777" w:rsidR="00127EE4" w:rsidRDefault="00127EE4" w:rsidP="00A17CB4">
      <w:pPr>
        <w:jc w:val="left"/>
      </w:pPr>
    </w:p>
    <w:p w14:paraId="4ADAF158" w14:textId="77777777" w:rsidR="00127EE4" w:rsidRDefault="00127EE4" w:rsidP="00A17CB4">
      <w:pPr>
        <w:jc w:val="left"/>
      </w:pPr>
    </w:p>
    <w:p w14:paraId="4C69995B" w14:textId="77777777" w:rsidR="00127EE4" w:rsidRDefault="00127EE4" w:rsidP="00A17CB4">
      <w:pPr>
        <w:jc w:val="left"/>
      </w:pPr>
    </w:p>
    <w:p w14:paraId="0A2D107A" w14:textId="15A08937" w:rsidR="00D15A3B" w:rsidRDefault="00D15A3B" w:rsidP="00A17CB4">
      <w:pPr>
        <w:jc w:val="left"/>
      </w:pPr>
    </w:p>
    <w:p w14:paraId="4ABCBBB3" w14:textId="1B8FC51E" w:rsidR="001857F4" w:rsidRDefault="001857F4" w:rsidP="00A17CB4">
      <w:pPr>
        <w:jc w:val="left"/>
      </w:pPr>
    </w:p>
    <w:p w14:paraId="7589E131" w14:textId="54E2F4EE" w:rsidR="001857F4" w:rsidRDefault="001857F4" w:rsidP="00A17CB4">
      <w:pPr>
        <w:jc w:val="left"/>
      </w:pPr>
    </w:p>
    <w:p w14:paraId="21DB2E4C" w14:textId="76CE86FC" w:rsidR="001857F4" w:rsidRDefault="001857F4" w:rsidP="00A17CB4">
      <w:pPr>
        <w:jc w:val="left"/>
      </w:pPr>
    </w:p>
    <w:p w14:paraId="6C1D7B0A" w14:textId="3687E92C" w:rsidR="001857F4" w:rsidRDefault="001857F4" w:rsidP="00A17CB4">
      <w:pPr>
        <w:jc w:val="left"/>
      </w:pPr>
    </w:p>
    <w:p w14:paraId="170912EE" w14:textId="15FBF878" w:rsidR="001857F4" w:rsidRDefault="001857F4" w:rsidP="00A17CB4">
      <w:pPr>
        <w:jc w:val="left"/>
      </w:pPr>
    </w:p>
    <w:p w14:paraId="7E77C38B" w14:textId="77777777" w:rsidR="001857F4" w:rsidRDefault="001857F4" w:rsidP="00A17CB4">
      <w:pPr>
        <w:jc w:val="left"/>
      </w:pPr>
    </w:p>
    <w:p w14:paraId="131CACA6" w14:textId="39A1143A" w:rsidR="00127EE4" w:rsidRDefault="00127EE4" w:rsidP="00A17CB4">
      <w:pPr>
        <w:jc w:val="left"/>
      </w:pPr>
    </w:p>
    <w:p w14:paraId="7391C1CB" w14:textId="4BFA8C63" w:rsidR="001857F4" w:rsidRDefault="001857F4" w:rsidP="00A17CB4">
      <w:pPr>
        <w:jc w:val="left"/>
      </w:pPr>
    </w:p>
    <w:p w14:paraId="65E87F37" w14:textId="66D6A223" w:rsidR="001857F4" w:rsidRDefault="001857F4" w:rsidP="00A17CB4">
      <w:pPr>
        <w:jc w:val="left"/>
      </w:pPr>
    </w:p>
    <w:p w14:paraId="531708A8" w14:textId="0835AF54" w:rsidR="001857F4" w:rsidRDefault="001857F4" w:rsidP="00A17CB4">
      <w:pPr>
        <w:jc w:val="left"/>
      </w:pPr>
    </w:p>
    <w:p w14:paraId="0E93CB9D" w14:textId="1B0D9245" w:rsidR="001857F4" w:rsidRDefault="001857F4" w:rsidP="00A17CB4">
      <w:pPr>
        <w:jc w:val="left"/>
      </w:pPr>
    </w:p>
    <w:p w14:paraId="72B12E2B" w14:textId="44BE886E" w:rsidR="001857F4" w:rsidRDefault="001857F4" w:rsidP="00A17CB4">
      <w:pPr>
        <w:jc w:val="left"/>
      </w:pPr>
    </w:p>
    <w:p w14:paraId="5C84BD46" w14:textId="190477D1" w:rsidR="001857F4" w:rsidRDefault="001857F4" w:rsidP="00A17CB4">
      <w:pPr>
        <w:jc w:val="left"/>
      </w:pPr>
    </w:p>
    <w:p w14:paraId="5B75396F" w14:textId="61BCB9E9" w:rsidR="001857F4" w:rsidRDefault="001857F4" w:rsidP="00A17CB4">
      <w:pPr>
        <w:jc w:val="left"/>
      </w:pPr>
    </w:p>
    <w:p w14:paraId="2035150F" w14:textId="451A03A0" w:rsidR="001857F4" w:rsidRDefault="001857F4" w:rsidP="00A17CB4">
      <w:pPr>
        <w:jc w:val="left"/>
      </w:pPr>
    </w:p>
    <w:p w14:paraId="1209F203" w14:textId="54B528FF" w:rsidR="001857F4" w:rsidRDefault="001857F4" w:rsidP="00A17CB4">
      <w:pPr>
        <w:jc w:val="left"/>
      </w:pPr>
    </w:p>
    <w:p w14:paraId="44F2AE81" w14:textId="1C498C72" w:rsidR="001857F4" w:rsidRDefault="001857F4" w:rsidP="00A17CB4">
      <w:pPr>
        <w:jc w:val="left"/>
      </w:pPr>
    </w:p>
    <w:p w14:paraId="4C9DB992" w14:textId="35B52E0E" w:rsidR="001857F4" w:rsidRDefault="001857F4" w:rsidP="00A17CB4">
      <w:pPr>
        <w:jc w:val="left"/>
      </w:pPr>
    </w:p>
    <w:p w14:paraId="02B4B046" w14:textId="7A8B94F0" w:rsidR="001857F4" w:rsidRDefault="001857F4" w:rsidP="00A17CB4">
      <w:pPr>
        <w:jc w:val="left"/>
      </w:pPr>
    </w:p>
    <w:p w14:paraId="57DDA523" w14:textId="7CBCCD46" w:rsidR="00E36E21" w:rsidRDefault="00E36E21" w:rsidP="00A17CB4">
      <w:pPr>
        <w:jc w:val="left"/>
      </w:pPr>
    </w:p>
    <w:p w14:paraId="721BE46C" w14:textId="77777777" w:rsidR="00E36E21" w:rsidRPr="007050D2" w:rsidRDefault="00E36E21" w:rsidP="00A17CB4">
      <w:pPr>
        <w:jc w:val="left"/>
      </w:pPr>
    </w:p>
    <w:p w14:paraId="4E180630" w14:textId="77777777" w:rsidR="003205FE" w:rsidRDefault="003205FE" w:rsidP="00FA1783">
      <w:pPr>
        <w:pStyle w:val="Ttulo1"/>
        <w:numPr>
          <w:ilvl w:val="0"/>
          <w:numId w:val="1"/>
        </w:numPr>
      </w:pPr>
      <w:bookmarkStart w:id="130" w:name="_Toc509902908"/>
      <w:bookmarkStart w:id="131" w:name="_Toc518479835"/>
      <w:r>
        <w:lastRenderedPageBreak/>
        <w:t>CONCLUSIONES</w:t>
      </w:r>
      <w:bookmarkEnd w:id="130"/>
      <w:bookmarkEnd w:id="131"/>
    </w:p>
    <w:p w14:paraId="0AB24DE3" w14:textId="77777777" w:rsidR="003205FE" w:rsidRDefault="003673E3" w:rsidP="003205FE">
      <w:r>
        <w:t>Una vez que hemos realizado el estudio y se han obtenido los resultados, es hora de realizar una pequeña valoración en forma de conclusiones.</w:t>
      </w:r>
    </w:p>
    <w:p w14:paraId="7562A6E6" w14:textId="60B4C535" w:rsidR="00021B6A" w:rsidRDefault="003673E3" w:rsidP="003205FE">
      <w:r>
        <w:t xml:space="preserve">En primer lugar, la realización de este trabajo de fin de master ha tenido como objetivo realizar un estudio para la obtención de modelos que sean capaces de conseguir una gran predicción. En el </w:t>
      </w:r>
      <w:r w:rsidR="005A5C88">
        <w:t>artículo de investigación</w:t>
      </w:r>
      <w:r>
        <w:t xml:space="preserve"> inicial sobre el que se ha trabajado en este trabajo, se ha considerado un único modelo, que ha sido la regresión logística. Sobre este modelo se han construido una serie de modelos mediante la eliminación de variables, y se ha utilizado indicadores como Nagelkerke R</w:t>
      </w:r>
      <w:r w:rsidRPr="001F40D3">
        <w:rPr>
          <w:vertAlign w:val="superscript"/>
        </w:rPr>
        <w:t>2</w:t>
      </w:r>
      <w:r>
        <w:t xml:space="preserve"> y la Curva de ROC</w:t>
      </w:r>
      <w:r w:rsidR="00021B6A">
        <w:t xml:space="preserve">, posteriormente </w:t>
      </w:r>
      <w:r w:rsidR="004005E4">
        <w:t>se utilizarán</w:t>
      </w:r>
      <w:r w:rsidR="00021B6A">
        <w:t xml:space="preserve"> redes Bayesianas como modelo de clasificación.</w:t>
      </w:r>
    </w:p>
    <w:p w14:paraId="3B49B016" w14:textId="6105C6B7" w:rsidR="004005E4" w:rsidRDefault="00021B6A" w:rsidP="003205FE">
      <w:r>
        <w:t xml:space="preserve">En nuestro caso, también hemos utilizado la curva de ROC y se han obtenido resultados muy similares. Obviamente nunca se </w:t>
      </w:r>
      <w:r w:rsidR="00416E56">
        <w:t>llegarán</w:t>
      </w:r>
      <w:r>
        <w:t xml:space="preserve"> a obtener los mismos resultados, sin embargo, </w:t>
      </w:r>
      <w:r w:rsidR="00416E56">
        <w:t>sí</w:t>
      </w:r>
      <w:r>
        <w:t xml:space="preserve"> que hemos l</w:t>
      </w:r>
      <w:r w:rsidR="004005E4">
        <w:t>legado a conclusiones similares. Se han excluido las mismas variables</w:t>
      </w:r>
      <w:r>
        <w:t xml:space="preserve"> en los modelos y</w:t>
      </w:r>
      <w:r w:rsidR="004005E4">
        <w:t xml:space="preserve"> se han obtenido</w:t>
      </w:r>
      <w:r>
        <w:t xml:space="preserve"> resultados similares en el estudio de los modelos de regresión logística construidos basándose </w:t>
      </w:r>
      <w:r w:rsidR="004005E4">
        <w:t>en esta exclusión de variables</w:t>
      </w:r>
      <w:r w:rsidR="00416E56">
        <w:t>.</w:t>
      </w:r>
    </w:p>
    <w:p w14:paraId="64A9B08D" w14:textId="41B4EA1B" w:rsidR="00021B6A" w:rsidRDefault="00416E56" w:rsidP="003205FE">
      <w:r>
        <w:t xml:space="preserve">Sin embargo, nosotros hemos realizado pruebas y comparaciones con otros modelos que no se han tenido en cuenta en el </w:t>
      </w:r>
      <w:r w:rsidR="005A5C88">
        <w:t xml:space="preserve">artículo de investigación </w:t>
      </w:r>
      <w:r>
        <w:t>original.</w:t>
      </w:r>
    </w:p>
    <w:p w14:paraId="5CE6F9BF" w14:textId="37E7A3F4" w:rsidR="005A5C88" w:rsidRDefault="005A5C88" w:rsidP="003205FE">
      <w:r>
        <w:t xml:space="preserve">En este documento se han recogido otros modelos distintos a los propuestos en el artículo y como conclusiones, hemos podido destacar que se han obtenido mejores resultados, </w:t>
      </w:r>
      <w:r w:rsidR="004005E4">
        <w:t>concretamente el modelo GBM ha sido el que mejores precisiones ha obtenido junto con XGB, del que se puede destacar su gran eficiencia.</w:t>
      </w:r>
    </w:p>
    <w:p w14:paraId="3B29CA29" w14:textId="1B8C705C" w:rsidR="001F40D3" w:rsidRDefault="004005E4" w:rsidP="003205FE">
      <w:r>
        <w:t>Sin embargo, el modelo que contempla los mejores resultados en especificidad y sensibilidad (para el rango establecido), ha sido el modelo de Adaboost.</w:t>
      </w:r>
    </w:p>
    <w:p w14:paraId="75BF2D92" w14:textId="606200DF" w:rsidR="00AE142E" w:rsidRDefault="00AE142E" w:rsidP="003205FE">
      <w:r>
        <w:lastRenderedPageBreak/>
        <w:t>Es necesario destacar que la eliminación de las variables de “sex” y “cause” no han afectado demasiado en los resultados como era de prever. En la mayoría de los casos se han obtenido peores resultados eliminando dichas variables. No obstante, podría estudiarse la eliminación de dichas variables con el objetivo de ahorrar almacenamiento en la base de datos y tiempo de computo a la hora de realizar las predicciones.</w:t>
      </w:r>
    </w:p>
    <w:p w14:paraId="031BA09B" w14:textId="57E4616B" w:rsidR="001F40D3" w:rsidRDefault="001F40D3" w:rsidP="003205FE">
      <w:r>
        <w:t>Con este trabajo fin de master, además de aportar algunos resultados a la ciencia, se ha conseguido obtener nuevos conocimientos centrados la ciencia de datos y todos los procesos que esta conlleva.</w:t>
      </w:r>
    </w:p>
    <w:p w14:paraId="6F7A1B49" w14:textId="3E5C9A06" w:rsidR="001F40D3" w:rsidRDefault="001F40D3" w:rsidP="003205FE">
      <w:r>
        <w:t xml:space="preserve">En primer lugar, se ha tenido que realizar una compleja tarea de limpieza y transformación de los datos, evitando a toda costa la perdida de información. </w:t>
      </w:r>
    </w:p>
    <w:p w14:paraId="018DAECD" w14:textId="65AF00B5" w:rsidR="001F40D3" w:rsidRDefault="001F40D3" w:rsidP="003205FE">
      <w:r>
        <w:t xml:space="preserve">Una vez que los datos se han limpiado, hemos hecho un análisis exploratorio. En este análisis hemos obtenido características particulares del conjunto de datos. </w:t>
      </w:r>
      <w:r w:rsidR="00D1468B">
        <w:t>Con este análisis se han tomado decisiones a la hora de construir los datos.</w:t>
      </w:r>
    </w:p>
    <w:p w14:paraId="22D0B7CA" w14:textId="3D4659B0" w:rsidR="00D1468B" w:rsidRDefault="006E638F" w:rsidP="003205FE">
      <w:r>
        <w:t>Después</w:t>
      </w:r>
      <w:r w:rsidR="00D1468B">
        <w:t>, se ha realizado el modelado, tarea que tampoco ha sido fácil. Ha sido necesario realizar un estudio detallado sobre los modelos que se iban a utilizar. Se ha gastado bastante tiempo de computo procurando obtener los mejores resultados ajustando los hiperparámetros.</w:t>
      </w:r>
    </w:p>
    <w:p w14:paraId="609B5C7B" w14:textId="3537FCD8" w:rsidR="001F40D3" w:rsidRDefault="00D1468B" w:rsidP="003205FE">
      <w:r>
        <w:t>Por último, se han puesto todos los resultados en común, procurando en todo momento que dichos resultados fueran fácilmente interpretados por el lector.</w:t>
      </w:r>
    </w:p>
    <w:p w14:paraId="02E59239" w14:textId="77777777" w:rsidR="00127EE4" w:rsidRDefault="00127EE4" w:rsidP="003205FE"/>
    <w:p w14:paraId="3C27365A" w14:textId="77777777" w:rsidR="00127EE4" w:rsidRDefault="00127EE4" w:rsidP="003205FE"/>
    <w:p w14:paraId="475CE387" w14:textId="77777777" w:rsidR="00127EE4" w:rsidRDefault="00127EE4" w:rsidP="003205FE"/>
    <w:p w14:paraId="519191CD" w14:textId="77777777" w:rsidR="00127EE4" w:rsidRDefault="00127EE4" w:rsidP="003205FE"/>
    <w:p w14:paraId="5893448E" w14:textId="77777777" w:rsidR="00127EE4" w:rsidRDefault="00127EE4" w:rsidP="003205FE"/>
    <w:p w14:paraId="24B9E8AF" w14:textId="77777777" w:rsidR="00171A7C" w:rsidRPr="00171A7C" w:rsidRDefault="003205FE" w:rsidP="00FA1783">
      <w:pPr>
        <w:pStyle w:val="Ttulo1"/>
        <w:numPr>
          <w:ilvl w:val="0"/>
          <w:numId w:val="1"/>
        </w:numPr>
      </w:pPr>
      <w:bookmarkStart w:id="132" w:name="_Toc509902909"/>
      <w:bookmarkStart w:id="133" w:name="_Toc518479836"/>
      <w:r>
        <w:lastRenderedPageBreak/>
        <w:t>LÍNEAS FUTURAS</w:t>
      </w:r>
      <w:bookmarkEnd w:id="132"/>
      <w:bookmarkEnd w:id="133"/>
    </w:p>
    <w:p w14:paraId="0B204709" w14:textId="77777777" w:rsidR="002861F2" w:rsidRDefault="005A5C88">
      <w:r>
        <w:t xml:space="preserve">Teniendo en cuenta los avances que se han realizado en este documento como continuación del artículo de investigación, podemos destacar que es evidente que en un futuro se puedan realizar un estudio más minucioso al trabajo realizado y </w:t>
      </w:r>
      <w:r w:rsidR="009423F7">
        <w:t xml:space="preserve">se puedan realizar </w:t>
      </w:r>
      <w:r>
        <w:t>nuevos trabajos para obtener mejores resultados.</w:t>
      </w:r>
    </w:p>
    <w:p w14:paraId="7051E65B" w14:textId="06635AE5" w:rsidR="005A5C88" w:rsidRDefault="009423F7">
      <w:r>
        <w:t>Concretamente,</w:t>
      </w:r>
      <w:r w:rsidR="005A5C88">
        <w:t xml:space="preserve"> en un futuro, podríamos estudiar nuevos modelos</w:t>
      </w:r>
      <w:r w:rsidR="00A60024">
        <w:t xml:space="preserve"> o incluso volver a analizar los modelos utilizados teniendo en cuenta la constr</w:t>
      </w:r>
      <w:r w:rsidR="00D031EA">
        <w:t xml:space="preserve">ucción </w:t>
      </w:r>
      <w:r w:rsidR="00A60024">
        <w:t xml:space="preserve">basándose en la eliminación </w:t>
      </w:r>
      <w:r w:rsidR="00D031EA">
        <w:t xml:space="preserve">o inclusión </w:t>
      </w:r>
      <w:r w:rsidR="00A60024">
        <w:t>de variables. Esto nos ayudaría no solo a obtener mejores precisiones sino también tener</w:t>
      </w:r>
      <w:r>
        <w:t xml:space="preserve"> presente qué</w:t>
      </w:r>
      <w:r w:rsidR="00A60024">
        <w:t xml:space="preserve"> variables son las más importantes y las que </w:t>
      </w:r>
      <w:r>
        <w:t>mejor ayudan a predecir</w:t>
      </w:r>
      <w:r w:rsidR="00A60024">
        <w:t xml:space="preserve"> los resultados finales. De esta forma se podrá aplicar clínicamente un tratamiento u otro para conseguir mejores resultados en la recuperación de los pacientes.</w:t>
      </w:r>
    </w:p>
    <w:p w14:paraId="76BA3D92" w14:textId="3D65265B" w:rsidR="00B75AA4" w:rsidRDefault="009423F7" w:rsidP="005A1A0A">
      <w:r>
        <w:t xml:space="preserve">Relacionado con la idea de obtener mejores resultados finales, podríamos tener en cuenta no solo las variables que se han estudiado en el </w:t>
      </w:r>
      <w:r w:rsidR="008F7939">
        <w:t>artículo</w:t>
      </w:r>
      <w:r>
        <w:t xml:space="preserve"> de </w:t>
      </w:r>
      <w:r w:rsidR="008F7939">
        <w:t>investigación</w:t>
      </w:r>
      <w:r>
        <w:t xml:space="preserve"> y en este documento, sino que también podríamos incluir alguna variable </w:t>
      </w:r>
      <w:r w:rsidR="008F7939">
        <w:t>más</w:t>
      </w:r>
      <w:r>
        <w:t xml:space="preserve"> que no se haya </w:t>
      </w:r>
      <w:r w:rsidR="008F7939">
        <w:t xml:space="preserve">tenido en cuenta. Concretamente en este documento, se ha utilizado la matriz de correlación con un número determinado de variables, pero estas variables no son todas las que se encuentran en el repositorio </w:t>
      </w:r>
      <w:r w:rsidR="00D031EA">
        <w:t>inicial</w:t>
      </w:r>
      <w:r w:rsidR="008F7939">
        <w:t>, posiblemente teniendo en cuenta otras variables, podríamos haber obtenido mejores resultados.</w:t>
      </w:r>
    </w:p>
    <w:p w14:paraId="6C7D4FC4" w14:textId="66E9FE62" w:rsidR="00D031EA" w:rsidRDefault="00D031EA" w:rsidP="005A1A0A">
      <w:r>
        <w:t>Por otro lado, cabe destacar que se podría realizar nuevas investigaciones en la combinación de modelos, puesto que en este análisis no se han obtenido los resultados que podrían esperarse de una combinación de modelos. En este sentido podrían explotarse distintos modelos que no se han tenido en cuenta en este estudio.</w:t>
      </w:r>
    </w:p>
    <w:p w14:paraId="39D0E851" w14:textId="7F019703" w:rsidR="001857F4" w:rsidRDefault="001857F4" w:rsidP="005A1A0A"/>
    <w:p w14:paraId="7B0B5016" w14:textId="6F97DBDC" w:rsidR="001857F4" w:rsidRDefault="001857F4" w:rsidP="005A1A0A"/>
    <w:p w14:paraId="2FDA8C38" w14:textId="64AA4EA3" w:rsidR="001857F4" w:rsidRDefault="001857F4" w:rsidP="005A1A0A"/>
    <w:p w14:paraId="7497A837" w14:textId="55937BBE" w:rsidR="001857F4" w:rsidRDefault="001857F4" w:rsidP="005A1A0A"/>
    <w:p w14:paraId="15FF1293" w14:textId="3C96802B" w:rsidR="001857F4" w:rsidRDefault="001857F4" w:rsidP="005A1A0A"/>
    <w:p w14:paraId="74BFB667" w14:textId="593B61AD" w:rsidR="001857F4" w:rsidRDefault="001857F4" w:rsidP="005A1A0A"/>
    <w:p w14:paraId="561F04E2" w14:textId="6DD2C69A" w:rsidR="001857F4" w:rsidRDefault="001857F4" w:rsidP="005A1A0A"/>
    <w:p w14:paraId="4A19EF44" w14:textId="70A76226" w:rsidR="001857F4" w:rsidRDefault="001857F4" w:rsidP="005A1A0A"/>
    <w:p w14:paraId="606D30E2" w14:textId="27464190" w:rsidR="001857F4" w:rsidRDefault="001857F4" w:rsidP="005A1A0A"/>
    <w:p w14:paraId="4D4DFBCA" w14:textId="251C0C46" w:rsidR="001857F4" w:rsidRDefault="001857F4" w:rsidP="005A1A0A"/>
    <w:p w14:paraId="400FADCD" w14:textId="6E07D74E" w:rsidR="001857F4" w:rsidRDefault="001857F4" w:rsidP="005A1A0A"/>
    <w:p w14:paraId="3DDBAAB8" w14:textId="2E0A5990" w:rsidR="001857F4" w:rsidRDefault="001857F4" w:rsidP="005A1A0A"/>
    <w:p w14:paraId="5E1AB7B0" w14:textId="6AFA8E8E" w:rsidR="001857F4" w:rsidRDefault="001857F4" w:rsidP="005A1A0A"/>
    <w:p w14:paraId="293BC9DC" w14:textId="33D410D1" w:rsidR="001857F4" w:rsidRDefault="001857F4" w:rsidP="005A1A0A"/>
    <w:p w14:paraId="6995F77E" w14:textId="5B74AFBD" w:rsidR="001857F4" w:rsidRDefault="001857F4" w:rsidP="005A1A0A"/>
    <w:p w14:paraId="2686BA1B" w14:textId="247C3A45" w:rsidR="001857F4" w:rsidRDefault="001857F4" w:rsidP="005A1A0A"/>
    <w:p w14:paraId="4CD421F0" w14:textId="52A5132A" w:rsidR="001857F4" w:rsidRDefault="001857F4" w:rsidP="005A1A0A"/>
    <w:p w14:paraId="21DD164A" w14:textId="77777777" w:rsidR="001857F4" w:rsidRPr="005A1A0A" w:rsidRDefault="001857F4" w:rsidP="005A1A0A"/>
    <w:p w14:paraId="24829D98" w14:textId="77777777" w:rsidR="00171A7C" w:rsidRPr="00984E5C" w:rsidRDefault="00171A7C" w:rsidP="00FA1783">
      <w:pPr>
        <w:pStyle w:val="Ttulo1"/>
        <w:numPr>
          <w:ilvl w:val="0"/>
          <w:numId w:val="1"/>
        </w:numPr>
      </w:pPr>
      <w:bookmarkStart w:id="134" w:name="_Toc518479837"/>
      <w:r>
        <w:lastRenderedPageBreak/>
        <w:t>BIBLIOGRAFÍA</w:t>
      </w:r>
      <w:bookmarkEnd w:id="134"/>
    </w:p>
    <w:p w14:paraId="41E4A1BE" w14:textId="77777777" w:rsidR="00653B65" w:rsidRDefault="00653B65" w:rsidP="00C27568">
      <w:pPr>
        <w:rPr>
          <w:rFonts w:cs="Times New Roman"/>
          <w:szCs w:val="24"/>
        </w:rPr>
      </w:pPr>
      <w:r w:rsidRPr="004704DB">
        <w:rPr>
          <w:rFonts w:cs="Times New Roman"/>
          <w:szCs w:val="24"/>
        </w:rPr>
        <w:t xml:space="preserve">[Manual abreviado de Análisis Estadístico Multivariante. </w:t>
      </w:r>
      <w:r w:rsidR="00C27568" w:rsidRPr="004704DB">
        <w:rPr>
          <w:rFonts w:cs="Times New Roman"/>
          <w:szCs w:val="24"/>
        </w:rPr>
        <w:t>Jesús</w:t>
      </w:r>
      <w:r w:rsidRPr="004704DB">
        <w:rPr>
          <w:rFonts w:cs="Times New Roman"/>
          <w:szCs w:val="24"/>
        </w:rPr>
        <w:t xml:space="preserve"> Montanero </w:t>
      </w:r>
      <w:r w:rsidR="00C27568" w:rsidRPr="004704DB">
        <w:rPr>
          <w:rFonts w:cs="Times New Roman"/>
          <w:szCs w:val="24"/>
        </w:rPr>
        <w:t>Fernández</w:t>
      </w:r>
      <w:r w:rsidRPr="004704DB">
        <w:rPr>
          <w:rFonts w:cs="Times New Roman"/>
          <w:szCs w:val="24"/>
        </w:rPr>
        <w:t xml:space="preserve">] http://matematicas.unex.es Recuperado el 28 de marzo de 2018 de: </w:t>
      </w:r>
      <w:r w:rsidR="004704DB" w:rsidRPr="004704DB">
        <w:rPr>
          <w:rFonts w:cs="Times New Roman"/>
          <w:szCs w:val="24"/>
        </w:rPr>
        <w:t>https://ignsl.es/historia-del-big-data/</w:t>
      </w:r>
    </w:p>
    <w:p w14:paraId="3F943BCA" w14:textId="617D5C51" w:rsidR="00721516" w:rsidRPr="004704DB" w:rsidRDefault="00721516" w:rsidP="00C27568">
      <w:pPr>
        <w:rPr>
          <w:rFonts w:cs="Times New Roman"/>
          <w:szCs w:val="24"/>
        </w:rPr>
      </w:pPr>
      <w:r w:rsidRPr="004704DB">
        <w:rPr>
          <w:rFonts w:cs="Times New Roman"/>
          <w:color w:val="000000" w:themeColor="text1"/>
          <w:szCs w:val="24"/>
          <w:shd w:val="clear" w:color="auto" w:fill="FFFFFF"/>
        </w:rPr>
        <w:t xml:space="preserve">[Ambrosio Torres] https://www.r-bloggers.com. Recuperado el 2 de abril de 2018 de: </w:t>
      </w:r>
      <w:r w:rsidR="004704DB" w:rsidRPr="004704DB">
        <w:rPr>
          <w:rFonts w:cs="Times New Roman"/>
          <w:szCs w:val="24"/>
        </w:rPr>
        <w:t>https://www.r-bloggers.com/lang/spanish/940</w:t>
      </w:r>
    </w:p>
    <w:p w14:paraId="34C67F89" w14:textId="061A926A" w:rsidR="00721516" w:rsidRPr="004704DB" w:rsidRDefault="00721516" w:rsidP="00C27568">
      <w:pPr>
        <w:rPr>
          <w:rFonts w:cs="Times New Roman"/>
          <w:szCs w:val="24"/>
        </w:rPr>
      </w:pPr>
      <w:r w:rsidRPr="004704DB">
        <w:rPr>
          <w:rFonts w:cs="Times New Roman"/>
          <w:color w:val="000000" w:themeColor="text1"/>
          <w:szCs w:val="24"/>
          <w:shd w:val="clear" w:color="auto" w:fill="FFFFFF"/>
        </w:rPr>
        <w:t xml:space="preserve">[Selva Prabhakaran] http://r-statistics.co. Recuperado el 2 de abril de 2018 de: </w:t>
      </w:r>
      <w:r w:rsidRPr="004704DB">
        <w:rPr>
          <w:rFonts w:cs="Times New Roman"/>
          <w:szCs w:val="24"/>
        </w:rPr>
        <w:t>http://r-statistics.co/Outlier-Treatment-With-R.html</w:t>
      </w:r>
    </w:p>
    <w:p w14:paraId="28583A0F" w14:textId="26287D57" w:rsidR="00C27568" w:rsidRPr="004704DB" w:rsidRDefault="00C27568" w:rsidP="00C27568">
      <w:pPr>
        <w:rPr>
          <w:rFonts w:cs="Times New Roman"/>
          <w:szCs w:val="24"/>
        </w:rPr>
      </w:pPr>
      <w:r w:rsidRPr="004704DB">
        <w:rPr>
          <w:rFonts w:cs="Times New Roman"/>
          <w:color w:val="000000" w:themeColor="text1"/>
          <w:szCs w:val="24"/>
          <w:shd w:val="clear" w:color="auto" w:fill="FFFFFF"/>
        </w:rPr>
        <w:t xml:space="preserve">[Contrading. Victor A. Rico] http://www.cotradingclub.com. Recuperado el 7 de abril de 2018 de: </w:t>
      </w:r>
      <w:r w:rsidRPr="004704DB">
        <w:rPr>
          <w:rFonts w:cs="Times New Roman"/>
          <w:szCs w:val="24"/>
        </w:rPr>
        <w:t>http://www.cotradingclub.com/2017/05/25/prueba-de-normalidad-en-modelos-de-prediccion/</w:t>
      </w:r>
    </w:p>
    <w:p w14:paraId="5BB822F8" w14:textId="77777777" w:rsidR="00C27568" w:rsidRPr="004704DB" w:rsidRDefault="00BD2F5D" w:rsidP="00C27568">
      <w:pPr>
        <w:rPr>
          <w:rFonts w:cs="Times New Roman"/>
          <w:szCs w:val="24"/>
        </w:rPr>
      </w:pPr>
      <w:r w:rsidRPr="004704DB">
        <w:rPr>
          <w:rFonts w:cs="Times New Roman"/>
          <w:szCs w:val="24"/>
        </w:rPr>
        <w:t xml:space="preserve">[Un análisis con R. Datos Multivariantes. Francesc Carmona] http://www.ub.edu. </w:t>
      </w:r>
      <w:r w:rsidRPr="004704DB">
        <w:rPr>
          <w:rFonts w:cs="Times New Roman"/>
          <w:color w:val="000000" w:themeColor="text1"/>
          <w:szCs w:val="24"/>
          <w:shd w:val="clear" w:color="auto" w:fill="FFFFFF"/>
        </w:rPr>
        <w:t xml:space="preserve">Recuperado el 9 de abril de 2018 de: </w:t>
      </w:r>
      <w:r w:rsidR="0079643D" w:rsidRPr="004704DB">
        <w:rPr>
          <w:rFonts w:cs="Times New Roman"/>
          <w:szCs w:val="24"/>
        </w:rPr>
        <w:t>http://www.ub.edu/stat/docencia/EADB/Ejemplo.pdf</w:t>
      </w:r>
    </w:p>
    <w:p w14:paraId="422275E9" w14:textId="3F48F15D" w:rsidR="0079643D" w:rsidRDefault="0079643D" w:rsidP="00C27568">
      <w:pPr>
        <w:rPr>
          <w:rFonts w:cs="Times New Roman"/>
          <w:szCs w:val="24"/>
        </w:rPr>
      </w:pPr>
      <w:r w:rsidRPr="004704DB">
        <w:rPr>
          <w:rFonts w:cs="Times New Roman"/>
          <w:color w:val="000000" w:themeColor="text1"/>
          <w:szCs w:val="24"/>
          <w:shd w:val="clear" w:color="auto" w:fill="FFFFFF"/>
        </w:rPr>
        <w:t xml:space="preserve">[Javier Seoane, Carlos P. Carmona, Rocío Tarjuelo y Aimara Planillo] http://www.uam.es. Recuperado el 11 de abril de 2018 de: </w:t>
      </w:r>
      <w:r w:rsidR="00B42964" w:rsidRPr="00B42964">
        <w:rPr>
          <w:rFonts w:cs="Times New Roman"/>
          <w:szCs w:val="24"/>
        </w:rPr>
        <w:t>http://www.uam.es/personal_pdi/ciencias/jspinill/CFCUAM2014/RF_BRT-CFCUAM2014.html</w:t>
      </w:r>
    </w:p>
    <w:p w14:paraId="3F12421D" w14:textId="4F4E5AD5" w:rsidR="006015EB" w:rsidRPr="004704DB" w:rsidRDefault="00401F28" w:rsidP="00917884">
      <w:pPr>
        <w:rPr>
          <w:rFonts w:cs="Times New Roman"/>
          <w:szCs w:val="24"/>
        </w:rPr>
      </w:pPr>
      <w:r w:rsidRPr="004704DB">
        <w:rPr>
          <w:rFonts w:cs="Times New Roman"/>
          <w:color w:val="000000" w:themeColor="text1"/>
          <w:szCs w:val="24"/>
        </w:rPr>
        <w:t>[</w:t>
      </w:r>
      <w:r w:rsidRPr="004704DB">
        <w:rPr>
          <w:rStyle w:val="nfasis"/>
          <w:rFonts w:cs="Times New Roman"/>
          <w:bCs/>
          <w:i w:val="0"/>
          <w:color w:val="333333"/>
          <w:szCs w:val="24"/>
        </w:rPr>
        <w:t>Manuel Sigüeñas Gonzales</w:t>
      </w:r>
      <w:r w:rsidRPr="004704DB">
        <w:rPr>
          <w:rFonts w:cs="Times New Roman"/>
          <w:color w:val="000000" w:themeColor="text1"/>
          <w:szCs w:val="24"/>
        </w:rPr>
        <w:t>]</w:t>
      </w:r>
      <w:r w:rsidR="00910479">
        <w:rPr>
          <w:rFonts w:cs="Times New Roman"/>
          <w:color w:val="000000" w:themeColor="text1"/>
          <w:szCs w:val="24"/>
        </w:rPr>
        <w:t xml:space="preserve">. </w:t>
      </w:r>
      <w:r w:rsidR="00917884" w:rsidRPr="004704DB">
        <w:rPr>
          <w:rFonts w:cs="Times New Roman"/>
          <w:szCs w:val="24"/>
        </w:rPr>
        <w:t>https://rpubs.com</w:t>
      </w:r>
      <w:r w:rsidR="00917884" w:rsidRPr="004704DB">
        <w:rPr>
          <w:rFonts w:cs="Times New Roman"/>
          <w:color w:val="000000" w:themeColor="text1"/>
          <w:szCs w:val="24"/>
        </w:rPr>
        <w:t xml:space="preserve"> Recuperado el 15 de abril de 2018 de: </w:t>
      </w:r>
      <w:r w:rsidR="00643E8C" w:rsidRPr="004704DB">
        <w:rPr>
          <w:rFonts w:cs="Times New Roman"/>
          <w:szCs w:val="24"/>
        </w:rPr>
        <w:t>https://rpubs.com/MSiguenas/122473</w:t>
      </w:r>
    </w:p>
    <w:p w14:paraId="3A7F1D8A" w14:textId="6121207A" w:rsidR="00643E8C" w:rsidRPr="004704DB" w:rsidRDefault="00643E8C" w:rsidP="00917884">
      <w:pPr>
        <w:rPr>
          <w:rFonts w:cs="Times New Roman"/>
          <w:szCs w:val="24"/>
        </w:rPr>
      </w:pPr>
      <w:r w:rsidRPr="005F00C7">
        <w:rPr>
          <w:rFonts w:cs="Times New Roman"/>
          <w:szCs w:val="24"/>
        </w:rPr>
        <w:t>[</w:t>
      </w:r>
      <w:r w:rsidR="00A23603" w:rsidRPr="005F00C7">
        <w:rPr>
          <w:rFonts w:cs="Times New Roman"/>
          <w:szCs w:val="24"/>
        </w:rPr>
        <w:t>Analytics Vidhya</w:t>
      </w:r>
      <w:r w:rsidRPr="005F00C7">
        <w:rPr>
          <w:rFonts w:cs="Times New Roman"/>
          <w:szCs w:val="24"/>
        </w:rPr>
        <w:t>]</w:t>
      </w:r>
      <w:r w:rsidR="00910479">
        <w:rPr>
          <w:rFonts w:cs="Times New Roman"/>
          <w:szCs w:val="24"/>
        </w:rPr>
        <w:t>.</w:t>
      </w:r>
      <w:r w:rsidRPr="005F00C7">
        <w:rPr>
          <w:rFonts w:cs="Times New Roman"/>
          <w:szCs w:val="24"/>
        </w:rPr>
        <w:t xml:space="preserve"> </w:t>
      </w:r>
      <w:r w:rsidRPr="004704DB">
        <w:rPr>
          <w:rFonts w:cs="Times New Roman"/>
          <w:szCs w:val="24"/>
        </w:rPr>
        <w:t xml:space="preserve">https://www.analyticsvidhya.com. </w:t>
      </w:r>
      <w:r w:rsidRPr="004704DB">
        <w:rPr>
          <w:rFonts w:cs="Times New Roman"/>
          <w:color w:val="000000" w:themeColor="text1"/>
          <w:szCs w:val="24"/>
        </w:rPr>
        <w:t xml:space="preserve">Recuperado el 17 de abril de 2018 de: </w:t>
      </w:r>
      <w:r w:rsidRPr="004704DB">
        <w:rPr>
          <w:rFonts w:cs="Times New Roman"/>
          <w:szCs w:val="24"/>
        </w:rPr>
        <w:t>https://www.analyticsvidhya.com/blog/2016/03/practical-guide-principal-component-analysis-python/</w:t>
      </w:r>
    </w:p>
    <w:p w14:paraId="399D0A27" w14:textId="55ACB7CF" w:rsidR="00D2024A" w:rsidRPr="004704DB" w:rsidRDefault="00653B65" w:rsidP="00653B65">
      <w:pPr>
        <w:rPr>
          <w:rFonts w:cs="Times New Roman"/>
          <w:color w:val="000000" w:themeColor="text1"/>
          <w:szCs w:val="24"/>
        </w:rPr>
      </w:pPr>
      <w:r w:rsidRPr="004704DB">
        <w:rPr>
          <w:rFonts w:cs="Times New Roman"/>
          <w:color w:val="000000" w:themeColor="text1"/>
          <w:szCs w:val="24"/>
        </w:rPr>
        <w:lastRenderedPageBreak/>
        <w:t xml:space="preserve"> [Grupo IGN]</w:t>
      </w:r>
      <w:r w:rsidR="00910479">
        <w:rPr>
          <w:rFonts w:cs="Times New Roman"/>
          <w:color w:val="000000" w:themeColor="text1"/>
          <w:szCs w:val="24"/>
        </w:rPr>
        <w:t>.</w:t>
      </w:r>
      <w:r w:rsidRPr="004704DB">
        <w:rPr>
          <w:rFonts w:cs="Times New Roman"/>
          <w:szCs w:val="24"/>
        </w:rPr>
        <w:t xml:space="preserve"> </w:t>
      </w:r>
      <w:r w:rsidRPr="004704DB">
        <w:rPr>
          <w:rFonts w:cs="Times New Roman"/>
          <w:color w:val="000000" w:themeColor="text1"/>
          <w:szCs w:val="24"/>
        </w:rPr>
        <w:t>https://ignsl.es</w:t>
      </w:r>
      <w:r w:rsidRPr="004704DB">
        <w:rPr>
          <w:rFonts w:cs="Times New Roman"/>
          <w:szCs w:val="24"/>
        </w:rPr>
        <w:t xml:space="preserve">. </w:t>
      </w:r>
      <w:r w:rsidRPr="004704DB">
        <w:rPr>
          <w:rFonts w:cs="Times New Roman"/>
          <w:color w:val="000000" w:themeColor="text1"/>
          <w:szCs w:val="24"/>
        </w:rPr>
        <w:t>Recuperado el 25 de abril de 2018 de:</w:t>
      </w:r>
      <w:r w:rsidRPr="004704DB">
        <w:rPr>
          <w:rFonts w:cs="Times New Roman"/>
          <w:szCs w:val="24"/>
        </w:rPr>
        <w:t xml:space="preserve"> </w:t>
      </w:r>
      <w:r w:rsidRPr="004704DB">
        <w:rPr>
          <w:rFonts w:cs="Times New Roman"/>
          <w:color w:val="000000" w:themeColor="text1"/>
          <w:szCs w:val="24"/>
        </w:rPr>
        <w:t>https://ignsl.es/historia-del-big-data/</w:t>
      </w:r>
    </w:p>
    <w:p w14:paraId="589B5DE5" w14:textId="47855333" w:rsidR="00653B65" w:rsidRDefault="00653B65" w:rsidP="00653B65">
      <w:pPr>
        <w:rPr>
          <w:rFonts w:cs="Times New Roman"/>
          <w:szCs w:val="24"/>
        </w:rPr>
      </w:pPr>
      <w:r w:rsidRPr="004704DB">
        <w:rPr>
          <w:rFonts w:cs="Times New Roman"/>
          <w:szCs w:val="24"/>
        </w:rPr>
        <w:t xml:space="preserve">[Instituto de </w:t>
      </w:r>
      <w:r w:rsidR="00721516" w:rsidRPr="004704DB">
        <w:rPr>
          <w:rFonts w:cs="Times New Roman"/>
          <w:szCs w:val="24"/>
        </w:rPr>
        <w:t>Ingeniería</w:t>
      </w:r>
      <w:r w:rsidRPr="004704DB">
        <w:rPr>
          <w:rFonts w:cs="Times New Roman"/>
          <w:szCs w:val="24"/>
        </w:rPr>
        <w:t xml:space="preserve"> del Conocimiento]</w:t>
      </w:r>
      <w:r w:rsidR="00910479">
        <w:rPr>
          <w:rFonts w:cs="Times New Roman"/>
          <w:szCs w:val="24"/>
        </w:rPr>
        <w:t>.</w:t>
      </w:r>
      <w:r w:rsidRPr="004704DB">
        <w:rPr>
          <w:rFonts w:cs="Times New Roman"/>
          <w:szCs w:val="24"/>
        </w:rPr>
        <w:t xml:space="preserve"> http://www.iic.uam.es. </w:t>
      </w:r>
      <w:r w:rsidRPr="004704DB">
        <w:rPr>
          <w:rFonts w:cs="Times New Roman"/>
          <w:color w:val="000000" w:themeColor="text1"/>
          <w:szCs w:val="24"/>
        </w:rPr>
        <w:t xml:space="preserve">Recuperado el 28 de abril de 2018 de: </w:t>
      </w:r>
      <w:r w:rsidR="008F65A7" w:rsidRPr="00A83942">
        <w:rPr>
          <w:rFonts w:cs="Times New Roman"/>
          <w:szCs w:val="24"/>
        </w:rPr>
        <w:t>http://www.iic.uam.es/innovacion/herramientas-big-data-para-empresa/</w:t>
      </w:r>
      <w:r w:rsidRPr="004704DB">
        <w:rPr>
          <w:rFonts w:cs="Times New Roman"/>
          <w:szCs w:val="24"/>
        </w:rPr>
        <w:t xml:space="preserve"> </w:t>
      </w:r>
    </w:p>
    <w:p w14:paraId="3566602B" w14:textId="36B64EF7" w:rsidR="008F65A7" w:rsidRPr="008F65A7" w:rsidRDefault="008F65A7" w:rsidP="00653B65">
      <w:pPr>
        <w:rPr>
          <w:rFonts w:cs="Times New Roman"/>
          <w:szCs w:val="24"/>
        </w:rPr>
      </w:pPr>
      <w:r w:rsidRPr="008F65A7">
        <w:rPr>
          <w:rFonts w:cs="Times New Roman"/>
          <w:szCs w:val="24"/>
          <w:lang w:val="en-US"/>
        </w:rPr>
        <w:t>[</w:t>
      </w:r>
      <w:r>
        <w:rPr>
          <w:rFonts w:cs="Times New Roman"/>
          <w:szCs w:val="24"/>
          <w:lang w:val="en-US"/>
        </w:rPr>
        <w:t>Max Kuhn</w:t>
      </w:r>
      <w:r w:rsidRPr="008F65A7">
        <w:rPr>
          <w:rFonts w:cs="Times New Roman"/>
          <w:szCs w:val="24"/>
          <w:lang w:val="en-US"/>
        </w:rPr>
        <w:t xml:space="preserve">]. The caret Package. </w:t>
      </w:r>
      <w:r w:rsidRPr="008F65A7">
        <w:rPr>
          <w:rFonts w:cs="Times New Roman"/>
          <w:szCs w:val="24"/>
        </w:rPr>
        <w:t>Recuperado el 03 de julio de 2018 de: https://topepo.github.io/caret/index.html</w:t>
      </w:r>
    </w:p>
    <w:p w14:paraId="032BEE6F" w14:textId="582FF49E" w:rsidR="00520B9E" w:rsidRDefault="00910479" w:rsidP="00653B65">
      <w:pPr>
        <w:rPr>
          <w:rFonts w:cs="Times New Roman"/>
          <w:szCs w:val="24"/>
          <w:lang w:val="en-US"/>
        </w:rPr>
      </w:pPr>
      <w:r>
        <w:rPr>
          <w:rFonts w:cs="Times New Roman"/>
          <w:szCs w:val="24"/>
          <w:lang w:val="en-US"/>
        </w:rPr>
        <w:t>[</w:t>
      </w:r>
      <w:r w:rsidR="00520B9E" w:rsidRPr="00520B9E">
        <w:rPr>
          <w:rFonts w:cs="Times New Roman"/>
          <w:szCs w:val="24"/>
          <w:lang w:val="en-US"/>
        </w:rPr>
        <w:t>Hua Ma</w:t>
      </w:r>
      <w:r>
        <w:rPr>
          <w:rFonts w:cs="Times New Roman"/>
          <w:szCs w:val="24"/>
          <w:lang w:val="en-US"/>
        </w:rPr>
        <w:t>]</w:t>
      </w:r>
      <w:r w:rsidR="00520B9E" w:rsidRPr="00520B9E">
        <w:rPr>
          <w:rFonts w:cs="Times New Roman"/>
          <w:szCs w:val="24"/>
          <w:lang w:val="en-US"/>
        </w:rPr>
        <w:t xml:space="preserve"> (2014)</w:t>
      </w:r>
      <w:r w:rsidR="00520B9E">
        <w:rPr>
          <w:rFonts w:cs="Times New Roman"/>
          <w:szCs w:val="24"/>
          <w:lang w:val="en-US"/>
        </w:rPr>
        <w:t>.</w:t>
      </w:r>
      <w:r w:rsidR="00520B9E" w:rsidRPr="00520B9E">
        <w:rPr>
          <w:rFonts w:cs="Times New Roman"/>
          <w:szCs w:val="24"/>
          <w:lang w:val="en-US"/>
        </w:rPr>
        <w:t xml:space="preserve"> Evaluation of diagnostic performance using partial </w:t>
      </w:r>
      <w:r w:rsidR="00520B9E">
        <w:rPr>
          <w:rFonts w:cs="Times New Roman"/>
          <w:szCs w:val="24"/>
          <w:lang w:val="en-US"/>
        </w:rPr>
        <w:t>a</w:t>
      </w:r>
      <w:r w:rsidR="00520B9E" w:rsidRPr="00520B9E">
        <w:rPr>
          <w:rFonts w:cs="Times New Roman"/>
          <w:szCs w:val="24"/>
          <w:lang w:val="en-US"/>
        </w:rPr>
        <w:t>rea under the ROC curve.</w:t>
      </w:r>
    </w:p>
    <w:p w14:paraId="796EFF8D" w14:textId="2996A215" w:rsidR="00520B9E" w:rsidRPr="00520B9E" w:rsidRDefault="00910479" w:rsidP="00653B65">
      <w:pPr>
        <w:rPr>
          <w:rFonts w:cs="Times New Roman"/>
          <w:szCs w:val="24"/>
          <w:lang w:val="en-US"/>
        </w:rPr>
      </w:pPr>
      <w:r>
        <w:rPr>
          <w:rFonts w:cs="Times New Roman"/>
          <w:szCs w:val="24"/>
          <w:lang w:val="en-US"/>
        </w:rPr>
        <w:t>[</w:t>
      </w:r>
      <w:r w:rsidR="00520B9E">
        <w:rPr>
          <w:rFonts w:cs="Times New Roman"/>
          <w:szCs w:val="24"/>
          <w:lang w:val="en-US"/>
        </w:rPr>
        <w:t>Hanfang Yang</w:t>
      </w:r>
      <w:r>
        <w:rPr>
          <w:rFonts w:cs="Times New Roman"/>
          <w:szCs w:val="24"/>
          <w:lang w:val="en-US"/>
        </w:rPr>
        <w:t>, Kum Lu, Xiang Lyu, Feifang Hu]</w:t>
      </w:r>
      <w:r w:rsidR="00BF61FB">
        <w:rPr>
          <w:rFonts w:cs="Times New Roman"/>
          <w:szCs w:val="24"/>
          <w:lang w:val="en-US"/>
        </w:rPr>
        <w:t xml:space="preserve"> </w:t>
      </w:r>
      <w:r w:rsidR="00520B9E">
        <w:rPr>
          <w:rFonts w:cs="Times New Roman"/>
          <w:szCs w:val="24"/>
          <w:lang w:val="en-US"/>
        </w:rPr>
        <w:t>(2017) Two-Way Partial AUC and Its Properties.</w:t>
      </w:r>
    </w:p>
    <w:p w14:paraId="7521B443" w14:textId="501FD716" w:rsidR="00B42964" w:rsidRDefault="00910479" w:rsidP="00653B65">
      <w:pPr>
        <w:rPr>
          <w:rFonts w:cs="Times New Roman"/>
          <w:szCs w:val="24"/>
          <w:lang w:val="en-US"/>
        </w:rPr>
      </w:pPr>
      <w:r>
        <w:rPr>
          <w:rFonts w:cs="Times New Roman"/>
          <w:szCs w:val="24"/>
          <w:lang w:val="en-US"/>
        </w:rPr>
        <w:t>[Jason Brownlee]</w:t>
      </w:r>
      <w:r w:rsidR="00B42964">
        <w:rPr>
          <w:rFonts w:cs="Times New Roman"/>
          <w:szCs w:val="24"/>
          <w:lang w:val="en-US"/>
        </w:rPr>
        <w:t xml:space="preserve"> </w:t>
      </w:r>
      <w:r w:rsidR="00B42964" w:rsidRPr="00B42964">
        <w:rPr>
          <w:rFonts w:cs="Times New Roman"/>
          <w:szCs w:val="24"/>
          <w:lang w:val="en-US"/>
        </w:rPr>
        <w:t>(2016) Machine Learning Mastery with R.</w:t>
      </w:r>
    </w:p>
    <w:p w14:paraId="7E18975A" w14:textId="677082AD" w:rsidR="00B42964" w:rsidRDefault="00910479" w:rsidP="00653B65">
      <w:pPr>
        <w:rPr>
          <w:rFonts w:cs="Times New Roman"/>
          <w:szCs w:val="24"/>
          <w:lang w:val="en-US"/>
        </w:rPr>
      </w:pPr>
      <w:r>
        <w:rPr>
          <w:rFonts w:cs="Times New Roman"/>
          <w:szCs w:val="24"/>
          <w:lang w:val="en-US"/>
        </w:rPr>
        <w:t>[Michele Usuelli]</w:t>
      </w:r>
      <w:r w:rsidR="00B42964">
        <w:rPr>
          <w:rFonts w:cs="Times New Roman"/>
          <w:szCs w:val="24"/>
          <w:lang w:val="en-US"/>
        </w:rPr>
        <w:t xml:space="preserve"> (2014). R Machine Learning Essentials.</w:t>
      </w:r>
    </w:p>
    <w:p w14:paraId="4D4B42E0" w14:textId="42164E1D" w:rsidR="00B42964" w:rsidRPr="00B42964" w:rsidRDefault="00910479" w:rsidP="00653B65">
      <w:pPr>
        <w:rPr>
          <w:rFonts w:cs="Times New Roman"/>
          <w:szCs w:val="24"/>
          <w:lang w:val="en-US"/>
        </w:rPr>
      </w:pPr>
      <w:r>
        <w:rPr>
          <w:rFonts w:cs="Times New Roman"/>
          <w:szCs w:val="24"/>
          <w:lang w:val="en-US"/>
        </w:rPr>
        <w:t>[Donna Katzman McClish]. (1989). Analyzing a Portion of the ROC Curve.</w:t>
      </w:r>
    </w:p>
    <w:p w14:paraId="173E160E" w14:textId="42AF3E5A" w:rsidR="007B3EBB" w:rsidRPr="004704DB" w:rsidRDefault="007B3EBB" w:rsidP="007B3EBB">
      <w:pPr>
        <w:rPr>
          <w:rFonts w:cs="Times New Roman"/>
          <w:szCs w:val="24"/>
        </w:rPr>
      </w:pPr>
      <w:r w:rsidRPr="004704DB">
        <w:rPr>
          <w:rFonts w:cs="Times New Roman"/>
          <w:szCs w:val="24"/>
        </w:rPr>
        <w:t>[José Carlos Vega Vilca] Análisis Multivariente, usando R</w:t>
      </w:r>
      <w:r>
        <w:rPr>
          <w:rFonts w:cs="Times New Roman"/>
          <w:szCs w:val="24"/>
        </w:rPr>
        <w:t>.</w:t>
      </w:r>
    </w:p>
    <w:p w14:paraId="667F9499" w14:textId="7CA3DFF0" w:rsidR="007B3EBB" w:rsidRPr="004704DB" w:rsidRDefault="007B3EBB" w:rsidP="007B3EBB">
      <w:pPr>
        <w:rPr>
          <w:rFonts w:cs="Times New Roman"/>
          <w:szCs w:val="24"/>
        </w:rPr>
      </w:pPr>
      <w:r w:rsidRPr="004704DB">
        <w:rPr>
          <w:rFonts w:cs="Times New Roman"/>
          <w:color w:val="000000" w:themeColor="text1"/>
          <w:szCs w:val="24"/>
          <w:shd w:val="clear" w:color="auto" w:fill="FFFFFF"/>
        </w:rPr>
        <w:t xml:space="preserve">[César A. Sanchez Sellero] </w:t>
      </w:r>
      <w:r>
        <w:rPr>
          <w:rFonts w:cs="Times New Roman"/>
          <w:color w:val="000000" w:themeColor="text1"/>
          <w:szCs w:val="24"/>
          <w:shd w:val="clear" w:color="auto" w:fill="FFFFFF"/>
        </w:rPr>
        <w:t xml:space="preserve">(2011). </w:t>
      </w:r>
      <w:r w:rsidRPr="004704DB">
        <w:rPr>
          <w:rFonts w:cs="Times New Roman"/>
          <w:color w:val="000000" w:themeColor="text1"/>
          <w:szCs w:val="24"/>
          <w:shd w:val="clear" w:color="auto" w:fill="FFFFFF"/>
        </w:rPr>
        <w:t>Tema 3. Contraste de la normalidad multivariante.</w:t>
      </w:r>
    </w:p>
    <w:p w14:paraId="5B6E1153" w14:textId="77777777" w:rsidR="00114E3C" w:rsidRPr="007B3EBB" w:rsidRDefault="00114E3C" w:rsidP="00917884">
      <w:pPr>
        <w:rPr>
          <w:rFonts w:cs="Times New Roman"/>
          <w:szCs w:val="24"/>
        </w:rPr>
      </w:pPr>
    </w:p>
    <w:sectPr w:rsidR="00114E3C" w:rsidRPr="007B3EBB" w:rsidSect="007A4E90">
      <w:pgSz w:w="12240" w:h="15840" w:code="1"/>
      <w:pgMar w:top="1985" w:right="1701" w:bottom="1985" w:left="1701"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3" w:author="Abel de Andrés" w:date="2018-06-28T10:27:00Z" w:initials="AdA">
    <w:p w14:paraId="04194225" w14:textId="4100CAB2" w:rsidR="008C7DEF" w:rsidRDefault="008C7DEF">
      <w:pPr>
        <w:pStyle w:val="Textocomentario"/>
      </w:pPr>
      <w:r>
        <w:rPr>
          <w:rStyle w:val="Refdecomentario"/>
        </w:rPr>
        <w:annotationRef/>
      </w:r>
      <w:r>
        <w:t xml:space="preserve">Revis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419422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7BFD14" w14:textId="77777777" w:rsidR="00FB065C" w:rsidRDefault="00FB065C" w:rsidP="00FE2136">
      <w:pPr>
        <w:spacing w:after="0" w:line="240" w:lineRule="auto"/>
      </w:pPr>
      <w:r>
        <w:separator/>
      </w:r>
    </w:p>
  </w:endnote>
  <w:endnote w:type="continuationSeparator" w:id="0">
    <w:p w14:paraId="6DC63979" w14:textId="77777777" w:rsidR="00FB065C" w:rsidRDefault="00FB065C" w:rsidP="00FE2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AF3C3" w14:textId="0D4A38D5" w:rsidR="008C7DEF" w:rsidRDefault="008C7DEF">
    <w:pPr>
      <w:pStyle w:val="Piedepgina"/>
      <w:jc w:val="center"/>
    </w:pPr>
  </w:p>
  <w:p w14:paraId="4760052A" w14:textId="77777777" w:rsidR="008C7DEF" w:rsidRDefault="008C7DE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0B8098" w14:textId="2753979A" w:rsidR="008C7DEF" w:rsidRDefault="008C7DEF">
    <w:pPr>
      <w:pStyle w:val="Piedepgina"/>
    </w:pPr>
    <w:r w:rsidRPr="004E6387">
      <w:rPr>
        <w:noProof/>
        <w:lang w:eastAsia="es-ES"/>
      </w:rPr>
      <mc:AlternateContent>
        <mc:Choice Requires="wps">
          <w:drawing>
            <wp:anchor distT="0" distB="0" distL="114300" distR="114300" simplePos="0" relativeHeight="251666432" behindDoc="0" locked="0" layoutInCell="1" allowOverlap="1" wp14:anchorId="5C5AEAA3" wp14:editId="2460EE24">
              <wp:simplePos x="0" y="0"/>
              <wp:positionH relativeFrom="column">
                <wp:posOffset>3747770</wp:posOffset>
              </wp:positionH>
              <wp:positionV relativeFrom="paragraph">
                <wp:posOffset>-1096857</wp:posOffset>
              </wp:positionV>
              <wp:extent cx="3016250" cy="44640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016250" cy="4464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2611DB" w14:textId="77777777" w:rsidR="008C7DEF" w:rsidRPr="003A6767" w:rsidRDefault="008C7DEF" w:rsidP="004E6387">
                          <w:pPr>
                            <w:rPr>
                              <w:rFonts w:cs="Times New Roman"/>
                              <w:sz w:val="40"/>
                              <w:szCs w:val="40"/>
                            </w:rPr>
                          </w:pPr>
                          <w:r>
                            <w:rPr>
                              <w:rFonts w:cs="Times New Roman"/>
                              <w:color w:val="31489F"/>
                              <w:sz w:val="40"/>
                              <w:szCs w:val="40"/>
                            </w:rPr>
                            <w:t>MADRID, JULIO 2018</w:t>
                          </w:r>
                        </w:p>
                        <w:p w14:paraId="4787EE6D" w14:textId="77777777" w:rsidR="008C7DEF" w:rsidRPr="003A6767" w:rsidRDefault="008C7DEF" w:rsidP="004E6387">
                          <w:pP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C5AEAA3" id="_x0000_t202" coordsize="21600,21600" o:spt="202" path="m,l,21600r21600,l21600,xe">
              <v:stroke joinstyle="miter"/>
              <v:path gradientshapeok="t" o:connecttype="rect"/>
            </v:shapetype>
            <v:shape id="Text Box 63" o:spid="_x0000_s1027" type="#_x0000_t202" style="position:absolute;left:0;text-align:left;margin-left:295.1pt;margin-top:-86.35pt;width:237.5pt;height:35.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" filled="f" stroked="f" strokeweight=".5pt">
              <v:textbox>
                <w:txbxContent>
                  <w:p w14:paraId="582611DB" w14:textId="77777777" w:rsidR="008C7DEF" w:rsidRPr="003A6767" w:rsidRDefault="008C7DEF" w:rsidP="004E6387">
                    <w:pPr>
                      <w:rPr>
                        <w:rFonts w:cs="Times New Roman"/>
                        <w:sz w:val="40"/>
                        <w:szCs w:val="40"/>
                      </w:rPr>
                    </w:pPr>
                    <w:r>
                      <w:rPr>
                        <w:rFonts w:cs="Times New Roman"/>
                        <w:color w:val="31489F"/>
                        <w:sz w:val="40"/>
                        <w:szCs w:val="40"/>
                      </w:rPr>
                      <w:t>MADRID, JULIO 2018</w:t>
                    </w:r>
                  </w:p>
                  <w:p w14:paraId="4787EE6D" w14:textId="77777777" w:rsidR="008C7DEF" w:rsidRPr="003A6767" w:rsidRDefault="008C7DEF" w:rsidP="004E6387">
                    <w:pPr>
                      <w:rPr>
                        <w:sz w:val="40"/>
                        <w:szCs w:val="40"/>
                      </w:rPr>
                    </w:pPr>
                  </w:p>
                </w:txbxContent>
              </v:textbox>
            </v:shape>
          </w:pict>
        </mc:Fallback>
      </mc:AlternateContent>
    </w:r>
    <w:r w:rsidRPr="004E6387">
      <w:rPr>
        <w:noProof/>
        <w:lang w:eastAsia="es-ES"/>
      </w:rPr>
      <mc:AlternateContent>
        <mc:Choice Requires="wps">
          <w:drawing>
            <wp:anchor distT="0" distB="0" distL="114300" distR="114300" simplePos="0" relativeHeight="251667456" behindDoc="0" locked="0" layoutInCell="1" allowOverlap="1" wp14:anchorId="19773D6F" wp14:editId="2FE31613">
              <wp:simplePos x="0" y="0"/>
              <wp:positionH relativeFrom="column">
                <wp:posOffset>1000125</wp:posOffset>
              </wp:positionH>
              <wp:positionV relativeFrom="paragraph">
                <wp:posOffset>-2493010</wp:posOffset>
              </wp:positionV>
              <wp:extent cx="3990975" cy="103060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3990975" cy="1030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1F035C" w14:textId="77777777" w:rsidR="008C7DEF" w:rsidRDefault="008C7DEF" w:rsidP="004E6387">
                          <w:pPr>
                            <w:rPr>
                              <w:rFonts w:cs="Times New Roman"/>
                              <w:color w:val="31489F"/>
                              <w:sz w:val="40"/>
                              <w:szCs w:val="40"/>
                            </w:rPr>
                          </w:pPr>
                          <w:r w:rsidRPr="003A6767">
                            <w:rPr>
                              <w:rFonts w:cs="Times New Roman"/>
                              <w:color w:val="31489F"/>
                              <w:sz w:val="40"/>
                              <w:szCs w:val="40"/>
                            </w:rPr>
                            <w:t xml:space="preserve">Autor: </w:t>
                          </w:r>
                          <w:r>
                            <w:rPr>
                              <w:rFonts w:cs="Times New Roman"/>
                              <w:color w:val="31489F"/>
                              <w:sz w:val="40"/>
                              <w:szCs w:val="40"/>
                            </w:rPr>
                            <w:t>Abel de Andrés Gómez</w:t>
                          </w:r>
                        </w:p>
                        <w:p w14:paraId="03D09D1E" w14:textId="3CD767A6" w:rsidR="008C7DEF" w:rsidRPr="003A6767" w:rsidRDefault="008C7DEF" w:rsidP="004E6387">
                          <w:pPr>
                            <w:rPr>
                              <w:rFonts w:cs="Times New Roman"/>
                              <w:sz w:val="40"/>
                              <w:szCs w:val="40"/>
                            </w:rPr>
                          </w:pPr>
                          <w:r w:rsidRPr="003A6767">
                            <w:rPr>
                              <w:rFonts w:cs="Times New Roman"/>
                              <w:color w:val="31489F"/>
                              <w:sz w:val="40"/>
                              <w:szCs w:val="40"/>
                            </w:rPr>
                            <w:t xml:space="preserve">Director: </w:t>
                          </w:r>
                          <w:r>
                            <w:rPr>
                              <w:rFonts w:cs="Times New Roman"/>
                              <w:color w:val="31489F"/>
                              <w:sz w:val="40"/>
                              <w:szCs w:val="40"/>
                            </w:rPr>
                            <w:t>Antonio LaTorre</w:t>
                          </w:r>
                        </w:p>
                        <w:p w14:paraId="75284051" w14:textId="77777777" w:rsidR="008C7DEF" w:rsidRPr="003A6767" w:rsidRDefault="008C7DEF" w:rsidP="004E6387">
                          <w:pPr>
                            <w:rPr>
                              <w:rFonts w:cs="Times New Roman"/>
                              <w:sz w:val="40"/>
                              <w:szCs w:val="40"/>
                            </w:rPr>
                          </w:pPr>
                        </w:p>
                        <w:p w14:paraId="24385B03" w14:textId="77777777" w:rsidR="008C7DEF" w:rsidRDefault="008C7DEF" w:rsidP="004E63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773D6F" id="Text Box 64" o:spid="_x0000_s1028" type="#_x0000_t202" style="position:absolute;left:0;text-align:left;margin-left:78.75pt;margin-top:-196.3pt;width:314.25pt;height:81.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" filled="f" stroked="f" strokeweight=".5pt">
              <v:textbox>
                <w:txbxContent>
                  <w:p w14:paraId="1F1F035C" w14:textId="77777777" w:rsidR="008C7DEF" w:rsidRDefault="008C7DEF" w:rsidP="004E6387">
                    <w:pPr>
                      <w:rPr>
                        <w:rFonts w:cs="Times New Roman"/>
                        <w:color w:val="31489F"/>
                        <w:sz w:val="40"/>
                        <w:szCs w:val="40"/>
                      </w:rPr>
                    </w:pPr>
                    <w:r w:rsidRPr="003A6767">
                      <w:rPr>
                        <w:rFonts w:cs="Times New Roman"/>
                        <w:color w:val="31489F"/>
                        <w:sz w:val="40"/>
                        <w:szCs w:val="40"/>
                      </w:rPr>
                      <w:t xml:space="preserve">Autor: </w:t>
                    </w:r>
                    <w:r>
                      <w:rPr>
                        <w:rFonts w:cs="Times New Roman"/>
                        <w:color w:val="31489F"/>
                        <w:sz w:val="40"/>
                        <w:szCs w:val="40"/>
                      </w:rPr>
                      <w:t>Abel de Andrés Gómez</w:t>
                    </w:r>
                  </w:p>
                  <w:p w14:paraId="03D09D1E" w14:textId="3CD767A6" w:rsidR="008C7DEF" w:rsidRPr="003A6767" w:rsidRDefault="008C7DEF" w:rsidP="004E6387">
                    <w:pPr>
                      <w:rPr>
                        <w:rFonts w:cs="Times New Roman"/>
                        <w:sz w:val="40"/>
                        <w:szCs w:val="40"/>
                      </w:rPr>
                    </w:pPr>
                    <w:r w:rsidRPr="003A6767">
                      <w:rPr>
                        <w:rFonts w:cs="Times New Roman"/>
                        <w:color w:val="31489F"/>
                        <w:sz w:val="40"/>
                        <w:szCs w:val="40"/>
                      </w:rPr>
                      <w:t xml:space="preserve">Director: </w:t>
                    </w:r>
                    <w:r>
                      <w:rPr>
                        <w:rFonts w:cs="Times New Roman"/>
                        <w:color w:val="31489F"/>
                        <w:sz w:val="40"/>
                        <w:szCs w:val="40"/>
                      </w:rPr>
                      <w:t>Antonio LaTorre</w:t>
                    </w:r>
                  </w:p>
                  <w:p w14:paraId="75284051" w14:textId="77777777" w:rsidR="008C7DEF" w:rsidRPr="003A6767" w:rsidRDefault="008C7DEF" w:rsidP="004E6387">
                    <w:pPr>
                      <w:rPr>
                        <w:rFonts w:cs="Times New Roman"/>
                        <w:sz w:val="40"/>
                        <w:szCs w:val="40"/>
                      </w:rPr>
                    </w:pPr>
                  </w:p>
                  <w:p w14:paraId="24385B03" w14:textId="77777777" w:rsidR="008C7DEF" w:rsidRDefault="008C7DEF" w:rsidP="004E6387"/>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9266937"/>
      <w:docPartObj>
        <w:docPartGallery w:val="Page Numbers (Bottom of Page)"/>
        <w:docPartUnique/>
      </w:docPartObj>
    </w:sdtPr>
    <w:sdtEndPr/>
    <w:sdtContent>
      <w:p w14:paraId="7EA29EB6" w14:textId="411AFF86" w:rsidR="008C7DEF" w:rsidRDefault="008C7DEF">
        <w:pPr>
          <w:pStyle w:val="Piedepgina"/>
          <w:jc w:val="center"/>
        </w:pPr>
        <w:r>
          <w:fldChar w:fldCharType="begin"/>
        </w:r>
        <w:r>
          <w:instrText>PAGE   \* MERGEFORMAT</w:instrText>
        </w:r>
        <w:r>
          <w:fldChar w:fldCharType="separate"/>
        </w:r>
        <w:r w:rsidR="00B574FD">
          <w:rPr>
            <w:noProof/>
          </w:rPr>
          <w:t>49</w:t>
        </w:r>
        <w:r>
          <w:fldChar w:fldCharType="end"/>
        </w:r>
      </w:p>
    </w:sdtContent>
  </w:sdt>
  <w:p w14:paraId="53D9FC71" w14:textId="77777777" w:rsidR="008C7DEF" w:rsidRDefault="008C7DE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3A41E0" w14:textId="77777777" w:rsidR="00FB065C" w:rsidRDefault="00FB065C" w:rsidP="00FE2136">
      <w:pPr>
        <w:spacing w:after="0" w:line="240" w:lineRule="auto"/>
      </w:pPr>
      <w:r>
        <w:separator/>
      </w:r>
    </w:p>
  </w:footnote>
  <w:footnote w:type="continuationSeparator" w:id="0">
    <w:p w14:paraId="0693B766" w14:textId="77777777" w:rsidR="00FB065C" w:rsidRDefault="00FB065C" w:rsidP="00FE2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732A19" w14:textId="77777777" w:rsidR="008C7DEF" w:rsidRDefault="008C7DEF">
    <w:pPr>
      <w:pStyle w:val="Encabezado"/>
    </w:pPr>
    <w:r>
      <w:rPr>
        <w:noProof/>
        <w:lang w:eastAsia="es-ES"/>
      </w:rPr>
      <mc:AlternateContent>
        <mc:Choice Requires="wpc">
          <w:drawing>
            <wp:anchor distT="0" distB="0" distL="114300" distR="114300" simplePos="0" relativeHeight="251658240" behindDoc="1" locked="0" layoutInCell="1" allowOverlap="1" wp14:anchorId="0BBFF64C" wp14:editId="5E586EDD">
              <wp:simplePos x="0" y="0"/>
              <wp:positionH relativeFrom="column">
                <wp:posOffset>-904875</wp:posOffset>
              </wp:positionH>
              <wp:positionV relativeFrom="paragraph">
                <wp:posOffset>-466725</wp:posOffset>
              </wp:positionV>
              <wp:extent cx="7772400" cy="10990758"/>
              <wp:effectExtent l="0" t="0" r="0" b="0"/>
              <wp:wrapNone/>
              <wp:docPr id="141" name="Canvas 5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1019F84B" id="Canvas 52" o:spid="_x0000_s1026" editas="canvas" style="position:absolute;margin-left:-71.25pt;margin-top:-36.75pt;width:612pt;height:865.4pt;z-index:-251658240" coordsize="77724,109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7724;height:109905;visibility:visible;mso-wrap-style:square">
                <v:fill o:detectmouseclick="t"/>
                <v:path o:connecttype="none"/>
              </v:shape>
            </v:group>
          </w:pict>
        </mc:Fallback>
      </mc:AlternateContent>
    </w:r>
  </w:p>
  <w:p w14:paraId="6822B228" w14:textId="77777777" w:rsidR="008C7DEF" w:rsidRDefault="008C7DEF" w:rsidP="003F4C22">
    <w:pPr>
      <w:pStyle w:val="Encabezado"/>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FC463" w14:textId="77777777" w:rsidR="008C7DEF" w:rsidRDefault="008C7DEF">
    <w:pPr>
      <w:pStyle w:val="Encabezado"/>
    </w:pPr>
    <w:r>
      <w:rPr>
        <w:noProof/>
        <w:lang w:eastAsia="es-ES"/>
      </w:rPr>
      <mc:AlternateContent>
        <mc:Choice Requires="wps">
          <w:drawing>
            <wp:anchor distT="0" distB="0" distL="114300" distR="114300" simplePos="0" relativeHeight="251671552" behindDoc="0" locked="0" layoutInCell="1" allowOverlap="1" wp14:anchorId="01A20967" wp14:editId="0F0EE65C">
              <wp:simplePos x="0" y="0"/>
              <wp:positionH relativeFrom="column">
                <wp:posOffset>30480</wp:posOffset>
              </wp:positionH>
              <wp:positionV relativeFrom="paragraph">
                <wp:posOffset>2413635</wp:posOffset>
              </wp:positionV>
              <wp:extent cx="5715000" cy="405765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5715000" cy="4057650"/>
                      </a:xfrm>
                      <a:prstGeom prst="rect">
                        <a:avLst/>
                      </a:prstGeom>
                      <a:noFill/>
                      <a:ln w="6350">
                        <a:noFill/>
                      </a:ln>
                      <a:effectLst/>
                    </wps:spPr>
                    <wps:txbx>
                      <w:txbxContent>
                        <w:p w14:paraId="3D15B868" w14:textId="77777777" w:rsidR="008C7DEF" w:rsidRPr="003A6767" w:rsidRDefault="008C7DEF" w:rsidP="004E6387">
                          <w:pPr>
                            <w:jc w:val="center"/>
                            <w:rPr>
                              <w:rFonts w:cs="Times New Roman"/>
                              <w:sz w:val="40"/>
                              <w:szCs w:val="40"/>
                            </w:rPr>
                          </w:pPr>
                          <w:r>
                            <w:rPr>
                              <w:rFonts w:cs="Times New Roman"/>
                              <w:b/>
                              <w:bCs/>
                              <w:color w:val="31489F"/>
                              <w:sz w:val="40"/>
                              <w:szCs w:val="40"/>
                            </w:rPr>
                            <w:t>Máster Universitario</w:t>
                          </w:r>
                          <w:r w:rsidRPr="003A6767">
                            <w:rPr>
                              <w:rFonts w:cs="Times New Roman"/>
                              <w:b/>
                              <w:bCs/>
                              <w:color w:val="31489F"/>
                              <w:sz w:val="40"/>
                              <w:szCs w:val="40"/>
                            </w:rPr>
                            <w:t xml:space="preserve"> en Ingen</w:t>
                          </w:r>
                          <w:r>
                            <w:rPr>
                              <w:rFonts w:cs="Times New Roman"/>
                              <w:b/>
                              <w:bCs/>
                              <w:color w:val="31489F"/>
                              <w:sz w:val="40"/>
                              <w:szCs w:val="40"/>
                            </w:rPr>
                            <w:t>i</w:t>
                          </w:r>
                          <w:r w:rsidRPr="003A6767">
                            <w:rPr>
                              <w:rFonts w:cs="Times New Roman"/>
                              <w:b/>
                              <w:bCs/>
                              <w:color w:val="31489F"/>
                              <w:sz w:val="40"/>
                              <w:szCs w:val="40"/>
                            </w:rPr>
                            <w:t>ería Informática</w:t>
                          </w:r>
                        </w:p>
                        <w:p w14:paraId="05504813" w14:textId="77777777" w:rsidR="008C7DEF" w:rsidRPr="003A6767" w:rsidRDefault="008C7DEF" w:rsidP="004E6387">
                          <w:pPr>
                            <w:jc w:val="center"/>
                            <w:rPr>
                              <w:rFonts w:cs="Times New Roman"/>
                              <w:sz w:val="40"/>
                              <w:szCs w:val="40"/>
                            </w:rPr>
                          </w:pPr>
                          <w:r w:rsidRPr="003A6767">
                            <w:rPr>
                              <w:rFonts w:cs="Times New Roman"/>
                              <w:color w:val="31489F"/>
                              <w:sz w:val="40"/>
                              <w:szCs w:val="40"/>
                            </w:rPr>
                            <w:t>Universidad Politécnica de Madrid</w:t>
                          </w:r>
                        </w:p>
                        <w:p w14:paraId="73E9AFA8" w14:textId="77777777" w:rsidR="008C7DEF" w:rsidRPr="003A6767" w:rsidRDefault="008C7DEF" w:rsidP="004E6387">
                          <w:pPr>
                            <w:spacing w:after="0"/>
                            <w:jc w:val="center"/>
                            <w:rPr>
                              <w:rFonts w:cs="Times New Roman"/>
                              <w:color w:val="31489F"/>
                              <w:sz w:val="40"/>
                              <w:szCs w:val="40"/>
                            </w:rPr>
                          </w:pPr>
                          <w:r w:rsidRPr="003A6767">
                            <w:rPr>
                              <w:rFonts w:cs="Times New Roman"/>
                              <w:color w:val="31489F"/>
                              <w:sz w:val="40"/>
                              <w:szCs w:val="40"/>
                            </w:rPr>
                            <w:t>Escuela Técnica Superior de</w:t>
                          </w:r>
                        </w:p>
                        <w:p w14:paraId="6704A70E" w14:textId="77777777" w:rsidR="008C7DEF" w:rsidRPr="003A6767" w:rsidRDefault="008C7DEF" w:rsidP="004E6387">
                          <w:pPr>
                            <w:spacing w:after="0"/>
                            <w:jc w:val="center"/>
                            <w:rPr>
                              <w:rFonts w:cs="Times New Roman"/>
                              <w:color w:val="31489F"/>
                              <w:sz w:val="40"/>
                              <w:szCs w:val="40"/>
                            </w:rPr>
                          </w:pPr>
                          <w:r w:rsidRPr="003A6767">
                            <w:rPr>
                              <w:rFonts w:cs="Times New Roman"/>
                              <w:color w:val="31489F"/>
                              <w:sz w:val="40"/>
                              <w:szCs w:val="40"/>
                            </w:rPr>
                            <w:t>Ingenieros Informáticos</w:t>
                          </w:r>
                        </w:p>
                        <w:p w14:paraId="3889BAFF" w14:textId="77777777" w:rsidR="008C7DEF" w:rsidRPr="003A6767" w:rsidRDefault="008C7DEF" w:rsidP="004E6387">
                          <w:pPr>
                            <w:spacing w:after="0"/>
                            <w:jc w:val="center"/>
                            <w:rPr>
                              <w:rFonts w:cs="Times New Roman"/>
                              <w:color w:val="31489F"/>
                              <w:sz w:val="40"/>
                              <w:szCs w:val="40"/>
                            </w:rPr>
                          </w:pPr>
                        </w:p>
                        <w:p w14:paraId="16D7AC98" w14:textId="77777777" w:rsidR="008C7DEF" w:rsidRPr="004E6387" w:rsidRDefault="008C7DEF" w:rsidP="00427F76">
                          <w:pPr>
                            <w:jc w:val="center"/>
                            <w:rPr>
                              <w:rFonts w:cs="Times New Roman"/>
                              <w:b/>
                              <w:bCs/>
                              <w:color w:val="31489F"/>
                              <w:sz w:val="40"/>
                              <w:szCs w:val="40"/>
                            </w:rPr>
                          </w:pPr>
                          <w:r w:rsidRPr="004E6387">
                            <w:rPr>
                              <w:rFonts w:cs="Times New Roman"/>
                              <w:b/>
                              <w:bCs/>
                              <w:color w:val="31489F"/>
                              <w:sz w:val="40"/>
                              <w:szCs w:val="40"/>
                            </w:rPr>
                            <w:t xml:space="preserve">TRABAJO FIN DE </w:t>
                          </w:r>
                          <w:r>
                            <w:rPr>
                              <w:rFonts w:cs="Times New Roman"/>
                              <w:b/>
                              <w:bCs/>
                              <w:color w:val="31489F"/>
                              <w:sz w:val="40"/>
                              <w:szCs w:val="40"/>
                            </w:rPr>
                            <w:t>MÁSTER</w:t>
                          </w:r>
                        </w:p>
                        <w:p w14:paraId="6B050288" w14:textId="77777777" w:rsidR="008C7DEF" w:rsidRPr="004E6387" w:rsidRDefault="008C7DEF" w:rsidP="00427F76">
                          <w:pPr>
                            <w:jc w:val="center"/>
                            <w:rPr>
                              <w:rFonts w:cs="Times New Roman"/>
                              <w:sz w:val="40"/>
                              <w:szCs w:val="40"/>
                            </w:rPr>
                          </w:pPr>
                          <w:r w:rsidRPr="00427F76">
                            <w:rPr>
                              <w:rFonts w:cs="Times New Roman"/>
                              <w:bCs/>
                              <w:color w:val="31489F"/>
                              <w:sz w:val="40"/>
                              <w:szCs w:val="40"/>
                            </w:rPr>
                            <w:t>“Predicción de la evolución de pacientes tras daño cerebral causado por trau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A20967" id="_x0000_t202" coordsize="21600,21600" o:spt="202" path="m,l,21600r21600,l21600,xe">
              <v:stroke joinstyle="miter"/>
              <v:path gradientshapeok="t" o:connecttype="rect"/>
            </v:shapetype>
            <v:shape id="Text Box 67" o:spid="_x0000_s1026" type="#_x0000_t202" style="position:absolute;left:0;text-align:left;margin-left:2.4pt;margin-top:190.05pt;width:450pt;height:3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" filled="f" stroked="f" strokeweight=".5pt">
              <v:textbox>
                <w:txbxContent>
                  <w:p w14:paraId="3D15B868" w14:textId="77777777" w:rsidR="008C7DEF" w:rsidRPr="003A6767" w:rsidRDefault="008C7DEF" w:rsidP="004E6387">
                    <w:pPr>
                      <w:jc w:val="center"/>
                      <w:rPr>
                        <w:rFonts w:cs="Times New Roman"/>
                        <w:sz w:val="40"/>
                        <w:szCs w:val="40"/>
                      </w:rPr>
                    </w:pPr>
                    <w:r>
                      <w:rPr>
                        <w:rFonts w:cs="Times New Roman"/>
                        <w:b/>
                        <w:bCs/>
                        <w:color w:val="31489F"/>
                        <w:sz w:val="40"/>
                        <w:szCs w:val="40"/>
                      </w:rPr>
                      <w:t>Máster Universitario</w:t>
                    </w:r>
                    <w:r w:rsidRPr="003A6767">
                      <w:rPr>
                        <w:rFonts w:cs="Times New Roman"/>
                        <w:b/>
                        <w:bCs/>
                        <w:color w:val="31489F"/>
                        <w:sz w:val="40"/>
                        <w:szCs w:val="40"/>
                      </w:rPr>
                      <w:t xml:space="preserve"> en Ingen</w:t>
                    </w:r>
                    <w:r>
                      <w:rPr>
                        <w:rFonts w:cs="Times New Roman"/>
                        <w:b/>
                        <w:bCs/>
                        <w:color w:val="31489F"/>
                        <w:sz w:val="40"/>
                        <w:szCs w:val="40"/>
                      </w:rPr>
                      <w:t>i</w:t>
                    </w:r>
                    <w:r w:rsidRPr="003A6767">
                      <w:rPr>
                        <w:rFonts w:cs="Times New Roman"/>
                        <w:b/>
                        <w:bCs/>
                        <w:color w:val="31489F"/>
                        <w:sz w:val="40"/>
                        <w:szCs w:val="40"/>
                      </w:rPr>
                      <w:t>ería Informática</w:t>
                    </w:r>
                  </w:p>
                  <w:p w14:paraId="05504813" w14:textId="77777777" w:rsidR="008C7DEF" w:rsidRPr="003A6767" w:rsidRDefault="008C7DEF" w:rsidP="004E6387">
                    <w:pPr>
                      <w:jc w:val="center"/>
                      <w:rPr>
                        <w:rFonts w:cs="Times New Roman"/>
                        <w:sz w:val="40"/>
                        <w:szCs w:val="40"/>
                      </w:rPr>
                    </w:pPr>
                    <w:r w:rsidRPr="003A6767">
                      <w:rPr>
                        <w:rFonts w:cs="Times New Roman"/>
                        <w:color w:val="31489F"/>
                        <w:sz w:val="40"/>
                        <w:szCs w:val="40"/>
                      </w:rPr>
                      <w:t>Universidad Politécnica de Madrid</w:t>
                    </w:r>
                  </w:p>
                  <w:p w14:paraId="73E9AFA8" w14:textId="77777777" w:rsidR="008C7DEF" w:rsidRPr="003A6767" w:rsidRDefault="008C7DEF" w:rsidP="004E6387">
                    <w:pPr>
                      <w:spacing w:after="0"/>
                      <w:jc w:val="center"/>
                      <w:rPr>
                        <w:rFonts w:cs="Times New Roman"/>
                        <w:color w:val="31489F"/>
                        <w:sz w:val="40"/>
                        <w:szCs w:val="40"/>
                      </w:rPr>
                    </w:pPr>
                    <w:r w:rsidRPr="003A6767">
                      <w:rPr>
                        <w:rFonts w:cs="Times New Roman"/>
                        <w:color w:val="31489F"/>
                        <w:sz w:val="40"/>
                        <w:szCs w:val="40"/>
                      </w:rPr>
                      <w:t>Escuela Técnica Superior de</w:t>
                    </w:r>
                  </w:p>
                  <w:p w14:paraId="6704A70E" w14:textId="77777777" w:rsidR="008C7DEF" w:rsidRPr="003A6767" w:rsidRDefault="008C7DEF" w:rsidP="004E6387">
                    <w:pPr>
                      <w:spacing w:after="0"/>
                      <w:jc w:val="center"/>
                      <w:rPr>
                        <w:rFonts w:cs="Times New Roman"/>
                        <w:color w:val="31489F"/>
                        <w:sz w:val="40"/>
                        <w:szCs w:val="40"/>
                      </w:rPr>
                    </w:pPr>
                    <w:r w:rsidRPr="003A6767">
                      <w:rPr>
                        <w:rFonts w:cs="Times New Roman"/>
                        <w:color w:val="31489F"/>
                        <w:sz w:val="40"/>
                        <w:szCs w:val="40"/>
                      </w:rPr>
                      <w:t>Ingenieros Informáticos</w:t>
                    </w:r>
                  </w:p>
                  <w:p w14:paraId="3889BAFF" w14:textId="77777777" w:rsidR="008C7DEF" w:rsidRPr="003A6767" w:rsidRDefault="008C7DEF" w:rsidP="004E6387">
                    <w:pPr>
                      <w:spacing w:after="0"/>
                      <w:jc w:val="center"/>
                      <w:rPr>
                        <w:rFonts w:cs="Times New Roman"/>
                        <w:color w:val="31489F"/>
                        <w:sz w:val="40"/>
                        <w:szCs w:val="40"/>
                      </w:rPr>
                    </w:pPr>
                  </w:p>
                  <w:p w14:paraId="16D7AC98" w14:textId="77777777" w:rsidR="008C7DEF" w:rsidRPr="004E6387" w:rsidRDefault="008C7DEF" w:rsidP="00427F76">
                    <w:pPr>
                      <w:jc w:val="center"/>
                      <w:rPr>
                        <w:rFonts w:cs="Times New Roman"/>
                        <w:b/>
                        <w:bCs/>
                        <w:color w:val="31489F"/>
                        <w:sz w:val="40"/>
                        <w:szCs w:val="40"/>
                      </w:rPr>
                    </w:pPr>
                    <w:r w:rsidRPr="004E6387">
                      <w:rPr>
                        <w:rFonts w:cs="Times New Roman"/>
                        <w:b/>
                        <w:bCs/>
                        <w:color w:val="31489F"/>
                        <w:sz w:val="40"/>
                        <w:szCs w:val="40"/>
                      </w:rPr>
                      <w:t xml:space="preserve">TRABAJO FIN DE </w:t>
                    </w:r>
                    <w:r>
                      <w:rPr>
                        <w:rFonts w:cs="Times New Roman"/>
                        <w:b/>
                        <w:bCs/>
                        <w:color w:val="31489F"/>
                        <w:sz w:val="40"/>
                        <w:szCs w:val="40"/>
                      </w:rPr>
                      <w:t>MÁSTER</w:t>
                    </w:r>
                  </w:p>
                  <w:p w14:paraId="6B050288" w14:textId="77777777" w:rsidR="008C7DEF" w:rsidRPr="004E6387" w:rsidRDefault="008C7DEF" w:rsidP="00427F76">
                    <w:pPr>
                      <w:jc w:val="center"/>
                      <w:rPr>
                        <w:rFonts w:cs="Times New Roman"/>
                        <w:sz w:val="40"/>
                        <w:szCs w:val="40"/>
                      </w:rPr>
                    </w:pPr>
                    <w:r w:rsidRPr="00427F76">
                      <w:rPr>
                        <w:rFonts w:cs="Times New Roman"/>
                        <w:bCs/>
                        <w:color w:val="31489F"/>
                        <w:sz w:val="40"/>
                        <w:szCs w:val="40"/>
                      </w:rPr>
                      <w:t>“Predicción de la evolución de pacientes tras daño cerebral causado por trauma.”</w:t>
                    </w:r>
                  </w:p>
                </w:txbxContent>
              </v:textbox>
            </v:shape>
          </w:pict>
        </mc:Fallback>
      </mc:AlternateContent>
    </w:r>
    <w:r w:rsidRPr="004E6387">
      <w:rPr>
        <w:noProof/>
        <w:lang w:eastAsia="es-ES"/>
      </w:rPr>
      <mc:AlternateContent>
        <mc:Choice Requires="wps">
          <w:drawing>
            <wp:anchor distT="0" distB="0" distL="114300" distR="114300" simplePos="0" relativeHeight="251663360" behindDoc="0" locked="0" layoutInCell="1" allowOverlap="1" wp14:anchorId="40C4B434" wp14:editId="3D975EA9">
              <wp:simplePos x="0" y="0"/>
              <wp:positionH relativeFrom="page">
                <wp:align>right</wp:align>
              </wp:positionH>
              <wp:positionV relativeFrom="paragraph">
                <wp:posOffset>1282700</wp:posOffset>
              </wp:positionV>
              <wp:extent cx="7743825" cy="7122795"/>
              <wp:effectExtent l="0" t="0" r="9525" b="1905"/>
              <wp:wrapNone/>
              <wp:docPr id="6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43825" cy="7122795"/>
                      </a:xfrm>
                      <a:custGeom>
                        <a:avLst/>
                        <a:gdLst>
                          <a:gd name="T0" fmla="*/ 9921 w 9921"/>
                          <a:gd name="T1" fmla="*/ 8057 h 10692"/>
                          <a:gd name="T2" fmla="*/ 4987 w 9921"/>
                          <a:gd name="T3" fmla="*/ 10683 h 10692"/>
                          <a:gd name="T4" fmla="*/ 0 w 9921"/>
                          <a:gd name="T5" fmla="*/ 8057 h 10692"/>
                          <a:gd name="T6" fmla="*/ 0 w 9921"/>
                          <a:gd name="T7" fmla="*/ 2626 h 10692"/>
                          <a:gd name="T8" fmla="*/ 733 w 9921"/>
                          <a:gd name="T9" fmla="*/ 2626 h 10692"/>
                          <a:gd name="T10" fmla="*/ 2487 w 9921"/>
                          <a:gd name="T11" fmla="*/ 709 h 10692"/>
                          <a:gd name="T12" fmla="*/ 4987 w 9921"/>
                          <a:gd name="T13" fmla="*/ 0 h 10692"/>
                          <a:gd name="T14" fmla="*/ 7486 w 9921"/>
                          <a:gd name="T15" fmla="*/ 709 h 10692"/>
                          <a:gd name="T16" fmla="*/ 9240 w 9921"/>
                          <a:gd name="T17" fmla="*/ 2626 h 10692"/>
                          <a:gd name="T18" fmla="*/ 9921 w 9921"/>
                          <a:gd name="T19" fmla="*/ 2626 h 10692"/>
                          <a:gd name="T20" fmla="*/ 9921 w 9921"/>
                          <a:gd name="T21" fmla="*/ 8057 h 10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9921" h="10692">
                            <a:moveTo>
                              <a:pt x="9921" y="8057"/>
                            </a:moveTo>
                            <a:cubicBezTo>
                              <a:pt x="8832" y="9660"/>
                              <a:pt x="6925" y="10675"/>
                              <a:pt x="4987" y="10683"/>
                            </a:cubicBezTo>
                            <a:cubicBezTo>
                              <a:pt x="3031" y="10692"/>
                              <a:pt x="1099" y="9674"/>
                              <a:pt x="0" y="8057"/>
                            </a:cubicBezTo>
                            <a:lnTo>
                              <a:pt x="0" y="2626"/>
                            </a:lnTo>
                            <a:lnTo>
                              <a:pt x="733" y="2626"/>
                            </a:lnTo>
                            <a:cubicBezTo>
                              <a:pt x="1126" y="1842"/>
                              <a:pt x="1741" y="1170"/>
                              <a:pt x="2487" y="709"/>
                            </a:cubicBezTo>
                            <a:cubicBezTo>
                              <a:pt x="3234" y="248"/>
                              <a:pt x="4109" y="0"/>
                              <a:pt x="4987" y="0"/>
                            </a:cubicBezTo>
                            <a:cubicBezTo>
                              <a:pt x="5864" y="0"/>
                              <a:pt x="6740" y="248"/>
                              <a:pt x="7486" y="709"/>
                            </a:cubicBezTo>
                            <a:cubicBezTo>
                              <a:pt x="8233" y="1170"/>
                              <a:pt x="8847" y="1842"/>
                              <a:pt x="9240" y="2626"/>
                            </a:cubicBezTo>
                            <a:lnTo>
                              <a:pt x="9921" y="2626"/>
                            </a:lnTo>
                            <a:lnTo>
                              <a:pt x="9921" y="805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97D6F02" id="Freeform 5" o:spid="_x0000_s1026" style="position:absolute;margin-left:558.55pt;margin-top:101pt;width:609.75pt;height:560.85pt;z-index:251663360;visibility:visible;mso-wrap-style:square;mso-wrap-distance-left:9pt;mso-wrap-distance-top:0;mso-wrap-distance-right:9pt;mso-wrap-distance-bottom:0;mso-position-horizontal:right;mso-position-horizontal-relative:page;mso-position-vertical:absolute;mso-position-vertical-relative:text;v-text-anchor:top" coordsize="9921,10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" path="m9921,8057c8832,9660,6925,10675,4987,10683,3031,10692,1099,9674,,8057l,2626r733,c1126,1842,1741,1170,2487,709,3234,248,4109,,4987,v877,,1753,248,2499,709c8233,1170,8847,1842,9240,2626r681,l9921,8057xe" stroked="f">
              <v:path arrowok="t" o:connecttype="custom" o:connectlocs="7743825,5367411;3892597,7116799;0,5367411;0,1749388;572142,1749388;1941225,472322;3892597,0;5843189,472322;7212271,1749388;7743825,1749388;7743825,5367411" o:connectangles="0,0,0,0,0,0,0,0,0,0,0"/>
              <w10:wrap anchorx="page"/>
            </v:shape>
          </w:pict>
        </mc:Fallback>
      </mc:AlternateContent>
    </w:r>
    <w:r w:rsidRPr="004E6387">
      <w:rPr>
        <w:noProof/>
        <w:lang w:eastAsia="es-ES"/>
      </w:rPr>
      <mc:AlternateContent>
        <mc:Choice Requires="wps">
          <w:drawing>
            <wp:anchor distT="0" distB="0" distL="114300" distR="114300" simplePos="0" relativeHeight="251662336" behindDoc="0" locked="0" layoutInCell="1" allowOverlap="1" wp14:anchorId="5EC09D59" wp14:editId="1E6153D9">
              <wp:simplePos x="0" y="0"/>
              <wp:positionH relativeFrom="column">
                <wp:posOffset>-1072515</wp:posOffset>
              </wp:positionH>
              <wp:positionV relativeFrom="paragraph">
                <wp:posOffset>-457200</wp:posOffset>
              </wp:positionV>
              <wp:extent cx="7772400" cy="10048712"/>
              <wp:effectExtent l="0" t="0" r="0" b="0"/>
              <wp:wrapNone/>
              <wp:docPr id="6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48712"/>
                      </a:xfrm>
                      <a:prstGeom prst="rect">
                        <a:avLst/>
                      </a:prstGeom>
                      <a:solidFill>
                        <a:srgbClr val="DAEE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EA50237" id="Rectangle 4" o:spid="_x0000_s1026" style="position:absolute;margin-left:-84.45pt;margin-top:-36pt;width:612pt;height:791.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" fillcolor="#daeefd" stroked="f"/>
          </w:pict>
        </mc:Fallback>
      </mc:AlternateContent>
    </w:r>
    <w:r w:rsidRPr="004E6387">
      <w:rPr>
        <w:noProof/>
        <w:lang w:eastAsia="es-ES"/>
      </w:rPr>
      <w:drawing>
        <wp:anchor distT="0" distB="0" distL="114300" distR="114300" simplePos="0" relativeHeight="251665408" behindDoc="0" locked="0" layoutInCell="1" allowOverlap="1" wp14:anchorId="16DA709E" wp14:editId="64B4DC03">
          <wp:simplePos x="0" y="0"/>
          <wp:positionH relativeFrom="column">
            <wp:posOffset>5429250</wp:posOffset>
          </wp:positionH>
          <wp:positionV relativeFrom="paragraph">
            <wp:posOffset>-15875</wp:posOffset>
          </wp:positionV>
          <wp:extent cx="904875" cy="988695"/>
          <wp:effectExtent l="0" t="0" r="9525" b="1905"/>
          <wp:wrapNone/>
          <wp:docPr id="142"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referRelativeResize="0">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04875" cy="988695"/>
                  </a:xfrm>
                  <a:prstGeom prst="rect">
                    <a:avLst/>
                  </a:prstGeom>
                </pic:spPr>
              </pic:pic>
            </a:graphicData>
          </a:graphic>
        </wp:anchor>
      </w:drawing>
    </w:r>
    <w:r w:rsidRPr="004E6387">
      <w:rPr>
        <w:noProof/>
        <w:lang w:eastAsia="es-ES"/>
      </w:rPr>
      <w:drawing>
        <wp:anchor distT="0" distB="0" distL="114300" distR="114300" simplePos="0" relativeHeight="251664384" behindDoc="0" locked="0" layoutInCell="1" allowOverlap="1" wp14:anchorId="282141A5" wp14:editId="1EE02EFC">
          <wp:simplePos x="0" y="0"/>
          <wp:positionH relativeFrom="column">
            <wp:posOffset>-381000</wp:posOffset>
          </wp:positionH>
          <wp:positionV relativeFrom="paragraph">
            <wp:posOffset>-15875</wp:posOffset>
          </wp:positionV>
          <wp:extent cx="2590800" cy="1002665"/>
          <wp:effectExtent l="0" t="0" r="0" b="6985"/>
          <wp:wrapNone/>
          <wp:docPr id="143"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590800" cy="100266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52D7F" w14:textId="77777777" w:rsidR="008C7DEF" w:rsidRDefault="008C7DEF">
    <w:pPr>
      <w:pStyle w:val="Encabezado"/>
    </w:pPr>
    <w:r>
      <w:rPr>
        <w:noProof/>
        <w:lang w:eastAsia="es-ES"/>
      </w:rPr>
      <mc:AlternateContent>
        <mc:Choice Requires="wpc">
          <w:drawing>
            <wp:anchor distT="0" distB="0" distL="114300" distR="114300" simplePos="0" relativeHeight="251673600" behindDoc="1" locked="0" layoutInCell="1" allowOverlap="1" wp14:anchorId="5E915D98" wp14:editId="09C07FCA">
              <wp:simplePos x="0" y="0"/>
              <wp:positionH relativeFrom="column">
                <wp:posOffset>-904875</wp:posOffset>
              </wp:positionH>
              <wp:positionV relativeFrom="paragraph">
                <wp:posOffset>-466725</wp:posOffset>
              </wp:positionV>
              <wp:extent cx="7772400" cy="10990758"/>
              <wp:effectExtent l="0" t="0" r="0" b="0"/>
              <wp:wrapNone/>
              <wp:docPr id="24" name="Canvas 5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332F4B99" id="Canvas 52" o:spid="_x0000_s1026" editas="canvas" style="position:absolute;margin-left:-71.25pt;margin-top:-36.75pt;width:612pt;height:865.4pt;z-index:-251642880" coordsize="77724,109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7724;height:109905;visibility:visible;mso-wrap-style:square">
                <v:fill o:detectmouseclick="t"/>
                <v:path o:connecttype="none"/>
              </v:shape>
            </v:group>
          </w:pict>
        </mc:Fallback>
      </mc:AlternateContent>
    </w:r>
  </w:p>
  <w:p w14:paraId="318F392E" w14:textId="77777777" w:rsidR="008C7DEF" w:rsidRDefault="008C7DEF" w:rsidP="003F4C22">
    <w:pPr>
      <w:pStyle w:val="Encabezad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48ABF5"/>
    <w:multiLevelType w:val="multilevel"/>
    <w:tmpl w:val="A5D8E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6A2B21"/>
    <w:multiLevelType w:val="hybridMultilevel"/>
    <w:tmpl w:val="9B42B9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613DF8"/>
    <w:multiLevelType w:val="hybridMultilevel"/>
    <w:tmpl w:val="14CE8E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2AB5BE0"/>
    <w:multiLevelType w:val="hybridMultilevel"/>
    <w:tmpl w:val="C9567F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3C47181"/>
    <w:multiLevelType w:val="hybridMultilevel"/>
    <w:tmpl w:val="5B6213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68D429B"/>
    <w:multiLevelType w:val="hybridMultilevel"/>
    <w:tmpl w:val="D3FAD6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7BE018E"/>
    <w:multiLevelType w:val="hybridMultilevel"/>
    <w:tmpl w:val="BE28754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7D57B2D"/>
    <w:multiLevelType w:val="hybridMultilevel"/>
    <w:tmpl w:val="82C44066"/>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1AD35415"/>
    <w:multiLevelType w:val="hybridMultilevel"/>
    <w:tmpl w:val="E070A5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D4C17EC"/>
    <w:multiLevelType w:val="hybridMultilevel"/>
    <w:tmpl w:val="0C56C3E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F5539F5"/>
    <w:multiLevelType w:val="hybridMultilevel"/>
    <w:tmpl w:val="426234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0C85B17"/>
    <w:multiLevelType w:val="hybridMultilevel"/>
    <w:tmpl w:val="730E7B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7011CA3"/>
    <w:multiLevelType w:val="hybridMultilevel"/>
    <w:tmpl w:val="BACA75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1292140"/>
    <w:multiLevelType w:val="hybridMultilevel"/>
    <w:tmpl w:val="0C56C3E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2E65A22"/>
    <w:multiLevelType w:val="hybridMultilevel"/>
    <w:tmpl w:val="4A14439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3631271"/>
    <w:multiLevelType w:val="hybridMultilevel"/>
    <w:tmpl w:val="42589C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3B55AC9"/>
    <w:multiLevelType w:val="hybridMultilevel"/>
    <w:tmpl w:val="20FA5EE6"/>
    <w:lvl w:ilvl="0" w:tplc="0C0A0015">
      <w:start w:val="1"/>
      <w:numFmt w:val="upp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34E97FCA"/>
    <w:multiLevelType w:val="hybridMultilevel"/>
    <w:tmpl w:val="5BC04B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87E787F"/>
    <w:multiLevelType w:val="hybridMultilevel"/>
    <w:tmpl w:val="082CB9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A1F077C"/>
    <w:multiLevelType w:val="hybridMultilevel"/>
    <w:tmpl w:val="B59473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CB94C40"/>
    <w:multiLevelType w:val="hybridMultilevel"/>
    <w:tmpl w:val="104E014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EC37612"/>
    <w:multiLevelType w:val="hybridMultilevel"/>
    <w:tmpl w:val="CC64A6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3EEC3493"/>
    <w:multiLevelType w:val="hybridMultilevel"/>
    <w:tmpl w:val="56DE18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3F8E5DEF"/>
    <w:multiLevelType w:val="hybridMultilevel"/>
    <w:tmpl w:val="D87001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0F37948"/>
    <w:multiLevelType w:val="hybridMultilevel"/>
    <w:tmpl w:val="0DD61C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3585A1F"/>
    <w:multiLevelType w:val="hybridMultilevel"/>
    <w:tmpl w:val="28F22E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E8101F5"/>
    <w:multiLevelType w:val="hybridMultilevel"/>
    <w:tmpl w:val="8A0099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F2D266A"/>
    <w:multiLevelType w:val="hybridMultilevel"/>
    <w:tmpl w:val="BA4EDD8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FC34348"/>
    <w:multiLevelType w:val="hybridMultilevel"/>
    <w:tmpl w:val="C43496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4213B0B"/>
    <w:multiLevelType w:val="hybridMultilevel"/>
    <w:tmpl w:val="BFBC055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4B85E81"/>
    <w:multiLevelType w:val="hybridMultilevel"/>
    <w:tmpl w:val="889C27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5131459"/>
    <w:multiLevelType w:val="hybridMultilevel"/>
    <w:tmpl w:val="BFFE1D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531074C"/>
    <w:multiLevelType w:val="hybridMultilevel"/>
    <w:tmpl w:val="1BF04D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B702F6C"/>
    <w:multiLevelType w:val="hybridMultilevel"/>
    <w:tmpl w:val="078E32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5E547DC0"/>
    <w:multiLevelType w:val="hybridMultilevel"/>
    <w:tmpl w:val="E52AF9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FFA3C38"/>
    <w:multiLevelType w:val="hybridMultilevel"/>
    <w:tmpl w:val="EC982AFE"/>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6" w15:restartNumberingAfterBreak="0">
    <w:nsid w:val="60706CBA"/>
    <w:multiLevelType w:val="hybridMultilevel"/>
    <w:tmpl w:val="BC20D1A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0950096"/>
    <w:multiLevelType w:val="hybridMultilevel"/>
    <w:tmpl w:val="38C4339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2034ABC"/>
    <w:multiLevelType w:val="multilevel"/>
    <w:tmpl w:val="6002A6C2"/>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6F4879C3"/>
    <w:multiLevelType w:val="hybridMultilevel"/>
    <w:tmpl w:val="202C78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756B4E4C"/>
    <w:multiLevelType w:val="hybridMultilevel"/>
    <w:tmpl w:val="22A469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75CE327A"/>
    <w:multiLevelType w:val="hybridMultilevel"/>
    <w:tmpl w:val="788AD1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7B332164"/>
    <w:multiLevelType w:val="hybridMultilevel"/>
    <w:tmpl w:val="4B6A71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CB21338"/>
    <w:multiLevelType w:val="hybridMultilevel"/>
    <w:tmpl w:val="E0C231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7EDA5299"/>
    <w:multiLevelType w:val="hybridMultilevel"/>
    <w:tmpl w:val="E28CCC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8"/>
  </w:num>
  <w:num w:numId="2">
    <w:abstractNumId w:val="9"/>
  </w:num>
  <w:num w:numId="3">
    <w:abstractNumId w:val="0"/>
  </w:num>
  <w:num w:numId="4">
    <w:abstractNumId w:val="8"/>
  </w:num>
  <w:num w:numId="5">
    <w:abstractNumId w:val="43"/>
  </w:num>
  <w:num w:numId="6">
    <w:abstractNumId w:val="7"/>
  </w:num>
  <w:num w:numId="7">
    <w:abstractNumId w:val="39"/>
  </w:num>
  <w:num w:numId="8">
    <w:abstractNumId w:val="30"/>
  </w:num>
  <w:num w:numId="9">
    <w:abstractNumId w:val="31"/>
  </w:num>
  <w:num w:numId="10">
    <w:abstractNumId w:val="35"/>
  </w:num>
  <w:num w:numId="11">
    <w:abstractNumId w:val="13"/>
  </w:num>
  <w:num w:numId="12">
    <w:abstractNumId w:val="44"/>
  </w:num>
  <w:num w:numId="13">
    <w:abstractNumId w:val="11"/>
  </w:num>
  <w:num w:numId="14">
    <w:abstractNumId w:val="1"/>
  </w:num>
  <w:num w:numId="15">
    <w:abstractNumId w:val="28"/>
  </w:num>
  <w:num w:numId="16">
    <w:abstractNumId w:val="26"/>
  </w:num>
  <w:num w:numId="17">
    <w:abstractNumId w:val="5"/>
  </w:num>
  <w:num w:numId="18">
    <w:abstractNumId w:val="15"/>
  </w:num>
  <w:num w:numId="19">
    <w:abstractNumId w:val="32"/>
  </w:num>
  <w:num w:numId="20">
    <w:abstractNumId w:val="23"/>
  </w:num>
  <w:num w:numId="21">
    <w:abstractNumId w:val="20"/>
  </w:num>
  <w:num w:numId="22">
    <w:abstractNumId w:val="3"/>
  </w:num>
  <w:num w:numId="23">
    <w:abstractNumId w:val="24"/>
  </w:num>
  <w:num w:numId="24">
    <w:abstractNumId w:val="4"/>
  </w:num>
  <w:num w:numId="25">
    <w:abstractNumId w:val="33"/>
  </w:num>
  <w:num w:numId="26">
    <w:abstractNumId w:val="21"/>
  </w:num>
  <w:num w:numId="27">
    <w:abstractNumId w:val="10"/>
  </w:num>
  <w:num w:numId="28">
    <w:abstractNumId w:val="36"/>
  </w:num>
  <w:num w:numId="29">
    <w:abstractNumId w:val="18"/>
  </w:num>
  <w:num w:numId="30">
    <w:abstractNumId w:val="25"/>
  </w:num>
  <w:num w:numId="31">
    <w:abstractNumId w:val="29"/>
  </w:num>
  <w:num w:numId="32">
    <w:abstractNumId w:val="41"/>
  </w:num>
  <w:num w:numId="33">
    <w:abstractNumId w:val="34"/>
  </w:num>
  <w:num w:numId="34">
    <w:abstractNumId w:val="27"/>
  </w:num>
  <w:num w:numId="35">
    <w:abstractNumId w:val="40"/>
  </w:num>
  <w:num w:numId="36">
    <w:abstractNumId w:val="6"/>
  </w:num>
  <w:num w:numId="37">
    <w:abstractNumId w:val="22"/>
  </w:num>
  <w:num w:numId="38">
    <w:abstractNumId w:val="42"/>
  </w:num>
  <w:num w:numId="39">
    <w:abstractNumId w:val="2"/>
  </w:num>
  <w:num w:numId="40">
    <w:abstractNumId w:val="12"/>
  </w:num>
  <w:num w:numId="41">
    <w:abstractNumId w:val="19"/>
  </w:num>
  <w:num w:numId="42">
    <w:abstractNumId w:val="14"/>
  </w:num>
  <w:num w:numId="43">
    <w:abstractNumId w:val="17"/>
  </w:num>
  <w:num w:numId="44">
    <w:abstractNumId w:val="37"/>
  </w:num>
  <w:num w:numId="45">
    <w:abstractNumId w:val="16"/>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el de Andrés">
    <w15:presenceInfo w15:providerId="Windows Live" w15:userId="33153262ab71cb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revisionView w:markup="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6516"/>
    <w:rsid w:val="00001DA7"/>
    <w:rsid w:val="00002637"/>
    <w:rsid w:val="00004003"/>
    <w:rsid w:val="000062A9"/>
    <w:rsid w:val="000071B8"/>
    <w:rsid w:val="0000737E"/>
    <w:rsid w:val="0001009B"/>
    <w:rsid w:val="000117B6"/>
    <w:rsid w:val="0001244A"/>
    <w:rsid w:val="00012979"/>
    <w:rsid w:val="00012BB2"/>
    <w:rsid w:val="0002095E"/>
    <w:rsid w:val="000213A5"/>
    <w:rsid w:val="00021B6A"/>
    <w:rsid w:val="000229ED"/>
    <w:rsid w:val="00025AFF"/>
    <w:rsid w:val="0003164C"/>
    <w:rsid w:val="00031CEE"/>
    <w:rsid w:val="00032506"/>
    <w:rsid w:val="000340CE"/>
    <w:rsid w:val="00034EE0"/>
    <w:rsid w:val="00036A0D"/>
    <w:rsid w:val="00037B4E"/>
    <w:rsid w:val="0004264D"/>
    <w:rsid w:val="00044340"/>
    <w:rsid w:val="00044742"/>
    <w:rsid w:val="00050C1B"/>
    <w:rsid w:val="00052367"/>
    <w:rsid w:val="00052A14"/>
    <w:rsid w:val="00056F0F"/>
    <w:rsid w:val="00057506"/>
    <w:rsid w:val="00062D2E"/>
    <w:rsid w:val="00063EF1"/>
    <w:rsid w:val="00071254"/>
    <w:rsid w:val="00072872"/>
    <w:rsid w:val="0007632C"/>
    <w:rsid w:val="0007653D"/>
    <w:rsid w:val="00076A14"/>
    <w:rsid w:val="00076B46"/>
    <w:rsid w:val="0007758D"/>
    <w:rsid w:val="00083ADC"/>
    <w:rsid w:val="00083E82"/>
    <w:rsid w:val="0008441B"/>
    <w:rsid w:val="0008557A"/>
    <w:rsid w:val="000866BB"/>
    <w:rsid w:val="00092190"/>
    <w:rsid w:val="0009445C"/>
    <w:rsid w:val="00094701"/>
    <w:rsid w:val="00095637"/>
    <w:rsid w:val="000A0C3F"/>
    <w:rsid w:val="000A36EA"/>
    <w:rsid w:val="000A3943"/>
    <w:rsid w:val="000A43A4"/>
    <w:rsid w:val="000A4ACA"/>
    <w:rsid w:val="000C0F9C"/>
    <w:rsid w:val="000C1188"/>
    <w:rsid w:val="000C3D95"/>
    <w:rsid w:val="000C5EB9"/>
    <w:rsid w:val="000C60E6"/>
    <w:rsid w:val="000C69A2"/>
    <w:rsid w:val="000C7977"/>
    <w:rsid w:val="000D217C"/>
    <w:rsid w:val="000D4D65"/>
    <w:rsid w:val="000D5C46"/>
    <w:rsid w:val="000D6266"/>
    <w:rsid w:val="000D73EE"/>
    <w:rsid w:val="000E08DB"/>
    <w:rsid w:val="000E09ED"/>
    <w:rsid w:val="000E2105"/>
    <w:rsid w:val="000E25BE"/>
    <w:rsid w:val="000E32DF"/>
    <w:rsid w:val="000E415F"/>
    <w:rsid w:val="000E5D3E"/>
    <w:rsid w:val="000E70B8"/>
    <w:rsid w:val="000E7458"/>
    <w:rsid w:val="000F307D"/>
    <w:rsid w:val="000F3796"/>
    <w:rsid w:val="000F64D7"/>
    <w:rsid w:val="001006B3"/>
    <w:rsid w:val="0010221E"/>
    <w:rsid w:val="001023C2"/>
    <w:rsid w:val="0010272E"/>
    <w:rsid w:val="001028C6"/>
    <w:rsid w:val="00106599"/>
    <w:rsid w:val="0010665A"/>
    <w:rsid w:val="00107589"/>
    <w:rsid w:val="001119DA"/>
    <w:rsid w:val="00113AFF"/>
    <w:rsid w:val="00114083"/>
    <w:rsid w:val="00114C4F"/>
    <w:rsid w:val="00114E3C"/>
    <w:rsid w:val="00123893"/>
    <w:rsid w:val="00124E9E"/>
    <w:rsid w:val="001255C6"/>
    <w:rsid w:val="00126162"/>
    <w:rsid w:val="00127008"/>
    <w:rsid w:val="00127EE4"/>
    <w:rsid w:val="00131A71"/>
    <w:rsid w:val="00131CA1"/>
    <w:rsid w:val="00131F00"/>
    <w:rsid w:val="00135327"/>
    <w:rsid w:val="0014147C"/>
    <w:rsid w:val="00143D26"/>
    <w:rsid w:val="00144715"/>
    <w:rsid w:val="0014508A"/>
    <w:rsid w:val="001469DB"/>
    <w:rsid w:val="001524BC"/>
    <w:rsid w:val="0015292E"/>
    <w:rsid w:val="00161287"/>
    <w:rsid w:val="0016443A"/>
    <w:rsid w:val="0016469C"/>
    <w:rsid w:val="00165C36"/>
    <w:rsid w:val="00170508"/>
    <w:rsid w:val="00170ACA"/>
    <w:rsid w:val="00170E55"/>
    <w:rsid w:val="00171A7C"/>
    <w:rsid w:val="001734FF"/>
    <w:rsid w:val="0017634E"/>
    <w:rsid w:val="00177C6F"/>
    <w:rsid w:val="0018115C"/>
    <w:rsid w:val="00181D08"/>
    <w:rsid w:val="001857F4"/>
    <w:rsid w:val="00192F94"/>
    <w:rsid w:val="00193875"/>
    <w:rsid w:val="0019518D"/>
    <w:rsid w:val="00195C88"/>
    <w:rsid w:val="001A017D"/>
    <w:rsid w:val="001A1B6C"/>
    <w:rsid w:val="001A2D0D"/>
    <w:rsid w:val="001A4319"/>
    <w:rsid w:val="001A446D"/>
    <w:rsid w:val="001A5118"/>
    <w:rsid w:val="001B1E87"/>
    <w:rsid w:val="001B2A92"/>
    <w:rsid w:val="001B3F41"/>
    <w:rsid w:val="001B3FF2"/>
    <w:rsid w:val="001B50CD"/>
    <w:rsid w:val="001B6B74"/>
    <w:rsid w:val="001C1BF6"/>
    <w:rsid w:val="001C25EF"/>
    <w:rsid w:val="001C6D39"/>
    <w:rsid w:val="001D2673"/>
    <w:rsid w:val="001D3E82"/>
    <w:rsid w:val="001D558F"/>
    <w:rsid w:val="001D60EF"/>
    <w:rsid w:val="001D7DC3"/>
    <w:rsid w:val="001E0502"/>
    <w:rsid w:val="001E141C"/>
    <w:rsid w:val="001E1655"/>
    <w:rsid w:val="001E4287"/>
    <w:rsid w:val="001E686E"/>
    <w:rsid w:val="001E690B"/>
    <w:rsid w:val="001F1894"/>
    <w:rsid w:val="001F1E3B"/>
    <w:rsid w:val="001F21B1"/>
    <w:rsid w:val="001F40D3"/>
    <w:rsid w:val="001F4F0D"/>
    <w:rsid w:val="001F5346"/>
    <w:rsid w:val="00201A08"/>
    <w:rsid w:val="002026B9"/>
    <w:rsid w:val="00202B96"/>
    <w:rsid w:val="002031BE"/>
    <w:rsid w:val="00204C51"/>
    <w:rsid w:val="00212527"/>
    <w:rsid w:val="0021253A"/>
    <w:rsid w:val="002177CF"/>
    <w:rsid w:val="00217C68"/>
    <w:rsid w:val="00221014"/>
    <w:rsid w:val="002237FE"/>
    <w:rsid w:val="0022413E"/>
    <w:rsid w:val="00225A51"/>
    <w:rsid w:val="00230846"/>
    <w:rsid w:val="0023186E"/>
    <w:rsid w:val="002320DF"/>
    <w:rsid w:val="00232D54"/>
    <w:rsid w:val="002337B4"/>
    <w:rsid w:val="002360C7"/>
    <w:rsid w:val="0024037B"/>
    <w:rsid w:val="002408B3"/>
    <w:rsid w:val="0024183A"/>
    <w:rsid w:val="00243A33"/>
    <w:rsid w:val="00244131"/>
    <w:rsid w:val="00245F5B"/>
    <w:rsid w:val="002466E4"/>
    <w:rsid w:val="002507B0"/>
    <w:rsid w:val="0025215E"/>
    <w:rsid w:val="00252CCC"/>
    <w:rsid w:val="00252E7E"/>
    <w:rsid w:val="00254201"/>
    <w:rsid w:val="00256B65"/>
    <w:rsid w:val="00256DA3"/>
    <w:rsid w:val="00257845"/>
    <w:rsid w:val="00257ABF"/>
    <w:rsid w:val="00260636"/>
    <w:rsid w:val="00261769"/>
    <w:rsid w:val="0026736E"/>
    <w:rsid w:val="00275118"/>
    <w:rsid w:val="00276924"/>
    <w:rsid w:val="002774B6"/>
    <w:rsid w:val="00280163"/>
    <w:rsid w:val="00280941"/>
    <w:rsid w:val="002809E6"/>
    <w:rsid w:val="00280EB8"/>
    <w:rsid w:val="0028133B"/>
    <w:rsid w:val="002831BE"/>
    <w:rsid w:val="002837E1"/>
    <w:rsid w:val="002845FB"/>
    <w:rsid w:val="00284650"/>
    <w:rsid w:val="00285C20"/>
    <w:rsid w:val="002861F2"/>
    <w:rsid w:val="00286D6F"/>
    <w:rsid w:val="00287247"/>
    <w:rsid w:val="00290160"/>
    <w:rsid w:val="002910A4"/>
    <w:rsid w:val="00291B1D"/>
    <w:rsid w:val="00292782"/>
    <w:rsid w:val="00297E57"/>
    <w:rsid w:val="002A0ECB"/>
    <w:rsid w:val="002A1C2C"/>
    <w:rsid w:val="002A2D82"/>
    <w:rsid w:val="002A3873"/>
    <w:rsid w:val="002A3ACD"/>
    <w:rsid w:val="002A3E19"/>
    <w:rsid w:val="002A40BA"/>
    <w:rsid w:val="002A7A36"/>
    <w:rsid w:val="002B1F1B"/>
    <w:rsid w:val="002B213D"/>
    <w:rsid w:val="002B2D4C"/>
    <w:rsid w:val="002B339C"/>
    <w:rsid w:val="002B375C"/>
    <w:rsid w:val="002B66AF"/>
    <w:rsid w:val="002B6A46"/>
    <w:rsid w:val="002B6C8E"/>
    <w:rsid w:val="002C2451"/>
    <w:rsid w:val="002C44E1"/>
    <w:rsid w:val="002C4BFF"/>
    <w:rsid w:val="002C7252"/>
    <w:rsid w:val="002C7D25"/>
    <w:rsid w:val="002D0A59"/>
    <w:rsid w:val="002D0F7C"/>
    <w:rsid w:val="002D20EB"/>
    <w:rsid w:val="002D6B62"/>
    <w:rsid w:val="002D784F"/>
    <w:rsid w:val="002E24FD"/>
    <w:rsid w:val="002E552C"/>
    <w:rsid w:val="002E583B"/>
    <w:rsid w:val="002F21AF"/>
    <w:rsid w:val="002F6F0F"/>
    <w:rsid w:val="00301A54"/>
    <w:rsid w:val="0031043D"/>
    <w:rsid w:val="0031155E"/>
    <w:rsid w:val="00311905"/>
    <w:rsid w:val="003121FA"/>
    <w:rsid w:val="00312653"/>
    <w:rsid w:val="00312F67"/>
    <w:rsid w:val="00312FB8"/>
    <w:rsid w:val="00316C56"/>
    <w:rsid w:val="003178CC"/>
    <w:rsid w:val="0032039D"/>
    <w:rsid w:val="003205FE"/>
    <w:rsid w:val="0032139A"/>
    <w:rsid w:val="00325A94"/>
    <w:rsid w:val="00326FB9"/>
    <w:rsid w:val="003308A2"/>
    <w:rsid w:val="00331D50"/>
    <w:rsid w:val="0033264E"/>
    <w:rsid w:val="00333CF8"/>
    <w:rsid w:val="003368A2"/>
    <w:rsid w:val="00340B6B"/>
    <w:rsid w:val="00342471"/>
    <w:rsid w:val="00343B55"/>
    <w:rsid w:val="00343CC4"/>
    <w:rsid w:val="00344396"/>
    <w:rsid w:val="0034467B"/>
    <w:rsid w:val="003471CE"/>
    <w:rsid w:val="00351DAB"/>
    <w:rsid w:val="0035488C"/>
    <w:rsid w:val="003552B8"/>
    <w:rsid w:val="003567F0"/>
    <w:rsid w:val="00356B05"/>
    <w:rsid w:val="00363766"/>
    <w:rsid w:val="00363B00"/>
    <w:rsid w:val="00366028"/>
    <w:rsid w:val="00366FFD"/>
    <w:rsid w:val="003673E3"/>
    <w:rsid w:val="00367AC7"/>
    <w:rsid w:val="003718D1"/>
    <w:rsid w:val="00372CE8"/>
    <w:rsid w:val="003745BC"/>
    <w:rsid w:val="003756B4"/>
    <w:rsid w:val="00380144"/>
    <w:rsid w:val="003804A9"/>
    <w:rsid w:val="0038339F"/>
    <w:rsid w:val="0038565B"/>
    <w:rsid w:val="00386E31"/>
    <w:rsid w:val="00391F38"/>
    <w:rsid w:val="00396E5B"/>
    <w:rsid w:val="00397391"/>
    <w:rsid w:val="00397FCF"/>
    <w:rsid w:val="003A0CA8"/>
    <w:rsid w:val="003A265F"/>
    <w:rsid w:val="003A2A0F"/>
    <w:rsid w:val="003A2AA6"/>
    <w:rsid w:val="003A4D49"/>
    <w:rsid w:val="003A6767"/>
    <w:rsid w:val="003A7C3D"/>
    <w:rsid w:val="003B1136"/>
    <w:rsid w:val="003B22EA"/>
    <w:rsid w:val="003B2F8F"/>
    <w:rsid w:val="003B5CC8"/>
    <w:rsid w:val="003B62AD"/>
    <w:rsid w:val="003B65A6"/>
    <w:rsid w:val="003B6B17"/>
    <w:rsid w:val="003B770F"/>
    <w:rsid w:val="003B7877"/>
    <w:rsid w:val="003B7B0A"/>
    <w:rsid w:val="003C125C"/>
    <w:rsid w:val="003C19D8"/>
    <w:rsid w:val="003C2A72"/>
    <w:rsid w:val="003C47E3"/>
    <w:rsid w:val="003C52F0"/>
    <w:rsid w:val="003C54DB"/>
    <w:rsid w:val="003C5A1E"/>
    <w:rsid w:val="003C7C14"/>
    <w:rsid w:val="003D23A4"/>
    <w:rsid w:val="003E1746"/>
    <w:rsid w:val="003E38D5"/>
    <w:rsid w:val="003E531B"/>
    <w:rsid w:val="003E574E"/>
    <w:rsid w:val="003E5FCC"/>
    <w:rsid w:val="003E63D2"/>
    <w:rsid w:val="003F1A8C"/>
    <w:rsid w:val="003F3CFC"/>
    <w:rsid w:val="003F4C22"/>
    <w:rsid w:val="004005E4"/>
    <w:rsid w:val="00401F28"/>
    <w:rsid w:val="0040638C"/>
    <w:rsid w:val="004069BF"/>
    <w:rsid w:val="00406B67"/>
    <w:rsid w:val="00411D81"/>
    <w:rsid w:val="00413173"/>
    <w:rsid w:val="00413210"/>
    <w:rsid w:val="00414702"/>
    <w:rsid w:val="00414E59"/>
    <w:rsid w:val="00415085"/>
    <w:rsid w:val="004155AD"/>
    <w:rsid w:val="00416E56"/>
    <w:rsid w:val="00421030"/>
    <w:rsid w:val="00421777"/>
    <w:rsid w:val="00422C24"/>
    <w:rsid w:val="00423107"/>
    <w:rsid w:val="0042318D"/>
    <w:rsid w:val="004249B4"/>
    <w:rsid w:val="00427F76"/>
    <w:rsid w:val="0043122D"/>
    <w:rsid w:val="00431C90"/>
    <w:rsid w:val="00433DD8"/>
    <w:rsid w:val="00433EDF"/>
    <w:rsid w:val="00434A00"/>
    <w:rsid w:val="00434BEE"/>
    <w:rsid w:val="0043559D"/>
    <w:rsid w:val="004373A4"/>
    <w:rsid w:val="00441529"/>
    <w:rsid w:val="004455DD"/>
    <w:rsid w:val="00446446"/>
    <w:rsid w:val="00450FC7"/>
    <w:rsid w:val="00451B71"/>
    <w:rsid w:val="00453E09"/>
    <w:rsid w:val="00454B7D"/>
    <w:rsid w:val="0045595B"/>
    <w:rsid w:val="00457024"/>
    <w:rsid w:val="00461719"/>
    <w:rsid w:val="004644AC"/>
    <w:rsid w:val="00465CB0"/>
    <w:rsid w:val="004662E4"/>
    <w:rsid w:val="00466930"/>
    <w:rsid w:val="004704DB"/>
    <w:rsid w:val="004723EF"/>
    <w:rsid w:val="00476043"/>
    <w:rsid w:val="00476DBD"/>
    <w:rsid w:val="004770A8"/>
    <w:rsid w:val="0048022D"/>
    <w:rsid w:val="00480266"/>
    <w:rsid w:val="00480A60"/>
    <w:rsid w:val="00484678"/>
    <w:rsid w:val="004847B8"/>
    <w:rsid w:val="004863A0"/>
    <w:rsid w:val="0049109E"/>
    <w:rsid w:val="00491504"/>
    <w:rsid w:val="004931AC"/>
    <w:rsid w:val="00493572"/>
    <w:rsid w:val="00494486"/>
    <w:rsid w:val="00494B1C"/>
    <w:rsid w:val="0049651D"/>
    <w:rsid w:val="00497283"/>
    <w:rsid w:val="00497A9E"/>
    <w:rsid w:val="004A613D"/>
    <w:rsid w:val="004B1581"/>
    <w:rsid w:val="004B28A6"/>
    <w:rsid w:val="004B4B3D"/>
    <w:rsid w:val="004B50A6"/>
    <w:rsid w:val="004B56F9"/>
    <w:rsid w:val="004B57AD"/>
    <w:rsid w:val="004C1B06"/>
    <w:rsid w:val="004C3AE9"/>
    <w:rsid w:val="004C4CA5"/>
    <w:rsid w:val="004C5988"/>
    <w:rsid w:val="004C6059"/>
    <w:rsid w:val="004C6D77"/>
    <w:rsid w:val="004D1425"/>
    <w:rsid w:val="004D3D13"/>
    <w:rsid w:val="004D4273"/>
    <w:rsid w:val="004D58E8"/>
    <w:rsid w:val="004D59D7"/>
    <w:rsid w:val="004D71F1"/>
    <w:rsid w:val="004D7C27"/>
    <w:rsid w:val="004E022C"/>
    <w:rsid w:val="004E16EE"/>
    <w:rsid w:val="004E297C"/>
    <w:rsid w:val="004E3459"/>
    <w:rsid w:val="004E6387"/>
    <w:rsid w:val="004E6A17"/>
    <w:rsid w:val="004F0306"/>
    <w:rsid w:val="004F0F46"/>
    <w:rsid w:val="004F2391"/>
    <w:rsid w:val="004F3AC9"/>
    <w:rsid w:val="004F54D4"/>
    <w:rsid w:val="004F5B7B"/>
    <w:rsid w:val="004F6C9E"/>
    <w:rsid w:val="005002AA"/>
    <w:rsid w:val="0050078E"/>
    <w:rsid w:val="00500968"/>
    <w:rsid w:val="00502006"/>
    <w:rsid w:val="00502CCB"/>
    <w:rsid w:val="005032D4"/>
    <w:rsid w:val="005032FE"/>
    <w:rsid w:val="00504407"/>
    <w:rsid w:val="005069AB"/>
    <w:rsid w:val="00511476"/>
    <w:rsid w:val="005118DC"/>
    <w:rsid w:val="00511ABC"/>
    <w:rsid w:val="00512A72"/>
    <w:rsid w:val="00513A55"/>
    <w:rsid w:val="00514983"/>
    <w:rsid w:val="00515351"/>
    <w:rsid w:val="00516C61"/>
    <w:rsid w:val="00517556"/>
    <w:rsid w:val="00517C8D"/>
    <w:rsid w:val="0052025E"/>
    <w:rsid w:val="00520B9E"/>
    <w:rsid w:val="00520FD2"/>
    <w:rsid w:val="005239E3"/>
    <w:rsid w:val="00526185"/>
    <w:rsid w:val="005261C2"/>
    <w:rsid w:val="00534178"/>
    <w:rsid w:val="00534C54"/>
    <w:rsid w:val="00537678"/>
    <w:rsid w:val="00543BB8"/>
    <w:rsid w:val="0054726B"/>
    <w:rsid w:val="0055167F"/>
    <w:rsid w:val="005524CD"/>
    <w:rsid w:val="005530B2"/>
    <w:rsid w:val="00553226"/>
    <w:rsid w:val="00555AE1"/>
    <w:rsid w:val="005570D3"/>
    <w:rsid w:val="00566162"/>
    <w:rsid w:val="00572045"/>
    <w:rsid w:val="005737D5"/>
    <w:rsid w:val="00576FC9"/>
    <w:rsid w:val="00577D42"/>
    <w:rsid w:val="00581F49"/>
    <w:rsid w:val="00584406"/>
    <w:rsid w:val="00587D4C"/>
    <w:rsid w:val="005913C3"/>
    <w:rsid w:val="00591E60"/>
    <w:rsid w:val="00597E98"/>
    <w:rsid w:val="005A062D"/>
    <w:rsid w:val="005A0CBF"/>
    <w:rsid w:val="005A1A0A"/>
    <w:rsid w:val="005A5C88"/>
    <w:rsid w:val="005A6B22"/>
    <w:rsid w:val="005A6E40"/>
    <w:rsid w:val="005B0E77"/>
    <w:rsid w:val="005B294E"/>
    <w:rsid w:val="005B318A"/>
    <w:rsid w:val="005B3D5D"/>
    <w:rsid w:val="005B4494"/>
    <w:rsid w:val="005B6E00"/>
    <w:rsid w:val="005B73BA"/>
    <w:rsid w:val="005B7AF1"/>
    <w:rsid w:val="005C0193"/>
    <w:rsid w:val="005C2A96"/>
    <w:rsid w:val="005C3391"/>
    <w:rsid w:val="005C4349"/>
    <w:rsid w:val="005D24B1"/>
    <w:rsid w:val="005D3EC2"/>
    <w:rsid w:val="005D5483"/>
    <w:rsid w:val="005D7206"/>
    <w:rsid w:val="005D7CAE"/>
    <w:rsid w:val="005D7F3F"/>
    <w:rsid w:val="005E1CD9"/>
    <w:rsid w:val="005E4DEC"/>
    <w:rsid w:val="005E63E9"/>
    <w:rsid w:val="005E6C46"/>
    <w:rsid w:val="005F00C7"/>
    <w:rsid w:val="005F1159"/>
    <w:rsid w:val="005F55A1"/>
    <w:rsid w:val="005F5C02"/>
    <w:rsid w:val="006015EB"/>
    <w:rsid w:val="0060249C"/>
    <w:rsid w:val="0060268B"/>
    <w:rsid w:val="00603034"/>
    <w:rsid w:val="0061008A"/>
    <w:rsid w:val="00610CED"/>
    <w:rsid w:val="00611304"/>
    <w:rsid w:val="00611A62"/>
    <w:rsid w:val="00612092"/>
    <w:rsid w:val="006133DF"/>
    <w:rsid w:val="00616969"/>
    <w:rsid w:val="00617FAB"/>
    <w:rsid w:val="006206E7"/>
    <w:rsid w:val="00621AD2"/>
    <w:rsid w:val="00622063"/>
    <w:rsid w:val="00622976"/>
    <w:rsid w:val="00624AD6"/>
    <w:rsid w:val="00630968"/>
    <w:rsid w:val="0063302C"/>
    <w:rsid w:val="006346C6"/>
    <w:rsid w:val="00640EDF"/>
    <w:rsid w:val="00640F2F"/>
    <w:rsid w:val="00642196"/>
    <w:rsid w:val="00643E8C"/>
    <w:rsid w:val="006456CE"/>
    <w:rsid w:val="0064622B"/>
    <w:rsid w:val="00647BCC"/>
    <w:rsid w:val="006508DD"/>
    <w:rsid w:val="006527C6"/>
    <w:rsid w:val="00653B65"/>
    <w:rsid w:val="00656E19"/>
    <w:rsid w:val="0065776A"/>
    <w:rsid w:val="006611CC"/>
    <w:rsid w:val="00661FB9"/>
    <w:rsid w:val="00663256"/>
    <w:rsid w:val="00663C90"/>
    <w:rsid w:val="0066508A"/>
    <w:rsid w:val="006653BD"/>
    <w:rsid w:val="00665500"/>
    <w:rsid w:val="00666175"/>
    <w:rsid w:val="0066715A"/>
    <w:rsid w:val="00670204"/>
    <w:rsid w:val="00670C8C"/>
    <w:rsid w:val="00673213"/>
    <w:rsid w:val="00674782"/>
    <w:rsid w:val="006807BE"/>
    <w:rsid w:val="00683862"/>
    <w:rsid w:val="00685932"/>
    <w:rsid w:val="006865CA"/>
    <w:rsid w:val="00690007"/>
    <w:rsid w:val="0069024E"/>
    <w:rsid w:val="006965F9"/>
    <w:rsid w:val="00696804"/>
    <w:rsid w:val="00696C14"/>
    <w:rsid w:val="0069739F"/>
    <w:rsid w:val="006A0DFA"/>
    <w:rsid w:val="006A24CD"/>
    <w:rsid w:val="006A54CB"/>
    <w:rsid w:val="006A5C2D"/>
    <w:rsid w:val="006A6AB2"/>
    <w:rsid w:val="006A6D21"/>
    <w:rsid w:val="006B1EAD"/>
    <w:rsid w:val="006C00A1"/>
    <w:rsid w:val="006C1425"/>
    <w:rsid w:val="006C2A92"/>
    <w:rsid w:val="006C6527"/>
    <w:rsid w:val="006C7652"/>
    <w:rsid w:val="006D0186"/>
    <w:rsid w:val="006D1A40"/>
    <w:rsid w:val="006D3D3E"/>
    <w:rsid w:val="006D4728"/>
    <w:rsid w:val="006D547A"/>
    <w:rsid w:val="006D6FE5"/>
    <w:rsid w:val="006E148B"/>
    <w:rsid w:val="006E4F0C"/>
    <w:rsid w:val="006E638F"/>
    <w:rsid w:val="006E6F11"/>
    <w:rsid w:val="006E7A92"/>
    <w:rsid w:val="006F085F"/>
    <w:rsid w:val="006F0B23"/>
    <w:rsid w:val="006F4088"/>
    <w:rsid w:val="006F56A1"/>
    <w:rsid w:val="006F6603"/>
    <w:rsid w:val="006F6D25"/>
    <w:rsid w:val="00700245"/>
    <w:rsid w:val="007002D3"/>
    <w:rsid w:val="007011F0"/>
    <w:rsid w:val="007050D2"/>
    <w:rsid w:val="007057A0"/>
    <w:rsid w:val="00707614"/>
    <w:rsid w:val="00715268"/>
    <w:rsid w:val="0071585F"/>
    <w:rsid w:val="00721516"/>
    <w:rsid w:val="00722F35"/>
    <w:rsid w:val="00722FC1"/>
    <w:rsid w:val="00727B72"/>
    <w:rsid w:val="00732325"/>
    <w:rsid w:val="00732429"/>
    <w:rsid w:val="00732949"/>
    <w:rsid w:val="0073567D"/>
    <w:rsid w:val="00735CE1"/>
    <w:rsid w:val="00743AE3"/>
    <w:rsid w:val="007441CB"/>
    <w:rsid w:val="00747399"/>
    <w:rsid w:val="00747C5A"/>
    <w:rsid w:val="00751BA4"/>
    <w:rsid w:val="00752D3E"/>
    <w:rsid w:val="007543B0"/>
    <w:rsid w:val="00754492"/>
    <w:rsid w:val="0076245E"/>
    <w:rsid w:val="00762C1B"/>
    <w:rsid w:val="007645A1"/>
    <w:rsid w:val="007670A5"/>
    <w:rsid w:val="00767BEF"/>
    <w:rsid w:val="00770775"/>
    <w:rsid w:val="00771D1E"/>
    <w:rsid w:val="00774BA0"/>
    <w:rsid w:val="00777C44"/>
    <w:rsid w:val="00777FED"/>
    <w:rsid w:val="007837F8"/>
    <w:rsid w:val="0078631D"/>
    <w:rsid w:val="00786CBB"/>
    <w:rsid w:val="00791B20"/>
    <w:rsid w:val="007931DF"/>
    <w:rsid w:val="0079643D"/>
    <w:rsid w:val="00796958"/>
    <w:rsid w:val="007A2C9E"/>
    <w:rsid w:val="007A4E90"/>
    <w:rsid w:val="007A755C"/>
    <w:rsid w:val="007B0F13"/>
    <w:rsid w:val="007B25CD"/>
    <w:rsid w:val="007B3EBB"/>
    <w:rsid w:val="007B40BA"/>
    <w:rsid w:val="007B4886"/>
    <w:rsid w:val="007B659F"/>
    <w:rsid w:val="007B7D63"/>
    <w:rsid w:val="007C1D67"/>
    <w:rsid w:val="007C49A6"/>
    <w:rsid w:val="007C5BE7"/>
    <w:rsid w:val="007C61BA"/>
    <w:rsid w:val="007D0389"/>
    <w:rsid w:val="007D0458"/>
    <w:rsid w:val="007D1538"/>
    <w:rsid w:val="007D3884"/>
    <w:rsid w:val="007D3B64"/>
    <w:rsid w:val="007D4DF1"/>
    <w:rsid w:val="007E0914"/>
    <w:rsid w:val="007E17D2"/>
    <w:rsid w:val="007E22A9"/>
    <w:rsid w:val="007E3508"/>
    <w:rsid w:val="007E485F"/>
    <w:rsid w:val="007E4898"/>
    <w:rsid w:val="007E7ADB"/>
    <w:rsid w:val="007F0C4D"/>
    <w:rsid w:val="007F12D9"/>
    <w:rsid w:val="007F2EA7"/>
    <w:rsid w:val="007F3613"/>
    <w:rsid w:val="0080228E"/>
    <w:rsid w:val="00802474"/>
    <w:rsid w:val="0080435B"/>
    <w:rsid w:val="008043FE"/>
    <w:rsid w:val="008072C0"/>
    <w:rsid w:val="00807ED1"/>
    <w:rsid w:val="00811ED4"/>
    <w:rsid w:val="00814132"/>
    <w:rsid w:val="00814149"/>
    <w:rsid w:val="00815DFB"/>
    <w:rsid w:val="00821C02"/>
    <w:rsid w:val="0082230E"/>
    <w:rsid w:val="00823599"/>
    <w:rsid w:val="00826244"/>
    <w:rsid w:val="0082642D"/>
    <w:rsid w:val="00830917"/>
    <w:rsid w:val="008328F4"/>
    <w:rsid w:val="0083741E"/>
    <w:rsid w:val="0084198F"/>
    <w:rsid w:val="00842D85"/>
    <w:rsid w:val="008435E4"/>
    <w:rsid w:val="00844341"/>
    <w:rsid w:val="00844670"/>
    <w:rsid w:val="008446DF"/>
    <w:rsid w:val="0084605E"/>
    <w:rsid w:val="00847329"/>
    <w:rsid w:val="0085020D"/>
    <w:rsid w:val="008503BD"/>
    <w:rsid w:val="00850A94"/>
    <w:rsid w:val="00851F68"/>
    <w:rsid w:val="00855250"/>
    <w:rsid w:val="00861980"/>
    <w:rsid w:val="00862F1A"/>
    <w:rsid w:val="008631D6"/>
    <w:rsid w:val="008632BE"/>
    <w:rsid w:val="0086372F"/>
    <w:rsid w:val="00863AFC"/>
    <w:rsid w:val="0086570D"/>
    <w:rsid w:val="008660CB"/>
    <w:rsid w:val="008707D8"/>
    <w:rsid w:val="008735D6"/>
    <w:rsid w:val="00873C95"/>
    <w:rsid w:val="00875915"/>
    <w:rsid w:val="008764D0"/>
    <w:rsid w:val="00883BDC"/>
    <w:rsid w:val="00885CEC"/>
    <w:rsid w:val="00890AAD"/>
    <w:rsid w:val="00891649"/>
    <w:rsid w:val="008916CB"/>
    <w:rsid w:val="00891DB8"/>
    <w:rsid w:val="00892966"/>
    <w:rsid w:val="008951FB"/>
    <w:rsid w:val="00895777"/>
    <w:rsid w:val="00895F86"/>
    <w:rsid w:val="0089637D"/>
    <w:rsid w:val="008968F1"/>
    <w:rsid w:val="008A092E"/>
    <w:rsid w:val="008A1F45"/>
    <w:rsid w:val="008A377F"/>
    <w:rsid w:val="008B04C0"/>
    <w:rsid w:val="008B3C4B"/>
    <w:rsid w:val="008B51B6"/>
    <w:rsid w:val="008B7497"/>
    <w:rsid w:val="008C0605"/>
    <w:rsid w:val="008C1378"/>
    <w:rsid w:val="008C27BB"/>
    <w:rsid w:val="008C32FA"/>
    <w:rsid w:val="008C3739"/>
    <w:rsid w:val="008C7DEF"/>
    <w:rsid w:val="008D314A"/>
    <w:rsid w:val="008D3D3E"/>
    <w:rsid w:val="008D5F04"/>
    <w:rsid w:val="008D6EDB"/>
    <w:rsid w:val="008D705D"/>
    <w:rsid w:val="008D76D9"/>
    <w:rsid w:val="008E3C23"/>
    <w:rsid w:val="008E57BD"/>
    <w:rsid w:val="008E5F9C"/>
    <w:rsid w:val="008F65A7"/>
    <w:rsid w:val="008F7939"/>
    <w:rsid w:val="009023B6"/>
    <w:rsid w:val="00904B3A"/>
    <w:rsid w:val="0090535D"/>
    <w:rsid w:val="00905AC4"/>
    <w:rsid w:val="00905F72"/>
    <w:rsid w:val="00910479"/>
    <w:rsid w:val="00910913"/>
    <w:rsid w:val="00910A4D"/>
    <w:rsid w:val="00910E45"/>
    <w:rsid w:val="00913C41"/>
    <w:rsid w:val="00913DF3"/>
    <w:rsid w:val="00917884"/>
    <w:rsid w:val="009203D0"/>
    <w:rsid w:val="00920BAF"/>
    <w:rsid w:val="00920DB9"/>
    <w:rsid w:val="00921CE5"/>
    <w:rsid w:val="00927F82"/>
    <w:rsid w:val="00932163"/>
    <w:rsid w:val="0093333D"/>
    <w:rsid w:val="00934E50"/>
    <w:rsid w:val="00937B46"/>
    <w:rsid w:val="0094039F"/>
    <w:rsid w:val="0094063A"/>
    <w:rsid w:val="0094070B"/>
    <w:rsid w:val="009423F7"/>
    <w:rsid w:val="009424EA"/>
    <w:rsid w:val="009425ED"/>
    <w:rsid w:val="00943861"/>
    <w:rsid w:val="0094442E"/>
    <w:rsid w:val="00945BEF"/>
    <w:rsid w:val="00945ED1"/>
    <w:rsid w:val="00946521"/>
    <w:rsid w:val="009469F4"/>
    <w:rsid w:val="00947FE0"/>
    <w:rsid w:val="00950240"/>
    <w:rsid w:val="00952D36"/>
    <w:rsid w:val="009626ED"/>
    <w:rsid w:val="00962892"/>
    <w:rsid w:val="0096299E"/>
    <w:rsid w:val="00965DAA"/>
    <w:rsid w:val="00966C16"/>
    <w:rsid w:val="00967F17"/>
    <w:rsid w:val="0097088F"/>
    <w:rsid w:val="009708C4"/>
    <w:rsid w:val="00970AB6"/>
    <w:rsid w:val="00971A36"/>
    <w:rsid w:val="009725E8"/>
    <w:rsid w:val="00972E35"/>
    <w:rsid w:val="00974CC8"/>
    <w:rsid w:val="00975E63"/>
    <w:rsid w:val="009773AA"/>
    <w:rsid w:val="00977A46"/>
    <w:rsid w:val="00982438"/>
    <w:rsid w:val="009831AB"/>
    <w:rsid w:val="00983BBD"/>
    <w:rsid w:val="00983FB6"/>
    <w:rsid w:val="00991F1E"/>
    <w:rsid w:val="00996C15"/>
    <w:rsid w:val="009976DD"/>
    <w:rsid w:val="009A6526"/>
    <w:rsid w:val="009A7675"/>
    <w:rsid w:val="009A7839"/>
    <w:rsid w:val="009B360C"/>
    <w:rsid w:val="009C1DE9"/>
    <w:rsid w:val="009C337C"/>
    <w:rsid w:val="009C508D"/>
    <w:rsid w:val="009C6770"/>
    <w:rsid w:val="009C6FC1"/>
    <w:rsid w:val="009C73B5"/>
    <w:rsid w:val="009D1A9B"/>
    <w:rsid w:val="009D219F"/>
    <w:rsid w:val="009D27A2"/>
    <w:rsid w:val="009D287B"/>
    <w:rsid w:val="009D4963"/>
    <w:rsid w:val="009D711C"/>
    <w:rsid w:val="009E3F00"/>
    <w:rsid w:val="009E4080"/>
    <w:rsid w:val="009E4966"/>
    <w:rsid w:val="009E5584"/>
    <w:rsid w:val="009E5EDC"/>
    <w:rsid w:val="009E6C5F"/>
    <w:rsid w:val="009F2E64"/>
    <w:rsid w:val="009F6B27"/>
    <w:rsid w:val="009F7148"/>
    <w:rsid w:val="009F764E"/>
    <w:rsid w:val="009F7919"/>
    <w:rsid w:val="00A0252A"/>
    <w:rsid w:val="00A0477B"/>
    <w:rsid w:val="00A04B38"/>
    <w:rsid w:val="00A07FD8"/>
    <w:rsid w:val="00A10431"/>
    <w:rsid w:val="00A117DA"/>
    <w:rsid w:val="00A17CB4"/>
    <w:rsid w:val="00A20CF4"/>
    <w:rsid w:val="00A20EFE"/>
    <w:rsid w:val="00A221E3"/>
    <w:rsid w:val="00A23156"/>
    <w:rsid w:val="00A23603"/>
    <w:rsid w:val="00A23BF0"/>
    <w:rsid w:val="00A23EBC"/>
    <w:rsid w:val="00A2448C"/>
    <w:rsid w:val="00A2470A"/>
    <w:rsid w:val="00A25150"/>
    <w:rsid w:val="00A32EEB"/>
    <w:rsid w:val="00A3510B"/>
    <w:rsid w:val="00A35419"/>
    <w:rsid w:val="00A36AE8"/>
    <w:rsid w:val="00A37780"/>
    <w:rsid w:val="00A37D9C"/>
    <w:rsid w:val="00A41934"/>
    <w:rsid w:val="00A42B7E"/>
    <w:rsid w:val="00A42CB3"/>
    <w:rsid w:val="00A42F40"/>
    <w:rsid w:val="00A43BDE"/>
    <w:rsid w:val="00A44FA9"/>
    <w:rsid w:val="00A45106"/>
    <w:rsid w:val="00A45B10"/>
    <w:rsid w:val="00A5196C"/>
    <w:rsid w:val="00A52CF7"/>
    <w:rsid w:val="00A535DB"/>
    <w:rsid w:val="00A55AD0"/>
    <w:rsid w:val="00A55C0C"/>
    <w:rsid w:val="00A563E9"/>
    <w:rsid w:val="00A566C5"/>
    <w:rsid w:val="00A60024"/>
    <w:rsid w:val="00A6056A"/>
    <w:rsid w:val="00A60DBD"/>
    <w:rsid w:val="00A62AD8"/>
    <w:rsid w:val="00A64493"/>
    <w:rsid w:val="00A64FAF"/>
    <w:rsid w:val="00A667F5"/>
    <w:rsid w:val="00A67836"/>
    <w:rsid w:val="00A67A3A"/>
    <w:rsid w:val="00A7262F"/>
    <w:rsid w:val="00A72B69"/>
    <w:rsid w:val="00A73426"/>
    <w:rsid w:val="00A73C44"/>
    <w:rsid w:val="00A744DA"/>
    <w:rsid w:val="00A777E7"/>
    <w:rsid w:val="00A80F87"/>
    <w:rsid w:val="00A83942"/>
    <w:rsid w:val="00A904BE"/>
    <w:rsid w:val="00A91AC3"/>
    <w:rsid w:val="00A91EBF"/>
    <w:rsid w:val="00A920DC"/>
    <w:rsid w:val="00A92199"/>
    <w:rsid w:val="00A92229"/>
    <w:rsid w:val="00A92436"/>
    <w:rsid w:val="00A9432F"/>
    <w:rsid w:val="00A94DA4"/>
    <w:rsid w:val="00A95EC4"/>
    <w:rsid w:val="00A9621E"/>
    <w:rsid w:val="00A96308"/>
    <w:rsid w:val="00A96D09"/>
    <w:rsid w:val="00A97835"/>
    <w:rsid w:val="00AA0C2C"/>
    <w:rsid w:val="00AA247D"/>
    <w:rsid w:val="00AA2E85"/>
    <w:rsid w:val="00AA5BB4"/>
    <w:rsid w:val="00AA5F34"/>
    <w:rsid w:val="00AA67F5"/>
    <w:rsid w:val="00AB2697"/>
    <w:rsid w:val="00AB36E8"/>
    <w:rsid w:val="00AB4F53"/>
    <w:rsid w:val="00AB5562"/>
    <w:rsid w:val="00AB71D7"/>
    <w:rsid w:val="00AB7449"/>
    <w:rsid w:val="00AB7D6D"/>
    <w:rsid w:val="00AC1343"/>
    <w:rsid w:val="00AC4268"/>
    <w:rsid w:val="00AC47B2"/>
    <w:rsid w:val="00AD171B"/>
    <w:rsid w:val="00AD2637"/>
    <w:rsid w:val="00AD4459"/>
    <w:rsid w:val="00AD6024"/>
    <w:rsid w:val="00AE07BF"/>
    <w:rsid w:val="00AE0F22"/>
    <w:rsid w:val="00AE142E"/>
    <w:rsid w:val="00AE1A34"/>
    <w:rsid w:val="00AE39C2"/>
    <w:rsid w:val="00AE3D60"/>
    <w:rsid w:val="00AE408D"/>
    <w:rsid w:val="00AE7957"/>
    <w:rsid w:val="00AF10E7"/>
    <w:rsid w:val="00AF56F2"/>
    <w:rsid w:val="00AF5700"/>
    <w:rsid w:val="00AF71A4"/>
    <w:rsid w:val="00B021D7"/>
    <w:rsid w:val="00B024A8"/>
    <w:rsid w:val="00B02EA9"/>
    <w:rsid w:val="00B04F91"/>
    <w:rsid w:val="00B04FF0"/>
    <w:rsid w:val="00B077AB"/>
    <w:rsid w:val="00B07BCD"/>
    <w:rsid w:val="00B10D1D"/>
    <w:rsid w:val="00B11421"/>
    <w:rsid w:val="00B13019"/>
    <w:rsid w:val="00B15465"/>
    <w:rsid w:val="00B20894"/>
    <w:rsid w:val="00B20CDB"/>
    <w:rsid w:val="00B22350"/>
    <w:rsid w:val="00B26BD6"/>
    <w:rsid w:val="00B278E0"/>
    <w:rsid w:val="00B27C3C"/>
    <w:rsid w:val="00B3084E"/>
    <w:rsid w:val="00B30970"/>
    <w:rsid w:val="00B30EC5"/>
    <w:rsid w:val="00B33C6D"/>
    <w:rsid w:val="00B33CB0"/>
    <w:rsid w:val="00B34CEE"/>
    <w:rsid w:val="00B34D91"/>
    <w:rsid w:val="00B350B8"/>
    <w:rsid w:val="00B35DF5"/>
    <w:rsid w:val="00B369D2"/>
    <w:rsid w:val="00B37CD7"/>
    <w:rsid w:val="00B40110"/>
    <w:rsid w:val="00B42964"/>
    <w:rsid w:val="00B43142"/>
    <w:rsid w:val="00B43BA1"/>
    <w:rsid w:val="00B4751A"/>
    <w:rsid w:val="00B511CD"/>
    <w:rsid w:val="00B51D60"/>
    <w:rsid w:val="00B53052"/>
    <w:rsid w:val="00B5358E"/>
    <w:rsid w:val="00B55CF5"/>
    <w:rsid w:val="00B55F26"/>
    <w:rsid w:val="00B574FD"/>
    <w:rsid w:val="00B62F38"/>
    <w:rsid w:val="00B66B53"/>
    <w:rsid w:val="00B72BC7"/>
    <w:rsid w:val="00B75074"/>
    <w:rsid w:val="00B75AA4"/>
    <w:rsid w:val="00B762FE"/>
    <w:rsid w:val="00B76F68"/>
    <w:rsid w:val="00B82327"/>
    <w:rsid w:val="00B82ADD"/>
    <w:rsid w:val="00B83CB5"/>
    <w:rsid w:val="00B85B24"/>
    <w:rsid w:val="00B85F0A"/>
    <w:rsid w:val="00B860D4"/>
    <w:rsid w:val="00B8719B"/>
    <w:rsid w:val="00B93F58"/>
    <w:rsid w:val="00B96853"/>
    <w:rsid w:val="00BA1649"/>
    <w:rsid w:val="00BA6760"/>
    <w:rsid w:val="00BB2761"/>
    <w:rsid w:val="00BB682C"/>
    <w:rsid w:val="00BC2475"/>
    <w:rsid w:val="00BC3CA7"/>
    <w:rsid w:val="00BC5CD8"/>
    <w:rsid w:val="00BC720C"/>
    <w:rsid w:val="00BC7535"/>
    <w:rsid w:val="00BD0593"/>
    <w:rsid w:val="00BD09D3"/>
    <w:rsid w:val="00BD2F5D"/>
    <w:rsid w:val="00BD51A5"/>
    <w:rsid w:val="00BD73B9"/>
    <w:rsid w:val="00BE2D74"/>
    <w:rsid w:val="00BE2EB0"/>
    <w:rsid w:val="00BE2EC5"/>
    <w:rsid w:val="00BE46CB"/>
    <w:rsid w:val="00BF1B01"/>
    <w:rsid w:val="00BF1F1E"/>
    <w:rsid w:val="00BF3ED7"/>
    <w:rsid w:val="00BF53D9"/>
    <w:rsid w:val="00BF60AC"/>
    <w:rsid w:val="00BF61FB"/>
    <w:rsid w:val="00BF6361"/>
    <w:rsid w:val="00BF6DC8"/>
    <w:rsid w:val="00BF6E24"/>
    <w:rsid w:val="00BF740D"/>
    <w:rsid w:val="00C0073F"/>
    <w:rsid w:val="00C008E0"/>
    <w:rsid w:val="00C00EAF"/>
    <w:rsid w:val="00C025FF"/>
    <w:rsid w:val="00C02995"/>
    <w:rsid w:val="00C0335D"/>
    <w:rsid w:val="00C04D60"/>
    <w:rsid w:val="00C05A9B"/>
    <w:rsid w:val="00C062CC"/>
    <w:rsid w:val="00C1277D"/>
    <w:rsid w:val="00C128FB"/>
    <w:rsid w:val="00C13471"/>
    <w:rsid w:val="00C16065"/>
    <w:rsid w:val="00C20B07"/>
    <w:rsid w:val="00C20D60"/>
    <w:rsid w:val="00C21465"/>
    <w:rsid w:val="00C22F9E"/>
    <w:rsid w:val="00C24230"/>
    <w:rsid w:val="00C243DD"/>
    <w:rsid w:val="00C2445B"/>
    <w:rsid w:val="00C244A9"/>
    <w:rsid w:val="00C250C6"/>
    <w:rsid w:val="00C27568"/>
    <w:rsid w:val="00C32402"/>
    <w:rsid w:val="00C350C1"/>
    <w:rsid w:val="00C35460"/>
    <w:rsid w:val="00C405B7"/>
    <w:rsid w:val="00C41503"/>
    <w:rsid w:val="00C444A4"/>
    <w:rsid w:val="00C45327"/>
    <w:rsid w:val="00C464DF"/>
    <w:rsid w:val="00C46914"/>
    <w:rsid w:val="00C47D07"/>
    <w:rsid w:val="00C53DCE"/>
    <w:rsid w:val="00C53F79"/>
    <w:rsid w:val="00C56A89"/>
    <w:rsid w:val="00C579A9"/>
    <w:rsid w:val="00C658F1"/>
    <w:rsid w:val="00C6661D"/>
    <w:rsid w:val="00C71929"/>
    <w:rsid w:val="00C729B3"/>
    <w:rsid w:val="00C733BA"/>
    <w:rsid w:val="00C756FD"/>
    <w:rsid w:val="00C802CF"/>
    <w:rsid w:val="00C810CA"/>
    <w:rsid w:val="00C81E1A"/>
    <w:rsid w:val="00C871DD"/>
    <w:rsid w:val="00C9243B"/>
    <w:rsid w:val="00C93ADA"/>
    <w:rsid w:val="00C94AD6"/>
    <w:rsid w:val="00C95FB0"/>
    <w:rsid w:val="00C96231"/>
    <w:rsid w:val="00CA0465"/>
    <w:rsid w:val="00CA0C89"/>
    <w:rsid w:val="00CA1117"/>
    <w:rsid w:val="00CA30D5"/>
    <w:rsid w:val="00CA3A64"/>
    <w:rsid w:val="00CA54E8"/>
    <w:rsid w:val="00CA617F"/>
    <w:rsid w:val="00CA70E4"/>
    <w:rsid w:val="00CB085D"/>
    <w:rsid w:val="00CB1486"/>
    <w:rsid w:val="00CB26B2"/>
    <w:rsid w:val="00CB37CB"/>
    <w:rsid w:val="00CB4CA5"/>
    <w:rsid w:val="00CB4CC9"/>
    <w:rsid w:val="00CC3D66"/>
    <w:rsid w:val="00CC46ED"/>
    <w:rsid w:val="00CC546A"/>
    <w:rsid w:val="00CC5B45"/>
    <w:rsid w:val="00CC5D0C"/>
    <w:rsid w:val="00CC6C28"/>
    <w:rsid w:val="00CD1A57"/>
    <w:rsid w:val="00CD4D5E"/>
    <w:rsid w:val="00CD6C5B"/>
    <w:rsid w:val="00CE1DA2"/>
    <w:rsid w:val="00CE3D20"/>
    <w:rsid w:val="00CE6631"/>
    <w:rsid w:val="00CE6C15"/>
    <w:rsid w:val="00CE726E"/>
    <w:rsid w:val="00CF0A79"/>
    <w:rsid w:val="00CF150A"/>
    <w:rsid w:val="00CF5414"/>
    <w:rsid w:val="00CF6B67"/>
    <w:rsid w:val="00CF759C"/>
    <w:rsid w:val="00D01D81"/>
    <w:rsid w:val="00D031EA"/>
    <w:rsid w:val="00D06E9B"/>
    <w:rsid w:val="00D103A5"/>
    <w:rsid w:val="00D113E0"/>
    <w:rsid w:val="00D12978"/>
    <w:rsid w:val="00D13385"/>
    <w:rsid w:val="00D1468B"/>
    <w:rsid w:val="00D15A3B"/>
    <w:rsid w:val="00D2024A"/>
    <w:rsid w:val="00D21498"/>
    <w:rsid w:val="00D220F3"/>
    <w:rsid w:val="00D22969"/>
    <w:rsid w:val="00D24863"/>
    <w:rsid w:val="00D24E9C"/>
    <w:rsid w:val="00D311CB"/>
    <w:rsid w:val="00D312F7"/>
    <w:rsid w:val="00D34B4C"/>
    <w:rsid w:val="00D36284"/>
    <w:rsid w:val="00D372BF"/>
    <w:rsid w:val="00D37921"/>
    <w:rsid w:val="00D41A1C"/>
    <w:rsid w:val="00D42303"/>
    <w:rsid w:val="00D44547"/>
    <w:rsid w:val="00D449B8"/>
    <w:rsid w:val="00D46F65"/>
    <w:rsid w:val="00D50562"/>
    <w:rsid w:val="00D620B9"/>
    <w:rsid w:val="00D621BE"/>
    <w:rsid w:val="00D624CE"/>
    <w:rsid w:val="00D632BB"/>
    <w:rsid w:val="00D64816"/>
    <w:rsid w:val="00D655BF"/>
    <w:rsid w:val="00D6584F"/>
    <w:rsid w:val="00D67449"/>
    <w:rsid w:val="00D70A17"/>
    <w:rsid w:val="00D7179A"/>
    <w:rsid w:val="00D72BA3"/>
    <w:rsid w:val="00D72C5B"/>
    <w:rsid w:val="00D7469D"/>
    <w:rsid w:val="00D75F17"/>
    <w:rsid w:val="00D83159"/>
    <w:rsid w:val="00D84FC5"/>
    <w:rsid w:val="00D87CDD"/>
    <w:rsid w:val="00D87E03"/>
    <w:rsid w:val="00D92510"/>
    <w:rsid w:val="00D93762"/>
    <w:rsid w:val="00D94C3C"/>
    <w:rsid w:val="00DA0904"/>
    <w:rsid w:val="00DA1292"/>
    <w:rsid w:val="00DA26AE"/>
    <w:rsid w:val="00DA26F8"/>
    <w:rsid w:val="00DA6584"/>
    <w:rsid w:val="00DA6B15"/>
    <w:rsid w:val="00DA75A6"/>
    <w:rsid w:val="00DA7921"/>
    <w:rsid w:val="00DB4C7F"/>
    <w:rsid w:val="00DB5B6B"/>
    <w:rsid w:val="00DC06FE"/>
    <w:rsid w:val="00DC5065"/>
    <w:rsid w:val="00DC6516"/>
    <w:rsid w:val="00DD11E1"/>
    <w:rsid w:val="00DD29B2"/>
    <w:rsid w:val="00DD2D97"/>
    <w:rsid w:val="00DD3FE0"/>
    <w:rsid w:val="00DD426C"/>
    <w:rsid w:val="00DD5E95"/>
    <w:rsid w:val="00DD7A8C"/>
    <w:rsid w:val="00DE2D68"/>
    <w:rsid w:val="00DF2C45"/>
    <w:rsid w:val="00DF2C87"/>
    <w:rsid w:val="00DF2FC8"/>
    <w:rsid w:val="00DF60AF"/>
    <w:rsid w:val="00DF75AC"/>
    <w:rsid w:val="00E01DF4"/>
    <w:rsid w:val="00E172F6"/>
    <w:rsid w:val="00E203F0"/>
    <w:rsid w:val="00E208BE"/>
    <w:rsid w:val="00E22C8C"/>
    <w:rsid w:val="00E22EFB"/>
    <w:rsid w:val="00E2511C"/>
    <w:rsid w:val="00E26D5A"/>
    <w:rsid w:val="00E33BB7"/>
    <w:rsid w:val="00E34027"/>
    <w:rsid w:val="00E35420"/>
    <w:rsid w:val="00E355AF"/>
    <w:rsid w:val="00E36C0E"/>
    <w:rsid w:val="00E36E17"/>
    <w:rsid w:val="00E36E21"/>
    <w:rsid w:val="00E403FC"/>
    <w:rsid w:val="00E406B2"/>
    <w:rsid w:val="00E42D9F"/>
    <w:rsid w:val="00E43B47"/>
    <w:rsid w:val="00E44E8C"/>
    <w:rsid w:val="00E46496"/>
    <w:rsid w:val="00E5551F"/>
    <w:rsid w:val="00E57C04"/>
    <w:rsid w:val="00E61707"/>
    <w:rsid w:val="00E619B9"/>
    <w:rsid w:val="00E62806"/>
    <w:rsid w:val="00E645DF"/>
    <w:rsid w:val="00E66747"/>
    <w:rsid w:val="00E70F7B"/>
    <w:rsid w:val="00E74595"/>
    <w:rsid w:val="00E7559B"/>
    <w:rsid w:val="00E84495"/>
    <w:rsid w:val="00E909C2"/>
    <w:rsid w:val="00E91987"/>
    <w:rsid w:val="00E928C7"/>
    <w:rsid w:val="00E929AF"/>
    <w:rsid w:val="00E93A70"/>
    <w:rsid w:val="00E9606B"/>
    <w:rsid w:val="00E965D0"/>
    <w:rsid w:val="00EA4200"/>
    <w:rsid w:val="00EA62BF"/>
    <w:rsid w:val="00EA7566"/>
    <w:rsid w:val="00EB16BA"/>
    <w:rsid w:val="00EB3602"/>
    <w:rsid w:val="00EB3BFF"/>
    <w:rsid w:val="00EB3DEB"/>
    <w:rsid w:val="00EB4988"/>
    <w:rsid w:val="00EB51D6"/>
    <w:rsid w:val="00EB69EA"/>
    <w:rsid w:val="00EB6B12"/>
    <w:rsid w:val="00EC0085"/>
    <w:rsid w:val="00EC077B"/>
    <w:rsid w:val="00ED0359"/>
    <w:rsid w:val="00ED161A"/>
    <w:rsid w:val="00ED303A"/>
    <w:rsid w:val="00ED3BE7"/>
    <w:rsid w:val="00ED644D"/>
    <w:rsid w:val="00EE1801"/>
    <w:rsid w:val="00EE1AB2"/>
    <w:rsid w:val="00EE270B"/>
    <w:rsid w:val="00EE2A2E"/>
    <w:rsid w:val="00EF214F"/>
    <w:rsid w:val="00EF22EC"/>
    <w:rsid w:val="00EF3730"/>
    <w:rsid w:val="00EF6126"/>
    <w:rsid w:val="00EF6CD9"/>
    <w:rsid w:val="00EF7FC8"/>
    <w:rsid w:val="00F003F3"/>
    <w:rsid w:val="00F02E6C"/>
    <w:rsid w:val="00F042FE"/>
    <w:rsid w:val="00F0646D"/>
    <w:rsid w:val="00F07B8B"/>
    <w:rsid w:val="00F11290"/>
    <w:rsid w:val="00F11E52"/>
    <w:rsid w:val="00F1275D"/>
    <w:rsid w:val="00F13D66"/>
    <w:rsid w:val="00F177D7"/>
    <w:rsid w:val="00F2037A"/>
    <w:rsid w:val="00F2068B"/>
    <w:rsid w:val="00F215BE"/>
    <w:rsid w:val="00F219FD"/>
    <w:rsid w:val="00F221F9"/>
    <w:rsid w:val="00F2227F"/>
    <w:rsid w:val="00F22373"/>
    <w:rsid w:val="00F225AB"/>
    <w:rsid w:val="00F247FD"/>
    <w:rsid w:val="00F25146"/>
    <w:rsid w:val="00F36ED7"/>
    <w:rsid w:val="00F37152"/>
    <w:rsid w:val="00F37C02"/>
    <w:rsid w:val="00F4153C"/>
    <w:rsid w:val="00F424AD"/>
    <w:rsid w:val="00F42CC4"/>
    <w:rsid w:val="00F45A8F"/>
    <w:rsid w:val="00F502B7"/>
    <w:rsid w:val="00F50B55"/>
    <w:rsid w:val="00F520AA"/>
    <w:rsid w:val="00F52329"/>
    <w:rsid w:val="00F5306A"/>
    <w:rsid w:val="00F55804"/>
    <w:rsid w:val="00F56B7B"/>
    <w:rsid w:val="00F57DB7"/>
    <w:rsid w:val="00F6058E"/>
    <w:rsid w:val="00F60B80"/>
    <w:rsid w:val="00F65391"/>
    <w:rsid w:val="00F65A26"/>
    <w:rsid w:val="00F66525"/>
    <w:rsid w:val="00F66B81"/>
    <w:rsid w:val="00F67703"/>
    <w:rsid w:val="00F709B4"/>
    <w:rsid w:val="00F71674"/>
    <w:rsid w:val="00F73DC3"/>
    <w:rsid w:val="00F75FA8"/>
    <w:rsid w:val="00F76640"/>
    <w:rsid w:val="00F81B17"/>
    <w:rsid w:val="00F86013"/>
    <w:rsid w:val="00F8772D"/>
    <w:rsid w:val="00F90661"/>
    <w:rsid w:val="00F913E8"/>
    <w:rsid w:val="00F9247D"/>
    <w:rsid w:val="00F92847"/>
    <w:rsid w:val="00F92BA2"/>
    <w:rsid w:val="00F947BD"/>
    <w:rsid w:val="00F9532E"/>
    <w:rsid w:val="00F965F1"/>
    <w:rsid w:val="00F97385"/>
    <w:rsid w:val="00F973FF"/>
    <w:rsid w:val="00FA0D3E"/>
    <w:rsid w:val="00FA1783"/>
    <w:rsid w:val="00FA1C26"/>
    <w:rsid w:val="00FA2E43"/>
    <w:rsid w:val="00FA36D3"/>
    <w:rsid w:val="00FA4C2D"/>
    <w:rsid w:val="00FA7409"/>
    <w:rsid w:val="00FA7735"/>
    <w:rsid w:val="00FB065C"/>
    <w:rsid w:val="00FB0CBA"/>
    <w:rsid w:val="00FB139B"/>
    <w:rsid w:val="00FB19E3"/>
    <w:rsid w:val="00FB1BB4"/>
    <w:rsid w:val="00FC175F"/>
    <w:rsid w:val="00FC1B21"/>
    <w:rsid w:val="00FC1DAA"/>
    <w:rsid w:val="00FC44F5"/>
    <w:rsid w:val="00FC4F1F"/>
    <w:rsid w:val="00FD1126"/>
    <w:rsid w:val="00FD1380"/>
    <w:rsid w:val="00FD19AA"/>
    <w:rsid w:val="00FD22EE"/>
    <w:rsid w:val="00FD3F10"/>
    <w:rsid w:val="00FE2136"/>
    <w:rsid w:val="00FE2787"/>
    <w:rsid w:val="00FE59D0"/>
    <w:rsid w:val="00FE67E1"/>
    <w:rsid w:val="00FF29D5"/>
    <w:rsid w:val="00FF2E25"/>
    <w:rsid w:val="00FF5556"/>
    <w:rsid w:val="00FF7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BCB79F"/>
  <w15:docId w15:val="{DFF23746-B83A-4B4E-9D63-EEA832A6B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2C8C"/>
    <w:pPr>
      <w:spacing w:line="360" w:lineRule="auto"/>
      <w:jc w:val="both"/>
    </w:pPr>
    <w:rPr>
      <w:rFonts w:ascii="Times New Roman" w:hAnsi="Times New Roman"/>
      <w:sz w:val="24"/>
      <w:lang w:val="es-ES"/>
    </w:rPr>
  </w:style>
  <w:style w:type="paragraph" w:styleId="Ttulo1">
    <w:name w:val="heading 1"/>
    <w:basedOn w:val="Normal"/>
    <w:next w:val="Normal"/>
    <w:link w:val="Ttulo1Car"/>
    <w:autoRedefine/>
    <w:uiPriority w:val="9"/>
    <w:qFormat/>
    <w:rsid w:val="00AE1A34"/>
    <w:pPr>
      <w:keepNext/>
      <w:keepLines/>
      <w:widowControl w:val="0"/>
      <w:spacing w:before="240" w:after="0" w:line="480" w:lineRule="auto"/>
      <w:outlineLvl w:val="0"/>
    </w:pPr>
    <w:rPr>
      <w:rFonts w:asciiTheme="majorHAnsi" w:eastAsiaTheme="majorEastAsia" w:hAnsiTheme="majorHAnsi" w:cstheme="majorBidi"/>
      <w:color w:val="000000" w:themeColor="text1"/>
      <w:kern w:val="2"/>
      <w:sz w:val="40"/>
      <w:szCs w:val="26"/>
      <w:lang w:eastAsia="zh-CN"/>
    </w:rPr>
  </w:style>
  <w:style w:type="paragraph" w:styleId="Ttulo2">
    <w:name w:val="heading 2"/>
    <w:basedOn w:val="Normal"/>
    <w:next w:val="Normal"/>
    <w:link w:val="Ttulo2Car"/>
    <w:uiPriority w:val="9"/>
    <w:unhideWhenUsed/>
    <w:qFormat/>
    <w:rsid w:val="00AE1A34"/>
    <w:pPr>
      <w:keepNext/>
      <w:keepLines/>
      <w:widowControl w:val="0"/>
      <w:spacing w:before="40" w:after="0"/>
      <w:outlineLvl w:val="1"/>
    </w:pPr>
    <w:rPr>
      <w:rFonts w:asciiTheme="majorHAnsi" w:eastAsiaTheme="majorEastAsia" w:hAnsiTheme="majorHAnsi" w:cstheme="majorBidi"/>
      <w:color w:val="000000" w:themeColor="text1"/>
      <w:kern w:val="2"/>
      <w:sz w:val="36"/>
      <w:szCs w:val="26"/>
      <w:lang w:eastAsia="zh-CN"/>
    </w:rPr>
  </w:style>
  <w:style w:type="paragraph" w:styleId="Ttulo3">
    <w:name w:val="heading 3"/>
    <w:basedOn w:val="Normal"/>
    <w:next w:val="Normal"/>
    <w:link w:val="Ttulo3Car"/>
    <w:uiPriority w:val="9"/>
    <w:unhideWhenUsed/>
    <w:qFormat/>
    <w:rsid w:val="00AE1A34"/>
    <w:pPr>
      <w:keepNext/>
      <w:keepLines/>
      <w:spacing w:before="40" w:after="0"/>
      <w:outlineLvl w:val="2"/>
    </w:pPr>
    <w:rPr>
      <w:rFonts w:asciiTheme="majorHAnsi" w:eastAsiaTheme="majorEastAsia" w:hAnsiTheme="majorHAnsi" w:cstheme="majorBidi"/>
      <w:sz w:val="32"/>
      <w:szCs w:val="24"/>
    </w:rPr>
  </w:style>
  <w:style w:type="paragraph" w:styleId="Ttulo4">
    <w:name w:val="heading 4"/>
    <w:basedOn w:val="Normal"/>
    <w:next w:val="Normal"/>
    <w:link w:val="Ttulo4Car"/>
    <w:autoRedefine/>
    <w:uiPriority w:val="9"/>
    <w:unhideWhenUsed/>
    <w:qFormat/>
    <w:rsid w:val="00AE1A34"/>
    <w:pPr>
      <w:keepNext/>
      <w:keepLines/>
      <w:spacing w:before="40" w:after="0"/>
      <w:outlineLvl w:val="3"/>
    </w:pPr>
    <w:rPr>
      <w:rFonts w:asciiTheme="majorHAnsi" w:eastAsiaTheme="majorEastAsia" w:hAnsiTheme="majorHAnsi" w:cstheme="majorBidi"/>
      <w:i/>
      <w:iCs/>
      <w:sz w:val="28"/>
    </w:rPr>
  </w:style>
  <w:style w:type="paragraph" w:styleId="Ttulo5">
    <w:name w:val="heading 5"/>
    <w:basedOn w:val="Normal"/>
    <w:next w:val="Normal"/>
    <w:link w:val="Ttulo5Car"/>
    <w:autoRedefine/>
    <w:uiPriority w:val="9"/>
    <w:unhideWhenUsed/>
    <w:qFormat/>
    <w:rsid w:val="00AE1A34"/>
    <w:pPr>
      <w:keepNext/>
      <w:keepLines/>
      <w:spacing w:before="40" w:after="0"/>
      <w:outlineLvl w:val="4"/>
    </w:pPr>
    <w:rPr>
      <w:rFonts w:asciiTheme="majorHAnsi" w:eastAsiaTheme="majorEastAsia" w:hAnsiTheme="majorHAnsi" w:cstheme="majorBidi"/>
      <w:color w:val="365F91" w:themeColor="accent1" w:themeShade="BF"/>
      <w:sz w:val="28"/>
    </w:rPr>
  </w:style>
  <w:style w:type="paragraph" w:styleId="Ttulo6">
    <w:name w:val="heading 6"/>
    <w:basedOn w:val="Normal"/>
    <w:next w:val="Normal"/>
    <w:link w:val="Ttulo6Car"/>
    <w:uiPriority w:val="9"/>
    <w:unhideWhenUsed/>
    <w:qFormat/>
    <w:rsid w:val="005B294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C651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C6516"/>
    <w:rPr>
      <w:rFonts w:ascii="Tahoma" w:hAnsi="Tahoma" w:cs="Tahoma"/>
      <w:sz w:val="16"/>
      <w:szCs w:val="16"/>
    </w:rPr>
  </w:style>
  <w:style w:type="paragraph" w:styleId="Encabezado">
    <w:name w:val="header"/>
    <w:basedOn w:val="Normal"/>
    <w:link w:val="EncabezadoCar"/>
    <w:uiPriority w:val="99"/>
    <w:unhideWhenUsed/>
    <w:rsid w:val="00FE213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E2136"/>
  </w:style>
  <w:style w:type="paragraph" w:styleId="Piedepgina">
    <w:name w:val="footer"/>
    <w:basedOn w:val="Normal"/>
    <w:link w:val="PiedepginaCar"/>
    <w:uiPriority w:val="99"/>
    <w:unhideWhenUsed/>
    <w:rsid w:val="00FE213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E2136"/>
  </w:style>
  <w:style w:type="character" w:customStyle="1" w:styleId="Ttulo1Car">
    <w:name w:val="Título 1 Car"/>
    <w:basedOn w:val="Fuentedeprrafopredeter"/>
    <w:link w:val="Ttulo1"/>
    <w:uiPriority w:val="9"/>
    <w:rsid w:val="00AE1A34"/>
    <w:rPr>
      <w:rFonts w:asciiTheme="majorHAnsi" w:eastAsiaTheme="majorEastAsia" w:hAnsiTheme="majorHAnsi" w:cstheme="majorBidi"/>
      <w:color w:val="000000" w:themeColor="text1"/>
      <w:kern w:val="2"/>
      <w:sz w:val="40"/>
      <w:szCs w:val="26"/>
      <w:lang w:val="es-ES" w:eastAsia="zh-CN"/>
    </w:rPr>
  </w:style>
  <w:style w:type="character" w:customStyle="1" w:styleId="Ttulo2Car">
    <w:name w:val="Título 2 Car"/>
    <w:basedOn w:val="Fuentedeprrafopredeter"/>
    <w:link w:val="Ttulo2"/>
    <w:uiPriority w:val="9"/>
    <w:rsid w:val="00AE1A34"/>
    <w:rPr>
      <w:rFonts w:asciiTheme="majorHAnsi" w:eastAsiaTheme="majorEastAsia" w:hAnsiTheme="majorHAnsi" w:cstheme="majorBidi"/>
      <w:color w:val="000000" w:themeColor="text1"/>
      <w:kern w:val="2"/>
      <w:sz w:val="36"/>
      <w:szCs w:val="26"/>
      <w:lang w:val="es-ES" w:eastAsia="zh-CN"/>
    </w:rPr>
  </w:style>
  <w:style w:type="paragraph" w:styleId="TtuloTDC">
    <w:name w:val="TOC Heading"/>
    <w:basedOn w:val="Ttulo1"/>
    <w:next w:val="Normal"/>
    <w:uiPriority w:val="39"/>
    <w:unhideWhenUsed/>
    <w:qFormat/>
    <w:rsid w:val="003205FE"/>
    <w:pPr>
      <w:widowControl/>
      <w:spacing w:line="259" w:lineRule="auto"/>
      <w:outlineLvl w:val="9"/>
    </w:pPr>
    <w:rPr>
      <w:kern w:val="0"/>
      <w:lang w:eastAsia="es-ES"/>
    </w:rPr>
  </w:style>
  <w:style w:type="paragraph" w:styleId="TDC1">
    <w:name w:val="toc 1"/>
    <w:basedOn w:val="Normal"/>
    <w:next w:val="Normal"/>
    <w:autoRedefine/>
    <w:uiPriority w:val="39"/>
    <w:unhideWhenUsed/>
    <w:rsid w:val="00072872"/>
    <w:pPr>
      <w:tabs>
        <w:tab w:val="left" w:pos="284"/>
        <w:tab w:val="right" w:leader="dot" w:pos="8828"/>
      </w:tabs>
      <w:spacing w:after="100"/>
    </w:pPr>
  </w:style>
  <w:style w:type="paragraph" w:styleId="TDC2">
    <w:name w:val="toc 2"/>
    <w:basedOn w:val="Normal"/>
    <w:next w:val="Normal"/>
    <w:autoRedefine/>
    <w:uiPriority w:val="39"/>
    <w:unhideWhenUsed/>
    <w:rsid w:val="00AE7957"/>
    <w:pPr>
      <w:tabs>
        <w:tab w:val="left" w:pos="567"/>
        <w:tab w:val="right" w:leader="dot" w:pos="8828"/>
      </w:tabs>
      <w:spacing w:after="100"/>
      <w:ind w:left="220"/>
    </w:pPr>
  </w:style>
  <w:style w:type="character" w:styleId="Hipervnculo">
    <w:name w:val="Hyperlink"/>
    <w:basedOn w:val="Fuentedeprrafopredeter"/>
    <w:uiPriority w:val="99"/>
    <w:unhideWhenUsed/>
    <w:rsid w:val="003205FE"/>
    <w:rPr>
      <w:color w:val="0000FF" w:themeColor="hyperlink"/>
      <w:u w:val="single"/>
    </w:rPr>
  </w:style>
  <w:style w:type="paragraph" w:styleId="Prrafodelista">
    <w:name w:val="List Paragraph"/>
    <w:basedOn w:val="Normal"/>
    <w:uiPriority w:val="34"/>
    <w:qFormat/>
    <w:rsid w:val="005B0E77"/>
    <w:pPr>
      <w:ind w:left="720"/>
      <w:contextualSpacing/>
    </w:pPr>
  </w:style>
  <w:style w:type="character" w:customStyle="1" w:styleId="Ttulo3Car">
    <w:name w:val="Título 3 Car"/>
    <w:basedOn w:val="Fuentedeprrafopredeter"/>
    <w:link w:val="Ttulo3"/>
    <w:uiPriority w:val="9"/>
    <w:rsid w:val="00AE1A34"/>
    <w:rPr>
      <w:rFonts w:asciiTheme="majorHAnsi" w:eastAsiaTheme="majorEastAsia" w:hAnsiTheme="majorHAnsi" w:cstheme="majorBidi"/>
      <w:sz w:val="32"/>
      <w:szCs w:val="24"/>
      <w:lang w:val="es-ES"/>
    </w:rPr>
  </w:style>
  <w:style w:type="character" w:customStyle="1" w:styleId="Ttulo4Car">
    <w:name w:val="Título 4 Car"/>
    <w:basedOn w:val="Fuentedeprrafopredeter"/>
    <w:link w:val="Ttulo4"/>
    <w:uiPriority w:val="9"/>
    <w:rsid w:val="00AE1A34"/>
    <w:rPr>
      <w:rFonts w:asciiTheme="majorHAnsi" w:eastAsiaTheme="majorEastAsia" w:hAnsiTheme="majorHAnsi" w:cstheme="majorBidi"/>
      <w:i/>
      <w:iCs/>
      <w:sz w:val="28"/>
      <w:lang w:val="es-ES"/>
    </w:rPr>
  </w:style>
  <w:style w:type="paragraph" w:customStyle="1" w:styleId="Compact">
    <w:name w:val="Compact"/>
    <w:basedOn w:val="Textoindependiente"/>
    <w:qFormat/>
    <w:rsid w:val="0076245E"/>
    <w:pPr>
      <w:spacing w:before="36" w:after="36" w:line="240" w:lineRule="auto"/>
    </w:pPr>
    <w:rPr>
      <w:szCs w:val="24"/>
      <w:lang w:val="en-US"/>
    </w:rPr>
  </w:style>
  <w:style w:type="paragraph" w:styleId="Ttulo">
    <w:name w:val="Title"/>
    <w:basedOn w:val="Normal"/>
    <w:next w:val="Textoindependiente"/>
    <w:link w:val="TtuloCar"/>
    <w:qFormat/>
    <w:rsid w:val="00FA0D3E"/>
    <w:pPr>
      <w:keepNext/>
      <w:keepLines/>
      <w:spacing w:before="480" w:after="240" w:line="240" w:lineRule="auto"/>
      <w:jc w:val="center"/>
    </w:pPr>
    <w:rPr>
      <w:rFonts w:asciiTheme="majorHAnsi" w:eastAsiaTheme="majorEastAsia" w:hAnsiTheme="majorHAnsi" w:cstheme="majorBidi"/>
      <w:b/>
      <w:bCs/>
      <w:sz w:val="36"/>
      <w:szCs w:val="36"/>
      <w:lang w:val="en-US"/>
    </w:rPr>
  </w:style>
  <w:style w:type="character" w:customStyle="1" w:styleId="TtuloCar">
    <w:name w:val="Título Car"/>
    <w:basedOn w:val="Fuentedeprrafopredeter"/>
    <w:link w:val="Ttulo"/>
    <w:rsid w:val="00FA0D3E"/>
    <w:rPr>
      <w:rFonts w:asciiTheme="majorHAnsi" w:eastAsiaTheme="majorEastAsia" w:hAnsiTheme="majorHAnsi" w:cstheme="majorBidi"/>
      <w:b/>
      <w:bCs/>
      <w:sz w:val="36"/>
      <w:szCs w:val="36"/>
    </w:rPr>
  </w:style>
  <w:style w:type="character" w:customStyle="1" w:styleId="VerbatimChar">
    <w:name w:val="Verbatim Char"/>
    <w:basedOn w:val="Fuentedeprrafopredeter"/>
    <w:link w:val="SourceCode"/>
    <w:rsid w:val="0076245E"/>
    <w:rPr>
      <w:rFonts w:ascii="Consolas" w:hAnsi="Consolas"/>
      <w:shd w:val="clear" w:color="auto" w:fill="F8F8F8"/>
    </w:rPr>
  </w:style>
  <w:style w:type="paragraph" w:customStyle="1" w:styleId="SourceCode">
    <w:name w:val="Source Code"/>
    <w:basedOn w:val="Normal"/>
    <w:link w:val="VerbatimChar"/>
    <w:rsid w:val="0076245E"/>
    <w:pPr>
      <w:shd w:val="clear" w:color="auto" w:fill="F8F8F8"/>
      <w:wordWrap w:val="0"/>
      <w:spacing w:line="240" w:lineRule="auto"/>
    </w:pPr>
    <w:rPr>
      <w:rFonts w:ascii="Consolas" w:hAnsi="Consolas"/>
      <w:lang w:val="en-US"/>
    </w:rPr>
  </w:style>
  <w:style w:type="character" w:customStyle="1" w:styleId="KeywordTok">
    <w:name w:val="KeywordTok"/>
    <w:basedOn w:val="VerbatimChar"/>
    <w:rsid w:val="0076245E"/>
    <w:rPr>
      <w:rFonts w:ascii="Consolas" w:hAnsi="Consolas"/>
      <w:b/>
      <w:color w:val="204A87"/>
      <w:shd w:val="clear" w:color="auto" w:fill="F8F8F8"/>
    </w:rPr>
  </w:style>
  <w:style w:type="character" w:customStyle="1" w:styleId="DecValTok">
    <w:name w:val="DecValTok"/>
    <w:basedOn w:val="VerbatimChar"/>
    <w:rsid w:val="0076245E"/>
    <w:rPr>
      <w:rFonts w:ascii="Consolas" w:hAnsi="Consolas"/>
      <w:color w:val="0000CF"/>
      <w:shd w:val="clear" w:color="auto" w:fill="F8F8F8"/>
    </w:rPr>
  </w:style>
  <w:style w:type="character" w:customStyle="1" w:styleId="NormalTok">
    <w:name w:val="NormalTok"/>
    <w:basedOn w:val="VerbatimChar"/>
    <w:rsid w:val="0076245E"/>
    <w:rPr>
      <w:rFonts w:ascii="Consolas" w:hAnsi="Consolas"/>
      <w:shd w:val="clear" w:color="auto" w:fill="F8F8F8"/>
    </w:rPr>
  </w:style>
  <w:style w:type="paragraph" w:styleId="Textoindependiente">
    <w:name w:val="Body Text"/>
    <w:basedOn w:val="Normal"/>
    <w:link w:val="TextoindependienteCar"/>
    <w:uiPriority w:val="99"/>
    <w:unhideWhenUsed/>
    <w:rsid w:val="0076245E"/>
    <w:pPr>
      <w:spacing w:after="120"/>
    </w:pPr>
  </w:style>
  <w:style w:type="character" w:customStyle="1" w:styleId="TextoindependienteCar">
    <w:name w:val="Texto independiente Car"/>
    <w:basedOn w:val="Fuentedeprrafopredeter"/>
    <w:link w:val="Textoindependiente"/>
    <w:uiPriority w:val="99"/>
    <w:rsid w:val="0076245E"/>
    <w:rPr>
      <w:lang w:val="es-ES"/>
    </w:rPr>
  </w:style>
  <w:style w:type="paragraph" w:styleId="TDC3">
    <w:name w:val="toc 3"/>
    <w:basedOn w:val="Normal"/>
    <w:next w:val="Normal"/>
    <w:autoRedefine/>
    <w:uiPriority w:val="39"/>
    <w:unhideWhenUsed/>
    <w:rsid w:val="00072872"/>
    <w:pPr>
      <w:tabs>
        <w:tab w:val="left" w:pos="993"/>
        <w:tab w:val="right" w:leader="dot" w:pos="8828"/>
      </w:tabs>
      <w:spacing w:after="100"/>
      <w:ind w:left="440"/>
    </w:pPr>
  </w:style>
  <w:style w:type="character" w:styleId="nfasis">
    <w:name w:val="Emphasis"/>
    <w:basedOn w:val="Fuentedeprrafopredeter"/>
    <w:uiPriority w:val="20"/>
    <w:qFormat/>
    <w:rsid w:val="00401F28"/>
    <w:rPr>
      <w:i/>
      <w:iCs/>
    </w:rPr>
  </w:style>
  <w:style w:type="paragraph" w:styleId="Descripcin">
    <w:name w:val="caption"/>
    <w:basedOn w:val="Normal"/>
    <w:next w:val="Normal"/>
    <w:uiPriority w:val="35"/>
    <w:unhideWhenUsed/>
    <w:qFormat/>
    <w:rsid w:val="001A446D"/>
    <w:pPr>
      <w:spacing w:line="240" w:lineRule="auto"/>
    </w:pPr>
    <w:rPr>
      <w:i/>
      <w:iCs/>
      <w:color w:val="1F497D" w:themeColor="text2"/>
      <w:sz w:val="18"/>
      <w:szCs w:val="18"/>
    </w:rPr>
  </w:style>
  <w:style w:type="paragraph" w:styleId="Tabladeilustraciones">
    <w:name w:val="table of figures"/>
    <w:basedOn w:val="Normal"/>
    <w:next w:val="Normal"/>
    <w:uiPriority w:val="99"/>
    <w:unhideWhenUsed/>
    <w:rsid w:val="001A446D"/>
    <w:pPr>
      <w:spacing w:after="0"/>
    </w:pPr>
  </w:style>
  <w:style w:type="character" w:styleId="Hipervnculovisitado">
    <w:name w:val="FollowedHyperlink"/>
    <w:basedOn w:val="Fuentedeprrafopredeter"/>
    <w:uiPriority w:val="99"/>
    <w:semiHidden/>
    <w:unhideWhenUsed/>
    <w:rsid w:val="00653B65"/>
    <w:rPr>
      <w:color w:val="800080" w:themeColor="followedHyperlink"/>
      <w:u w:val="single"/>
    </w:rPr>
  </w:style>
  <w:style w:type="paragraph" w:customStyle="1" w:styleId="FirstParagraph">
    <w:name w:val="First Paragraph"/>
    <w:basedOn w:val="Textoindependiente"/>
    <w:next w:val="Textoindependiente"/>
    <w:qFormat/>
    <w:rsid w:val="00CA3A64"/>
    <w:pPr>
      <w:spacing w:before="180" w:after="180" w:line="240" w:lineRule="auto"/>
    </w:pPr>
    <w:rPr>
      <w:szCs w:val="24"/>
      <w:lang w:val="en-US"/>
    </w:rPr>
  </w:style>
  <w:style w:type="table" w:styleId="Tablaconcuadrcula">
    <w:name w:val="Table Grid"/>
    <w:basedOn w:val="Tablanormal"/>
    <w:uiPriority w:val="59"/>
    <w:rsid w:val="006D0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rsid w:val="00AE1A34"/>
    <w:rPr>
      <w:rFonts w:asciiTheme="majorHAnsi" w:eastAsiaTheme="majorEastAsia" w:hAnsiTheme="majorHAnsi" w:cstheme="majorBidi"/>
      <w:color w:val="365F91" w:themeColor="accent1" w:themeShade="BF"/>
      <w:sz w:val="28"/>
      <w:lang w:val="es-ES"/>
    </w:rPr>
  </w:style>
  <w:style w:type="paragraph" w:styleId="HTMLconformatoprevio">
    <w:name w:val="HTML Preformatted"/>
    <w:basedOn w:val="Normal"/>
    <w:link w:val="HTMLconformatoprevioCar"/>
    <w:uiPriority w:val="99"/>
    <w:unhideWhenUsed/>
    <w:rsid w:val="003B6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3B6B17"/>
    <w:rPr>
      <w:rFonts w:ascii="Courier New" w:eastAsia="Times New Roman" w:hAnsi="Courier New" w:cs="Courier New"/>
      <w:sz w:val="20"/>
      <w:szCs w:val="20"/>
      <w:lang w:val="es-ES" w:eastAsia="es-ES"/>
    </w:rPr>
  </w:style>
  <w:style w:type="character" w:customStyle="1" w:styleId="gnkrckgcgsb">
    <w:name w:val="gnkrckgcgsb"/>
    <w:basedOn w:val="Fuentedeprrafopredeter"/>
    <w:rsid w:val="003B6B17"/>
  </w:style>
  <w:style w:type="paragraph" w:styleId="Sinespaciado">
    <w:name w:val="No Spacing"/>
    <w:link w:val="SinespaciadoCar"/>
    <w:uiPriority w:val="1"/>
    <w:qFormat/>
    <w:rsid w:val="00131F00"/>
    <w:pPr>
      <w:spacing w:after="0" w:line="240" w:lineRule="auto"/>
    </w:pPr>
    <w:rPr>
      <w:rFonts w:eastAsiaTheme="minorEastAsia"/>
      <w:lang w:val="es-ES" w:eastAsia="es-ES"/>
    </w:rPr>
  </w:style>
  <w:style w:type="character" w:customStyle="1" w:styleId="SinespaciadoCar">
    <w:name w:val="Sin espaciado Car"/>
    <w:basedOn w:val="Fuentedeprrafopredeter"/>
    <w:link w:val="Sinespaciado"/>
    <w:uiPriority w:val="1"/>
    <w:rsid w:val="00131F00"/>
    <w:rPr>
      <w:rFonts w:eastAsiaTheme="minorEastAsia"/>
      <w:lang w:val="es-ES" w:eastAsia="es-ES"/>
    </w:rPr>
  </w:style>
  <w:style w:type="character" w:styleId="Refdecomentario">
    <w:name w:val="annotation reference"/>
    <w:basedOn w:val="Fuentedeprrafopredeter"/>
    <w:uiPriority w:val="99"/>
    <w:semiHidden/>
    <w:unhideWhenUsed/>
    <w:rsid w:val="00094701"/>
    <w:rPr>
      <w:sz w:val="16"/>
      <w:szCs w:val="16"/>
    </w:rPr>
  </w:style>
  <w:style w:type="paragraph" w:styleId="Textocomentario">
    <w:name w:val="annotation text"/>
    <w:basedOn w:val="Normal"/>
    <w:link w:val="TextocomentarioCar"/>
    <w:uiPriority w:val="99"/>
    <w:semiHidden/>
    <w:unhideWhenUsed/>
    <w:rsid w:val="0009470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94701"/>
    <w:rPr>
      <w:rFonts w:ascii="Times New Roman" w:hAnsi="Times New Roman"/>
      <w:sz w:val="20"/>
      <w:szCs w:val="20"/>
      <w:lang w:val="es-ES"/>
    </w:rPr>
  </w:style>
  <w:style w:type="paragraph" w:styleId="Asuntodelcomentario">
    <w:name w:val="annotation subject"/>
    <w:basedOn w:val="Textocomentario"/>
    <w:next w:val="Textocomentario"/>
    <w:link w:val="AsuntodelcomentarioCar"/>
    <w:uiPriority w:val="99"/>
    <w:semiHidden/>
    <w:unhideWhenUsed/>
    <w:rsid w:val="00094701"/>
    <w:rPr>
      <w:b/>
      <w:bCs/>
    </w:rPr>
  </w:style>
  <w:style w:type="character" w:customStyle="1" w:styleId="AsuntodelcomentarioCar">
    <w:name w:val="Asunto del comentario Car"/>
    <w:basedOn w:val="TextocomentarioCar"/>
    <w:link w:val="Asuntodelcomentario"/>
    <w:uiPriority w:val="99"/>
    <w:semiHidden/>
    <w:rsid w:val="00094701"/>
    <w:rPr>
      <w:rFonts w:ascii="Times New Roman" w:hAnsi="Times New Roman"/>
      <w:b/>
      <w:bCs/>
      <w:sz w:val="20"/>
      <w:szCs w:val="20"/>
      <w:lang w:val="es-ES"/>
    </w:rPr>
  </w:style>
  <w:style w:type="paragraph" w:styleId="Bibliografa">
    <w:name w:val="Bibliography"/>
    <w:basedOn w:val="Normal"/>
    <w:next w:val="Normal"/>
    <w:uiPriority w:val="37"/>
    <w:unhideWhenUsed/>
    <w:rsid w:val="004863A0"/>
  </w:style>
  <w:style w:type="character" w:customStyle="1" w:styleId="Ttulo6Car">
    <w:name w:val="Título 6 Car"/>
    <w:basedOn w:val="Fuentedeprrafopredeter"/>
    <w:link w:val="Ttulo6"/>
    <w:uiPriority w:val="9"/>
    <w:rsid w:val="005B294E"/>
    <w:rPr>
      <w:rFonts w:asciiTheme="majorHAnsi" w:eastAsiaTheme="majorEastAsia" w:hAnsiTheme="majorHAnsi" w:cstheme="majorBidi"/>
      <w:color w:val="243F60" w:themeColor="accent1" w:themeShade="7F"/>
      <w:sz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0937">
      <w:bodyDiv w:val="1"/>
      <w:marLeft w:val="0"/>
      <w:marRight w:val="0"/>
      <w:marTop w:val="0"/>
      <w:marBottom w:val="0"/>
      <w:divBdr>
        <w:top w:val="none" w:sz="0" w:space="0" w:color="auto"/>
        <w:left w:val="none" w:sz="0" w:space="0" w:color="auto"/>
        <w:bottom w:val="none" w:sz="0" w:space="0" w:color="auto"/>
        <w:right w:val="none" w:sz="0" w:space="0" w:color="auto"/>
      </w:divBdr>
    </w:div>
    <w:div w:id="3408746">
      <w:bodyDiv w:val="1"/>
      <w:marLeft w:val="0"/>
      <w:marRight w:val="0"/>
      <w:marTop w:val="0"/>
      <w:marBottom w:val="0"/>
      <w:divBdr>
        <w:top w:val="none" w:sz="0" w:space="0" w:color="auto"/>
        <w:left w:val="none" w:sz="0" w:space="0" w:color="auto"/>
        <w:bottom w:val="none" w:sz="0" w:space="0" w:color="auto"/>
        <w:right w:val="none" w:sz="0" w:space="0" w:color="auto"/>
      </w:divBdr>
    </w:div>
    <w:div w:id="16009400">
      <w:bodyDiv w:val="1"/>
      <w:marLeft w:val="0"/>
      <w:marRight w:val="0"/>
      <w:marTop w:val="0"/>
      <w:marBottom w:val="0"/>
      <w:divBdr>
        <w:top w:val="none" w:sz="0" w:space="0" w:color="auto"/>
        <w:left w:val="none" w:sz="0" w:space="0" w:color="auto"/>
        <w:bottom w:val="none" w:sz="0" w:space="0" w:color="auto"/>
        <w:right w:val="none" w:sz="0" w:space="0" w:color="auto"/>
      </w:divBdr>
    </w:div>
    <w:div w:id="28728094">
      <w:bodyDiv w:val="1"/>
      <w:marLeft w:val="0"/>
      <w:marRight w:val="0"/>
      <w:marTop w:val="0"/>
      <w:marBottom w:val="0"/>
      <w:divBdr>
        <w:top w:val="none" w:sz="0" w:space="0" w:color="auto"/>
        <w:left w:val="none" w:sz="0" w:space="0" w:color="auto"/>
        <w:bottom w:val="none" w:sz="0" w:space="0" w:color="auto"/>
        <w:right w:val="none" w:sz="0" w:space="0" w:color="auto"/>
      </w:divBdr>
    </w:div>
    <w:div w:id="29427930">
      <w:bodyDiv w:val="1"/>
      <w:marLeft w:val="0"/>
      <w:marRight w:val="0"/>
      <w:marTop w:val="0"/>
      <w:marBottom w:val="0"/>
      <w:divBdr>
        <w:top w:val="none" w:sz="0" w:space="0" w:color="auto"/>
        <w:left w:val="none" w:sz="0" w:space="0" w:color="auto"/>
        <w:bottom w:val="none" w:sz="0" w:space="0" w:color="auto"/>
        <w:right w:val="none" w:sz="0" w:space="0" w:color="auto"/>
      </w:divBdr>
    </w:div>
    <w:div w:id="30158213">
      <w:bodyDiv w:val="1"/>
      <w:marLeft w:val="0"/>
      <w:marRight w:val="0"/>
      <w:marTop w:val="0"/>
      <w:marBottom w:val="0"/>
      <w:divBdr>
        <w:top w:val="none" w:sz="0" w:space="0" w:color="auto"/>
        <w:left w:val="none" w:sz="0" w:space="0" w:color="auto"/>
        <w:bottom w:val="none" w:sz="0" w:space="0" w:color="auto"/>
        <w:right w:val="none" w:sz="0" w:space="0" w:color="auto"/>
      </w:divBdr>
    </w:div>
    <w:div w:id="69811718">
      <w:bodyDiv w:val="1"/>
      <w:marLeft w:val="0"/>
      <w:marRight w:val="0"/>
      <w:marTop w:val="0"/>
      <w:marBottom w:val="0"/>
      <w:divBdr>
        <w:top w:val="none" w:sz="0" w:space="0" w:color="auto"/>
        <w:left w:val="none" w:sz="0" w:space="0" w:color="auto"/>
        <w:bottom w:val="none" w:sz="0" w:space="0" w:color="auto"/>
        <w:right w:val="none" w:sz="0" w:space="0" w:color="auto"/>
      </w:divBdr>
    </w:div>
    <w:div w:id="96605559">
      <w:bodyDiv w:val="1"/>
      <w:marLeft w:val="0"/>
      <w:marRight w:val="0"/>
      <w:marTop w:val="0"/>
      <w:marBottom w:val="0"/>
      <w:divBdr>
        <w:top w:val="none" w:sz="0" w:space="0" w:color="auto"/>
        <w:left w:val="none" w:sz="0" w:space="0" w:color="auto"/>
        <w:bottom w:val="none" w:sz="0" w:space="0" w:color="auto"/>
        <w:right w:val="none" w:sz="0" w:space="0" w:color="auto"/>
      </w:divBdr>
    </w:div>
    <w:div w:id="120612910">
      <w:bodyDiv w:val="1"/>
      <w:marLeft w:val="0"/>
      <w:marRight w:val="0"/>
      <w:marTop w:val="0"/>
      <w:marBottom w:val="0"/>
      <w:divBdr>
        <w:top w:val="none" w:sz="0" w:space="0" w:color="auto"/>
        <w:left w:val="none" w:sz="0" w:space="0" w:color="auto"/>
        <w:bottom w:val="none" w:sz="0" w:space="0" w:color="auto"/>
        <w:right w:val="none" w:sz="0" w:space="0" w:color="auto"/>
      </w:divBdr>
    </w:div>
    <w:div w:id="171993227">
      <w:bodyDiv w:val="1"/>
      <w:marLeft w:val="0"/>
      <w:marRight w:val="0"/>
      <w:marTop w:val="0"/>
      <w:marBottom w:val="0"/>
      <w:divBdr>
        <w:top w:val="none" w:sz="0" w:space="0" w:color="auto"/>
        <w:left w:val="none" w:sz="0" w:space="0" w:color="auto"/>
        <w:bottom w:val="none" w:sz="0" w:space="0" w:color="auto"/>
        <w:right w:val="none" w:sz="0" w:space="0" w:color="auto"/>
      </w:divBdr>
    </w:div>
    <w:div w:id="181633000">
      <w:bodyDiv w:val="1"/>
      <w:marLeft w:val="0"/>
      <w:marRight w:val="0"/>
      <w:marTop w:val="0"/>
      <w:marBottom w:val="0"/>
      <w:divBdr>
        <w:top w:val="none" w:sz="0" w:space="0" w:color="auto"/>
        <w:left w:val="none" w:sz="0" w:space="0" w:color="auto"/>
        <w:bottom w:val="none" w:sz="0" w:space="0" w:color="auto"/>
        <w:right w:val="none" w:sz="0" w:space="0" w:color="auto"/>
      </w:divBdr>
    </w:div>
    <w:div w:id="260649763">
      <w:bodyDiv w:val="1"/>
      <w:marLeft w:val="0"/>
      <w:marRight w:val="0"/>
      <w:marTop w:val="0"/>
      <w:marBottom w:val="0"/>
      <w:divBdr>
        <w:top w:val="none" w:sz="0" w:space="0" w:color="auto"/>
        <w:left w:val="none" w:sz="0" w:space="0" w:color="auto"/>
        <w:bottom w:val="none" w:sz="0" w:space="0" w:color="auto"/>
        <w:right w:val="none" w:sz="0" w:space="0" w:color="auto"/>
      </w:divBdr>
    </w:div>
    <w:div w:id="270166246">
      <w:bodyDiv w:val="1"/>
      <w:marLeft w:val="0"/>
      <w:marRight w:val="0"/>
      <w:marTop w:val="0"/>
      <w:marBottom w:val="0"/>
      <w:divBdr>
        <w:top w:val="none" w:sz="0" w:space="0" w:color="auto"/>
        <w:left w:val="none" w:sz="0" w:space="0" w:color="auto"/>
        <w:bottom w:val="none" w:sz="0" w:space="0" w:color="auto"/>
        <w:right w:val="none" w:sz="0" w:space="0" w:color="auto"/>
      </w:divBdr>
    </w:div>
    <w:div w:id="316957121">
      <w:bodyDiv w:val="1"/>
      <w:marLeft w:val="0"/>
      <w:marRight w:val="0"/>
      <w:marTop w:val="0"/>
      <w:marBottom w:val="0"/>
      <w:divBdr>
        <w:top w:val="none" w:sz="0" w:space="0" w:color="auto"/>
        <w:left w:val="none" w:sz="0" w:space="0" w:color="auto"/>
        <w:bottom w:val="none" w:sz="0" w:space="0" w:color="auto"/>
        <w:right w:val="none" w:sz="0" w:space="0" w:color="auto"/>
      </w:divBdr>
    </w:div>
    <w:div w:id="330371571">
      <w:bodyDiv w:val="1"/>
      <w:marLeft w:val="0"/>
      <w:marRight w:val="0"/>
      <w:marTop w:val="0"/>
      <w:marBottom w:val="0"/>
      <w:divBdr>
        <w:top w:val="none" w:sz="0" w:space="0" w:color="auto"/>
        <w:left w:val="none" w:sz="0" w:space="0" w:color="auto"/>
        <w:bottom w:val="none" w:sz="0" w:space="0" w:color="auto"/>
        <w:right w:val="none" w:sz="0" w:space="0" w:color="auto"/>
      </w:divBdr>
    </w:div>
    <w:div w:id="362706731">
      <w:bodyDiv w:val="1"/>
      <w:marLeft w:val="0"/>
      <w:marRight w:val="0"/>
      <w:marTop w:val="0"/>
      <w:marBottom w:val="0"/>
      <w:divBdr>
        <w:top w:val="none" w:sz="0" w:space="0" w:color="auto"/>
        <w:left w:val="none" w:sz="0" w:space="0" w:color="auto"/>
        <w:bottom w:val="none" w:sz="0" w:space="0" w:color="auto"/>
        <w:right w:val="none" w:sz="0" w:space="0" w:color="auto"/>
      </w:divBdr>
    </w:div>
    <w:div w:id="383330537">
      <w:bodyDiv w:val="1"/>
      <w:marLeft w:val="0"/>
      <w:marRight w:val="0"/>
      <w:marTop w:val="0"/>
      <w:marBottom w:val="0"/>
      <w:divBdr>
        <w:top w:val="none" w:sz="0" w:space="0" w:color="auto"/>
        <w:left w:val="none" w:sz="0" w:space="0" w:color="auto"/>
        <w:bottom w:val="none" w:sz="0" w:space="0" w:color="auto"/>
        <w:right w:val="none" w:sz="0" w:space="0" w:color="auto"/>
      </w:divBdr>
    </w:div>
    <w:div w:id="392897754">
      <w:bodyDiv w:val="1"/>
      <w:marLeft w:val="0"/>
      <w:marRight w:val="0"/>
      <w:marTop w:val="0"/>
      <w:marBottom w:val="0"/>
      <w:divBdr>
        <w:top w:val="none" w:sz="0" w:space="0" w:color="auto"/>
        <w:left w:val="none" w:sz="0" w:space="0" w:color="auto"/>
        <w:bottom w:val="none" w:sz="0" w:space="0" w:color="auto"/>
        <w:right w:val="none" w:sz="0" w:space="0" w:color="auto"/>
      </w:divBdr>
    </w:div>
    <w:div w:id="462116310">
      <w:bodyDiv w:val="1"/>
      <w:marLeft w:val="0"/>
      <w:marRight w:val="0"/>
      <w:marTop w:val="0"/>
      <w:marBottom w:val="0"/>
      <w:divBdr>
        <w:top w:val="none" w:sz="0" w:space="0" w:color="auto"/>
        <w:left w:val="none" w:sz="0" w:space="0" w:color="auto"/>
        <w:bottom w:val="none" w:sz="0" w:space="0" w:color="auto"/>
        <w:right w:val="none" w:sz="0" w:space="0" w:color="auto"/>
      </w:divBdr>
    </w:div>
    <w:div w:id="478620348">
      <w:bodyDiv w:val="1"/>
      <w:marLeft w:val="0"/>
      <w:marRight w:val="0"/>
      <w:marTop w:val="0"/>
      <w:marBottom w:val="0"/>
      <w:divBdr>
        <w:top w:val="none" w:sz="0" w:space="0" w:color="auto"/>
        <w:left w:val="none" w:sz="0" w:space="0" w:color="auto"/>
        <w:bottom w:val="none" w:sz="0" w:space="0" w:color="auto"/>
        <w:right w:val="none" w:sz="0" w:space="0" w:color="auto"/>
      </w:divBdr>
    </w:div>
    <w:div w:id="485315994">
      <w:bodyDiv w:val="1"/>
      <w:marLeft w:val="0"/>
      <w:marRight w:val="0"/>
      <w:marTop w:val="0"/>
      <w:marBottom w:val="0"/>
      <w:divBdr>
        <w:top w:val="none" w:sz="0" w:space="0" w:color="auto"/>
        <w:left w:val="none" w:sz="0" w:space="0" w:color="auto"/>
        <w:bottom w:val="none" w:sz="0" w:space="0" w:color="auto"/>
        <w:right w:val="none" w:sz="0" w:space="0" w:color="auto"/>
      </w:divBdr>
    </w:div>
    <w:div w:id="510992331">
      <w:bodyDiv w:val="1"/>
      <w:marLeft w:val="0"/>
      <w:marRight w:val="0"/>
      <w:marTop w:val="0"/>
      <w:marBottom w:val="0"/>
      <w:divBdr>
        <w:top w:val="none" w:sz="0" w:space="0" w:color="auto"/>
        <w:left w:val="none" w:sz="0" w:space="0" w:color="auto"/>
        <w:bottom w:val="none" w:sz="0" w:space="0" w:color="auto"/>
        <w:right w:val="none" w:sz="0" w:space="0" w:color="auto"/>
      </w:divBdr>
    </w:div>
    <w:div w:id="587808590">
      <w:bodyDiv w:val="1"/>
      <w:marLeft w:val="0"/>
      <w:marRight w:val="0"/>
      <w:marTop w:val="0"/>
      <w:marBottom w:val="0"/>
      <w:divBdr>
        <w:top w:val="none" w:sz="0" w:space="0" w:color="auto"/>
        <w:left w:val="none" w:sz="0" w:space="0" w:color="auto"/>
        <w:bottom w:val="none" w:sz="0" w:space="0" w:color="auto"/>
        <w:right w:val="none" w:sz="0" w:space="0" w:color="auto"/>
      </w:divBdr>
    </w:div>
    <w:div w:id="603147424">
      <w:bodyDiv w:val="1"/>
      <w:marLeft w:val="0"/>
      <w:marRight w:val="0"/>
      <w:marTop w:val="0"/>
      <w:marBottom w:val="0"/>
      <w:divBdr>
        <w:top w:val="none" w:sz="0" w:space="0" w:color="auto"/>
        <w:left w:val="none" w:sz="0" w:space="0" w:color="auto"/>
        <w:bottom w:val="none" w:sz="0" w:space="0" w:color="auto"/>
        <w:right w:val="none" w:sz="0" w:space="0" w:color="auto"/>
      </w:divBdr>
    </w:div>
    <w:div w:id="633364878">
      <w:bodyDiv w:val="1"/>
      <w:marLeft w:val="0"/>
      <w:marRight w:val="0"/>
      <w:marTop w:val="0"/>
      <w:marBottom w:val="0"/>
      <w:divBdr>
        <w:top w:val="none" w:sz="0" w:space="0" w:color="auto"/>
        <w:left w:val="none" w:sz="0" w:space="0" w:color="auto"/>
        <w:bottom w:val="none" w:sz="0" w:space="0" w:color="auto"/>
        <w:right w:val="none" w:sz="0" w:space="0" w:color="auto"/>
      </w:divBdr>
    </w:div>
    <w:div w:id="641229865">
      <w:bodyDiv w:val="1"/>
      <w:marLeft w:val="0"/>
      <w:marRight w:val="0"/>
      <w:marTop w:val="0"/>
      <w:marBottom w:val="0"/>
      <w:divBdr>
        <w:top w:val="none" w:sz="0" w:space="0" w:color="auto"/>
        <w:left w:val="none" w:sz="0" w:space="0" w:color="auto"/>
        <w:bottom w:val="none" w:sz="0" w:space="0" w:color="auto"/>
        <w:right w:val="none" w:sz="0" w:space="0" w:color="auto"/>
      </w:divBdr>
    </w:div>
    <w:div w:id="653872665">
      <w:bodyDiv w:val="1"/>
      <w:marLeft w:val="0"/>
      <w:marRight w:val="0"/>
      <w:marTop w:val="0"/>
      <w:marBottom w:val="0"/>
      <w:divBdr>
        <w:top w:val="none" w:sz="0" w:space="0" w:color="auto"/>
        <w:left w:val="none" w:sz="0" w:space="0" w:color="auto"/>
        <w:bottom w:val="none" w:sz="0" w:space="0" w:color="auto"/>
        <w:right w:val="none" w:sz="0" w:space="0" w:color="auto"/>
      </w:divBdr>
    </w:div>
    <w:div w:id="670063183">
      <w:bodyDiv w:val="1"/>
      <w:marLeft w:val="0"/>
      <w:marRight w:val="0"/>
      <w:marTop w:val="0"/>
      <w:marBottom w:val="0"/>
      <w:divBdr>
        <w:top w:val="none" w:sz="0" w:space="0" w:color="auto"/>
        <w:left w:val="none" w:sz="0" w:space="0" w:color="auto"/>
        <w:bottom w:val="none" w:sz="0" w:space="0" w:color="auto"/>
        <w:right w:val="none" w:sz="0" w:space="0" w:color="auto"/>
      </w:divBdr>
    </w:div>
    <w:div w:id="687491959">
      <w:bodyDiv w:val="1"/>
      <w:marLeft w:val="0"/>
      <w:marRight w:val="0"/>
      <w:marTop w:val="0"/>
      <w:marBottom w:val="0"/>
      <w:divBdr>
        <w:top w:val="none" w:sz="0" w:space="0" w:color="auto"/>
        <w:left w:val="none" w:sz="0" w:space="0" w:color="auto"/>
        <w:bottom w:val="none" w:sz="0" w:space="0" w:color="auto"/>
        <w:right w:val="none" w:sz="0" w:space="0" w:color="auto"/>
      </w:divBdr>
    </w:div>
    <w:div w:id="691567376">
      <w:bodyDiv w:val="1"/>
      <w:marLeft w:val="0"/>
      <w:marRight w:val="0"/>
      <w:marTop w:val="0"/>
      <w:marBottom w:val="0"/>
      <w:divBdr>
        <w:top w:val="none" w:sz="0" w:space="0" w:color="auto"/>
        <w:left w:val="none" w:sz="0" w:space="0" w:color="auto"/>
        <w:bottom w:val="none" w:sz="0" w:space="0" w:color="auto"/>
        <w:right w:val="none" w:sz="0" w:space="0" w:color="auto"/>
      </w:divBdr>
    </w:div>
    <w:div w:id="696852857">
      <w:bodyDiv w:val="1"/>
      <w:marLeft w:val="0"/>
      <w:marRight w:val="0"/>
      <w:marTop w:val="0"/>
      <w:marBottom w:val="0"/>
      <w:divBdr>
        <w:top w:val="none" w:sz="0" w:space="0" w:color="auto"/>
        <w:left w:val="none" w:sz="0" w:space="0" w:color="auto"/>
        <w:bottom w:val="none" w:sz="0" w:space="0" w:color="auto"/>
        <w:right w:val="none" w:sz="0" w:space="0" w:color="auto"/>
      </w:divBdr>
    </w:div>
    <w:div w:id="714546140">
      <w:bodyDiv w:val="1"/>
      <w:marLeft w:val="0"/>
      <w:marRight w:val="0"/>
      <w:marTop w:val="0"/>
      <w:marBottom w:val="0"/>
      <w:divBdr>
        <w:top w:val="none" w:sz="0" w:space="0" w:color="auto"/>
        <w:left w:val="none" w:sz="0" w:space="0" w:color="auto"/>
        <w:bottom w:val="none" w:sz="0" w:space="0" w:color="auto"/>
        <w:right w:val="none" w:sz="0" w:space="0" w:color="auto"/>
      </w:divBdr>
    </w:div>
    <w:div w:id="810558089">
      <w:bodyDiv w:val="1"/>
      <w:marLeft w:val="0"/>
      <w:marRight w:val="0"/>
      <w:marTop w:val="0"/>
      <w:marBottom w:val="0"/>
      <w:divBdr>
        <w:top w:val="none" w:sz="0" w:space="0" w:color="auto"/>
        <w:left w:val="none" w:sz="0" w:space="0" w:color="auto"/>
        <w:bottom w:val="none" w:sz="0" w:space="0" w:color="auto"/>
        <w:right w:val="none" w:sz="0" w:space="0" w:color="auto"/>
      </w:divBdr>
    </w:div>
    <w:div w:id="852568904">
      <w:bodyDiv w:val="1"/>
      <w:marLeft w:val="0"/>
      <w:marRight w:val="0"/>
      <w:marTop w:val="0"/>
      <w:marBottom w:val="0"/>
      <w:divBdr>
        <w:top w:val="none" w:sz="0" w:space="0" w:color="auto"/>
        <w:left w:val="none" w:sz="0" w:space="0" w:color="auto"/>
        <w:bottom w:val="none" w:sz="0" w:space="0" w:color="auto"/>
        <w:right w:val="none" w:sz="0" w:space="0" w:color="auto"/>
      </w:divBdr>
    </w:div>
    <w:div w:id="862784034">
      <w:bodyDiv w:val="1"/>
      <w:marLeft w:val="0"/>
      <w:marRight w:val="0"/>
      <w:marTop w:val="0"/>
      <w:marBottom w:val="0"/>
      <w:divBdr>
        <w:top w:val="none" w:sz="0" w:space="0" w:color="auto"/>
        <w:left w:val="none" w:sz="0" w:space="0" w:color="auto"/>
        <w:bottom w:val="none" w:sz="0" w:space="0" w:color="auto"/>
        <w:right w:val="none" w:sz="0" w:space="0" w:color="auto"/>
      </w:divBdr>
    </w:div>
    <w:div w:id="881477027">
      <w:bodyDiv w:val="1"/>
      <w:marLeft w:val="0"/>
      <w:marRight w:val="0"/>
      <w:marTop w:val="0"/>
      <w:marBottom w:val="0"/>
      <w:divBdr>
        <w:top w:val="none" w:sz="0" w:space="0" w:color="auto"/>
        <w:left w:val="none" w:sz="0" w:space="0" w:color="auto"/>
        <w:bottom w:val="none" w:sz="0" w:space="0" w:color="auto"/>
        <w:right w:val="none" w:sz="0" w:space="0" w:color="auto"/>
      </w:divBdr>
    </w:div>
    <w:div w:id="910237714">
      <w:bodyDiv w:val="1"/>
      <w:marLeft w:val="0"/>
      <w:marRight w:val="0"/>
      <w:marTop w:val="0"/>
      <w:marBottom w:val="0"/>
      <w:divBdr>
        <w:top w:val="none" w:sz="0" w:space="0" w:color="auto"/>
        <w:left w:val="none" w:sz="0" w:space="0" w:color="auto"/>
        <w:bottom w:val="none" w:sz="0" w:space="0" w:color="auto"/>
        <w:right w:val="none" w:sz="0" w:space="0" w:color="auto"/>
      </w:divBdr>
    </w:div>
    <w:div w:id="984357198">
      <w:bodyDiv w:val="1"/>
      <w:marLeft w:val="0"/>
      <w:marRight w:val="0"/>
      <w:marTop w:val="0"/>
      <w:marBottom w:val="0"/>
      <w:divBdr>
        <w:top w:val="none" w:sz="0" w:space="0" w:color="auto"/>
        <w:left w:val="none" w:sz="0" w:space="0" w:color="auto"/>
        <w:bottom w:val="none" w:sz="0" w:space="0" w:color="auto"/>
        <w:right w:val="none" w:sz="0" w:space="0" w:color="auto"/>
      </w:divBdr>
    </w:div>
    <w:div w:id="991328052">
      <w:bodyDiv w:val="1"/>
      <w:marLeft w:val="0"/>
      <w:marRight w:val="0"/>
      <w:marTop w:val="0"/>
      <w:marBottom w:val="0"/>
      <w:divBdr>
        <w:top w:val="none" w:sz="0" w:space="0" w:color="auto"/>
        <w:left w:val="none" w:sz="0" w:space="0" w:color="auto"/>
        <w:bottom w:val="none" w:sz="0" w:space="0" w:color="auto"/>
        <w:right w:val="none" w:sz="0" w:space="0" w:color="auto"/>
      </w:divBdr>
    </w:div>
    <w:div w:id="1003976907">
      <w:bodyDiv w:val="1"/>
      <w:marLeft w:val="0"/>
      <w:marRight w:val="0"/>
      <w:marTop w:val="0"/>
      <w:marBottom w:val="0"/>
      <w:divBdr>
        <w:top w:val="none" w:sz="0" w:space="0" w:color="auto"/>
        <w:left w:val="none" w:sz="0" w:space="0" w:color="auto"/>
        <w:bottom w:val="none" w:sz="0" w:space="0" w:color="auto"/>
        <w:right w:val="none" w:sz="0" w:space="0" w:color="auto"/>
      </w:divBdr>
    </w:div>
    <w:div w:id="1006909444">
      <w:bodyDiv w:val="1"/>
      <w:marLeft w:val="0"/>
      <w:marRight w:val="0"/>
      <w:marTop w:val="0"/>
      <w:marBottom w:val="0"/>
      <w:divBdr>
        <w:top w:val="none" w:sz="0" w:space="0" w:color="auto"/>
        <w:left w:val="none" w:sz="0" w:space="0" w:color="auto"/>
        <w:bottom w:val="none" w:sz="0" w:space="0" w:color="auto"/>
        <w:right w:val="none" w:sz="0" w:space="0" w:color="auto"/>
      </w:divBdr>
    </w:div>
    <w:div w:id="1013075465">
      <w:bodyDiv w:val="1"/>
      <w:marLeft w:val="0"/>
      <w:marRight w:val="0"/>
      <w:marTop w:val="0"/>
      <w:marBottom w:val="0"/>
      <w:divBdr>
        <w:top w:val="none" w:sz="0" w:space="0" w:color="auto"/>
        <w:left w:val="none" w:sz="0" w:space="0" w:color="auto"/>
        <w:bottom w:val="none" w:sz="0" w:space="0" w:color="auto"/>
        <w:right w:val="none" w:sz="0" w:space="0" w:color="auto"/>
      </w:divBdr>
    </w:div>
    <w:div w:id="1039159141">
      <w:bodyDiv w:val="1"/>
      <w:marLeft w:val="0"/>
      <w:marRight w:val="0"/>
      <w:marTop w:val="0"/>
      <w:marBottom w:val="0"/>
      <w:divBdr>
        <w:top w:val="none" w:sz="0" w:space="0" w:color="auto"/>
        <w:left w:val="none" w:sz="0" w:space="0" w:color="auto"/>
        <w:bottom w:val="none" w:sz="0" w:space="0" w:color="auto"/>
        <w:right w:val="none" w:sz="0" w:space="0" w:color="auto"/>
      </w:divBdr>
    </w:div>
    <w:div w:id="1083069937">
      <w:bodyDiv w:val="1"/>
      <w:marLeft w:val="0"/>
      <w:marRight w:val="0"/>
      <w:marTop w:val="0"/>
      <w:marBottom w:val="0"/>
      <w:divBdr>
        <w:top w:val="none" w:sz="0" w:space="0" w:color="auto"/>
        <w:left w:val="none" w:sz="0" w:space="0" w:color="auto"/>
        <w:bottom w:val="none" w:sz="0" w:space="0" w:color="auto"/>
        <w:right w:val="none" w:sz="0" w:space="0" w:color="auto"/>
      </w:divBdr>
    </w:div>
    <w:div w:id="1091316249">
      <w:bodyDiv w:val="1"/>
      <w:marLeft w:val="0"/>
      <w:marRight w:val="0"/>
      <w:marTop w:val="0"/>
      <w:marBottom w:val="0"/>
      <w:divBdr>
        <w:top w:val="none" w:sz="0" w:space="0" w:color="auto"/>
        <w:left w:val="none" w:sz="0" w:space="0" w:color="auto"/>
        <w:bottom w:val="none" w:sz="0" w:space="0" w:color="auto"/>
        <w:right w:val="none" w:sz="0" w:space="0" w:color="auto"/>
      </w:divBdr>
    </w:div>
    <w:div w:id="1098327373">
      <w:bodyDiv w:val="1"/>
      <w:marLeft w:val="0"/>
      <w:marRight w:val="0"/>
      <w:marTop w:val="0"/>
      <w:marBottom w:val="0"/>
      <w:divBdr>
        <w:top w:val="none" w:sz="0" w:space="0" w:color="auto"/>
        <w:left w:val="none" w:sz="0" w:space="0" w:color="auto"/>
        <w:bottom w:val="none" w:sz="0" w:space="0" w:color="auto"/>
        <w:right w:val="none" w:sz="0" w:space="0" w:color="auto"/>
      </w:divBdr>
    </w:div>
    <w:div w:id="1172766996">
      <w:bodyDiv w:val="1"/>
      <w:marLeft w:val="0"/>
      <w:marRight w:val="0"/>
      <w:marTop w:val="0"/>
      <w:marBottom w:val="0"/>
      <w:divBdr>
        <w:top w:val="none" w:sz="0" w:space="0" w:color="auto"/>
        <w:left w:val="none" w:sz="0" w:space="0" w:color="auto"/>
        <w:bottom w:val="none" w:sz="0" w:space="0" w:color="auto"/>
        <w:right w:val="none" w:sz="0" w:space="0" w:color="auto"/>
      </w:divBdr>
    </w:div>
    <w:div w:id="1187865614">
      <w:bodyDiv w:val="1"/>
      <w:marLeft w:val="0"/>
      <w:marRight w:val="0"/>
      <w:marTop w:val="0"/>
      <w:marBottom w:val="0"/>
      <w:divBdr>
        <w:top w:val="none" w:sz="0" w:space="0" w:color="auto"/>
        <w:left w:val="none" w:sz="0" w:space="0" w:color="auto"/>
        <w:bottom w:val="none" w:sz="0" w:space="0" w:color="auto"/>
        <w:right w:val="none" w:sz="0" w:space="0" w:color="auto"/>
      </w:divBdr>
    </w:div>
    <w:div w:id="1205295178">
      <w:bodyDiv w:val="1"/>
      <w:marLeft w:val="0"/>
      <w:marRight w:val="0"/>
      <w:marTop w:val="0"/>
      <w:marBottom w:val="0"/>
      <w:divBdr>
        <w:top w:val="none" w:sz="0" w:space="0" w:color="auto"/>
        <w:left w:val="none" w:sz="0" w:space="0" w:color="auto"/>
        <w:bottom w:val="none" w:sz="0" w:space="0" w:color="auto"/>
        <w:right w:val="none" w:sz="0" w:space="0" w:color="auto"/>
      </w:divBdr>
    </w:div>
    <w:div w:id="1235509058">
      <w:bodyDiv w:val="1"/>
      <w:marLeft w:val="0"/>
      <w:marRight w:val="0"/>
      <w:marTop w:val="0"/>
      <w:marBottom w:val="0"/>
      <w:divBdr>
        <w:top w:val="none" w:sz="0" w:space="0" w:color="auto"/>
        <w:left w:val="none" w:sz="0" w:space="0" w:color="auto"/>
        <w:bottom w:val="none" w:sz="0" w:space="0" w:color="auto"/>
        <w:right w:val="none" w:sz="0" w:space="0" w:color="auto"/>
      </w:divBdr>
    </w:div>
    <w:div w:id="1240167336">
      <w:bodyDiv w:val="1"/>
      <w:marLeft w:val="0"/>
      <w:marRight w:val="0"/>
      <w:marTop w:val="0"/>
      <w:marBottom w:val="0"/>
      <w:divBdr>
        <w:top w:val="none" w:sz="0" w:space="0" w:color="auto"/>
        <w:left w:val="none" w:sz="0" w:space="0" w:color="auto"/>
        <w:bottom w:val="none" w:sz="0" w:space="0" w:color="auto"/>
        <w:right w:val="none" w:sz="0" w:space="0" w:color="auto"/>
      </w:divBdr>
    </w:div>
    <w:div w:id="1291008874">
      <w:bodyDiv w:val="1"/>
      <w:marLeft w:val="0"/>
      <w:marRight w:val="0"/>
      <w:marTop w:val="0"/>
      <w:marBottom w:val="0"/>
      <w:divBdr>
        <w:top w:val="none" w:sz="0" w:space="0" w:color="auto"/>
        <w:left w:val="none" w:sz="0" w:space="0" w:color="auto"/>
        <w:bottom w:val="none" w:sz="0" w:space="0" w:color="auto"/>
        <w:right w:val="none" w:sz="0" w:space="0" w:color="auto"/>
      </w:divBdr>
    </w:div>
    <w:div w:id="1291783628">
      <w:bodyDiv w:val="1"/>
      <w:marLeft w:val="0"/>
      <w:marRight w:val="0"/>
      <w:marTop w:val="0"/>
      <w:marBottom w:val="0"/>
      <w:divBdr>
        <w:top w:val="none" w:sz="0" w:space="0" w:color="auto"/>
        <w:left w:val="none" w:sz="0" w:space="0" w:color="auto"/>
        <w:bottom w:val="none" w:sz="0" w:space="0" w:color="auto"/>
        <w:right w:val="none" w:sz="0" w:space="0" w:color="auto"/>
      </w:divBdr>
    </w:div>
    <w:div w:id="1306856285">
      <w:bodyDiv w:val="1"/>
      <w:marLeft w:val="0"/>
      <w:marRight w:val="0"/>
      <w:marTop w:val="0"/>
      <w:marBottom w:val="0"/>
      <w:divBdr>
        <w:top w:val="none" w:sz="0" w:space="0" w:color="auto"/>
        <w:left w:val="none" w:sz="0" w:space="0" w:color="auto"/>
        <w:bottom w:val="none" w:sz="0" w:space="0" w:color="auto"/>
        <w:right w:val="none" w:sz="0" w:space="0" w:color="auto"/>
      </w:divBdr>
    </w:div>
    <w:div w:id="1329215510">
      <w:bodyDiv w:val="1"/>
      <w:marLeft w:val="0"/>
      <w:marRight w:val="0"/>
      <w:marTop w:val="0"/>
      <w:marBottom w:val="0"/>
      <w:divBdr>
        <w:top w:val="none" w:sz="0" w:space="0" w:color="auto"/>
        <w:left w:val="none" w:sz="0" w:space="0" w:color="auto"/>
        <w:bottom w:val="none" w:sz="0" w:space="0" w:color="auto"/>
        <w:right w:val="none" w:sz="0" w:space="0" w:color="auto"/>
      </w:divBdr>
    </w:div>
    <w:div w:id="1329360417">
      <w:bodyDiv w:val="1"/>
      <w:marLeft w:val="0"/>
      <w:marRight w:val="0"/>
      <w:marTop w:val="0"/>
      <w:marBottom w:val="0"/>
      <w:divBdr>
        <w:top w:val="none" w:sz="0" w:space="0" w:color="auto"/>
        <w:left w:val="none" w:sz="0" w:space="0" w:color="auto"/>
        <w:bottom w:val="none" w:sz="0" w:space="0" w:color="auto"/>
        <w:right w:val="none" w:sz="0" w:space="0" w:color="auto"/>
      </w:divBdr>
    </w:div>
    <w:div w:id="1374961716">
      <w:bodyDiv w:val="1"/>
      <w:marLeft w:val="0"/>
      <w:marRight w:val="0"/>
      <w:marTop w:val="0"/>
      <w:marBottom w:val="0"/>
      <w:divBdr>
        <w:top w:val="none" w:sz="0" w:space="0" w:color="auto"/>
        <w:left w:val="none" w:sz="0" w:space="0" w:color="auto"/>
        <w:bottom w:val="none" w:sz="0" w:space="0" w:color="auto"/>
        <w:right w:val="none" w:sz="0" w:space="0" w:color="auto"/>
      </w:divBdr>
    </w:div>
    <w:div w:id="1380979879">
      <w:bodyDiv w:val="1"/>
      <w:marLeft w:val="0"/>
      <w:marRight w:val="0"/>
      <w:marTop w:val="0"/>
      <w:marBottom w:val="0"/>
      <w:divBdr>
        <w:top w:val="none" w:sz="0" w:space="0" w:color="auto"/>
        <w:left w:val="none" w:sz="0" w:space="0" w:color="auto"/>
        <w:bottom w:val="none" w:sz="0" w:space="0" w:color="auto"/>
        <w:right w:val="none" w:sz="0" w:space="0" w:color="auto"/>
      </w:divBdr>
    </w:div>
    <w:div w:id="1425178621">
      <w:bodyDiv w:val="1"/>
      <w:marLeft w:val="0"/>
      <w:marRight w:val="0"/>
      <w:marTop w:val="0"/>
      <w:marBottom w:val="0"/>
      <w:divBdr>
        <w:top w:val="none" w:sz="0" w:space="0" w:color="auto"/>
        <w:left w:val="none" w:sz="0" w:space="0" w:color="auto"/>
        <w:bottom w:val="none" w:sz="0" w:space="0" w:color="auto"/>
        <w:right w:val="none" w:sz="0" w:space="0" w:color="auto"/>
      </w:divBdr>
    </w:div>
    <w:div w:id="1430195649">
      <w:bodyDiv w:val="1"/>
      <w:marLeft w:val="0"/>
      <w:marRight w:val="0"/>
      <w:marTop w:val="0"/>
      <w:marBottom w:val="0"/>
      <w:divBdr>
        <w:top w:val="none" w:sz="0" w:space="0" w:color="auto"/>
        <w:left w:val="none" w:sz="0" w:space="0" w:color="auto"/>
        <w:bottom w:val="none" w:sz="0" w:space="0" w:color="auto"/>
        <w:right w:val="none" w:sz="0" w:space="0" w:color="auto"/>
      </w:divBdr>
    </w:div>
    <w:div w:id="1466197948">
      <w:bodyDiv w:val="1"/>
      <w:marLeft w:val="0"/>
      <w:marRight w:val="0"/>
      <w:marTop w:val="0"/>
      <w:marBottom w:val="0"/>
      <w:divBdr>
        <w:top w:val="none" w:sz="0" w:space="0" w:color="auto"/>
        <w:left w:val="none" w:sz="0" w:space="0" w:color="auto"/>
        <w:bottom w:val="none" w:sz="0" w:space="0" w:color="auto"/>
        <w:right w:val="none" w:sz="0" w:space="0" w:color="auto"/>
      </w:divBdr>
    </w:div>
    <w:div w:id="1478109481">
      <w:bodyDiv w:val="1"/>
      <w:marLeft w:val="0"/>
      <w:marRight w:val="0"/>
      <w:marTop w:val="0"/>
      <w:marBottom w:val="0"/>
      <w:divBdr>
        <w:top w:val="none" w:sz="0" w:space="0" w:color="auto"/>
        <w:left w:val="none" w:sz="0" w:space="0" w:color="auto"/>
        <w:bottom w:val="none" w:sz="0" w:space="0" w:color="auto"/>
        <w:right w:val="none" w:sz="0" w:space="0" w:color="auto"/>
      </w:divBdr>
    </w:div>
    <w:div w:id="1526165900">
      <w:bodyDiv w:val="1"/>
      <w:marLeft w:val="0"/>
      <w:marRight w:val="0"/>
      <w:marTop w:val="0"/>
      <w:marBottom w:val="0"/>
      <w:divBdr>
        <w:top w:val="none" w:sz="0" w:space="0" w:color="auto"/>
        <w:left w:val="none" w:sz="0" w:space="0" w:color="auto"/>
        <w:bottom w:val="none" w:sz="0" w:space="0" w:color="auto"/>
        <w:right w:val="none" w:sz="0" w:space="0" w:color="auto"/>
      </w:divBdr>
    </w:div>
    <w:div w:id="1530491746">
      <w:bodyDiv w:val="1"/>
      <w:marLeft w:val="0"/>
      <w:marRight w:val="0"/>
      <w:marTop w:val="0"/>
      <w:marBottom w:val="0"/>
      <w:divBdr>
        <w:top w:val="none" w:sz="0" w:space="0" w:color="auto"/>
        <w:left w:val="none" w:sz="0" w:space="0" w:color="auto"/>
        <w:bottom w:val="none" w:sz="0" w:space="0" w:color="auto"/>
        <w:right w:val="none" w:sz="0" w:space="0" w:color="auto"/>
      </w:divBdr>
    </w:div>
    <w:div w:id="1542133803">
      <w:bodyDiv w:val="1"/>
      <w:marLeft w:val="0"/>
      <w:marRight w:val="0"/>
      <w:marTop w:val="0"/>
      <w:marBottom w:val="0"/>
      <w:divBdr>
        <w:top w:val="none" w:sz="0" w:space="0" w:color="auto"/>
        <w:left w:val="none" w:sz="0" w:space="0" w:color="auto"/>
        <w:bottom w:val="none" w:sz="0" w:space="0" w:color="auto"/>
        <w:right w:val="none" w:sz="0" w:space="0" w:color="auto"/>
      </w:divBdr>
    </w:div>
    <w:div w:id="1551112199">
      <w:bodyDiv w:val="1"/>
      <w:marLeft w:val="0"/>
      <w:marRight w:val="0"/>
      <w:marTop w:val="0"/>
      <w:marBottom w:val="0"/>
      <w:divBdr>
        <w:top w:val="none" w:sz="0" w:space="0" w:color="auto"/>
        <w:left w:val="none" w:sz="0" w:space="0" w:color="auto"/>
        <w:bottom w:val="none" w:sz="0" w:space="0" w:color="auto"/>
        <w:right w:val="none" w:sz="0" w:space="0" w:color="auto"/>
      </w:divBdr>
    </w:div>
    <w:div w:id="1577662809">
      <w:bodyDiv w:val="1"/>
      <w:marLeft w:val="0"/>
      <w:marRight w:val="0"/>
      <w:marTop w:val="0"/>
      <w:marBottom w:val="0"/>
      <w:divBdr>
        <w:top w:val="none" w:sz="0" w:space="0" w:color="auto"/>
        <w:left w:val="none" w:sz="0" w:space="0" w:color="auto"/>
        <w:bottom w:val="none" w:sz="0" w:space="0" w:color="auto"/>
        <w:right w:val="none" w:sz="0" w:space="0" w:color="auto"/>
      </w:divBdr>
    </w:div>
    <w:div w:id="1583101602">
      <w:bodyDiv w:val="1"/>
      <w:marLeft w:val="0"/>
      <w:marRight w:val="0"/>
      <w:marTop w:val="0"/>
      <w:marBottom w:val="0"/>
      <w:divBdr>
        <w:top w:val="none" w:sz="0" w:space="0" w:color="auto"/>
        <w:left w:val="none" w:sz="0" w:space="0" w:color="auto"/>
        <w:bottom w:val="none" w:sz="0" w:space="0" w:color="auto"/>
        <w:right w:val="none" w:sz="0" w:space="0" w:color="auto"/>
      </w:divBdr>
    </w:div>
    <w:div w:id="1600211474">
      <w:bodyDiv w:val="1"/>
      <w:marLeft w:val="0"/>
      <w:marRight w:val="0"/>
      <w:marTop w:val="0"/>
      <w:marBottom w:val="0"/>
      <w:divBdr>
        <w:top w:val="none" w:sz="0" w:space="0" w:color="auto"/>
        <w:left w:val="none" w:sz="0" w:space="0" w:color="auto"/>
        <w:bottom w:val="none" w:sz="0" w:space="0" w:color="auto"/>
        <w:right w:val="none" w:sz="0" w:space="0" w:color="auto"/>
      </w:divBdr>
    </w:div>
    <w:div w:id="1608342052">
      <w:bodyDiv w:val="1"/>
      <w:marLeft w:val="0"/>
      <w:marRight w:val="0"/>
      <w:marTop w:val="0"/>
      <w:marBottom w:val="0"/>
      <w:divBdr>
        <w:top w:val="none" w:sz="0" w:space="0" w:color="auto"/>
        <w:left w:val="none" w:sz="0" w:space="0" w:color="auto"/>
        <w:bottom w:val="none" w:sz="0" w:space="0" w:color="auto"/>
        <w:right w:val="none" w:sz="0" w:space="0" w:color="auto"/>
      </w:divBdr>
    </w:div>
    <w:div w:id="1742022126">
      <w:bodyDiv w:val="1"/>
      <w:marLeft w:val="0"/>
      <w:marRight w:val="0"/>
      <w:marTop w:val="0"/>
      <w:marBottom w:val="0"/>
      <w:divBdr>
        <w:top w:val="none" w:sz="0" w:space="0" w:color="auto"/>
        <w:left w:val="none" w:sz="0" w:space="0" w:color="auto"/>
        <w:bottom w:val="none" w:sz="0" w:space="0" w:color="auto"/>
        <w:right w:val="none" w:sz="0" w:space="0" w:color="auto"/>
      </w:divBdr>
    </w:div>
    <w:div w:id="1785802127">
      <w:bodyDiv w:val="1"/>
      <w:marLeft w:val="0"/>
      <w:marRight w:val="0"/>
      <w:marTop w:val="0"/>
      <w:marBottom w:val="0"/>
      <w:divBdr>
        <w:top w:val="none" w:sz="0" w:space="0" w:color="auto"/>
        <w:left w:val="none" w:sz="0" w:space="0" w:color="auto"/>
        <w:bottom w:val="none" w:sz="0" w:space="0" w:color="auto"/>
        <w:right w:val="none" w:sz="0" w:space="0" w:color="auto"/>
      </w:divBdr>
    </w:div>
    <w:div w:id="1791779756">
      <w:bodyDiv w:val="1"/>
      <w:marLeft w:val="0"/>
      <w:marRight w:val="0"/>
      <w:marTop w:val="0"/>
      <w:marBottom w:val="0"/>
      <w:divBdr>
        <w:top w:val="none" w:sz="0" w:space="0" w:color="auto"/>
        <w:left w:val="none" w:sz="0" w:space="0" w:color="auto"/>
        <w:bottom w:val="none" w:sz="0" w:space="0" w:color="auto"/>
        <w:right w:val="none" w:sz="0" w:space="0" w:color="auto"/>
      </w:divBdr>
    </w:div>
    <w:div w:id="1809742828">
      <w:bodyDiv w:val="1"/>
      <w:marLeft w:val="0"/>
      <w:marRight w:val="0"/>
      <w:marTop w:val="0"/>
      <w:marBottom w:val="0"/>
      <w:divBdr>
        <w:top w:val="none" w:sz="0" w:space="0" w:color="auto"/>
        <w:left w:val="none" w:sz="0" w:space="0" w:color="auto"/>
        <w:bottom w:val="none" w:sz="0" w:space="0" w:color="auto"/>
        <w:right w:val="none" w:sz="0" w:space="0" w:color="auto"/>
      </w:divBdr>
    </w:div>
    <w:div w:id="1811942401">
      <w:bodyDiv w:val="1"/>
      <w:marLeft w:val="0"/>
      <w:marRight w:val="0"/>
      <w:marTop w:val="0"/>
      <w:marBottom w:val="0"/>
      <w:divBdr>
        <w:top w:val="none" w:sz="0" w:space="0" w:color="auto"/>
        <w:left w:val="none" w:sz="0" w:space="0" w:color="auto"/>
        <w:bottom w:val="none" w:sz="0" w:space="0" w:color="auto"/>
        <w:right w:val="none" w:sz="0" w:space="0" w:color="auto"/>
      </w:divBdr>
    </w:div>
    <w:div w:id="1817912139">
      <w:bodyDiv w:val="1"/>
      <w:marLeft w:val="0"/>
      <w:marRight w:val="0"/>
      <w:marTop w:val="0"/>
      <w:marBottom w:val="0"/>
      <w:divBdr>
        <w:top w:val="none" w:sz="0" w:space="0" w:color="auto"/>
        <w:left w:val="none" w:sz="0" w:space="0" w:color="auto"/>
        <w:bottom w:val="none" w:sz="0" w:space="0" w:color="auto"/>
        <w:right w:val="none" w:sz="0" w:space="0" w:color="auto"/>
      </w:divBdr>
    </w:div>
    <w:div w:id="1863739621">
      <w:bodyDiv w:val="1"/>
      <w:marLeft w:val="0"/>
      <w:marRight w:val="0"/>
      <w:marTop w:val="0"/>
      <w:marBottom w:val="0"/>
      <w:divBdr>
        <w:top w:val="none" w:sz="0" w:space="0" w:color="auto"/>
        <w:left w:val="none" w:sz="0" w:space="0" w:color="auto"/>
        <w:bottom w:val="none" w:sz="0" w:space="0" w:color="auto"/>
        <w:right w:val="none" w:sz="0" w:space="0" w:color="auto"/>
      </w:divBdr>
    </w:div>
    <w:div w:id="1935239262">
      <w:bodyDiv w:val="1"/>
      <w:marLeft w:val="0"/>
      <w:marRight w:val="0"/>
      <w:marTop w:val="0"/>
      <w:marBottom w:val="0"/>
      <w:divBdr>
        <w:top w:val="none" w:sz="0" w:space="0" w:color="auto"/>
        <w:left w:val="none" w:sz="0" w:space="0" w:color="auto"/>
        <w:bottom w:val="none" w:sz="0" w:space="0" w:color="auto"/>
        <w:right w:val="none" w:sz="0" w:space="0" w:color="auto"/>
      </w:divBdr>
    </w:div>
    <w:div w:id="1951204511">
      <w:bodyDiv w:val="1"/>
      <w:marLeft w:val="0"/>
      <w:marRight w:val="0"/>
      <w:marTop w:val="0"/>
      <w:marBottom w:val="0"/>
      <w:divBdr>
        <w:top w:val="none" w:sz="0" w:space="0" w:color="auto"/>
        <w:left w:val="none" w:sz="0" w:space="0" w:color="auto"/>
        <w:bottom w:val="none" w:sz="0" w:space="0" w:color="auto"/>
        <w:right w:val="none" w:sz="0" w:space="0" w:color="auto"/>
      </w:divBdr>
    </w:div>
    <w:div w:id="1972245444">
      <w:bodyDiv w:val="1"/>
      <w:marLeft w:val="0"/>
      <w:marRight w:val="0"/>
      <w:marTop w:val="0"/>
      <w:marBottom w:val="0"/>
      <w:divBdr>
        <w:top w:val="none" w:sz="0" w:space="0" w:color="auto"/>
        <w:left w:val="none" w:sz="0" w:space="0" w:color="auto"/>
        <w:bottom w:val="none" w:sz="0" w:space="0" w:color="auto"/>
        <w:right w:val="none" w:sz="0" w:space="0" w:color="auto"/>
      </w:divBdr>
    </w:div>
    <w:div w:id="2012754499">
      <w:bodyDiv w:val="1"/>
      <w:marLeft w:val="0"/>
      <w:marRight w:val="0"/>
      <w:marTop w:val="0"/>
      <w:marBottom w:val="0"/>
      <w:divBdr>
        <w:top w:val="none" w:sz="0" w:space="0" w:color="auto"/>
        <w:left w:val="none" w:sz="0" w:space="0" w:color="auto"/>
        <w:bottom w:val="none" w:sz="0" w:space="0" w:color="auto"/>
        <w:right w:val="none" w:sz="0" w:space="0" w:color="auto"/>
      </w:divBdr>
    </w:div>
    <w:div w:id="2023168729">
      <w:bodyDiv w:val="1"/>
      <w:marLeft w:val="0"/>
      <w:marRight w:val="0"/>
      <w:marTop w:val="0"/>
      <w:marBottom w:val="0"/>
      <w:divBdr>
        <w:top w:val="none" w:sz="0" w:space="0" w:color="auto"/>
        <w:left w:val="none" w:sz="0" w:space="0" w:color="auto"/>
        <w:bottom w:val="none" w:sz="0" w:space="0" w:color="auto"/>
        <w:right w:val="none" w:sz="0" w:space="0" w:color="auto"/>
      </w:divBdr>
    </w:div>
    <w:div w:id="2073191881">
      <w:bodyDiv w:val="1"/>
      <w:marLeft w:val="0"/>
      <w:marRight w:val="0"/>
      <w:marTop w:val="0"/>
      <w:marBottom w:val="0"/>
      <w:divBdr>
        <w:top w:val="none" w:sz="0" w:space="0" w:color="auto"/>
        <w:left w:val="none" w:sz="0" w:space="0" w:color="auto"/>
        <w:bottom w:val="none" w:sz="0" w:space="0" w:color="auto"/>
        <w:right w:val="none" w:sz="0" w:space="0" w:color="auto"/>
      </w:divBdr>
    </w:div>
    <w:div w:id="2078938975">
      <w:bodyDiv w:val="1"/>
      <w:marLeft w:val="0"/>
      <w:marRight w:val="0"/>
      <w:marTop w:val="0"/>
      <w:marBottom w:val="0"/>
      <w:divBdr>
        <w:top w:val="none" w:sz="0" w:space="0" w:color="auto"/>
        <w:left w:val="none" w:sz="0" w:space="0" w:color="auto"/>
        <w:bottom w:val="none" w:sz="0" w:space="0" w:color="auto"/>
        <w:right w:val="none" w:sz="0" w:space="0" w:color="auto"/>
      </w:divBdr>
    </w:div>
    <w:div w:id="2097509157">
      <w:bodyDiv w:val="1"/>
      <w:marLeft w:val="0"/>
      <w:marRight w:val="0"/>
      <w:marTop w:val="0"/>
      <w:marBottom w:val="0"/>
      <w:divBdr>
        <w:top w:val="none" w:sz="0" w:space="0" w:color="auto"/>
        <w:left w:val="none" w:sz="0" w:space="0" w:color="auto"/>
        <w:bottom w:val="none" w:sz="0" w:space="0" w:color="auto"/>
        <w:right w:val="none" w:sz="0" w:space="0" w:color="auto"/>
      </w:divBdr>
    </w:div>
    <w:div w:id="213308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omments" Target="comments.xml"/><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8.png"/><Relationship Id="rId72"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p</b:Tag>
    <b:SourceType>Book</b:SourceType>
    <b:Guid>{C5D0833C-22C5-4EED-88CE-F0E221291378}</b:Guid>
    <b:Title>Recuperado de: https://ctu-app.lshtm.ac.uk/freebird/index.php/available-trials/</b:Title>
    <b:Author>
      <b:Author>
        <b:Corporate>freeBIRD. Repositorio de datos.</b:Corporate>
      </b:Author>
    </b:Author>
    <b:Year>2011</b:Year>
    <b:Publisher>freeBIRD</b:Publisher>
    <b:RefOrder>1</b:RefOrder>
  </b:Source>
</b:Sources>
</file>

<file path=customXml/itemProps1.xml><?xml version="1.0" encoding="utf-8"?>
<ds:datastoreItem xmlns:ds="http://schemas.openxmlformats.org/officeDocument/2006/customXml" ds:itemID="{88CFF1CC-A8C8-4A5E-9340-B254ABAC1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2</TotalTime>
  <Pages>163</Pages>
  <Words>31874</Words>
  <Characters>175309</Characters>
  <Application>Microsoft Office Word</Application>
  <DocSecurity>0</DocSecurity>
  <Lines>1460</Lines>
  <Paragraphs>4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woboda</dc:creator>
  <cp:keywords/>
  <dc:description/>
  <cp:lastModifiedBy>Abel de Andrés</cp:lastModifiedBy>
  <cp:revision>762</cp:revision>
  <cp:lastPrinted>2018-07-04T13:00:00Z</cp:lastPrinted>
  <dcterms:created xsi:type="dcterms:W3CDTF">2018-03-27T06:34:00Z</dcterms:created>
  <dcterms:modified xsi:type="dcterms:W3CDTF">2018-07-06T08:00:00Z</dcterms:modified>
</cp:coreProperties>
</file>